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C59E0" w14:textId="77777777" w:rsidR="009C5860" w:rsidRDefault="006C749E" w:rsidP="006E5E99">
      <w:pPr>
        <w:keepNext/>
        <w:keepLines/>
        <w:spacing w:after="0"/>
        <w:jc w:val="center"/>
        <w:outlineLvl w:val="4"/>
        <w:rPr>
          <w:rFonts w:eastAsia="Times New Roman" w:cstheme="minorHAnsi"/>
          <w:b/>
          <w:color w:val="0C6093"/>
        </w:rPr>
      </w:pPr>
      <w:r w:rsidRPr="009D1D0F">
        <w:rPr>
          <w:rFonts w:eastAsia="Times New Roman" w:cstheme="minorHAnsi"/>
          <w:b/>
          <w:color w:val="0C6093"/>
        </w:rPr>
        <w:t xml:space="preserve">NCLR – Trans Rights Message Testing Survey </w:t>
      </w:r>
    </w:p>
    <w:p w14:paraId="1340D738" w14:textId="77777777" w:rsidR="006C749E" w:rsidRPr="009D1D0F" w:rsidRDefault="006C749E" w:rsidP="006E5E99">
      <w:pPr>
        <w:keepNext/>
        <w:keepLines/>
        <w:spacing w:after="0"/>
        <w:jc w:val="center"/>
        <w:outlineLvl w:val="4"/>
        <w:rPr>
          <w:rFonts w:eastAsia="Times New Roman" w:cstheme="minorHAnsi"/>
          <w:b/>
          <w:color w:val="FF0000"/>
        </w:rPr>
      </w:pPr>
      <w:r w:rsidRPr="009D1D0F">
        <w:rPr>
          <w:rFonts w:eastAsia="Times New Roman" w:cstheme="minorHAnsi"/>
          <w:b/>
          <w:color w:val="FF0000"/>
        </w:rPr>
        <w:t>D</w:t>
      </w:r>
      <w:r w:rsidR="009C5860">
        <w:rPr>
          <w:rFonts w:eastAsia="Times New Roman" w:cstheme="minorHAnsi"/>
          <w:b/>
          <w:color w:val="FF0000"/>
        </w:rPr>
        <w:t xml:space="preserve">raft Updated: </w:t>
      </w:r>
      <w:r w:rsidR="00692ECA">
        <w:rPr>
          <w:rFonts w:eastAsia="Times New Roman" w:cstheme="minorHAnsi"/>
          <w:b/>
          <w:color w:val="FF0000"/>
        </w:rPr>
        <w:t>25</w:t>
      </w:r>
      <w:r w:rsidR="003C2AC7">
        <w:rPr>
          <w:rFonts w:eastAsia="Times New Roman" w:cstheme="minorHAnsi"/>
          <w:b/>
          <w:color w:val="FF0000"/>
        </w:rPr>
        <w:t xml:space="preserve"> August 2022</w:t>
      </w:r>
    </w:p>
    <w:p w14:paraId="398D481A" w14:textId="77777777" w:rsidR="006C749E" w:rsidRPr="009D1D0F" w:rsidRDefault="006C749E" w:rsidP="006E5E99">
      <w:pPr>
        <w:keepNext/>
        <w:keepLines/>
        <w:spacing w:after="0"/>
        <w:jc w:val="center"/>
        <w:outlineLvl w:val="4"/>
        <w:rPr>
          <w:rFonts w:eastAsia="Times New Roman" w:cstheme="minorHAnsi"/>
          <w:b/>
          <w:color w:val="0C6093"/>
        </w:rPr>
      </w:pPr>
    </w:p>
    <w:p w14:paraId="7C13CF3B" w14:textId="77777777" w:rsidR="006C749E"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BACKGROUND &amp; RESEARCH OBJECTIVES</w:t>
      </w:r>
    </w:p>
    <w:p w14:paraId="1F01F6B5" w14:textId="77777777" w:rsidR="00C12364" w:rsidRPr="009D1D0F" w:rsidRDefault="00C12364" w:rsidP="006E5E99">
      <w:pPr>
        <w:keepNext/>
        <w:keepLines/>
        <w:spacing w:after="0"/>
        <w:outlineLvl w:val="4"/>
        <w:rPr>
          <w:rFonts w:eastAsia="Times New Roman" w:cstheme="minorHAnsi"/>
          <w:b/>
          <w:color w:val="0C6093"/>
        </w:rPr>
      </w:pPr>
    </w:p>
    <w:p w14:paraId="2962435D" w14:textId="77777777" w:rsidR="006C749E" w:rsidRPr="009D1D0F"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 xml:space="preserve">Background: </w:t>
      </w:r>
      <w:r w:rsidRPr="009D1D0F">
        <w:rPr>
          <w:rFonts w:eastAsia="Times New Roman" w:cstheme="minorHAnsi"/>
          <w:color w:val="000000" w:themeColor="text1"/>
        </w:rPr>
        <w:t xml:space="preserve">The majority of narratives around </w:t>
      </w:r>
      <w:r w:rsidR="00FD3AC9">
        <w:rPr>
          <w:rFonts w:eastAsia="Times New Roman" w:cstheme="minorHAnsi"/>
          <w:color w:val="000000" w:themeColor="text1"/>
        </w:rPr>
        <w:t>transgender</w:t>
      </w:r>
      <w:r w:rsidRPr="009D1D0F">
        <w:rPr>
          <w:rFonts w:eastAsia="Times New Roman" w:cstheme="minorHAnsi"/>
          <w:color w:val="000000" w:themeColor="text1"/>
        </w:rPr>
        <w:t> </w:t>
      </w:r>
      <w:r w:rsidR="006C41F6">
        <w:rPr>
          <w:rFonts w:eastAsia="Times New Roman" w:cstheme="minorHAnsi"/>
          <w:color w:val="000000" w:themeColor="text1"/>
        </w:rPr>
        <w:t>children</w:t>
      </w:r>
      <w:r w:rsidRPr="009D1D0F">
        <w:rPr>
          <w:rFonts w:eastAsia="Times New Roman" w:cstheme="minorHAnsi"/>
          <w:color w:val="000000" w:themeColor="text1"/>
        </w:rPr>
        <w:t xml:space="preserve"> in the media are </w:t>
      </w:r>
      <w:proofErr w:type="gramStart"/>
      <w:r w:rsidRPr="009D1D0F">
        <w:rPr>
          <w:rFonts w:eastAsia="Times New Roman" w:cstheme="minorHAnsi"/>
          <w:color w:val="000000" w:themeColor="text1"/>
        </w:rPr>
        <w:t>negative</w:t>
      </w:r>
      <w:r w:rsidR="009A5593" w:rsidRPr="00A0725B">
        <w:rPr>
          <w:rFonts w:eastAsia="Times New Roman" w:cstheme="minorHAnsi"/>
          <w:color w:val="000000" w:themeColor="text1"/>
        </w:rPr>
        <w:t>—</w:t>
      </w:r>
      <w:r w:rsidRPr="009D1D0F">
        <w:rPr>
          <w:rFonts w:eastAsia="Times New Roman" w:cstheme="minorHAnsi"/>
          <w:color w:val="000000" w:themeColor="text1"/>
        </w:rPr>
        <w:t>centered</w:t>
      </w:r>
      <w:proofErr w:type="gramEnd"/>
      <w:r w:rsidRPr="009D1D0F">
        <w:rPr>
          <w:rFonts w:eastAsia="Times New Roman" w:cstheme="minorHAnsi"/>
          <w:color w:val="000000" w:themeColor="text1"/>
        </w:rPr>
        <w:t xml:space="preserve"> around three themes: identity erasure, lack of knowledge, or societal danger​. Constructive narratives we can </w:t>
      </w:r>
      <w:r w:rsidR="000930AB">
        <w:rPr>
          <w:rFonts w:eastAsia="Times New Roman" w:cstheme="minorHAnsi"/>
          <w:color w:val="000000" w:themeColor="text1"/>
        </w:rPr>
        <w:t xml:space="preserve">lean into </w:t>
      </w:r>
      <w:r w:rsidRPr="009D1D0F">
        <w:rPr>
          <w:rFonts w:eastAsia="Times New Roman" w:cstheme="minorHAnsi"/>
          <w:color w:val="000000" w:themeColor="text1"/>
        </w:rPr>
        <w:t xml:space="preserve">center around the impact of </w:t>
      </w:r>
      <w:r w:rsidR="00FD3AC9">
        <w:rPr>
          <w:rFonts w:eastAsia="Times New Roman" w:cstheme="minorHAnsi"/>
          <w:color w:val="000000" w:themeColor="text1"/>
        </w:rPr>
        <w:t>transphobic</w:t>
      </w:r>
      <w:r w:rsidRPr="009D1D0F">
        <w:rPr>
          <w:rFonts w:eastAsia="Times New Roman" w:cstheme="minorHAnsi"/>
          <w:color w:val="000000" w:themeColor="text1"/>
        </w:rPr>
        <w:t xml:space="preserve"> policy on society, families, and individuals. Our objective is not just to change perception of </w:t>
      </w:r>
      <w:r w:rsidR="00FD3AC9">
        <w:rPr>
          <w:rFonts w:eastAsia="Times New Roman" w:cstheme="minorHAnsi"/>
          <w:color w:val="000000" w:themeColor="text1"/>
        </w:rPr>
        <w:t>transgender</w:t>
      </w:r>
      <w:r w:rsidRPr="009D1D0F">
        <w:rPr>
          <w:rFonts w:eastAsia="Times New Roman" w:cstheme="minorHAnsi"/>
          <w:color w:val="000000" w:themeColor="text1"/>
        </w:rPr>
        <w:t xml:space="preserve"> kids’ place in sports and beyond – it’s to push the “moveable middle” from conditional acceptance to active advocacy.</w:t>
      </w:r>
    </w:p>
    <w:p w14:paraId="39BF16CF" w14:textId="77777777" w:rsidR="00C12364" w:rsidRDefault="00C12364" w:rsidP="006E5E99">
      <w:pPr>
        <w:keepNext/>
        <w:keepLines/>
        <w:spacing w:after="0"/>
        <w:outlineLvl w:val="4"/>
        <w:rPr>
          <w:rFonts w:eastAsia="Times New Roman" w:cstheme="minorHAnsi"/>
          <w:b/>
          <w:color w:val="0C6093"/>
        </w:rPr>
      </w:pPr>
    </w:p>
    <w:p w14:paraId="72DADCBC" w14:textId="77777777" w:rsidR="006C749E"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Objectives:</w:t>
      </w:r>
    </w:p>
    <w:p w14:paraId="51531AD2"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 xml:space="preserve">Benchmark the movable middle’s general perceptions of </w:t>
      </w:r>
      <w:r w:rsidR="00FD3AC9">
        <w:rPr>
          <w:rFonts w:eastAsia="@Yu Mincho Light" w:cstheme="minorHAnsi"/>
          <w:lang w:val="en-GB" w:eastAsia="en-GB"/>
        </w:rPr>
        <w:t>transgender</w:t>
      </w:r>
      <w:r w:rsidRPr="00C150FF">
        <w:rPr>
          <w:rFonts w:eastAsia="@Yu Mincho Light" w:cstheme="minorHAnsi"/>
          <w:lang w:val="en-GB" w:eastAsia="en-GB"/>
        </w:rPr>
        <w:t xml:space="preserve"> issues and anti-</w:t>
      </w:r>
      <w:r w:rsidR="00FD3AC9">
        <w:rPr>
          <w:rFonts w:eastAsia="@Yu Mincho Light" w:cstheme="minorHAnsi"/>
          <w:lang w:val="en-GB" w:eastAsia="en-GB"/>
        </w:rPr>
        <w:t>transgender</w:t>
      </w:r>
      <w:r w:rsidRPr="00C150FF">
        <w:rPr>
          <w:rFonts w:eastAsia="@Yu Mincho Light" w:cstheme="minorHAnsi"/>
          <w:lang w:val="en-GB" w:eastAsia="en-GB"/>
        </w:rPr>
        <w:t xml:space="preserve"> legislation, including:</w:t>
      </w:r>
    </w:p>
    <w:p w14:paraId="7C38D44F"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Awareness around the topic</w:t>
      </w:r>
    </w:p>
    <w:p w14:paraId="2B35DBBA"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Knowledge of the topic</w:t>
      </w:r>
    </w:p>
    <w:p w14:paraId="4C3B4051"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Comfort levels around broaching the topic</w:t>
      </w:r>
    </w:p>
    <w:p w14:paraId="181F43C9"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Levels of support / opposition toward anti-</w:t>
      </w:r>
      <w:r w:rsidR="00FD3AC9">
        <w:rPr>
          <w:rFonts w:eastAsia="@Yu Mincho Light" w:cstheme="minorHAnsi"/>
          <w:lang w:val="en-GB" w:eastAsia="en-GB"/>
        </w:rPr>
        <w:t>transgender</w:t>
      </w:r>
      <w:r w:rsidRPr="00C150FF">
        <w:rPr>
          <w:rFonts w:eastAsia="@Yu Mincho Light" w:cstheme="minorHAnsi"/>
          <w:lang w:val="en-GB" w:eastAsia="en-GB"/>
        </w:rPr>
        <w:t xml:space="preserve"> policies at the national and local level (as well as key </w:t>
      </w:r>
      <w:r w:rsidR="00FD3AC9">
        <w:rPr>
          <w:rFonts w:eastAsia="@Yu Mincho Light" w:cstheme="minorHAnsi"/>
          <w:lang w:val="en-GB" w:eastAsia="en-GB"/>
        </w:rPr>
        <w:t>transgender</w:t>
      </w:r>
      <w:r w:rsidRPr="00C150FF">
        <w:rPr>
          <w:rFonts w:eastAsia="@Yu Mincho Light" w:cstheme="minorHAnsi"/>
          <w:lang w:val="en-GB" w:eastAsia="en-GB"/>
        </w:rPr>
        <w:t xml:space="preserve"> rights issue areas more broadly)</w:t>
      </w:r>
    </w:p>
    <w:p w14:paraId="02784021"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Probe a deeper understanding of the demographic profile of the “movable middle”</w:t>
      </w:r>
    </w:p>
    <w:p w14:paraId="5A40D7C0"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Explore the drivers and barriers to existing perceptions of the “moveable middle”</w:t>
      </w:r>
    </w:p>
    <w:p w14:paraId="04A1CF93"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 xml:space="preserve">Identify key, trusted sources of information to inform campaign channel and spokesperson strategy </w:t>
      </w:r>
    </w:p>
    <w:p w14:paraId="4EA4F752" w14:textId="77777777" w:rsidR="00C150FF" w:rsidRPr="009D1D0F" w:rsidRDefault="00C150FF" w:rsidP="006E5E99">
      <w:pPr>
        <w:keepNext/>
        <w:keepLines/>
        <w:spacing w:after="0"/>
        <w:outlineLvl w:val="4"/>
        <w:rPr>
          <w:rFonts w:eastAsia="Times New Roman" w:cstheme="minorHAnsi"/>
          <w:b/>
          <w:color w:val="0C6093"/>
        </w:rPr>
      </w:pPr>
    </w:p>
    <w:p w14:paraId="29B0D21E" w14:textId="77777777" w:rsidR="006C749E" w:rsidRPr="009D1D0F" w:rsidRDefault="006C749E" w:rsidP="006E5E99">
      <w:pPr>
        <w:keepNext/>
        <w:keepLines/>
        <w:spacing w:after="0"/>
        <w:outlineLvl w:val="4"/>
        <w:rPr>
          <w:rFonts w:eastAsia="Times New Roman" w:cstheme="minorHAnsi"/>
          <w:b/>
          <w:color w:val="0C6093"/>
        </w:rPr>
      </w:pPr>
      <w:bookmarkStart w:id="0" w:name="_Hlk20987676"/>
      <w:r w:rsidRPr="009D1D0F">
        <w:rPr>
          <w:rFonts w:eastAsia="Times New Roman" w:cstheme="minorHAnsi"/>
          <w:b/>
          <w:color w:val="0C6093"/>
        </w:rPr>
        <w:t>METHODOLOGY</w:t>
      </w:r>
    </w:p>
    <w:p w14:paraId="7F798DC1" w14:textId="77777777" w:rsidR="006C749E" w:rsidRPr="009D1D0F" w:rsidRDefault="006C749E" w:rsidP="006E5E99">
      <w:pPr>
        <w:spacing w:after="0" w:line="240" w:lineRule="auto"/>
        <w:rPr>
          <w:rFonts w:cstheme="minorHAnsi"/>
          <w:color w:val="000000" w:themeColor="text1"/>
        </w:rPr>
      </w:pPr>
      <w:r w:rsidRPr="009D1D0F">
        <w:rPr>
          <w:rFonts w:cstheme="minorHAnsi"/>
          <w:color w:val="000000" w:themeColor="text1"/>
        </w:rPr>
        <w:t xml:space="preserve">Edelman Data &amp; Intelligence will conduct a </w:t>
      </w:r>
      <w:r w:rsidR="006F6078">
        <w:rPr>
          <w:rFonts w:cstheme="minorHAnsi"/>
          <w:color w:val="000000" w:themeColor="text1"/>
        </w:rPr>
        <w:t>15</w:t>
      </w:r>
      <w:r w:rsidRPr="009D1D0F">
        <w:rPr>
          <w:rFonts w:cstheme="minorHAnsi"/>
          <w:color w:val="000000" w:themeColor="text1"/>
        </w:rPr>
        <w:t xml:space="preserve">-minute online survey among the following audiences in the U.S.:                                         </w:t>
      </w:r>
    </w:p>
    <w:p w14:paraId="7540228A" w14:textId="77777777" w:rsidR="006C749E" w:rsidRPr="001E5BA1" w:rsidRDefault="006C749E" w:rsidP="00BB2D0E">
      <w:pPr>
        <w:pStyle w:val="ListParagraph"/>
        <w:numPr>
          <w:ilvl w:val="0"/>
          <w:numId w:val="70"/>
        </w:numPr>
        <w:spacing w:after="0" w:line="240" w:lineRule="auto"/>
        <w:rPr>
          <w:rFonts w:cstheme="minorHAnsi"/>
          <w:color w:val="000000" w:themeColor="text1"/>
        </w:rPr>
      </w:pPr>
      <w:r w:rsidRPr="001E5BA1">
        <w:rPr>
          <w:rFonts w:cstheme="minorHAnsi"/>
          <w:color w:val="000000" w:themeColor="text1"/>
        </w:rPr>
        <w:t>N=2000 Gen Pop (nationally representative U.S. adults ages 18+)</w:t>
      </w:r>
    </w:p>
    <w:p w14:paraId="387A0B09" w14:textId="453D1D0F" w:rsidR="00692ECA" w:rsidRPr="00225E50" w:rsidRDefault="00692ECA" w:rsidP="00BB2D0E">
      <w:pPr>
        <w:numPr>
          <w:ilvl w:val="0"/>
          <w:numId w:val="70"/>
        </w:numPr>
        <w:spacing w:after="0" w:line="240" w:lineRule="auto"/>
        <w:contextualSpacing/>
        <w:rPr>
          <w:rFonts w:cstheme="minorHAnsi"/>
          <w:color w:val="000000" w:themeColor="text1"/>
        </w:rPr>
      </w:pPr>
      <w:r w:rsidRPr="00225E50">
        <w:rPr>
          <w:rFonts w:cstheme="minorHAnsi"/>
          <w:color w:val="000000" w:themeColor="text1"/>
        </w:rPr>
        <w:t xml:space="preserve">N=500 Parents of </w:t>
      </w:r>
      <w:r>
        <w:rPr>
          <w:rFonts w:cstheme="minorHAnsi"/>
          <w:color w:val="000000" w:themeColor="text1"/>
        </w:rPr>
        <w:t xml:space="preserve">school-aged </w:t>
      </w:r>
      <w:r w:rsidRPr="00225E50">
        <w:rPr>
          <w:rFonts w:cstheme="minorHAnsi"/>
          <w:color w:val="000000" w:themeColor="text1"/>
        </w:rPr>
        <w:t xml:space="preserve">children </w:t>
      </w:r>
      <w:r>
        <w:rPr>
          <w:rFonts w:cstheme="minorHAnsi"/>
          <w:color w:val="000000" w:themeColor="text1"/>
        </w:rPr>
        <w:t>between the ages of 4-17</w:t>
      </w:r>
    </w:p>
    <w:p w14:paraId="3D061855" w14:textId="77777777" w:rsidR="00AB61AC" w:rsidRPr="001E5BA1" w:rsidRDefault="00AB61AC" w:rsidP="00BB2D0E">
      <w:pPr>
        <w:pStyle w:val="ListParagraph"/>
        <w:numPr>
          <w:ilvl w:val="0"/>
          <w:numId w:val="70"/>
        </w:numPr>
        <w:spacing w:after="0" w:line="240" w:lineRule="auto"/>
        <w:rPr>
          <w:rFonts w:cstheme="minorHAnsi"/>
          <w:color w:val="000000" w:themeColor="text1"/>
        </w:rPr>
      </w:pPr>
      <w:r w:rsidRPr="001E5BA1">
        <w:rPr>
          <w:rFonts w:cstheme="minorHAnsi"/>
          <w:color w:val="000000" w:themeColor="text1"/>
        </w:rPr>
        <w:t>N=500 Moderates</w:t>
      </w:r>
      <w:r w:rsidR="001A3C9B" w:rsidRPr="001E5BA1">
        <w:rPr>
          <w:rFonts w:cstheme="minorHAnsi"/>
          <w:color w:val="000000" w:themeColor="text1"/>
        </w:rPr>
        <w:t xml:space="preserve"> </w:t>
      </w:r>
      <w:r w:rsidRPr="001E5BA1">
        <w:rPr>
          <w:rFonts w:cstheme="minorHAnsi"/>
          <w:color w:val="000000" w:themeColor="text1"/>
        </w:rPr>
        <w:t xml:space="preserve">/ Centrists </w:t>
      </w:r>
    </w:p>
    <w:p w14:paraId="2DE05A55" w14:textId="77777777" w:rsidR="001E63FD" w:rsidRDefault="001E63FD" w:rsidP="006E5E99">
      <w:pPr>
        <w:spacing w:after="0" w:line="240" w:lineRule="auto"/>
        <w:rPr>
          <w:rFonts w:cstheme="minorHAnsi"/>
          <w:color w:val="000000" w:themeColor="text1"/>
        </w:rPr>
      </w:pPr>
    </w:p>
    <w:p w14:paraId="12F64679" w14:textId="77777777" w:rsidR="001E5BA1" w:rsidRDefault="001E5BA1">
      <w:pPr>
        <w:rPr>
          <w:rFonts w:eastAsia="Times New Roman" w:cstheme="minorHAnsi"/>
          <w:b/>
          <w:color w:val="0C6093"/>
        </w:rPr>
      </w:pPr>
      <w:r>
        <w:rPr>
          <w:rFonts w:eastAsia="Times New Roman" w:cstheme="minorHAnsi"/>
          <w:b/>
          <w:color w:val="0C6093"/>
        </w:rPr>
        <w:br w:type="page"/>
      </w:r>
    </w:p>
    <w:bookmarkEnd w:id="0"/>
    <w:p w14:paraId="0CFA5066" w14:textId="77777777" w:rsidR="00C30234" w:rsidRDefault="00692ECA" w:rsidP="006E5E99">
      <w:pPr>
        <w:spacing w:after="0"/>
        <w:rPr>
          <w:rFonts w:cstheme="minorHAnsi"/>
          <w:color w:val="000000" w:themeColor="text1"/>
        </w:rPr>
      </w:pPr>
      <w:r w:rsidRPr="00A0725B">
        <w:rPr>
          <w:rFonts w:cstheme="minorHAnsi"/>
          <w:noProof/>
        </w:rPr>
        <w:lastRenderedPageBreak/>
        <mc:AlternateContent>
          <mc:Choice Requires="wps">
            <w:drawing>
              <wp:anchor distT="0" distB="0" distL="114300" distR="114300" simplePos="0" relativeHeight="251658241" behindDoc="0" locked="0" layoutInCell="1" allowOverlap="1" wp14:anchorId="13BD1567" wp14:editId="57EAC8C3">
                <wp:simplePos x="0" y="0"/>
                <wp:positionH relativeFrom="page">
                  <wp:posOffset>-31750</wp:posOffset>
                </wp:positionH>
                <wp:positionV relativeFrom="paragraph">
                  <wp:posOffset>-74930</wp:posOffset>
                </wp:positionV>
                <wp:extent cx="7843520" cy="466725"/>
                <wp:effectExtent l="0" t="0" r="5080" b="9525"/>
                <wp:wrapNone/>
                <wp:docPr id="1" name="Rectangle 1"/>
                <wp:cNvGraphicFramePr/>
                <a:graphic xmlns:a="http://schemas.openxmlformats.org/drawingml/2006/main">
                  <a:graphicData uri="http://schemas.microsoft.com/office/word/2010/wordprocessingShape">
                    <wps:wsp>
                      <wps:cNvSpPr/>
                      <wps:spPr>
                        <a:xfrm>
                          <a:off x="0" y="0"/>
                          <a:ext cx="7843520"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9D19F4" w14:textId="77777777" w:rsidR="00692ECA" w:rsidRPr="007759AB" w:rsidRDefault="00692ECA" w:rsidP="00692ECA">
                            <w:pPr>
                              <w:ind w:left="720"/>
                              <w:rPr>
                                <w:b/>
                              </w:rPr>
                            </w:pPr>
                            <w:r>
                              <w:rPr>
                                <w:b/>
                              </w:rPr>
                              <w:t>SECTION 1: SCREE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D1567" id="Rectangle 1" o:spid="_x0000_s1026" style="position:absolute;margin-left:-2.5pt;margin-top:-5.9pt;width:617.6pt;height:36.7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" fillcolor="#5b9bd5 [3208]" stroked="f" strokeweight="1pt">
                <v:textbox>
                  <w:txbxContent>
                    <w:p w14:paraId="7E9D19F4" w14:textId="77777777" w:rsidR="00692ECA" w:rsidRPr="007759AB" w:rsidRDefault="00692ECA" w:rsidP="00692ECA">
                      <w:pPr>
                        <w:ind w:left="720"/>
                        <w:rPr>
                          <w:b/>
                        </w:rPr>
                      </w:pPr>
                      <w:r>
                        <w:rPr>
                          <w:b/>
                        </w:rPr>
                        <w:t>SECTION 1: SCREENER</w:t>
                      </w:r>
                    </w:p>
                  </w:txbxContent>
                </v:textbox>
                <w10:wrap anchorx="page"/>
              </v:rect>
            </w:pict>
          </mc:Fallback>
        </mc:AlternateContent>
      </w:r>
    </w:p>
    <w:p w14:paraId="79EB149F" w14:textId="77777777" w:rsidR="00C30234" w:rsidRDefault="00C30234" w:rsidP="006E5E99">
      <w:pPr>
        <w:spacing w:after="0"/>
        <w:rPr>
          <w:rFonts w:cstheme="minorHAnsi"/>
          <w:color w:val="000000" w:themeColor="text1"/>
        </w:rPr>
      </w:pPr>
    </w:p>
    <w:p w14:paraId="4A83011C" w14:textId="77777777" w:rsidR="001E5BA1" w:rsidRDefault="001E5BA1" w:rsidP="006E5E99">
      <w:pPr>
        <w:spacing w:after="0"/>
        <w:rPr>
          <w:rFonts w:cstheme="minorHAnsi"/>
          <w:color w:val="000000" w:themeColor="text1"/>
        </w:rPr>
      </w:pPr>
    </w:p>
    <w:p w14:paraId="1ECE7800" w14:textId="77777777" w:rsidR="00491BA2" w:rsidRPr="009D1D0F" w:rsidRDefault="00491BA2" w:rsidP="006E5E99">
      <w:pPr>
        <w:spacing w:after="0"/>
        <w:rPr>
          <w:rFonts w:eastAsiaTheme="majorEastAsia" w:cstheme="minorHAnsi"/>
          <w:i/>
          <w:iCs/>
          <w:color w:val="000000" w:themeColor="text1"/>
        </w:rPr>
      </w:pPr>
      <w:r w:rsidRPr="009D1D0F">
        <w:rPr>
          <w:rFonts w:cstheme="minorHAnsi"/>
          <w:color w:val="000000" w:themeColor="text1"/>
        </w:rPr>
        <w:t>P1. Audience Preload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40"/>
        <w:gridCol w:w="990"/>
      </w:tblGrid>
      <w:tr w:rsidR="00491BA2" w:rsidRPr="009D1D0F" w14:paraId="77574949"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71DE4FE5"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78ABF15C"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CODE </w:t>
            </w:r>
          </w:p>
        </w:tc>
      </w:tr>
      <w:tr w:rsidR="00491BA2" w:rsidRPr="009D1D0F" w14:paraId="6FA87264"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6AA360E4"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 xml:space="preserve">General Public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8C8EFE9"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1 </w:t>
            </w:r>
          </w:p>
        </w:tc>
      </w:tr>
      <w:tr w:rsidR="00491BA2" w:rsidRPr="009D1D0F" w14:paraId="0578DC87"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2C3961BD"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Parents of children under 1</w:t>
            </w:r>
            <w:r w:rsidR="00AB61AC">
              <w:rPr>
                <w:rFonts w:eastAsia="Times New Roman" w:cstheme="minorHAnsi"/>
                <w:color w:val="000000" w:themeColor="text1"/>
              </w:rPr>
              <w:t>2</w:t>
            </w:r>
            <w:r w:rsidRPr="009D1D0F">
              <w:rPr>
                <w:rFonts w:eastAsia="Times New Roman" w:cstheme="minorHAnsi"/>
                <w:color w:val="000000" w:themeColor="text1"/>
              </w:rPr>
              <w:t xml:space="preserve"> years old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3067496E"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2 </w:t>
            </w:r>
          </w:p>
        </w:tc>
      </w:tr>
      <w:tr w:rsidR="00491BA2" w:rsidRPr="009D1D0F" w14:paraId="1B4BDE45"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08B0D92C"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Moderates/Centrists</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3883452"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3 </w:t>
            </w:r>
          </w:p>
        </w:tc>
      </w:tr>
    </w:tbl>
    <w:p w14:paraId="489AC48C" w14:textId="77777777" w:rsidR="00491BA2" w:rsidRPr="009D1D0F" w:rsidRDefault="00491BA2" w:rsidP="006E5E99">
      <w:pPr>
        <w:spacing w:after="0"/>
        <w:rPr>
          <w:rFonts w:eastAsiaTheme="majorEastAsia" w:cstheme="minorHAnsi"/>
          <w:i/>
          <w:iCs/>
          <w:color w:val="FF0000"/>
        </w:rPr>
      </w:pPr>
    </w:p>
    <w:p w14:paraId="747313A3" w14:textId="77777777" w:rsidR="00491BA2" w:rsidRPr="006B6A54" w:rsidRDefault="00491BA2" w:rsidP="006E5E99">
      <w:pPr>
        <w:pStyle w:val="NoSpacing"/>
        <w:rPr>
          <w:rFonts w:cstheme="minorHAnsi"/>
          <w:b/>
          <w:color w:val="0E00FF"/>
          <w:lang w:eastAsia="ja-JP"/>
        </w:rPr>
      </w:pPr>
      <w:r w:rsidRPr="006B6A54">
        <w:rPr>
          <w:rFonts w:cstheme="minorHAnsi"/>
          <w:b/>
          <w:color w:val="0E00FF"/>
        </w:rPr>
        <w:t>[DISPLAY</w:t>
      </w:r>
      <w:r w:rsidR="006B6A54">
        <w:rPr>
          <w:rFonts w:cstheme="minorHAnsi"/>
          <w:b/>
          <w:bCs/>
          <w:color w:val="0E00FF"/>
        </w:rPr>
        <w:t>- ASK ALL</w:t>
      </w:r>
      <w:r w:rsidRPr="006B6A54">
        <w:rPr>
          <w:rFonts w:cstheme="minorHAnsi"/>
          <w:b/>
          <w:color w:val="0E00FF"/>
        </w:rPr>
        <w:t xml:space="preserve">] </w:t>
      </w:r>
    </w:p>
    <w:p w14:paraId="7DC539D0" w14:textId="77777777" w:rsidR="00491BA2" w:rsidRPr="009D1D0F" w:rsidRDefault="00491BA2" w:rsidP="006E5E99">
      <w:pPr>
        <w:spacing w:after="0" w:line="240" w:lineRule="auto"/>
        <w:rPr>
          <w:rFonts w:cstheme="minorHAnsi"/>
          <w:color w:val="000000"/>
        </w:rPr>
      </w:pPr>
      <w:r w:rsidRPr="009D1D0F">
        <w:rPr>
          <w:rFonts w:cstheme="minorHAnsi"/>
          <w:color w:val="000000"/>
        </w:rPr>
        <w:t xml:space="preserve">CS. Thank you for your interest in our survey. The survey data collected will be used for research purposes only and all responses you provide are voluntary, anonymous and will be processed in aggregate to assist us and our client in understanding audiences like you. All information collected and processed will be done in accordance with local and international data protection laws. </w:t>
      </w:r>
    </w:p>
    <w:p w14:paraId="1247EC75" w14:textId="77777777" w:rsidR="00491BA2" w:rsidRPr="009D1D0F" w:rsidRDefault="00491BA2" w:rsidP="006E5E99">
      <w:pPr>
        <w:spacing w:after="0" w:line="240" w:lineRule="auto"/>
        <w:rPr>
          <w:rFonts w:cstheme="minorHAnsi"/>
          <w:color w:val="000000"/>
        </w:rPr>
      </w:pPr>
    </w:p>
    <w:p w14:paraId="6C46FCC6" w14:textId="77777777" w:rsidR="00491BA2" w:rsidRPr="009D1D0F" w:rsidRDefault="00491BA2" w:rsidP="006E5E99">
      <w:pPr>
        <w:spacing w:after="0" w:line="240" w:lineRule="auto"/>
        <w:rPr>
          <w:rFonts w:cstheme="minorHAnsi"/>
          <w:color w:val="000000"/>
        </w:rPr>
      </w:pPr>
      <w:r w:rsidRPr="009D1D0F">
        <w:rPr>
          <w:rFonts w:cstheme="minorHAnsi"/>
          <w:color w:val="000000"/>
        </w:rPr>
        <w:t xml:space="preserve">Based on the information above, do you agree to participate? </w:t>
      </w:r>
    </w:p>
    <w:p w14:paraId="7A5C2193" w14:textId="77777777" w:rsidR="00491BA2" w:rsidRPr="009D1D0F" w:rsidRDefault="00491BA2" w:rsidP="006E5E99">
      <w:pPr>
        <w:spacing w:after="0" w:line="240" w:lineRule="auto"/>
        <w:rPr>
          <w:rFonts w:cstheme="minorHAnsi"/>
          <w:color w:val="000000"/>
        </w:rPr>
      </w:pPr>
    </w:p>
    <w:p w14:paraId="3B81091A" w14:textId="77777777" w:rsidR="00491BA2" w:rsidRPr="009D1D0F" w:rsidRDefault="00491BA2" w:rsidP="006E5E99">
      <w:pPr>
        <w:pStyle w:val="ListParagraph"/>
        <w:numPr>
          <w:ilvl w:val="0"/>
          <w:numId w:val="3"/>
        </w:numPr>
        <w:spacing w:after="0" w:line="240" w:lineRule="auto"/>
        <w:rPr>
          <w:rFonts w:cstheme="minorHAnsi"/>
          <w:color w:val="000000"/>
        </w:rPr>
      </w:pPr>
      <w:r w:rsidRPr="009D1D0F">
        <w:rPr>
          <w:rFonts w:cstheme="minorHAnsi"/>
          <w:color w:val="000000"/>
        </w:rPr>
        <w:t>Yes</w:t>
      </w:r>
    </w:p>
    <w:p w14:paraId="6046F84B" w14:textId="77777777" w:rsidR="00491BA2" w:rsidRPr="009D1D0F" w:rsidRDefault="00491BA2" w:rsidP="006E5E99">
      <w:pPr>
        <w:pStyle w:val="ListParagraph"/>
        <w:numPr>
          <w:ilvl w:val="0"/>
          <w:numId w:val="3"/>
        </w:numPr>
        <w:spacing w:after="0" w:line="240" w:lineRule="auto"/>
        <w:rPr>
          <w:rFonts w:cstheme="minorHAnsi"/>
          <w:color w:val="000000"/>
        </w:rPr>
      </w:pPr>
      <w:r w:rsidRPr="009D1D0F">
        <w:rPr>
          <w:rFonts w:cstheme="minorHAnsi"/>
          <w:color w:val="000000"/>
        </w:rPr>
        <w:t xml:space="preserve"> No </w:t>
      </w:r>
      <w:r w:rsidRPr="009D1D0F">
        <w:rPr>
          <w:rFonts w:cstheme="minorHAnsi"/>
          <w:color w:val="000000"/>
        </w:rPr>
        <w:tab/>
      </w:r>
      <w:r w:rsidRPr="009D1D0F">
        <w:rPr>
          <w:rFonts w:cstheme="minorHAnsi"/>
          <w:color w:val="000000"/>
        </w:rPr>
        <w:tab/>
      </w:r>
      <w:r w:rsidRPr="009D1D0F">
        <w:rPr>
          <w:rFonts w:cstheme="minorHAnsi"/>
          <w:b/>
          <w:color w:val="FF0000"/>
        </w:rPr>
        <w:t>[TERMINATE]</w:t>
      </w:r>
    </w:p>
    <w:p w14:paraId="1DB04AE3" w14:textId="77777777" w:rsidR="00491BA2" w:rsidRPr="009D1D0F" w:rsidRDefault="00491BA2" w:rsidP="006E5E99">
      <w:pPr>
        <w:spacing w:after="0" w:line="240" w:lineRule="auto"/>
        <w:rPr>
          <w:rFonts w:cstheme="minorHAnsi"/>
        </w:rPr>
      </w:pPr>
    </w:p>
    <w:p w14:paraId="0F35A0B0" w14:textId="77777777" w:rsidR="00491BA2" w:rsidRPr="009D1D0F" w:rsidRDefault="00491BA2" w:rsidP="006E5E99">
      <w:pPr>
        <w:spacing w:after="0"/>
        <w:rPr>
          <w:rFonts w:cstheme="minorHAnsi"/>
        </w:rPr>
      </w:pPr>
    </w:p>
    <w:p w14:paraId="17623896" w14:textId="77777777" w:rsidR="00940D93" w:rsidRPr="009D1D0F" w:rsidRDefault="00491BA2" w:rsidP="00940D93">
      <w:pPr>
        <w:spacing w:after="0" w:line="240" w:lineRule="auto"/>
        <w:rPr>
          <w:rFonts w:cstheme="minorHAnsi"/>
          <w:b/>
          <w:color w:val="0070C0"/>
        </w:rPr>
      </w:pPr>
      <w:r w:rsidRPr="009D1D0F">
        <w:rPr>
          <w:rFonts w:cstheme="minorHAnsi"/>
        </w:rPr>
        <w:t xml:space="preserve">S1. </w:t>
      </w:r>
      <w:r w:rsidR="00940D93" w:rsidRPr="006B6A54">
        <w:rPr>
          <w:rFonts w:eastAsiaTheme="minorEastAsia" w:cstheme="minorHAnsi"/>
          <w:b/>
          <w:color w:val="0E00FF"/>
        </w:rPr>
        <w:t xml:space="preserve">[NEW SCREEN – </w:t>
      </w:r>
      <w:r w:rsidR="00B07CFA" w:rsidRPr="006B6A54">
        <w:rPr>
          <w:rFonts w:cstheme="minorHAnsi"/>
          <w:b/>
          <w:color w:val="0E00FF"/>
        </w:rPr>
        <w:t>ASK ALL]</w:t>
      </w:r>
    </w:p>
    <w:p w14:paraId="2E219242" w14:textId="77777777" w:rsidR="00491BA2" w:rsidRPr="006B6A54" w:rsidRDefault="00491BA2" w:rsidP="006E5E99">
      <w:pPr>
        <w:spacing w:after="0"/>
        <w:ind w:left="270" w:hanging="270"/>
        <w:rPr>
          <w:rFonts w:cstheme="minorHAnsi"/>
          <w:color w:val="0E00FF"/>
        </w:rPr>
      </w:pPr>
      <w:r w:rsidRPr="009D1D0F">
        <w:rPr>
          <w:rFonts w:cstheme="minorHAnsi"/>
        </w:rPr>
        <w:t xml:space="preserve">What is your gender? </w:t>
      </w:r>
      <w:r w:rsidRPr="009D1D0F">
        <w:rPr>
          <w:rFonts w:cstheme="minorHAnsi"/>
          <w:b/>
          <w:bCs/>
          <w:i/>
          <w:iCs/>
        </w:rPr>
        <w:t>Please select all that apply</w:t>
      </w:r>
      <w:r w:rsidRPr="009D1D0F">
        <w:rPr>
          <w:rFonts w:cstheme="minorHAnsi"/>
          <w:i/>
          <w:iCs/>
        </w:rPr>
        <w:t xml:space="preserve">. </w:t>
      </w:r>
      <w:r w:rsidRPr="006B6A54">
        <w:rPr>
          <w:rFonts w:cstheme="minorHAnsi"/>
          <w:b/>
          <w:color w:val="0E00FF"/>
        </w:rPr>
        <w:t>[MULTI-SELECT]</w:t>
      </w:r>
      <w:r w:rsidRPr="006B6A54">
        <w:rPr>
          <w:rFonts w:cstheme="minorHAnsi"/>
          <w:b/>
          <w:i/>
          <w:color w:val="0E00FF"/>
        </w:rPr>
        <w:t xml:space="preserve"> </w:t>
      </w:r>
      <w:r w:rsidRPr="006B6A54">
        <w:rPr>
          <w:rFonts w:cstheme="minorHAnsi"/>
          <w:b/>
          <w:color w:val="0E00FF"/>
        </w:rPr>
        <w:t>  </w:t>
      </w:r>
    </w:p>
    <w:p w14:paraId="58F4B78E" w14:textId="77777777" w:rsidR="00491BA2" w:rsidRPr="006B6A54" w:rsidRDefault="00491BA2" w:rsidP="006E5E99">
      <w:pPr>
        <w:spacing w:after="0"/>
        <w:ind w:left="540"/>
        <w:rPr>
          <w:rFonts w:cstheme="minorHAnsi"/>
          <w:color w:val="0E00FF"/>
        </w:rPr>
      </w:pPr>
      <w:r w:rsidRPr="006B6A54">
        <w:rPr>
          <w:rFonts w:cstheme="minorHAnsi"/>
          <w:color w:val="0E00FF"/>
        </w:rPr>
        <w:t>  </w:t>
      </w:r>
    </w:p>
    <w:p w14:paraId="3F32AAA9" w14:textId="77777777" w:rsidR="00491BA2" w:rsidRPr="009D1D0F" w:rsidRDefault="00491BA2" w:rsidP="00B3124D">
      <w:pPr>
        <w:pStyle w:val="ListParagraph"/>
        <w:numPr>
          <w:ilvl w:val="0"/>
          <w:numId w:val="11"/>
        </w:numPr>
        <w:tabs>
          <w:tab w:val="clear" w:pos="1260"/>
        </w:tabs>
        <w:spacing w:after="0"/>
        <w:ind w:left="1080"/>
        <w:rPr>
          <w:rFonts w:cstheme="minorHAnsi"/>
        </w:rPr>
      </w:pPr>
      <w:r w:rsidRPr="009D1D0F">
        <w:rPr>
          <w:rFonts w:cstheme="minorHAnsi"/>
        </w:rPr>
        <w:t>Man  </w:t>
      </w:r>
    </w:p>
    <w:p w14:paraId="15C9FAB3" w14:textId="77777777" w:rsidR="00491BA2" w:rsidRPr="009D1D0F" w:rsidRDefault="00491BA2" w:rsidP="00B3124D">
      <w:pPr>
        <w:pStyle w:val="ListParagraph"/>
        <w:numPr>
          <w:ilvl w:val="0"/>
          <w:numId w:val="12"/>
        </w:numPr>
        <w:tabs>
          <w:tab w:val="clear" w:pos="720"/>
        </w:tabs>
        <w:spacing w:after="0"/>
        <w:ind w:left="1080"/>
        <w:rPr>
          <w:rFonts w:cstheme="minorHAnsi"/>
        </w:rPr>
      </w:pPr>
      <w:r w:rsidRPr="009D1D0F">
        <w:rPr>
          <w:rFonts w:cstheme="minorHAnsi"/>
        </w:rPr>
        <w:t>Woman  </w:t>
      </w:r>
    </w:p>
    <w:p w14:paraId="00A36EB0" w14:textId="77777777" w:rsidR="002B0C7B" w:rsidRDefault="00491BA2" w:rsidP="002B0C7B">
      <w:pPr>
        <w:pStyle w:val="ListParagraph"/>
        <w:numPr>
          <w:ilvl w:val="0"/>
          <w:numId w:val="13"/>
        </w:numPr>
        <w:tabs>
          <w:tab w:val="clear" w:pos="720"/>
        </w:tabs>
        <w:spacing w:after="0"/>
        <w:ind w:left="1080"/>
        <w:rPr>
          <w:rFonts w:cstheme="minorHAnsi"/>
        </w:rPr>
      </w:pPr>
      <w:r w:rsidRPr="009D1D0F">
        <w:rPr>
          <w:rFonts w:cstheme="minorHAnsi"/>
        </w:rPr>
        <w:t>Non-Binary  </w:t>
      </w:r>
    </w:p>
    <w:p w14:paraId="18D9F842" w14:textId="77777777" w:rsidR="00491BA2" w:rsidRDefault="00491BA2" w:rsidP="002B0C7B">
      <w:pPr>
        <w:pStyle w:val="ListParagraph"/>
        <w:numPr>
          <w:ilvl w:val="0"/>
          <w:numId w:val="13"/>
        </w:numPr>
        <w:tabs>
          <w:tab w:val="clear" w:pos="720"/>
        </w:tabs>
        <w:spacing w:after="0"/>
        <w:ind w:left="1080"/>
        <w:rPr>
          <w:rFonts w:cstheme="minorHAnsi"/>
        </w:rPr>
      </w:pPr>
      <w:r w:rsidRPr="002B0C7B">
        <w:rPr>
          <w:rFonts w:cstheme="minorHAnsi"/>
        </w:rPr>
        <w:t>Agender </w:t>
      </w:r>
    </w:p>
    <w:p w14:paraId="7D15B6CB" w14:textId="77777777" w:rsidR="002D2549" w:rsidRPr="002B0C7B" w:rsidRDefault="002D2549" w:rsidP="002B0C7B">
      <w:pPr>
        <w:pStyle w:val="ListParagraph"/>
        <w:numPr>
          <w:ilvl w:val="0"/>
          <w:numId w:val="13"/>
        </w:numPr>
        <w:tabs>
          <w:tab w:val="clear" w:pos="720"/>
        </w:tabs>
        <w:spacing w:after="0"/>
        <w:ind w:left="1080"/>
        <w:rPr>
          <w:rFonts w:cstheme="minorHAnsi"/>
        </w:rPr>
      </w:pPr>
      <w:r>
        <w:rPr>
          <w:rFonts w:cstheme="minorHAnsi"/>
        </w:rPr>
        <w:t>Transgender</w:t>
      </w:r>
    </w:p>
    <w:p w14:paraId="451285A4" w14:textId="77777777" w:rsidR="00491BA2" w:rsidRPr="009D1D0F" w:rsidRDefault="00491BA2" w:rsidP="00BB2D0E">
      <w:pPr>
        <w:pStyle w:val="ListParagraph"/>
        <w:numPr>
          <w:ilvl w:val="0"/>
          <w:numId w:val="14"/>
        </w:numPr>
        <w:tabs>
          <w:tab w:val="clear" w:pos="720"/>
        </w:tabs>
        <w:spacing w:after="0"/>
        <w:ind w:left="1080"/>
        <w:rPr>
          <w:rFonts w:cstheme="minorHAnsi"/>
        </w:rPr>
      </w:pPr>
      <w:r w:rsidRPr="009D1D0F">
        <w:rPr>
          <w:rFonts w:cstheme="minorHAnsi"/>
        </w:rPr>
        <w:t>Genderqueer</w:t>
      </w:r>
      <w:r w:rsidR="00F13EDE">
        <w:rPr>
          <w:rFonts w:cstheme="minorHAnsi"/>
        </w:rPr>
        <w:t>/ Genderfluid</w:t>
      </w:r>
    </w:p>
    <w:p w14:paraId="729DB86C" w14:textId="77777777" w:rsidR="00491BA2" w:rsidRPr="009D1D0F" w:rsidRDefault="00491BA2" w:rsidP="00BB2D0E">
      <w:pPr>
        <w:pStyle w:val="ListParagraph"/>
        <w:numPr>
          <w:ilvl w:val="0"/>
          <w:numId w:val="14"/>
        </w:numPr>
        <w:tabs>
          <w:tab w:val="clear" w:pos="720"/>
        </w:tabs>
        <w:spacing w:after="0"/>
        <w:ind w:left="1080"/>
        <w:rPr>
          <w:rFonts w:cstheme="minorHAnsi"/>
        </w:rPr>
      </w:pPr>
      <w:r w:rsidRPr="009D1D0F">
        <w:rPr>
          <w:rFonts w:cstheme="minorHAnsi"/>
        </w:rPr>
        <w:t xml:space="preserve">Prefer to self-describe, specify: </w:t>
      </w:r>
      <w:r w:rsidRPr="009D1D0F">
        <w:rPr>
          <w:rFonts w:cstheme="minorHAnsi"/>
        </w:rPr>
        <w:tab/>
      </w:r>
      <w:r w:rsidRPr="006B6A54">
        <w:rPr>
          <w:rFonts w:cstheme="minorHAnsi"/>
          <w:b/>
          <w:color w:val="0E00FF"/>
        </w:rPr>
        <w:t>[SPECIFY] [OPEN END]</w:t>
      </w:r>
    </w:p>
    <w:p w14:paraId="27B8EAE4" w14:textId="77777777" w:rsidR="00F13EDE" w:rsidRPr="002D2549" w:rsidRDefault="00491BA2" w:rsidP="002D2549">
      <w:pPr>
        <w:spacing w:after="0"/>
        <w:ind w:firstLine="720"/>
        <w:rPr>
          <w:rFonts w:cstheme="minorHAnsi"/>
          <w:b/>
          <w:color w:val="0E00FF"/>
        </w:rPr>
      </w:pPr>
      <w:r w:rsidRPr="009D1D0F">
        <w:rPr>
          <w:rFonts w:cstheme="minorHAnsi"/>
        </w:rPr>
        <w:t>99.  Prefer not to answer</w:t>
      </w:r>
      <w:r w:rsidRPr="009D1D0F">
        <w:rPr>
          <w:rFonts w:cstheme="minorHAnsi"/>
        </w:rPr>
        <w:tab/>
      </w:r>
      <w:r w:rsidRPr="009D1D0F">
        <w:rPr>
          <w:rFonts w:cstheme="minorHAnsi"/>
        </w:rPr>
        <w:tab/>
      </w:r>
      <w:r w:rsidRPr="006B6A54">
        <w:rPr>
          <w:rFonts w:cstheme="minorHAnsi"/>
          <w:b/>
          <w:color w:val="0E00FF"/>
        </w:rPr>
        <w:t>[EXCLUSIVE]</w:t>
      </w:r>
      <w:r w:rsidRPr="006B6A54">
        <w:rPr>
          <w:rFonts w:cstheme="minorHAnsi"/>
          <w:color w:val="0E00FF"/>
        </w:rPr>
        <w:t> </w:t>
      </w:r>
      <w:r w:rsidRPr="006B6A54">
        <w:rPr>
          <w:rFonts w:cstheme="minorHAnsi"/>
          <w:b/>
          <w:color w:val="0E00FF"/>
        </w:rPr>
        <w:t>[ANCHOR]</w:t>
      </w:r>
    </w:p>
    <w:p w14:paraId="7C17F6C7" w14:textId="77777777" w:rsidR="00491BA2" w:rsidRPr="009D1D0F" w:rsidRDefault="00491BA2" w:rsidP="006E5E99">
      <w:pPr>
        <w:spacing w:after="0"/>
        <w:rPr>
          <w:rFonts w:cstheme="minorHAnsi"/>
        </w:rPr>
      </w:pPr>
      <w:r w:rsidRPr="009D1D0F">
        <w:rPr>
          <w:rFonts w:cstheme="minorHAnsi"/>
        </w:rPr>
        <w:t> </w:t>
      </w:r>
    </w:p>
    <w:p w14:paraId="3E633B36" w14:textId="77777777" w:rsidR="00491BA2" w:rsidRPr="006B6A54" w:rsidRDefault="00491BA2" w:rsidP="006E5E99">
      <w:pPr>
        <w:spacing w:after="0"/>
        <w:rPr>
          <w:rFonts w:cstheme="minorHAnsi"/>
          <w:color w:val="0E00FF"/>
        </w:rPr>
      </w:pPr>
      <w:r w:rsidRPr="009D1D0F">
        <w:rPr>
          <w:rFonts w:cstheme="minorHAnsi"/>
        </w:rPr>
        <w:t>S2</w:t>
      </w:r>
      <w:r w:rsidR="00D4747D" w:rsidRPr="009D1D0F">
        <w:rPr>
          <w:rFonts w:cstheme="minorHAnsi"/>
        </w:rPr>
        <w:t>.</w:t>
      </w:r>
      <w:r w:rsidR="006B6A54">
        <w:rPr>
          <w:rFonts w:cstheme="minorHAnsi"/>
        </w:rPr>
        <w:t xml:space="preserve"> </w:t>
      </w:r>
      <w:r w:rsidR="00362E69" w:rsidRPr="006B6A54">
        <w:rPr>
          <w:rFonts w:cstheme="minorHAnsi"/>
          <w:b/>
          <w:bCs/>
          <w:color w:val="0E00FF"/>
        </w:rPr>
        <w:t>[</w:t>
      </w:r>
      <w:r w:rsidR="00940D93" w:rsidRPr="006B6A54">
        <w:rPr>
          <w:rFonts w:cstheme="minorHAnsi"/>
          <w:b/>
          <w:color w:val="0E00FF"/>
        </w:rPr>
        <w:t xml:space="preserve">NEW SCREEN- </w:t>
      </w:r>
      <w:r w:rsidR="00362E69" w:rsidRPr="006B6A54">
        <w:rPr>
          <w:rFonts w:cstheme="minorHAnsi"/>
          <w:b/>
          <w:color w:val="0E00FF"/>
        </w:rPr>
        <w:t>ASK ALL]</w:t>
      </w:r>
      <w:r w:rsidR="00362E69" w:rsidRPr="006B6A54">
        <w:rPr>
          <w:rFonts w:cstheme="minorHAnsi"/>
          <w:b/>
          <w:i/>
          <w:color w:val="0E00FF"/>
        </w:rPr>
        <w:t xml:space="preserve"> </w:t>
      </w:r>
      <w:r w:rsidRPr="009D1D0F">
        <w:rPr>
          <w:rFonts w:cstheme="minorHAnsi"/>
        </w:rPr>
        <w:t xml:space="preserve">What is your current age? </w:t>
      </w:r>
      <w:r w:rsidRPr="006B6A54">
        <w:rPr>
          <w:rFonts w:cstheme="minorHAnsi"/>
          <w:color w:val="0E00FF"/>
        </w:rPr>
        <w:t>[</w:t>
      </w:r>
      <w:r w:rsidRPr="006B6A54">
        <w:rPr>
          <w:rFonts w:cstheme="minorHAnsi"/>
          <w:b/>
          <w:color w:val="0E00FF"/>
        </w:rPr>
        <w:t>NUMERIC OPEN-END,</w:t>
      </w:r>
      <w:r w:rsidRPr="006B6A54">
        <w:rPr>
          <w:rFonts w:cstheme="minorHAnsi"/>
          <w:color w:val="0E00FF"/>
        </w:rPr>
        <w:t xml:space="preserve"> </w:t>
      </w:r>
      <w:r w:rsidRPr="006B6A54">
        <w:rPr>
          <w:rFonts w:cstheme="minorHAnsi"/>
          <w:b/>
          <w:color w:val="0E00FF"/>
        </w:rPr>
        <w:t>TERMINATE UNDER 18</w:t>
      </w:r>
      <w:r w:rsidRPr="006B6A54">
        <w:rPr>
          <w:rFonts w:cstheme="minorHAnsi"/>
          <w:color w:val="0E00FF"/>
        </w:rPr>
        <w:t xml:space="preserve">] </w:t>
      </w:r>
    </w:p>
    <w:p w14:paraId="7FE35776" w14:textId="77777777" w:rsidR="00491BA2" w:rsidRPr="006B6A54" w:rsidRDefault="00491BA2" w:rsidP="006E5E99">
      <w:pPr>
        <w:pStyle w:val="ListParagraph"/>
        <w:spacing w:after="0"/>
        <w:ind w:hanging="720"/>
        <w:rPr>
          <w:rFonts w:cstheme="minorHAnsi"/>
          <w:color w:val="0E00FF"/>
        </w:rPr>
      </w:pPr>
    </w:p>
    <w:p w14:paraId="4F9F49B2" w14:textId="77777777" w:rsidR="00491BA2" w:rsidRPr="006B6A54" w:rsidRDefault="00491BA2" w:rsidP="006E5E99">
      <w:pPr>
        <w:pStyle w:val="ListParagraph"/>
        <w:spacing w:after="0"/>
        <w:ind w:hanging="720"/>
        <w:rPr>
          <w:rFonts w:cstheme="minorHAnsi"/>
          <w:b/>
          <w:color w:val="0E00FF"/>
        </w:rPr>
      </w:pPr>
      <w:r w:rsidRPr="009D1D0F">
        <w:rPr>
          <w:rFonts w:cstheme="minorHAnsi"/>
        </w:rPr>
        <w:t>S2A.</w:t>
      </w:r>
      <w:r w:rsidRPr="009D1D0F">
        <w:rPr>
          <w:rFonts w:cstheme="minorHAnsi"/>
        </w:rPr>
        <w:tab/>
      </w:r>
      <w:r w:rsidRPr="006B6A54">
        <w:rPr>
          <w:rFonts w:cstheme="minorHAnsi"/>
          <w:b/>
          <w:color w:val="0E00FF"/>
        </w:rPr>
        <w:t>[BEHIND THE SCENES RECODE TO GENERATION]</w:t>
      </w:r>
    </w:p>
    <w:p w14:paraId="2CDB0702"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eneration Z [18-26]</w:t>
      </w:r>
    </w:p>
    <w:p w14:paraId="69A8AD4B"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Millennial [27-41]</w:t>
      </w:r>
    </w:p>
    <w:p w14:paraId="070D00B9"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en X [42-55]</w:t>
      </w:r>
    </w:p>
    <w:p w14:paraId="18E170F5"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Boomer [56-75]</w:t>
      </w:r>
    </w:p>
    <w:p w14:paraId="1BB71FE1"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reatest [76+]</w:t>
      </w:r>
    </w:p>
    <w:p w14:paraId="5B4EA90B" w14:textId="77777777" w:rsidR="00491BA2" w:rsidRPr="009D1D0F" w:rsidRDefault="00491BA2" w:rsidP="006E5E99">
      <w:pPr>
        <w:pStyle w:val="ListParagraph"/>
        <w:spacing w:after="0" w:line="240" w:lineRule="auto"/>
        <w:ind w:left="1440"/>
        <w:rPr>
          <w:rFonts w:cstheme="minorHAnsi"/>
        </w:rPr>
      </w:pPr>
    </w:p>
    <w:p w14:paraId="73B7EE93" w14:textId="77777777" w:rsidR="00491BA2" w:rsidRPr="009D1D0F" w:rsidRDefault="00491BA2" w:rsidP="006E5E99">
      <w:pPr>
        <w:pStyle w:val="ListParagraph"/>
        <w:spacing w:after="0"/>
        <w:ind w:hanging="720"/>
        <w:rPr>
          <w:rFonts w:cstheme="minorHAnsi"/>
        </w:rPr>
      </w:pPr>
      <w:r w:rsidRPr="009D1D0F">
        <w:rPr>
          <w:rFonts w:cstheme="minorHAnsi"/>
        </w:rPr>
        <w:t>S2B.</w:t>
      </w:r>
      <w:r w:rsidRPr="009D1D0F">
        <w:rPr>
          <w:rFonts w:cstheme="minorHAnsi"/>
        </w:rPr>
        <w:tab/>
      </w:r>
      <w:r w:rsidRPr="006B6A54">
        <w:rPr>
          <w:rFonts w:cstheme="minorHAnsi"/>
          <w:b/>
          <w:color w:val="0E00FF"/>
        </w:rPr>
        <w:t>[BEHIND THE SCENES RECODE TO CENSUS AGE BREAKS]</w:t>
      </w:r>
    </w:p>
    <w:p w14:paraId="72486699"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 xml:space="preserve">Under 18 </w:t>
      </w:r>
      <w:r w:rsidRPr="009D1D0F">
        <w:rPr>
          <w:rFonts w:cstheme="minorHAnsi"/>
        </w:rPr>
        <w:tab/>
      </w:r>
      <w:r w:rsidRPr="009D1D0F">
        <w:rPr>
          <w:rFonts w:cstheme="minorHAnsi"/>
          <w:b/>
          <w:color w:val="FF0000"/>
        </w:rPr>
        <w:t>[TERMINATE]</w:t>
      </w:r>
      <w:r w:rsidRPr="009D1D0F">
        <w:rPr>
          <w:rFonts w:cstheme="minorHAnsi"/>
          <w:color w:val="FF0000"/>
        </w:rPr>
        <w:tab/>
      </w:r>
    </w:p>
    <w:p w14:paraId="5E94FCAF"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lastRenderedPageBreak/>
        <w:t>18-24</w:t>
      </w:r>
    </w:p>
    <w:p w14:paraId="14AE9E38"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25-34</w:t>
      </w:r>
    </w:p>
    <w:p w14:paraId="09F87941"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35-44</w:t>
      </w:r>
    </w:p>
    <w:p w14:paraId="1C505ADA"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45-54</w:t>
      </w:r>
    </w:p>
    <w:p w14:paraId="51BA256D"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55-64</w:t>
      </w:r>
    </w:p>
    <w:p w14:paraId="6D3AA455"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65+</w:t>
      </w:r>
    </w:p>
    <w:p w14:paraId="7DBF33A2" w14:textId="77777777" w:rsidR="00491BA2" w:rsidRPr="009D1D0F" w:rsidRDefault="00491BA2" w:rsidP="006E5E99">
      <w:pPr>
        <w:spacing w:after="0" w:line="240" w:lineRule="auto"/>
        <w:rPr>
          <w:rFonts w:cstheme="minorHAnsi"/>
        </w:rPr>
      </w:pPr>
    </w:p>
    <w:p w14:paraId="2B2CB747" w14:textId="77777777" w:rsidR="00491BA2" w:rsidRPr="006324F8" w:rsidRDefault="00940D93" w:rsidP="006E5E99">
      <w:pPr>
        <w:spacing w:after="0" w:line="240" w:lineRule="auto"/>
        <w:rPr>
          <w:rFonts w:cstheme="minorHAnsi"/>
          <w:b/>
          <w:color w:val="0E00FF"/>
        </w:rPr>
      </w:pPr>
      <w:r w:rsidRPr="006324F8">
        <w:rPr>
          <w:rFonts w:eastAsiaTheme="minorEastAsia" w:cstheme="minorHAnsi"/>
          <w:b/>
          <w:color w:val="0E00FF"/>
        </w:rPr>
        <w:t>[</w:t>
      </w:r>
      <w:r w:rsidR="00491BA2" w:rsidRPr="006324F8">
        <w:rPr>
          <w:rFonts w:eastAsiaTheme="minorEastAsia" w:cstheme="minorHAnsi"/>
          <w:b/>
          <w:color w:val="0E00FF"/>
        </w:rPr>
        <w:t>NEW SCREEN – ASK ALL</w:t>
      </w:r>
      <w:r w:rsidRPr="006324F8">
        <w:rPr>
          <w:rFonts w:eastAsiaTheme="minorEastAsia" w:cstheme="minorHAnsi"/>
          <w:b/>
          <w:color w:val="0E00FF"/>
        </w:rPr>
        <w:t>]</w:t>
      </w:r>
    </w:p>
    <w:p w14:paraId="6D7FE825" w14:textId="77777777" w:rsidR="00491BA2" w:rsidRPr="009D1D0F" w:rsidRDefault="00491BA2" w:rsidP="006E5E99">
      <w:pPr>
        <w:spacing w:after="0"/>
        <w:rPr>
          <w:rFonts w:cstheme="minorHAnsi"/>
        </w:rPr>
      </w:pPr>
      <w:r w:rsidRPr="009D1D0F">
        <w:rPr>
          <w:rFonts w:cstheme="minorHAnsi"/>
        </w:rPr>
        <w:t>S3.</w:t>
      </w:r>
      <w:r w:rsidRPr="009D1D0F">
        <w:rPr>
          <w:rFonts w:cstheme="minorHAnsi"/>
          <w:b/>
        </w:rPr>
        <w:t xml:space="preserve"> </w:t>
      </w:r>
      <w:r w:rsidRPr="009D1D0F">
        <w:rPr>
          <w:rFonts w:cstheme="minorHAnsi"/>
        </w:rPr>
        <w:t xml:space="preserve">What state or U.S. Territory do you currently live in? </w:t>
      </w:r>
      <w:r w:rsidRPr="006324F8">
        <w:rPr>
          <w:rFonts w:cstheme="minorHAnsi"/>
          <w:b/>
          <w:color w:val="0E00FF"/>
        </w:rPr>
        <w:t>[DROP DOWN SELECTION; SINGLE SELECT]</w:t>
      </w:r>
    </w:p>
    <w:p w14:paraId="5EF9CCF9" w14:textId="77777777" w:rsidR="00491BA2" w:rsidRPr="009D1D0F" w:rsidRDefault="00491BA2" w:rsidP="006E5E99">
      <w:pPr>
        <w:pStyle w:val="ListParagraph"/>
        <w:spacing w:after="0"/>
        <w:ind w:left="1440" w:hanging="720"/>
        <w:rPr>
          <w:rFonts w:cstheme="minorHAnsi"/>
          <w:b/>
          <w:bCs/>
          <w:color w:val="0000FF"/>
        </w:rPr>
      </w:pPr>
    </w:p>
    <w:tbl>
      <w:tblPr>
        <w:tblW w:w="47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12"/>
        <w:gridCol w:w="1886"/>
      </w:tblGrid>
      <w:tr w:rsidR="00D4747D" w:rsidRPr="009D1D0F" w14:paraId="426B378F"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7E6E6" w:themeFill="background2"/>
            <w:vAlign w:val="center"/>
            <w:hideMark/>
          </w:tcPr>
          <w:p w14:paraId="30395E4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 State</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7E6E6" w:themeFill="background2"/>
            <w:vAlign w:val="center"/>
            <w:hideMark/>
          </w:tcPr>
          <w:p w14:paraId="23E279E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Code</w:t>
            </w:r>
          </w:p>
        </w:tc>
      </w:tr>
      <w:tr w:rsidR="00D4747D" w:rsidRPr="009D1D0F" w14:paraId="257D7B6D"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3F3BF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lask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2EC7CD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 </w:t>
            </w:r>
          </w:p>
        </w:tc>
      </w:tr>
      <w:tr w:rsidR="00D4747D" w:rsidRPr="009D1D0F" w14:paraId="2DEB5987"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9F4D718"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labam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0EC8D09"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 </w:t>
            </w:r>
          </w:p>
        </w:tc>
      </w:tr>
      <w:tr w:rsidR="00D4747D" w:rsidRPr="009D1D0F" w14:paraId="616285DC"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8D65FE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rkans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32A85F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 </w:t>
            </w:r>
          </w:p>
        </w:tc>
      </w:tr>
      <w:tr w:rsidR="00D4747D" w:rsidRPr="009D1D0F" w14:paraId="2E1930AD"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BB6320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rizo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7AACA21"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 </w:t>
            </w:r>
          </w:p>
        </w:tc>
      </w:tr>
      <w:tr w:rsidR="00D4747D" w:rsidRPr="009D1D0F" w14:paraId="1B88A873"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76D2AC7"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alifor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20EC42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 </w:t>
            </w:r>
          </w:p>
        </w:tc>
      </w:tr>
      <w:tr w:rsidR="00D4747D" w:rsidRPr="009D1D0F" w14:paraId="25BD47D2"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B2FCC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olorad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19900B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6 </w:t>
            </w:r>
          </w:p>
        </w:tc>
      </w:tr>
      <w:tr w:rsidR="00D4747D" w:rsidRPr="009D1D0F" w14:paraId="015BEF43"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97906D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onnecticut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3099311"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7 </w:t>
            </w:r>
          </w:p>
        </w:tc>
      </w:tr>
      <w:tr w:rsidR="00D4747D" w:rsidRPr="009D1D0F" w14:paraId="22AA94CF"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F6890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District of Columb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2F3810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8 </w:t>
            </w:r>
          </w:p>
        </w:tc>
      </w:tr>
      <w:tr w:rsidR="00D4747D" w:rsidRPr="009D1D0F" w14:paraId="4818433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1B8ED0"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Delawar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D426B3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9 </w:t>
            </w:r>
          </w:p>
        </w:tc>
      </w:tr>
      <w:tr w:rsidR="00D4747D" w:rsidRPr="009D1D0F" w14:paraId="629EAC8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D8A40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Florid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31A4A3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0 </w:t>
            </w:r>
          </w:p>
        </w:tc>
      </w:tr>
      <w:tr w:rsidR="00D4747D" w:rsidRPr="009D1D0F" w14:paraId="287C607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C4D6A84"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Georg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0FC41F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1 </w:t>
            </w:r>
          </w:p>
        </w:tc>
      </w:tr>
      <w:tr w:rsidR="00D4747D" w:rsidRPr="009D1D0F" w14:paraId="7D3FDE8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68CF7F0"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Hawai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9109C1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2 </w:t>
            </w:r>
          </w:p>
        </w:tc>
      </w:tr>
      <w:tr w:rsidR="00D4747D" w:rsidRPr="009D1D0F" w14:paraId="06045A41"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6492DF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ow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0757B3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3 </w:t>
            </w:r>
          </w:p>
        </w:tc>
      </w:tr>
      <w:tr w:rsidR="00D4747D" w:rsidRPr="009D1D0F" w14:paraId="3BBD37E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007135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dah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A7E562F"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4 </w:t>
            </w:r>
          </w:p>
        </w:tc>
      </w:tr>
      <w:tr w:rsidR="00D4747D" w:rsidRPr="009D1D0F" w14:paraId="1E7B72F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161877"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llinoi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BB589F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5 </w:t>
            </w:r>
          </w:p>
        </w:tc>
      </w:tr>
      <w:tr w:rsidR="00D4747D" w:rsidRPr="009D1D0F" w14:paraId="67EDBC5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0F5850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ndi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FE4D7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6 </w:t>
            </w:r>
          </w:p>
        </w:tc>
      </w:tr>
      <w:tr w:rsidR="00D4747D" w:rsidRPr="009D1D0F" w14:paraId="103E3F5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5F6E8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Kans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6204D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7 </w:t>
            </w:r>
          </w:p>
        </w:tc>
      </w:tr>
      <w:tr w:rsidR="00D4747D" w:rsidRPr="009D1D0F" w14:paraId="1C26A8C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F10038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Kentucky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65457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8 </w:t>
            </w:r>
          </w:p>
        </w:tc>
      </w:tr>
      <w:tr w:rsidR="00D4747D" w:rsidRPr="009D1D0F" w14:paraId="4E1D9CE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2254C6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Louisi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BF20103"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9 </w:t>
            </w:r>
          </w:p>
        </w:tc>
      </w:tr>
      <w:tr w:rsidR="00D4747D" w:rsidRPr="009D1D0F" w14:paraId="02CEF9F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118B7A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ssachusett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C49B5C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0 </w:t>
            </w:r>
          </w:p>
        </w:tc>
      </w:tr>
      <w:tr w:rsidR="00D4747D" w:rsidRPr="009D1D0F" w14:paraId="2F557C9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95869C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ryland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FDF94A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1 </w:t>
            </w:r>
          </w:p>
        </w:tc>
      </w:tr>
      <w:tr w:rsidR="00D4747D" w:rsidRPr="009D1D0F" w14:paraId="4258D16A"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D9A7F9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in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B1E3EB8"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2 </w:t>
            </w:r>
          </w:p>
        </w:tc>
      </w:tr>
      <w:tr w:rsidR="00D4747D" w:rsidRPr="009D1D0F" w14:paraId="216496F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66AEA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chiga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247A3D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3 </w:t>
            </w:r>
          </w:p>
        </w:tc>
      </w:tr>
      <w:tr w:rsidR="00D4747D" w:rsidRPr="009D1D0F" w14:paraId="7C9EA6C1"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B0150B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nnes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C831A8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4 </w:t>
            </w:r>
          </w:p>
        </w:tc>
      </w:tr>
      <w:tr w:rsidR="00D4747D" w:rsidRPr="009D1D0F" w14:paraId="087C62E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D702CF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ssour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37A5E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5 </w:t>
            </w:r>
          </w:p>
        </w:tc>
      </w:tr>
      <w:tr w:rsidR="00D4747D" w:rsidRPr="009D1D0F" w14:paraId="7FF6103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EA2CD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ssissipp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0C77C3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6 </w:t>
            </w:r>
          </w:p>
        </w:tc>
      </w:tr>
      <w:tr w:rsidR="00D4747D" w:rsidRPr="009D1D0F" w14:paraId="5F46FA6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DD908F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ont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A38C76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7 </w:t>
            </w:r>
          </w:p>
        </w:tc>
      </w:tr>
      <w:tr w:rsidR="00D4747D" w:rsidRPr="009D1D0F" w14:paraId="3016B54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100696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lastRenderedPageBreak/>
              <w:t>North Caroli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D777A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8 </w:t>
            </w:r>
          </w:p>
        </w:tc>
      </w:tr>
      <w:tr w:rsidR="00D4747D" w:rsidRPr="009D1D0F" w14:paraId="3FF2354B"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234928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orth Dak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E5E79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9 </w:t>
            </w:r>
          </w:p>
        </w:tc>
      </w:tr>
      <w:tr w:rsidR="00D4747D" w:rsidRPr="009D1D0F" w14:paraId="4C7FE51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9F342E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brask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4599A44"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0 </w:t>
            </w:r>
          </w:p>
        </w:tc>
      </w:tr>
      <w:tr w:rsidR="00D4747D" w:rsidRPr="009D1D0F" w14:paraId="743CB2D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1847AA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Hampshir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261FD3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1 </w:t>
            </w:r>
          </w:p>
        </w:tc>
      </w:tr>
      <w:tr w:rsidR="00D4747D" w:rsidRPr="009D1D0F" w14:paraId="1D61713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7A616A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Jersey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9C1082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2 </w:t>
            </w:r>
          </w:p>
        </w:tc>
      </w:tr>
      <w:tr w:rsidR="00D4747D" w:rsidRPr="009D1D0F" w14:paraId="714CDA7B"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4130A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Mexic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F4898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3 </w:t>
            </w:r>
          </w:p>
        </w:tc>
      </w:tr>
      <w:tr w:rsidR="00D4747D" w:rsidRPr="009D1D0F" w14:paraId="5E944E60"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C6683B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vad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3D8C89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4 </w:t>
            </w:r>
          </w:p>
        </w:tc>
      </w:tr>
      <w:tr w:rsidR="00D4747D" w:rsidRPr="009D1D0F" w14:paraId="3A3A733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A8FAD1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York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4F01AA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5 </w:t>
            </w:r>
          </w:p>
        </w:tc>
      </w:tr>
      <w:tr w:rsidR="00D4747D" w:rsidRPr="009D1D0F" w14:paraId="74E235E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F63185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hi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AA8CA3"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6 </w:t>
            </w:r>
          </w:p>
        </w:tc>
      </w:tr>
      <w:tr w:rsidR="00D4747D" w:rsidRPr="009D1D0F" w14:paraId="15A98DB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53C012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klahom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A05A57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7 </w:t>
            </w:r>
          </w:p>
        </w:tc>
      </w:tr>
      <w:tr w:rsidR="00D4747D" w:rsidRPr="009D1D0F" w14:paraId="6658AA4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4AE63E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Pennsylva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13B2DC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8 </w:t>
            </w:r>
          </w:p>
        </w:tc>
      </w:tr>
      <w:tr w:rsidR="00D4747D" w:rsidRPr="009D1D0F" w14:paraId="51F0643C"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2891DF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Rhode Island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1505598"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9 </w:t>
            </w:r>
          </w:p>
        </w:tc>
      </w:tr>
      <w:tr w:rsidR="00D4747D" w:rsidRPr="009D1D0F" w14:paraId="1B33CD3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E423E9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rego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E681D2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0 </w:t>
            </w:r>
          </w:p>
        </w:tc>
      </w:tr>
      <w:tr w:rsidR="00D4747D" w:rsidRPr="009D1D0F" w14:paraId="41842E3D"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D53B11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South Caroli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EBD5C2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1 </w:t>
            </w:r>
          </w:p>
        </w:tc>
      </w:tr>
      <w:tr w:rsidR="00D4747D" w:rsidRPr="009D1D0F" w14:paraId="253A42A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6EEA25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South Dak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BD5D4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2 </w:t>
            </w:r>
          </w:p>
        </w:tc>
      </w:tr>
      <w:tr w:rsidR="00D4747D" w:rsidRPr="009D1D0F" w14:paraId="2E42EB1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1CCFB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Tennesse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75AB79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3 </w:t>
            </w:r>
          </w:p>
        </w:tc>
      </w:tr>
      <w:tr w:rsidR="00D4747D" w:rsidRPr="009D1D0F" w14:paraId="5066202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84177C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Tex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29D878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4 </w:t>
            </w:r>
          </w:p>
        </w:tc>
      </w:tr>
      <w:tr w:rsidR="00D4747D" w:rsidRPr="009D1D0F" w14:paraId="57D4E08D"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8EBB87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Utah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6111164"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5 </w:t>
            </w:r>
          </w:p>
        </w:tc>
      </w:tr>
      <w:tr w:rsidR="00D4747D" w:rsidRPr="009D1D0F" w14:paraId="248825C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CB7560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Virgi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06CAF2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6 </w:t>
            </w:r>
          </w:p>
        </w:tc>
      </w:tr>
      <w:tr w:rsidR="00D4747D" w:rsidRPr="009D1D0F" w14:paraId="1C17801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61D855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Vermont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90B90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7 </w:t>
            </w:r>
          </w:p>
        </w:tc>
      </w:tr>
      <w:tr w:rsidR="00D4747D" w:rsidRPr="009D1D0F" w14:paraId="6A70650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C99A27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ashingto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CFA53DF"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8 </w:t>
            </w:r>
          </w:p>
        </w:tc>
      </w:tr>
      <w:tr w:rsidR="00D4747D" w:rsidRPr="009D1D0F" w14:paraId="2F2F248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4E0C7A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isconsi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E5788F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9 </w:t>
            </w:r>
          </w:p>
        </w:tc>
      </w:tr>
      <w:tr w:rsidR="00D4747D" w:rsidRPr="009D1D0F" w14:paraId="5D2F6CC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9A42E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est Virgi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F05D0F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0 </w:t>
            </w:r>
          </w:p>
        </w:tc>
      </w:tr>
      <w:tr w:rsidR="00D4747D" w:rsidRPr="009D1D0F" w14:paraId="7658822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F6CD33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yoming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CF0361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1 </w:t>
            </w:r>
          </w:p>
        </w:tc>
      </w:tr>
      <w:tr w:rsidR="00D4747D" w:rsidRPr="009D1D0F" w14:paraId="54A2F987" w14:textId="77777777" w:rsidTr="00BF18BF">
        <w:trPr>
          <w:trHeight w:val="354"/>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C85CB90"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American Samoa</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3DF328B"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2</w:t>
            </w:r>
          </w:p>
        </w:tc>
      </w:tr>
      <w:tr w:rsidR="00D4747D" w:rsidRPr="009D1D0F" w14:paraId="1EDC42E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B4B93C7"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Guam</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D70E3B3"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3</w:t>
            </w:r>
          </w:p>
        </w:tc>
      </w:tr>
      <w:tr w:rsidR="00D4747D" w:rsidRPr="009D1D0F" w14:paraId="28297CC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2FED7DC"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Northern Marina Islands</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ABBACA"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4</w:t>
            </w:r>
          </w:p>
        </w:tc>
      </w:tr>
      <w:tr w:rsidR="00D4747D" w:rsidRPr="009D1D0F" w14:paraId="1B6A7700"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AA49AE6"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Puerto Rico</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7D7587C"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5</w:t>
            </w:r>
          </w:p>
        </w:tc>
      </w:tr>
      <w:tr w:rsidR="00D4747D" w:rsidRPr="009D1D0F" w14:paraId="125FC56A"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E63E87B"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U.S. Virgin Islands</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9DA9A57"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6</w:t>
            </w:r>
          </w:p>
        </w:tc>
      </w:tr>
      <w:tr w:rsidR="00D4747D" w:rsidRPr="009D1D0F" w14:paraId="13F86B8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F2523C2" w14:textId="77777777" w:rsidR="00D4747D" w:rsidRPr="009D1D0F" w:rsidRDefault="00D4747D" w:rsidP="006E5E99">
            <w:pPr>
              <w:spacing w:after="0" w:line="240" w:lineRule="auto"/>
              <w:rPr>
                <w:rFonts w:eastAsia="Times New Roman" w:cstheme="minorHAnsi"/>
              </w:rPr>
            </w:pPr>
            <w:r w:rsidRPr="009D1D0F">
              <w:rPr>
                <w:rFonts w:eastAsia="Times New Roman" w:cstheme="minorHAnsi"/>
                <w:color w:val="000000" w:themeColor="text1"/>
              </w:rPr>
              <w:t>I do not live in the United States (or U.S. Territory)</w:t>
            </w:r>
            <w:r w:rsidR="00CB69E9">
              <w:rPr>
                <w:rFonts w:eastAsia="Times New Roman" w:cstheme="minorHAnsi"/>
                <w:color w:val="000000" w:themeColor="text1"/>
              </w:rPr>
              <w:t xml:space="preserve"> </w:t>
            </w:r>
            <w:r w:rsidR="00CB69E9" w:rsidRPr="00CB69E9">
              <w:rPr>
                <w:rFonts w:eastAsia="Times New Roman" w:cstheme="minorHAnsi"/>
                <w:color w:val="FF0000"/>
              </w:rPr>
              <w:t>[TERM</w:t>
            </w:r>
            <w:r w:rsidR="00CB69E9">
              <w:rPr>
                <w:rFonts w:eastAsia="Times New Roman" w:cstheme="minorHAnsi"/>
                <w:color w:val="FF0000"/>
              </w:rPr>
              <w:t>INATE</w:t>
            </w:r>
            <w:r w:rsidR="00CB69E9" w:rsidRPr="00CB69E9">
              <w:rPr>
                <w:rFonts w:eastAsia="Times New Roman" w:cstheme="minorHAnsi"/>
                <w:color w:val="FF0000"/>
              </w:rPr>
              <w:t>]</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ED9C8C7"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99 </w:t>
            </w:r>
          </w:p>
        </w:tc>
      </w:tr>
    </w:tbl>
    <w:p w14:paraId="3C4145AD" w14:textId="77777777" w:rsidR="00491BA2" w:rsidRPr="009D1D0F" w:rsidRDefault="00491BA2" w:rsidP="006E5E99">
      <w:pPr>
        <w:spacing w:after="0"/>
        <w:rPr>
          <w:rFonts w:eastAsiaTheme="minorEastAsia" w:cstheme="minorHAnsi"/>
          <w:color w:val="0000FF"/>
        </w:rPr>
      </w:pPr>
    </w:p>
    <w:p w14:paraId="2F1AC375" w14:textId="77777777" w:rsidR="00491BA2" w:rsidRPr="006324F8" w:rsidRDefault="00491BA2" w:rsidP="006E5E99">
      <w:pPr>
        <w:spacing w:after="0" w:line="240" w:lineRule="auto"/>
        <w:ind w:left="360" w:hanging="360"/>
        <w:rPr>
          <w:rFonts w:eastAsiaTheme="minorEastAsia" w:cstheme="minorHAnsi"/>
          <w:b/>
          <w:color w:val="0E00FF"/>
        </w:rPr>
      </w:pPr>
      <w:r w:rsidRPr="006324F8">
        <w:rPr>
          <w:rFonts w:eastAsiaTheme="minorEastAsia" w:cstheme="minorHAnsi"/>
          <w:b/>
          <w:color w:val="0E00FF"/>
        </w:rPr>
        <w:t xml:space="preserve">S3A_AUTO_US_REGION </w:t>
      </w:r>
    </w:p>
    <w:p w14:paraId="30C92F87" w14:textId="77777777" w:rsidR="00491BA2" w:rsidRPr="006324F8" w:rsidRDefault="00491BA2" w:rsidP="006E5E99">
      <w:pPr>
        <w:spacing w:after="0" w:line="240" w:lineRule="auto"/>
        <w:ind w:left="360" w:hanging="360"/>
        <w:rPr>
          <w:rFonts w:eastAsiaTheme="minorEastAsia" w:cstheme="minorHAnsi"/>
          <w:b/>
          <w:color w:val="0E00FF"/>
        </w:rPr>
      </w:pPr>
      <w:r w:rsidRPr="006324F8">
        <w:rPr>
          <w:rFonts w:eastAsiaTheme="minorEastAsia" w:cstheme="minorHAnsi"/>
          <w:b/>
          <w:color w:val="0E00FF"/>
        </w:rPr>
        <w:t>[HIDDEN QUESTION; SINGLE SELECT]</w:t>
      </w:r>
    </w:p>
    <w:p w14:paraId="31312795" w14:textId="77777777" w:rsidR="00491BA2" w:rsidRPr="009D1D0F" w:rsidRDefault="00491BA2" w:rsidP="006E5E99">
      <w:pPr>
        <w:spacing w:after="0"/>
        <w:contextualSpacing/>
        <w:rPr>
          <w:rFonts w:cstheme="minorHAnsi"/>
          <w:b/>
          <w:bCs/>
          <w:color w:val="0000FF"/>
        </w:rPr>
      </w:pPr>
    </w:p>
    <w:tbl>
      <w:tblPr>
        <w:tblStyle w:val="TableGrid"/>
        <w:tblW w:w="5000" w:type="pct"/>
        <w:tblLook w:val="04A0" w:firstRow="1" w:lastRow="0" w:firstColumn="1" w:lastColumn="0" w:noHBand="0" w:noVBand="1"/>
      </w:tblPr>
      <w:tblGrid>
        <w:gridCol w:w="1115"/>
        <w:gridCol w:w="6895"/>
        <w:gridCol w:w="1340"/>
      </w:tblGrid>
      <w:tr w:rsidR="00491BA2" w:rsidRPr="009D1D0F" w14:paraId="133E6EBC" w14:textId="77777777">
        <w:trPr>
          <w:trHeight w:val="467"/>
        </w:trPr>
        <w:tc>
          <w:tcPr>
            <w:tcW w:w="591" w:type="pct"/>
            <w:shd w:val="clear" w:color="auto" w:fill="E7E6E6" w:themeFill="background2"/>
            <w:vAlign w:val="center"/>
          </w:tcPr>
          <w:p w14:paraId="45C85B4A"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Region</w:t>
            </w:r>
          </w:p>
        </w:tc>
        <w:tc>
          <w:tcPr>
            <w:tcW w:w="3690" w:type="pct"/>
            <w:shd w:val="clear" w:color="auto" w:fill="E7E6E6" w:themeFill="background2"/>
            <w:vAlign w:val="center"/>
          </w:tcPr>
          <w:p w14:paraId="32630FC2"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 xml:space="preserve">Qualifying States </w:t>
            </w:r>
          </w:p>
        </w:tc>
        <w:tc>
          <w:tcPr>
            <w:tcW w:w="719" w:type="pct"/>
            <w:shd w:val="clear" w:color="auto" w:fill="E7E6E6" w:themeFill="background2"/>
            <w:vAlign w:val="center"/>
          </w:tcPr>
          <w:p w14:paraId="1D605235"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Code</w:t>
            </w:r>
          </w:p>
        </w:tc>
      </w:tr>
      <w:tr w:rsidR="00491BA2" w:rsidRPr="009D1D0F" w14:paraId="31B9F25E" w14:textId="77777777">
        <w:trPr>
          <w:trHeight w:val="467"/>
        </w:trPr>
        <w:tc>
          <w:tcPr>
            <w:tcW w:w="591" w:type="pct"/>
            <w:vAlign w:val="center"/>
          </w:tcPr>
          <w:p w14:paraId="5D2ACD9B"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Northeast</w:t>
            </w:r>
          </w:p>
        </w:tc>
        <w:tc>
          <w:tcPr>
            <w:tcW w:w="3690" w:type="pct"/>
            <w:vAlign w:val="center"/>
          </w:tcPr>
          <w:p w14:paraId="4E1E8CB3"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CT, ME, MA, NH, RI, VT, NJ, NY, PA</w:t>
            </w:r>
          </w:p>
        </w:tc>
        <w:tc>
          <w:tcPr>
            <w:tcW w:w="719" w:type="pct"/>
            <w:vAlign w:val="center"/>
          </w:tcPr>
          <w:p w14:paraId="05087D42"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1</w:t>
            </w:r>
          </w:p>
        </w:tc>
      </w:tr>
      <w:tr w:rsidR="00491BA2" w:rsidRPr="009D1D0F" w14:paraId="59BF3007" w14:textId="77777777">
        <w:trPr>
          <w:trHeight w:val="467"/>
        </w:trPr>
        <w:tc>
          <w:tcPr>
            <w:tcW w:w="591" w:type="pct"/>
            <w:vAlign w:val="center"/>
          </w:tcPr>
          <w:p w14:paraId="4593CC20"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Midwest</w:t>
            </w:r>
          </w:p>
        </w:tc>
        <w:tc>
          <w:tcPr>
            <w:tcW w:w="3690" w:type="pct"/>
            <w:vAlign w:val="center"/>
          </w:tcPr>
          <w:p w14:paraId="520AC882"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IL, IN, MI, OH, WI, IA, KS, MN, MO, NE, ND, SD</w:t>
            </w:r>
          </w:p>
        </w:tc>
        <w:tc>
          <w:tcPr>
            <w:tcW w:w="719" w:type="pct"/>
            <w:vAlign w:val="center"/>
          </w:tcPr>
          <w:p w14:paraId="02BAF7C0"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2</w:t>
            </w:r>
          </w:p>
        </w:tc>
      </w:tr>
      <w:tr w:rsidR="00491BA2" w:rsidRPr="009D1D0F" w14:paraId="32F327E5" w14:textId="77777777">
        <w:trPr>
          <w:trHeight w:val="467"/>
        </w:trPr>
        <w:tc>
          <w:tcPr>
            <w:tcW w:w="591" w:type="pct"/>
            <w:vAlign w:val="center"/>
          </w:tcPr>
          <w:p w14:paraId="16A26DFD"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lastRenderedPageBreak/>
              <w:t>South</w:t>
            </w:r>
          </w:p>
        </w:tc>
        <w:tc>
          <w:tcPr>
            <w:tcW w:w="3690" w:type="pct"/>
            <w:vAlign w:val="center"/>
          </w:tcPr>
          <w:p w14:paraId="70624D89" w14:textId="77777777" w:rsidR="00491BA2" w:rsidRPr="009D1D0F" w:rsidRDefault="00491BA2" w:rsidP="006E5E99">
            <w:pPr>
              <w:rPr>
                <w:rFonts w:asciiTheme="minorHAnsi" w:hAnsiTheme="minorHAnsi" w:cstheme="minorHAnsi"/>
                <w:sz w:val="22"/>
                <w:szCs w:val="22"/>
                <w:lang w:val="es-SV"/>
              </w:rPr>
            </w:pPr>
            <w:r w:rsidRPr="009D1D0F">
              <w:rPr>
                <w:rFonts w:asciiTheme="minorHAnsi" w:hAnsiTheme="minorHAnsi" w:cstheme="minorHAnsi"/>
                <w:sz w:val="22"/>
                <w:szCs w:val="22"/>
                <w:lang w:val="es-SV"/>
              </w:rPr>
              <w:t>DE, DC, FL, GA, LA, MD, NC, SC, VA, WV, AL, KY, MS, TN, AR, OK, TX</w:t>
            </w:r>
          </w:p>
        </w:tc>
        <w:tc>
          <w:tcPr>
            <w:tcW w:w="719" w:type="pct"/>
            <w:vAlign w:val="center"/>
          </w:tcPr>
          <w:p w14:paraId="06457DAE" w14:textId="77777777" w:rsidR="00491BA2" w:rsidRPr="009D1D0F" w:rsidRDefault="00491BA2" w:rsidP="006E5E99">
            <w:pPr>
              <w:jc w:val="center"/>
              <w:rPr>
                <w:rFonts w:asciiTheme="minorHAnsi" w:hAnsiTheme="minorHAnsi" w:cstheme="minorHAnsi"/>
                <w:sz w:val="22"/>
                <w:szCs w:val="22"/>
                <w:lang w:val="es-SV"/>
              </w:rPr>
            </w:pPr>
            <w:r w:rsidRPr="009D1D0F">
              <w:rPr>
                <w:rFonts w:asciiTheme="minorHAnsi" w:hAnsiTheme="minorHAnsi" w:cstheme="minorHAnsi"/>
                <w:sz w:val="22"/>
                <w:szCs w:val="22"/>
                <w:lang w:val="es-SV"/>
              </w:rPr>
              <w:t>3</w:t>
            </w:r>
          </w:p>
        </w:tc>
      </w:tr>
      <w:tr w:rsidR="00491BA2" w:rsidRPr="009D1D0F" w14:paraId="2DB68F03" w14:textId="77777777">
        <w:trPr>
          <w:trHeight w:val="467"/>
        </w:trPr>
        <w:tc>
          <w:tcPr>
            <w:tcW w:w="591" w:type="pct"/>
            <w:vAlign w:val="center"/>
          </w:tcPr>
          <w:p w14:paraId="354E520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West</w:t>
            </w:r>
          </w:p>
        </w:tc>
        <w:tc>
          <w:tcPr>
            <w:tcW w:w="3690" w:type="pct"/>
            <w:vAlign w:val="center"/>
          </w:tcPr>
          <w:p w14:paraId="18AEE96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AK, AZ, CA, CO, HW, ID, NM, MT, OR, UT, NV, WA, WY</w:t>
            </w:r>
          </w:p>
        </w:tc>
        <w:tc>
          <w:tcPr>
            <w:tcW w:w="719" w:type="pct"/>
            <w:vAlign w:val="center"/>
          </w:tcPr>
          <w:p w14:paraId="093E14F4"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4</w:t>
            </w:r>
          </w:p>
        </w:tc>
      </w:tr>
      <w:tr w:rsidR="00491BA2" w:rsidRPr="009D1D0F" w14:paraId="27AAE724" w14:textId="77777777">
        <w:trPr>
          <w:trHeight w:val="467"/>
        </w:trPr>
        <w:tc>
          <w:tcPr>
            <w:tcW w:w="1105" w:type="dxa"/>
            <w:vAlign w:val="center"/>
          </w:tcPr>
          <w:p w14:paraId="4F992CAC"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Territory</w:t>
            </w:r>
          </w:p>
        </w:tc>
        <w:tc>
          <w:tcPr>
            <w:tcW w:w="6900" w:type="dxa"/>
            <w:vAlign w:val="center"/>
          </w:tcPr>
          <w:p w14:paraId="4253A05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AS, GU, MP, PR, VI</w:t>
            </w:r>
          </w:p>
        </w:tc>
        <w:tc>
          <w:tcPr>
            <w:tcW w:w="1345" w:type="dxa"/>
            <w:vAlign w:val="center"/>
          </w:tcPr>
          <w:p w14:paraId="1D3C26D8"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5</w:t>
            </w:r>
          </w:p>
        </w:tc>
      </w:tr>
    </w:tbl>
    <w:p w14:paraId="62720C2B" w14:textId="77777777" w:rsidR="00491BA2" w:rsidRPr="009D1D0F" w:rsidRDefault="00491BA2" w:rsidP="006E5E99">
      <w:pPr>
        <w:spacing w:after="0"/>
        <w:rPr>
          <w:rFonts w:cstheme="minorHAnsi"/>
        </w:rPr>
      </w:pPr>
    </w:p>
    <w:p w14:paraId="4C49C163" w14:textId="77777777" w:rsidR="00491BA2" w:rsidRPr="009D1D0F" w:rsidRDefault="00491BA2" w:rsidP="006E5E99">
      <w:pPr>
        <w:spacing w:after="0"/>
        <w:rPr>
          <w:rFonts w:cstheme="minorHAnsi"/>
        </w:rPr>
      </w:pPr>
    </w:p>
    <w:p w14:paraId="448CBECB" w14:textId="77777777" w:rsidR="00940D93" w:rsidRDefault="00491BA2" w:rsidP="006E5E99">
      <w:pPr>
        <w:spacing w:after="0" w:line="240" w:lineRule="auto"/>
        <w:rPr>
          <w:rFonts w:cstheme="minorHAnsi"/>
          <w:b/>
          <w:color w:val="0070C0"/>
        </w:rPr>
      </w:pPr>
      <w:r w:rsidRPr="009D1D0F">
        <w:rPr>
          <w:rFonts w:cstheme="minorHAnsi"/>
          <w:color w:val="000000" w:themeColor="text1"/>
        </w:rPr>
        <w:t xml:space="preserve">S4A. </w:t>
      </w:r>
      <w:r w:rsidR="00940D93" w:rsidRPr="006324F8">
        <w:rPr>
          <w:rFonts w:eastAsiaTheme="minorEastAsia" w:cstheme="minorHAnsi"/>
          <w:b/>
          <w:color w:val="0E00FF"/>
        </w:rPr>
        <w:t>[NEW SCREEN – ASK ALL]</w:t>
      </w:r>
      <w:r w:rsidR="00940D93" w:rsidRPr="006324F8">
        <w:rPr>
          <w:rFonts w:cstheme="minorHAnsi"/>
          <w:b/>
          <w:color w:val="0E00FF"/>
        </w:rPr>
        <w:t xml:space="preserve"> </w:t>
      </w:r>
    </w:p>
    <w:p w14:paraId="668044B1" w14:textId="77777777" w:rsidR="00491BA2" w:rsidRPr="006324F8" w:rsidRDefault="00491BA2" w:rsidP="006E5E99">
      <w:pPr>
        <w:spacing w:after="0" w:line="240" w:lineRule="auto"/>
        <w:rPr>
          <w:rFonts w:cstheme="minorHAnsi"/>
          <w:b/>
          <w:color w:val="0E00FF"/>
        </w:rPr>
      </w:pPr>
      <w:r w:rsidRPr="009D1D0F">
        <w:rPr>
          <w:rFonts w:cstheme="minorHAnsi"/>
          <w:color w:val="000000" w:themeColor="text1"/>
        </w:rPr>
        <w:t xml:space="preserve">Do you consider yourself to be Hispanic or Latino/a/x origin? Please select one response. </w:t>
      </w:r>
      <w:r w:rsidRPr="006324F8">
        <w:rPr>
          <w:rFonts w:cstheme="minorHAnsi"/>
          <w:b/>
          <w:color w:val="0E00FF"/>
        </w:rPr>
        <w:t>[SINGLE SELECT]</w:t>
      </w:r>
    </w:p>
    <w:p w14:paraId="61D8170F"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Yes</w:t>
      </w:r>
    </w:p>
    <w:p w14:paraId="39F995B5"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No</w:t>
      </w:r>
    </w:p>
    <w:p w14:paraId="36F112E0"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Prefer not to answer</w:t>
      </w:r>
    </w:p>
    <w:p w14:paraId="596DF836" w14:textId="77777777" w:rsidR="00491BA2" w:rsidRPr="009D1D0F" w:rsidRDefault="00491BA2" w:rsidP="006E5E99">
      <w:pPr>
        <w:pStyle w:val="ListParagraph"/>
        <w:spacing w:after="0" w:line="240" w:lineRule="auto"/>
        <w:contextualSpacing w:val="0"/>
        <w:rPr>
          <w:rFonts w:cstheme="minorHAnsi"/>
          <w:color w:val="000000" w:themeColor="text1"/>
        </w:rPr>
      </w:pPr>
    </w:p>
    <w:p w14:paraId="6AD80B7A" w14:textId="77777777" w:rsidR="00940D93" w:rsidRDefault="00491BA2" w:rsidP="006E5E99">
      <w:pPr>
        <w:spacing w:after="0" w:line="240" w:lineRule="auto"/>
        <w:rPr>
          <w:rFonts w:cstheme="minorHAnsi"/>
          <w:b/>
          <w:color w:val="0070C0"/>
        </w:rPr>
      </w:pPr>
      <w:r w:rsidRPr="009D1D0F">
        <w:rPr>
          <w:rFonts w:cstheme="minorHAnsi"/>
          <w:color w:val="000000" w:themeColor="text1"/>
        </w:rPr>
        <w:t xml:space="preserve">S4B. </w:t>
      </w:r>
      <w:r w:rsidR="00940D93" w:rsidRPr="006324F8">
        <w:rPr>
          <w:rFonts w:eastAsiaTheme="minorEastAsia" w:cstheme="minorHAnsi"/>
          <w:b/>
          <w:color w:val="0E00FF"/>
        </w:rPr>
        <w:t>[NEW SCREEN – ASK ALL]</w:t>
      </w:r>
    </w:p>
    <w:p w14:paraId="7D3D3BAE" w14:textId="77777777" w:rsidR="00491BA2" w:rsidRPr="006324F8" w:rsidRDefault="00491BA2" w:rsidP="006E5E99">
      <w:pPr>
        <w:spacing w:after="0" w:line="240" w:lineRule="auto"/>
        <w:rPr>
          <w:rFonts w:cstheme="minorHAnsi"/>
          <w:b/>
          <w:color w:val="0E00FF"/>
        </w:rPr>
      </w:pPr>
      <w:r w:rsidRPr="009D1D0F">
        <w:rPr>
          <w:rFonts w:cstheme="minorHAnsi"/>
          <w:color w:val="000000" w:themeColor="text1"/>
        </w:rPr>
        <w:t xml:space="preserve">Which of the following best describes your racial background? Please select all that apply. </w:t>
      </w:r>
      <w:r w:rsidRPr="006324F8">
        <w:rPr>
          <w:rFonts w:cstheme="minorHAnsi"/>
          <w:b/>
          <w:color w:val="0E00FF"/>
        </w:rPr>
        <w:t>[MULTI SELECT]</w:t>
      </w:r>
    </w:p>
    <w:p w14:paraId="312785DC"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 xml:space="preserve">White </w:t>
      </w:r>
      <w:r w:rsidR="003E7AAA">
        <w:rPr>
          <w:rFonts w:cstheme="minorHAnsi"/>
          <w:color w:val="000000" w:themeColor="text1"/>
        </w:rPr>
        <w:t>or European American</w:t>
      </w:r>
    </w:p>
    <w:p w14:paraId="5447284E"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Black or African American</w:t>
      </w:r>
    </w:p>
    <w:p w14:paraId="48E21AF1"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Asian or Asian American</w:t>
      </w:r>
    </w:p>
    <w:p w14:paraId="25306AE4"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Native Hawaiian or Other Pacific Islander</w:t>
      </w:r>
    </w:p>
    <w:p w14:paraId="4D81706A"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Indigenous American or Indigenous Alaskan</w:t>
      </w:r>
    </w:p>
    <w:p w14:paraId="79C26633"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Middle Eastern or North African</w:t>
      </w:r>
    </w:p>
    <w:p w14:paraId="31D7AE9C"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b/>
          <w:color w:val="000000" w:themeColor="text1"/>
        </w:rPr>
      </w:pPr>
      <w:r w:rsidRPr="009D1D0F">
        <w:rPr>
          <w:rFonts w:cstheme="minorHAnsi"/>
          <w:color w:val="000000" w:themeColor="text1"/>
        </w:rPr>
        <w:t xml:space="preserve">Other </w:t>
      </w:r>
      <w:r w:rsidRPr="006324F8">
        <w:rPr>
          <w:rFonts w:cstheme="minorHAnsi"/>
          <w:b/>
          <w:color w:val="0E00FF"/>
        </w:rPr>
        <w:t>[PLEASE SPECIFY:] [OPEN END]</w:t>
      </w:r>
    </w:p>
    <w:p w14:paraId="3A5268B8"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b/>
          <w:color w:val="000000" w:themeColor="text1"/>
        </w:rPr>
      </w:pPr>
      <w:r w:rsidRPr="009D1D0F">
        <w:rPr>
          <w:rFonts w:cstheme="minorHAnsi"/>
          <w:color w:val="000000" w:themeColor="text1"/>
        </w:rPr>
        <w:t xml:space="preserve">Prefer not to answer </w:t>
      </w:r>
      <w:r w:rsidRPr="006324F8">
        <w:rPr>
          <w:rFonts w:cstheme="minorHAnsi"/>
          <w:b/>
          <w:color w:val="0E00FF"/>
        </w:rPr>
        <w:t>[EXCLUSIVE, ANCHOR]</w:t>
      </w:r>
    </w:p>
    <w:p w14:paraId="068830B7" w14:textId="77777777" w:rsidR="00491BA2" w:rsidRPr="009D1D0F" w:rsidRDefault="00491BA2" w:rsidP="006E5E99">
      <w:pPr>
        <w:spacing w:after="0" w:line="240" w:lineRule="auto"/>
        <w:rPr>
          <w:rFonts w:cstheme="minorHAnsi"/>
          <w:color w:val="000000" w:themeColor="text1"/>
        </w:rPr>
      </w:pPr>
    </w:p>
    <w:p w14:paraId="31C1961A" w14:textId="77777777" w:rsidR="00491BA2" w:rsidRPr="009D1D0F" w:rsidRDefault="00491BA2" w:rsidP="006E5E99">
      <w:pPr>
        <w:spacing w:after="0" w:line="240" w:lineRule="auto"/>
        <w:rPr>
          <w:rFonts w:cstheme="minorHAnsi"/>
          <w:b/>
          <w:color w:val="000000" w:themeColor="text1"/>
        </w:rPr>
      </w:pPr>
      <w:r w:rsidRPr="009D1D0F">
        <w:rPr>
          <w:rFonts w:cstheme="minorHAnsi"/>
          <w:color w:val="000000" w:themeColor="text1"/>
        </w:rPr>
        <w:t xml:space="preserve">S4C. Recode (Race/Ethnicity) </w:t>
      </w:r>
      <w:r w:rsidRPr="006324F8">
        <w:rPr>
          <w:rFonts w:cstheme="minorHAnsi"/>
          <w:b/>
          <w:color w:val="0E00FF"/>
        </w:rPr>
        <w:t xml:space="preserve">[HIDDEN </w:t>
      </w:r>
      <w:r w:rsidRPr="006324F8">
        <w:rPr>
          <w:rFonts w:eastAsia="@Yu Mincho Light" w:cstheme="minorHAnsi"/>
          <w:b/>
          <w:color w:val="0E00FF"/>
        </w:rPr>
        <w:t>QUESTION</w:t>
      </w:r>
      <w:r w:rsidRPr="006324F8">
        <w:rPr>
          <w:rFonts w:cstheme="minorHAnsi"/>
          <w:b/>
          <w:color w:val="0E00FF"/>
        </w:rPr>
        <w:t>]</w:t>
      </w:r>
    </w:p>
    <w:p w14:paraId="6AA83112"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Hispanic [S4A=01]</w:t>
      </w:r>
    </w:p>
    <w:p w14:paraId="516F6045"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Asian [S4A=02,3 AND S4B=03,04 AND S4B ANSWER COUNT = 1]</w:t>
      </w:r>
    </w:p>
    <w:p w14:paraId="38CD2403"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Black [S4A=02,3 AND S4B=02 AND S4B ANSWER COUNT = 1]</w:t>
      </w:r>
    </w:p>
    <w:p w14:paraId="30EB64FA"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 xml:space="preserve">NH-White [S4A=02,3 AND S4B=01 AND S4BANSWER COUNT = 1]  </w:t>
      </w:r>
    </w:p>
    <w:p w14:paraId="518D9526"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Other [S4A=02,3 AND S4B=05</w:t>
      </w:r>
      <w:r w:rsidRPr="009D1D0F">
        <w:rPr>
          <w:rFonts w:cstheme="minorHAnsi"/>
          <w:strike/>
          <w:color w:val="000000" w:themeColor="text1"/>
        </w:rPr>
        <w:t>-</w:t>
      </w:r>
      <w:r w:rsidRPr="009D1D0F">
        <w:rPr>
          <w:rFonts w:cstheme="minorHAnsi"/>
          <w:color w:val="000000" w:themeColor="text1"/>
        </w:rPr>
        <w:t>07 OR S4B ANSWER COUNT &gt; 1]</w:t>
      </w:r>
    </w:p>
    <w:p w14:paraId="3F9FB3D6"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Prefer not to answer [S4A=03 AND S4B=08]</w:t>
      </w:r>
    </w:p>
    <w:p w14:paraId="6CC2FB32" w14:textId="77777777" w:rsidR="00491BA2" w:rsidRPr="009D1D0F" w:rsidRDefault="00491BA2" w:rsidP="006E5E99">
      <w:pPr>
        <w:pStyle w:val="ListParagraph"/>
        <w:spacing w:after="0" w:line="240" w:lineRule="auto"/>
        <w:rPr>
          <w:rFonts w:cstheme="minorHAnsi"/>
          <w:color w:val="000000" w:themeColor="text1"/>
        </w:rPr>
      </w:pPr>
    </w:p>
    <w:p w14:paraId="0F2BA0EE" w14:textId="77777777" w:rsidR="00346D2D" w:rsidRPr="009D1D0F" w:rsidRDefault="00D4747D" w:rsidP="00346D2D">
      <w:pPr>
        <w:spacing w:after="0" w:line="240" w:lineRule="auto"/>
        <w:rPr>
          <w:rFonts w:cstheme="minorHAnsi"/>
          <w:b/>
          <w:color w:val="0070C0"/>
        </w:rPr>
      </w:pPr>
      <w:r w:rsidRPr="433541C5">
        <w:rPr>
          <w:color w:val="000000" w:themeColor="text1"/>
        </w:rPr>
        <w:t xml:space="preserve">S5.  </w:t>
      </w:r>
      <w:r w:rsidR="00346D2D" w:rsidRPr="006324F8">
        <w:rPr>
          <w:rFonts w:eastAsiaTheme="minorEastAsia" w:cstheme="minorHAnsi"/>
          <w:b/>
          <w:color w:val="0E00FF"/>
        </w:rPr>
        <w:t>[NEW SCREEN – ASK ALL]</w:t>
      </w:r>
    </w:p>
    <w:p w14:paraId="17C9965E" w14:textId="77777777" w:rsidR="00D4747D" w:rsidRPr="006324F8" w:rsidRDefault="00D4747D" w:rsidP="006E5E99">
      <w:pPr>
        <w:spacing w:after="0" w:line="240" w:lineRule="auto"/>
        <w:rPr>
          <w:b/>
          <w:color w:val="0E00FF"/>
        </w:rPr>
      </w:pPr>
      <w:r w:rsidRPr="433541C5">
        <w:rPr>
          <w:color w:val="000000" w:themeColor="text1"/>
        </w:rPr>
        <w:t xml:space="preserve">Which of the following best describes your current employment status? Select one. </w:t>
      </w:r>
      <w:r w:rsidRPr="006324F8">
        <w:rPr>
          <w:b/>
          <w:color w:val="0E00FF"/>
        </w:rPr>
        <w:t xml:space="preserve">[SINGLE SELECT] </w:t>
      </w:r>
    </w:p>
    <w:p w14:paraId="2B9A47B3" w14:textId="77777777" w:rsidR="00491BA2" w:rsidRPr="009D1D0F" w:rsidRDefault="00491BA2" w:rsidP="00B3124D">
      <w:pPr>
        <w:pStyle w:val="ListParagraph"/>
        <w:numPr>
          <w:ilvl w:val="1"/>
          <w:numId w:val="10"/>
        </w:numPr>
        <w:spacing w:after="0" w:line="240" w:lineRule="auto"/>
        <w:ind w:left="900"/>
        <w:rPr>
          <w:rFonts w:cstheme="minorHAnsi"/>
          <w:color w:val="000000" w:themeColor="text1"/>
        </w:rPr>
      </w:pPr>
      <w:r w:rsidRPr="009D1D0F">
        <w:rPr>
          <w:rFonts w:cstheme="minorHAnsi"/>
          <w:color w:val="000000" w:themeColor="text1"/>
        </w:rPr>
        <w:t>Employed full-time</w:t>
      </w:r>
    </w:p>
    <w:p w14:paraId="58BD76AB" w14:textId="77777777" w:rsidR="00D4747D" w:rsidRDefault="00D4747D" w:rsidP="00B3124D">
      <w:pPr>
        <w:pStyle w:val="ListParagraph"/>
        <w:numPr>
          <w:ilvl w:val="1"/>
          <w:numId w:val="10"/>
        </w:numPr>
        <w:spacing w:after="0" w:line="240" w:lineRule="auto"/>
        <w:ind w:left="900"/>
        <w:rPr>
          <w:rFonts w:cstheme="minorHAnsi"/>
          <w:color w:val="000000" w:themeColor="text1"/>
        </w:rPr>
      </w:pPr>
      <w:r w:rsidRPr="00A0725B">
        <w:rPr>
          <w:rFonts w:cstheme="minorHAnsi"/>
          <w:color w:val="000000" w:themeColor="text1"/>
        </w:rPr>
        <w:t>Employed part-time</w:t>
      </w:r>
      <w:r w:rsidRPr="00A0725B">
        <w:rPr>
          <w:rFonts w:cstheme="minorHAnsi"/>
          <w:color w:val="000000" w:themeColor="text1"/>
        </w:rPr>
        <w:tab/>
      </w:r>
    </w:p>
    <w:p w14:paraId="777E5363"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elf-employed full time</w:t>
      </w:r>
    </w:p>
    <w:p w14:paraId="4451F1EE"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elf-employed part time</w:t>
      </w:r>
    </w:p>
    <w:p w14:paraId="16BAFFC5"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Unemployed</w:t>
      </w:r>
    </w:p>
    <w:p w14:paraId="1EF2E6E9"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Retired</w:t>
      </w:r>
    </w:p>
    <w:p w14:paraId="679130EA"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tudent</w:t>
      </w:r>
    </w:p>
    <w:p w14:paraId="480E6AA8"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Homemaker</w:t>
      </w:r>
    </w:p>
    <w:p w14:paraId="6C1E8D37" w14:textId="77777777" w:rsidR="00D4747D" w:rsidRPr="006324F8" w:rsidRDefault="00D4747D" w:rsidP="00B3124D">
      <w:pPr>
        <w:pStyle w:val="ListParagraph"/>
        <w:numPr>
          <w:ilvl w:val="1"/>
          <w:numId w:val="10"/>
        </w:numPr>
        <w:spacing w:after="0" w:line="240" w:lineRule="auto"/>
        <w:ind w:left="900"/>
        <w:rPr>
          <w:rFonts w:cstheme="minorHAnsi"/>
          <w:color w:val="0E00FF"/>
        </w:rPr>
      </w:pPr>
      <w:r>
        <w:rPr>
          <w:rFonts w:cstheme="minorHAnsi"/>
          <w:color w:val="000000" w:themeColor="text1"/>
        </w:rPr>
        <w:t xml:space="preserve">Other: </w:t>
      </w:r>
      <w:r w:rsidRPr="006324F8">
        <w:rPr>
          <w:rFonts w:cstheme="minorHAnsi"/>
          <w:b/>
          <w:color w:val="0E00FF"/>
        </w:rPr>
        <w:t>[PLEASE SPECIFY] [OPEN END]</w:t>
      </w:r>
    </w:p>
    <w:p w14:paraId="6B1C5D2E" w14:textId="77777777" w:rsidR="00D4747D" w:rsidRPr="009D1D0F" w:rsidRDefault="00D4747D" w:rsidP="006E5E99">
      <w:pPr>
        <w:pStyle w:val="ListParagraph"/>
        <w:spacing w:after="0" w:line="240" w:lineRule="auto"/>
        <w:rPr>
          <w:rFonts w:cstheme="minorHAnsi"/>
          <w:color w:val="000000" w:themeColor="text1"/>
        </w:rPr>
      </w:pPr>
    </w:p>
    <w:p w14:paraId="3A2FA49F" w14:textId="77777777" w:rsidR="00491BA2" w:rsidRPr="009D1D0F" w:rsidRDefault="00491BA2" w:rsidP="006E5E99">
      <w:pPr>
        <w:pStyle w:val="ListParagraph"/>
        <w:spacing w:after="0" w:line="240" w:lineRule="auto"/>
        <w:rPr>
          <w:rFonts w:cstheme="minorHAnsi"/>
          <w:color w:val="000000" w:themeColor="text1"/>
        </w:rPr>
      </w:pPr>
    </w:p>
    <w:p w14:paraId="50CB4BCA" w14:textId="77777777" w:rsidR="00D72326" w:rsidRPr="00DE5C85" w:rsidRDefault="00D72326" w:rsidP="006E5E99">
      <w:pPr>
        <w:spacing w:after="0"/>
        <w:rPr>
          <w:rFonts w:eastAsiaTheme="minorEastAsia" w:cstheme="minorHAnsi"/>
          <w:b/>
          <w:color w:val="0E00FF"/>
        </w:rPr>
      </w:pPr>
      <w:r w:rsidRPr="00DE5C85">
        <w:rPr>
          <w:rFonts w:eastAsiaTheme="minorEastAsia" w:cstheme="minorHAnsi"/>
          <w:b/>
          <w:color w:val="0E00FF"/>
        </w:rPr>
        <w:lastRenderedPageBreak/>
        <w:t>[NEW SCREEN – ASK ALL]</w:t>
      </w:r>
    </w:p>
    <w:p w14:paraId="22277108" w14:textId="77777777" w:rsidR="00491BA2" w:rsidRPr="009D1D0F" w:rsidRDefault="00491BA2" w:rsidP="006E5E99">
      <w:pPr>
        <w:spacing w:after="0"/>
        <w:rPr>
          <w:rFonts w:cstheme="minorHAnsi"/>
          <w:b/>
          <w:color w:val="000000" w:themeColor="text1"/>
        </w:rPr>
      </w:pPr>
      <w:r w:rsidRPr="009D1D0F">
        <w:rPr>
          <w:rFonts w:cstheme="minorHAnsi"/>
          <w:color w:val="000000" w:themeColor="text1"/>
        </w:rPr>
        <w:t xml:space="preserve">S6. Do you or anyone in your immediate family work in any of the following areas? Please select all that apply. </w:t>
      </w:r>
      <w:r w:rsidRPr="006324F8">
        <w:rPr>
          <w:rFonts w:cstheme="minorHAnsi"/>
          <w:b/>
          <w:color w:val="0E00FF"/>
        </w:rPr>
        <w:t>[MULTI SELECT]</w:t>
      </w:r>
    </w:p>
    <w:p w14:paraId="5E2801E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Advertising</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r w:rsidRPr="009D1D0F">
        <w:rPr>
          <w:rFonts w:cstheme="minorHAnsi"/>
          <w:b/>
          <w:color w:val="000000" w:themeColor="text1"/>
        </w:rPr>
        <w:t xml:space="preserve">    </w:t>
      </w:r>
    </w:p>
    <w:p w14:paraId="3FDE6F2F"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Biotech</w:t>
      </w:r>
    </w:p>
    <w:p w14:paraId="535C3D9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Communications</w:t>
      </w:r>
    </w:p>
    <w:p w14:paraId="14B453D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Data Science</w:t>
      </w:r>
    </w:p>
    <w:p w14:paraId="6501A54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Engineering</w:t>
      </w:r>
    </w:p>
    <w:p w14:paraId="0B2EF296"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Finance</w:t>
      </w:r>
    </w:p>
    <w:p w14:paraId="231D0AC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Government</w:t>
      </w:r>
    </w:p>
    <w:p w14:paraId="2C336D87"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Health care provider (e.g., doctor, nurse)</w:t>
      </w:r>
    </w:p>
    <w:p w14:paraId="4BFDA9D6"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Health care – other</w:t>
      </w:r>
    </w:p>
    <w:p w14:paraId="5D694FC1"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 xml:space="preserve">Human resources </w:t>
      </w:r>
    </w:p>
    <w:p w14:paraId="2C25973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IT Development or Engineering (e.g., software development, application development, data analysis)</w:t>
      </w:r>
    </w:p>
    <w:p w14:paraId="39274611"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IT Support or Security (e.g., technical services</w:t>
      </w:r>
    </w:p>
    <w:p w14:paraId="32B7C44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Law</w:t>
      </w:r>
    </w:p>
    <w:p w14:paraId="4EF1CA4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nagement</w:t>
      </w:r>
    </w:p>
    <w:p w14:paraId="2CEA1AF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rketing</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p>
    <w:p w14:paraId="2C19B519"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rket research</w:t>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r w:rsidRPr="009D1D0F">
        <w:rPr>
          <w:rFonts w:cstheme="minorHAnsi"/>
          <w:color w:val="000000" w:themeColor="text1"/>
        </w:rPr>
        <w:t xml:space="preserve"> </w:t>
      </w:r>
    </w:p>
    <w:p w14:paraId="71455679"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Non-profit sector</w:t>
      </w:r>
    </w:p>
    <w:p w14:paraId="0C134A5C"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Pharmaceuticals</w:t>
      </w:r>
    </w:p>
    <w:p w14:paraId="5B185C33"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Politics</w:t>
      </w:r>
    </w:p>
    <w:p w14:paraId="5095F3E2"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Tech</w:t>
      </w:r>
    </w:p>
    <w:p w14:paraId="23B9F966" w14:textId="77777777" w:rsidR="00491BA2" w:rsidRPr="006324F8" w:rsidRDefault="00491BA2" w:rsidP="006E5E99">
      <w:pPr>
        <w:pStyle w:val="ListParagraph"/>
        <w:numPr>
          <w:ilvl w:val="0"/>
          <w:numId w:val="8"/>
        </w:numPr>
        <w:spacing w:after="0" w:line="240" w:lineRule="auto"/>
        <w:ind w:left="900"/>
        <w:rPr>
          <w:rFonts w:cstheme="minorHAnsi"/>
          <w:color w:val="0E00FF"/>
        </w:rPr>
      </w:pPr>
      <w:r w:rsidRPr="009D1D0F">
        <w:rPr>
          <w:rFonts w:cstheme="minorHAnsi"/>
          <w:color w:val="000000" w:themeColor="text1"/>
        </w:rPr>
        <w:t xml:space="preserve">Other </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6324F8">
        <w:rPr>
          <w:rFonts w:cstheme="minorHAnsi"/>
          <w:b/>
          <w:color w:val="0E00FF"/>
        </w:rPr>
        <w:t>[ANCHOR] [OPEN END]</w:t>
      </w:r>
      <w:r w:rsidRPr="006324F8">
        <w:rPr>
          <w:rFonts w:cstheme="minorHAnsi"/>
          <w:b/>
          <w:color w:val="0E00FF"/>
        </w:rPr>
        <w:tab/>
      </w:r>
    </w:p>
    <w:p w14:paraId="30A17ECB" w14:textId="77777777" w:rsidR="00491BA2" w:rsidRPr="00474290" w:rsidRDefault="00491BA2" w:rsidP="006E5E99">
      <w:pPr>
        <w:pStyle w:val="ListParagraph"/>
        <w:numPr>
          <w:ilvl w:val="0"/>
          <w:numId w:val="8"/>
        </w:numPr>
        <w:spacing w:after="0" w:line="240" w:lineRule="auto"/>
        <w:ind w:left="900"/>
        <w:rPr>
          <w:color w:val="000000" w:themeColor="text1"/>
        </w:rPr>
      </w:pPr>
      <w:r w:rsidRPr="2FD89F47">
        <w:rPr>
          <w:color w:val="000000" w:themeColor="text1"/>
        </w:rPr>
        <w:t xml:space="preserve">Prefer not to answer </w:t>
      </w:r>
      <w:r>
        <w:tab/>
      </w:r>
      <w:r w:rsidRPr="006324F8">
        <w:rPr>
          <w:b/>
          <w:color w:val="0E00FF"/>
        </w:rPr>
        <w:t xml:space="preserve">[ANCHOR][EXCLUSIVE] </w:t>
      </w:r>
      <w:r w:rsidRPr="2FD89F47">
        <w:rPr>
          <w:b/>
          <w:color w:val="FF0000"/>
        </w:rPr>
        <w:t>[TERMINATE</w:t>
      </w:r>
      <w:r w:rsidR="00D4747D" w:rsidRPr="2FD89F47">
        <w:rPr>
          <w:b/>
          <w:color w:val="FF0000"/>
        </w:rPr>
        <w:t xml:space="preserve">] </w:t>
      </w:r>
    </w:p>
    <w:p w14:paraId="3E8A0930" w14:textId="77777777" w:rsidR="00491BA2" w:rsidRPr="009D1D0F" w:rsidRDefault="00491BA2" w:rsidP="006E5E99">
      <w:pPr>
        <w:spacing w:after="0" w:line="240" w:lineRule="auto"/>
        <w:textAlignment w:val="baseline"/>
        <w:rPr>
          <w:rFonts w:eastAsia="Times New Roman" w:cstheme="minorHAnsi"/>
        </w:rPr>
      </w:pPr>
    </w:p>
    <w:p w14:paraId="508F4F4D" w14:textId="77777777" w:rsidR="00346D2D" w:rsidRPr="009D1D0F" w:rsidRDefault="00491BA2" w:rsidP="00346D2D">
      <w:pPr>
        <w:spacing w:after="0" w:line="240" w:lineRule="auto"/>
        <w:rPr>
          <w:rFonts w:cstheme="minorHAnsi"/>
          <w:b/>
          <w:color w:val="0070C0"/>
        </w:rPr>
      </w:pPr>
      <w:r w:rsidRPr="009C5860">
        <w:rPr>
          <w:rFonts w:cstheme="minorHAnsi"/>
          <w:color w:val="000000" w:themeColor="text1"/>
        </w:rPr>
        <w:t xml:space="preserve">S7. </w:t>
      </w:r>
      <w:r w:rsidR="00346D2D" w:rsidRPr="006324F8">
        <w:rPr>
          <w:rFonts w:eastAsiaTheme="minorEastAsia" w:cstheme="minorHAnsi"/>
          <w:b/>
          <w:color w:val="0E00FF"/>
        </w:rPr>
        <w:t>[NEW SCREEN – ASK ALL]</w:t>
      </w:r>
    </w:p>
    <w:p w14:paraId="24E22726" w14:textId="77777777" w:rsidR="00491BA2" w:rsidRPr="009C5860" w:rsidRDefault="00491BA2" w:rsidP="006E5E99">
      <w:pPr>
        <w:pStyle w:val="questnormal"/>
        <w:ind w:left="1170" w:hanging="1170"/>
        <w:rPr>
          <w:rFonts w:asciiTheme="minorHAnsi" w:hAnsiTheme="minorHAnsi" w:cstheme="minorHAnsi"/>
          <w:color w:val="000000" w:themeColor="text1"/>
          <w:szCs w:val="22"/>
        </w:rPr>
      </w:pPr>
      <w:r w:rsidRPr="009C5860">
        <w:rPr>
          <w:rFonts w:asciiTheme="minorHAnsi" w:hAnsiTheme="minorHAnsi" w:cstheme="minorHAnsi"/>
          <w:color w:val="000000" w:themeColor="text1"/>
          <w:szCs w:val="22"/>
        </w:rPr>
        <w:t>Are you the parent or guardian of a child/children under the age of 1</w:t>
      </w:r>
      <w:r w:rsidR="002B7AA4">
        <w:rPr>
          <w:rFonts w:asciiTheme="minorHAnsi" w:hAnsiTheme="minorHAnsi" w:cstheme="minorHAnsi"/>
          <w:color w:val="000000" w:themeColor="text1"/>
          <w:szCs w:val="22"/>
        </w:rPr>
        <w:t>8?</w:t>
      </w:r>
      <w:r w:rsidRPr="009C5860">
        <w:rPr>
          <w:rFonts w:asciiTheme="minorHAnsi" w:hAnsiTheme="minorHAnsi" w:cstheme="minorHAnsi"/>
          <w:color w:val="000000" w:themeColor="text1"/>
          <w:szCs w:val="22"/>
        </w:rPr>
        <w:t xml:space="preserve"> </w:t>
      </w:r>
    </w:p>
    <w:p w14:paraId="13049F0B" w14:textId="77777777" w:rsidR="00491BA2" w:rsidRPr="009D1D0F" w:rsidRDefault="00491BA2" w:rsidP="006E5E99">
      <w:pPr>
        <w:pStyle w:val="questnormal"/>
        <w:rPr>
          <w:rFonts w:asciiTheme="minorHAnsi" w:hAnsiTheme="minorHAnsi" w:cstheme="minorHAnsi"/>
          <w:color w:val="595959"/>
          <w:szCs w:val="22"/>
        </w:rPr>
      </w:pPr>
    </w:p>
    <w:p w14:paraId="3356325A" w14:textId="77777777" w:rsidR="00491BA2" w:rsidRPr="009C5860" w:rsidRDefault="00491BA2" w:rsidP="00BB2D0E">
      <w:pPr>
        <w:pStyle w:val="questnormal"/>
        <w:numPr>
          <w:ilvl w:val="0"/>
          <w:numId w:val="44"/>
        </w:numPr>
        <w:rPr>
          <w:rFonts w:asciiTheme="minorHAnsi" w:hAnsiTheme="minorHAnsi" w:cstheme="minorHAnsi"/>
          <w:color w:val="000000" w:themeColor="text1"/>
          <w:szCs w:val="22"/>
        </w:rPr>
      </w:pPr>
      <w:r w:rsidRPr="009C5860">
        <w:rPr>
          <w:rFonts w:asciiTheme="minorHAnsi" w:hAnsiTheme="minorHAnsi" w:cstheme="minorHAnsi"/>
          <w:color w:val="000000" w:themeColor="text1"/>
          <w:szCs w:val="22"/>
        </w:rPr>
        <w:t xml:space="preserve">Yes </w:t>
      </w:r>
    </w:p>
    <w:p w14:paraId="0CD679DF" w14:textId="77777777" w:rsidR="00491BA2" w:rsidRPr="009D1D0F" w:rsidRDefault="00491BA2" w:rsidP="00BB2D0E">
      <w:pPr>
        <w:pStyle w:val="questnormal"/>
        <w:numPr>
          <w:ilvl w:val="0"/>
          <w:numId w:val="44"/>
        </w:numPr>
        <w:rPr>
          <w:rFonts w:asciiTheme="minorHAnsi" w:hAnsiTheme="minorHAnsi" w:cstheme="minorHAnsi"/>
          <w:color w:val="595959"/>
          <w:szCs w:val="22"/>
        </w:rPr>
      </w:pPr>
      <w:r w:rsidRPr="009C5860">
        <w:rPr>
          <w:rFonts w:asciiTheme="minorHAnsi" w:hAnsiTheme="minorHAnsi" w:cstheme="minorHAnsi"/>
          <w:color w:val="000000" w:themeColor="text1"/>
          <w:szCs w:val="22"/>
        </w:rPr>
        <w:t>No</w:t>
      </w:r>
      <w:r w:rsidRPr="009D1D0F">
        <w:rPr>
          <w:rFonts w:asciiTheme="minorHAnsi" w:hAnsiTheme="minorHAnsi" w:cstheme="minorHAnsi"/>
          <w:color w:val="595959"/>
          <w:szCs w:val="22"/>
        </w:rPr>
        <w:tab/>
      </w:r>
      <w:r w:rsidRPr="009D1D0F">
        <w:rPr>
          <w:rFonts w:asciiTheme="minorHAnsi" w:hAnsiTheme="minorHAnsi" w:cstheme="minorHAnsi"/>
          <w:color w:val="595959"/>
          <w:szCs w:val="22"/>
        </w:rPr>
        <w:tab/>
      </w:r>
      <w:r w:rsidRPr="009D1D0F">
        <w:rPr>
          <w:rFonts w:asciiTheme="minorHAnsi" w:hAnsiTheme="minorHAnsi" w:cstheme="minorHAnsi"/>
          <w:color w:val="595959"/>
          <w:szCs w:val="22"/>
        </w:rPr>
        <w:tab/>
      </w:r>
      <w:r w:rsidR="009C5860">
        <w:rPr>
          <w:rFonts w:asciiTheme="minorHAnsi" w:hAnsiTheme="minorHAnsi" w:cstheme="minorHAnsi"/>
          <w:color w:val="595959"/>
          <w:szCs w:val="22"/>
        </w:rPr>
        <w:tab/>
      </w:r>
      <w:r w:rsidRPr="009D1D0F" w:rsidDel="00A959DF">
        <w:rPr>
          <w:rFonts w:asciiTheme="minorHAnsi" w:hAnsiTheme="minorHAnsi" w:cstheme="minorHAnsi"/>
          <w:b/>
          <w:color w:val="FF0000"/>
          <w:szCs w:val="22"/>
        </w:rPr>
        <w:t>[</w:t>
      </w:r>
      <w:r w:rsidRPr="009D1D0F">
        <w:rPr>
          <w:rFonts w:asciiTheme="minorHAnsi" w:hAnsiTheme="minorHAnsi" w:cstheme="minorHAnsi"/>
          <w:b/>
          <w:color w:val="FF0000"/>
          <w:szCs w:val="22"/>
        </w:rPr>
        <w:t>TERMINATE IF P1=2]</w:t>
      </w:r>
    </w:p>
    <w:p w14:paraId="1B0E04F4" w14:textId="77777777" w:rsidR="00491BA2" w:rsidRPr="009D1D0F" w:rsidRDefault="00491BA2" w:rsidP="00BB2D0E">
      <w:pPr>
        <w:pStyle w:val="questnormal"/>
        <w:numPr>
          <w:ilvl w:val="0"/>
          <w:numId w:val="44"/>
        </w:numPr>
        <w:rPr>
          <w:rFonts w:asciiTheme="minorHAnsi" w:hAnsiTheme="minorHAnsi" w:cstheme="minorHAnsi"/>
          <w:color w:val="595959"/>
          <w:szCs w:val="22"/>
        </w:rPr>
      </w:pPr>
      <w:r w:rsidRPr="009C5860">
        <w:rPr>
          <w:rFonts w:asciiTheme="minorHAnsi" w:hAnsiTheme="minorHAnsi" w:cstheme="minorHAnsi"/>
          <w:color w:val="000000" w:themeColor="text1"/>
          <w:szCs w:val="22"/>
        </w:rPr>
        <w:t>Prefer not to answer</w:t>
      </w:r>
      <w:r w:rsidRPr="009D1D0F">
        <w:rPr>
          <w:rFonts w:asciiTheme="minorHAnsi" w:hAnsiTheme="minorHAnsi" w:cstheme="minorHAnsi"/>
          <w:color w:val="595959"/>
          <w:szCs w:val="22"/>
        </w:rPr>
        <w:tab/>
      </w:r>
      <w:r w:rsidRPr="009D1D0F" w:rsidDel="00A959DF">
        <w:rPr>
          <w:rFonts w:asciiTheme="minorHAnsi" w:hAnsiTheme="minorHAnsi" w:cstheme="minorHAnsi"/>
          <w:b/>
          <w:color w:val="FF0000"/>
          <w:szCs w:val="22"/>
        </w:rPr>
        <w:t>[</w:t>
      </w:r>
      <w:r w:rsidRPr="009D1D0F">
        <w:rPr>
          <w:rFonts w:asciiTheme="minorHAnsi" w:hAnsiTheme="minorHAnsi" w:cstheme="minorHAnsi"/>
          <w:b/>
          <w:color w:val="FF0000"/>
          <w:szCs w:val="22"/>
        </w:rPr>
        <w:t>TERMINATE IF P1=2]</w:t>
      </w:r>
    </w:p>
    <w:p w14:paraId="03E0CD2D" w14:textId="77777777" w:rsidR="00491BA2" w:rsidRPr="006324F8" w:rsidRDefault="00491BA2" w:rsidP="006E5E99">
      <w:pPr>
        <w:spacing w:after="0" w:line="240" w:lineRule="auto"/>
        <w:textAlignment w:val="baseline"/>
        <w:rPr>
          <w:rFonts w:eastAsia="Times New Roman" w:cstheme="minorHAnsi"/>
          <w:color w:val="0E00FF"/>
        </w:rPr>
      </w:pPr>
    </w:p>
    <w:p w14:paraId="622BE43A" w14:textId="77777777" w:rsidR="00491BA2" w:rsidRPr="006324F8" w:rsidRDefault="00491BA2" w:rsidP="006E5E99">
      <w:pPr>
        <w:spacing w:after="0"/>
        <w:rPr>
          <w:rFonts w:cstheme="minorHAnsi"/>
          <w:b/>
          <w:color w:val="0E00FF"/>
        </w:rPr>
      </w:pPr>
      <w:r w:rsidRPr="006324F8">
        <w:rPr>
          <w:rFonts w:cstheme="minorHAnsi"/>
          <w:b/>
          <w:color w:val="0E00FF"/>
        </w:rPr>
        <w:t xml:space="preserve">[ASK IF </w:t>
      </w:r>
      <w:r w:rsidR="00B07CFA" w:rsidRPr="006324F8">
        <w:rPr>
          <w:rFonts w:cstheme="minorHAnsi"/>
          <w:b/>
          <w:color w:val="0E00FF"/>
        </w:rPr>
        <w:t>PARENT OF CHILD(REN) UNDER THE AGE OF 1</w:t>
      </w:r>
      <w:r w:rsidR="002B7AA4">
        <w:rPr>
          <w:rFonts w:cstheme="minorHAnsi"/>
          <w:b/>
          <w:color w:val="0E00FF"/>
        </w:rPr>
        <w:t>8</w:t>
      </w:r>
      <w:r w:rsidR="00B07CFA" w:rsidRPr="006324F8">
        <w:rPr>
          <w:rFonts w:cstheme="minorHAnsi"/>
          <w:b/>
          <w:color w:val="0E00FF"/>
        </w:rPr>
        <w:t xml:space="preserve">; </w:t>
      </w:r>
      <w:r w:rsidRPr="006324F8">
        <w:rPr>
          <w:rFonts w:cstheme="minorHAnsi"/>
          <w:b/>
          <w:color w:val="0E00FF"/>
        </w:rPr>
        <w:t>S7=1]</w:t>
      </w:r>
    </w:p>
    <w:p w14:paraId="48DF7DB4" w14:textId="7333CAC0" w:rsidR="00491BA2" w:rsidRPr="00293BA8" w:rsidRDefault="00491BA2" w:rsidP="006E5E99">
      <w:pPr>
        <w:spacing w:after="0"/>
        <w:rPr>
          <w:rFonts w:eastAsia="Times New Roman" w:cstheme="minorHAnsi"/>
          <w:highlight w:val="yellow"/>
        </w:rPr>
      </w:pPr>
      <w:r w:rsidRPr="001440C3">
        <w:rPr>
          <w:rFonts w:eastAsia="Times New Roman" w:cstheme="minorHAnsi"/>
        </w:rPr>
        <w:t>S8. In total, how many children under the age of 1</w:t>
      </w:r>
      <w:r w:rsidR="002B7AA4">
        <w:rPr>
          <w:rFonts w:eastAsia="Times New Roman" w:cstheme="minorHAnsi"/>
        </w:rPr>
        <w:t>8</w:t>
      </w:r>
      <w:r w:rsidRPr="001440C3">
        <w:rPr>
          <w:rFonts w:eastAsia="Times New Roman" w:cstheme="minorHAnsi"/>
        </w:rPr>
        <w:t xml:space="preserve"> do you have/are within your care?</w:t>
      </w:r>
      <w:r w:rsidR="0044668A">
        <w:rPr>
          <w:rFonts w:eastAsia="Times New Roman" w:cstheme="minorHAnsi"/>
        </w:rPr>
        <w:t xml:space="preserve"> </w:t>
      </w:r>
      <w:r w:rsidR="0044668A" w:rsidRPr="00293BA8">
        <w:rPr>
          <w:rFonts w:cstheme="minorHAnsi"/>
          <w:color w:val="0E00FF"/>
          <w:highlight w:val="yellow"/>
        </w:rPr>
        <w:t>[</w:t>
      </w:r>
      <w:r w:rsidR="0044668A" w:rsidRPr="00293BA8">
        <w:rPr>
          <w:rFonts w:cstheme="minorHAnsi"/>
          <w:b/>
          <w:color w:val="0E00FF"/>
          <w:highlight w:val="yellow"/>
        </w:rPr>
        <w:t>NUMERIC OPEN-END,</w:t>
      </w:r>
      <w:r w:rsidR="0044668A" w:rsidRPr="00293BA8">
        <w:rPr>
          <w:rFonts w:cstheme="minorHAnsi"/>
          <w:color w:val="0E00FF"/>
          <w:highlight w:val="yellow"/>
        </w:rPr>
        <w:t xml:space="preserve"> </w:t>
      </w:r>
      <w:r w:rsidR="0044668A" w:rsidRPr="00293BA8">
        <w:rPr>
          <w:rFonts w:cstheme="minorHAnsi"/>
          <w:b/>
          <w:color w:val="0E00FF"/>
          <w:highlight w:val="yellow"/>
        </w:rPr>
        <w:t>RANGE 1-10</w:t>
      </w:r>
      <w:r w:rsidR="0044668A" w:rsidRPr="00293BA8">
        <w:rPr>
          <w:rFonts w:cstheme="minorHAnsi"/>
          <w:color w:val="0E00FF"/>
          <w:highlight w:val="yellow"/>
        </w:rPr>
        <w:t>]</w:t>
      </w:r>
    </w:p>
    <w:p w14:paraId="40E64D2A"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1</w:t>
      </w:r>
    </w:p>
    <w:p w14:paraId="5E2B17E0"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2</w:t>
      </w:r>
    </w:p>
    <w:p w14:paraId="363FE17D"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3</w:t>
      </w:r>
    </w:p>
    <w:p w14:paraId="4BBA4E94"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4</w:t>
      </w:r>
    </w:p>
    <w:p w14:paraId="45655942"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5</w:t>
      </w:r>
    </w:p>
    <w:p w14:paraId="5C1E1C7B" w14:textId="77777777" w:rsidR="00491BA2" w:rsidRPr="00293BA8" w:rsidRDefault="00491BA2" w:rsidP="00BB2D0E">
      <w:pPr>
        <w:pStyle w:val="ListParagraph"/>
        <w:widowControl w:val="0"/>
        <w:numPr>
          <w:ilvl w:val="0"/>
          <w:numId w:val="37"/>
        </w:numPr>
        <w:spacing w:after="0" w:line="240" w:lineRule="auto"/>
        <w:rPr>
          <w:rFonts w:cstheme="minorHAnsi"/>
          <w:bCs/>
          <w:strike/>
          <w:highlight w:val="yellow"/>
        </w:rPr>
      </w:pPr>
      <w:r w:rsidRPr="00293BA8">
        <w:rPr>
          <w:rFonts w:eastAsia="Times New Roman" w:cstheme="minorHAnsi"/>
          <w:strike/>
          <w:highlight w:val="yellow"/>
        </w:rPr>
        <w:t>More than 5</w:t>
      </w:r>
    </w:p>
    <w:p w14:paraId="0A377CEB" w14:textId="77777777" w:rsidR="00491BA2" w:rsidRPr="00293BA8" w:rsidRDefault="00491BA2" w:rsidP="00BB2D0E">
      <w:pPr>
        <w:pStyle w:val="ListParagraph"/>
        <w:numPr>
          <w:ilvl w:val="0"/>
          <w:numId w:val="38"/>
        </w:numPr>
        <w:spacing w:after="0" w:line="240" w:lineRule="auto"/>
        <w:rPr>
          <w:rFonts w:cstheme="minorHAnsi"/>
          <w:strike/>
          <w:highlight w:val="yellow"/>
        </w:rPr>
      </w:pPr>
      <w:r w:rsidRPr="00293BA8">
        <w:rPr>
          <w:rFonts w:cstheme="minorHAnsi"/>
          <w:strike/>
          <w:highlight w:val="yellow"/>
        </w:rPr>
        <w:t>Prefer not to answer</w:t>
      </w:r>
    </w:p>
    <w:p w14:paraId="0DBFFBDF" w14:textId="77777777" w:rsidR="00491BA2" w:rsidRDefault="00491BA2" w:rsidP="006E5E99">
      <w:pPr>
        <w:spacing w:after="0" w:line="240" w:lineRule="auto"/>
      </w:pPr>
    </w:p>
    <w:p w14:paraId="192E4BD7" w14:textId="77777777" w:rsidR="00B07CFA" w:rsidRPr="006324F8" w:rsidRDefault="00B07CFA" w:rsidP="006E5E99">
      <w:pPr>
        <w:spacing w:after="0"/>
        <w:rPr>
          <w:rFonts w:cstheme="minorHAnsi"/>
          <w:b/>
          <w:color w:val="0E00FF"/>
        </w:rPr>
      </w:pPr>
      <w:r w:rsidRPr="006324F8">
        <w:rPr>
          <w:rFonts w:cstheme="minorHAnsi"/>
          <w:b/>
          <w:color w:val="0E00FF"/>
        </w:rPr>
        <w:t>[ASK IF PARENT OF CHILD(REN) UNDER THE AGE OF 1</w:t>
      </w:r>
      <w:r w:rsidR="002B7AA4">
        <w:rPr>
          <w:rFonts w:cstheme="minorHAnsi"/>
          <w:b/>
          <w:color w:val="0E00FF"/>
        </w:rPr>
        <w:t>8</w:t>
      </w:r>
      <w:r w:rsidRPr="006324F8">
        <w:rPr>
          <w:rFonts w:cstheme="minorHAnsi"/>
          <w:b/>
          <w:color w:val="0E00FF"/>
        </w:rPr>
        <w:t>; S7=1]</w:t>
      </w:r>
    </w:p>
    <w:p w14:paraId="202048EE" w14:textId="77777777" w:rsidR="00491BA2" w:rsidRPr="001440C3" w:rsidRDefault="00491BA2" w:rsidP="006E5E99">
      <w:pPr>
        <w:pStyle w:val="questnormal"/>
        <w:ind w:left="810" w:hanging="810"/>
        <w:rPr>
          <w:rFonts w:asciiTheme="minorHAnsi" w:hAnsiTheme="minorHAnsi" w:cstheme="minorHAnsi"/>
          <w:szCs w:val="22"/>
        </w:rPr>
      </w:pPr>
      <w:r w:rsidRPr="001440C3">
        <w:rPr>
          <w:rFonts w:asciiTheme="minorHAnsi" w:hAnsiTheme="minorHAnsi" w:cstheme="minorHAnsi"/>
          <w:szCs w:val="22"/>
        </w:rPr>
        <w:lastRenderedPageBreak/>
        <w:t xml:space="preserve">S9. </w:t>
      </w:r>
      <w:r w:rsidRPr="001440C3">
        <w:rPr>
          <w:rFonts w:asciiTheme="minorHAnsi" w:hAnsiTheme="minorHAnsi" w:cstheme="minorHAnsi"/>
          <w:szCs w:val="22"/>
        </w:rPr>
        <w:tab/>
        <w:t>How old are your child/children? Please enter ages in years. If your child is less than one year old, please enter ‘0’.</w:t>
      </w:r>
    </w:p>
    <w:p w14:paraId="3899DA44" w14:textId="27218E1C" w:rsidR="00800EF1" w:rsidRPr="00800EF1" w:rsidRDefault="00EB06EF" w:rsidP="006E5E99">
      <w:pPr>
        <w:tabs>
          <w:tab w:val="left" w:pos="-1276"/>
        </w:tabs>
        <w:overflowPunct w:val="0"/>
        <w:autoSpaceDE w:val="0"/>
        <w:autoSpaceDN w:val="0"/>
        <w:adjustRightInd w:val="0"/>
        <w:spacing w:after="0"/>
        <w:ind w:left="630"/>
        <w:textAlignment w:val="baseline"/>
        <w:rPr>
          <w:rFonts w:eastAsia="@Yu Mincho Light" w:cstheme="minorHAnsi"/>
          <w:b/>
          <w:color w:val="0E00FF"/>
          <w:highlight w:val="yellow"/>
        </w:rPr>
      </w:pPr>
      <w:r w:rsidRPr="00800EF1">
        <w:rPr>
          <w:rFonts w:eastAsia="@Yu Mincho Light" w:cstheme="minorHAnsi"/>
          <w:b/>
          <w:color w:val="0E00FF"/>
          <w:highlight w:val="yellow"/>
        </w:rPr>
        <w:t>SHOW</w:t>
      </w:r>
      <w:r w:rsidR="00800EF1">
        <w:rPr>
          <w:rFonts w:eastAsia="@Yu Mincho Light" w:cstheme="minorHAnsi"/>
          <w:b/>
          <w:color w:val="0E00FF"/>
          <w:highlight w:val="yellow"/>
        </w:rPr>
        <w:t xml:space="preserve"> SAME</w:t>
      </w:r>
      <w:r w:rsidRPr="00800EF1">
        <w:rPr>
          <w:rFonts w:eastAsia="@Yu Mincho Light" w:cstheme="minorHAnsi"/>
          <w:b/>
          <w:color w:val="0E00FF"/>
          <w:highlight w:val="yellow"/>
        </w:rPr>
        <w:t xml:space="preserve"> </w:t>
      </w:r>
      <w:r w:rsidR="00800EF1" w:rsidRPr="00800EF1">
        <w:rPr>
          <w:rFonts w:eastAsia="@Yu Mincho Light" w:cstheme="minorHAnsi"/>
          <w:b/>
          <w:color w:val="0E00FF"/>
          <w:highlight w:val="yellow"/>
        </w:rPr>
        <w:t xml:space="preserve">NUMBER OF TEXT BOXES AS NUMBER OF CHILDREN </w:t>
      </w:r>
      <w:r w:rsidR="00247832">
        <w:rPr>
          <w:rFonts w:eastAsia="@Yu Mincho Light" w:cstheme="minorHAnsi"/>
          <w:b/>
          <w:color w:val="0E00FF"/>
          <w:highlight w:val="yellow"/>
        </w:rPr>
        <w:t>PUNCHED</w:t>
      </w:r>
      <w:r w:rsidR="00800EF1" w:rsidRPr="00800EF1">
        <w:rPr>
          <w:rFonts w:eastAsia="@Yu Mincho Light" w:cstheme="minorHAnsi"/>
          <w:b/>
          <w:color w:val="0E00FF"/>
          <w:highlight w:val="yellow"/>
        </w:rPr>
        <w:t xml:space="preserve"> AT S8</w:t>
      </w:r>
    </w:p>
    <w:p w14:paraId="119A936D" w14:textId="75D19FFF" w:rsidR="00491BA2" w:rsidRPr="009D1D0F" w:rsidRDefault="00491BA2" w:rsidP="006E5E99">
      <w:pPr>
        <w:tabs>
          <w:tab w:val="left" w:pos="-1276"/>
        </w:tabs>
        <w:overflowPunct w:val="0"/>
        <w:autoSpaceDE w:val="0"/>
        <w:autoSpaceDN w:val="0"/>
        <w:adjustRightInd w:val="0"/>
        <w:spacing w:after="0"/>
        <w:ind w:left="630"/>
        <w:textAlignment w:val="baseline"/>
        <w:rPr>
          <w:rFonts w:eastAsia="@Yu Mincho Light" w:cstheme="minorHAnsi"/>
          <w:b/>
          <w:color w:val="4472C4" w:themeColor="accent1"/>
        </w:rPr>
      </w:pPr>
      <w:r w:rsidRPr="00800EF1">
        <w:rPr>
          <w:rFonts w:eastAsia="@Yu Mincho Light" w:cstheme="minorHAnsi"/>
          <w:b/>
          <w:strike/>
          <w:color w:val="0E00FF"/>
          <w:highlight w:val="yellow"/>
        </w:rPr>
        <w:t>TEXT BOX [RANGE 0-100</w:t>
      </w:r>
      <w:r w:rsidRPr="00800EF1">
        <w:rPr>
          <w:rFonts w:eastAsia="@Yu Mincho Light" w:cstheme="minorHAnsi"/>
          <w:b/>
          <w:color w:val="0E00FF"/>
          <w:highlight w:val="yellow"/>
        </w:rPr>
        <w:t>],</w:t>
      </w:r>
      <w:r w:rsidRPr="006324F8">
        <w:rPr>
          <w:rFonts w:eastAsia="@Yu Mincho Light" w:cstheme="minorHAnsi"/>
          <w:b/>
          <w:color w:val="0E00FF"/>
        </w:rPr>
        <w:t xml:space="preserve"> SHOW ADDITIONAL ROW BELOW FOR EACH NUMBER ENTERED. </w:t>
      </w:r>
      <w:r w:rsidRPr="006324F8" w:rsidDel="00A959DF">
        <w:rPr>
          <w:rFonts w:cstheme="minorHAnsi"/>
          <w:b/>
          <w:color w:val="0E00FF"/>
        </w:rPr>
        <w:t>[</w:t>
      </w:r>
      <w:r w:rsidRPr="009D1D0F">
        <w:rPr>
          <w:rFonts w:cstheme="minorHAnsi"/>
          <w:b/>
          <w:color w:val="FF0000"/>
        </w:rPr>
        <w:t xml:space="preserve">TERMINATE IF P1=2 </w:t>
      </w:r>
      <w:r w:rsidRPr="009D1D0F">
        <w:rPr>
          <w:rFonts w:cstheme="minorHAnsi"/>
          <w:b/>
          <w:color w:val="FF0000"/>
          <w:u w:val="single"/>
        </w:rPr>
        <w:t>AND</w:t>
      </w:r>
      <w:r w:rsidRPr="009D1D0F">
        <w:rPr>
          <w:rFonts w:cstheme="minorHAnsi"/>
          <w:b/>
          <w:color w:val="FF0000"/>
        </w:rPr>
        <w:t xml:space="preserve"> S9.ANY</w:t>
      </w:r>
      <w:r w:rsidR="00EE1D36" w:rsidRPr="00DE5C85">
        <w:rPr>
          <w:rFonts w:cstheme="minorHAnsi"/>
          <w:b/>
          <w:color w:val="FF0000"/>
        </w:rPr>
        <w:t>&lt;</w:t>
      </w:r>
      <w:r w:rsidR="00A15DD1" w:rsidRPr="00DE5C85">
        <w:rPr>
          <w:rFonts w:cstheme="minorHAnsi"/>
          <w:b/>
          <w:color w:val="FF0000"/>
        </w:rPr>
        <w:t>4</w:t>
      </w:r>
      <w:r w:rsidR="00EE1D36" w:rsidRPr="00DE5C85">
        <w:rPr>
          <w:rFonts w:cstheme="minorHAnsi"/>
          <w:b/>
          <w:color w:val="FF0000"/>
        </w:rPr>
        <w:t xml:space="preserve"> OR </w:t>
      </w:r>
      <w:r w:rsidRPr="00DE5C85">
        <w:rPr>
          <w:rFonts w:cstheme="minorHAnsi"/>
          <w:b/>
          <w:color w:val="FF0000"/>
        </w:rPr>
        <w:t>&gt;</w:t>
      </w:r>
      <w:r w:rsidR="00692ECA" w:rsidRPr="00DE5C85">
        <w:rPr>
          <w:rFonts w:cstheme="minorHAnsi"/>
          <w:b/>
          <w:color w:val="FF0000"/>
        </w:rPr>
        <w:t>1</w:t>
      </w:r>
      <w:r w:rsidR="00692ECA">
        <w:rPr>
          <w:rFonts w:cstheme="minorHAnsi"/>
          <w:b/>
          <w:color w:val="FF0000"/>
        </w:rPr>
        <w:t>7</w:t>
      </w:r>
      <w:r w:rsidRPr="009D1D0F">
        <w:rPr>
          <w:rFonts w:cstheme="minorHAnsi"/>
          <w:b/>
          <w:color w:val="FF0000"/>
        </w:rPr>
        <w:t xml:space="preserve"> FOR ALL RESPONSES/CHILDREN</w:t>
      </w:r>
      <w:r w:rsidR="002B7AA4">
        <w:rPr>
          <w:rFonts w:cstheme="minorHAnsi"/>
          <w:b/>
          <w:color w:val="FF0000"/>
        </w:rPr>
        <w:t xml:space="preserve">; IF P1=2, S9 MUST = </w:t>
      </w:r>
      <w:r w:rsidR="0091545C">
        <w:rPr>
          <w:rFonts w:cstheme="minorHAnsi"/>
          <w:b/>
          <w:color w:val="FF0000"/>
        </w:rPr>
        <w:t xml:space="preserve">ANY CODES </w:t>
      </w:r>
      <w:r w:rsidR="00D53C30" w:rsidRPr="00DE5C85">
        <w:rPr>
          <w:rFonts w:cstheme="minorHAnsi"/>
          <w:b/>
          <w:color w:val="FF0000"/>
        </w:rPr>
        <w:t>3</w:t>
      </w:r>
      <w:r w:rsidR="0091545C" w:rsidRPr="00DE5C85">
        <w:rPr>
          <w:rFonts w:cstheme="minorHAnsi"/>
          <w:b/>
          <w:color w:val="FF0000"/>
        </w:rPr>
        <w:t>-</w:t>
      </w:r>
      <w:r w:rsidR="002625D0" w:rsidRPr="00D63208">
        <w:rPr>
          <w:rFonts w:cstheme="minorHAnsi"/>
          <w:b/>
          <w:strike/>
          <w:color w:val="FF0000"/>
          <w:highlight w:val="yellow"/>
        </w:rPr>
        <w:t>5</w:t>
      </w:r>
      <w:r w:rsidR="00D63208">
        <w:rPr>
          <w:rFonts w:cstheme="minorHAnsi"/>
          <w:b/>
          <w:strike/>
          <w:color w:val="FF0000"/>
        </w:rPr>
        <w:t xml:space="preserve"> </w:t>
      </w:r>
      <w:r w:rsidR="00D63208" w:rsidRPr="00D63208">
        <w:rPr>
          <w:rFonts w:cstheme="minorHAnsi"/>
          <w:b/>
          <w:color w:val="FF0000"/>
        </w:rPr>
        <w:t>6</w:t>
      </w:r>
      <w:r w:rsidR="0091545C" w:rsidRPr="00D63208">
        <w:rPr>
          <w:rFonts w:cstheme="minorHAnsi"/>
          <w:b/>
          <w:strike/>
          <w:color w:val="FF0000"/>
        </w:rPr>
        <w:t xml:space="preserve"> </w:t>
      </w:r>
      <w:r w:rsidR="0091545C">
        <w:rPr>
          <w:rFonts w:cstheme="minorHAnsi"/>
          <w:b/>
          <w:color w:val="FF0000"/>
        </w:rPr>
        <w:t>FOR AT LEAST ONE CHILD</w:t>
      </w:r>
      <w:r w:rsidRPr="009D1D0F">
        <w:rPr>
          <w:rFonts w:cstheme="minorHAnsi"/>
          <w:b/>
          <w:color w:val="FF0000"/>
        </w:rPr>
        <w:t>]</w:t>
      </w:r>
    </w:p>
    <w:p w14:paraId="72168294" w14:textId="77777777" w:rsidR="00491BA2" w:rsidRPr="006324F8" w:rsidRDefault="00491BA2" w:rsidP="006E5E99">
      <w:pPr>
        <w:spacing w:after="0"/>
        <w:ind w:left="142"/>
        <w:rPr>
          <w:rFonts w:cstheme="minorHAnsi"/>
          <w:b/>
          <w:color w:val="0E00FF"/>
          <w:lang w:val="fr-FR"/>
        </w:rPr>
      </w:pPr>
      <w:r w:rsidRPr="006324F8">
        <w:rPr>
          <w:rFonts w:cstheme="minorHAnsi"/>
          <w:b/>
          <w:color w:val="0E00FF"/>
          <w:lang w:val="fr-FR"/>
        </w:rPr>
        <w:t>S9_RECODE1 [RECODE] [MULTI-PUNCH]</w:t>
      </w:r>
    </w:p>
    <w:tbl>
      <w:tblPr>
        <w:tblW w:w="0" w:type="auto"/>
        <w:jc w:val="center"/>
        <w:tblCellMar>
          <w:left w:w="0" w:type="dxa"/>
          <w:right w:w="0" w:type="dxa"/>
        </w:tblCellMar>
        <w:tblLook w:val="04A0" w:firstRow="1" w:lastRow="0" w:firstColumn="1" w:lastColumn="0" w:noHBand="0" w:noVBand="1"/>
      </w:tblPr>
      <w:tblGrid>
        <w:gridCol w:w="3850"/>
        <w:gridCol w:w="1138"/>
        <w:gridCol w:w="3048"/>
      </w:tblGrid>
      <w:tr w:rsidR="00692ECA" w:rsidRPr="00A0725B" w14:paraId="7313A93D" w14:textId="77777777" w:rsidTr="006D71C6">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649C5AA1" w14:textId="77777777" w:rsidR="00692ECA" w:rsidRPr="00431882" w:rsidRDefault="00692ECA" w:rsidP="006D71C6">
            <w:pPr>
              <w:pStyle w:val="NoSpacing"/>
              <w:rPr>
                <w:rFonts w:cstheme="minorHAnsi"/>
                <w:b/>
                <w:bCs/>
                <w:color w:val="0070C0"/>
              </w:rPr>
            </w:pPr>
            <w:r w:rsidRPr="00431882">
              <w:rPr>
                <w:rFonts w:cstheme="minorHAnsi"/>
                <w:b/>
                <w:bCs/>
                <w:color w:val="0070C0"/>
              </w:rPr>
              <w:t>S</w:t>
            </w:r>
            <w:r>
              <w:rPr>
                <w:rFonts w:cstheme="minorHAnsi"/>
                <w:b/>
                <w:bCs/>
                <w:color w:val="0070C0"/>
              </w:rPr>
              <w:t>9</w:t>
            </w:r>
            <w:r w:rsidRPr="00431882">
              <w:rPr>
                <w:rFonts w:cstheme="minorHAnsi"/>
                <w:b/>
                <w:bCs/>
                <w:color w:val="0070C0"/>
              </w:rPr>
              <w:t>_RECODE1</w:t>
            </w:r>
          </w:p>
        </w:tc>
        <w:tc>
          <w:tcPr>
            <w:tcW w:w="1138" w:type="dxa"/>
            <w:tcBorders>
              <w:top w:val="single" w:sz="8" w:space="0" w:color="808080"/>
              <w:left w:val="nil"/>
              <w:bottom w:val="single" w:sz="4" w:space="0" w:color="808080" w:themeColor="background1" w:themeShade="80"/>
              <w:right w:val="single" w:sz="4" w:space="0" w:color="auto"/>
            </w:tcBorders>
            <w:tcMar>
              <w:top w:w="0" w:type="dxa"/>
              <w:left w:w="108" w:type="dxa"/>
              <w:bottom w:w="0" w:type="dxa"/>
              <w:right w:w="108" w:type="dxa"/>
            </w:tcMar>
            <w:vAlign w:val="center"/>
            <w:hideMark/>
          </w:tcPr>
          <w:p w14:paraId="5D4DBDDC" w14:textId="77777777" w:rsidR="00692ECA" w:rsidRPr="00431882" w:rsidRDefault="00692ECA" w:rsidP="006D71C6">
            <w:pPr>
              <w:pStyle w:val="NoSpacing"/>
              <w:jc w:val="center"/>
              <w:rPr>
                <w:rFonts w:eastAsiaTheme="minorEastAsia" w:cstheme="minorHAnsi"/>
                <w:b/>
                <w:bCs/>
                <w:color w:val="0070C0"/>
              </w:rPr>
            </w:pPr>
            <w:r w:rsidRPr="00431882">
              <w:rPr>
                <w:rFonts w:cstheme="minorHAnsi"/>
                <w:b/>
                <w:bCs/>
                <w:color w:val="0070C0"/>
              </w:rPr>
              <w:t>CODE</w:t>
            </w:r>
          </w:p>
        </w:tc>
        <w:tc>
          <w:tcPr>
            <w:tcW w:w="3048" w:type="dxa"/>
            <w:tcBorders>
              <w:top w:val="single" w:sz="4" w:space="0" w:color="auto"/>
              <w:left w:val="single" w:sz="4" w:space="0" w:color="auto"/>
              <w:bottom w:val="single" w:sz="4" w:space="0" w:color="auto"/>
              <w:right w:val="single" w:sz="4" w:space="0" w:color="auto"/>
            </w:tcBorders>
            <w:vAlign w:val="center"/>
          </w:tcPr>
          <w:p w14:paraId="0A7985EE" w14:textId="77777777" w:rsidR="00692ECA" w:rsidRPr="00431882" w:rsidRDefault="00692ECA" w:rsidP="006D71C6">
            <w:pPr>
              <w:pStyle w:val="NoSpacing"/>
              <w:jc w:val="center"/>
              <w:rPr>
                <w:rFonts w:cstheme="minorHAnsi"/>
                <w:b/>
                <w:bCs/>
                <w:color w:val="0070C0"/>
              </w:rPr>
            </w:pPr>
            <w:r w:rsidRPr="00431882">
              <w:rPr>
                <w:rFonts w:cstheme="minorHAnsi"/>
                <w:b/>
                <w:bCs/>
                <w:color w:val="0070C0"/>
              </w:rPr>
              <w:t>Logic</w:t>
            </w:r>
          </w:p>
        </w:tc>
      </w:tr>
      <w:tr w:rsidR="00692ECA" w:rsidRPr="00A0725B" w14:paraId="39959460" w14:textId="77777777" w:rsidTr="006D71C6">
        <w:trPr>
          <w:trHeight w:val="144"/>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545088B0"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Parent of Infant</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hideMark/>
          </w:tcPr>
          <w:p w14:paraId="3098A7C6" w14:textId="77777777" w:rsidR="00692ECA" w:rsidRPr="00A567D2" w:rsidRDefault="00692ECA" w:rsidP="006D71C6">
            <w:pPr>
              <w:pStyle w:val="NoSpacing"/>
              <w:jc w:val="center"/>
              <w:rPr>
                <w:rFonts w:cstheme="minorHAnsi"/>
                <w:color w:val="0070C0"/>
              </w:rPr>
            </w:pPr>
            <w:r w:rsidRPr="00A567D2">
              <w:rPr>
                <w:rFonts w:cstheme="minorHAnsi"/>
                <w:color w:val="0070C0"/>
              </w:rPr>
              <w:t>1</w:t>
            </w:r>
          </w:p>
        </w:tc>
        <w:tc>
          <w:tcPr>
            <w:tcW w:w="3048" w:type="dxa"/>
            <w:tcBorders>
              <w:top w:val="single" w:sz="4" w:space="0" w:color="auto"/>
              <w:left w:val="single" w:sz="4" w:space="0" w:color="auto"/>
              <w:bottom w:val="single" w:sz="4" w:space="0" w:color="auto"/>
              <w:right w:val="single" w:sz="4" w:space="0" w:color="auto"/>
            </w:tcBorders>
            <w:vAlign w:val="center"/>
          </w:tcPr>
          <w:p w14:paraId="6B69169E" w14:textId="77777777" w:rsidR="00692ECA" w:rsidRPr="00A567D2" w:rsidRDefault="00692ECA" w:rsidP="006D71C6">
            <w:pPr>
              <w:pStyle w:val="NoSpacing"/>
              <w:jc w:val="center"/>
              <w:rPr>
                <w:rFonts w:cstheme="minorHAnsi"/>
                <w:color w:val="0070C0"/>
              </w:rPr>
            </w:pPr>
            <w:r w:rsidRPr="00A567D2">
              <w:rPr>
                <w:rFonts w:cstheme="minorHAnsi"/>
                <w:color w:val="0070C0"/>
              </w:rPr>
              <w:t>S9.any&gt;=0 &amp; S9.any&lt;=1</w:t>
            </w:r>
          </w:p>
        </w:tc>
      </w:tr>
      <w:tr w:rsidR="00692ECA" w:rsidRPr="00A0725B" w14:paraId="0857E13E"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3A69ECC9" w14:textId="049535C6"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2 to </w:t>
            </w:r>
            <w:r w:rsidR="00744B12" w:rsidRPr="00744B12">
              <w:rPr>
                <w:rFonts w:asciiTheme="minorHAnsi" w:eastAsia="Batang" w:hAnsiTheme="minorHAnsi" w:cstheme="minorHAnsi"/>
                <w:color w:val="000000" w:themeColor="text1"/>
                <w:szCs w:val="22"/>
                <w:shd w:val="clear" w:color="auto" w:fill="FFFF00"/>
                <w:lang w:eastAsia="en-GB"/>
              </w:rPr>
              <w:t xml:space="preserve">3 </w:t>
            </w:r>
            <w:r w:rsidRPr="00744B12">
              <w:rPr>
                <w:rFonts w:asciiTheme="minorHAnsi" w:eastAsia="Batang" w:hAnsiTheme="minorHAnsi" w:cstheme="minorHAnsi"/>
                <w:strike/>
                <w:color w:val="000000" w:themeColor="text1"/>
                <w:szCs w:val="22"/>
                <w:shd w:val="clear" w:color="auto" w:fill="FFFF00"/>
                <w:lang w:eastAsia="en-GB"/>
              </w:rPr>
              <w:t>4</w:t>
            </w:r>
            <w:r w:rsidRPr="00A567D2">
              <w:rPr>
                <w:rFonts w:asciiTheme="minorHAnsi" w:eastAsia="Batang" w:hAnsiTheme="minorHAnsi" w:cstheme="minorHAnsi"/>
                <w:color w:val="000000" w:themeColor="text1"/>
                <w:szCs w:val="22"/>
                <w:lang w:eastAsia="en-GB"/>
              </w:rPr>
              <w:t xml:space="preserve">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hideMark/>
          </w:tcPr>
          <w:p w14:paraId="0CADA08E" w14:textId="77777777" w:rsidR="00692ECA" w:rsidRPr="00A567D2" w:rsidRDefault="00692ECA" w:rsidP="006D71C6">
            <w:pPr>
              <w:pStyle w:val="NoSpacing"/>
              <w:jc w:val="center"/>
              <w:rPr>
                <w:rFonts w:cstheme="minorHAnsi"/>
                <w:color w:val="0070C0"/>
              </w:rPr>
            </w:pPr>
            <w:r w:rsidRPr="00A567D2">
              <w:rPr>
                <w:rFonts w:cstheme="minorHAnsi"/>
                <w:color w:val="0070C0"/>
              </w:rPr>
              <w:t>2</w:t>
            </w:r>
          </w:p>
        </w:tc>
        <w:tc>
          <w:tcPr>
            <w:tcW w:w="3048" w:type="dxa"/>
            <w:tcBorders>
              <w:top w:val="single" w:sz="4" w:space="0" w:color="auto"/>
              <w:left w:val="single" w:sz="4" w:space="0" w:color="auto"/>
              <w:bottom w:val="single" w:sz="4" w:space="0" w:color="auto"/>
              <w:right w:val="single" w:sz="4" w:space="0" w:color="auto"/>
            </w:tcBorders>
            <w:vAlign w:val="center"/>
          </w:tcPr>
          <w:p w14:paraId="7BF530A3" w14:textId="77777777" w:rsidR="00692ECA" w:rsidRPr="00A567D2" w:rsidRDefault="00692ECA" w:rsidP="006D71C6">
            <w:pPr>
              <w:pStyle w:val="NoSpacing"/>
              <w:jc w:val="center"/>
              <w:rPr>
                <w:rFonts w:cstheme="minorHAnsi"/>
                <w:color w:val="0070C0"/>
              </w:rPr>
            </w:pPr>
            <w:r w:rsidRPr="00A567D2">
              <w:rPr>
                <w:rFonts w:cstheme="minorHAnsi"/>
                <w:color w:val="0070C0"/>
              </w:rPr>
              <w:t>S9.any&gt;=2 &amp; S9.any&lt;=</w:t>
            </w:r>
            <w:r>
              <w:rPr>
                <w:rFonts w:cstheme="minorHAnsi"/>
                <w:color w:val="0070C0"/>
              </w:rPr>
              <w:t>4</w:t>
            </w:r>
          </w:p>
        </w:tc>
      </w:tr>
      <w:tr w:rsidR="00692ECA" w:rsidRPr="00A0725B" w14:paraId="0DA9A849"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2E68BD19" w14:textId="30E78080"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sidRPr="00744B12">
              <w:rPr>
                <w:rFonts w:asciiTheme="minorHAnsi" w:eastAsia="Batang" w:hAnsiTheme="minorHAnsi" w:cstheme="minorHAnsi"/>
                <w:color w:val="000000" w:themeColor="text1"/>
                <w:szCs w:val="22"/>
                <w:lang w:eastAsia="en-GB"/>
              </w:rPr>
              <w:t>4</w:t>
            </w:r>
            <w:r w:rsidR="008C4F92" w:rsidRPr="00744B12">
              <w:rPr>
                <w:rFonts w:asciiTheme="minorHAnsi" w:eastAsia="Batang" w:hAnsiTheme="minorHAnsi" w:cstheme="minorHAnsi"/>
                <w:color w:val="000000" w:themeColor="text1"/>
                <w:szCs w:val="22"/>
                <w:lang w:eastAsia="en-GB"/>
              </w:rPr>
              <w:t xml:space="preserve"> </w:t>
            </w:r>
            <w:r w:rsidRPr="00A567D2">
              <w:rPr>
                <w:rFonts w:asciiTheme="minorHAnsi" w:eastAsia="Batang" w:hAnsiTheme="minorHAnsi" w:cstheme="minorHAnsi"/>
                <w:color w:val="000000" w:themeColor="text1"/>
                <w:szCs w:val="22"/>
                <w:lang w:eastAsia="en-GB"/>
              </w:rPr>
              <w:t xml:space="preserve">to </w:t>
            </w:r>
            <w:r>
              <w:rPr>
                <w:rFonts w:asciiTheme="minorHAnsi" w:eastAsia="Batang" w:hAnsiTheme="minorHAnsi" w:cstheme="minorHAnsi"/>
                <w:color w:val="000000" w:themeColor="text1"/>
                <w:szCs w:val="22"/>
                <w:lang w:eastAsia="en-GB"/>
              </w:rPr>
              <w:t>6</w:t>
            </w:r>
            <w:r w:rsidRPr="00A567D2">
              <w:rPr>
                <w:rFonts w:asciiTheme="minorHAnsi" w:eastAsia="Batang" w:hAnsiTheme="minorHAnsi" w:cstheme="minorHAnsi"/>
                <w:color w:val="000000" w:themeColor="text1"/>
                <w:szCs w:val="22"/>
                <w:lang w:eastAsia="en-GB"/>
              </w:rPr>
              <w:t xml:space="preserve">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032B3D0E" w14:textId="77777777" w:rsidR="00692ECA" w:rsidRPr="00A567D2" w:rsidRDefault="00692ECA" w:rsidP="006D71C6">
            <w:pPr>
              <w:pStyle w:val="NoSpacing"/>
              <w:jc w:val="center"/>
              <w:rPr>
                <w:rFonts w:cstheme="minorHAnsi"/>
                <w:color w:val="0070C0"/>
              </w:rPr>
            </w:pPr>
            <w:r>
              <w:rPr>
                <w:rFonts w:cstheme="minorHAnsi"/>
                <w:color w:val="0070C0"/>
              </w:rPr>
              <w:t>3</w:t>
            </w:r>
          </w:p>
        </w:tc>
        <w:tc>
          <w:tcPr>
            <w:tcW w:w="3048" w:type="dxa"/>
            <w:tcBorders>
              <w:top w:val="single" w:sz="4" w:space="0" w:color="auto"/>
              <w:left w:val="single" w:sz="4" w:space="0" w:color="auto"/>
              <w:bottom w:val="single" w:sz="4" w:space="0" w:color="auto"/>
              <w:right w:val="single" w:sz="4" w:space="0" w:color="auto"/>
            </w:tcBorders>
            <w:vAlign w:val="center"/>
          </w:tcPr>
          <w:p w14:paraId="2CD1F4D0"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4</w:t>
            </w:r>
            <w:r w:rsidRPr="00A567D2">
              <w:rPr>
                <w:rFonts w:cstheme="minorHAnsi"/>
                <w:color w:val="0070C0"/>
              </w:rPr>
              <w:t xml:space="preserve"> &amp; S9.any&lt;=</w:t>
            </w:r>
            <w:r>
              <w:rPr>
                <w:rFonts w:cstheme="minorHAnsi"/>
                <w:color w:val="0070C0"/>
              </w:rPr>
              <w:t>6</w:t>
            </w:r>
          </w:p>
        </w:tc>
      </w:tr>
      <w:tr w:rsidR="00692ECA" w:rsidRPr="00A0725B" w14:paraId="24779C81"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40A99F08"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Pr>
                <w:rFonts w:asciiTheme="minorHAnsi" w:eastAsia="Batang" w:hAnsiTheme="minorHAnsi" w:cstheme="minorHAnsi"/>
                <w:color w:val="000000" w:themeColor="text1"/>
                <w:szCs w:val="22"/>
                <w:lang w:eastAsia="en-GB"/>
              </w:rPr>
              <w:t xml:space="preserve">7 </w:t>
            </w:r>
            <w:r w:rsidRPr="00A567D2">
              <w:rPr>
                <w:rFonts w:asciiTheme="minorHAnsi" w:eastAsia="Batang" w:hAnsiTheme="minorHAnsi" w:cstheme="minorHAnsi"/>
                <w:color w:val="000000" w:themeColor="text1"/>
                <w:szCs w:val="22"/>
                <w:lang w:eastAsia="en-GB"/>
              </w:rPr>
              <w:t xml:space="preserve">to </w:t>
            </w:r>
            <w:r>
              <w:rPr>
                <w:rFonts w:asciiTheme="minorHAnsi" w:eastAsia="Batang" w:hAnsiTheme="minorHAnsi" w:cstheme="minorHAnsi"/>
                <w:color w:val="000000" w:themeColor="text1"/>
                <w:szCs w:val="22"/>
                <w:lang w:eastAsia="en-GB"/>
              </w:rPr>
              <w:t xml:space="preserve">9 </w:t>
            </w:r>
            <w:r w:rsidRPr="00A567D2">
              <w:rPr>
                <w:rFonts w:asciiTheme="minorHAnsi" w:eastAsia="Batang" w:hAnsiTheme="minorHAnsi" w:cstheme="minorHAnsi"/>
                <w:color w:val="000000" w:themeColor="text1"/>
                <w:szCs w:val="22"/>
                <w:lang w:eastAsia="en-GB"/>
              </w:rPr>
              <w:t>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4646DDAF" w14:textId="77777777" w:rsidR="00692ECA" w:rsidRDefault="00692ECA" w:rsidP="006D71C6">
            <w:pPr>
              <w:pStyle w:val="NoSpacing"/>
              <w:jc w:val="center"/>
              <w:rPr>
                <w:rFonts w:cstheme="minorHAnsi"/>
                <w:color w:val="0070C0"/>
              </w:rPr>
            </w:pPr>
            <w:r>
              <w:rPr>
                <w:rFonts w:cstheme="minorHAnsi"/>
                <w:color w:val="0070C0"/>
              </w:rPr>
              <w:t>4</w:t>
            </w:r>
          </w:p>
        </w:tc>
        <w:tc>
          <w:tcPr>
            <w:tcW w:w="3048" w:type="dxa"/>
            <w:tcBorders>
              <w:top w:val="single" w:sz="4" w:space="0" w:color="auto"/>
              <w:left w:val="single" w:sz="4" w:space="0" w:color="auto"/>
              <w:bottom w:val="single" w:sz="4" w:space="0" w:color="auto"/>
              <w:right w:val="single" w:sz="4" w:space="0" w:color="auto"/>
            </w:tcBorders>
            <w:vAlign w:val="center"/>
          </w:tcPr>
          <w:p w14:paraId="27B34C01"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7</w:t>
            </w:r>
            <w:r w:rsidRPr="00A567D2">
              <w:rPr>
                <w:rFonts w:cstheme="minorHAnsi"/>
                <w:color w:val="0070C0"/>
              </w:rPr>
              <w:t xml:space="preserve"> &amp; S9.any&lt;=</w:t>
            </w:r>
            <w:r>
              <w:rPr>
                <w:rFonts w:cstheme="minorHAnsi"/>
                <w:color w:val="0070C0"/>
              </w:rPr>
              <w:t>9</w:t>
            </w:r>
          </w:p>
        </w:tc>
      </w:tr>
      <w:tr w:rsidR="00692ECA" w:rsidRPr="00A0725B" w14:paraId="20D71EA1" w14:textId="77777777" w:rsidTr="006D71C6">
        <w:trPr>
          <w:trHeight w:val="20"/>
          <w:jc w:val="center"/>
        </w:trPr>
        <w:tc>
          <w:tcPr>
            <w:tcW w:w="3850" w:type="dxa"/>
            <w:tcBorders>
              <w:top w:val="nil"/>
              <w:left w:val="single" w:sz="8" w:space="0" w:color="808080"/>
              <w:bottom w:val="nil"/>
              <w:right w:val="single" w:sz="4" w:space="0" w:color="808080" w:themeColor="background1" w:themeShade="80"/>
            </w:tcBorders>
            <w:tcMar>
              <w:top w:w="0" w:type="dxa"/>
              <w:left w:w="108" w:type="dxa"/>
              <w:bottom w:w="0" w:type="dxa"/>
              <w:right w:w="108" w:type="dxa"/>
            </w:tcMar>
            <w:vAlign w:val="center"/>
          </w:tcPr>
          <w:p w14:paraId="1BBBC80C"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Pr>
                <w:rFonts w:asciiTheme="minorHAnsi" w:eastAsia="Batang" w:hAnsiTheme="minorHAnsi" w:cstheme="minorHAnsi"/>
                <w:color w:val="000000" w:themeColor="text1"/>
                <w:szCs w:val="22"/>
                <w:lang w:eastAsia="en-GB"/>
              </w:rPr>
              <w:t>10</w:t>
            </w:r>
            <w:r w:rsidRPr="00A567D2">
              <w:rPr>
                <w:rFonts w:asciiTheme="minorHAnsi" w:eastAsia="Batang" w:hAnsiTheme="minorHAnsi" w:cstheme="minorHAnsi"/>
                <w:color w:val="000000" w:themeColor="text1"/>
                <w:szCs w:val="22"/>
                <w:lang w:eastAsia="en-GB"/>
              </w:rPr>
              <w:t xml:space="preserve"> to 12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0DF63D45" w14:textId="77777777" w:rsidR="00692ECA" w:rsidRPr="00A567D2" w:rsidRDefault="00692ECA" w:rsidP="006D71C6">
            <w:pPr>
              <w:pStyle w:val="NoSpacing"/>
              <w:jc w:val="center"/>
              <w:rPr>
                <w:rFonts w:cstheme="minorHAnsi"/>
                <w:color w:val="0070C0"/>
              </w:rPr>
            </w:pPr>
            <w:r>
              <w:rPr>
                <w:rFonts w:cstheme="minorHAnsi"/>
                <w:color w:val="0070C0"/>
              </w:rPr>
              <w:t>5</w:t>
            </w:r>
          </w:p>
        </w:tc>
        <w:tc>
          <w:tcPr>
            <w:tcW w:w="3048" w:type="dxa"/>
            <w:tcBorders>
              <w:top w:val="single" w:sz="4" w:space="0" w:color="auto"/>
              <w:left w:val="single" w:sz="4" w:space="0" w:color="auto"/>
              <w:bottom w:val="single" w:sz="4" w:space="0" w:color="auto"/>
              <w:right w:val="single" w:sz="4" w:space="0" w:color="auto"/>
            </w:tcBorders>
            <w:vAlign w:val="center"/>
          </w:tcPr>
          <w:p w14:paraId="3A99296D"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10</w:t>
            </w:r>
            <w:r w:rsidRPr="00A567D2">
              <w:rPr>
                <w:rFonts w:cstheme="minorHAnsi"/>
                <w:color w:val="0070C0"/>
              </w:rPr>
              <w:t xml:space="preserve"> &amp; S9.any&lt;=12</w:t>
            </w:r>
          </w:p>
        </w:tc>
      </w:tr>
      <w:tr w:rsidR="00692ECA" w:rsidRPr="00A0725B" w14:paraId="449A5844"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77BECCC5"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Pr>
                <w:rFonts w:asciiTheme="minorHAnsi" w:eastAsia="Batang" w:hAnsiTheme="minorHAnsi" w:cstheme="minorHAnsi"/>
                <w:color w:val="000000" w:themeColor="text1"/>
                <w:szCs w:val="22"/>
                <w:lang w:eastAsia="en-GB"/>
              </w:rPr>
              <w:t>Parent of 13-17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6DC289F0" w14:textId="77777777" w:rsidR="00692ECA" w:rsidRDefault="00692ECA" w:rsidP="006D71C6">
            <w:pPr>
              <w:pStyle w:val="NoSpacing"/>
              <w:jc w:val="center"/>
              <w:rPr>
                <w:rFonts w:cstheme="minorHAnsi"/>
                <w:color w:val="0070C0"/>
              </w:rPr>
            </w:pPr>
            <w:r>
              <w:rPr>
                <w:rFonts w:cstheme="minorHAnsi"/>
                <w:color w:val="0070C0"/>
              </w:rPr>
              <w:t>6</w:t>
            </w:r>
          </w:p>
        </w:tc>
        <w:tc>
          <w:tcPr>
            <w:tcW w:w="3048" w:type="dxa"/>
            <w:tcBorders>
              <w:top w:val="single" w:sz="4" w:space="0" w:color="auto"/>
              <w:left w:val="single" w:sz="4" w:space="0" w:color="auto"/>
              <w:bottom w:val="single" w:sz="4" w:space="0" w:color="auto"/>
              <w:right w:val="single" w:sz="4" w:space="0" w:color="auto"/>
            </w:tcBorders>
            <w:vAlign w:val="center"/>
          </w:tcPr>
          <w:p w14:paraId="5B32BD70"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13</w:t>
            </w:r>
            <w:r w:rsidRPr="00A567D2">
              <w:rPr>
                <w:rFonts w:cstheme="minorHAnsi"/>
                <w:color w:val="0070C0"/>
              </w:rPr>
              <w:t xml:space="preserve"> &amp; S9.any&lt;=1</w:t>
            </w:r>
            <w:r>
              <w:rPr>
                <w:rFonts w:cstheme="minorHAnsi"/>
                <w:color w:val="0070C0"/>
              </w:rPr>
              <w:t>7</w:t>
            </w:r>
          </w:p>
        </w:tc>
      </w:tr>
    </w:tbl>
    <w:p w14:paraId="7038F5BA" w14:textId="77777777" w:rsidR="00491BA2" w:rsidRPr="00336FFE" w:rsidRDefault="00491BA2" w:rsidP="006E5E99">
      <w:pPr>
        <w:spacing w:after="0"/>
        <w:ind w:left="142"/>
        <w:rPr>
          <w:rFonts w:cstheme="minorHAnsi"/>
          <w:color w:val="4472C4" w:themeColor="accent1"/>
        </w:rPr>
      </w:pPr>
    </w:p>
    <w:p w14:paraId="5437D648" w14:textId="77777777" w:rsidR="00491BA2" w:rsidRPr="006324F8" w:rsidRDefault="00491BA2" w:rsidP="006E5E99">
      <w:pPr>
        <w:spacing w:after="0"/>
        <w:ind w:left="142"/>
        <w:rPr>
          <w:rFonts w:cstheme="minorHAnsi"/>
          <w:b/>
          <w:color w:val="0E00FF"/>
        </w:rPr>
      </w:pPr>
      <w:r w:rsidRPr="006324F8">
        <w:rPr>
          <w:rFonts w:cstheme="minorHAnsi"/>
          <w:b/>
          <w:color w:val="0E00FF"/>
        </w:rPr>
        <w:t>S9_RECODE2 [RECODE][SINGLE-NUMERIC]</w:t>
      </w:r>
    </w:p>
    <w:p w14:paraId="7D246FC7" w14:textId="77777777" w:rsidR="00491BA2" w:rsidRPr="006324F8" w:rsidRDefault="00491BA2" w:rsidP="006E5E99">
      <w:pPr>
        <w:spacing w:after="0"/>
        <w:ind w:left="142"/>
        <w:rPr>
          <w:rFonts w:cstheme="minorHAnsi"/>
          <w:color w:val="0E00FF"/>
        </w:rPr>
      </w:pPr>
      <w:r w:rsidRPr="006324F8">
        <w:rPr>
          <w:rFonts w:cstheme="minorHAnsi"/>
          <w:color w:val="0E00FF"/>
        </w:rPr>
        <w:t xml:space="preserve">[Create a variable that stores the count of children listed at </w:t>
      </w:r>
      <w:r w:rsidR="002625D0" w:rsidRPr="00DE5C85">
        <w:rPr>
          <w:rFonts w:cstheme="minorHAnsi"/>
          <w:color w:val="0E00FF"/>
        </w:rPr>
        <w:t>S9</w:t>
      </w:r>
      <w:r w:rsidRPr="006324F8">
        <w:rPr>
          <w:rFonts w:cstheme="minorHAnsi"/>
          <w:color w:val="0E00FF"/>
        </w:rPr>
        <w:t>]</w:t>
      </w:r>
    </w:p>
    <w:tbl>
      <w:tblPr>
        <w:tblW w:w="0" w:type="auto"/>
        <w:jc w:val="center"/>
        <w:tblCellMar>
          <w:left w:w="0" w:type="dxa"/>
          <w:right w:w="0" w:type="dxa"/>
        </w:tblCellMar>
        <w:tblLook w:val="04A0" w:firstRow="1" w:lastRow="0" w:firstColumn="1" w:lastColumn="0" w:noHBand="0" w:noVBand="1"/>
      </w:tblPr>
      <w:tblGrid>
        <w:gridCol w:w="3850"/>
        <w:gridCol w:w="1138"/>
        <w:gridCol w:w="3048"/>
      </w:tblGrid>
      <w:tr w:rsidR="00491BA2" w:rsidRPr="00336FFE" w14:paraId="3600686E" w14:textId="77777777">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79E12D82" w14:textId="77777777" w:rsidR="00491BA2" w:rsidRPr="00336FFE" w:rsidRDefault="00491BA2" w:rsidP="006E5E99">
            <w:pPr>
              <w:pStyle w:val="NoSpacing"/>
              <w:rPr>
                <w:rFonts w:cstheme="minorHAnsi"/>
                <w:b/>
                <w:bCs/>
                <w:color w:val="5B9BD5"/>
              </w:rPr>
            </w:pPr>
            <w:r w:rsidRPr="00336FFE">
              <w:rPr>
                <w:rFonts w:cstheme="minorHAnsi"/>
                <w:b/>
                <w:bCs/>
                <w:color w:val="5B9BD5"/>
              </w:rPr>
              <w:t>S</w:t>
            </w:r>
            <w:r w:rsidR="00492CEF">
              <w:rPr>
                <w:rFonts w:cstheme="minorHAnsi"/>
                <w:b/>
                <w:bCs/>
                <w:color w:val="5B9BD5"/>
              </w:rPr>
              <w:t>9</w:t>
            </w:r>
            <w:r w:rsidRPr="00336FFE">
              <w:rPr>
                <w:rFonts w:cstheme="minorHAnsi"/>
                <w:b/>
                <w:bCs/>
                <w:color w:val="5B9BD5"/>
              </w:rPr>
              <w:t>_RECODE2</w:t>
            </w:r>
          </w:p>
        </w:tc>
        <w:tc>
          <w:tcPr>
            <w:tcW w:w="1138" w:type="dxa"/>
            <w:tcBorders>
              <w:top w:val="single" w:sz="8" w:space="0" w:color="808080"/>
              <w:left w:val="nil"/>
              <w:bottom w:val="single" w:sz="8" w:space="0" w:color="808080"/>
              <w:right w:val="single" w:sz="4" w:space="0" w:color="auto"/>
            </w:tcBorders>
            <w:tcMar>
              <w:top w:w="0" w:type="dxa"/>
              <w:left w:w="108" w:type="dxa"/>
              <w:bottom w:w="0" w:type="dxa"/>
              <w:right w:w="108" w:type="dxa"/>
            </w:tcMar>
            <w:vAlign w:val="center"/>
            <w:hideMark/>
          </w:tcPr>
          <w:p w14:paraId="4E9BDD1F" w14:textId="77777777" w:rsidR="00491BA2" w:rsidRPr="00336FFE" w:rsidRDefault="00491BA2" w:rsidP="006E5E99">
            <w:pPr>
              <w:pStyle w:val="NoSpacing"/>
              <w:jc w:val="center"/>
              <w:rPr>
                <w:rFonts w:eastAsiaTheme="minorEastAsia" w:cstheme="minorHAnsi"/>
                <w:color w:val="5B9BD5"/>
              </w:rPr>
            </w:pPr>
            <w:r w:rsidRPr="00336FFE">
              <w:rPr>
                <w:rFonts w:cstheme="minorHAnsi"/>
                <w:color w:val="5B9BD5"/>
              </w:rPr>
              <w:t>CODE</w:t>
            </w:r>
          </w:p>
        </w:tc>
        <w:tc>
          <w:tcPr>
            <w:tcW w:w="3048" w:type="dxa"/>
            <w:tcBorders>
              <w:top w:val="single" w:sz="4" w:space="0" w:color="auto"/>
              <w:left w:val="single" w:sz="4" w:space="0" w:color="auto"/>
              <w:bottom w:val="single" w:sz="4" w:space="0" w:color="auto"/>
              <w:right w:val="single" w:sz="4" w:space="0" w:color="auto"/>
            </w:tcBorders>
            <w:vAlign w:val="center"/>
          </w:tcPr>
          <w:p w14:paraId="4C7EC2B5" w14:textId="77777777" w:rsidR="00491BA2" w:rsidRPr="00336FFE" w:rsidRDefault="00491BA2" w:rsidP="006E5E99">
            <w:pPr>
              <w:pStyle w:val="NoSpacing"/>
              <w:jc w:val="center"/>
              <w:rPr>
                <w:rFonts w:cstheme="minorHAnsi"/>
                <w:color w:val="5B9BD5"/>
              </w:rPr>
            </w:pPr>
            <w:r w:rsidRPr="00336FFE">
              <w:rPr>
                <w:rFonts w:cstheme="minorHAnsi"/>
                <w:color w:val="5B9BD5"/>
              </w:rPr>
              <w:t>Logic</w:t>
            </w:r>
          </w:p>
        </w:tc>
      </w:tr>
      <w:tr w:rsidR="00491BA2" w:rsidRPr="009D1D0F" w14:paraId="08977BD1" w14:textId="77777777">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tcPr>
          <w:p w14:paraId="48B31329" w14:textId="77777777" w:rsidR="00491BA2" w:rsidRPr="00336FFE" w:rsidRDefault="00491BA2" w:rsidP="006E5E99">
            <w:pPr>
              <w:pStyle w:val="NoSpacing"/>
              <w:rPr>
                <w:rFonts w:cstheme="minorHAnsi"/>
                <w:b/>
                <w:bCs/>
                <w:color w:val="5B9BD5"/>
              </w:rPr>
            </w:pPr>
            <w:r w:rsidRPr="00336FFE">
              <w:rPr>
                <w:rFonts w:cstheme="minorHAnsi"/>
                <w:color w:val="595959"/>
                <w:lang w:eastAsia="en-GB"/>
              </w:rPr>
              <w:t>Number of Children</w:t>
            </w:r>
          </w:p>
        </w:tc>
        <w:tc>
          <w:tcPr>
            <w:tcW w:w="1138" w:type="dxa"/>
            <w:tcBorders>
              <w:top w:val="single" w:sz="8" w:space="0" w:color="808080"/>
              <w:left w:val="nil"/>
              <w:bottom w:val="single" w:sz="4" w:space="0" w:color="808080" w:themeColor="background1" w:themeShade="80"/>
              <w:right w:val="single" w:sz="4" w:space="0" w:color="auto"/>
            </w:tcBorders>
            <w:tcMar>
              <w:top w:w="0" w:type="dxa"/>
              <w:left w:w="108" w:type="dxa"/>
              <w:bottom w:w="0" w:type="dxa"/>
              <w:right w:w="108" w:type="dxa"/>
            </w:tcMar>
            <w:vAlign w:val="center"/>
          </w:tcPr>
          <w:p w14:paraId="18F2E583" w14:textId="77777777" w:rsidR="00491BA2" w:rsidRPr="00336FFE" w:rsidRDefault="00491BA2" w:rsidP="006E5E99">
            <w:pPr>
              <w:pStyle w:val="NoSpacing"/>
              <w:rPr>
                <w:rFonts w:cstheme="minorHAnsi"/>
                <w:i/>
                <w:iCs/>
                <w:color w:val="5B9BD5"/>
              </w:rPr>
            </w:pPr>
            <w:r w:rsidRPr="00336FFE">
              <w:rPr>
                <w:rFonts w:cstheme="minorHAnsi"/>
                <w:i/>
                <w:iCs/>
                <w:color w:val="5B9BD5"/>
              </w:rPr>
              <w:t>Open-Numeric</w:t>
            </w:r>
          </w:p>
        </w:tc>
        <w:tc>
          <w:tcPr>
            <w:tcW w:w="3048" w:type="dxa"/>
            <w:tcBorders>
              <w:top w:val="single" w:sz="4" w:space="0" w:color="auto"/>
              <w:left w:val="single" w:sz="4" w:space="0" w:color="auto"/>
              <w:bottom w:val="single" w:sz="4" w:space="0" w:color="auto"/>
              <w:right w:val="single" w:sz="4" w:space="0" w:color="auto"/>
            </w:tcBorders>
            <w:vAlign w:val="center"/>
          </w:tcPr>
          <w:p w14:paraId="395B8F5C" w14:textId="77777777" w:rsidR="00491BA2" w:rsidRPr="009D1D0F" w:rsidRDefault="00491BA2" w:rsidP="006E5E99">
            <w:pPr>
              <w:pStyle w:val="NoSpacing"/>
              <w:jc w:val="center"/>
              <w:rPr>
                <w:rFonts w:cstheme="minorHAnsi"/>
                <w:color w:val="5B9BD5"/>
              </w:rPr>
            </w:pPr>
            <w:r w:rsidRPr="00336FFE">
              <w:rPr>
                <w:rFonts w:cstheme="minorHAnsi"/>
                <w:color w:val="5B9BD5"/>
              </w:rPr>
              <w:t>Store count of children listed at S9</w:t>
            </w:r>
          </w:p>
        </w:tc>
      </w:tr>
    </w:tbl>
    <w:p w14:paraId="3675A7AA" w14:textId="77777777" w:rsidR="00491BA2" w:rsidRPr="009D1D0F" w:rsidRDefault="00491BA2" w:rsidP="006E5E99">
      <w:pPr>
        <w:spacing w:after="0" w:line="240" w:lineRule="auto"/>
        <w:textAlignment w:val="baseline"/>
        <w:rPr>
          <w:rFonts w:eastAsia="Times New Roman"/>
        </w:rPr>
      </w:pPr>
    </w:p>
    <w:p w14:paraId="5AADFB13" w14:textId="1919526D" w:rsidR="00B07CFA" w:rsidRPr="009D1D0F" w:rsidRDefault="00B07CFA" w:rsidP="006E5E99">
      <w:pPr>
        <w:spacing w:after="0"/>
        <w:rPr>
          <w:rFonts w:cstheme="minorHAnsi"/>
          <w:b/>
          <w:color w:val="0070C0"/>
        </w:rPr>
      </w:pPr>
      <w:r w:rsidRPr="006324F8">
        <w:rPr>
          <w:rFonts w:cstheme="minorHAnsi"/>
          <w:b/>
          <w:color w:val="0E00FF"/>
        </w:rPr>
        <w:t>[ASK IF PARENT OF CHILD(REN) UNDER THE AGE OF 1</w:t>
      </w:r>
      <w:r w:rsidR="007D5F43">
        <w:rPr>
          <w:rFonts w:cstheme="minorHAnsi"/>
          <w:b/>
          <w:color w:val="0E00FF"/>
        </w:rPr>
        <w:t>8</w:t>
      </w:r>
      <w:r w:rsidRPr="006324F8">
        <w:rPr>
          <w:rFonts w:cstheme="minorHAnsi"/>
          <w:b/>
          <w:color w:val="0E00FF"/>
        </w:rPr>
        <w:t>; S7=1]</w:t>
      </w:r>
      <w:r w:rsidR="001B7CB8">
        <w:rPr>
          <w:rFonts w:cstheme="minorHAnsi"/>
          <w:b/>
          <w:color w:val="0E00FF"/>
        </w:rPr>
        <w:t xml:space="preserve"> </w:t>
      </w:r>
      <w:r w:rsidR="001B7CB8" w:rsidRPr="001B7CB8">
        <w:rPr>
          <w:rFonts w:cstheme="minorHAnsi"/>
          <w:b/>
          <w:color w:val="0E00FF"/>
          <w:highlight w:val="yellow"/>
        </w:rPr>
        <w:t>[SHOW ROWS BASED ON NUMBER OF CHILDREN PUNCHED AT S9_RECODE2]</w:t>
      </w:r>
    </w:p>
    <w:p w14:paraId="5F85EB55" w14:textId="77777777" w:rsidR="009917D2" w:rsidRDefault="009917D2" w:rsidP="006E5E99">
      <w:pPr>
        <w:spacing w:after="0" w:line="240" w:lineRule="auto"/>
        <w:textAlignment w:val="baseline"/>
        <w:rPr>
          <w:rFonts w:eastAsia="Times New Roman"/>
        </w:rPr>
      </w:pPr>
      <w:r w:rsidRPr="14FB0C5F">
        <w:rPr>
          <w:rFonts w:eastAsia="Times New Roman"/>
        </w:rPr>
        <w:t xml:space="preserve">S9A. </w:t>
      </w:r>
      <w:r w:rsidR="009B15BF" w:rsidRPr="14FB0C5F">
        <w:rPr>
          <w:rFonts w:eastAsia="Times New Roman"/>
        </w:rPr>
        <w:t>What is the gender of your child/children?</w:t>
      </w:r>
      <w:r w:rsidR="003A2098">
        <w:rPr>
          <w:rFonts w:eastAsia="Times New Roman"/>
        </w:rPr>
        <w:t xml:space="preserve"> </w:t>
      </w:r>
      <w:r w:rsidR="003A2098" w:rsidRPr="00857165">
        <w:rPr>
          <w:rFonts w:eastAsia="Times New Roman"/>
          <w:b/>
          <w:bCs/>
          <w:i/>
        </w:rPr>
        <w:t xml:space="preserve">Please select </w:t>
      </w:r>
      <w:r w:rsidR="00857165" w:rsidRPr="00857165">
        <w:rPr>
          <w:rFonts w:eastAsia="Times New Roman"/>
          <w:b/>
          <w:bCs/>
          <w:i/>
          <w:iCs/>
        </w:rPr>
        <w:t>all that apply</w:t>
      </w:r>
      <w:r w:rsidR="00857165">
        <w:rPr>
          <w:rFonts w:eastAsia="Times New Roman"/>
          <w:i/>
          <w:iCs/>
        </w:rPr>
        <w:t>.</w:t>
      </w:r>
    </w:p>
    <w:p w14:paraId="2FA1F725"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Boy</w:t>
      </w:r>
    </w:p>
    <w:p w14:paraId="7393030E"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Girl</w:t>
      </w:r>
    </w:p>
    <w:p w14:paraId="69E92E43" w14:textId="77777777" w:rsidR="003A2098" w:rsidRDefault="000404B7" w:rsidP="00BB2D0E">
      <w:pPr>
        <w:pStyle w:val="ListParagraph"/>
        <w:numPr>
          <w:ilvl w:val="0"/>
          <w:numId w:val="56"/>
        </w:numPr>
        <w:spacing w:after="0" w:line="240" w:lineRule="auto"/>
        <w:textAlignment w:val="baseline"/>
        <w:rPr>
          <w:rFonts w:eastAsia="Times New Roman"/>
        </w:rPr>
      </w:pPr>
      <w:r>
        <w:rPr>
          <w:rFonts w:eastAsia="Times New Roman"/>
        </w:rPr>
        <w:t>A</w:t>
      </w:r>
      <w:r w:rsidR="003A2098">
        <w:rPr>
          <w:rFonts w:eastAsia="Times New Roman"/>
        </w:rPr>
        <w:t>gender</w:t>
      </w:r>
    </w:p>
    <w:p w14:paraId="31A0BC0C"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Non-</w:t>
      </w:r>
      <w:r w:rsidR="7738B184" w:rsidRPr="14FB0C5F">
        <w:rPr>
          <w:rFonts w:eastAsia="Times New Roman"/>
        </w:rPr>
        <w:t>Binary</w:t>
      </w:r>
    </w:p>
    <w:p w14:paraId="7E5AEDED" w14:textId="77777777" w:rsidR="00455265" w:rsidRDefault="008763B4" w:rsidP="00BB2D0E">
      <w:pPr>
        <w:pStyle w:val="ListParagraph"/>
        <w:numPr>
          <w:ilvl w:val="0"/>
          <w:numId w:val="56"/>
        </w:numPr>
        <w:spacing w:after="0" w:line="240" w:lineRule="auto"/>
        <w:textAlignment w:val="baseline"/>
        <w:rPr>
          <w:rFonts w:eastAsia="Times New Roman"/>
        </w:rPr>
      </w:pPr>
      <w:r>
        <w:rPr>
          <w:rFonts w:eastAsia="Times New Roman"/>
        </w:rPr>
        <w:t>Transgender</w:t>
      </w:r>
    </w:p>
    <w:p w14:paraId="01668793" w14:textId="77777777" w:rsidR="00784752" w:rsidRDefault="00784752" w:rsidP="00BB2D0E">
      <w:pPr>
        <w:pStyle w:val="ListParagraph"/>
        <w:numPr>
          <w:ilvl w:val="0"/>
          <w:numId w:val="56"/>
        </w:numPr>
        <w:spacing w:after="0" w:line="240" w:lineRule="auto"/>
        <w:textAlignment w:val="baseline"/>
        <w:rPr>
          <w:rFonts w:eastAsia="Times New Roman"/>
        </w:rPr>
      </w:pPr>
      <w:r>
        <w:rPr>
          <w:rFonts w:eastAsia="Times New Roman"/>
        </w:rPr>
        <w:t>Genderqueer/ Genderfluid</w:t>
      </w:r>
    </w:p>
    <w:p w14:paraId="556BCA39" w14:textId="77777777" w:rsidR="00815A20" w:rsidRDefault="7738B184" w:rsidP="00BB2D0E">
      <w:pPr>
        <w:pStyle w:val="ListParagraph"/>
        <w:numPr>
          <w:ilvl w:val="0"/>
          <w:numId w:val="56"/>
        </w:numPr>
        <w:spacing w:after="0" w:line="240" w:lineRule="auto"/>
        <w:textAlignment w:val="baseline"/>
        <w:rPr>
          <w:rFonts w:eastAsia="Times New Roman"/>
        </w:rPr>
      </w:pPr>
      <w:r w:rsidRPr="14FB0C5F">
        <w:rPr>
          <w:rFonts w:eastAsia="Times New Roman"/>
        </w:rPr>
        <w:t xml:space="preserve">Prefer to </w:t>
      </w:r>
      <w:r w:rsidR="4CD5B229" w:rsidRPr="14FB0C5F">
        <w:rPr>
          <w:rFonts w:eastAsia="Times New Roman"/>
        </w:rPr>
        <w:t>self-describe,</w:t>
      </w:r>
      <w:r w:rsidR="5A94F158" w:rsidRPr="14FB0C5F">
        <w:rPr>
          <w:rFonts w:eastAsia="Times New Roman"/>
        </w:rPr>
        <w:t xml:space="preserve"> please </w:t>
      </w:r>
      <w:proofErr w:type="gramStart"/>
      <w:r w:rsidR="5A94F158" w:rsidRPr="14FB0C5F">
        <w:rPr>
          <w:rFonts w:eastAsia="Times New Roman"/>
        </w:rPr>
        <w:t>specify</w:t>
      </w:r>
      <w:r w:rsidR="4CD5B229" w:rsidRPr="14FB0C5F">
        <w:rPr>
          <w:rFonts w:eastAsia="Times New Roman"/>
        </w:rPr>
        <w:t xml:space="preserve"> </w:t>
      </w:r>
      <w:r w:rsidRPr="14FB0C5F">
        <w:rPr>
          <w:rFonts w:eastAsia="Times New Roman"/>
        </w:rPr>
        <w:t>:</w:t>
      </w:r>
      <w:proofErr w:type="gramEnd"/>
      <w:r w:rsidRPr="14FB0C5F">
        <w:rPr>
          <w:rFonts w:eastAsia="Times New Roman"/>
        </w:rPr>
        <w:t xml:space="preserve"> </w:t>
      </w:r>
      <w:r w:rsidR="4CD5B229" w:rsidRPr="002564BD">
        <w:rPr>
          <w:b/>
          <w:bCs/>
          <w:color w:val="100AFF"/>
        </w:rPr>
        <w:t>[SPECIFY]</w:t>
      </w:r>
    </w:p>
    <w:p w14:paraId="2339D2EA" w14:textId="77777777" w:rsidR="0055188D" w:rsidRPr="00E05B7A" w:rsidRDefault="0055188D" w:rsidP="00BB2D0E">
      <w:pPr>
        <w:pStyle w:val="ListParagraph"/>
        <w:numPr>
          <w:ilvl w:val="0"/>
          <w:numId w:val="56"/>
        </w:numPr>
        <w:spacing w:after="0" w:line="240" w:lineRule="auto"/>
        <w:textAlignment w:val="baseline"/>
        <w:rPr>
          <w:rFonts w:eastAsia="Times New Roman"/>
        </w:rPr>
      </w:pPr>
      <w:r w:rsidRPr="14FB0C5F">
        <w:rPr>
          <w:rFonts w:eastAsia="Times New Roman"/>
        </w:rPr>
        <w:t xml:space="preserve">Prefer not to answer </w:t>
      </w:r>
    </w:p>
    <w:p w14:paraId="7C5D10A7" w14:textId="77777777" w:rsidR="009917D2" w:rsidRDefault="009917D2" w:rsidP="006E5E99">
      <w:pPr>
        <w:spacing w:after="0" w:line="240" w:lineRule="auto"/>
        <w:textAlignment w:val="baseline"/>
        <w:rPr>
          <w:rFonts w:eastAsia="Times New Roman"/>
          <w:color w:val="0E00FF"/>
        </w:rPr>
      </w:pPr>
    </w:p>
    <w:p w14:paraId="1954D8F9" w14:textId="77777777" w:rsidR="00492CEF" w:rsidRPr="006324F8" w:rsidRDefault="00F06941" w:rsidP="00BB2D0E">
      <w:pPr>
        <w:pStyle w:val="ListParagraph"/>
        <w:numPr>
          <w:ilvl w:val="0"/>
          <w:numId w:val="57"/>
        </w:numPr>
        <w:overflowPunct w:val="0"/>
        <w:autoSpaceDE w:val="0"/>
        <w:autoSpaceDN w:val="0"/>
        <w:adjustRightInd w:val="0"/>
        <w:spacing w:after="0" w:line="240" w:lineRule="auto"/>
        <w:textAlignment w:val="baseline"/>
        <w:rPr>
          <w:color w:val="0E00FF"/>
        </w:rPr>
      </w:pPr>
      <w:r w:rsidRPr="006324F8">
        <w:rPr>
          <w:rFonts w:eastAsia="@Yu Mincho Light" w:cstheme="minorHAnsi"/>
          <w:b/>
          <w:color w:val="0E00FF"/>
        </w:rPr>
        <w:t xml:space="preserve">DROP DOWN LIST </w:t>
      </w:r>
      <w:r w:rsidR="008B11A5" w:rsidRPr="006324F8">
        <w:rPr>
          <w:rFonts w:eastAsia="@Yu Mincho Light" w:cstheme="minorHAnsi"/>
          <w:b/>
          <w:color w:val="0E00FF"/>
        </w:rPr>
        <w:t>WITH RESPONSE OPTIONS 1-6</w:t>
      </w:r>
      <w:r w:rsidRPr="006324F8">
        <w:rPr>
          <w:rFonts w:eastAsia="@Yu Mincho Light" w:cstheme="minorHAnsi"/>
          <w:b/>
          <w:color w:val="0E00FF"/>
        </w:rPr>
        <w:t xml:space="preserve">, SHOW ADDITIONAL ROW BELOW FOR EACH </w:t>
      </w:r>
      <w:r w:rsidR="004747D3" w:rsidRPr="006324F8">
        <w:rPr>
          <w:rFonts w:eastAsia="@Yu Mincho Light" w:cstheme="minorHAnsi"/>
          <w:b/>
          <w:color w:val="0E00FF"/>
        </w:rPr>
        <w:t>VALUE SELECTED</w:t>
      </w:r>
      <w:r w:rsidRPr="006324F8">
        <w:rPr>
          <w:rFonts w:eastAsia="@Yu Mincho Light" w:cstheme="minorHAnsi"/>
          <w:b/>
          <w:color w:val="0E00FF"/>
        </w:rPr>
        <w:t xml:space="preserve">. </w:t>
      </w:r>
    </w:p>
    <w:p w14:paraId="67147723" w14:textId="77777777" w:rsidR="00B07CFA" w:rsidRPr="003E7AAA" w:rsidRDefault="4CD5B229" w:rsidP="00BB2D0E">
      <w:pPr>
        <w:pStyle w:val="ListParagraph"/>
        <w:numPr>
          <w:ilvl w:val="0"/>
          <w:numId w:val="57"/>
        </w:numPr>
        <w:overflowPunct w:val="0"/>
        <w:autoSpaceDE w:val="0"/>
        <w:autoSpaceDN w:val="0"/>
        <w:adjustRightInd w:val="0"/>
        <w:spacing w:after="0" w:line="240" w:lineRule="auto"/>
        <w:textAlignment w:val="baseline"/>
        <w:rPr>
          <w:b/>
          <w:color w:val="0E00FF"/>
        </w:rPr>
      </w:pPr>
      <w:r w:rsidRPr="006324F8">
        <w:rPr>
          <w:b/>
          <w:color w:val="0E00FF"/>
        </w:rPr>
        <w:t>CREATE THE S9A</w:t>
      </w:r>
      <w:r w:rsidR="00541681">
        <w:rPr>
          <w:b/>
          <w:color w:val="0E00FF"/>
        </w:rPr>
        <w:t xml:space="preserve"> AND S9A1</w:t>
      </w:r>
      <w:r w:rsidRPr="006324F8">
        <w:rPr>
          <w:b/>
          <w:color w:val="0E00FF"/>
        </w:rPr>
        <w:t xml:space="preserve"> ROWS BASED ON THE S9_RECODE2 NUMBER OF CHILDREN </w:t>
      </w:r>
    </w:p>
    <w:p w14:paraId="172B59C7" w14:textId="77777777" w:rsidR="00602202" w:rsidRDefault="00602202" w:rsidP="00602202">
      <w:pPr>
        <w:spacing w:after="0" w:line="240" w:lineRule="auto"/>
        <w:rPr>
          <w:rFonts w:eastAsiaTheme="minorEastAsia" w:cstheme="minorHAnsi"/>
          <w:b/>
          <w:color w:val="0E00FF"/>
        </w:rPr>
      </w:pPr>
      <w:r w:rsidRPr="00DE5C85">
        <w:rPr>
          <w:rFonts w:eastAsiaTheme="minorEastAsia" w:cstheme="minorHAnsi"/>
          <w:b/>
          <w:color w:val="0E00FF"/>
        </w:rPr>
        <w:t>[NEW SCREEN – ASK ALL]</w:t>
      </w:r>
    </w:p>
    <w:p w14:paraId="751FD585" w14:textId="77777777" w:rsidR="004A2B41" w:rsidRPr="00DE5C85" w:rsidRDefault="004A2B41" w:rsidP="00602202">
      <w:pPr>
        <w:spacing w:after="0" w:line="240" w:lineRule="auto"/>
        <w:rPr>
          <w:rFonts w:cstheme="minorHAnsi"/>
          <w:b/>
          <w:color w:val="0070C0"/>
        </w:rPr>
      </w:pPr>
    </w:p>
    <w:p w14:paraId="614F524A"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 xml:space="preserve">S10.  Are you currently registered to vote? </w:t>
      </w:r>
      <w:r w:rsidRPr="006324F8">
        <w:rPr>
          <w:rFonts w:eastAsia="Times New Roman" w:cstheme="minorHAnsi"/>
          <w:b/>
          <w:color w:val="0E00FF"/>
        </w:rPr>
        <w:t xml:space="preserve">[SINGLE SELECT] </w:t>
      </w:r>
    </w:p>
    <w:p w14:paraId="3B14CE34"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FF0000"/>
        </w:rPr>
        <w:t> </w:t>
      </w:r>
    </w:p>
    <w:p w14:paraId="28377B42" w14:textId="77777777" w:rsidR="00491BA2" w:rsidRPr="009D1D0F" w:rsidRDefault="00491BA2" w:rsidP="00BB2D0E">
      <w:pPr>
        <w:numPr>
          <w:ilvl w:val="0"/>
          <w:numId w:val="25"/>
        </w:numPr>
        <w:spacing w:after="0" w:line="240" w:lineRule="auto"/>
        <w:ind w:left="1440" w:hanging="990"/>
        <w:textAlignment w:val="baseline"/>
        <w:rPr>
          <w:rFonts w:eastAsia="Times New Roman" w:cstheme="minorHAnsi"/>
        </w:rPr>
      </w:pPr>
      <w:r w:rsidRPr="009D1D0F">
        <w:rPr>
          <w:rFonts w:eastAsia="Times New Roman" w:cstheme="minorHAnsi"/>
          <w:lang w:val="en-GB"/>
        </w:rPr>
        <w:t>Yes</w:t>
      </w:r>
      <w:r w:rsidRPr="009D1D0F">
        <w:rPr>
          <w:rFonts w:eastAsia="Times New Roman" w:cstheme="minorHAnsi"/>
        </w:rPr>
        <w:t> </w:t>
      </w:r>
    </w:p>
    <w:p w14:paraId="738048B3"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No</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r w:rsidRPr="009D1D0F">
        <w:rPr>
          <w:rFonts w:eastAsia="Times New Roman" w:cstheme="minorHAnsi"/>
          <w:lang w:val="en-GB"/>
        </w:rPr>
        <w:t xml:space="preserve"> </w:t>
      </w:r>
      <w:r w:rsidRPr="009D1D0F">
        <w:rPr>
          <w:rFonts w:eastAsia="Times New Roman" w:cstheme="minorHAnsi"/>
          <w:lang w:val="en-GB"/>
        </w:rPr>
        <w:tab/>
      </w:r>
      <w:r w:rsidRPr="009D1D0F">
        <w:rPr>
          <w:rFonts w:eastAsia="Times New Roman" w:cstheme="minorHAnsi"/>
          <w:lang w:val="en-GB"/>
        </w:rPr>
        <w:tab/>
      </w:r>
    </w:p>
    <w:p w14:paraId="1B71DDEF"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7A5BEAAB"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3346A1F3" w14:textId="77777777" w:rsidR="00491BA2" w:rsidRPr="009D1D0F" w:rsidRDefault="00491BA2" w:rsidP="006E5E99">
      <w:pPr>
        <w:spacing w:after="0" w:line="240" w:lineRule="auto"/>
        <w:textAlignment w:val="baseline"/>
        <w:rPr>
          <w:rFonts w:eastAsia="Times New Roman" w:cstheme="minorHAnsi"/>
          <w:color w:val="FF0000"/>
        </w:rPr>
      </w:pPr>
      <w:r w:rsidRPr="009D1D0F">
        <w:rPr>
          <w:rFonts w:eastAsia="Times New Roman" w:cstheme="minorHAnsi"/>
          <w:color w:val="FF0000"/>
        </w:rPr>
        <w:t> </w:t>
      </w:r>
    </w:p>
    <w:p w14:paraId="37BFBC9F" w14:textId="77777777" w:rsidR="00491BA2" w:rsidRPr="006324F8" w:rsidRDefault="00491BA2" w:rsidP="006E5E99">
      <w:pPr>
        <w:spacing w:after="0" w:line="240" w:lineRule="auto"/>
        <w:textAlignment w:val="baseline"/>
        <w:rPr>
          <w:rFonts w:eastAsia="Times New Roman" w:cstheme="minorHAnsi"/>
          <w:color w:val="0E00FF"/>
        </w:rPr>
      </w:pPr>
      <w:r w:rsidRPr="006324F8">
        <w:rPr>
          <w:rFonts w:eastAsia="Times New Roman" w:cstheme="minorHAnsi"/>
          <w:b/>
          <w:color w:val="0E00FF"/>
        </w:rPr>
        <w:t xml:space="preserve">[ASK IF </w:t>
      </w:r>
      <w:r w:rsidR="00602202" w:rsidRPr="00DE5C85">
        <w:rPr>
          <w:rFonts w:eastAsia="Times New Roman" w:cstheme="minorHAnsi"/>
          <w:b/>
          <w:color w:val="0E00FF"/>
        </w:rPr>
        <w:t>S</w:t>
      </w:r>
      <w:r w:rsidRPr="00DE5C85">
        <w:rPr>
          <w:rFonts w:eastAsia="Times New Roman" w:cstheme="minorHAnsi"/>
          <w:b/>
          <w:color w:val="0E00FF"/>
        </w:rPr>
        <w:t>10</w:t>
      </w:r>
      <w:r w:rsidRPr="006324F8">
        <w:rPr>
          <w:rFonts w:eastAsia="Times New Roman" w:cstheme="minorHAnsi"/>
          <w:b/>
          <w:color w:val="0E00FF"/>
        </w:rPr>
        <w:t>=1]</w:t>
      </w:r>
    </w:p>
    <w:p w14:paraId="51B3F554"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lastRenderedPageBreak/>
        <w:t>S11. Which political party are you registered to vote for?</w:t>
      </w:r>
      <w:r w:rsidRPr="009D1D0F">
        <w:rPr>
          <w:rFonts w:eastAsia="Times New Roman" w:cstheme="minorHAnsi"/>
          <w:b/>
          <w:bCs/>
          <w:color w:val="4472C4"/>
        </w:rPr>
        <w:t xml:space="preserve"> </w:t>
      </w:r>
      <w:r w:rsidRPr="006324F8">
        <w:rPr>
          <w:rFonts w:eastAsia="Times New Roman" w:cstheme="minorHAnsi"/>
          <w:b/>
          <w:color w:val="0E00FF"/>
        </w:rPr>
        <w:t xml:space="preserve">[ROTATE: Republican, Democrat] </w:t>
      </w:r>
    </w:p>
    <w:p w14:paraId="7FD781FC" w14:textId="77777777" w:rsidR="00491BA2" w:rsidRPr="006324F8" w:rsidRDefault="00491BA2" w:rsidP="006E5E99">
      <w:pPr>
        <w:spacing w:after="0" w:line="240" w:lineRule="auto"/>
        <w:textAlignment w:val="baseline"/>
        <w:rPr>
          <w:rFonts w:eastAsia="Times New Roman" w:cstheme="minorHAnsi"/>
          <w:color w:val="0E00FF"/>
        </w:rPr>
      </w:pPr>
      <w:r w:rsidRPr="006324F8">
        <w:rPr>
          <w:rFonts w:eastAsia="Times New Roman" w:cstheme="minorHAnsi"/>
          <w:b/>
          <w:color w:val="0E00FF"/>
        </w:rPr>
        <w:t xml:space="preserve">[SINGLE SELECT] </w:t>
      </w:r>
    </w:p>
    <w:p w14:paraId="09A2A506"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4472C4"/>
        </w:rPr>
        <w:t> </w:t>
      </w:r>
    </w:p>
    <w:p w14:paraId="3FA1900D" w14:textId="77777777" w:rsidR="00491BA2" w:rsidRPr="009D1D0F" w:rsidRDefault="00491BA2" w:rsidP="00BB2D0E">
      <w:pPr>
        <w:numPr>
          <w:ilvl w:val="0"/>
          <w:numId w:val="27"/>
        </w:numPr>
        <w:spacing w:after="0" w:line="240" w:lineRule="auto"/>
        <w:ind w:left="1800" w:hanging="1350"/>
        <w:textAlignment w:val="baseline"/>
        <w:rPr>
          <w:rFonts w:eastAsia="Times New Roman" w:cstheme="minorHAnsi"/>
        </w:rPr>
      </w:pPr>
      <w:r w:rsidRPr="009D1D0F">
        <w:rPr>
          <w:rFonts w:eastAsia="Times New Roman" w:cstheme="minorHAnsi"/>
          <w:lang w:val="en-GB"/>
        </w:rPr>
        <w:t>Republican</w:t>
      </w:r>
      <w:r w:rsidRPr="009D1D0F">
        <w:rPr>
          <w:rFonts w:eastAsia="Times New Roman" w:cstheme="minorHAnsi"/>
        </w:rPr>
        <w:t> </w:t>
      </w:r>
    </w:p>
    <w:p w14:paraId="34201765" w14:textId="77777777" w:rsidR="00491BA2" w:rsidRPr="009D1D0F" w:rsidRDefault="00491BA2" w:rsidP="00BB2D0E">
      <w:pPr>
        <w:numPr>
          <w:ilvl w:val="0"/>
          <w:numId w:val="28"/>
        </w:numPr>
        <w:spacing w:after="0" w:line="240" w:lineRule="auto"/>
        <w:ind w:left="1800" w:hanging="1350"/>
        <w:textAlignment w:val="baseline"/>
        <w:rPr>
          <w:rFonts w:eastAsia="Times New Roman" w:cstheme="minorHAnsi"/>
        </w:rPr>
      </w:pPr>
      <w:r w:rsidRPr="009D1D0F">
        <w:rPr>
          <w:rFonts w:eastAsia="Times New Roman" w:cstheme="minorHAnsi"/>
          <w:lang w:val="en-GB"/>
        </w:rPr>
        <w:t>Democrat </w:t>
      </w:r>
      <w:r w:rsidRPr="009D1D0F">
        <w:rPr>
          <w:rFonts w:eastAsia="Times New Roman" w:cstheme="minorHAnsi"/>
        </w:rPr>
        <w:t> </w:t>
      </w:r>
    </w:p>
    <w:p w14:paraId="4E2E3AE8" w14:textId="77777777" w:rsidR="00491BA2" w:rsidRPr="009D1D0F" w:rsidRDefault="00491BA2" w:rsidP="00BB2D0E">
      <w:pPr>
        <w:numPr>
          <w:ilvl w:val="0"/>
          <w:numId w:val="29"/>
        </w:numPr>
        <w:spacing w:after="0" w:line="240" w:lineRule="auto"/>
        <w:ind w:left="1800" w:hanging="1350"/>
        <w:textAlignment w:val="baseline"/>
        <w:rPr>
          <w:rFonts w:eastAsia="Times New Roman" w:cstheme="minorHAnsi"/>
        </w:rPr>
      </w:pPr>
      <w:r w:rsidRPr="009D1D0F">
        <w:rPr>
          <w:rFonts w:eastAsia="Times New Roman" w:cstheme="minorHAnsi"/>
          <w:lang w:val="en-GB"/>
        </w:rPr>
        <w:t>Independent </w:t>
      </w:r>
      <w:r w:rsidRPr="009D1D0F">
        <w:rPr>
          <w:rFonts w:eastAsia="Times New Roman" w:cstheme="minorHAnsi"/>
        </w:rPr>
        <w:t> </w:t>
      </w:r>
    </w:p>
    <w:p w14:paraId="5E96BF7B"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Another political party </w:t>
      </w:r>
      <w:r w:rsidRPr="009D1D0F">
        <w:rPr>
          <w:rFonts w:eastAsia="Times New Roman" w:cstheme="minorHAnsi"/>
        </w:rPr>
        <w:t xml:space="preserve">(e.g., Green Party, Libertarian) </w:t>
      </w:r>
    </w:p>
    <w:p w14:paraId="583CAC6C"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AAF83CD"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A601DC6"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 </w:t>
      </w:r>
    </w:p>
    <w:p w14:paraId="446307A7" w14:textId="77777777" w:rsidR="00602202" w:rsidRPr="00DE5C85" w:rsidRDefault="00602202" w:rsidP="00602202">
      <w:pPr>
        <w:spacing w:after="0" w:line="240" w:lineRule="auto"/>
        <w:rPr>
          <w:rFonts w:cstheme="minorHAnsi"/>
          <w:b/>
          <w:color w:val="0070C0"/>
        </w:rPr>
      </w:pPr>
      <w:r w:rsidRPr="00DE5C85">
        <w:rPr>
          <w:rFonts w:eastAsiaTheme="minorEastAsia" w:cstheme="minorHAnsi"/>
          <w:b/>
          <w:color w:val="0E00FF"/>
        </w:rPr>
        <w:t>[NEW SCREEN – ASK ALL]</w:t>
      </w:r>
    </w:p>
    <w:p w14:paraId="26295987" w14:textId="5F8D333C"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S11</w:t>
      </w:r>
      <w:r w:rsidR="001D4A40" w:rsidRPr="001D4A40">
        <w:rPr>
          <w:rFonts w:eastAsia="Times New Roman" w:cstheme="minorHAnsi"/>
          <w:highlight w:val="yellow"/>
        </w:rPr>
        <w:t>_A</w:t>
      </w:r>
      <w:r w:rsidRPr="009D1D0F">
        <w:rPr>
          <w:rFonts w:eastAsia="Times New Roman" w:cstheme="minorHAnsi"/>
        </w:rPr>
        <w:t xml:space="preserve">. How would you describe your political beliefs regarding </w:t>
      </w:r>
      <w:r w:rsidRPr="009D1D0F">
        <w:rPr>
          <w:rFonts w:eastAsia="Times New Roman" w:cstheme="minorHAnsi"/>
          <w:b/>
          <w:bCs/>
        </w:rPr>
        <w:t xml:space="preserve">social </w:t>
      </w:r>
      <w:r w:rsidRPr="009D1D0F">
        <w:rPr>
          <w:rFonts w:eastAsia="Times New Roman" w:cstheme="minorHAnsi"/>
        </w:rPr>
        <w:t xml:space="preserve">policies, such as abortion rights, gun legislation and marriage equality? </w:t>
      </w:r>
      <w:r w:rsidRPr="006324F8">
        <w:rPr>
          <w:rFonts w:eastAsia="Times New Roman" w:cstheme="minorHAnsi"/>
          <w:b/>
          <w:color w:val="0E00FF"/>
        </w:rPr>
        <w:t>[ROTATE: VERY/SOMEWHAT CONSERVATIVE (1-2) AND VERY/SOMEWHAT PROGRESSIVE (</w:t>
      </w:r>
      <w:r w:rsidR="008076BF">
        <w:rPr>
          <w:rFonts w:eastAsia="Times New Roman" w:cstheme="minorHAnsi"/>
          <w:b/>
          <w:color w:val="0E00FF"/>
        </w:rPr>
        <w:t>4-</w:t>
      </w:r>
      <w:r w:rsidRPr="006324F8">
        <w:rPr>
          <w:rFonts w:eastAsia="Times New Roman" w:cstheme="minorHAnsi"/>
          <w:b/>
          <w:color w:val="0E00FF"/>
        </w:rPr>
        <w:t>5</w:t>
      </w:r>
      <w:proofErr w:type="gramStart"/>
      <w:r w:rsidR="00692ECA" w:rsidRPr="006324F8">
        <w:rPr>
          <w:rFonts w:eastAsia="Times New Roman" w:cstheme="minorHAnsi"/>
          <w:b/>
          <w:color w:val="0E00FF"/>
        </w:rPr>
        <w:t>)][</w:t>
      </w:r>
      <w:proofErr w:type="gramEnd"/>
      <w:r w:rsidR="00692ECA" w:rsidRPr="006324F8">
        <w:rPr>
          <w:rFonts w:eastAsia="Times New Roman" w:cstheme="minorHAnsi"/>
          <w:b/>
          <w:color w:val="0E00FF"/>
        </w:rPr>
        <w:t>SINGLE SELECT]</w:t>
      </w:r>
      <w:r w:rsidRPr="006324F8">
        <w:rPr>
          <w:rFonts w:eastAsia="Times New Roman" w:cstheme="minorHAnsi"/>
          <w:b/>
          <w:color w:val="0E00FF"/>
        </w:rPr>
        <w:t xml:space="preserve"> </w:t>
      </w:r>
    </w:p>
    <w:p w14:paraId="1B5C4AF0"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4472C4"/>
        </w:rPr>
        <w:t> </w:t>
      </w:r>
    </w:p>
    <w:p w14:paraId="3EB3AA2F"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Very conservative</w:t>
      </w:r>
    </w:p>
    <w:p w14:paraId="0D94B47B"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Somewhat conservative</w:t>
      </w:r>
    </w:p>
    <w:p w14:paraId="1CDC7946"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Moderate/Centrist</w:t>
      </w:r>
    </w:p>
    <w:p w14:paraId="51253ACF"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Somewhat progressive </w:t>
      </w:r>
    </w:p>
    <w:p w14:paraId="1C4E02E0"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Very progressive</w:t>
      </w:r>
    </w:p>
    <w:p w14:paraId="77D0FF86"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7E7A1B4"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7C335120" w14:textId="77777777" w:rsidR="00491BA2" w:rsidRPr="009D1D0F" w:rsidRDefault="00491BA2" w:rsidP="00602202">
      <w:pPr>
        <w:spacing w:after="0" w:line="240" w:lineRule="auto"/>
        <w:textAlignment w:val="baseline"/>
        <w:rPr>
          <w:rFonts w:eastAsia="Times New Roman"/>
        </w:rPr>
      </w:pPr>
    </w:p>
    <w:p w14:paraId="57BC378D" w14:textId="77777777" w:rsidR="00602202" w:rsidRPr="00DE5C85" w:rsidRDefault="00602202" w:rsidP="00602202">
      <w:pPr>
        <w:spacing w:after="0" w:line="240" w:lineRule="auto"/>
        <w:rPr>
          <w:rFonts w:cstheme="minorHAnsi"/>
          <w:b/>
          <w:color w:val="0070C0"/>
        </w:rPr>
      </w:pPr>
      <w:r w:rsidRPr="00DE5C85">
        <w:rPr>
          <w:rFonts w:eastAsiaTheme="minorEastAsia" w:cstheme="minorHAnsi"/>
          <w:b/>
          <w:color w:val="0E00FF"/>
        </w:rPr>
        <w:t>[NEW SCREEN – ASK ALL]</w:t>
      </w:r>
    </w:p>
    <w:p w14:paraId="6AAC1109" w14:textId="77777777" w:rsidR="0092552B" w:rsidRPr="009D1D0F" w:rsidRDefault="0092552B" w:rsidP="006E5E99">
      <w:pPr>
        <w:spacing w:after="0" w:line="240" w:lineRule="auto"/>
        <w:textAlignment w:val="baseline"/>
        <w:rPr>
          <w:rFonts w:eastAsia="Times New Roman" w:cstheme="minorHAnsi"/>
        </w:rPr>
      </w:pPr>
      <w:r>
        <w:rPr>
          <w:rFonts w:eastAsia="Times New Roman" w:cstheme="minorHAnsi"/>
        </w:rPr>
        <w:t>S12. Did you vote in any of the following elections?</w:t>
      </w:r>
      <w:r w:rsidR="002367A3">
        <w:rPr>
          <w:rFonts w:eastAsia="Times New Roman" w:cstheme="minorHAnsi"/>
        </w:rPr>
        <w:t xml:space="preserve"> </w:t>
      </w:r>
      <w:r w:rsidR="002367A3" w:rsidRPr="006324F8">
        <w:rPr>
          <w:rFonts w:eastAsia="Times New Roman" w:cstheme="minorHAnsi"/>
          <w:b/>
          <w:color w:val="0E00FF"/>
        </w:rPr>
        <w:t>[</w:t>
      </w:r>
      <w:r w:rsidR="005714F3" w:rsidRPr="006324F8">
        <w:rPr>
          <w:rFonts w:eastAsia="Times New Roman" w:cstheme="minorHAnsi"/>
          <w:b/>
          <w:color w:val="0E00FF"/>
        </w:rPr>
        <w:t xml:space="preserve">SINGLE-SELECT </w:t>
      </w:r>
      <w:r w:rsidR="00905D78" w:rsidRPr="006324F8">
        <w:rPr>
          <w:rFonts w:eastAsia="Times New Roman" w:cstheme="minorHAnsi"/>
          <w:b/>
          <w:color w:val="0E00FF"/>
        </w:rPr>
        <w:t xml:space="preserve">PER ROW; </w:t>
      </w:r>
      <w:r w:rsidR="002367A3" w:rsidRPr="006324F8">
        <w:rPr>
          <w:rFonts w:eastAsia="Times New Roman" w:cstheme="minorHAnsi"/>
          <w:b/>
          <w:color w:val="0E00FF"/>
        </w:rPr>
        <w:t xml:space="preserve">GRID] </w:t>
      </w:r>
      <w:r w:rsidR="00796736">
        <w:rPr>
          <w:rFonts w:eastAsia="Times New Roman" w:cstheme="minorHAnsi"/>
          <w:b/>
          <w:bCs/>
          <w:color w:val="FF0000"/>
        </w:rPr>
        <w:t>[</w:t>
      </w:r>
      <w:r w:rsidR="00EC3743" w:rsidRPr="008D020A">
        <w:rPr>
          <w:rFonts w:eastAsia="Times New Roman" w:cstheme="minorHAnsi"/>
          <w:b/>
          <w:bCs/>
          <w:color w:val="FF0000"/>
        </w:rPr>
        <w:t>TERMINATE IF P3</w:t>
      </w:r>
      <w:r w:rsidR="00796736">
        <w:rPr>
          <w:rFonts w:eastAsia="Times New Roman" w:cstheme="minorHAnsi"/>
          <w:b/>
          <w:bCs/>
          <w:color w:val="FF0000"/>
        </w:rPr>
        <w:t xml:space="preserve"> AND S12/R1=2 OR </w:t>
      </w:r>
      <w:r w:rsidR="00602202" w:rsidRPr="00DE5C85">
        <w:rPr>
          <w:rFonts w:eastAsia="Times New Roman" w:cstheme="minorHAnsi"/>
          <w:b/>
          <w:bCs/>
          <w:color w:val="FF0000"/>
        </w:rPr>
        <w:t>99</w:t>
      </w:r>
      <w:r w:rsidR="00EC3743" w:rsidRPr="008D020A">
        <w:rPr>
          <w:rFonts w:eastAsia="Times New Roman" w:cstheme="minorHAnsi"/>
          <w:b/>
          <w:bCs/>
          <w:color w:val="FF0000"/>
        </w:rPr>
        <w:t>]</w:t>
      </w:r>
    </w:p>
    <w:p w14:paraId="661666ED" w14:textId="77777777" w:rsidR="00491BA2" w:rsidRDefault="00491BA2" w:rsidP="006E5E99">
      <w:pPr>
        <w:spacing w:after="0" w:line="240" w:lineRule="auto"/>
        <w:textAlignment w:val="baseline"/>
        <w:rPr>
          <w:rFonts w:eastAsia="Times New Roman" w:cstheme="minorHAnsi"/>
          <w:color w:val="FF0000"/>
        </w:rPr>
      </w:pPr>
    </w:p>
    <w:tbl>
      <w:tblPr>
        <w:tblW w:w="9670" w:type="dxa"/>
        <w:tblLook w:val="04A0" w:firstRow="1" w:lastRow="0" w:firstColumn="1" w:lastColumn="0" w:noHBand="0" w:noVBand="1"/>
      </w:tblPr>
      <w:tblGrid>
        <w:gridCol w:w="1026"/>
        <w:gridCol w:w="3505"/>
        <w:gridCol w:w="1713"/>
        <w:gridCol w:w="1713"/>
        <w:gridCol w:w="1713"/>
      </w:tblGrid>
      <w:tr w:rsidR="00EC3743" w:rsidRPr="00CD4E87" w14:paraId="3F4BF9EC" w14:textId="77777777" w:rsidTr="00EC3743">
        <w:trPr>
          <w:trHeight w:val="1160"/>
        </w:trPr>
        <w:tc>
          <w:tcPr>
            <w:tcW w:w="10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777814"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350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64652E8"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E77E9A"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Yes</w:t>
            </w:r>
          </w:p>
        </w:tc>
        <w:tc>
          <w:tcPr>
            <w:tcW w:w="171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5F09837"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w:t>
            </w:r>
          </w:p>
        </w:tc>
        <w:tc>
          <w:tcPr>
            <w:tcW w:w="171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A0C2748"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w:t>
            </w:r>
            <w:r w:rsidR="00796736">
              <w:rPr>
                <w:rFonts w:asciiTheme="majorHAnsi" w:eastAsia="@Yu Mincho Light" w:hAnsiTheme="majorHAnsi" w:cstheme="majorHAnsi"/>
                <w:color w:val="000000" w:themeColor="text1"/>
                <w:lang w:eastAsia="ko-KR"/>
              </w:rPr>
              <w:t xml:space="preserve"> know</w:t>
            </w:r>
          </w:p>
        </w:tc>
      </w:tr>
      <w:tr w:rsidR="00EC3743" w:rsidRPr="00CD4E87" w14:paraId="573EA8E6" w14:textId="77777777" w:rsidTr="00EC3743">
        <w:trPr>
          <w:trHeight w:val="310"/>
        </w:trPr>
        <w:tc>
          <w:tcPr>
            <w:tcW w:w="1026" w:type="dxa"/>
            <w:tcBorders>
              <w:top w:val="nil"/>
              <w:left w:val="single" w:sz="4" w:space="0" w:color="auto"/>
              <w:bottom w:val="nil"/>
              <w:right w:val="single" w:sz="4" w:space="0" w:color="auto"/>
            </w:tcBorders>
            <w:shd w:val="clear" w:color="auto" w:fill="auto"/>
            <w:vAlign w:val="center"/>
            <w:hideMark/>
          </w:tcPr>
          <w:p w14:paraId="60BF9857"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vAlign w:val="center"/>
            <w:hideMark/>
          </w:tcPr>
          <w:p w14:paraId="314437FE" w14:textId="77777777" w:rsidR="00EC3743" w:rsidRPr="005E2992" w:rsidRDefault="00EC3743" w:rsidP="006E5E99">
            <w:pPr>
              <w:spacing w:after="0" w:line="240" w:lineRule="auto"/>
              <w:textAlignment w:val="baseline"/>
              <w:rPr>
                <w:rFonts w:eastAsia="Times New Roman" w:cstheme="minorHAnsi"/>
                <w:color w:val="000000" w:themeColor="text1"/>
              </w:rPr>
            </w:pPr>
            <w:r w:rsidRPr="005E2992">
              <w:rPr>
                <w:rFonts w:eastAsia="Times New Roman" w:cstheme="minorHAnsi"/>
                <w:color w:val="000000" w:themeColor="text1"/>
              </w:rPr>
              <w:t>2020 Presidential election</w:t>
            </w:r>
          </w:p>
          <w:p w14:paraId="2124E4D1" w14:textId="77777777" w:rsidR="00EC3743" w:rsidRPr="0076479E" w:rsidRDefault="00EC3743" w:rsidP="006E5E99">
            <w:pPr>
              <w:widowControl w:val="0"/>
              <w:suppressAutoHyphens/>
              <w:spacing w:after="0"/>
              <w:rPr>
                <w:b/>
                <w:bCs/>
                <w:color w:val="0000FF"/>
              </w:rPr>
            </w:pPr>
          </w:p>
        </w:tc>
        <w:tc>
          <w:tcPr>
            <w:tcW w:w="1713" w:type="dxa"/>
            <w:tcBorders>
              <w:top w:val="nil"/>
              <w:left w:val="single" w:sz="4" w:space="0" w:color="auto"/>
              <w:bottom w:val="nil"/>
              <w:right w:val="single" w:sz="4" w:space="0" w:color="auto"/>
            </w:tcBorders>
            <w:shd w:val="clear" w:color="auto" w:fill="auto"/>
            <w:vAlign w:val="center"/>
            <w:hideMark/>
          </w:tcPr>
          <w:p w14:paraId="1F6ADBBA"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hideMark/>
          </w:tcPr>
          <w:p w14:paraId="617C3214"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hideMark/>
          </w:tcPr>
          <w:p w14:paraId="749A1C5A"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EC3743" w:rsidRPr="00CD4E87" w14:paraId="6A10A99C" w14:textId="77777777" w:rsidTr="00F04096">
        <w:trPr>
          <w:trHeight w:val="310"/>
        </w:trPr>
        <w:tc>
          <w:tcPr>
            <w:tcW w:w="1026" w:type="dxa"/>
            <w:tcBorders>
              <w:top w:val="nil"/>
              <w:left w:val="single" w:sz="4" w:space="0" w:color="auto"/>
              <w:bottom w:val="nil"/>
              <w:right w:val="single" w:sz="4" w:space="0" w:color="auto"/>
            </w:tcBorders>
            <w:shd w:val="clear" w:color="auto" w:fill="auto"/>
            <w:vAlign w:val="center"/>
          </w:tcPr>
          <w:p w14:paraId="19E2514E"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tcPr>
          <w:p w14:paraId="1A55D755" w14:textId="77777777" w:rsidR="00EC3743" w:rsidRPr="00EC3743" w:rsidRDefault="00EC3743" w:rsidP="006E5E99">
            <w:pPr>
              <w:spacing w:after="0" w:line="240" w:lineRule="auto"/>
              <w:textAlignment w:val="baseline"/>
              <w:rPr>
                <w:rFonts w:eastAsia="Times New Roman" w:cstheme="minorHAnsi"/>
                <w:color w:val="000000" w:themeColor="text1"/>
              </w:rPr>
            </w:pPr>
            <w:r w:rsidRPr="00FD2807">
              <w:rPr>
                <w:rFonts w:eastAsia="Times New Roman" w:cstheme="minorHAnsi"/>
                <w:color w:val="000000" w:themeColor="text1"/>
              </w:rPr>
              <w:t xml:space="preserve">2020 Midterm election </w:t>
            </w:r>
          </w:p>
        </w:tc>
        <w:tc>
          <w:tcPr>
            <w:tcW w:w="1713" w:type="dxa"/>
            <w:tcBorders>
              <w:top w:val="nil"/>
              <w:left w:val="single" w:sz="4" w:space="0" w:color="auto"/>
              <w:bottom w:val="nil"/>
              <w:right w:val="single" w:sz="4" w:space="0" w:color="auto"/>
            </w:tcBorders>
            <w:shd w:val="clear" w:color="auto" w:fill="auto"/>
            <w:vAlign w:val="center"/>
          </w:tcPr>
          <w:p w14:paraId="6A32A1FB"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tcPr>
          <w:p w14:paraId="337D0CAD"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tcPr>
          <w:p w14:paraId="5F5C114D"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EC3743" w:rsidRPr="00CD4E87" w14:paraId="1CFE9FC3" w14:textId="77777777" w:rsidTr="00F04096">
        <w:trPr>
          <w:trHeight w:val="310"/>
        </w:trPr>
        <w:tc>
          <w:tcPr>
            <w:tcW w:w="1026" w:type="dxa"/>
            <w:tcBorders>
              <w:top w:val="nil"/>
              <w:left w:val="single" w:sz="4" w:space="0" w:color="auto"/>
              <w:bottom w:val="nil"/>
              <w:right w:val="single" w:sz="4" w:space="0" w:color="auto"/>
            </w:tcBorders>
            <w:shd w:val="clear" w:color="auto" w:fill="auto"/>
            <w:vAlign w:val="center"/>
          </w:tcPr>
          <w:p w14:paraId="1C47C26E"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tcPr>
          <w:p w14:paraId="07FABA00" w14:textId="77777777" w:rsidR="00EC3743" w:rsidRPr="00EC3743" w:rsidRDefault="00EC3743" w:rsidP="006E5E99">
            <w:pPr>
              <w:spacing w:after="0" w:line="240" w:lineRule="auto"/>
              <w:textAlignment w:val="baseline"/>
              <w:rPr>
                <w:rFonts w:eastAsia="Times New Roman" w:cstheme="minorHAnsi"/>
                <w:color w:val="000000" w:themeColor="text1"/>
              </w:rPr>
            </w:pPr>
            <w:r>
              <w:rPr>
                <w:rFonts w:eastAsia="Times New Roman" w:cstheme="minorHAnsi"/>
                <w:color w:val="000000" w:themeColor="text1"/>
              </w:rPr>
              <w:t>My last local election</w:t>
            </w:r>
          </w:p>
        </w:tc>
        <w:tc>
          <w:tcPr>
            <w:tcW w:w="1713" w:type="dxa"/>
            <w:tcBorders>
              <w:top w:val="nil"/>
              <w:left w:val="single" w:sz="4" w:space="0" w:color="auto"/>
              <w:bottom w:val="nil"/>
              <w:right w:val="single" w:sz="4" w:space="0" w:color="auto"/>
            </w:tcBorders>
            <w:shd w:val="clear" w:color="auto" w:fill="auto"/>
            <w:vAlign w:val="center"/>
          </w:tcPr>
          <w:p w14:paraId="38BE42C7"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tcPr>
          <w:p w14:paraId="7614AFA5"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tcPr>
          <w:p w14:paraId="12A3479A"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6F43B3E2" w14:textId="77777777" w:rsidR="00EC3743" w:rsidRDefault="00EC3743" w:rsidP="006E5E99">
      <w:pPr>
        <w:spacing w:after="0" w:line="240" w:lineRule="auto"/>
        <w:textAlignment w:val="baseline"/>
        <w:rPr>
          <w:rFonts w:eastAsia="Times New Roman" w:cstheme="minorHAnsi"/>
          <w:color w:val="FF0000"/>
        </w:rPr>
      </w:pPr>
    </w:p>
    <w:p w14:paraId="1358E036" w14:textId="77777777" w:rsidR="00EC3743" w:rsidRDefault="00EC3743" w:rsidP="006E5E99">
      <w:pPr>
        <w:spacing w:after="0" w:line="240" w:lineRule="auto"/>
        <w:textAlignment w:val="baseline"/>
        <w:rPr>
          <w:rFonts w:eastAsia="Times New Roman" w:cstheme="minorHAnsi"/>
          <w:color w:val="FF0000"/>
        </w:rPr>
      </w:pPr>
    </w:p>
    <w:p w14:paraId="539E3BE0" w14:textId="77777777" w:rsidR="00491BA2" w:rsidRPr="00DE5C85" w:rsidRDefault="00491BA2" w:rsidP="006E5E99">
      <w:pPr>
        <w:spacing w:after="0"/>
        <w:rPr>
          <w:rFonts w:eastAsia="@Yu Mincho Light" w:cstheme="minorHAnsi"/>
          <w:b/>
          <w:color w:val="0070C0"/>
          <w:lang w:val="en-GB" w:eastAsia="en-GB"/>
        </w:rPr>
      </w:pPr>
    </w:p>
    <w:p w14:paraId="786BEC6B" w14:textId="77777777" w:rsidR="00F00660" w:rsidRPr="00DE5C85" w:rsidRDefault="00F00660" w:rsidP="006E5E99">
      <w:pPr>
        <w:spacing w:after="0"/>
        <w:rPr>
          <w:rFonts w:eastAsia="@Yu Mincho Light" w:cstheme="minorHAnsi"/>
          <w:b/>
          <w:color w:val="0070C0"/>
          <w:lang w:val="en-GB" w:eastAsia="en-GB"/>
        </w:rPr>
      </w:pPr>
    </w:p>
    <w:p w14:paraId="5F59C239" w14:textId="77777777" w:rsidR="00F00660" w:rsidRPr="009E53CF" w:rsidRDefault="00F00660" w:rsidP="00F00660">
      <w:pPr>
        <w:rPr>
          <w:rFonts w:eastAsia="Batang" w:cstheme="minorHAnsi"/>
          <w:b/>
          <w:bCs/>
          <w:color w:val="0070C0"/>
          <w:lang w:val="en-GB" w:eastAsia="en-GB"/>
        </w:rPr>
      </w:pPr>
      <w:r w:rsidRPr="009E53CF">
        <w:rPr>
          <w:rFonts w:eastAsia="Batang" w:cstheme="minorHAnsi"/>
          <w:b/>
          <w:bCs/>
          <w:color w:val="0070C0"/>
          <w:lang w:val="en-GB" w:eastAsia="en-GB"/>
        </w:rPr>
        <w:t xml:space="preserve">BASE: ALL RESPONDENTS </w:t>
      </w:r>
    </w:p>
    <w:p w14:paraId="117D0091" w14:textId="77777777" w:rsidR="00F00660" w:rsidRPr="009E53CF" w:rsidRDefault="00F00660" w:rsidP="00F00660">
      <w:pPr>
        <w:rPr>
          <w:rFonts w:eastAsia="Batang" w:cstheme="minorHAnsi"/>
          <w:b/>
          <w:bCs/>
          <w:color w:val="0070C0"/>
          <w:lang w:val="en-GB" w:eastAsia="en-GB"/>
        </w:rPr>
      </w:pPr>
      <w:r w:rsidRPr="009E53CF">
        <w:rPr>
          <w:rFonts w:eastAsia="Batang" w:cstheme="minorHAnsi"/>
          <w:b/>
          <w:bCs/>
          <w:color w:val="0070C0"/>
          <w:lang w:val="en-GB" w:eastAsia="en-GB"/>
        </w:rPr>
        <w:t xml:space="preserve">S100 – OVERALL QUOTA </w:t>
      </w:r>
    </w:p>
    <w:p w14:paraId="038B77D2" w14:textId="77777777" w:rsidR="00F00660" w:rsidRPr="00A0725B" w:rsidRDefault="00F00660" w:rsidP="00F00660">
      <w:pPr>
        <w:rPr>
          <w:rFonts w:eastAsia="Batang"/>
          <w:b/>
          <w:color w:val="0070C0"/>
          <w:lang w:val="en-GB" w:eastAsia="en-GB"/>
        </w:rPr>
      </w:pPr>
      <w:r w:rsidRPr="7693D33B">
        <w:rPr>
          <w:rFonts w:eastAsia="Batang"/>
          <w:b/>
          <w:color w:val="0070C0"/>
          <w:lang w:val="en-GB" w:eastAsia="en-GB"/>
        </w:rPr>
        <w:t xml:space="preserve">TO QUALFY, THE RESPONDENT MUST MEET THE FOLLOWING CRITERIA: </w:t>
      </w:r>
    </w:p>
    <w:p w14:paraId="18806F29" w14:textId="77777777" w:rsidR="00F00660" w:rsidRPr="00F00660" w:rsidRDefault="00F00660" w:rsidP="00BB2D0E">
      <w:pPr>
        <w:numPr>
          <w:ilvl w:val="0"/>
          <w:numId w:val="32"/>
        </w:numPr>
        <w:spacing w:after="0"/>
        <w:rPr>
          <w:rFonts w:eastAsia="Batang" w:cstheme="minorHAnsi"/>
          <w:b/>
          <w:bCs/>
          <w:color w:val="0070C0"/>
          <w:lang w:val="en-GB" w:eastAsia="en-GB"/>
        </w:rPr>
      </w:pPr>
      <w:r w:rsidRPr="00F00660">
        <w:rPr>
          <w:rFonts w:eastAsia="Batang" w:cstheme="minorHAnsi"/>
          <w:b/>
          <w:bCs/>
          <w:color w:val="0070C0"/>
          <w:lang w:val="en-GB" w:eastAsia="en-GB"/>
        </w:rPr>
        <w:t>Consent [S1a/1]</w:t>
      </w:r>
    </w:p>
    <w:p w14:paraId="12353065" w14:textId="70D4FABD" w:rsidR="00F00660" w:rsidRPr="00F00660" w:rsidRDefault="00F00660" w:rsidP="00BB2D0E">
      <w:pPr>
        <w:numPr>
          <w:ilvl w:val="0"/>
          <w:numId w:val="32"/>
        </w:numPr>
        <w:spacing w:after="0"/>
        <w:rPr>
          <w:rFonts w:eastAsia="Batang"/>
          <w:b/>
          <w:color w:val="0070C0"/>
          <w:lang w:val="en-GB" w:eastAsia="en-GB"/>
        </w:rPr>
      </w:pPr>
      <w:r w:rsidRPr="00F00660">
        <w:rPr>
          <w:rFonts w:eastAsia="Batang"/>
          <w:b/>
          <w:color w:val="0070C0"/>
          <w:lang w:val="en-GB" w:eastAsia="en-GB"/>
        </w:rPr>
        <w:t>Age 18+ (S2a_RECODE/1-</w:t>
      </w:r>
      <w:r w:rsidR="003B1325">
        <w:rPr>
          <w:rFonts w:eastAsia="Batang"/>
          <w:b/>
          <w:color w:val="0070C0"/>
          <w:lang w:val="en-GB" w:eastAsia="en-GB"/>
        </w:rPr>
        <w:t>5</w:t>
      </w:r>
      <w:r w:rsidRPr="00F00660">
        <w:rPr>
          <w:rFonts w:eastAsia="Batang"/>
          <w:b/>
          <w:color w:val="0070C0"/>
          <w:lang w:val="en-GB" w:eastAsia="en-GB"/>
        </w:rPr>
        <w:t>)</w:t>
      </w:r>
    </w:p>
    <w:p w14:paraId="1D8E4485" w14:textId="77777777" w:rsidR="00F00660" w:rsidRPr="00F00660" w:rsidRDefault="00F00660" w:rsidP="00BB2D0E">
      <w:pPr>
        <w:numPr>
          <w:ilvl w:val="0"/>
          <w:numId w:val="32"/>
        </w:numPr>
        <w:spacing w:after="0"/>
        <w:rPr>
          <w:rFonts w:eastAsia="Batang"/>
          <w:b/>
          <w:color w:val="0070C0"/>
          <w:lang w:val="en-GB" w:eastAsia="en-GB"/>
        </w:rPr>
      </w:pPr>
      <w:r w:rsidRPr="00F00660">
        <w:rPr>
          <w:rFonts w:eastAsia="Batang"/>
          <w:b/>
          <w:color w:val="0070C0"/>
          <w:lang w:val="en-GB" w:eastAsia="en-GB"/>
        </w:rPr>
        <w:t xml:space="preserve">Lives in the US (S3/1-56) </w:t>
      </w:r>
    </w:p>
    <w:p w14:paraId="75E77423" w14:textId="77777777" w:rsidR="00F00660" w:rsidRPr="00F00660" w:rsidRDefault="00F00660" w:rsidP="00BB2D0E">
      <w:pPr>
        <w:numPr>
          <w:ilvl w:val="0"/>
          <w:numId w:val="32"/>
        </w:numPr>
        <w:spacing w:after="0"/>
        <w:rPr>
          <w:rFonts w:eastAsia="Batang" w:cstheme="minorHAnsi"/>
          <w:b/>
          <w:bCs/>
          <w:color w:val="0070C0"/>
          <w:lang w:val="en-GB" w:eastAsia="en-GB"/>
        </w:rPr>
      </w:pPr>
      <w:r w:rsidRPr="00F00660">
        <w:rPr>
          <w:rFonts w:eastAsia="Batang" w:cstheme="minorHAnsi"/>
          <w:b/>
          <w:bCs/>
          <w:color w:val="0070C0"/>
          <w:lang w:val="en-GB" w:eastAsia="en-GB"/>
        </w:rPr>
        <w:lastRenderedPageBreak/>
        <w:t>Not work in competitive field (S6/</w:t>
      </w:r>
      <w:r w:rsidR="00C77C23" w:rsidRPr="00DE5C85">
        <w:rPr>
          <w:rFonts w:eastAsia="Batang" w:cstheme="minorHAnsi"/>
          <w:b/>
          <w:bCs/>
          <w:color w:val="0070C0"/>
          <w:lang w:val="en-GB" w:eastAsia="en-GB"/>
        </w:rPr>
        <w:t>2-14,17-21</w:t>
      </w:r>
      <w:r w:rsidRPr="00DE5C85">
        <w:rPr>
          <w:rFonts w:eastAsia="Batang" w:cstheme="minorHAnsi"/>
          <w:b/>
          <w:bCs/>
          <w:color w:val="0070C0"/>
          <w:lang w:val="en-GB" w:eastAsia="en-GB"/>
        </w:rPr>
        <w:t>)</w:t>
      </w:r>
    </w:p>
    <w:p w14:paraId="4B5F4A0A" w14:textId="77777777" w:rsidR="00F00660" w:rsidRPr="00A0725B" w:rsidRDefault="00F00660" w:rsidP="00F00660">
      <w:pPr>
        <w:ind w:left="720"/>
        <w:rPr>
          <w:rFonts w:eastAsia="Batang" w:cstheme="minorHAnsi"/>
          <w:b/>
          <w:bCs/>
          <w:color w:val="0070C0"/>
          <w:lang w:val="en-GB" w:eastAsia="en-GB"/>
        </w:rPr>
      </w:pPr>
    </w:p>
    <w:p w14:paraId="21A84E0E" w14:textId="77777777" w:rsidR="00F00660" w:rsidRPr="0065618F" w:rsidRDefault="00F00660" w:rsidP="00BB2D0E">
      <w:pPr>
        <w:numPr>
          <w:ilvl w:val="0"/>
          <w:numId w:val="34"/>
        </w:numPr>
        <w:spacing w:after="0"/>
        <w:rPr>
          <w:rFonts w:eastAsia="Batang" w:cstheme="minorHAnsi"/>
          <w:b/>
          <w:bCs/>
          <w:color w:val="0070C0"/>
          <w:lang w:val="en-GB" w:eastAsia="en-GB"/>
        </w:rPr>
      </w:pPr>
      <w:r w:rsidRPr="0065618F">
        <w:rPr>
          <w:rFonts w:eastAsia="Batang" w:cstheme="minorHAnsi"/>
          <w:b/>
          <w:bCs/>
          <w:color w:val="0070C0"/>
          <w:lang w:val="en-GB" w:eastAsia="en-GB"/>
        </w:rPr>
        <w:t>QUALIFIED:</w:t>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t>[QUOTA: N=3000]</w:t>
      </w:r>
    </w:p>
    <w:p w14:paraId="50C7428E" w14:textId="77777777" w:rsidR="00F00660" w:rsidRPr="0065618F" w:rsidRDefault="00F00660" w:rsidP="00BB2D0E">
      <w:pPr>
        <w:numPr>
          <w:ilvl w:val="0"/>
          <w:numId w:val="34"/>
        </w:numPr>
        <w:spacing w:after="0"/>
        <w:rPr>
          <w:rFonts w:eastAsia="Batang" w:cstheme="minorHAnsi"/>
          <w:b/>
          <w:bCs/>
          <w:color w:val="0070C0"/>
          <w:lang w:val="en-GB" w:eastAsia="en-GB"/>
        </w:rPr>
      </w:pPr>
      <w:r w:rsidRPr="0065618F">
        <w:rPr>
          <w:rFonts w:eastAsia="Batang" w:cstheme="minorHAnsi"/>
          <w:b/>
          <w:bCs/>
          <w:color w:val="0070C0"/>
          <w:lang w:val="en-GB" w:eastAsia="en-GB"/>
        </w:rPr>
        <w:t xml:space="preserve">ALL OTHERS </w:t>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t>[TERMINATE]</w:t>
      </w:r>
    </w:p>
    <w:p w14:paraId="075128C4" w14:textId="77777777" w:rsidR="00855F87" w:rsidRPr="00DE5C85" w:rsidRDefault="00855F87" w:rsidP="00F00660">
      <w:pPr>
        <w:spacing w:after="0" w:line="240" w:lineRule="auto"/>
        <w:rPr>
          <w:rFonts w:ascii="Calibri" w:eastAsia="Times New Roman" w:hAnsi="Calibri" w:cs="Calibri"/>
          <w:b/>
          <w:bCs/>
          <w:color w:val="0070C0"/>
          <w:shd w:val="clear" w:color="auto" w:fill="FFFFFF"/>
        </w:rPr>
      </w:pPr>
    </w:p>
    <w:p w14:paraId="4F959F40" w14:textId="77777777" w:rsidR="00F00660" w:rsidRDefault="00F00660" w:rsidP="00F00660">
      <w:pPr>
        <w:spacing w:after="0" w:line="240" w:lineRule="auto"/>
        <w:rPr>
          <w:rFonts w:ascii="Calibri" w:eastAsia="Times New Roman" w:hAnsi="Calibri" w:cs="Calibri"/>
          <w:b/>
          <w:bCs/>
          <w:color w:val="0070C0"/>
          <w:shd w:val="clear" w:color="auto" w:fill="FFFFFF"/>
        </w:rPr>
      </w:pPr>
    </w:p>
    <w:p w14:paraId="3A0B2EFF" w14:textId="77777777" w:rsidR="00F00660" w:rsidRPr="0092153B"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 xml:space="preserve">S100.r1: To Qualify as </w:t>
      </w:r>
      <w:r>
        <w:rPr>
          <w:rFonts w:ascii="Calibri" w:eastAsia="Times New Roman" w:hAnsi="Calibri" w:cs="Calibri"/>
          <w:b/>
          <w:bCs/>
          <w:color w:val="0070C0"/>
          <w:shd w:val="clear" w:color="auto" w:fill="FFFFFF"/>
        </w:rPr>
        <w:t>Gen Pop</w:t>
      </w:r>
      <w:r w:rsidRPr="00E86584">
        <w:rPr>
          <w:rFonts w:ascii="Calibri" w:eastAsia="Times New Roman" w:hAnsi="Calibri" w:cs="Calibri"/>
          <w:color w:val="0070C0"/>
          <w:shd w:val="clear" w:color="auto" w:fill="FFFFFF"/>
        </w:rPr>
        <w:t> </w:t>
      </w:r>
    </w:p>
    <w:p w14:paraId="5A16B0D2" w14:textId="77777777" w:rsidR="00F00660" w:rsidRDefault="00F00660" w:rsidP="00F00660">
      <w:pPr>
        <w:spacing w:after="0" w:line="240" w:lineRule="auto"/>
        <w:rPr>
          <w:rFonts w:ascii="Calibri" w:eastAsia="Times New Roman" w:hAnsi="Calibri" w:cs="Calibri"/>
          <w:color w:val="000000"/>
          <w:shd w:val="clear" w:color="auto" w:fill="FFFFFF"/>
        </w:rPr>
      </w:pPr>
    </w:p>
    <w:p w14:paraId="338A4D5E"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P1/1</w:t>
      </w:r>
    </w:p>
    <w:p w14:paraId="5BC6EA43"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Consent to take the survey (S1/1)</w:t>
      </w:r>
    </w:p>
    <w:p w14:paraId="7915E161" w14:textId="48E7E08A" w:rsidR="00692ECA" w:rsidRPr="00E244B1" w:rsidRDefault="00692ECA"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Age 18+ (S</w:t>
      </w:r>
      <w:r w:rsidR="00CA773D">
        <w:rPr>
          <w:rFonts w:cstheme="minorHAnsi"/>
        </w:rPr>
        <w:t>2</w:t>
      </w:r>
      <w:r w:rsidRPr="00E244B1">
        <w:rPr>
          <w:rFonts w:cstheme="minorHAnsi"/>
        </w:rPr>
        <w:t>a</w:t>
      </w:r>
      <w:r w:rsidR="00CA773D">
        <w:rPr>
          <w:rFonts w:cstheme="minorHAnsi"/>
        </w:rPr>
        <w:t>_RECODE</w:t>
      </w:r>
      <w:r w:rsidRPr="00E244B1">
        <w:rPr>
          <w:rFonts w:cstheme="minorHAnsi"/>
        </w:rPr>
        <w:t>/</w:t>
      </w:r>
      <w:r w:rsidR="00CA773D">
        <w:rPr>
          <w:rFonts w:cstheme="minorHAnsi"/>
        </w:rPr>
        <w:t>1-5</w:t>
      </w:r>
      <w:r w:rsidRPr="00E244B1">
        <w:rPr>
          <w:rFonts w:cstheme="minorHAnsi"/>
        </w:rPr>
        <w:t>)</w:t>
      </w:r>
    </w:p>
    <w:p w14:paraId="57744CA9" w14:textId="4B0BA075" w:rsidR="00692ECA" w:rsidRPr="00E244B1" w:rsidRDefault="00692ECA"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 xml:space="preserve">Not work in </w:t>
      </w:r>
      <w:r>
        <w:rPr>
          <w:rFonts w:cstheme="minorHAnsi"/>
        </w:rPr>
        <w:t xml:space="preserve">competitive </w:t>
      </w:r>
      <w:r w:rsidRPr="0092153B">
        <w:rPr>
          <w:rFonts w:cstheme="minorHAnsi"/>
        </w:rPr>
        <w:t xml:space="preserve">field </w:t>
      </w:r>
      <w:r w:rsidRPr="0036295B">
        <w:rPr>
          <w:rFonts w:eastAsia="Batang" w:cstheme="minorHAnsi"/>
          <w:color w:val="000000" w:themeColor="text1"/>
          <w:lang w:val="en-GB" w:eastAsia="en-GB"/>
        </w:rPr>
        <w:t>(S6</w:t>
      </w:r>
      <w:r w:rsidR="00BA22A1">
        <w:rPr>
          <w:rFonts w:eastAsia="Batang" w:cstheme="minorHAnsi"/>
          <w:color w:val="000000" w:themeColor="text1"/>
          <w:lang w:val="en-GB" w:eastAsia="en-GB"/>
        </w:rPr>
        <w:t>/</w:t>
      </w:r>
      <w:r w:rsidRPr="00DE5C85">
        <w:rPr>
          <w:rFonts w:eastAsia="Batang" w:cstheme="minorHAnsi"/>
          <w:color w:val="000000" w:themeColor="text1"/>
          <w:lang w:val="en-GB" w:eastAsia="en-GB"/>
        </w:rPr>
        <w:t>2-14,17-21</w:t>
      </w:r>
      <w:r w:rsidRPr="0036295B">
        <w:rPr>
          <w:rFonts w:eastAsia="Batang" w:cstheme="minorHAnsi"/>
          <w:color w:val="000000" w:themeColor="text1"/>
          <w:lang w:val="en-GB" w:eastAsia="en-GB"/>
        </w:rPr>
        <w:t>)</w:t>
      </w:r>
    </w:p>
    <w:p w14:paraId="23ADC424" w14:textId="77777777" w:rsidR="00F00660" w:rsidRDefault="00F00660" w:rsidP="00F00660">
      <w:pPr>
        <w:spacing w:after="0" w:line="240" w:lineRule="auto"/>
        <w:rPr>
          <w:rFonts w:ascii="Times New Roman" w:eastAsia="Times New Roman" w:hAnsi="Times New Roman" w:cs="Times New Roman"/>
          <w:sz w:val="24"/>
          <w:szCs w:val="24"/>
        </w:rPr>
      </w:pPr>
    </w:p>
    <w:p w14:paraId="5C4A5D43" w14:textId="77777777" w:rsidR="00405A5B" w:rsidRPr="00DE5C85" w:rsidRDefault="00405A5B" w:rsidP="00BB2D0E">
      <w:pPr>
        <w:numPr>
          <w:ilvl w:val="0"/>
          <w:numId w:val="78"/>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2000</w:t>
      </w:r>
      <w:r w:rsidRPr="00DE5C85">
        <w:rPr>
          <w:rFonts w:eastAsia="Batang" w:cstheme="minorHAnsi"/>
          <w:b/>
          <w:bCs/>
          <w:color w:val="0070C0"/>
          <w:lang w:val="en-GB" w:eastAsia="en-GB"/>
        </w:rPr>
        <w:t>]</w:t>
      </w:r>
    </w:p>
    <w:p w14:paraId="2BE8B86B" w14:textId="77777777" w:rsidR="00405A5B" w:rsidRPr="00DE5C85" w:rsidRDefault="00405A5B" w:rsidP="00F00660">
      <w:pPr>
        <w:spacing w:after="0" w:line="240" w:lineRule="auto"/>
        <w:rPr>
          <w:rFonts w:ascii="Times New Roman" w:eastAsia="Times New Roman" w:hAnsi="Times New Roman" w:cs="Times New Roman"/>
          <w:sz w:val="24"/>
          <w:szCs w:val="24"/>
        </w:rPr>
      </w:pPr>
    </w:p>
    <w:p w14:paraId="19F7BBFD" w14:textId="77777777" w:rsidR="00F00660" w:rsidRPr="0012102D"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S100.r</w:t>
      </w:r>
      <w:r w:rsidRPr="0012102D">
        <w:rPr>
          <w:rFonts w:ascii="Calibri" w:eastAsia="Times New Roman" w:hAnsi="Calibri" w:cs="Calibri"/>
          <w:b/>
          <w:bCs/>
          <w:color w:val="0070C0"/>
          <w:shd w:val="clear" w:color="auto" w:fill="FFFFFF"/>
        </w:rPr>
        <w:t>2</w:t>
      </w:r>
      <w:r w:rsidRPr="00E86584">
        <w:rPr>
          <w:rFonts w:ascii="Calibri" w:eastAsia="Times New Roman" w:hAnsi="Calibri" w:cs="Calibri"/>
          <w:b/>
          <w:bCs/>
          <w:color w:val="0070C0"/>
          <w:shd w:val="clear" w:color="auto" w:fill="FFFFFF"/>
        </w:rPr>
        <w:t xml:space="preserve">: To Qualify as </w:t>
      </w:r>
      <w:r w:rsidRPr="0012102D">
        <w:rPr>
          <w:rFonts w:ascii="Calibri" w:eastAsia="Times New Roman" w:hAnsi="Calibri" w:cs="Calibri"/>
          <w:b/>
          <w:bCs/>
          <w:color w:val="0070C0"/>
          <w:shd w:val="clear" w:color="auto" w:fill="FFFFFF"/>
        </w:rPr>
        <w:t xml:space="preserve">Parents of Children </w:t>
      </w:r>
      <w:r w:rsidR="00C77C23" w:rsidRPr="00DE5C85">
        <w:rPr>
          <w:rFonts w:ascii="Calibri" w:eastAsia="Times New Roman" w:hAnsi="Calibri" w:cs="Calibri"/>
          <w:b/>
          <w:bCs/>
          <w:color w:val="0070C0"/>
          <w:shd w:val="clear" w:color="auto" w:fill="FFFFFF"/>
        </w:rPr>
        <w:t>Ages 4-</w:t>
      </w:r>
      <w:r w:rsidR="00692ECA" w:rsidRPr="0012102D">
        <w:rPr>
          <w:rFonts w:ascii="Calibri" w:eastAsia="Times New Roman" w:hAnsi="Calibri" w:cs="Calibri"/>
          <w:b/>
          <w:bCs/>
          <w:color w:val="0070C0"/>
          <w:shd w:val="clear" w:color="auto" w:fill="FFFFFF"/>
        </w:rPr>
        <w:t>1</w:t>
      </w:r>
      <w:r w:rsidR="00692ECA">
        <w:rPr>
          <w:rFonts w:ascii="Calibri" w:eastAsia="Times New Roman" w:hAnsi="Calibri" w:cs="Calibri"/>
          <w:b/>
          <w:bCs/>
          <w:color w:val="0070C0"/>
          <w:shd w:val="clear" w:color="auto" w:fill="FFFFFF"/>
        </w:rPr>
        <w:t>7</w:t>
      </w:r>
      <w:r w:rsidRPr="0012102D">
        <w:rPr>
          <w:rFonts w:ascii="Calibri" w:eastAsia="Times New Roman" w:hAnsi="Calibri" w:cs="Calibri"/>
          <w:b/>
          <w:bCs/>
          <w:color w:val="0070C0"/>
          <w:shd w:val="clear" w:color="auto" w:fill="FFFFFF"/>
        </w:rPr>
        <w:t xml:space="preserve"> </w:t>
      </w:r>
      <w:r w:rsidRPr="00E86584">
        <w:rPr>
          <w:rFonts w:ascii="Calibri" w:eastAsia="Times New Roman" w:hAnsi="Calibri" w:cs="Calibri"/>
          <w:color w:val="0070C0"/>
          <w:shd w:val="clear" w:color="auto" w:fill="FFFFFF"/>
        </w:rPr>
        <w:t> </w:t>
      </w:r>
    </w:p>
    <w:p w14:paraId="4FF38797" w14:textId="77777777" w:rsidR="00F00660" w:rsidRPr="0012102D" w:rsidRDefault="00F00660" w:rsidP="00F00660">
      <w:pPr>
        <w:spacing w:after="0" w:line="240" w:lineRule="auto"/>
        <w:rPr>
          <w:rFonts w:ascii="Calibri" w:eastAsia="Times New Roman" w:hAnsi="Calibri" w:cs="Calibri"/>
          <w:color w:val="000000"/>
          <w:shd w:val="clear" w:color="auto" w:fill="FFFFFF"/>
        </w:rPr>
      </w:pPr>
    </w:p>
    <w:p w14:paraId="4CA58BEA" w14:textId="77777777" w:rsidR="00F00660" w:rsidRPr="0012102D" w:rsidRDefault="00F00660"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P1/2</w:t>
      </w:r>
    </w:p>
    <w:p w14:paraId="05F5649B" w14:textId="77777777" w:rsidR="00F00660" w:rsidRPr="0012102D" w:rsidRDefault="00F00660"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Consent to take the survey (S1/1)</w:t>
      </w:r>
    </w:p>
    <w:p w14:paraId="3221448F" w14:textId="2A62B896"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 xml:space="preserve">Age 18+ </w:t>
      </w:r>
      <w:r w:rsidR="00CA773D" w:rsidRPr="00E244B1">
        <w:rPr>
          <w:rFonts w:cstheme="minorHAnsi"/>
        </w:rPr>
        <w:t>(S</w:t>
      </w:r>
      <w:r w:rsidR="00CA773D">
        <w:rPr>
          <w:rFonts w:cstheme="minorHAnsi"/>
        </w:rPr>
        <w:t>2</w:t>
      </w:r>
      <w:r w:rsidR="00CA773D" w:rsidRPr="00E244B1">
        <w:rPr>
          <w:rFonts w:cstheme="minorHAnsi"/>
        </w:rPr>
        <w:t>a</w:t>
      </w:r>
      <w:r w:rsidR="00CA773D">
        <w:rPr>
          <w:rFonts w:cstheme="minorHAnsi"/>
        </w:rPr>
        <w:t>_RECODE</w:t>
      </w:r>
      <w:r w:rsidR="00CA773D" w:rsidRPr="00E244B1">
        <w:rPr>
          <w:rFonts w:cstheme="minorHAnsi"/>
        </w:rPr>
        <w:t>/</w:t>
      </w:r>
      <w:r w:rsidR="00CA773D">
        <w:rPr>
          <w:rFonts w:cstheme="minorHAnsi"/>
        </w:rPr>
        <w:t>1-5</w:t>
      </w:r>
      <w:r w:rsidR="00CA773D" w:rsidRPr="00E244B1">
        <w:rPr>
          <w:rFonts w:cstheme="minorHAnsi"/>
        </w:rPr>
        <w:t>)</w:t>
      </w:r>
    </w:p>
    <w:p w14:paraId="414FE8E8" w14:textId="1817748F"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 xml:space="preserve">Not work in competitive field </w:t>
      </w:r>
      <w:r w:rsidRPr="0012102D">
        <w:rPr>
          <w:rFonts w:eastAsia="Batang" w:cstheme="minorHAnsi"/>
          <w:color w:val="000000" w:themeColor="text1"/>
          <w:lang w:val="en-GB" w:eastAsia="en-GB"/>
        </w:rPr>
        <w:t>(S6/</w:t>
      </w:r>
      <w:r w:rsidRPr="00DE5C85">
        <w:rPr>
          <w:rFonts w:eastAsia="Batang" w:cstheme="minorHAnsi"/>
          <w:color w:val="000000" w:themeColor="text1"/>
          <w:lang w:val="en-GB" w:eastAsia="en-GB"/>
        </w:rPr>
        <w:t>2-14,17-21</w:t>
      </w:r>
      <w:r w:rsidRPr="0012102D">
        <w:rPr>
          <w:rFonts w:eastAsia="Batang" w:cstheme="minorHAnsi"/>
          <w:color w:val="000000" w:themeColor="text1"/>
          <w:lang w:val="en-GB" w:eastAsia="en-GB"/>
        </w:rPr>
        <w:t>)</w:t>
      </w:r>
    </w:p>
    <w:p w14:paraId="31A6E6A5" w14:textId="77777777"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DE5C85">
        <w:rPr>
          <w:rFonts w:cstheme="minorHAnsi"/>
        </w:rPr>
        <w:t>Have children between the ages of 4-1</w:t>
      </w:r>
      <w:r>
        <w:rPr>
          <w:rFonts w:cstheme="minorHAnsi"/>
        </w:rPr>
        <w:t>7</w:t>
      </w:r>
      <w:r w:rsidRPr="00DE5C85">
        <w:rPr>
          <w:rFonts w:cstheme="minorHAnsi"/>
        </w:rPr>
        <w:t xml:space="preserve"> </w:t>
      </w:r>
      <w:r w:rsidRPr="00DE5C85">
        <w:rPr>
          <w:rFonts w:cstheme="minorHAnsi"/>
          <w:color w:val="000000" w:themeColor="text1"/>
        </w:rPr>
        <w:t>(S9RECODE.1/3-</w:t>
      </w:r>
      <w:r>
        <w:rPr>
          <w:rFonts w:cstheme="minorHAnsi"/>
          <w:color w:val="000000" w:themeColor="text1"/>
        </w:rPr>
        <w:t>6</w:t>
      </w:r>
      <w:r w:rsidRPr="00DE5C85">
        <w:rPr>
          <w:rFonts w:cstheme="minorHAnsi"/>
          <w:color w:val="000000" w:themeColor="text1"/>
        </w:rPr>
        <w:t>)</w:t>
      </w:r>
    </w:p>
    <w:p w14:paraId="6AEB2407" w14:textId="77777777" w:rsidR="00F00660" w:rsidRDefault="00F00660" w:rsidP="00F00660">
      <w:pPr>
        <w:spacing w:after="0" w:line="240" w:lineRule="auto"/>
        <w:rPr>
          <w:rFonts w:ascii="Times New Roman" w:eastAsia="Times New Roman" w:hAnsi="Times New Roman" w:cs="Times New Roman"/>
          <w:sz w:val="24"/>
          <w:szCs w:val="24"/>
        </w:rPr>
      </w:pPr>
    </w:p>
    <w:p w14:paraId="59D20372" w14:textId="77777777" w:rsidR="00405A5B" w:rsidRDefault="00405A5B" w:rsidP="00F00660">
      <w:pPr>
        <w:spacing w:after="0" w:line="240" w:lineRule="auto"/>
        <w:rPr>
          <w:rFonts w:ascii="Times New Roman" w:eastAsia="Times New Roman" w:hAnsi="Times New Roman" w:cs="Times New Roman"/>
          <w:sz w:val="24"/>
          <w:szCs w:val="24"/>
        </w:rPr>
      </w:pPr>
    </w:p>
    <w:p w14:paraId="68DB239F" w14:textId="77777777" w:rsidR="00405A5B" w:rsidRPr="00DE5C85" w:rsidRDefault="00405A5B" w:rsidP="00BB2D0E">
      <w:pPr>
        <w:numPr>
          <w:ilvl w:val="0"/>
          <w:numId w:val="79"/>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500</w:t>
      </w:r>
      <w:r w:rsidRPr="00DE5C85">
        <w:rPr>
          <w:rFonts w:eastAsia="Batang" w:cstheme="minorHAnsi"/>
          <w:b/>
          <w:bCs/>
          <w:color w:val="0070C0"/>
          <w:lang w:val="en-GB" w:eastAsia="en-GB"/>
        </w:rPr>
        <w:t>]</w:t>
      </w:r>
    </w:p>
    <w:p w14:paraId="39F28A97" w14:textId="77777777" w:rsidR="00405A5B" w:rsidRPr="00DE5C85" w:rsidRDefault="00405A5B" w:rsidP="00F00660">
      <w:pPr>
        <w:spacing w:after="0" w:line="240" w:lineRule="auto"/>
        <w:rPr>
          <w:rFonts w:ascii="Times New Roman" w:eastAsia="Times New Roman" w:hAnsi="Times New Roman" w:cs="Times New Roman"/>
          <w:sz w:val="24"/>
          <w:szCs w:val="24"/>
        </w:rPr>
      </w:pPr>
    </w:p>
    <w:p w14:paraId="28BB980D" w14:textId="77777777" w:rsidR="00F00660" w:rsidRPr="0092153B"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S100.r</w:t>
      </w:r>
      <w:r>
        <w:rPr>
          <w:rFonts w:ascii="Calibri" w:eastAsia="Times New Roman" w:hAnsi="Calibri" w:cs="Calibri"/>
          <w:b/>
          <w:bCs/>
          <w:color w:val="0070C0"/>
          <w:shd w:val="clear" w:color="auto" w:fill="FFFFFF"/>
        </w:rPr>
        <w:t>3</w:t>
      </w:r>
      <w:r w:rsidRPr="00E86584">
        <w:rPr>
          <w:rFonts w:ascii="Calibri" w:eastAsia="Times New Roman" w:hAnsi="Calibri" w:cs="Calibri"/>
          <w:b/>
          <w:bCs/>
          <w:color w:val="0070C0"/>
          <w:shd w:val="clear" w:color="auto" w:fill="FFFFFF"/>
        </w:rPr>
        <w:t xml:space="preserve">: To Qualify as </w:t>
      </w:r>
      <w:r>
        <w:rPr>
          <w:rFonts w:ascii="Calibri" w:eastAsia="Times New Roman" w:hAnsi="Calibri" w:cs="Calibri"/>
          <w:b/>
          <w:bCs/>
          <w:color w:val="0070C0"/>
          <w:shd w:val="clear" w:color="auto" w:fill="FFFFFF"/>
        </w:rPr>
        <w:t>Moderate/ Centrists</w:t>
      </w:r>
      <w:r w:rsidRPr="00E86584">
        <w:rPr>
          <w:rFonts w:ascii="Calibri" w:eastAsia="Times New Roman" w:hAnsi="Calibri" w:cs="Calibri"/>
          <w:color w:val="0070C0"/>
          <w:shd w:val="clear" w:color="auto" w:fill="FFFFFF"/>
        </w:rPr>
        <w:t> </w:t>
      </w:r>
    </w:p>
    <w:p w14:paraId="3FC4F25B" w14:textId="77777777" w:rsidR="00F00660" w:rsidRDefault="00F00660" w:rsidP="00F00660">
      <w:pPr>
        <w:spacing w:after="0" w:line="240" w:lineRule="auto"/>
        <w:rPr>
          <w:rFonts w:ascii="Calibri" w:eastAsia="Times New Roman" w:hAnsi="Calibri" w:cs="Calibri"/>
          <w:color w:val="000000"/>
          <w:shd w:val="clear" w:color="auto" w:fill="FFFFFF"/>
        </w:rPr>
      </w:pPr>
    </w:p>
    <w:p w14:paraId="0192596A"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P1/</w:t>
      </w:r>
      <w:r>
        <w:rPr>
          <w:rFonts w:cstheme="minorHAnsi"/>
        </w:rPr>
        <w:t>3</w:t>
      </w:r>
    </w:p>
    <w:p w14:paraId="667CEE81"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Consent to take the survey (S1/1)</w:t>
      </w:r>
    </w:p>
    <w:p w14:paraId="00B2D03E" w14:textId="77777777" w:rsidR="00CA773D" w:rsidRDefault="00692ECA" w:rsidP="00BB2D0E">
      <w:pPr>
        <w:numPr>
          <w:ilvl w:val="0"/>
          <w:numId w:val="75"/>
        </w:numPr>
        <w:pBdr>
          <w:top w:val="nil"/>
          <w:left w:val="nil"/>
          <w:bottom w:val="nil"/>
          <w:right w:val="nil"/>
          <w:between w:val="nil"/>
        </w:pBdr>
        <w:spacing w:after="0" w:line="240" w:lineRule="auto"/>
        <w:rPr>
          <w:rFonts w:cstheme="minorHAnsi"/>
        </w:rPr>
      </w:pPr>
      <w:r w:rsidRPr="00CA773D">
        <w:rPr>
          <w:rFonts w:cstheme="minorHAnsi"/>
        </w:rPr>
        <w:t xml:space="preserve">Age 18+ </w:t>
      </w:r>
      <w:r w:rsidR="00CA773D" w:rsidRPr="00E244B1">
        <w:rPr>
          <w:rFonts w:cstheme="minorHAnsi"/>
        </w:rPr>
        <w:t>(S</w:t>
      </w:r>
      <w:r w:rsidR="00CA773D">
        <w:rPr>
          <w:rFonts w:cstheme="minorHAnsi"/>
        </w:rPr>
        <w:t>2</w:t>
      </w:r>
      <w:r w:rsidR="00CA773D" w:rsidRPr="00E244B1">
        <w:rPr>
          <w:rFonts w:cstheme="minorHAnsi"/>
        </w:rPr>
        <w:t>a</w:t>
      </w:r>
      <w:r w:rsidR="00CA773D">
        <w:rPr>
          <w:rFonts w:cstheme="minorHAnsi"/>
        </w:rPr>
        <w:t>_RECODE</w:t>
      </w:r>
      <w:r w:rsidR="00CA773D" w:rsidRPr="00E244B1">
        <w:rPr>
          <w:rFonts w:cstheme="minorHAnsi"/>
        </w:rPr>
        <w:t>/</w:t>
      </w:r>
      <w:r w:rsidR="00CA773D">
        <w:rPr>
          <w:rFonts w:cstheme="minorHAnsi"/>
        </w:rPr>
        <w:t>1-5</w:t>
      </w:r>
      <w:r w:rsidR="00CA773D" w:rsidRPr="00E244B1">
        <w:rPr>
          <w:rFonts w:cstheme="minorHAnsi"/>
        </w:rPr>
        <w:t>)</w:t>
      </w:r>
    </w:p>
    <w:p w14:paraId="04569510" w14:textId="5C25E202" w:rsidR="00692ECA" w:rsidRPr="00CA773D" w:rsidRDefault="00692ECA" w:rsidP="00BB2D0E">
      <w:pPr>
        <w:numPr>
          <w:ilvl w:val="0"/>
          <w:numId w:val="75"/>
        </w:numPr>
        <w:pBdr>
          <w:top w:val="nil"/>
          <w:left w:val="nil"/>
          <w:bottom w:val="nil"/>
          <w:right w:val="nil"/>
          <w:between w:val="nil"/>
        </w:pBdr>
        <w:spacing w:after="0" w:line="240" w:lineRule="auto"/>
        <w:rPr>
          <w:rFonts w:cstheme="minorHAnsi"/>
        </w:rPr>
      </w:pPr>
      <w:r w:rsidRPr="00CA773D">
        <w:rPr>
          <w:rFonts w:cstheme="minorHAnsi"/>
        </w:rPr>
        <w:t xml:space="preserve">Not work in competitive field </w:t>
      </w:r>
      <w:r w:rsidRPr="00CA773D">
        <w:rPr>
          <w:rFonts w:eastAsia="Batang" w:cstheme="minorHAnsi"/>
          <w:color w:val="000000" w:themeColor="text1"/>
          <w:lang w:val="en-GB" w:eastAsia="en-GB"/>
        </w:rPr>
        <w:t>(S6</w:t>
      </w:r>
      <w:r w:rsidR="00BA22A1">
        <w:rPr>
          <w:rFonts w:eastAsia="Batang" w:cstheme="minorHAnsi"/>
          <w:color w:val="000000" w:themeColor="text1"/>
          <w:lang w:val="en-GB" w:eastAsia="en-GB"/>
        </w:rPr>
        <w:t>/</w:t>
      </w:r>
      <w:r w:rsidRPr="00CA773D">
        <w:rPr>
          <w:rFonts w:eastAsia="Batang" w:cstheme="minorHAnsi"/>
          <w:color w:val="000000" w:themeColor="text1"/>
          <w:lang w:val="en-GB" w:eastAsia="en-GB"/>
        </w:rPr>
        <w:t>2-14,17-21)</w:t>
      </w:r>
    </w:p>
    <w:p w14:paraId="08A13845" w14:textId="79618AF5" w:rsidR="00F00660" w:rsidRPr="00017EC5" w:rsidRDefault="00F00660" w:rsidP="00BB2D0E">
      <w:pPr>
        <w:numPr>
          <w:ilvl w:val="0"/>
          <w:numId w:val="75"/>
        </w:numPr>
        <w:pBdr>
          <w:top w:val="nil"/>
          <w:left w:val="nil"/>
          <w:bottom w:val="nil"/>
          <w:right w:val="nil"/>
          <w:between w:val="nil"/>
        </w:pBdr>
        <w:spacing w:after="0" w:line="240" w:lineRule="auto"/>
        <w:rPr>
          <w:rFonts w:cstheme="minorHAnsi"/>
        </w:rPr>
      </w:pPr>
      <w:r w:rsidRPr="00A42B22">
        <w:rPr>
          <w:rFonts w:cstheme="minorHAnsi"/>
        </w:rPr>
        <w:t xml:space="preserve">Moderate/ Centrist political views </w:t>
      </w:r>
      <w:r w:rsidRPr="00F1516F">
        <w:rPr>
          <w:rFonts w:cstheme="minorHAnsi"/>
          <w:color w:val="000000" w:themeColor="text1"/>
          <w:highlight w:val="yellow"/>
        </w:rPr>
        <w:t>(S11</w:t>
      </w:r>
      <w:r w:rsidR="00F1516F" w:rsidRPr="00F1516F">
        <w:rPr>
          <w:rFonts w:cstheme="minorHAnsi"/>
          <w:color w:val="000000" w:themeColor="text1"/>
          <w:highlight w:val="yellow"/>
        </w:rPr>
        <w:t>_A</w:t>
      </w:r>
      <w:r w:rsidRPr="00F1516F">
        <w:rPr>
          <w:rFonts w:cstheme="minorHAnsi"/>
          <w:color w:val="000000" w:themeColor="text1"/>
          <w:highlight w:val="yellow"/>
        </w:rPr>
        <w:t>/3)</w:t>
      </w:r>
      <w:r w:rsidRPr="00A42B22">
        <w:rPr>
          <w:rFonts w:cstheme="minorHAnsi"/>
          <w:color w:val="000000" w:themeColor="text1"/>
        </w:rPr>
        <w:t xml:space="preserve"> </w:t>
      </w:r>
    </w:p>
    <w:p w14:paraId="2BF85E0C" w14:textId="77777777" w:rsidR="00855F87" w:rsidRDefault="00855F87" w:rsidP="00855F87">
      <w:pPr>
        <w:pBdr>
          <w:top w:val="nil"/>
          <w:left w:val="nil"/>
          <w:bottom w:val="nil"/>
          <w:right w:val="nil"/>
          <w:between w:val="nil"/>
        </w:pBdr>
        <w:spacing w:after="0" w:line="240" w:lineRule="auto"/>
        <w:ind w:left="720"/>
        <w:rPr>
          <w:rFonts w:cstheme="minorHAnsi"/>
        </w:rPr>
      </w:pPr>
    </w:p>
    <w:p w14:paraId="723CC7ED" w14:textId="77777777" w:rsidR="00405A5B" w:rsidRPr="00DE5C85" w:rsidRDefault="00405A5B" w:rsidP="00BB2D0E">
      <w:pPr>
        <w:numPr>
          <w:ilvl w:val="0"/>
          <w:numId w:val="80"/>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500</w:t>
      </w:r>
      <w:r w:rsidRPr="00DE5C85">
        <w:rPr>
          <w:rFonts w:eastAsia="Batang" w:cstheme="minorHAnsi"/>
          <w:b/>
          <w:bCs/>
          <w:color w:val="0070C0"/>
          <w:lang w:val="en-GB" w:eastAsia="en-GB"/>
        </w:rPr>
        <w:t>]</w:t>
      </w:r>
    </w:p>
    <w:p w14:paraId="20CEB993" w14:textId="77777777" w:rsidR="00F00660" w:rsidRPr="00DE5C85" w:rsidRDefault="00F00660" w:rsidP="00E00C30">
      <w:pPr>
        <w:pBdr>
          <w:top w:val="nil"/>
          <w:left w:val="nil"/>
          <w:bottom w:val="nil"/>
          <w:right w:val="nil"/>
          <w:between w:val="nil"/>
        </w:pBdr>
        <w:spacing w:after="0" w:line="240" w:lineRule="auto"/>
        <w:rPr>
          <w:rFonts w:cstheme="minorHAnsi"/>
        </w:rPr>
      </w:pPr>
    </w:p>
    <w:p w14:paraId="35B1F43A" w14:textId="77777777" w:rsidR="004402BF" w:rsidRPr="00D77907" w:rsidRDefault="004402BF" w:rsidP="00BB2D0E">
      <w:pPr>
        <w:pStyle w:val="ListParagraph"/>
        <w:numPr>
          <w:ilvl w:val="1"/>
          <w:numId w:val="73"/>
        </w:numPr>
        <w:ind w:left="360" w:hanging="360"/>
        <w:rPr>
          <w:rFonts w:eastAsia="Batang" w:cstheme="minorHAnsi"/>
          <w:b/>
          <w:bCs/>
          <w:color w:val="0070C0"/>
          <w:lang w:val="en-GB" w:eastAsia="en-GB"/>
        </w:rPr>
      </w:pPr>
      <w:r w:rsidRPr="00D77907">
        <w:rPr>
          <w:rFonts w:eastAsia="Batang" w:cstheme="minorHAnsi"/>
          <w:b/>
          <w:bCs/>
          <w:color w:val="0070C0"/>
          <w:lang w:val="en-GB" w:eastAsia="en-GB"/>
        </w:rPr>
        <w:t>GEN POP QUOTAS</w:t>
      </w:r>
    </w:p>
    <w:p w14:paraId="06F314EA" w14:textId="77777777" w:rsidR="004402BF" w:rsidRPr="00900B48" w:rsidRDefault="004402BF" w:rsidP="00BB2D0E">
      <w:pPr>
        <w:pStyle w:val="ListParagraph"/>
        <w:numPr>
          <w:ilvl w:val="1"/>
          <w:numId w:val="74"/>
        </w:numPr>
        <w:ind w:left="540" w:hanging="270"/>
        <w:rPr>
          <w:rFonts w:eastAsia="Batang"/>
          <w:b/>
          <w:color w:val="0070C0"/>
          <w:lang w:val="en-GB" w:eastAsia="en-GB"/>
        </w:rPr>
      </w:pPr>
      <w:r w:rsidRPr="00900B48">
        <w:rPr>
          <w:rFonts w:eastAsia="Batang"/>
          <w:b/>
          <w:color w:val="0070C0"/>
          <w:lang w:val="en-GB" w:eastAsia="en-GB"/>
        </w:rPr>
        <w:t xml:space="preserve">HIDDEN GENDER QUOTA </w:t>
      </w:r>
    </w:p>
    <w:p w14:paraId="3675FF31"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MALE: (S100=1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980]</w:t>
      </w:r>
    </w:p>
    <w:p w14:paraId="67CBDEC1"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FEMALE: (S100=1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1020</w:t>
      </w:r>
    </w:p>
    <w:p w14:paraId="132D77CB"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OTHER (S100=1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2596CE1" w14:textId="77777777" w:rsidR="004402BF" w:rsidRPr="00042AB0" w:rsidRDefault="004402BF" w:rsidP="004402BF">
      <w:pPr>
        <w:spacing w:after="0"/>
        <w:ind w:left="1080"/>
        <w:rPr>
          <w:rFonts w:eastAsia="Batang" w:cstheme="minorHAnsi"/>
          <w:b/>
          <w:bCs/>
          <w:color w:val="0070C0"/>
          <w:lang w:val="en-GB" w:eastAsia="en-GB"/>
        </w:rPr>
      </w:pPr>
    </w:p>
    <w:p w14:paraId="4BB2CE2D" w14:textId="77777777" w:rsidR="004402BF" w:rsidRPr="00042AB0" w:rsidRDefault="004402BF" w:rsidP="00BB2D0E">
      <w:pPr>
        <w:pStyle w:val="ListParagraph"/>
        <w:numPr>
          <w:ilvl w:val="1"/>
          <w:numId w:val="74"/>
        </w:numPr>
        <w:ind w:left="630"/>
        <w:rPr>
          <w:rFonts w:eastAsia="Batang" w:cstheme="minorHAnsi"/>
          <w:b/>
          <w:bCs/>
          <w:color w:val="0070C0"/>
          <w:lang w:val="en-GB" w:eastAsia="en-GB"/>
        </w:rPr>
      </w:pPr>
      <w:r w:rsidRPr="00042AB0">
        <w:rPr>
          <w:rFonts w:eastAsia="Batang" w:cstheme="minorHAnsi"/>
          <w:b/>
          <w:bCs/>
          <w:color w:val="0070C0"/>
          <w:lang w:val="en-GB" w:eastAsia="en-GB"/>
        </w:rPr>
        <w:t xml:space="preserve"> HIDDEN AGE QUOTA </w:t>
      </w:r>
    </w:p>
    <w:p w14:paraId="0039D100" w14:textId="4875A33A"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18-2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2</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240]</w:t>
      </w:r>
    </w:p>
    <w:p w14:paraId="45139ADC" w14:textId="51354ACB"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25-3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3</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60]</w:t>
      </w:r>
    </w:p>
    <w:p w14:paraId="1C28BAB1" w14:textId="7E7AB8CF"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lastRenderedPageBreak/>
        <w:t>US 35-4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4</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20]</w:t>
      </w:r>
    </w:p>
    <w:p w14:paraId="618EDA89" w14:textId="6747AB04"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45-5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5</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20]</w:t>
      </w:r>
    </w:p>
    <w:p w14:paraId="4062A97D" w14:textId="60FAE563"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55-6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6</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40]</w:t>
      </w:r>
    </w:p>
    <w:p w14:paraId="240CF395" w14:textId="2B0BFD07"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65+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7</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420]</w:t>
      </w:r>
    </w:p>
    <w:p w14:paraId="01D267B2" w14:textId="77777777" w:rsidR="00692ECA" w:rsidRPr="00042AB0" w:rsidRDefault="00692ECA" w:rsidP="00692ECA">
      <w:pPr>
        <w:rPr>
          <w:rFonts w:eastAsia="Batang" w:cstheme="minorHAnsi"/>
          <w:b/>
          <w:bCs/>
          <w:color w:val="0070C0"/>
          <w:lang w:val="en-GB" w:eastAsia="en-GB"/>
        </w:rPr>
      </w:pPr>
    </w:p>
    <w:p w14:paraId="7FE0D720" w14:textId="77777777" w:rsidR="00692ECA" w:rsidRPr="00042AB0" w:rsidRDefault="00692ECA" w:rsidP="00692ECA">
      <w:pPr>
        <w:ind w:left="900" w:hanging="630"/>
        <w:rPr>
          <w:rFonts w:eastAsia="Batang" w:cstheme="minorHAnsi"/>
          <w:b/>
          <w:bCs/>
          <w:color w:val="0070C0"/>
          <w:lang w:val="en-GB" w:eastAsia="en-GB"/>
        </w:rPr>
      </w:pPr>
      <w:r w:rsidRPr="00042AB0">
        <w:rPr>
          <w:rFonts w:eastAsia="Batang" w:cstheme="minorHAnsi"/>
          <w:b/>
          <w:bCs/>
          <w:color w:val="0070C0"/>
          <w:lang w:val="en-GB" w:eastAsia="en-GB"/>
        </w:rPr>
        <w:t xml:space="preserve">C.     HIDDEN REGION QUOTA </w:t>
      </w:r>
    </w:p>
    <w:p w14:paraId="6FA9E10F"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NORTHEAST (S100=1 AND S3a_HIDDEN REGION RECODE=1) </w:t>
      </w:r>
      <w:r w:rsidRPr="00042AB0">
        <w:rPr>
          <w:rFonts w:eastAsia="Batang" w:cstheme="minorHAnsi"/>
          <w:b/>
          <w:bCs/>
          <w:color w:val="0070C0"/>
          <w:lang w:val="en-GB" w:eastAsia="en-GB"/>
        </w:rPr>
        <w:tab/>
        <w:t>[QUOTA: N=340]</w:t>
      </w:r>
    </w:p>
    <w:p w14:paraId="632BE5B9"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MIDWEST (S100=1 AND S3a_HIDDEN REGION RECODE=2)     </w:t>
      </w:r>
      <w:r w:rsidRPr="00042AB0">
        <w:rPr>
          <w:rFonts w:eastAsia="Batang" w:cstheme="minorHAnsi"/>
          <w:b/>
          <w:bCs/>
          <w:color w:val="0070C0"/>
          <w:lang w:val="en-GB" w:eastAsia="en-GB"/>
        </w:rPr>
        <w:tab/>
        <w:t>[QUOTA: N=420]</w:t>
      </w:r>
    </w:p>
    <w:p w14:paraId="2618CBFE"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SOUTH (S100=1 AND S3a_HIDDEN REGION RECODE=3)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QUOTA: N=760]</w:t>
      </w:r>
    </w:p>
    <w:p w14:paraId="20568453" w14:textId="77777777" w:rsidR="004402BF"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WEST (S100=1 AND S3a_HIDDEN REGION RECODE=4)     </w:t>
      </w:r>
      <w:proofErr w:type="gramStart"/>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r>
      <w:proofErr w:type="gramEnd"/>
      <w:r w:rsidRPr="00042AB0">
        <w:rPr>
          <w:rFonts w:eastAsia="Batang" w:cstheme="minorHAnsi"/>
          <w:b/>
          <w:bCs/>
          <w:color w:val="0070C0"/>
          <w:lang w:val="en-GB" w:eastAsia="en-GB"/>
        </w:rPr>
        <w:t>[QUOTA: N=480]</w:t>
      </w:r>
    </w:p>
    <w:p w14:paraId="407158D5" w14:textId="7B5218A6" w:rsidR="00B83046" w:rsidRDefault="00BF6264" w:rsidP="00BB2D0E">
      <w:pPr>
        <w:numPr>
          <w:ilvl w:val="0"/>
          <w:numId w:val="33"/>
        </w:numPr>
        <w:spacing w:after="0"/>
        <w:rPr>
          <w:rFonts w:eastAsia="Batang" w:cstheme="minorHAnsi"/>
          <w:b/>
          <w:bCs/>
          <w:color w:val="0070C0"/>
          <w:lang w:val="en-GB" w:eastAsia="en-GB"/>
        </w:rPr>
      </w:pPr>
      <w:r>
        <w:rPr>
          <w:rFonts w:eastAsia="Batang" w:cstheme="minorHAnsi"/>
          <w:b/>
          <w:bCs/>
          <w:color w:val="0070C0"/>
          <w:lang w:val="en-GB" w:eastAsia="en-GB"/>
        </w:rPr>
        <w:t xml:space="preserve">US </w:t>
      </w:r>
      <w:r w:rsidR="00B83046">
        <w:rPr>
          <w:rFonts w:eastAsia="Batang" w:cstheme="minorHAnsi"/>
          <w:b/>
          <w:bCs/>
          <w:color w:val="0070C0"/>
          <w:lang w:val="en-GB" w:eastAsia="en-GB"/>
        </w:rPr>
        <w:t>TERRITOR</w:t>
      </w:r>
      <w:r>
        <w:rPr>
          <w:rFonts w:eastAsia="Batang" w:cstheme="minorHAnsi"/>
          <w:b/>
          <w:bCs/>
          <w:color w:val="0070C0"/>
          <w:lang w:val="en-GB" w:eastAsia="en-GB"/>
        </w:rPr>
        <w:t>IES</w:t>
      </w:r>
      <w:r w:rsidR="00B83046">
        <w:rPr>
          <w:rFonts w:eastAsia="Batang" w:cstheme="minorHAnsi"/>
          <w:b/>
          <w:bCs/>
          <w:color w:val="0070C0"/>
          <w:lang w:val="en-GB" w:eastAsia="en-GB"/>
        </w:rPr>
        <w:t xml:space="preserve"> </w:t>
      </w:r>
      <w:r w:rsidR="00B83046" w:rsidRPr="00042AB0">
        <w:rPr>
          <w:rFonts w:eastAsia="Batang" w:cstheme="minorHAnsi"/>
          <w:b/>
          <w:bCs/>
          <w:color w:val="0070C0"/>
          <w:lang w:val="en-GB" w:eastAsia="en-GB"/>
        </w:rPr>
        <w:t>(S100=1 AND S3a_HIDDEN REGION RECODE=</w:t>
      </w:r>
      <w:r w:rsidR="00B83046">
        <w:rPr>
          <w:rFonts w:eastAsia="Batang" w:cstheme="minorHAnsi"/>
          <w:b/>
          <w:bCs/>
          <w:color w:val="0070C0"/>
          <w:lang w:val="en-GB" w:eastAsia="en-GB"/>
        </w:rPr>
        <w:t>5</w:t>
      </w:r>
      <w:r w:rsidR="00B83046" w:rsidRPr="00042AB0">
        <w:rPr>
          <w:rFonts w:eastAsia="Batang" w:cstheme="minorHAnsi"/>
          <w:b/>
          <w:bCs/>
          <w:color w:val="0070C0"/>
          <w:lang w:val="en-GB" w:eastAsia="en-GB"/>
        </w:rPr>
        <w:t xml:space="preserve">)    </w:t>
      </w:r>
      <w:r w:rsidR="00B83046">
        <w:rPr>
          <w:rFonts w:eastAsia="Batang" w:cstheme="minorHAnsi"/>
          <w:b/>
          <w:bCs/>
          <w:color w:val="0070C0"/>
          <w:lang w:val="en-GB" w:eastAsia="en-GB"/>
        </w:rPr>
        <w:tab/>
      </w:r>
      <w:r w:rsidR="00B83046" w:rsidRPr="00042AB0">
        <w:rPr>
          <w:rFonts w:eastAsia="Batang" w:cstheme="minorHAnsi"/>
          <w:b/>
          <w:bCs/>
          <w:color w:val="0070C0"/>
          <w:lang w:val="en-GB" w:eastAsia="en-GB"/>
        </w:rPr>
        <w:t xml:space="preserve"> [</w:t>
      </w:r>
      <w:r w:rsidR="00B83046">
        <w:rPr>
          <w:rFonts w:eastAsia="Batang" w:cstheme="minorHAnsi"/>
          <w:b/>
          <w:bCs/>
          <w:color w:val="0070C0"/>
          <w:lang w:val="en-GB" w:eastAsia="en-GB"/>
        </w:rPr>
        <w:t>COUNTER</w:t>
      </w:r>
      <w:r w:rsidR="00B83046" w:rsidRPr="00042AB0">
        <w:rPr>
          <w:rFonts w:eastAsia="Batang" w:cstheme="minorHAnsi"/>
          <w:b/>
          <w:bCs/>
          <w:color w:val="0070C0"/>
          <w:lang w:val="en-GB" w:eastAsia="en-GB"/>
        </w:rPr>
        <w:t>]</w:t>
      </w:r>
    </w:p>
    <w:p w14:paraId="3F55C825" w14:textId="5769AFA8" w:rsidR="00B83046" w:rsidRPr="00042AB0" w:rsidRDefault="00B83046" w:rsidP="00B83046">
      <w:pPr>
        <w:spacing w:after="0"/>
        <w:ind w:left="1080"/>
        <w:rPr>
          <w:rFonts w:eastAsia="Batang" w:cstheme="minorHAnsi"/>
          <w:b/>
          <w:bCs/>
          <w:color w:val="0070C0"/>
          <w:lang w:val="en-GB" w:eastAsia="en-GB"/>
        </w:rPr>
      </w:pPr>
    </w:p>
    <w:p w14:paraId="321F2EB5" w14:textId="77777777" w:rsidR="004402BF" w:rsidRPr="00042AB0" w:rsidRDefault="004402BF" w:rsidP="004402BF">
      <w:pPr>
        <w:rPr>
          <w:rFonts w:eastAsia="Batang" w:cstheme="minorHAnsi"/>
          <w:b/>
          <w:bCs/>
          <w:color w:val="0070C0"/>
          <w:lang w:val="en-GB" w:eastAsia="en-GB"/>
        </w:rPr>
      </w:pPr>
    </w:p>
    <w:p w14:paraId="714FA553"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17865D9C" w14:textId="77777777" w:rsidR="004402BF" w:rsidRPr="003422C6" w:rsidRDefault="004402BF" w:rsidP="00BB2D0E">
      <w:pPr>
        <w:pStyle w:val="ListParagraph"/>
        <w:numPr>
          <w:ilvl w:val="3"/>
          <w:numId w:val="33"/>
        </w:numPr>
        <w:spacing w:after="0"/>
        <w:ind w:left="990" w:hanging="270"/>
        <w:rPr>
          <w:rFonts w:eastAsia="Batang" w:cstheme="minorHAnsi"/>
          <w:b/>
          <w:bCs/>
          <w:color w:val="0070C0"/>
          <w:lang w:val="en-GB" w:eastAsia="en-GB"/>
        </w:rPr>
      </w:pPr>
      <w:r w:rsidRPr="003422C6">
        <w:rPr>
          <w:rFonts w:eastAsia="Batang" w:cstheme="minorHAnsi"/>
          <w:b/>
          <w:bCs/>
          <w:color w:val="0070C0"/>
          <w:lang w:val="en-GB" w:eastAsia="en-GB"/>
        </w:rPr>
        <w:t>Hispanic (S100=1 AND S4C=1)</w:t>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t>[QUOTA: N=480]</w:t>
      </w:r>
    </w:p>
    <w:p w14:paraId="18C1F846" w14:textId="77777777" w:rsidR="004402BF" w:rsidRPr="00042AB0" w:rsidRDefault="004402BF" w:rsidP="00AC5C8A">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 (S100=1 AND S4C=2)</w:t>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120]</w:t>
      </w:r>
    </w:p>
    <w:p w14:paraId="645E5DA9" w14:textId="77777777" w:rsidR="004402BF" w:rsidRPr="00042AB0" w:rsidRDefault="004402BF" w:rsidP="004402BF">
      <w:pPr>
        <w:spacing w:after="0"/>
        <w:ind w:left="1080" w:hanging="36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1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240]</w:t>
      </w:r>
    </w:p>
    <w:p w14:paraId="133BFA22" w14:textId="77777777" w:rsidR="004402BF" w:rsidRPr="00042AB0" w:rsidRDefault="004402BF" w:rsidP="004402BF">
      <w:pPr>
        <w:spacing w:after="0"/>
        <w:ind w:left="1080" w:hanging="360"/>
        <w:rPr>
          <w:rFonts w:eastAsia="Batang" w:cstheme="minorHAnsi"/>
          <w:b/>
          <w:bCs/>
          <w:color w:val="0070C0"/>
          <w:lang w:val="en-GB" w:eastAsia="en-GB"/>
        </w:rPr>
      </w:pPr>
      <w:r w:rsidRPr="00042AB0">
        <w:rPr>
          <w:rFonts w:eastAsia="Batang" w:cstheme="minorHAnsi"/>
          <w:b/>
          <w:bCs/>
          <w:color w:val="0070C0"/>
          <w:lang w:val="en-GB" w:eastAsia="en-GB"/>
        </w:rPr>
        <w:t xml:space="preserve">4. White (S100=1 AND S4C=4) </w:t>
      </w:r>
      <w:r w:rsidRPr="00042AB0">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1260]</w:t>
      </w:r>
    </w:p>
    <w:p w14:paraId="7EF7A6BE" w14:textId="77777777" w:rsidR="004402BF"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1 AND S4C=5)</w:t>
      </w:r>
      <w:r w:rsidRPr="00042AB0">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60]</w:t>
      </w:r>
    </w:p>
    <w:p w14:paraId="69425AA6" w14:textId="411E19A7" w:rsidR="00C0676B" w:rsidRPr="00042AB0" w:rsidRDefault="00FF69E2" w:rsidP="004402BF">
      <w:pPr>
        <w:spacing w:after="0"/>
        <w:ind w:left="6030" w:hanging="5310"/>
        <w:rPr>
          <w:rFonts w:eastAsia="Batang" w:cstheme="minorHAnsi"/>
          <w:b/>
          <w:bCs/>
          <w:color w:val="0070C0"/>
          <w:lang w:val="en-GB" w:eastAsia="en-GB"/>
        </w:rPr>
      </w:pPr>
      <w:r>
        <w:rPr>
          <w:rFonts w:eastAsia="Batang" w:cstheme="minorHAnsi"/>
          <w:b/>
          <w:bCs/>
          <w:color w:val="0070C0"/>
          <w:lang w:val="en-GB" w:eastAsia="en-GB"/>
        </w:rPr>
        <w:t xml:space="preserve">6. </w:t>
      </w:r>
      <w:r w:rsidRPr="004E3B35">
        <w:rPr>
          <w:rFonts w:eastAsia="Batang" w:cstheme="minorHAnsi"/>
          <w:b/>
          <w:bCs/>
          <w:color w:val="0070C0"/>
          <w:highlight w:val="yellow"/>
          <w:lang w:val="en-GB" w:eastAsia="en-GB"/>
        </w:rPr>
        <w:t>Prefer not to answer (S100=1 AND S4C=6)</w:t>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r>
      <w:r w:rsidR="004E3B35" w:rsidRPr="004E3B35">
        <w:rPr>
          <w:rFonts w:eastAsia="Batang" w:cstheme="minorHAnsi"/>
          <w:b/>
          <w:bCs/>
          <w:color w:val="0070C0"/>
          <w:highlight w:val="yellow"/>
          <w:lang w:val="en-GB" w:eastAsia="en-GB"/>
        </w:rPr>
        <w:t>[QUOTA: N=0]</w:t>
      </w:r>
    </w:p>
    <w:p w14:paraId="7DC4B04B" w14:textId="77777777" w:rsidR="004402BF" w:rsidRPr="00042AB0" w:rsidRDefault="004402BF" w:rsidP="004402BF">
      <w:pPr>
        <w:spacing w:after="0"/>
        <w:ind w:left="6030" w:hanging="5310"/>
        <w:rPr>
          <w:rFonts w:eastAsia="Batang" w:cstheme="minorHAnsi"/>
          <w:b/>
          <w:bCs/>
          <w:color w:val="0070C0"/>
          <w:lang w:val="en-GB" w:eastAsia="en-GB"/>
        </w:rPr>
      </w:pPr>
    </w:p>
    <w:p w14:paraId="7DAC3563" w14:textId="77777777" w:rsidR="004402BF" w:rsidRPr="00042AB0" w:rsidRDefault="004402BF" w:rsidP="00BB2D0E">
      <w:pPr>
        <w:pStyle w:val="ListParagraph"/>
        <w:numPr>
          <w:ilvl w:val="1"/>
          <w:numId w:val="73"/>
        </w:numPr>
        <w:ind w:left="360" w:hanging="360"/>
        <w:rPr>
          <w:rFonts w:eastAsia="Batang" w:cstheme="minorHAnsi"/>
          <w:b/>
          <w:bCs/>
          <w:color w:val="0070C0"/>
          <w:lang w:val="en-GB" w:eastAsia="en-GB"/>
        </w:rPr>
      </w:pPr>
      <w:r w:rsidRPr="00042AB0">
        <w:rPr>
          <w:rFonts w:eastAsia="Batang" w:cstheme="minorHAnsi"/>
          <w:b/>
          <w:bCs/>
          <w:color w:val="0070C0"/>
          <w:lang w:val="en-GB" w:eastAsia="en-GB"/>
        </w:rPr>
        <w:t>Parents Quotas</w:t>
      </w:r>
    </w:p>
    <w:p w14:paraId="528918D1" w14:textId="77777777" w:rsidR="004402BF" w:rsidRPr="00042AB0" w:rsidRDefault="004402BF" w:rsidP="00BB2D0E">
      <w:pPr>
        <w:pStyle w:val="ListParagraph"/>
        <w:numPr>
          <w:ilvl w:val="2"/>
          <w:numId w:val="73"/>
        </w:numPr>
        <w:ind w:left="630"/>
        <w:rPr>
          <w:rFonts w:eastAsia="Batang"/>
          <w:b/>
          <w:color w:val="0070C0"/>
          <w:lang w:val="en-GB" w:eastAsia="en-GB"/>
        </w:rPr>
      </w:pPr>
      <w:r w:rsidRPr="00042AB0">
        <w:rPr>
          <w:rFonts w:eastAsia="Batang"/>
          <w:b/>
          <w:color w:val="0070C0"/>
          <w:lang w:val="en-GB" w:eastAsia="en-GB"/>
        </w:rPr>
        <w:t xml:space="preserve">HIDDEN GENDER QUOTA </w:t>
      </w:r>
    </w:p>
    <w:p w14:paraId="7089DB85" w14:textId="77777777" w:rsidR="004402BF" w:rsidRPr="00042AB0" w:rsidRDefault="004402BF" w:rsidP="004402BF">
      <w:pPr>
        <w:spacing w:after="0"/>
        <w:ind w:left="720"/>
        <w:rPr>
          <w:rFonts w:eastAsia="Batang" w:cstheme="minorHAnsi"/>
          <w:b/>
          <w:bCs/>
          <w:color w:val="0070C0"/>
          <w:lang w:val="en-GB" w:eastAsia="en-GB"/>
        </w:rPr>
      </w:pPr>
      <w:r w:rsidRPr="00042AB0">
        <w:rPr>
          <w:rFonts w:eastAsia="Batang" w:cstheme="minorHAnsi"/>
          <w:b/>
          <w:bCs/>
          <w:color w:val="0070C0"/>
          <w:lang w:val="en-GB" w:eastAsia="en-GB"/>
        </w:rPr>
        <w:t>1.   US MALE: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3B77619"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 xml:space="preserve"> US FEMALE: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603A95CA"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OTHER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42915833" w14:textId="77777777" w:rsidR="004402BF" w:rsidRPr="00042AB0" w:rsidRDefault="004402BF" w:rsidP="004402BF">
      <w:pPr>
        <w:spacing w:after="0"/>
        <w:ind w:left="1080" w:firstLine="270"/>
        <w:rPr>
          <w:rFonts w:eastAsia="Batang" w:cstheme="minorHAnsi"/>
          <w:b/>
          <w:bCs/>
          <w:color w:val="0070C0"/>
          <w:lang w:val="en-GB" w:eastAsia="en-GB"/>
        </w:rPr>
      </w:pPr>
    </w:p>
    <w:p w14:paraId="089EDEEA" w14:textId="77777777" w:rsidR="002743F4" w:rsidRDefault="004402BF" w:rsidP="002743F4">
      <w:pPr>
        <w:pStyle w:val="ListParagraph"/>
        <w:numPr>
          <w:ilvl w:val="2"/>
          <w:numId w:val="76"/>
        </w:numPr>
        <w:ind w:left="720"/>
        <w:rPr>
          <w:rFonts w:eastAsia="Batang" w:cstheme="minorHAnsi"/>
          <w:b/>
          <w:bCs/>
          <w:color w:val="0070C0"/>
          <w:lang w:val="en-GB" w:eastAsia="en-GB"/>
        </w:rPr>
      </w:pPr>
      <w:r w:rsidRPr="00042AB0">
        <w:rPr>
          <w:rFonts w:eastAsia="Batang" w:cstheme="minorHAnsi"/>
          <w:b/>
          <w:bCs/>
          <w:color w:val="0070C0"/>
          <w:lang w:val="en-GB" w:eastAsia="en-GB"/>
        </w:rPr>
        <w:t xml:space="preserve">HIDDEN AGE QUOTA </w:t>
      </w:r>
    </w:p>
    <w:p w14:paraId="69664DFD" w14:textId="6B637862" w:rsidR="00C673A6" w:rsidRPr="002743F4" w:rsidRDefault="002743F4" w:rsidP="00C91110">
      <w:pPr>
        <w:pStyle w:val="ListParagraph"/>
        <w:numPr>
          <w:ilvl w:val="0"/>
          <w:numId w:val="88"/>
        </w:numPr>
        <w:ind w:left="990" w:hanging="270"/>
        <w:rPr>
          <w:rFonts w:eastAsia="Batang" w:cstheme="minorHAnsi"/>
          <w:b/>
          <w:bCs/>
          <w:color w:val="0070C0"/>
          <w:lang w:val="en-GB" w:eastAsia="en-GB"/>
        </w:rPr>
      </w:pPr>
      <w:r w:rsidRPr="002743F4">
        <w:rPr>
          <w:rFonts w:eastAsia="Batang" w:cstheme="minorHAnsi"/>
          <w:b/>
          <w:bCs/>
          <w:color w:val="0070C0"/>
          <w:lang w:val="en-GB" w:eastAsia="en-GB"/>
        </w:rPr>
        <w:t>US 18-24 (S100=2 AND S2B_RECODE/2)</w:t>
      </w:r>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t>[</w:t>
      </w:r>
      <w:r w:rsidR="006B67FE">
        <w:rPr>
          <w:rFonts w:eastAsia="Batang" w:cstheme="minorHAnsi"/>
          <w:b/>
          <w:bCs/>
          <w:color w:val="0070C0"/>
          <w:lang w:val="en-GB" w:eastAsia="en-GB"/>
        </w:rPr>
        <w:t>N=23</w:t>
      </w:r>
      <w:r w:rsidR="00C673A6" w:rsidRPr="002743F4">
        <w:rPr>
          <w:rFonts w:eastAsia="Batang" w:cstheme="minorHAnsi"/>
          <w:b/>
          <w:bCs/>
          <w:color w:val="0070C0"/>
          <w:lang w:val="en-GB" w:eastAsia="en-GB"/>
        </w:rPr>
        <w:t>]</w:t>
      </w:r>
    </w:p>
    <w:p w14:paraId="14CAC5F8" w14:textId="35E76874"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25-34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3</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A52280">
        <w:rPr>
          <w:rFonts w:eastAsia="Batang" w:cstheme="minorHAnsi"/>
          <w:b/>
          <w:bCs/>
          <w:color w:val="0070C0"/>
          <w:lang w:val="en-GB" w:eastAsia="en-GB"/>
        </w:rPr>
        <w:t>N=1</w:t>
      </w:r>
      <w:r w:rsidR="00A432CE">
        <w:rPr>
          <w:rFonts w:eastAsia="Batang" w:cstheme="minorHAnsi"/>
          <w:b/>
          <w:bCs/>
          <w:color w:val="0070C0"/>
          <w:lang w:val="en-GB" w:eastAsia="en-GB"/>
        </w:rPr>
        <w:t>3</w:t>
      </w:r>
      <w:r w:rsidR="00A52280">
        <w:rPr>
          <w:rFonts w:eastAsia="Batang" w:cstheme="minorHAnsi"/>
          <w:b/>
          <w:bCs/>
          <w:color w:val="0070C0"/>
          <w:lang w:val="en-GB" w:eastAsia="en-GB"/>
        </w:rPr>
        <w:t>2</w:t>
      </w:r>
      <w:r w:rsidRPr="00042AB0">
        <w:rPr>
          <w:rFonts w:eastAsia="Batang" w:cstheme="minorHAnsi"/>
          <w:b/>
          <w:bCs/>
          <w:color w:val="0070C0"/>
          <w:lang w:val="en-GB" w:eastAsia="en-GB"/>
        </w:rPr>
        <w:t>]</w:t>
      </w:r>
    </w:p>
    <w:p w14:paraId="42197384" w14:textId="37706B53"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35-44 (S100=</w:t>
      </w:r>
      <w:r>
        <w:rPr>
          <w:rFonts w:eastAsia="Batang" w:cstheme="minorHAnsi"/>
          <w:b/>
          <w:bCs/>
          <w:color w:val="0070C0"/>
          <w:lang w:val="en-GB" w:eastAsia="en-GB"/>
        </w:rPr>
        <w:t xml:space="preserve">2 </w:t>
      </w:r>
      <w:r w:rsidRPr="00042AB0">
        <w:rPr>
          <w:rFonts w:eastAsia="Batang" w:cstheme="minorHAnsi"/>
          <w:b/>
          <w:bCs/>
          <w:color w:val="0070C0"/>
          <w:lang w:val="en-GB" w:eastAsia="en-GB"/>
        </w:rPr>
        <w:t>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4</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777078">
        <w:rPr>
          <w:rFonts w:eastAsia="Batang" w:cstheme="minorHAnsi"/>
          <w:b/>
          <w:bCs/>
          <w:color w:val="0070C0"/>
          <w:lang w:val="en-GB" w:eastAsia="en-GB"/>
        </w:rPr>
        <w:t>N=185</w:t>
      </w:r>
      <w:r w:rsidRPr="00042AB0">
        <w:rPr>
          <w:rFonts w:eastAsia="Batang" w:cstheme="minorHAnsi"/>
          <w:b/>
          <w:bCs/>
          <w:color w:val="0070C0"/>
          <w:lang w:val="en-GB" w:eastAsia="en-GB"/>
        </w:rPr>
        <w:t>]</w:t>
      </w:r>
    </w:p>
    <w:p w14:paraId="6571602C" w14:textId="009889FD"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45-54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5</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D51064">
        <w:rPr>
          <w:rFonts w:eastAsia="Batang" w:cstheme="minorHAnsi"/>
          <w:b/>
          <w:bCs/>
          <w:color w:val="0070C0"/>
          <w:lang w:val="en-GB" w:eastAsia="en-GB"/>
        </w:rPr>
        <w:t>N=108</w:t>
      </w:r>
      <w:r w:rsidRPr="00042AB0">
        <w:rPr>
          <w:rFonts w:eastAsia="Batang" w:cstheme="minorHAnsi"/>
          <w:b/>
          <w:bCs/>
          <w:color w:val="0070C0"/>
          <w:lang w:val="en-GB" w:eastAsia="en-GB"/>
        </w:rPr>
        <w:t>]</w:t>
      </w:r>
    </w:p>
    <w:p w14:paraId="4983744A" w14:textId="6F04DF12" w:rsidR="00C673A6" w:rsidRPr="00042AB0" w:rsidRDefault="00C673A6" w:rsidP="00C673A6">
      <w:pPr>
        <w:numPr>
          <w:ilvl w:val="0"/>
          <w:numId w:val="33"/>
        </w:numPr>
        <w:tabs>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55-64 (S100=</w:t>
      </w:r>
      <w:r>
        <w:rPr>
          <w:rFonts w:eastAsia="Batang" w:cstheme="minorHAnsi"/>
          <w:b/>
          <w:bCs/>
          <w:color w:val="0070C0"/>
          <w:lang w:val="en-GB" w:eastAsia="en-GB"/>
        </w:rPr>
        <w:t xml:space="preserve">2 </w:t>
      </w:r>
      <w:r w:rsidRPr="00042AB0">
        <w:rPr>
          <w:rFonts w:eastAsia="Batang" w:cstheme="minorHAnsi"/>
          <w:b/>
          <w:bCs/>
          <w:color w:val="0070C0"/>
          <w:lang w:val="en-GB" w:eastAsia="en-GB"/>
        </w:rPr>
        <w:t>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6</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377B7F">
        <w:rPr>
          <w:rFonts w:eastAsia="Batang" w:cstheme="minorHAnsi"/>
          <w:b/>
          <w:bCs/>
          <w:color w:val="0070C0"/>
          <w:lang w:val="en-GB" w:eastAsia="en-GB"/>
        </w:rPr>
        <w:t>N</w:t>
      </w:r>
      <w:r w:rsidR="001F2DE6">
        <w:rPr>
          <w:rFonts w:eastAsia="Batang" w:cstheme="minorHAnsi"/>
          <w:b/>
          <w:bCs/>
          <w:color w:val="0070C0"/>
          <w:lang w:val="en-GB" w:eastAsia="en-GB"/>
        </w:rPr>
        <w:t>=36]</w:t>
      </w:r>
    </w:p>
    <w:p w14:paraId="531121D5" w14:textId="229EFD0F" w:rsidR="00C673A6" w:rsidRPr="00042AB0" w:rsidRDefault="00C673A6" w:rsidP="00C673A6">
      <w:pPr>
        <w:numPr>
          <w:ilvl w:val="0"/>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65+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7</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1F2DE6">
        <w:rPr>
          <w:rFonts w:eastAsia="Batang" w:cstheme="minorHAnsi"/>
          <w:b/>
          <w:bCs/>
          <w:color w:val="0070C0"/>
          <w:lang w:val="en-GB" w:eastAsia="en-GB"/>
        </w:rPr>
        <w:t>N=17</w:t>
      </w:r>
      <w:r w:rsidRPr="00042AB0">
        <w:rPr>
          <w:rFonts w:eastAsia="Batang" w:cstheme="minorHAnsi"/>
          <w:b/>
          <w:bCs/>
          <w:color w:val="0070C0"/>
          <w:lang w:val="en-GB" w:eastAsia="en-GB"/>
        </w:rPr>
        <w:t>]</w:t>
      </w:r>
    </w:p>
    <w:p w14:paraId="5E1F20A3" w14:textId="77777777" w:rsidR="004402BF" w:rsidRPr="00042AB0" w:rsidRDefault="004402BF" w:rsidP="004402BF">
      <w:pPr>
        <w:rPr>
          <w:rFonts w:eastAsia="Batang"/>
          <w:b/>
          <w:color w:val="0070C0"/>
          <w:lang w:val="en-GB" w:eastAsia="en-GB"/>
        </w:rPr>
      </w:pPr>
    </w:p>
    <w:p w14:paraId="6B33FF2E" w14:textId="77777777" w:rsidR="004402BF" w:rsidRPr="00042AB0" w:rsidRDefault="004402BF" w:rsidP="004402BF">
      <w:pPr>
        <w:ind w:left="900" w:hanging="630"/>
        <w:rPr>
          <w:rFonts w:eastAsia="Batang" w:cstheme="minorHAnsi"/>
          <w:b/>
          <w:bCs/>
          <w:color w:val="0070C0"/>
          <w:lang w:val="en-GB" w:eastAsia="en-GB"/>
        </w:rPr>
      </w:pPr>
      <w:r w:rsidRPr="00042AB0">
        <w:rPr>
          <w:rFonts w:eastAsia="Batang" w:cstheme="minorHAnsi"/>
          <w:b/>
          <w:bCs/>
          <w:color w:val="0070C0"/>
          <w:lang w:val="en-GB" w:eastAsia="en-GB"/>
        </w:rPr>
        <w:t xml:space="preserve">C.     HIDDEN REGION QUOTA </w:t>
      </w:r>
    </w:p>
    <w:p w14:paraId="44D16C1D" w14:textId="692929EF" w:rsidR="004402BF" w:rsidRPr="00042AB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042AB0">
        <w:rPr>
          <w:rFonts w:eastAsia="Batang" w:cstheme="minorHAnsi"/>
          <w:b/>
          <w:bCs/>
          <w:color w:val="0070C0"/>
          <w:lang w:val="en-GB" w:eastAsia="en-GB"/>
        </w:rPr>
        <w:t>NORTHEAST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3a_HIDDEN REGION RECODE=1) </w:t>
      </w:r>
      <w:r w:rsidRPr="00042AB0">
        <w:rPr>
          <w:rFonts w:eastAsia="Batang" w:cstheme="minorHAnsi"/>
          <w:b/>
          <w:bCs/>
          <w:color w:val="0070C0"/>
          <w:lang w:val="en-GB" w:eastAsia="en-GB"/>
        </w:rPr>
        <w:tab/>
        <w:t>[</w:t>
      </w:r>
      <w:r w:rsidR="00F54179">
        <w:rPr>
          <w:rFonts w:eastAsia="Batang" w:cstheme="minorHAnsi"/>
          <w:b/>
          <w:bCs/>
          <w:color w:val="0070C0"/>
          <w:lang w:val="en-GB" w:eastAsia="en-GB"/>
        </w:rPr>
        <w:t xml:space="preserve">SOFT QUOTA: </w:t>
      </w:r>
      <w:r w:rsidR="008B346F">
        <w:rPr>
          <w:rFonts w:eastAsia="Batang" w:cstheme="minorHAnsi"/>
          <w:b/>
          <w:bCs/>
          <w:color w:val="0070C0"/>
          <w:lang w:val="en-GB" w:eastAsia="en-GB"/>
        </w:rPr>
        <w:t>N=</w:t>
      </w:r>
      <w:r w:rsidR="00290854">
        <w:rPr>
          <w:rFonts w:eastAsia="Batang" w:cstheme="minorHAnsi"/>
          <w:b/>
          <w:bCs/>
          <w:color w:val="0070C0"/>
          <w:lang w:val="en-GB" w:eastAsia="en-GB"/>
        </w:rPr>
        <w:t>75</w:t>
      </w:r>
      <w:r w:rsidRPr="00042AB0">
        <w:rPr>
          <w:rFonts w:eastAsia="Batang" w:cstheme="minorHAnsi"/>
          <w:b/>
          <w:bCs/>
          <w:color w:val="0070C0"/>
          <w:lang w:val="en-GB" w:eastAsia="en-GB"/>
        </w:rPr>
        <w:t>]</w:t>
      </w:r>
    </w:p>
    <w:p w14:paraId="312D7DA9" w14:textId="3D6F1298" w:rsidR="004E5C80" w:rsidRPr="00042AB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4E5C80">
        <w:rPr>
          <w:rFonts w:eastAsia="Batang" w:cstheme="minorHAnsi"/>
          <w:b/>
          <w:bCs/>
          <w:color w:val="0070C0"/>
          <w:lang w:val="en-GB" w:eastAsia="en-GB"/>
        </w:rPr>
        <w:t>MIDWEST (S100=</w:t>
      </w:r>
      <w:r w:rsidR="00451B42" w:rsidRPr="004E5C80">
        <w:rPr>
          <w:rFonts w:eastAsia="Batang" w:cstheme="minorHAnsi"/>
          <w:b/>
          <w:bCs/>
          <w:color w:val="0070C0"/>
          <w:lang w:val="en-GB" w:eastAsia="en-GB"/>
        </w:rPr>
        <w:t>2</w:t>
      </w:r>
      <w:r w:rsidRPr="004E5C80">
        <w:rPr>
          <w:rFonts w:eastAsia="Batang" w:cstheme="minorHAnsi"/>
          <w:b/>
          <w:bCs/>
          <w:color w:val="0070C0"/>
          <w:lang w:val="en-GB" w:eastAsia="en-GB"/>
        </w:rPr>
        <w:t xml:space="preserve"> AND S3a_HIDDEN REGION RECODE=2)     </w:t>
      </w:r>
      <w:r w:rsidRPr="004E5C80">
        <w:rPr>
          <w:rFonts w:eastAsia="Batang" w:cstheme="minorHAnsi"/>
          <w:b/>
          <w:bCs/>
          <w:color w:val="0070C0"/>
          <w:lang w:val="en-GB" w:eastAsia="en-GB"/>
        </w:rPr>
        <w:tab/>
      </w:r>
      <w:r w:rsidR="004E5C80" w:rsidRPr="00042AB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4E5C80">
        <w:rPr>
          <w:rFonts w:eastAsia="Batang" w:cstheme="minorHAnsi"/>
          <w:b/>
          <w:bCs/>
          <w:color w:val="0070C0"/>
          <w:lang w:val="en-GB" w:eastAsia="en-GB"/>
        </w:rPr>
        <w:t>N=</w:t>
      </w:r>
      <w:r w:rsidR="002D7469">
        <w:rPr>
          <w:rFonts w:eastAsia="Batang" w:cstheme="minorHAnsi"/>
          <w:b/>
          <w:bCs/>
          <w:color w:val="0070C0"/>
          <w:lang w:val="en-GB" w:eastAsia="en-GB"/>
        </w:rPr>
        <w:t>105</w:t>
      </w:r>
      <w:r w:rsidR="004E5C80" w:rsidRPr="00042AB0">
        <w:rPr>
          <w:rFonts w:eastAsia="Batang" w:cstheme="minorHAnsi"/>
          <w:b/>
          <w:bCs/>
          <w:color w:val="0070C0"/>
          <w:lang w:val="en-GB" w:eastAsia="en-GB"/>
        </w:rPr>
        <w:t>]</w:t>
      </w:r>
    </w:p>
    <w:p w14:paraId="393A902A" w14:textId="77777777" w:rsidR="00623F61" w:rsidRPr="004E5C8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4E5C80">
        <w:rPr>
          <w:rFonts w:eastAsia="Batang" w:cstheme="minorHAnsi"/>
          <w:b/>
          <w:bCs/>
          <w:color w:val="0070C0"/>
          <w:lang w:val="en-GB" w:eastAsia="en-GB"/>
        </w:rPr>
        <w:t>SOUTH (S100=</w:t>
      </w:r>
      <w:r w:rsidR="00451B42" w:rsidRPr="004E5C80">
        <w:rPr>
          <w:rFonts w:eastAsia="Batang" w:cstheme="minorHAnsi"/>
          <w:b/>
          <w:bCs/>
          <w:color w:val="0070C0"/>
          <w:lang w:val="en-GB" w:eastAsia="en-GB"/>
        </w:rPr>
        <w:t>2</w:t>
      </w:r>
      <w:r w:rsidRPr="004E5C80">
        <w:rPr>
          <w:rFonts w:eastAsia="Batang" w:cstheme="minorHAnsi"/>
          <w:b/>
          <w:bCs/>
          <w:color w:val="0070C0"/>
          <w:lang w:val="en-GB" w:eastAsia="en-GB"/>
        </w:rPr>
        <w:t xml:space="preserve"> AND S3a_HIDDEN REGION RECODE=3)     </w:t>
      </w:r>
      <w:r w:rsidRPr="004E5C80">
        <w:rPr>
          <w:rFonts w:eastAsia="Batang" w:cstheme="minorHAnsi"/>
          <w:b/>
          <w:bCs/>
          <w:color w:val="0070C0"/>
          <w:lang w:val="en-GB" w:eastAsia="en-GB"/>
        </w:rPr>
        <w:tab/>
        <w:t xml:space="preserve"> </w:t>
      </w:r>
      <w:r w:rsidRPr="004E5C80">
        <w:rPr>
          <w:rFonts w:eastAsia="Batang" w:cstheme="minorHAnsi"/>
          <w:b/>
          <w:bCs/>
          <w:color w:val="0070C0"/>
          <w:lang w:val="en-GB" w:eastAsia="en-GB"/>
        </w:rPr>
        <w:tab/>
      </w:r>
      <w:r w:rsidR="00623F61" w:rsidRPr="004E5C8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623F61" w:rsidRPr="004E5C80">
        <w:rPr>
          <w:rFonts w:eastAsia="Batang" w:cstheme="minorHAnsi"/>
          <w:b/>
          <w:bCs/>
          <w:color w:val="0070C0"/>
          <w:lang w:val="en-GB" w:eastAsia="en-GB"/>
        </w:rPr>
        <w:t>N=</w:t>
      </w:r>
      <w:r w:rsidR="00F61A4B">
        <w:rPr>
          <w:rFonts w:eastAsia="Batang" w:cstheme="minorHAnsi"/>
          <w:b/>
          <w:bCs/>
          <w:color w:val="0070C0"/>
          <w:lang w:val="en-GB" w:eastAsia="en-GB"/>
        </w:rPr>
        <w:t>2</w:t>
      </w:r>
      <w:r w:rsidR="00623F61">
        <w:rPr>
          <w:rFonts w:eastAsia="Batang" w:cstheme="minorHAnsi"/>
          <w:b/>
          <w:bCs/>
          <w:color w:val="0070C0"/>
          <w:lang w:val="en-GB" w:eastAsia="en-GB"/>
        </w:rPr>
        <w:t>00</w:t>
      </w:r>
      <w:r w:rsidR="00623F61" w:rsidRPr="004E5C80">
        <w:rPr>
          <w:rFonts w:eastAsia="Batang" w:cstheme="minorHAnsi"/>
          <w:b/>
          <w:bCs/>
          <w:color w:val="0070C0"/>
          <w:lang w:val="en-GB" w:eastAsia="en-GB"/>
        </w:rPr>
        <w:t>]</w:t>
      </w:r>
    </w:p>
    <w:p w14:paraId="4D200EC0" w14:textId="77777777" w:rsidR="00F150BA" w:rsidRDefault="004402BF" w:rsidP="00F150BA">
      <w:pPr>
        <w:pStyle w:val="ListParagraph"/>
        <w:numPr>
          <w:ilvl w:val="0"/>
          <w:numId w:val="83"/>
        </w:numPr>
        <w:spacing w:after="0"/>
        <w:ind w:left="1170" w:hanging="450"/>
        <w:rPr>
          <w:rFonts w:eastAsia="Batang" w:cstheme="minorHAnsi"/>
          <w:b/>
          <w:bCs/>
          <w:color w:val="0070C0"/>
          <w:lang w:val="en-GB" w:eastAsia="en-GB"/>
        </w:rPr>
      </w:pPr>
      <w:r w:rsidRPr="00623F61">
        <w:rPr>
          <w:rFonts w:eastAsia="Batang" w:cstheme="minorHAnsi"/>
          <w:b/>
          <w:bCs/>
          <w:color w:val="0070C0"/>
          <w:lang w:val="en-GB" w:eastAsia="en-GB"/>
        </w:rPr>
        <w:t>WEST (S100=</w:t>
      </w:r>
      <w:r w:rsidR="00451B42" w:rsidRPr="00623F61">
        <w:rPr>
          <w:rFonts w:eastAsia="Batang" w:cstheme="minorHAnsi"/>
          <w:b/>
          <w:bCs/>
          <w:color w:val="0070C0"/>
          <w:lang w:val="en-GB" w:eastAsia="en-GB"/>
        </w:rPr>
        <w:t xml:space="preserve">2 </w:t>
      </w:r>
      <w:r w:rsidRPr="00623F61">
        <w:rPr>
          <w:rFonts w:eastAsia="Batang" w:cstheme="minorHAnsi"/>
          <w:b/>
          <w:bCs/>
          <w:color w:val="0070C0"/>
          <w:lang w:val="en-GB" w:eastAsia="en-GB"/>
        </w:rPr>
        <w:t xml:space="preserve">AND S3a_HIDDEN REGION RECODE=4)     </w:t>
      </w:r>
      <w:r w:rsidRPr="00623F61">
        <w:rPr>
          <w:rFonts w:eastAsia="Batang" w:cstheme="minorHAnsi"/>
          <w:b/>
          <w:bCs/>
          <w:color w:val="0070C0"/>
          <w:lang w:val="en-GB" w:eastAsia="en-GB"/>
        </w:rPr>
        <w:tab/>
        <w:t xml:space="preserve"> </w:t>
      </w:r>
      <w:r w:rsidRPr="00623F61">
        <w:rPr>
          <w:rFonts w:eastAsia="Batang" w:cstheme="minorHAnsi"/>
          <w:b/>
          <w:bCs/>
          <w:color w:val="0070C0"/>
          <w:lang w:val="en-GB" w:eastAsia="en-GB"/>
        </w:rPr>
        <w:tab/>
      </w:r>
      <w:r w:rsidR="00194CDB" w:rsidRPr="004E5C8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194CDB" w:rsidRPr="004E5C80">
        <w:rPr>
          <w:rFonts w:eastAsia="Batang" w:cstheme="minorHAnsi"/>
          <w:b/>
          <w:bCs/>
          <w:color w:val="0070C0"/>
          <w:lang w:val="en-GB" w:eastAsia="en-GB"/>
        </w:rPr>
        <w:t>N=</w:t>
      </w:r>
      <w:r w:rsidR="009036E6">
        <w:rPr>
          <w:rFonts w:eastAsia="Batang" w:cstheme="minorHAnsi"/>
          <w:b/>
          <w:bCs/>
          <w:color w:val="0070C0"/>
          <w:lang w:val="en-GB" w:eastAsia="en-GB"/>
        </w:rPr>
        <w:t>120</w:t>
      </w:r>
      <w:r w:rsidR="00194CDB" w:rsidRPr="004E5C80">
        <w:rPr>
          <w:rFonts w:eastAsia="Batang" w:cstheme="minorHAnsi"/>
          <w:b/>
          <w:bCs/>
          <w:color w:val="0070C0"/>
          <w:lang w:val="en-GB" w:eastAsia="en-GB"/>
        </w:rPr>
        <w:t>]</w:t>
      </w:r>
    </w:p>
    <w:p w14:paraId="223D8EF5" w14:textId="548D6213" w:rsidR="00F150BA" w:rsidRPr="00F150BA" w:rsidRDefault="00F150BA" w:rsidP="00F150BA">
      <w:pPr>
        <w:pStyle w:val="ListParagraph"/>
        <w:numPr>
          <w:ilvl w:val="0"/>
          <w:numId w:val="83"/>
        </w:numPr>
        <w:spacing w:after="0"/>
        <w:ind w:left="1170" w:hanging="450"/>
        <w:rPr>
          <w:rFonts w:eastAsia="Batang" w:cstheme="minorHAnsi"/>
          <w:b/>
          <w:bCs/>
          <w:color w:val="0070C0"/>
          <w:lang w:val="en-GB" w:eastAsia="en-GB"/>
        </w:rPr>
      </w:pPr>
      <w:r w:rsidRPr="00F150BA">
        <w:rPr>
          <w:rFonts w:eastAsia="Batang" w:cstheme="minorHAnsi"/>
          <w:b/>
          <w:bCs/>
          <w:color w:val="0070C0"/>
          <w:lang w:val="en-GB" w:eastAsia="en-GB"/>
        </w:rPr>
        <w:lastRenderedPageBreak/>
        <w:t>US TERRITORIES (S100=</w:t>
      </w:r>
      <w:r>
        <w:rPr>
          <w:rFonts w:eastAsia="Batang" w:cstheme="minorHAnsi"/>
          <w:b/>
          <w:bCs/>
          <w:color w:val="0070C0"/>
          <w:lang w:val="en-GB" w:eastAsia="en-GB"/>
        </w:rPr>
        <w:t>2</w:t>
      </w:r>
      <w:r w:rsidRPr="00F150BA">
        <w:rPr>
          <w:rFonts w:eastAsia="Batang" w:cstheme="minorHAnsi"/>
          <w:b/>
          <w:bCs/>
          <w:color w:val="0070C0"/>
          <w:lang w:val="en-GB" w:eastAsia="en-GB"/>
        </w:rPr>
        <w:t xml:space="preserve"> AND S3a_HIDDEN REGION RECODE=5)    </w:t>
      </w:r>
      <w:r w:rsidRPr="00F150BA">
        <w:rPr>
          <w:rFonts w:eastAsia="Batang" w:cstheme="minorHAnsi"/>
          <w:b/>
          <w:bCs/>
          <w:color w:val="0070C0"/>
          <w:lang w:val="en-GB" w:eastAsia="en-GB"/>
        </w:rPr>
        <w:tab/>
        <w:t xml:space="preserve"> [COUNTER]</w:t>
      </w:r>
    </w:p>
    <w:p w14:paraId="16B977F2" w14:textId="2DE86AC2" w:rsidR="004402BF" w:rsidRPr="00F150BA" w:rsidRDefault="00711BCC" w:rsidP="00F150BA">
      <w:pPr>
        <w:spacing w:after="0"/>
        <w:ind w:left="720"/>
        <w:rPr>
          <w:rFonts w:eastAsia="Batang" w:cstheme="minorHAnsi"/>
          <w:b/>
          <w:bCs/>
          <w:color w:val="0070C0"/>
          <w:lang w:val="en-GB" w:eastAsia="en-GB"/>
        </w:rPr>
      </w:pPr>
      <w:r w:rsidRPr="00F150BA">
        <w:rPr>
          <w:rFonts w:eastAsia="Batang" w:cstheme="minorHAnsi"/>
          <w:b/>
          <w:bCs/>
          <w:color w:val="0070C0"/>
          <w:lang w:val="en-GB" w:eastAsia="en-GB"/>
        </w:rPr>
        <w:br/>
      </w:r>
    </w:p>
    <w:p w14:paraId="643B4CD6" w14:textId="77777777" w:rsidR="004402BF" w:rsidRPr="00042AB0" w:rsidRDefault="004402BF" w:rsidP="004402BF">
      <w:pPr>
        <w:spacing w:after="0"/>
        <w:rPr>
          <w:rFonts w:eastAsia="Batang" w:cstheme="minorHAnsi"/>
          <w:b/>
          <w:bCs/>
          <w:color w:val="0070C0"/>
          <w:lang w:val="en-GB" w:eastAsia="en-GB"/>
        </w:rPr>
      </w:pPr>
    </w:p>
    <w:p w14:paraId="51FFAA59"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5836F4CB" w14:textId="77777777" w:rsidR="004402BF" w:rsidRPr="00042AB0" w:rsidRDefault="004402BF" w:rsidP="004402BF">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1. Hispanic</w:t>
      </w:r>
      <w:r w:rsidR="003422C6">
        <w:rPr>
          <w:rFonts w:eastAsia="Batang" w:cstheme="minorHAnsi"/>
          <w:b/>
          <w:bCs/>
          <w:color w:val="0070C0"/>
          <w:lang w:val="en-GB" w:eastAsia="en-GB"/>
        </w:rPr>
        <w:t xml:space="preserve"> </w:t>
      </w:r>
      <w:r w:rsidRPr="00042AB0">
        <w:rPr>
          <w:rFonts w:eastAsia="Batang" w:cstheme="minorHAnsi"/>
          <w:b/>
          <w:bCs/>
          <w:color w:val="0070C0"/>
          <w:lang w:val="en-GB" w:eastAsia="en-GB"/>
        </w:rPr>
        <w:t>(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4F59EF21" w14:textId="77777777" w:rsidR="004402BF" w:rsidRPr="00042AB0" w:rsidRDefault="004402BF" w:rsidP="00782F75">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w:t>
      </w:r>
      <w:r w:rsidR="003422C6">
        <w:rPr>
          <w:rFonts w:eastAsia="Batang" w:cstheme="minorHAnsi"/>
          <w:b/>
          <w:bCs/>
          <w:color w:val="0070C0"/>
          <w:lang w:val="en-GB" w:eastAsia="en-GB"/>
        </w:rPr>
        <w:t xml:space="preserve"> </w:t>
      </w:r>
      <w:r w:rsidRPr="00042AB0">
        <w:rPr>
          <w:rFonts w:eastAsia="Batang" w:cstheme="minorHAnsi"/>
          <w:b/>
          <w:bCs/>
          <w:color w:val="0070C0"/>
          <w:lang w:val="en-GB" w:eastAsia="en-GB"/>
        </w:rPr>
        <w:t>(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2)</w:t>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4837A798"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1A254D8F"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4. White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4) </w:t>
      </w:r>
      <w:r w:rsidRPr="00042AB0">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241D2A89" w14:textId="77777777" w:rsidR="004402BF"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5)</w:t>
      </w:r>
      <w:r w:rsidRPr="00042AB0">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2A227C83" w14:textId="0F2BF239" w:rsidR="004E3B35" w:rsidRPr="00042AB0" w:rsidRDefault="004E3B35" w:rsidP="004E3B35">
      <w:pPr>
        <w:spacing w:after="0"/>
        <w:ind w:left="6030" w:hanging="5310"/>
        <w:rPr>
          <w:rFonts w:eastAsia="Batang" w:cstheme="minorHAnsi"/>
          <w:b/>
          <w:bCs/>
          <w:color w:val="0070C0"/>
          <w:lang w:val="en-GB" w:eastAsia="en-GB"/>
        </w:rPr>
      </w:pPr>
      <w:r>
        <w:rPr>
          <w:rFonts w:eastAsia="Batang" w:cstheme="minorHAnsi"/>
          <w:b/>
          <w:bCs/>
          <w:color w:val="0070C0"/>
          <w:lang w:val="en-GB" w:eastAsia="en-GB"/>
        </w:rPr>
        <w:t xml:space="preserve">6. </w:t>
      </w:r>
      <w:r w:rsidRPr="004E3B35">
        <w:rPr>
          <w:rFonts w:eastAsia="Batang" w:cstheme="minorHAnsi"/>
          <w:b/>
          <w:bCs/>
          <w:color w:val="0070C0"/>
          <w:highlight w:val="yellow"/>
          <w:lang w:val="en-GB" w:eastAsia="en-GB"/>
        </w:rPr>
        <w:t>Prefer not to answer (S100=1 AND S4C=6)</w:t>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t>[QUOTA: N=0]</w:t>
      </w:r>
    </w:p>
    <w:p w14:paraId="0DF59D78" w14:textId="77777777" w:rsidR="004402BF" w:rsidRPr="00042AB0" w:rsidRDefault="004402BF" w:rsidP="004402BF">
      <w:pPr>
        <w:spacing w:after="0" w:line="240" w:lineRule="auto"/>
        <w:rPr>
          <w:rFonts w:eastAsia="Batang"/>
          <w:b/>
          <w:color w:val="0070C0"/>
          <w:lang w:val="en-GB" w:eastAsia="en-GB"/>
        </w:rPr>
      </w:pPr>
    </w:p>
    <w:p w14:paraId="22A6B3F3" w14:textId="77777777" w:rsidR="004402BF" w:rsidRPr="00042AB0" w:rsidRDefault="004402BF" w:rsidP="004402BF">
      <w:pPr>
        <w:spacing w:after="0" w:line="240" w:lineRule="auto"/>
        <w:rPr>
          <w:rFonts w:eastAsia="Batang"/>
          <w:b/>
          <w:color w:val="0070C0"/>
          <w:lang w:val="en-GB" w:eastAsia="en-GB"/>
        </w:rPr>
      </w:pPr>
    </w:p>
    <w:p w14:paraId="70524352"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E.    AGE OF CHILD QUOTA</w:t>
      </w:r>
    </w:p>
    <w:p w14:paraId="1EED9D06" w14:textId="302982F8" w:rsidR="00692ECA" w:rsidRPr="00042AB0" w:rsidRDefault="00692ECA" w:rsidP="00BB2D0E">
      <w:pPr>
        <w:pStyle w:val="ListParagraph"/>
        <w:numPr>
          <w:ilvl w:val="3"/>
          <w:numId w:val="77"/>
        </w:numPr>
        <w:spacing w:after="0" w:line="240" w:lineRule="auto"/>
        <w:ind w:left="1080"/>
        <w:contextualSpacing w:val="0"/>
        <w:rPr>
          <w:rFonts w:eastAsia="Batang" w:cstheme="minorHAnsi"/>
          <w:b/>
          <w:bCs/>
          <w:color w:val="0070C0"/>
          <w:lang w:val="en-GB" w:eastAsia="en-GB"/>
        </w:rPr>
      </w:pPr>
      <w:r w:rsidRPr="00042AB0">
        <w:rPr>
          <w:rFonts w:eastAsia="Batang" w:cstheme="minorHAnsi"/>
          <w:b/>
          <w:bCs/>
          <w:color w:val="0070C0"/>
          <w:lang w:val="en-GB" w:eastAsia="en-GB"/>
        </w:rPr>
        <w:t>Child aged 4-</w:t>
      </w:r>
      <w:r w:rsidR="00A22BFB">
        <w:rPr>
          <w:rFonts w:eastAsia="Batang" w:cstheme="minorHAnsi"/>
          <w:b/>
          <w:bCs/>
          <w:color w:val="0070C0"/>
          <w:lang w:val="en-GB" w:eastAsia="en-GB"/>
        </w:rPr>
        <w:t>12</w:t>
      </w:r>
      <w:r w:rsidRPr="00042AB0">
        <w:rPr>
          <w:rFonts w:eastAsia="Batang" w:cstheme="minorHAnsi"/>
          <w:b/>
          <w:bCs/>
          <w:color w:val="0070C0"/>
          <w:lang w:val="en-GB" w:eastAsia="en-GB"/>
        </w:rPr>
        <w:t xml:space="preserve">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9_RECODE</w:t>
      </w:r>
      <w:r>
        <w:rPr>
          <w:rFonts w:eastAsia="Batang" w:cstheme="minorHAnsi"/>
          <w:b/>
          <w:bCs/>
          <w:color w:val="0070C0"/>
          <w:lang w:val="en-GB" w:eastAsia="en-GB"/>
        </w:rPr>
        <w:t>1</w:t>
      </w:r>
      <w:r w:rsidRPr="00042AB0">
        <w:rPr>
          <w:rFonts w:eastAsia="Batang" w:cstheme="minorHAnsi"/>
          <w:b/>
          <w:bCs/>
          <w:color w:val="0070C0"/>
          <w:lang w:val="en-GB" w:eastAsia="en-GB"/>
        </w:rPr>
        <w:t>=3</w:t>
      </w:r>
      <w:r w:rsidR="00A22BFB">
        <w:rPr>
          <w:rFonts w:eastAsia="Batang" w:cstheme="minorHAnsi"/>
          <w:b/>
          <w:bCs/>
          <w:color w:val="0070C0"/>
          <w:lang w:val="en-GB" w:eastAsia="en-GB"/>
        </w:rPr>
        <w:t>-5</w:t>
      </w:r>
      <w:r w:rsidRPr="00042AB0">
        <w:rPr>
          <w:rFonts w:eastAsia="Batang" w:cstheme="minorHAnsi"/>
          <w:b/>
          <w:bCs/>
          <w:color w:val="0070C0"/>
          <w:lang w:val="en-GB" w:eastAsia="en-GB"/>
        </w:rPr>
        <w:t xml:space="preserve">)    </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Pr>
          <w:rFonts w:eastAsia="Batang" w:cstheme="minorHAnsi"/>
          <w:b/>
          <w:bCs/>
          <w:color w:val="0070C0"/>
          <w:lang w:val="en-GB" w:eastAsia="en-GB"/>
        </w:rPr>
        <w:t>[</w:t>
      </w:r>
      <w:r w:rsidR="00A22BFB">
        <w:rPr>
          <w:rFonts w:eastAsia="Batang" w:cstheme="minorHAnsi"/>
          <w:b/>
          <w:bCs/>
          <w:color w:val="0070C0"/>
          <w:lang w:val="en-GB" w:eastAsia="en-GB"/>
        </w:rPr>
        <w:t>MAX N=250</w:t>
      </w:r>
      <w:r>
        <w:rPr>
          <w:rFonts w:eastAsia="Batang" w:cstheme="minorHAnsi"/>
          <w:b/>
          <w:bCs/>
          <w:color w:val="0070C0"/>
          <w:lang w:val="en-GB" w:eastAsia="en-GB"/>
        </w:rPr>
        <w:t>]</w:t>
      </w:r>
    </w:p>
    <w:p w14:paraId="75EE8C3B" w14:textId="5F6C7C83" w:rsidR="000F53C9" w:rsidRPr="000F53C9" w:rsidRDefault="00692ECA" w:rsidP="000F53C9">
      <w:pPr>
        <w:pStyle w:val="ListParagraph"/>
        <w:numPr>
          <w:ilvl w:val="3"/>
          <w:numId w:val="77"/>
        </w:numPr>
        <w:spacing w:after="0" w:line="240" w:lineRule="auto"/>
        <w:ind w:left="1080"/>
        <w:contextualSpacing w:val="0"/>
        <w:rPr>
          <w:rFonts w:eastAsia="Batang" w:cstheme="minorHAnsi"/>
          <w:b/>
          <w:bCs/>
          <w:color w:val="0070C0"/>
          <w:lang w:val="en-GB" w:eastAsia="en-GB"/>
        </w:rPr>
      </w:pPr>
      <w:r>
        <w:rPr>
          <w:rFonts w:eastAsia="Batang" w:cstheme="minorHAnsi"/>
          <w:b/>
          <w:bCs/>
          <w:color w:val="0070C0"/>
          <w:lang w:val="en-GB" w:eastAsia="en-GB"/>
        </w:rPr>
        <w:t>Child aged 13-17 (S100=2 AND S9_RECODE1=6)</w:t>
      </w:r>
      <w:r>
        <w:rPr>
          <w:rFonts w:eastAsia="Batang" w:cstheme="minorHAnsi"/>
          <w:b/>
          <w:bCs/>
          <w:color w:val="0070C0"/>
          <w:lang w:val="en-GB" w:eastAsia="en-GB"/>
        </w:rPr>
        <w:tab/>
      </w:r>
      <w:r>
        <w:rPr>
          <w:rFonts w:eastAsia="Batang" w:cstheme="minorHAnsi"/>
          <w:b/>
          <w:bCs/>
          <w:color w:val="0070C0"/>
          <w:lang w:val="en-GB" w:eastAsia="en-GB"/>
        </w:rPr>
        <w:tab/>
      </w:r>
      <w:r>
        <w:rPr>
          <w:rFonts w:eastAsia="Batang" w:cstheme="minorHAnsi"/>
          <w:b/>
          <w:bCs/>
          <w:color w:val="0070C0"/>
          <w:lang w:val="en-GB" w:eastAsia="en-GB"/>
        </w:rPr>
        <w:tab/>
        <w:t>[COUNTER]</w:t>
      </w:r>
    </w:p>
    <w:p w14:paraId="1226F9EB" w14:textId="77777777" w:rsidR="004402BF" w:rsidRPr="006836F3" w:rsidRDefault="004402BF" w:rsidP="004402BF">
      <w:pPr>
        <w:ind w:left="6480" w:firstLine="720"/>
        <w:rPr>
          <w:rFonts w:eastAsia="Batang" w:cstheme="minorHAnsi"/>
          <w:b/>
          <w:color w:val="0070C0"/>
          <w:lang w:val="en-GB" w:eastAsia="en-GB"/>
        </w:rPr>
      </w:pPr>
    </w:p>
    <w:p w14:paraId="7C4E5CD9" w14:textId="77777777" w:rsidR="004402BF" w:rsidRDefault="004402BF" w:rsidP="00BB2D0E">
      <w:pPr>
        <w:pStyle w:val="ListParagraph"/>
        <w:numPr>
          <w:ilvl w:val="3"/>
          <w:numId w:val="76"/>
        </w:numPr>
        <w:ind w:left="360" w:hanging="360"/>
        <w:rPr>
          <w:rFonts w:eastAsia="Batang" w:cstheme="minorHAnsi"/>
          <w:b/>
          <w:bCs/>
          <w:color w:val="0070C0"/>
          <w:lang w:val="en-GB" w:eastAsia="en-GB"/>
        </w:rPr>
      </w:pPr>
      <w:r w:rsidRPr="00042AB0">
        <w:rPr>
          <w:rFonts w:eastAsia="Batang" w:cstheme="minorHAnsi"/>
          <w:b/>
          <w:bCs/>
          <w:color w:val="0070C0"/>
          <w:lang w:val="en-GB" w:eastAsia="en-GB"/>
        </w:rPr>
        <w:t>Moderate/ Centrists Quotas</w:t>
      </w:r>
    </w:p>
    <w:p w14:paraId="654CDEAD" w14:textId="77777777" w:rsidR="004402BF" w:rsidRPr="00042AB0" w:rsidRDefault="004402BF" w:rsidP="004402BF">
      <w:pPr>
        <w:pStyle w:val="ListParagraph"/>
        <w:ind w:left="360"/>
        <w:rPr>
          <w:rFonts w:eastAsia="Batang" w:cstheme="minorHAnsi"/>
          <w:b/>
          <w:bCs/>
          <w:color w:val="0070C0"/>
          <w:lang w:val="en-GB" w:eastAsia="en-GB"/>
        </w:rPr>
      </w:pPr>
    </w:p>
    <w:p w14:paraId="510777C6" w14:textId="77777777" w:rsidR="004402BF" w:rsidRPr="00042AB0" w:rsidRDefault="004402BF" w:rsidP="00BB2D0E">
      <w:pPr>
        <w:pStyle w:val="ListParagraph"/>
        <w:numPr>
          <w:ilvl w:val="2"/>
          <w:numId w:val="73"/>
        </w:numPr>
        <w:ind w:left="630"/>
        <w:rPr>
          <w:rFonts w:eastAsia="Batang"/>
          <w:b/>
          <w:color w:val="0070C0"/>
          <w:lang w:val="en-GB" w:eastAsia="en-GB"/>
        </w:rPr>
      </w:pPr>
      <w:r w:rsidRPr="00042AB0">
        <w:rPr>
          <w:rFonts w:eastAsia="Batang"/>
          <w:b/>
          <w:color w:val="0070C0"/>
          <w:lang w:val="en-GB" w:eastAsia="en-GB"/>
        </w:rPr>
        <w:t xml:space="preserve">HIDDEN GENDER QUOTA </w:t>
      </w:r>
    </w:p>
    <w:p w14:paraId="268ADA79" w14:textId="77777777" w:rsidR="004402BF" w:rsidRPr="00042AB0" w:rsidRDefault="004402BF" w:rsidP="004402BF">
      <w:pPr>
        <w:spacing w:after="0"/>
        <w:ind w:left="720"/>
        <w:rPr>
          <w:rFonts w:eastAsia="Batang" w:cstheme="minorHAnsi"/>
          <w:b/>
          <w:bCs/>
          <w:color w:val="0070C0"/>
          <w:lang w:val="en-GB" w:eastAsia="en-GB"/>
        </w:rPr>
      </w:pPr>
      <w:r w:rsidRPr="00042AB0">
        <w:rPr>
          <w:rFonts w:eastAsia="Batang" w:cstheme="minorHAnsi"/>
          <w:b/>
          <w:bCs/>
          <w:color w:val="0070C0"/>
          <w:lang w:val="en-GB" w:eastAsia="en-GB"/>
        </w:rPr>
        <w:t>1.   US MAL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37EC0AE1"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 xml:space="preserve"> US FEMAL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56A390B"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OTHER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71B5D00" w14:textId="77777777" w:rsidR="004402BF" w:rsidRPr="00042AB0" w:rsidRDefault="004402BF" w:rsidP="004402BF">
      <w:pPr>
        <w:spacing w:after="0"/>
        <w:ind w:left="1080" w:firstLine="270"/>
        <w:rPr>
          <w:rFonts w:eastAsia="Batang" w:cstheme="minorHAnsi"/>
          <w:b/>
          <w:bCs/>
          <w:color w:val="0070C0"/>
          <w:lang w:val="en-GB" w:eastAsia="en-GB"/>
        </w:rPr>
      </w:pPr>
    </w:p>
    <w:p w14:paraId="3FCB822C" w14:textId="60DB6B42" w:rsidR="004402BF" w:rsidRPr="00400565" w:rsidRDefault="004402BF" w:rsidP="00BB2D0E">
      <w:pPr>
        <w:pStyle w:val="ListParagraph"/>
        <w:numPr>
          <w:ilvl w:val="2"/>
          <w:numId w:val="30"/>
        </w:numPr>
        <w:ind w:left="720"/>
        <w:rPr>
          <w:rFonts w:eastAsia="Batang" w:cstheme="minorHAnsi"/>
          <w:b/>
          <w:bCs/>
          <w:color w:val="0070C0"/>
          <w:lang w:val="en-GB" w:eastAsia="en-GB"/>
        </w:rPr>
      </w:pPr>
      <w:r w:rsidRPr="00400565">
        <w:rPr>
          <w:rFonts w:eastAsia="Batang" w:cstheme="minorHAnsi"/>
          <w:b/>
          <w:bCs/>
          <w:color w:val="0070C0"/>
          <w:lang w:val="en-GB" w:eastAsia="en-GB"/>
        </w:rPr>
        <w:t xml:space="preserve">HIDDEN AGE QUOTA </w:t>
      </w:r>
    </w:p>
    <w:p w14:paraId="6A18B144" w14:textId="77004D89"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18-2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2</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0556B2D" w14:textId="086830BC"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25-3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3</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7FD7649" w14:textId="49E5F19A"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35-4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4</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1AFBFA9" w14:textId="768BDF85"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45-5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5</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E589B06" w14:textId="10AF9AC6" w:rsidR="00A773EB" w:rsidRPr="00042AB0" w:rsidRDefault="00A773EB" w:rsidP="00A773EB">
      <w:pPr>
        <w:numPr>
          <w:ilvl w:val="0"/>
          <w:numId w:val="33"/>
        </w:numPr>
        <w:tabs>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55-6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6</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8400CD9" w14:textId="6B62EF77" w:rsidR="00A773EB" w:rsidRPr="00042AB0" w:rsidRDefault="00A773EB" w:rsidP="00A773EB">
      <w:pPr>
        <w:numPr>
          <w:ilvl w:val="0"/>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65+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7</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6F54419C" w14:textId="77777777" w:rsidR="00400565" w:rsidRPr="00042AB0" w:rsidRDefault="00400565" w:rsidP="00400565">
      <w:pPr>
        <w:pStyle w:val="ListParagraph"/>
        <w:rPr>
          <w:rFonts w:eastAsia="Batang" w:cstheme="minorHAnsi"/>
          <w:b/>
          <w:bCs/>
          <w:color w:val="0070C0"/>
          <w:lang w:val="en-GB" w:eastAsia="en-GB"/>
        </w:rPr>
      </w:pPr>
    </w:p>
    <w:p w14:paraId="4E6F78B1" w14:textId="77777777" w:rsidR="004402BF" w:rsidRPr="00042AB0" w:rsidRDefault="004402BF" w:rsidP="004402BF">
      <w:pPr>
        <w:ind w:left="900" w:hanging="630"/>
        <w:rPr>
          <w:rFonts w:eastAsia="Batang" w:cstheme="minorHAnsi"/>
          <w:b/>
          <w:bCs/>
          <w:color w:val="0070C0"/>
          <w:lang w:val="en-GB" w:eastAsia="en-GB"/>
        </w:rPr>
      </w:pPr>
      <w:r w:rsidRPr="00042AB0">
        <w:rPr>
          <w:rFonts w:eastAsia="Batang" w:cstheme="minorHAnsi"/>
          <w:b/>
          <w:bCs/>
          <w:color w:val="0070C0"/>
          <w:lang w:val="en-GB" w:eastAsia="en-GB"/>
        </w:rPr>
        <w:t xml:space="preserve">C.     HIDDEN REGION QUOTA </w:t>
      </w:r>
    </w:p>
    <w:p w14:paraId="25760089" w14:textId="4C218C67"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NORTHEA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1) </w:t>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3AFF4044" w14:textId="22FFA38A"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MIDWE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2)     </w:t>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6D5148E4" w14:textId="3B8630C9"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SOUTH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3)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COUNTER]</w:t>
      </w:r>
    </w:p>
    <w:p w14:paraId="62664B03" w14:textId="77777777" w:rsidR="004402BF"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WE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4)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COUNTER]</w:t>
      </w:r>
    </w:p>
    <w:p w14:paraId="7C506C39" w14:textId="6DE88E9A" w:rsidR="00F150BA" w:rsidRPr="00F150BA" w:rsidRDefault="00F150BA" w:rsidP="00F150BA">
      <w:pPr>
        <w:pStyle w:val="ListParagraph"/>
        <w:numPr>
          <w:ilvl w:val="0"/>
          <w:numId w:val="85"/>
        </w:numPr>
        <w:spacing w:after="0"/>
        <w:rPr>
          <w:rFonts w:eastAsia="Batang" w:cstheme="minorHAnsi"/>
          <w:b/>
          <w:bCs/>
          <w:color w:val="0070C0"/>
          <w:lang w:val="en-GB" w:eastAsia="en-GB"/>
        </w:rPr>
      </w:pPr>
      <w:r w:rsidRPr="00F150BA">
        <w:rPr>
          <w:rFonts w:eastAsia="Batang" w:cstheme="minorHAnsi"/>
          <w:b/>
          <w:bCs/>
          <w:color w:val="0070C0"/>
          <w:lang w:val="en-GB" w:eastAsia="en-GB"/>
        </w:rPr>
        <w:t>US TERRITORIES (S100=</w:t>
      </w:r>
      <w:r>
        <w:rPr>
          <w:rFonts w:eastAsia="Batang" w:cstheme="minorHAnsi"/>
          <w:b/>
          <w:bCs/>
          <w:color w:val="0070C0"/>
          <w:lang w:val="en-GB" w:eastAsia="en-GB"/>
        </w:rPr>
        <w:t>3</w:t>
      </w:r>
      <w:r w:rsidRPr="00F150BA">
        <w:rPr>
          <w:rFonts w:eastAsia="Batang" w:cstheme="minorHAnsi"/>
          <w:b/>
          <w:bCs/>
          <w:color w:val="0070C0"/>
          <w:lang w:val="en-GB" w:eastAsia="en-GB"/>
        </w:rPr>
        <w:t xml:space="preserve"> AND S3a_HIDDEN REGION RECODE=5)    </w:t>
      </w:r>
      <w:r w:rsidRPr="00F150BA">
        <w:rPr>
          <w:rFonts w:eastAsia="Batang" w:cstheme="minorHAnsi"/>
          <w:b/>
          <w:bCs/>
          <w:color w:val="0070C0"/>
          <w:lang w:val="en-GB" w:eastAsia="en-GB"/>
        </w:rPr>
        <w:tab/>
        <w:t xml:space="preserve"> [COUNTER]</w:t>
      </w:r>
    </w:p>
    <w:p w14:paraId="2B9B3517" w14:textId="77777777" w:rsidR="00F150BA" w:rsidRPr="00042AB0" w:rsidRDefault="00F150BA" w:rsidP="00F150BA">
      <w:pPr>
        <w:pStyle w:val="ListParagraph"/>
        <w:spacing w:after="0"/>
        <w:rPr>
          <w:rFonts w:eastAsia="Batang" w:cstheme="minorHAnsi"/>
          <w:b/>
          <w:bCs/>
          <w:color w:val="0070C0"/>
          <w:lang w:val="en-GB" w:eastAsia="en-GB"/>
        </w:rPr>
      </w:pPr>
    </w:p>
    <w:p w14:paraId="0958996B" w14:textId="77777777" w:rsidR="004402BF" w:rsidRPr="00042AB0" w:rsidRDefault="004402BF" w:rsidP="004402BF">
      <w:pPr>
        <w:spacing w:after="0"/>
        <w:rPr>
          <w:rFonts w:eastAsia="Batang" w:cstheme="minorHAnsi"/>
          <w:b/>
          <w:bCs/>
          <w:color w:val="0070C0"/>
          <w:lang w:val="en-GB" w:eastAsia="en-GB"/>
        </w:rPr>
      </w:pPr>
    </w:p>
    <w:p w14:paraId="270263DB"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21BD9510" w14:textId="77777777" w:rsidR="004402BF" w:rsidRPr="00042AB0" w:rsidRDefault="004402BF" w:rsidP="004402BF">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lastRenderedPageBreak/>
        <w:t>1. Hispanic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10C4BC0" w14:textId="77777777" w:rsidR="004402BF" w:rsidRPr="00042AB0" w:rsidRDefault="004402BF" w:rsidP="00B614F3">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2)</w:t>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4FC2BC6C"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CC3537F"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4. Whit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4) </w:t>
      </w:r>
      <w:r w:rsidRPr="00042AB0">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6C6739C0" w14:textId="77777777" w:rsidR="004402BF"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5)</w:t>
      </w:r>
      <w:r w:rsidRPr="00042AB0">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00D73403" w14:textId="50A4DBE1" w:rsidR="004E3B35" w:rsidRPr="00042AB0" w:rsidRDefault="004E3B35" w:rsidP="004E3B35">
      <w:pPr>
        <w:spacing w:after="0"/>
        <w:ind w:left="6030" w:hanging="5310"/>
        <w:rPr>
          <w:rFonts w:eastAsia="Batang" w:cstheme="minorHAnsi"/>
          <w:b/>
          <w:bCs/>
          <w:color w:val="0070C0"/>
          <w:lang w:val="en-GB" w:eastAsia="en-GB"/>
        </w:rPr>
      </w:pPr>
      <w:r>
        <w:rPr>
          <w:rFonts w:eastAsia="Batang" w:cstheme="minorHAnsi"/>
          <w:b/>
          <w:bCs/>
          <w:color w:val="0070C0"/>
          <w:lang w:val="en-GB" w:eastAsia="en-GB"/>
        </w:rPr>
        <w:t xml:space="preserve">6. </w:t>
      </w:r>
      <w:r w:rsidRPr="004E3B35">
        <w:rPr>
          <w:rFonts w:eastAsia="Batang" w:cstheme="minorHAnsi"/>
          <w:b/>
          <w:bCs/>
          <w:color w:val="0070C0"/>
          <w:highlight w:val="yellow"/>
          <w:lang w:val="en-GB" w:eastAsia="en-GB"/>
        </w:rPr>
        <w:t>Prefer not to answer (S100=1 AND S4C=6)</w:t>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r>
      <w:r w:rsidRPr="004E3B35">
        <w:rPr>
          <w:rFonts w:eastAsia="Batang" w:cstheme="minorHAnsi"/>
          <w:b/>
          <w:bCs/>
          <w:color w:val="0070C0"/>
          <w:highlight w:val="yellow"/>
          <w:lang w:val="en-GB" w:eastAsia="en-GB"/>
        </w:rPr>
        <w:tab/>
        <w:t>[QUOTA: N=0]</w:t>
      </w:r>
    </w:p>
    <w:p w14:paraId="4F1F7C73" w14:textId="77777777" w:rsidR="004402BF" w:rsidRPr="00042AB0" w:rsidRDefault="004402BF" w:rsidP="004402BF">
      <w:pPr>
        <w:spacing w:after="0" w:line="240" w:lineRule="auto"/>
        <w:rPr>
          <w:rFonts w:eastAsia="Batang"/>
          <w:b/>
          <w:color w:val="0070C0"/>
          <w:lang w:val="en-GB" w:eastAsia="en-GB"/>
        </w:rPr>
      </w:pPr>
    </w:p>
    <w:p w14:paraId="05F631CE" w14:textId="77777777" w:rsidR="004402BF" w:rsidRPr="00042AB0" w:rsidRDefault="004402BF" w:rsidP="004402BF">
      <w:pPr>
        <w:rPr>
          <w:rFonts w:eastAsia="Batang"/>
          <w:b/>
          <w:color w:val="0070C0"/>
          <w:lang w:val="en-GB" w:eastAsia="en-GB"/>
        </w:rPr>
      </w:pPr>
    </w:p>
    <w:p w14:paraId="50E16023" w14:textId="77777777" w:rsidR="004402BF" w:rsidRPr="00A0725B" w:rsidRDefault="004402BF" w:rsidP="004402BF">
      <w:pPr>
        <w:rPr>
          <w:rFonts w:cstheme="minorHAnsi"/>
          <w:b/>
          <w:color w:val="0070C0"/>
        </w:rPr>
      </w:pPr>
    </w:p>
    <w:p w14:paraId="7131F04F" w14:textId="77777777" w:rsidR="006E4C17" w:rsidRPr="00C45674" w:rsidRDefault="006E4C17" w:rsidP="00C45674">
      <w:pPr>
        <w:spacing w:after="0" w:line="240" w:lineRule="auto"/>
        <w:rPr>
          <w:rFonts w:eastAsia="Batang"/>
          <w:b/>
          <w:color w:val="0070C0"/>
          <w:lang w:val="en-GB" w:eastAsia="en-GB"/>
        </w:rPr>
      </w:pPr>
    </w:p>
    <w:p w14:paraId="23DCFF7C" w14:textId="77777777" w:rsidR="00F00660" w:rsidRPr="00A0725B" w:rsidRDefault="00F00660" w:rsidP="00F00660">
      <w:pPr>
        <w:rPr>
          <w:rFonts w:eastAsia="Batang" w:cstheme="minorHAnsi"/>
          <w:b/>
          <w:bCs/>
          <w:color w:val="0070C0"/>
          <w:lang w:val="en-GB" w:eastAsia="en-GB"/>
        </w:rPr>
      </w:pPr>
    </w:p>
    <w:p w14:paraId="70420A64" w14:textId="77777777" w:rsidR="009E3E65" w:rsidRDefault="009E3E65" w:rsidP="006E5E99">
      <w:pPr>
        <w:spacing w:after="0" w:line="240" w:lineRule="auto"/>
        <w:rPr>
          <w:rFonts w:asciiTheme="majorHAnsi" w:hAnsiTheme="majorHAnsi" w:cstheme="majorHAnsi"/>
          <w:color w:val="000000" w:themeColor="text1"/>
        </w:rPr>
      </w:pPr>
    </w:p>
    <w:p w14:paraId="30959012" w14:textId="77777777" w:rsidR="00F90625" w:rsidRDefault="00692ECA" w:rsidP="006E5E99">
      <w:pPr>
        <w:spacing w:after="0" w:line="240" w:lineRule="auto"/>
        <w:rPr>
          <w:rFonts w:asciiTheme="majorHAnsi" w:eastAsia="@Yu Mincho Light" w:hAnsiTheme="majorHAnsi" w:cstheme="majorHAnsi"/>
          <w:color w:val="0070C0"/>
        </w:rPr>
      </w:pPr>
      <w:r w:rsidRPr="00225E50">
        <w:rPr>
          <w:rFonts w:cstheme="minorHAnsi"/>
          <w:noProof/>
        </w:rPr>
        <mc:AlternateContent>
          <mc:Choice Requires="wps">
            <w:drawing>
              <wp:anchor distT="0" distB="0" distL="114300" distR="114300" simplePos="0" relativeHeight="251658242" behindDoc="0" locked="0" layoutInCell="1" allowOverlap="1" wp14:anchorId="6524D175" wp14:editId="50844F91">
                <wp:simplePos x="0" y="0"/>
                <wp:positionH relativeFrom="page">
                  <wp:posOffset>6985</wp:posOffset>
                </wp:positionH>
                <wp:positionV relativeFrom="paragraph">
                  <wp:posOffset>-598331</wp:posOffset>
                </wp:positionV>
                <wp:extent cx="7797800" cy="466725"/>
                <wp:effectExtent l="0" t="0" r="0" b="9525"/>
                <wp:wrapNone/>
                <wp:docPr id="7" name="Rectangle 7"/>
                <wp:cNvGraphicFramePr/>
                <a:graphic xmlns:a="http://schemas.openxmlformats.org/drawingml/2006/main">
                  <a:graphicData uri="http://schemas.microsoft.com/office/word/2010/wordprocessingShape">
                    <wps:wsp>
                      <wps:cNvSpPr/>
                      <wps:spPr>
                        <a:xfrm>
                          <a:off x="0" y="0"/>
                          <a:ext cx="7797800" cy="466725"/>
                        </a:xfrm>
                        <a:prstGeom prst="rect">
                          <a:avLst/>
                        </a:prstGeom>
                        <a:solidFill>
                          <a:srgbClr val="5B9BD5"/>
                        </a:solidFill>
                        <a:ln w="12700" cap="flat" cmpd="sng" algn="ctr">
                          <a:noFill/>
                          <a:prstDash val="solid"/>
                          <a:miter lim="800000"/>
                        </a:ln>
                        <a:effectLst/>
                      </wps:spPr>
                      <wps:txbx>
                        <w:txbxContent>
                          <w:p w14:paraId="6BF99FB2" w14:textId="77777777" w:rsidR="00692ECA" w:rsidRPr="00AB1C32" w:rsidRDefault="00692ECA" w:rsidP="00692ECA">
                            <w:pPr>
                              <w:ind w:left="720"/>
                              <w:rPr>
                                <w:b/>
                                <w:color w:val="FFFFFF" w:themeColor="background1"/>
                              </w:rPr>
                            </w:pPr>
                            <w:r w:rsidRPr="00AB1C32">
                              <w:rPr>
                                <w:b/>
                                <w:color w:val="FFFFFF" w:themeColor="background1"/>
                              </w:rPr>
                              <w:t xml:space="preserve">SECTION 2: ISSUE EXPLORATION &amp; ROLE OF COMMUN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4D175" id="Rectangle 7" o:spid="_x0000_s1027" style="position:absolute;margin-left:.55pt;margin-top:-47.1pt;width:614pt;height:36.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" fillcolor="#5b9bd5" stroked="f" strokeweight="1pt">
                <v:textbox>
                  <w:txbxContent>
                    <w:p w14:paraId="6BF99FB2" w14:textId="77777777" w:rsidR="00692ECA" w:rsidRPr="00AB1C32" w:rsidRDefault="00692ECA" w:rsidP="00692ECA">
                      <w:pPr>
                        <w:ind w:left="720"/>
                        <w:rPr>
                          <w:b/>
                          <w:color w:val="FFFFFF" w:themeColor="background1"/>
                        </w:rPr>
                      </w:pPr>
                      <w:r w:rsidRPr="00AB1C32">
                        <w:rPr>
                          <w:b/>
                          <w:color w:val="FFFFFF" w:themeColor="background1"/>
                        </w:rPr>
                        <w:t xml:space="preserve">SECTION 2: ISSUE EXPLORATION &amp; ROLE OF COMMUNITY </w:t>
                      </w:r>
                    </w:p>
                  </w:txbxContent>
                </v:textbox>
                <w10:wrap anchorx="page"/>
              </v:rect>
            </w:pict>
          </mc:Fallback>
        </mc:AlternateContent>
      </w:r>
      <w:r w:rsidR="00932BD1">
        <w:rPr>
          <w:b/>
          <w:color w:val="0000FF"/>
          <w:u w:val="single"/>
          <w:lang w:val="fr-FR"/>
        </w:rPr>
        <w:t xml:space="preserve">DISPLAY TEXT : </w:t>
      </w:r>
      <w:r w:rsidR="00932BD1">
        <w:t xml:space="preserve">To begin, we would like to ask you about social </w:t>
      </w:r>
      <w:r w:rsidR="004D1FC7">
        <w:t xml:space="preserve">and human rights </w:t>
      </w:r>
      <w:r w:rsidR="00932BD1">
        <w:t xml:space="preserve">issues facing our country today. </w:t>
      </w:r>
    </w:p>
    <w:p w14:paraId="74C4D22F" w14:textId="77777777" w:rsidR="004A5211" w:rsidRPr="004A5211" w:rsidRDefault="004A5211" w:rsidP="006E5E99">
      <w:pPr>
        <w:spacing w:after="0" w:line="240" w:lineRule="auto"/>
        <w:rPr>
          <w:rFonts w:asciiTheme="majorHAnsi" w:eastAsia="@Yu Mincho Light" w:hAnsiTheme="majorHAnsi" w:cstheme="majorBidi"/>
          <w:color w:val="0070C0"/>
        </w:rPr>
      </w:pPr>
    </w:p>
    <w:p w14:paraId="3DC05880" w14:textId="77777777" w:rsidR="009C6BB3" w:rsidRPr="00EE72A8" w:rsidRDefault="00E4781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sidR="00582F1D">
        <w:rPr>
          <w:rFonts w:asciiTheme="majorHAnsi" w:eastAsia="@Yu Mincho Light" w:hAnsiTheme="majorHAnsi" w:cstheme="majorHAnsi"/>
          <w:b/>
          <w:color w:val="92D050"/>
        </w:rPr>
        <w:t>F</w:t>
      </w:r>
      <w:r w:rsidR="00EE72A8">
        <w:rPr>
          <w:rFonts w:asciiTheme="majorHAnsi" w:eastAsia="@Yu Mincho Light" w:hAnsiTheme="majorHAnsi" w:cstheme="majorHAnsi"/>
          <w:b/>
          <w:color w:val="92D050"/>
        </w:rPr>
        <w:t>amiliarity</w:t>
      </w:r>
      <w:r w:rsidR="00F90625" w:rsidRPr="00E4781E">
        <w:rPr>
          <w:rFonts w:asciiTheme="majorHAnsi" w:eastAsia="@Yu Mincho Light" w:hAnsiTheme="majorHAnsi" w:cstheme="majorHAnsi"/>
          <w:b/>
          <w:color w:val="92D050"/>
        </w:rPr>
        <w:t xml:space="preserve"> on </w:t>
      </w:r>
      <w:r w:rsidR="00EE72A8">
        <w:rPr>
          <w:rFonts w:asciiTheme="majorHAnsi" w:eastAsia="@Yu Mincho Light" w:hAnsiTheme="majorHAnsi" w:cstheme="majorHAnsi"/>
          <w:b/>
          <w:color w:val="92D050"/>
        </w:rPr>
        <w:t xml:space="preserve">social/human rights </w:t>
      </w:r>
      <w:r w:rsidR="00F90625" w:rsidRPr="00E4781E">
        <w:rPr>
          <w:rFonts w:asciiTheme="majorHAnsi" w:eastAsia="@Yu Mincho Light" w:hAnsiTheme="majorHAnsi" w:cstheme="majorHAnsi"/>
          <w:b/>
          <w:color w:val="92D050"/>
        </w:rPr>
        <w:t>issues</w:t>
      </w:r>
      <w:r w:rsidRPr="00E4781E">
        <w:rPr>
          <w:rFonts w:asciiTheme="majorHAnsi" w:eastAsia="@Yu Mincho Light" w:hAnsiTheme="majorHAnsi" w:cstheme="majorHAnsi"/>
          <w:b/>
          <w:color w:val="92D050"/>
        </w:rPr>
        <w:t>]</w:t>
      </w:r>
    </w:p>
    <w:p w14:paraId="170FF10E" w14:textId="77777777" w:rsidR="00EE72A8" w:rsidRPr="00076C09" w:rsidRDefault="00EE72A8"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w:t>
      </w:r>
      <w:r w:rsidR="00F541D0" w:rsidRPr="00225E50">
        <w:rPr>
          <w:b/>
          <w:color w:val="0000FF"/>
          <w:u w:val="single"/>
          <w:lang w:val="fr-FR"/>
        </w:rPr>
        <w:t>RESPONDENT</w:t>
      </w:r>
    </w:p>
    <w:p w14:paraId="599F75A9" w14:textId="77777777" w:rsidR="00EE72A8" w:rsidRDefault="00EE72A8" w:rsidP="006E5E99">
      <w:pPr>
        <w:widowControl w:val="0"/>
        <w:suppressAutoHyphens/>
        <w:spacing w:after="0"/>
        <w:rPr>
          <w:b/>
          <w:color w:val="0000FF"/>
        </w:rPr>
      </w:pPr>
      <w:r w:rsidRPr="00076C09">
        <w:rPr>
          <w:b/>
        </w:rPr>
        <w:t>Q</w:t>
      </w:r>
      <w:r w:rsidR="004472F5">
        <w:rPr>
          <w:b/>
        </w:rPr>
        <w:t>1</w:t>
      </w:r>
      <w:r w:rsidRPr="00076C09">
        <w:rPr>
          <w:b/>
        </w:rPr>
        <w:t>.</w:t>
      </w:r>
      <w:r w:rsidRPr="00076C09">
        <w:t xml:space="preserve"> </w:t>
      </w:r>
      <w:r>
        <w:t xml:space="preserve">How familiar are you with </w:t>
      </w:r>
      <w:r w:rsidRPr="00F04096">
        <w:rPr>
          <w:b/>
        </w:rPr>
        <w:t>social or human rights issues</w:t>
      </w:r>
      <w:r>
        <w:t xml:space="preserve"> facing our country today</w:t>
      </w:r>
      <w:r w:rsidR="00297DA3">
        <w:t xml:space="preserve"> (e.g.,</w:t>
      </w:r>
      <w:r w:rsidR="004A4CA7">
        <w:t xml:space="preserve"> </w:t>
      </w:r>
      <w:r w:rsidR="00CA6964">
        <w:t>including but not limited to</w:t>
      </w:r>
      <w:r w:rsidR="002235B8">
        <w:t xml:space="preserve"> </w:t>
      </w:r>
      <w:r w:rsidR="00CA6964">
        <w:t xml:space="preserve">gender </w:t>
      </w:r>
      <w:r w:rsidR="00F541D0" w:rsidRPr="00225E50">
        <w:t>equ</w:t>
      </w:r>
      <w:r w:rsidR="00F541D0">
        <w:t>i</w:t>
      </w:r>
      <w:r w:rsidR="00F541D0" w:rsidRPr="00225E50">
        <w:t xml:space="preserve">ty, </w:t>
      </w:r>
      <w:r w:rsidR="00F541D0">
        <w:t>veteran affairs</w:t>
      </w:r>
      <w:r w:rsidR="00CA6964">
        <w:t>, LGBTQ+ rights</w:t>
      </w:r>
      <w:r w:rsidR="00F541D0">
        <w:t xml:space="preserve"> </w:t>
      </w:r>
      <w:proofErr w:type="gramStart"/>
      <w:r w:rsidR="00F541D0">
        <w:t>etc.</w:t>
      </w:r>
      <w:r w:rsidR="00F541D0" w:rsidRPr="00225E50">
        <w:t xml:space="preserve"> )</w:t>
      </w:r>
      <w:proofErr w:type="gramEnd"/>
      <w:r w:rsidR="00F541D0" w:rsidRPr="00225E50">
        <w:t>?</w:t>
      </w:r>
      <w:r>
        <w:t xml:space="preserve">  </w:t>
      </w:r>
      <w:r w:rsidRPr="00076C09">
        <w:rPr>
          <w:b/>
          <w:color w:val="0000FF"/>
        </w:rPr>
        <w:t>[</w:t>
      </w:r>
      <w:r>
        <w:rPr>
          <w:b/>
          <w:color w:val="0000FF"/>
        </w:rPr>
        <w:t>SINGLE</w:t>
      </w:r>
      <w:r w:rsidRPr="00076C09">
        <w:rPr>
          <w:b/>
          <w:color w:val="0000FF"/>
        </w:rPr>
        <w:t xml:space="preserve"> SELECT</w:t>
      </w:r>
      <w:r>
        <w:rPr>
          <w:b/>
          <w:color w:val="0000FF"/>
        </w:rPr>
        <w:t>]</w:t>
      </w:r>
    </w:p>
    <w:p w14:paraId="5571AA7C" w14:textId="77777777" w:rsidR="004077DC" w:rsidRDefault="004077DC" w:rsidP="006E5E99">
      <w:pPr>
        <w:widowControl w:val="0"/>
        <w:suppressAutoHyphens/>
        <w:spacing w:after="0"/>
        <w:rPr>
          <w:b/>
          <w:color w:val="0000FF"/>
        </w:rPr>
      </w:pPr>
    </w:p>
    <w:p w14:paraId="04A64BF0" w14:textId="77777777" w:rsidR="00EE72A8" w:rsidRDefault="00EE72A8" w:rsidP="00BB2D0E">
      <w:pPr>
        <w:widowControl w:val="0"/>
        <w:numPr>
          <w:ilvl w:val="0"/>
          <w:numId w:val="46"/>
        </w:numPr>
        <w:suppressAutoHyphens/>
        <w:spacing w:after="0" w:line="240" w:lineRule="auto"/>
      </w:pPr>
      <w:r>
        <w:t>Not at all familiar</w:t>
      </w:r>
    </w:p>
    <w:p w14:paraId="7ABBF772" w14:textId="77777777" w:rsidR="00EE72A8" w:rsidRDefault="00EE72A8" w:rsidP="00BB2D0E">
      <w:pPr>
        <w:widowControl w:val="0"/>
        <w:numPr>
          <w:ilvl w:val="0"/>
          <w:numId w:val="46"/>
        </w:numPr>
        <w:suppressAutoHyphens/>
        <w:spacing w:after="0" w:line="240" w:lineRule="auto"/>
      </w:pPr>
      <w:r>
        <w:t>Somewhat familiar</w:t>
      </w:r>
    </w:p>
    <w:p w14:paraId="1810D8A3" w14:textId="77777777" w:rsidR="00EE72A8" w:rsidRDefault="00EE72A8" w:rsidP="00BB2D0E">
      <w:pPr>
        <w:widowControl w:val="0"/>
        <w:numPr>
          <w:ilvl w:val="0"/>
          <w:numId w:val="46"/>
        </w:numPr>
        <w:suppressAutoHyphens/>
        <w:spacing w:after="0" w:line="240" w:lineRule="auto"/>
      </w:pPr>
      <w:r>
        <w:t>Very familiar</w:t>
      </w:r>
    </w:p>
    <w:p w14:paraId="5953A162" w14:textId="77777777" w:rsidR="00EE72A8" w:rsidRDefault="00EE72A8" w:rsidP="00BB2D0E">
      <w:pPr>
        <w:widowControl w:val="0"/>
        <w:numPr>
          <w:ilvl w:val="0"/>
          <w:numId w:val="46"/>
        </w:numPr>
        <w:suppressAutoHyphens/>
        <w:spacing w:after="0" w:line="240" w:lineRule="auto"/>
      </w:pPr>
      <w:r>
        <w:t>Extremely familiar</w:t>
      </w:r>
    </w:p>
    <w:p w14:paraId="786300F8" w14:textId="77777777" w:rsidR="00EE72A8" w:rsidRDefault="009D67F4" w:rsidP="00BB2D0E">
      <w:pPr>
        <w:widowControl w:val="0"/>
        <w:numPr>
          <w:ilvl w:val="0"/>
          <w:numId w:val="46"/>
        </w:numPr>
        <w:suppressAutoHyphens/>
        <w:spacing w:after="0" w:line="240" w:lineRule="auto"/>
      </w:pPr>
      <w:r>
        <w:t>Don’t</w:t>
      </w:r>
      <w:r w:rsidR="00EE72A8">
        <w:t xml:space="preserve"> know</w:t>
      </w:r>
    </w:p>
    <w:p w14:paraId="0929182B" w14:textId="77777777" w:rsidR="001936D1" w:rsidRDefault="001936D1" w:rsidP="001936D1">
      <w:pPr>
        <w:widowControl w:val="0"/>
        <w:suppressAutoHyphens/>
        <w:spacing w:after="0" w:line="240" w:lineRule="auto"/>
      </w:pPr>
    </w:p>
    <w:p w14:paraId="0890D6A8" w14:textId="77777777" w:rsidR="001936D1" w:rsidRPr="00EE72A8" w:rsidRDefault="001936D1" w:rsidP="001936D1">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Comfort on engaging on social or human rights issues generally</w:t>
      </w:r>
      <w:r w:rsidRPr="00E4781E">
        <w:rPr>
          <w:rFonts w:asciiTheme="majorHAnsi" w:eastAsia="@Yu Mincho Light" w:hAnsiTheme="majorHAnsi" w:cstheme="majorHAnsi"/>
          <w:b/>
          <w:color w:val="92D050"/>
        </w:rPr>
        <w:t>]</w:t>
      </w:r>
    </w:p>
    <w:p w14:paraId="3787A4E0" w14:textId="77777777" w:rsidR="001936D1" w:rsidRPr="00076C09" w:rsidRDefault="001936D1" w:rsidP="001936D1">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69CD07E7" w14:textId="77777777" w:rsidR="001936D1" w:rsidRDefault="001936D1" w:rsidP="001936D1">
      <w:pPr>
        <w:widowControl w:val="0"/>
        <w:suppressAutoHyphens/>
        <w:spacing w:after="0"/>
        <w:rPr>
          <w:b/>
          <w:color w:val="0000FF"/>
        </w:rPr>
      </w:pPr>
      <w:r w:rsidRPr="00076C09">
        <w:rPr>
          <w:b/>
        </w:rPr>
        <w:t>Q</w:t>
      </w:r>
      <w:r w:rsidR="004472F5">
        <w:rPr>
          <w:b/>
        </w:rPr>
        <w:t>2</w:t>
      </w:r>
      <w:r w:rsidRPr="00076C09">
        <w:rPr>
          <w:b/>
        </w:rPr>
        <w:t>.</w:t>
      </w:r>
      <w:r w:rsidRPr="00076C09">
        <w:t xml:space="preserve"> </w:t>
      </w:r>
      <w:r>
        <w:t xml:space="preserve">How comfortable are you </w:t>
      </w:r>
      <w:r w:rsidR="00DC2963">
        <w:t xml:space="preserve">engaging on </w:t>
      </w:r>
      <w:r w:rsidRPr="00F04096">
        <w:rPr>
          <w:b/>
        </w:rPr>
        <w:t>social or human rights issues</w:t>
      </w:r>
      <w:r>
        <w:t xml:space="preserve"> </w:t>
      </w:r>
      <w:r w:rsidR="00DC2963">
        <w:t>with others</w:t>
      </w:r>
      <w:r w:rsidR="00BC0EF2" w:rsidRPr="00DE5C85">
        <w:t>?</w:t>
      </w:r>
      <w:r w:rsidR="001D1E32">
        <w:t xml:space="preserve"> </w:t>
      </w:r>
      <w:r w:rsidRPr="00DE5C85">
        <w:rPr>
          <w:b/>
          <w:color w:val="0000FF"/>
        </w:rPr>
        <w:t>[</w:t>
      </w:r>
      <w:r>
        <w:rPr>
          <w:b/>
          <w:color w:val="0000FF"/>
        </w:rPr>
        <w:t>SINGLE</w:t>
      </w:r>
      <w:r w:rsidRPr="00076C09">
        <w:rPr>
          <w:b/>
          <w:color w:val="0000FF"/>
        </w:rPr>
        <w:t xml:space="preserve"> SELECT</w:t>
      </w:r>
      <w:r>
        <w:rPr>
          <w:b/>
          <w:color w:val="0000FF"/>
        </w:rPr>
        <w:t>]</w:t>
      </w:r>
    </w:p>
    <w:p w14:paraId="79B523A6" w14:textId="77777777" w:rsidR="001936D1" w:rsidRDefault="001936D1" w:rsidP="001936D1">
      <w:pPr>
        <w:widowControl w:val="0"/>
        <w:suppressAutoHyphens/>
        <w:spacing w:after="0"/>
        <w:rPr>
          <w:b/>
          <w:color w:val="0000FF"/>
        </w:rPr>
      </w:pPr>
    </w:p>
    <w:p w14:paraId="35258560" w14:textId="77777777" w:rsidR="001936D1" w:rsidRDefault="001936D1" w:rsidP="00BB2D0E">
      <w:pPr>
        <w:widowControl w:val="0"/>
        <w:numPr>
          <w:ilvl w:val="0"/>
          <w:numId w:val="71"/>
        </w:numPr>
        <w:suppressAutoHyphens/>
        <w:spacing w:after="0" w:line="240" w:lineRule="auto"/>
      </w:pPr>
      <w:r>
        <w:t xml:space="preserve">Not at all </w:t>
      </w:r>
      <w:r w:rsidR="00DC2963">
        <w:t>comfortable</w:t>
      </w:r>
    </w:p>
    <w:p w14:paraId="7B7A8744" w14:textId="77777777" w:rsidR="001936D1" w:rsidRDefault="00DC2963" w:rsidP="00BB2D0E">
      <w:pPr>
        <w:widowControl w:val="0"/>
        <w:numPr>
          <w:ilvl w:val="0"/>
          <w:numId w:val="71"/>
        </w:numPr>
        <w:suppressAutoHyphens/>
        <w:spacing w:after="0" w:line="240" w:lineRule="auto"/>
      </w:pPr>
      <w:r>
        <w:t>Not very comfortable</w:t>
      </w:r>
    </w:p>
    <w:p w14:paraId="26A44247" w14:textId="77777777" w:rsidR="001936D1" w:rsidRDefault="00DC2963" w:rsidP="00BB2D0E">
      <w:pPr>
        <w:widowControl w:val="0"/>
        <w:numPr>
          <w:ilvl w:val="0"/>
          <w:numId w:val="71"/>
        </w:numPr>
        <w:suppressAutoHyphens/>
        <w:spacing w:after="0" w:line="240" w:lineRule="auto"/>
      </w:pPr>
      <w:r>
        <w:t xml:space="preserve">Somewhat comfortable </w:t>
      </w:r>
    </w:p>
    <w:p w14:paraId="068F59F7" w14:textId="77777777" w:rsidR="001936D1" w:rsidRDefault="00DC2963" w:rsidP="00BB2D0E">
      <w:pPr>
        <w:widowControl w:val="0"/>
        <w:numPr>
          <w:ilvl w:val="0"/>
          <w:numId w:val="71"/>
        </w:numPr>
        <w:suppressAutoHyphens/>
        <w:spacing w:after="0" w:line="240" w:lineRule="auto"/>
      </w:pPr>
      <w:r>
        <w:t xml:space="preserve">Very comfortable </w:t>
      </w:r>
    </w:p>
    <w:p w14:paraId="447B06BD" w14:textId="77777777" w:rsidR="001936D1" w:rsidRDefault="001936D1" w:rsidP="00BB2D0E">
      <w:pPr>
        <w:widowControl w:val="0"/>
        <w:numPr>
          <w:ilvl w:val="0"/>
          <w:numId w:val="71"/>
        </w:numPr>
        <w:suppressAutoHyphens/>
        <w:spacing w:after="0" w:line="240" w:lineRule="auto"/>
      </w:pPr>
      <w:r>
        <w:t>Don’t know</w:t>
      </w:r>
    </w:p>
    <w:p w14:paraId="3EBE485E" w14:textId="77777777" w:rsidR="006E5E99" w:rsidRDefault="006E5E99" w:rsidP="00F541D0">
      <w:pPr>
        <w:widowControl w:val="0"/>
        <w:suppressAutoHyphens/>
        <w:spacing w:after="0" w:line="240" w:lineRule="auto"/>
        <w:ind w:left="1080"/>
      </w:pPr>
    </w:p>
    <w:p w14:paraId="24EB1178" w14:textId="77777777" w:rsidR="006E5E99" w:rsidRPr="00EE72A8" w:rsidRDefault="006E5E99" w:rsidP="00F541D0">
      <w:pPr>
        <w:widowControl w:val="0"/>
        <w:suppressAutoHyphens/>
        <w:spacing w:after="0" w:line="240" w:lineRule="auto"/>
        <w:ind w:left="1080"/>
      </w:pPr>
    </w:p>
    <w:p w14:paraId="690A01D5" w14:textId="77777777" w:rsidR="00EE72A8" w:rsidRPr="00EE72A8" w:rsidRDefault="00EE72A8"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Behavior around</w:t>
      </w:r>
      <w:r w:rsidRPr="00E4781E">
        <w:rPr>
          <w:rFonts w:asciiTheme="majorHAnsi" w:eastAsia="@Yu Mincho Light" w:hAnsiTheme="majorHAnsi" w:cstheme="majorHAnsi"/>
          <w:b/>
          <w:color w:val="92D050"/>
        </w:rPr>
        <w:t xml:space="preserve"> social/human rights issues]</w:t>
      </w:r>
    </w:p>
    <w:p w14:paraId="3FF52F08" w14:textId="77777777" w:rsidR="009C6BB3" w:rsidRPr="00076C09" w:rsidRDefault="009C6BB3"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3C1A19E7" w14:textId="77777777" w:rsidR="009C6BB3" w:rsidRDefault="009C6BB3" w:rsidP="006E5E99">
      <w:pPr>
        <w:widowControl w:val="0"/>
        <w:suppressAutoHyphens/>
        <w:spacing w:after="0"/>
        <w:rPr>
          <w:b/>
          <w:color w:val="0000FF"/>
        </w:rPr>
      </w:pPr>
      <w:r w:rsidRPr="00076C09">
        <w:rPr>
          <w:b/>
        </w:rPr>
        <w:t>Q</w:t>
      </w:r>
      <w:r w:rsidR="004472F5">
        <w:rPr>
          <w:b/>
        </w:rPr>
        <w:t>3</w:t>
      </w:r>
      <w:r w:rsidRPr="00076C09">
        <w:rPr>
          <w:b/>
        </w:rPr>
        <w:t>.</w:t>
      </w:r>
      <w:r w:rsidRPr="00076C09">
        <w:t xml:space="preserve"> </w:t>
      </w:r>
      <w:r w:rsidR="008F6F70">
        <w:t xml:space="preserve">Thinking about </w:t>
      </w:r>
      <w:r w:rsidR="00630059">
        <w:t xml:space="preserve">today’s </w:t>
      </w:r>
      <w:r w:rsidR="008F6F70" w:rsidRPr="00EF6921">
        <w:rPr>
          <w:b/>
          <w:bCs/>
        </w:rPr>
        <w:t xml:space="preserve">social </w:t>
      </w:r>
      <w:r w:rsidR="00095497" w:rsidRPr="00EF6921">
        <w:rPr>
          <w:b/>
          <w:bCs/>
        </w:rPr>
        <w:t>or</w:t>
      </w:r>
      <w:r w:rsidR="008F6F70" w:rsidRPr="00EF6921">
        <w:rPr>
          <w:b/>
          <w:bCs/>
        </w:rPr>
        <w:t xml:space="preserve"> human rights issues</w:t>
      </w:r>
      <w:r w:rsidR="00510ECE" w:rsidRPr="00225E50">
        <w:t>,</w:t>
      </w:r>
      <w:r w:rsidR="00510ECE">
        <w:t xml:space="preserve"> how, if at all, do you generally engage with the issues that are most important to you?</w:t>
      </w:r>
      <w:r w:rsidR="0072051E">
        <w:t xml:space="preserve">  </w:t>
      </w:r>
      <w:r w:rsidRPr="00076C09">
        <w:rPr>
          <w:b/>
          <w:color w:val="0000FF"/>
        </w:rPr>
        <w:t>[</w:t>
      </w:r>
      <w:r w:rsidR="002D17B1">
        <w:rPr>
          <w:b/>
          <w:color w:val="0000FF"/>
        </w:rPr>
        <w:t xml:space="preserve">SINGLE </w:t>
      </w:r>
      <w:r w:rsidRPr="00076C09">
        <w:rPr>
          <w:b/>
          <w:color w:val="0000FF"/>
        </w:rPr>
        <w:t>SELECT</w:t>
      </w:r>
      <w:r w:rsidR="0072051E">
        <w:rPr>
          <w:b/>
          <w:color w:val="0000FF"/>
        </w:rPr>
        <w:t>]</w:t>
      </w:r>
    </w:p>
    <w:p w14:paraId="50607E25" w14:textId="77777777" w:rsidR="004077DC" w:rsidRDefault="004077DC" w:rsidP="006E5E99">
      <w:pPr>
        <w:widowControl w:val="0"/>
        <w:suppressAutoHyphens/>
        <w:spacing w:after="0"/>
        <w:rPr>
          <w:b/>
          <w:color w:val="0000FF"/>
        </w:rPr>
      </w:pPr>
    </w:p>
    <w:p w14:paraId="20D4395F" w14:textId="77777777" w:rsidR="00D240CA" w:rsidRDefault="004C656B" w:rsidP="00BB2D0E">
      <w:pPr>
        <w:widowControl w:val="0"/>
        <w:numPr>
          <w:ilvl w:val="0"/>
          <w:numId w:val="54"/>
        </w:numPr>
        <w:suppressAutoHyphens/>
        <w:spacing w:after="0" w:line="240" w:lineRule="auto"/>
        <w:contextualSpacing/>
      </w:pPr>
      <w:r w:rsidDel="00584F5E">
        <w:t xml:space="preserve">I do not pay </w:t>
      </w:r>
      <w:r w:rsidR="00B247CA">
        <w:t xml:space="preserve">any </w:t>
      </w:r>
      <w:r w:rsidDel="00584F5E">
        <w:t xml:space="preserve">attention to social or human rights </w:t>
      </w:r>
      <w:r w:rsidR="00095497" w:rsidDel="00D240CA">
        <w:t xml:space="preserve">issues </w:t>
      </w:r>
      <w:r w:rsidR="00D240CA">
        <w:tab/>
      </w:r>
    </w:p>
    <w:p w14:paraId="08A9A285" w14:textId="77777777" w:rsidR="00D240CA" w:rsidRDefault="00D240CA" w:rsidP="00BB2D0E">
      <w:pPr>
        <w:widowControl w:val="0"/>
        <w:numPr>
          <w:ilvl w:val="0"/>
          <w:numId w:val="54"/>
        </w:numPr>
        <w:suppressAutoHyphens/>
        <w:spacing w:after="0" w:line="240" w:lineRule="auto"/>
        <w:contextualSpacing/>
      </w:pPr>
      <w:r>
        <w:t xml:space="preserve">I pay attention to </w:t>
      </w:r>
      <w:r w:rsidR="002D17B1" w:rsidDel="00584F5E">
        <w:t xml:space="preserve">social or human rights </w:t>
      </w:r>
      <w:r w:rsidR="002D17B1" w:rsidDel="00D240CA">
        <w:t>issues</w:t>
      </w:r>
      <w:r w:rsidR="00641513">
        <w:t xml:space="preserve">, </w:t>
      </w:r>
      <w:r>
        <w:t>but I do not take any actions related to them</w:t>
      </w:r>
    </w:p>
    <w:p w14:paraId="6ECC73D9" w14:textId="77777777" w:rsidR="00B247CA" w:rsidRDefault="00095497" w:rsidP="00BB2D0E">
      <w:pPr>
        <w:widowControl w:val="0"/>
        <w:numPr>
          <w:ilvl w:val="0"/>
          <w:numId w:val="54"/>
        </w:numPr>
        <w:suppressAutoHyphens/>
        <w:spacing w:after="0" w:line="240" w:lineRule="auto"/>
        <w:contextualSpacing/>
      </w:pPr>
      <w:r w:rsidDel="00BB2242">
        <w:lastRenderedPageBreak/>
        <w:t xml:space="preserve">I pay </w:t>
      </w:r>
      <w:r w:rsidR="00B247CA">
        <w:t xml:space="preserve">attention to </w:t>
      </w:r>
      <w:r w:rsidR="00D74C60" w:rsidDel="00584F5E">
        <w:t xml:space="preserve">social or human rights </w:t>
      </w:r>
      <w:r w:rsidR="00D74C60" w:rsidDel="00D240CA">
        <w:t>issues</w:t>
      </w:r>
      <w:r w:rsidR="00BB2242">
        <w:t>, and I take actions related to them</w:t>
      </w:r>
    </w:p>
    <w:p w14:paraId="34853A21" w14:textId="77777777" w:rsidR="00D240CA" w:rsidRDefault="00D240CA" w:rsidP="006E5E99">
      <w:pPr>
        <w:widowControl w:val="0"/>
        <w:suppressAutoHyphens/>
        <w:spacing w:after="0" w:line="240" w:lineRule="auto"/>
      </w:pPr>
    </w:p>
    <w:p w14:paraId="7613C5D9" w14:textId="77777777" w:rsidR="006E5E99" w:rsidRDefault="006E5E99" w:rsidP="006E5E99">
      <w:pPr>
        <w:widowControl w:val="0"/>
        <w:suppressAutoHyphens/>
        <w:spacing w:after="0" w:line="240" w:lineRule="auto"/>
      </w:pPr>
    </w:p>
    <w:p w14:paraId="6F9A0912" w14:textId="77777777" w:rsidR="00BB2242" w:rsidRPr="00076C09" w:rsidRDefault="00BB2242"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Pr>
          <w:b/>
          <w:color w:val="0000FF"/>
          <w:u w:val="single"/>
          <w:lang w:val="fr-FR"/>
        </w:rPr>
        <w:t>RESPONDENTS WHO PAY ATTENTION TO ISSUES AND TAKE ACTIONS RELATED TO THEM [Q</w:t>
      </w:r>
      <w:r w:rsidR="00DE3174">
        <w:rPr>
          <w:b/>
          <w:color w:val="0000FF"/>
          <w:u w:val="single"/>
          <w:lang w:val="fr-FR"/>
        </w:rPr>
        <w:t>3</w:t>
      </w:r>
      <w:r>
        <w:rPr>
          <w:b/>
          <w:color w:val="0000FF"/>
          <w:u w:val="single"/>
          <w:lang w:val="fr-FR"/>
        </w:rPr>
        <w:t>=3]</w:t>
      </w:r>
    </w:p>
    <w:p w14:paraId="035ADF78" w14:textId="77777777" w:rsidR="00BB2242" w:rsidRDefault="00BB2242" w:rsidP="006E5E99">
      <w:pPr>
        <w:widowControl w:val="0"/>
        <w:suppressAutoHyphens/>
        <w:spacing w:after="0"/>
        <w:rPr>
          <w:b/>
          <w:color w:val="0000FF"/>
        </w:rPr>
      </w:pPr>
      <w:r w:rsidRPr="00076C09">
        <w:rPr>
          <w:b/>
        </w:rPr>
        <w:t>Q</w:t>
      </w:r>
      <w:r w:rsidR="004472F5">
        <w:rPr>
          <w:b/>
        </w:rPr>
        <w:t>4</w:t>
      </w:r>
      <w:r w:rsidRPr="00076C09">
        <w:rPr>
          <w:b/>
        </w:rPr>
        <w:t>.</w:t>
      </w:r>
      <w:r w:rsidRPr="00076C09">
        <w:t xml:space="preserve"> </w:t>
      </w:r>
      <w:r>
        <w:t xml:space="preserve">Which of the following actions, if any, </w:t>
      </w:r>
      <w:r w:rsidR="007057B7">
        <w:t xml:space="preserve">do </w:t>
      </w:r>
      <w:r>
        <w:t xml:space="preserve">you </w:t>
      </w:r>
      <w:r w:rsidR="007057B7">
        <w:t xml:space="preserve">take </w:t>
      </w:r>
      <w:r w:rsidR="00B63680">
        <w:t xml:space="preserve">to engage on the </w:t>
      </w:r>
      <w:r w:rsidR="007057B7">
        <w:t xml:space="preserve">social or human rights </w:t>
      </w:r>
      <w:r w:rsidR="00B63680">
        <w:t>issues that are most important to you</w:t>
      </w:r>
      <w:r>
        <w:t>?</w:t>
      </w:r>
      <w:r w:rsidR="00F10ABE">
        <w:t xml:space="preserve"> </w:t>
      </w:r>
      <w:r w:rsidR="00F10ABE">
        <w:rPr>
          <w:i/>
          <w:iCs/>
        </w:rPr>
        <w:t>Please select all that apply.</w:t>
      </w:r>
      <w:r>
        <w:t xml:space="preserve">  </w:t>
      </w:r>
      <w:r w:rsidRPr="00076C09">
        <w:rPr>
          <w:b/>
          <w:color w:val="0000FF"/>
        </w:rPr>
        <w:t>[</w:t>
      </w:r>
      <w:r>
        <w:rPr>
          <w:b/>
          <w:color w:val="0000FF"/>
        </w:rPr>
        <w:t>MULTI</w:t>
      </w:r>
      <w:r w:rsidRPr="00076C09">
        <w:rPr>
          <w:b/>
          <w:color w:val="0000FF"/>
        </w:rPr>
        <w:t xml:space="preserve"> </w:t>
      </w:r>
      <w:proofErr w:type="gramStart"/>
      <w:r w:rsidRPr="00076C09">
        <w:rPr>
          <w:b/>
          <w:color w:val="0000FF"/>
        </w:rPr>
        <w:t>SELECT</w:t>
      </w:r>
      <w:r>
        <w:rPr>
          <w:b/>
          <w:color w:val="0000FF"/>
        </w:rPr>
        <w:t>][</w:t>
      </w:r>
      <w:proofErr w:type="gramEnd"/>
      <w:r>
        <w:rPr>
          <w:b/>
          <w:color w:val="0000FF"/>
        </w:rPr>
        <w:t>RANDOMIZE]</w:t>
      </w:r>
    </w:p>
    <w:p w14:paraId="503BAFAC" w14:textId="77777777" w:rsidR="004077DC" w:rsidRDefault="004077DC" w:rsidP="006E5E99">
      <w:pPr>
        <w:widowControl w:val="0"/>
        <w:suppressAutoHyphens/>
        <w:spacing w:after="0"/>
        <w:rPr>
          <w:b/>
          <w:color w:val="0000FF"/>
        </w:rPr>
      </w:pPr>
    </w:p>
    <w:p w14:paraId="1CCF325A" w14:textId="77777777" w:rsidR="004C656B" w:rsidRDefault="00095497" w:rsidP="00BB2D0E">
      <w:pPr>
        <w:widowControl w:val="0"/>
        <w:numPr>
          <w:ilvl w:val="0"/>
          <w:numId w:val="58"/>
        </w:numPr>
        <w:suppressAutoHyphens/>
        <w:spacing w:after="0" w:line="240" w:lineRule="auto"/>
        <w:contextualSpacing/>
      </w:pPr>
      <w:r>
        <w:t>I</w:t>
      </w:r>
      <w:r w:rsidR="00D5332C">
        <w:t xml:space="preserve"> vote in federal elections to </w:t>
      </w:r>
      <w:r w:rsidR="00BD53AE">
        <w:t>express my opinion</w:t>
      </w:r>
    </w:p>
    <w:p w14:paraId="53CB6A81" w14:textId="77777777" w:rsidR="00E27803" w:rsidRDefault="00E27803" w:rsidP="00BB2D0E">
      <w:pPr>
        <w:widowControl w:val="0"/>
        <w:numPr>
          <w:ilvl w:val="0"/>
          <w:numId w:val="58"/>
        </w:numPr>
        <w:suppressAutoHyphens/>
        <w:spacing w:after="0" w:line="240" w:lineRule="auto"/>
        <w:contextualSpacing/>
      </w:pPr>
      <w:r>
        <w:t xml:space="preserve">I vote in state elections to </w:t>
      </w:r>
      <w:r w:rsidR="00BD53AE">
        <w:t>express my opinion</w:t>
      </w:r>
    </w:p>
    <w:p w14:paraId="3DC1BF77" w14:textId="77777777" w:rsidR="00E27803" w:rsidRDefault="00E27803" w:rsidP="00BB2D0E">
      <w:pPr>
        <w:widowControl w:val="0"/>
        <w:numPr>
          <w:ilvl w:val="0"/>
          <w:numId w:val="58"/>
        </w:numPr>
        <w:suppressAutoHyphens/>
        <w:spacing w:after="0" w:line="240" w:lineRule="auto"/>
        <w:contextualSpacing/>
      </w:pPr>
      <w:r>
        <w:t xml:space="preserve">I vote in local elections to </w:t>
      </w:r>
      <w:r w:rsidR="00BD53AE">
        <w:t>express my opinion</w:t>
      </w:r>
    </w:p>
    <w:p w14:paraId="4CDB0196" w14:textId="77777777" w:rsidR="00D5332C" w:rsidRDefault="00D5332C" w:rsidP="00BB2D0E">
      <w:pPr>
        <w:widowControl w:val="0"/>
        <w:numPr>
          <w:ilvl w:val="0"/>
          <w:numId w:val="58"/>
        </w:numPr>
        <w:suppressAutoHyphens/>
        <w:spacing w:after="0" w:line="240" w:lineRule="auto"/>
        <w:contextualSpacing/>
      </w:pPr>
      <w:r>
        <w:t xml:space="preserve">I </w:t>
      </w:r>
      <w:r w:rsidR="00484373">
        <w:t>share my</w:t>
      </w:r>
      <w:r w:rsidR="00484373" w:rsidDel="001A4CD7">
        <w:t xml:space="preserve"> </w:t>
      </w:r>
      <w:r w:rsidR="00484373">
        <w:t xml:space="preserve">experience with </w:t>
      </w:r>
      <w:r w:rsidR="00853677">
        <w:t xml:space="preserve">the </w:t>
      </w:r>
      <w:r w:rsidR="00484373">
        <w:t>issue</w:t>
      </w:r>
      <w:r w:rsidR="00853677">
        <w:t xml:space="preserve"> through personal stories on social media</w:t>
      </w:r>
    </w:p>
    <w:p w14:paraId="08D8AAAB" w14:textId="77777777" w:rsidR="00523B8D" w:rsidRDefault="00523B8D" w:rsidP="00BB2D0E">
      <w:pPr>
        <w:widowControl w:val="0"/>
        <w:numPr>
          <w:ilvl w:val="0"/>
          <w:numId w:val="58"/>
        </w:numPr>
        <w:suppressAutoHyphens/>
        <w:spacing w:after="0" w:line="240" w:lineRule="auto"/>
        <w:contextualSpacing/>
      </w:pPr>
      <w:r>
        <w:t xml:space="preserve">I share </w:t>
      </w:r>
      <w:r w:rsidR="00C24C96">
        <w:t xml:space="preserve">facts, </w:t>
      </w:r>
      <w:r w:rsidR="00ED75AC">
        <w:t>statistics</w:t>
      </w:r>
      <w:r w:rsidR="00C24C96">
        <w:t xml:space="preserve"> and figures </w:t>
      </w:r>
      <w:r w:rsidR="005755FD">
        <w:t xml:space="preserve">I find online </w:t>
      </w:r>
      <w:r w:rsidR="00C24C96">
        <w:t>on social media</w:t>
      </w:r>
    </w:p>
    <w:p w14:paraId="7B18070F" w14:textId="77777777" w:rsidR="005755FD" w:rsidRDefault="005755FD" w:rsidP="00BB2D0E">
      <w:pPr>
        <w:widowControl w:val="0"/>
        <w:numPr>
          <w:ilvl w:val="0"/>
          <w:numId w:val="58"/>
        </w:numPr>
        <w:suppressAutoHyphens/>
        <w:spacing w:after="0" w:line="240" w:lineRule="auto"/>
        <w:contextualSpacing/>
      </w:pPr>
      <w:r>
        <w:t xml:space="preserve">I share news articles </w:t>
      </w:r>
      <w:r w:rsidR="001B35C4">
        <w:t>on social media</w:t>
      </w:r>
    </w:p>
    <w:p w14:paraId="63D3B957" w14:textId="77777777" w:rsidR="00484373" w:rsidRDefault="00484373" w:rsidP="00BB2D0E">
      <w:pPr>
        <w:widowControl w:val="0"/>
        <w:numPr>
          <w:ilvl w:val="0"/>
          <w:numId w:val="58"/>
        </w:numPr>
        <w:suppressAutoHyphens/>
        <w:spacing w:after="0" w:line="240" w:lineRule="auto"/>
        <w:contextualSpacing/>
      </w:pPr>
      <w:r>
        <w:t>I contact government officials about the issue</w:t>
      </w:r>
    </w:p>
    <w:p w14:paraId="4C7A3837" w14:textId="77777777" w:rsidR="00EE72A8" w:rsidRDefault="00484373" w:rsidP="00BB2D0E">
      <w:pPr>
        <w:widowControl w:val="0"/>
        <w:numPr>
          <w:ilvl w:val="0"/>
          <w:numId w:val="58"/>
        </w:numPr>
        <w:suppressAutoHyphens/>
        <w:spacing w:after="0" w:line="240" w:lineRule="auto"/>
        <w:contextualSpacing/>
      </w:pPr>
      <w:r>
        <w:t>I start conversations with my friends and family about the issue</w:t>
      </w:r>
    </w:p>
    <w:p w14:paraId="07CB6841" w14:textId="77777777" w:rsidR="00EE72A8" w:rsidRDefault="00484373" w:rsidP="00BB2D0E">
      <w:pPr>
        <w:widowControl w:val="0"/>
        <w:numPr>
          <w:ilvl w:val="0"/>
          <w:numId w:val="58"/>
        </w:numPr>
        <w:suppressAutoHyphens/>
        <w:spacing w:after="0" w:line="240" w:lineRule="auto"/>
        <w:contextualSpacing/>
      </w:pPr>
      <w:r>
        <w:t>I volunteer or donate money to organizations raising awareness about the issue</w:t>
      </w:r>
    </w:p>
    <w:p w14:paraId="216B4A06" w14:textId="77777777" w:rsidR="00A200B5" w:rsidRDefault="00A200B5" w:rsidP="00BB2D0E">
      <w:pPr>
        <w:widowControl w:val="0"/>
        <w:numPr>
          <w:ilvl w:val="0"/>
          <w:numId w:val="58"/>
        </w:numPr>
        <w:suppressAutoHyphens/>
        <w:spacing w:after="0" w:line="240" w:lineRule="auto"/>
        <w:contextualSpacing/>
      </w:pPr>
      <w:r>
        <w:t xml:space="preserve">I attend protests </w:t>
      </w:r>
      <w:r w:rsidR="005A0F0D">
        <w:t>to show my support or dissent of the issue</w:t>
      </w:r>
    </w:p>
    <w:p w14:paraId="2C039BCD" w14:textId="77777777" w:rsidR="00584F5E" w:rsidRDefault="00584F5E" w:rsidP="00BB2D0E">
      <w:pPr>
        <w:widowControl w:val="0"/>
        <w:numPr>
          <w:ilvl w:val="0"/>
          <w:numId w:val="58"/>
        </w:numPr>
        <w:suppressAutoHyphens/>
        <w:spacing w:after="0" w:line="240" w:lineRule="auto"/>
        <w:contextualSpacing/>
      </w:pPr>
      <w:r>
        <w:t>Other</w:t>
      </w:r>
      <w:r w:rsidR="003702B2">
        <w:t>, please specify:</w:t>
      </w:r>
      <w:r w:rsidR="00ED75AC">
        <w:t xml:space="preserve"> </w:t>
      </w:r>
      <w:r w:rsidRPr="00076C09">
        <w:rPr>
          <w:b/>
          <w:color w:val="0000FF"/>
        </w:rPr>
        <w:t>[</w:t>
      </w:r>
      <w:r>
        <w:rPr>
          <w:b/>
          <w:color w:val="0000FF"/>
        </w:rPr>
        <w:t>ANCHOR] [SPECIFY]</w:t>
      </w:r>
    </w:p>
    <w:p w14:paraId="217CD639" w14:textId="77777777" w:rsidR="00584F5E" w:rsidRPr="00ED75AC" w:rsidRDefault="00D240CA" w:rsidP="00BB2D0E">
      <w:pPr>
        <w:widowControl w:val="0"/>
        <w:numPr>
          <w:ilvl w:val="0"/>
          <w:numId w:val="58"/>
        </w:numPr>
        <w:suppressAutoHyphens/>
        <w:spacing w:after="0" w:line="240" w:lineRule="auto"/>
        <w:contextualSpacing/>
        <w:rPr>
          <w:b/>
          <w:color w:val="0000FF"/>
        </w:rPr>
      </w:pPr>
      <w:r>
        <w:t>None of the above</w:t>
      </w:r>
      <w:r>
        <w:tab/>
      </w:r>
      <w:r w:rsidRPr="00ED75AC">
        <w:rPr>
          <w:b/>
          <w:color w:val="0000FF"/>
        </w:rPr>
        <w:t>[ANCHOR</w:t>
      </w:r>
      <w:r w:rsidR="00FA5BB0" w:rsidRPr="00ED75AC">
        <w:rPr>
          <w:b/>
          <w:color w:val="0000FF"/>
        </w:rPr>
        <w:t>] [SPECIFY]</w:t>
      </w:r>
    </w:p>
    <w:p w14:paraId="4D331EE0" w14:textId="77777777" w:rsidR="00584F5E" w:rsidRDefault="00584F5E" w:rsidP="00F541D0">
      <w:pPr>
        <w:widowControl w:val="0"/>
        <w:suppressAutoHyphens/>
        <w:spacing w:after="0" w:line="240" w:lineRule="auto"/>
        <w:ind w:left="1080"/>
        <w:contextualSpacing/>
      </w:pPr>
    </w:p>
    <w:p w14:paraId="3D344CDE" w14:textId="77777777" w:rsidR="00EE72A8" w:rsidRPr="00E4781E" w:rsidRDefault="00EE72A8"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Community influence on opinion of social/human rights issues]</w:t>
      </w:r>
    </w:p>
    <w:p w14:paraId="1A75C428" w14:textId="77777777" w:rsidR="00EE72A8" w:rsidRPr="00076C09" w:rsidRDefault="00EE72A8"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32F2EE66" w14:textId="77777777" w:rsidR="00EE72A8" w:rsidRDefault="00EE72A8" w:rsidP="006E5E99">
      <w:pPr>
        <w:widowControl w:val="0"/>
        <w:suppressAutoHyphens/>
        <w:spacing w:after="0"/>
        <w:rPr>
          <w:b/>
          <w:color w:val="0000FF"/>
        </w:rPr>
      </w:pPr>
      <w:r w:rsidRPr="00076C09">
        <w:rPr>
          <w:b/>
        </w:rPr>
        <w:t>Q</w:t>
      </w:r>
      <w:r w:rsidR="004472F5">
        <w:rPr>
          <w:b/>
        </w:rPr>
        <w:t>5</w:t>
      </w:r>
      <w:r w:rsidRPr="00076C09">
        <w:rPr>
          <w:b/>
        </w:rPr>
        <w:t>.</w:t>
      </w:r>
      <w:r w:rsidRPr="00076C09">
        <w:t xml:space="preserve"> </w:t>
      </w:r>
      <w:r>
        <w:t xml:space="preserve">Still thinking about the social or human rights issues </w:t>
      </w:r>
      <w:r w:rsidR="001B35C4">
        <w:t xml:space="preserve">that are </w:t>
      </w:r>
      <w:r>
        <w:t xml:space="preserve">most important to you, </w:t>
      </w:r>
      <w:r w:rsidR="00ED75AC">
        <w:t xml:space="preserve">how </w:t>
      </w:r>
      <w:r w:rsidR="00ED75AC" w:rsidRPr="00ED75AC">
        <w:rPr>
          <w:b/>
          <w:bCs/>
        </w:rPr>
        <w:t>impactful</w:t>
      </w:r>
      <w:r w:rsidR="00ED75AC">
        <w:t xml:space="preserve"> are each of the following</w:t>
      </w:r>
      <w:r>
        <w:t xml:space="preserve"> in </w:t>
      </w:r>
      <w:r w:rsidR="00ED75AC">
        <w:t xml:space="preserve">shaping </w:t>
      </w:r>
      <w:r>
        <w:t xml:space="preserve">your opinion about </w:t>
      </w:r>
      <w:r w:rsidR="00ED75AC">
        <w:t>the social or human rights</w:t>
      </w:r>
      <w:r>
        <w:t xml:space="preserve"> issues</w:t>
      </w:r>
      <w:r w:rsidR="00ED75AC">
        <w:t xml:space="preserve"> that are most important to you?</w:t>
      </w:r>
      <w:r>
        <w:t xml:space="preserve"> </w:t>
      </w:r>
      <w:r>
        <w:rPr>
          <w:i/>
          <w:iCs/>
        </w:rPr>
        <w:t xml:space="preserve">Please all that apply. </w:t>
      </w:r>
      <w:r w:rsidRPr="00076C09">
        <w:rPr>
          <w:b/>
          <w:color w:val="0000FF"/>
        </w:rPr>
        <w:t>[</w:t>
      </w:r>
      <w:r w:rsidR="001E7A5A">
        <w:rPr>
          <w:b/>
          <w:color w:val="0000FF"/>
        </w:rPr>
        <w:t>SINGLE SELECT PER ROW]</w:t>
      </w:r>
    </w:p>
    <w:p w14:paraId="2CB09DEA" w14:textId="77777777" w:rsidR="004077DC" w:rsidRPr="00A05889" w:rsidRDefault="004077DC" w:rsidP="006E5E99">
      <w:pPr>
        <w:widowControl w:val="0"/>
        <w:suppressAutoHyphens/>
        <w:spacing w:after="0"/>
      </w:pPr>
    </w:p>
    <w:tbl>
      <w:tblPr>
        <w:tblW w:w="10390" w:type="dxa"/>
        <w:tblLook w:val="04A0" w:firstRow="1" w:lastRow="0" w:firstColumn="1" w:lastColumn="0" w:noHBand="0" w:noVBand="1"/>
      </w:tblPr>
      <w:tblGrid>
        <w:gridCol w:w="754"/>
        <w:gridCol w:w="2612"/>
        <w:gridCol w:w="1290"/>
        <w:gridCol w:w="1290"/>
        <w:gridCol w:w="1295"/>
        <w:gridCol w:w="1290"/>
        <w:gridCol w:w="720"/>
        <w:gridCol w:w="1139"/>
      </w:tblGrid>
      <w:tr w:rsidR="00AF544F" w:rsidRPr="00225E50" w14:paraId="69D13270" w14:textId="77777777" w:rsidTr="00125D15">
        <w:trPr>
          <w:trHeight w:val="1160"/>
        </w:trPr>
        <w:tc>
          <w:tcPr>
            <w:tcW w:w="7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A6F23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 </w:t>
            </w:r>
          </w:p>
        </w:tc>
        <w:tc>
          <w:tcPr>
            <w:tcW w:w="26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A6605A"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RANDOMIZE ROWS </w:t>
            </w:r>
          </w:p>
        </w:tc>
        <w:tc>
          <w:tcPr>
            <w:tcW w:w="12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CB1DA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all impactful</w:t>
            </w:r>
          </w:p>
        </w:tc>
        <w:tc>
          <w:tcPr>
            <w:tcW w:w="12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3DA26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very impactful</w:t>
            </w:r>
          </w:p>
        </w:tc>
        <w:tc>
          <w:tcPr>
            <w:tcW w:w="129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08B2FB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Somewhat impactful</w:t>
            </w:r>
          </w:p>
        </w:tc>
        <w:tc>
          <w:tcPr>
            <w:tcW w:w="12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B3510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Very impactful</w:t>
            </w:r>
          </w:p>
        </w:tc>
        <w:tc>
          <w:tcPr>
            <w:tcW w:w="720" w:type="dxa"/>
            <w:tcBorders>
              <w:top w:val="single" w:sz="4" w:space="0" w:color="auto"/>
              <w:left w:val="nil"/>
              <w:bottom w:val="single" w:sz="4" w:space="0" w:color="auto"/>
              <w:right w:val="nil"/>
            </w:tcBorders>
            <w:shd w:val="clear" w:color="auto" w:fill="D9D9D9" w:themeFill="background1" w:themeFillShade="D9"/>
            <w:vAlign w:val="center"/>
          </w:tcPr>
          <w:p w14:paraId="483884F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Don’t know</w:t>
            </w:r>
          </w:p>
        </w:tc>
        <w:tc>
          <w:tcPr>
            <w:tcW w:w="113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5292A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applicable</w:t>
            </w:r>
          </w:p>
        </w:tc>
      </w:tr>
      <w:tr w:rsidR="00AF544F" w:rsidRPr="00225E50" w14:paraId="43B2CE8C"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hideMark/>
          </w:tcPr>
          <w:p w14:paraId="1988D2C0"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hideMark/>
          </w:tcPr>
          <w:p w14:paraId="3109BDFB" w14:textId="77777777" w:rsidR="00AF544F" w:rsidRPr="00225E50" w:rsidRDefault="00AF544F" w:rsidP="00125D15">
            <w:pPr>
              <w:widowControl w:val="0"/>
              <w:suppressAutoHyphens/>
              <w:spacing w:after="0"/>
            </w:pPr>
            <w:r w:rsidRPr="00225E50">
              <w:t xml:space="preserve">My religious institution </w:t>
            </w:r>
          </w:p>
        </w:tc>
        <w:tc>
          <w:tcPr>
            <w:tcW w:w="1290" w:type="dxa"/>
            <w:tcBorders>
              <w:top w:val="nil"/>
              <w:left w:val="single" w:sz="4" w:space="0" w:color="auto"/>
              <w:bottom w:val="nil"/>
              <w:right w:val="single" w:sz="4" w:space="0" w:color="auto"/>
            </w:tcBorders>
            <w:shd w:val="clear" w:color="auto" w:fill="auto"/>
            <w:vAlign w:val="center"/>
            <w:hideMark/>
          </w:tcPr>
          <w:p w14:paraId="5DCA22C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hideMark/>
          </w:tcPr>
          <w:p w14:paraId="2EA5B31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hideMark/>
          </w:tcPr>
          <w:p w14:paraId="25D36D8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hideMark/>
          </w:tcPr>
          <w:p w14:paraId="3B1E233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0E39FE4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hideMark/>
          </w:tcPr>
          <w:p w14:paraId="61DBAE1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74A66B4"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3DAAA60E"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56B12EB7" w14:textId="77777777" w:rsidR="00AF544F" w:rsidRPr="00225E50" w:rsidRDefault="00AF544F" w:rsidP="00125D15">
            <w:pPr>
              <w:widowControl w:val="0"/>
              <w:suppressAutoHyphens/>
              <w:spacing w:after="0"/>
            </w:pPr>
            <w:r w:rsidRPr="00225E50">
              <w:t>My neighbors</w:t>
            </w:r>
          </w:p>
        </w:tc>
        <w:tc>
          <w:tcPr>
            <w:tcW w:w="1290" w:type="dxa"/>
            <w:tcBorders>
              <w:top w:val="nil"/>
              <w:left w:val="single" w:sz="4" w:space="0" w:color="auto"/>
              <w:bottom w:val="nil"/>
              <w:right w:val="single" w:sz="4" w:space="0" w:color="auto"/>
            </w:tcBorders>
            <w:shd w:val="clear" w:color="auto" w:fill="auto"/>
            <w:vAlign w:val="center"/>
          </w:tcPr>
          <w:p w14:paraId="665A153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28EBFC8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004386F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99D3C8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60279A2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6A51983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4C4C6581"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5C52DB9C"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71BFCFCD" w14:textId="77777777" w:rsidR="00AF544F" w:rsidRPr="00225E50" w:rsidRDefault="00AF544F" w:rsidP="00125D15">
            <w:pPr>
              <w:widowControl w:val="0"/>
              <w:suppressAutoHyphens/>
              <w:spacing w:after="0"/>
            </w:pPr>
            <w:r w:rsidRPr="00225E50">
              <w:t>My work colleagues</w:t>
            </w:r>
          </w:p>
        </w:tc>
        <w:tc>
          <w:tcPr>
            <w:tcW w:w="1290" w:type="dxa"/>
            <w:tcBorders>
              <w:top w:val="nil"/>
              <w:left w:val="single" w:sz="4" w:space="0" w:color="auto"/>
              <w:bottom w:val="nil"/>
              <w:right w:val="single" w:sz="4" w:space="0" w:color="auto"/>
            </w:tcBorders>
            <w:shd w:val="clear" w:color="auto" w:fill="auto"/>
            <w:vAlign w:val="center"/>
          </w:tcPr>
          <w:p w14:paraId="6693ED6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4073AB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346393E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6B2F066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06164BD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2067E1C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7E020B31"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9DEEF24"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888F36B" w14:textId="77777777" w:rsidR="00AF544F" w:rsidRPr="00225E50" w:rsidRDefault="00AF544F" w:rsidP="00125D15">
            <w:pPr>
              <w:widowControl w:val="0"/>
              <w:suppressAutoHyphens/>
              <w:spacing w:after="0"/>
            </w:pPr>
            <w:r>
              <w:t>My employer</w:t>
            </w:r>
          </w:p>
        </w:tc>
        <w:tc>
          <w:tcPr>
            <w:tcW w:w="1290" w:type="dxa"/>
            <w:tcBorders>
              <w:top w:val="nil"/>
              <w:left w:val="single" w:sz="4" w:space="0" w:color="auto"/>
              <w:bottom w:val="nil"/>
              <w:right w:val="single" w:sz="4" w:space="0" w:color="auto"/>
            </w:tcBorders>
            <w:shd w:val="clear" w:color="auto" w:fill="auto"/>
            <w:vAlign w:val="center"/>
          </w:tcPr>
          <w:p w14:paraId="68EF4AA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0" w:type="dxa"/>
            <w:tcBorders>
              <w:top w:val="nil"/>
              <w:left w:val="nil"/>
              <w:bottom w:val="nil"/>
              <w:right w:val="single" w:sz="4" w:space="0" w:color="auto"/>
            </w:tcBorders>
            <w:shd w:val="clear" w:color="auto" w:fill="auto"/>
            <w:vAlign w:val="center"/>
          </w:tcPr>
          <w:p w14:paraId="3F10C3E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5" w:type="dxa"/>
            <w:tcBorders>
              <w:top w:val="nil"/>
              <w:left w:val="nil"/>
              <w:bottom w:val="nil"/>
              <w:right w:val="single" w:sz="4" w:space="0" w:color="auto"/>
            </w:tcBorders>
            <w:shd w:val="clear" w:color="auto" w:fill="auto"/>
            <w:vAlign w:val="center"/>
          </w:tcPr>
          <w:p w14:paraId="0137AAA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0" w:type="dxa"/>
            <w:tcBorders>
              <w:top w:val="nil"/>
              <w:left w:val="nil"/>
              <w:bottom w:val="nil"/>
              <w:right w:val="single" w:sz="4" w:space="0" w:color="auto"/>
            </w:tcBorders>
            <w:shd w:val="clear" w:color="auto" w:fill="auto"/>
            <w:vAlign w:val="center"/>
          </w:tcPr>
          <w:p w14:paraId="4F9B155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720" w:type="dxa"/>
            <w:tcBorders>
              <w:top w:val="nil"/>
              <w:left w:val="nil"/>
              <w:bottom w:val="nil"/>
              <w:right w:val="nil"/>
            </w:tcBorders>
            <w:vAlign w:val="center"/>
          </w:tcPr>
          <w:p w14:paraId="0B8FC0A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139" w:type="dxa"/>
            <w:tcBorders>
              <w:top w:val="nil"/>
              <w:left w:val="nil"/>
              <w:bottom w:val="nil"/>
              <w:right w:val="single" w:sz="4" w:space="0" w:color="auto"/>
            </w:tcBorders>
            <w:shd w:val="clear" w:color="auto" w:fill="auto"/>
            <w:vAlign w:val="center"/>
          </w:tcPr>
          <w:p w14:paraId="24DE44C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r>
      <w:tr w:rsidR="00AF544F" w:rsidRPr="00225E50" w14:paraId="670CA38F"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F7442C6"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1A327608" w14:textId="77777777" w:rsidR="00AF544F" w:rsidRPr="00225E50" w:rsidRDefault="00AF544F" w:rsidP="00125D15">
            <w:pPr>
              <w:widowControl w:val="0"/>
              <w:suppressAutoHyphens/>
              <w:spacing w:after="0"/>
            </w:pPr>
            <w:r w:rsidRPr="00225E50">
              <w:t>My friends</w:t>
            </w:r>
          </w:p>
        </w:tc>
        <w:tc>
          <w:tcPr>
            <w:tcW w:w="1290" w:type="dxa"/>
            <w:tcBorders>
              <w:top w:val="nil"/>
              <w:left w:val="single" w:sz="4" w:space="0" w:color="auto"/>
              <w:bottom w:val="nil"/>
              <w:right w:val="single" w:sz="4" w:space="0" w:color="auto"/>
            </w:tcBorders>
            <w:shd w:val="clear" w:color="auto" w:fill="auto"/>
            <w:vAlign w:val="center"/>
          </w:tcPr>
          <w:p w14:paraId="1CE6CB0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D0889C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2B99E81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4A69838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CE8F08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1F60FE6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7DB92FA4"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6AEBA59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D3CDA10" w14:textId="77777777" w:rsidR="00AF544F" w:rsidRPr="00225E50" w:rsidRDefault="00AF544F" w:rsidP="00125D15">
            <w:pPr>
              <w:widowControl w:val="0"/>
              <w:suppressAutoHyphens/>
              <w:spacing w:after="0"/>
            </w:pPr>
            <w:r w:rsidRPr="00225E50">
              <w:t>My spouse or partner</w:t>
            </w:r>
          </w:p>
        </w:tc>
        <w:tc>
          <w:tcPr>
            <w:tcW w:w="1290" w:type="dxa"/>
            <w:tcBorders>
              <w:top w:val="nil"/>
              <w:left w:val="single" w:sz="4" w:space="0" w:color="auto"/>
              <w:bottom w:val="nil"/>
              <w:right w:val="single" w:sz="4" w:space="0" w:color="auto"/>
            </w:tcBorders>
            <w:shd w:val="clear" w:color="auto" w:fill="auto"/>
            <w:vAlign w:val="center"/>
          </w:tcPr>
          <w:p w14:paraId="52867ED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0CBCCEA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250C09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2EFA797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5A11AA2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72BAA78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2DF61F75"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4465ABE0"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0B7F8F9D" w14:textId="77777777" w:rsidR="00AF544F" w:rsidRPr="00225E50" w:rsidRDefault="00AF544F" w:rsidP="00125D15">
            <w:pPr>
              <w:widowControl w:val="0"/>
              <w:suppressAutoHyphens/>
              <w:spacing w:after="0"/>
            </w:pPr>
            <w:r w:rsidRPr="00225E50">
              <w:rPr>
                <w:b/>
                <w:bCs/>
                <w:color w:val="0000FF"/>
              </w:rPr>
              <w:t xml:space="preserve">[PARENTS ONLY P1=2] </w:t>
            </w:r>
            <w:r w:rsidRPr="00225E50">
              <w:t>My child(ren)</w:t>
            </w:r>
          </w:p>
        </w:tc>
        <w:tc>
          <w:tcPr>
            <w:tcW w:w="1290" w:type="dxa"/>
            <w:tcBorders>
              <w:top w:val="nil"/>
              <w:left w:val="single" w:sz="4" w:space="0" w:color="auto"/>
              <w:bottom w:val="nil"/>
              <w:right w:val="single" w:sz="4" w:space="0" w:color="auto"/>
            </w:tcBorders>
            <w:shd w:val="clear" w:color="auto" w:fill="auto"/>
            <w:vAlign w:val="center"/>
          </w:tcPr>
          <w:p w14:paraId="37B5285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3BD9753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2071754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BACD92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71141F2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2BFD42B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22FBCC3B"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56219A54"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22A65A6" w14:textId="77777777" w:rsidR="00AF544F" w:rsidRPr="00225E50" w:rsidRDefault="00AF544F" w:rsidP="00125D15">
            <w:pPr>
              <w:widowControl w:val="0"/>
              <w:suppressAutoHyphens/>
              <w:spacing w:after="0"/>
            </w:pPr>
            <w:r w:rsidRPr="00225E50">
              <w:t>My extended family</w:t>
            </w:r>
          </w:p>
        </w:tc>
        <w:tc>
          <w:tcPr>
            <w:tcW w:w="1290" w:type="dxa"/>
            <w:tcBorders>
              <w:top w:val="nil"/>
              <w:left w:val="single" w:sz="4" w:space="0" w:color="auto"/>
              <w:bottom w:val="nil"/>
              <w:right w:val="single" w:sz="4" w:space="0" w:color="auto"/>
            </w:tcBorders>
            <w:shd w:val="clear" w:color="auto" w:fill="auto"/>
            <w:vAlign w:val="center"/>
          </w:tcPr>
          <w:p w14:paraId="0F8A890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0B8288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3F7084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77063C3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541572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76B89A1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1FAF2F76"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30D6BAB1"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38C4E82D" w14:textId="77777777" w:rsidR="00AF544F" w:rsidRPr="00225E50" w:rsidRDefault="00AF544F" w:rsidP="00125D15">
            <w:pPr>
              <w:widowControl w:val="0"/>
              <w:suppressAutoHyphens/>
              <w:spacing w:after="0"/>
            </w:pPr>
            <w:r w:rsidRPr="00225E50">
              <w:t>Local law enforcement</w:t>
            </w:r>
          </w:p>
        </w:tc>
        <w:tc>
          <w:tcPr>
            <w:tcW w:w="1290" w:type="dxa"/>
            <w:tcBorders>
              <w:top w:val="nil"/>
              <w:left w:val="single" w:sz="4" w:space="0" w:color="auto"/>
              <w:bottom w:val="nil"/>
              <w:right w:val="single" w:sz="4" w:space="0" w:color="auto"/>
            </w:tcBorders>
            <w:shd w:val="clear" w:color="auto" w:fill="auto"/>
            <w:vAlign w:val="center"/>
          </w:tcPr>
          <w:p w14:paraId="750BD1F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61823BA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5C386B5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7B7A960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28D9CDC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46B8194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1E8DCD0"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1EBC73D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3EB5053A" w14:textId="77777777" w:rsidR="00AF544F" w:rsidRPr="00225E50" w:rsidRDefault="00AF544F" w:rsidP="00125D15">
            <w:pPr>
              <w:widowControl w:val="0"/>
              <w:suppressAutoHyphens/>
              <w:spacing w:after="0"/>
            </w:pPr>
            <w:r w:rsidRPr="00225E50">
              <w:t>Local or state government representatives</w:t>
            </w:r>
          </w:p>
        </w:tc>
        <w:tc>
          <w:tcPr>
            <w:tcW w:w="1290" w:type="dxa"/>
            <w:tcBorders>
              <w:top w:val="nil"/>
              <w:left w:val="single" w:sz="4" w:space="0" w:color="auto"/>
              <w:bottom w:val="nil"/>
              <w:right w:val="single" w:sz="4" w:space="0" w:color="auto"/>
            </w:tcBorders>
            <w:shd w:val="clear" w:color="auto" w:fill="auto"/>
            <w:vAlign w:val="center"/>
          </w:tcPr>
          <w:p w14:paraId="4196612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411A024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1DD5B02A"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29D3FD5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4AAFAC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6E62732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4A7C98BE"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6D6BE735"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5F91DFAD" w14:textId="77777777" w:rsidR="00AF544F" w:rsidRPr="00225E50" w:rsidRDefault="00AF544F" w:rsidP="00125D15">
            <w:pPr>
              <w:widowControl w:val="0"/>
              <w:suppressAutoHyphens/>
              <w:spacing w:after="0"/>
            </w:pPr>
            <w:r w:rsidRPr="00225E50">
              <w:t>Local schoolboard</w:t>
            </w:r>
          </w:p>
        </w:tc>
        <w:tc>
          <w:tcPr>
            <w:tcW w:w="1290" w:type="dxa"/>
            <w:tcBorders>
              <w:top w:val="nil"/>
              <w:left w:val="single" w:sz="4" w:space="0" w:color="auto"/>
              <w:bottom w:val="nil"/>
              <w:right w:val="single" w:sz="4" w:space="0" w:color="auto"/>
            </w:tcBorders>
            <w:shd w:val="clear" w:color="auto" w:fill="auto"/>
            <w:vAlign w:val="center"/>
          </w:tcPr>
          <w:p w14:paraId="7A3EE0C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9418EC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30F3E8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ADEEA3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14CCB8D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0CDB0C8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0836750"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8FC9AF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7DD21626" w14:textId="77777777" w:rsidR="00AF544F" w:rsidRPr="00225E50" w:rsidRDefault="00AF544F" w:rsidP="00125D15">
            <w:pPr>
              <w:widowControl w:val="0"/>
              <w:suppressAutoHyphens/>
              <w:spacing w:after="0"/>
            </w:pPr>
            <w:r w:rsidRPr="00225E50">
              <w:t>Local non-profits or NGOs</w:t>
            </w:r>
          </w:p>
        </w:tc>
        <w:tc>
          <w:tcPr>
            <w:tcW w:w="1290" w:type="dxa"/>
            <w:tcBorders>
              <w:top w:val="nil"/>
              <w:left w:val="single" w:sz="4" w:space="0" w:color="auto"/>
              <w:bottom w:val="nil"/>
              <w:right w:val="single" w:sz="4" w:space="0" w:color="auto"/>
            </w:tcBorders>
            <w:shd w:val="clear" w:color="auto" w:fill="auto"/>
            <w:vAlign w:val="center"/>
          </w:tcPr>
          <w:p w14:paraId="7FA8ABE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04D6F58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595788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123DE05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6AD4F2E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06784F3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bl>
    <w:p w14:paraId="5C1F57B4" w14:textId="77777777" w:rsidR="00475267" w:rsidRPr="00B74B19" w:rsidRDefault="00475267" w:rsidP="00F541D0">
      <w:pPr>
        <w:spacing w:after="0"/>
        <w:ind w:left="1080"/>
        <w:contextualSpacing/>
        <w:rPr>
          <w:bCs/>
        </w:rPr>
      </w:pPr>
    </w:p>
    <w:p w14:paraId="397486F5" w14:textId="77777777" w:rsidR="00475267" w:rsidRDefault="00475267" w:rsidP="006E5E99">
      <w:pPr>
        <w:spacing w:after="0"/>
        <w:rPr>
          <w:rFonts w:asciiTheme="majorHAnsi" w:eastAsia="@Yu Mincho Light" w:hAnsiTheme="majorHAnsi" w:cstheme="majorHAnsi"/>
          <w:b/>
          <w:color w:val="92D050"/>
        </w:rPr>
      </w:pPr>
    </w:p>
    <w:p w14:paraId="466A346E" w14:textId="77777777" w:rsidR="00F90625" w:rsidRPr="00E4781E" w:rsidRDefault="00E4781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sidR="00F90625" w:rsidRPr="00E4781E">
        <w:rPr>
          <w:rFonts w:asciiTheme="majorHAnsi" w:eastAsia="@Yu Mincho Light" w:hAnsiTheme="majorHAnsi" w:cstheme="majorHAnsi"/>
          <w:b/>
          <w:color w:val="92D050"/>
        </w:rPr>
        <w:t>Belief durability of social/human rights issues</w:t>
      </w:r>
      <w:r w:rsidRPr="00E4781E">
        <w:rPr>
          <w:rFonts w:asciiTheme="majorHAnsi" w:eastAsia="@Yu Mincho Light" w:hAnsiTheme="majorHAnsi" w:cstheme="majorHAnsi"/>
          <w:b/>
          <w:color w:val="92D050"/>
        </w:rPr>
        <w:t>]</w:t>
      </w:r>
    </w:p>
    <w:p w14:paraId="736A281D" w14:textId="77777777" w:rsidR="003A36D3" w:rsidRPr="00076C09" w:rsidRDefault="003A36D3"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4A91DDAA" w14:textId="77777777" w:rsidR="003A36D3" w:rsidRDefault="003A36D3" w:rsidP="006E5E99">
      <w:pPr>
        <w:widowControl w:val="0"/>
        <w:suppressAutoHyphens/>
        <w:spacing w:after="0"/>
        <w:rPr>
          <w:b/>
          <w:color w:val="0000FF"/>
        </w:rPr>
      </w:pPr>
      <w:r w:rsidRPr="00076C09">
        <w:rPr>
          <w:b/>
        </w:rPr>
        <w:t>Q</w:t>
      </w:r>
      <w:r w:rsidR="004472F5">
        <w:rPr>
          <w:b/>
        </w:rPr>
        <w:t>6</w:t>
      </w:r>
      <w:r w:rsidRPr="00076C09">
        <w:rPr>
          <w:b/>
        </w:rPr>
        <w:t>.</w:t>
      </w:r>
      <w:r w:rsidRPr="00076C09">
        <w:t xml:space="preserve"> </w:t>
      </w:r>
      <w:r w:rsidR="00EE72A8">
        <w:t xml:space="preserve">Has your point-of-view on </w:t>
      </w:r>
      <w:r w:rsidR="00256735">
        <w:t xml:space="preserve">any </w:t>
      </w:r>
      <w:r w:rsidR="00EE72A8">
        <w:t>social or human rights issue</w:t>
      </w:r>
      <w:r w:rsidR="00256735">
        <w:t xml:space="preserve">s </w:t>
      </w:r>
      <w:r w:rsidR="000A3513">
        <w:t>changed over time</w:t>
      </w:r>
      <w:r w:rsidR="00EE72A8">
        <w:t>?</w:t>
      </w:r>
      <w:r w:rsidR="00EE72A8" w:rsidDel="00256735">
        <w:rPr>
          <w:i/>
        </w:rPr>
        <w:t xml:space="preserve"> </w:t>
      </w:r>
      <w:r w:rsidDel="00256735">
        <w:rPr>
          <w:i/>
          <w:iCs/>
        </w:rPr>
        <w:t>Please select one</w:t>
      </w:r>
      <w:r w:rsidR="00726A2E">
        <w:rPr>
          <w:i/>
          <w:iCs/>
        </w:rPr>
        <w:t>.</w:t>
      </w:r>
      <w:r>
        <w:rPr>
          <w:i/>
          <w:iCs/>
        </w:rPr>
        <w:t xml:space="preserve"> </w:t>
      </w:r>
      <w:r w:rsidRPr="00076C09">
        <w:rPr>
          <w:b/>
          <w:color w:val="0000FF"/>
        </w:rPr>
        <w:t>[</w:t>
      </w:r>
      <w:r w:rsidR="00EE72A8">
        <w:rPr>
          <w:b/>
          <w:color w:val="0000FF"/>
        </w:rPr>
        <w:t>SINGLE SELECT]</w:t>
      </w:r>
    </w:p>
    <w:p w14:paraId="58F1A9C8" w14:textId="77777777" w:rsidR="004077DC" w:rsidRDefault="004077DC" w:rsidP="006E5E99">
      <w:pPr>
        <w:widowControl w:val="0"/>
        <w:suppressAutoHyphens/>
        <w:spacing w:after="0"/>
      </w:pPr>
    </w:p>
    <w:p w14:paraId="4A0B547E" w14:textId="77777777" w:rsidR="0067665D" w:rsidRPr="00E76AA8" w:rsidRDefault="0067665D" w:rsidP="00BB2D0E">
      <w:pPr>
        <w:widowControl w:val="0"/>
        <w:numPr>
          <w:ilvl w:val="0"/>
          <w:numId w:val="47"/>
        </w:numPr>
        <w:suppressAutoHyphens/>
        <w:spacing w:after="0" w:line="240" w:lineRule="auto"/>
        <w:contextualSpacing/>
      </w:pPr>
      <w:r w:rsidRPr="00E76AA8">
        <w:t xml:space="preserve">My point-of-view on </w:t>
      </w:r>
      <w:r w:rsidR="00726A2E">
        <w:t xml:space="preserve">a </w:t>
      </w:r>
      <w:r w:rsidRPr="00E76AA8">
        <w:t>social or human rights issue</w:t>
      </w:r>
      <w:r w:rsidR="00726A2E">
        <w:t xml:space="preserve"> </w:t>
      </w:r>
      <w:r w:rsidRPr="00E76AA8">
        <w:t>ha</w:t>
      </w:r>
      <w:r w:rsidR="00496025">
        <w:t>s</w:t>
      </w:r>
      <w:r w:rsidRPr="00E76AA8">
        <w:t xml:space="preserve"> </w:t>
      </w:r>
      <w:r w:rsidRPr="000C4A08">
        <w:rPr>
          <w:b/>
        </w:rPr>
        <w:t>never</w:t>
      </w:r>
      <w:r w:rsidRPr="00E76AA8">
        <w:t xml:space="preserve"> </w:t>
      </w:r>
      <w:r w:rsidRPr="000C4A08">
        <w:rPr>
          <w:b/>
        </w:rPr>
        <w:t>changed</w:t>
      </w:r>
      <w:r w:rsidR="0033263B">
        <w:rPr>
          <w:b/>
          <w:bCs/>
        </w:rPr>
        <w:t xml:space="preserve"> overtime</w:t>
      </w:r>
    </w:p>
    <w:p w14:paraId="2FB542C3" w14:textId="77777777" w:rsidR="0067665D" w:rsidRPr="000C4A08" w:rsidRDefault="00E76AA8" w:rsidP="00BB2D0E">
      <w:pPr>
        <w:widowControl w:val="0"/>
        <w:numPr>
          <w:ilvl w:val="0"/>
          <w:numId w:val="47"/>
        </w:numPr>
        <w:suppressAutoHyphens/>
        <w:spacing w:after="0" w:line="240" w:lineRule="auto"/>
        <w:contextualSpacing/>
        <w:rPr>
          <w:b/>
        </w:rPr>
      </w:pPr>
      <w:r w:rsidRPr="00E76AA8">
        <w:t>My point-of</w:t>
      </w:r>
      <w:r w:rsidR="009A7B9F">
        <w:t>-v</w:t>
      </w:r>
      <w:r w:rsidRPr="00E76AA8">
        <w:t>iew</w:t>
      </w:r>
      <w:r w:rsidR="0067665D" w:rsidRPr="00E76AA8">
        <w:t xml:space="preserve"> </w:t>
      </w:r>
      <w:r w:rsidR="009C7E3C" w:rsidRPr="00E76AA8">
        <w:t xml:space="preserve">on </w:t>
      </w:r>
      <w:r w:rsidR="00726A2E">
        <w:t xml:space="preserve">a </w:t>
      </w:r>
      <w:r w:rsidR="009C7E3C" w:rsidRPr="00E76AA8">
        <w:t>social or human rights issue</w:t>
      </w:r>
      <w:r w:rsidR="00726A2E">
        <w:t xml:space="preserve"> </w:t>
      </w:r>
      <w:r w:rsidR="0067665D" w:rsidRPr="00E76AA8">
        <w:t>ha</w:t>
      </w:r>
      <w:r w:rsidR="00496025">
        <w:t>s</w:t>
      </w:r>
      <w:r w:rsidR="0067665D" w:rsidRPr="00E76AA8">
        <w:t xml:space="preserve"> been</w:t>
      </w:r>
      <w:r w:rsidR="0067665D" w:rsidRPr="000C4A08">
        <w:rPr>
          <w:b/>
        </w:rPr>
        <w:t xml:space="preserve"> challenged</w:t>
      </w:r>
      <w:r w:rsidR="00031768" w:rsidRPr="00031768">
        <w:rPr>
          <w:b/>
        </w:rPr>
        <w:t xml:space="preserve"> before</w:t>
      </w:r>
      <w:r w:rsidR="00726A2E" w:rsidRPr="000C4A08">
        <w:rPr>
          <w:b/>
        </w:rPr>
        <w:t xml:space="preserve">, </w:t>
      </w:r>
      <w:r w:rsidR="0067665D" w:rsidRPr="000C4A08">
        <w:rPr>
          <w:b/>
        </w:rPr>
        <w:t xml:space="preserve">but </w:t>
      </w:r>
      <w:r w:rsidR="00726A2E" w:rsidRPr="000C4A08">
        <w:rPr>
          <w:b/>
        </w:rPr>
        <w:t xml:space="preserve">did </w:t>
      </w:r>
      <w:r w:rsidR="0067665D" w:rsidRPr="000C4A08">
        <w:rPr>
          <w:b/>
        </w:rPr>
        <w:t>not change</w:t>
      </w:r>
      <w:r w:rsidR="00D74C60">
        <w:rPr>
          <w:b/>
        </w:rPr>
        <w:t xml:space="preserve"> overtime</w:t>
      </w:r>
    </w:p>
    <w:p w14:paraId="57CEF646" w14:textId="77777777" w:rsidR="0067665D" w:rsidRPr="00AF6235" w:rsidRDefault="00E76AA8" w:rsidP="00BB2D0E">
      <w:pPr>
        <w:widowControl w:val="0"/>
        <w:numPr>
          <w:ilvl w:val="0"/>
          <w:numId w:val="47"/>
        </w:numPr>
        <w:suppressAutoHyphens/>
        <w:spacing w:after="0" w:line="240" w:lineRule="auto"/>
        <w:contextualSpacing/>
        <w:rPr>
          <w:b/>
        </w:rPr>
      </w:pPr>
      <w:r w:rsidRPr="00E76AA8">
        <w:t>My point-of-view</w:t>
      </w:r>
      <w:r w:rsidR="0067665D" w:rsidRPr="00E76AA8">
        <w:t xml:space="preserve"> on </w:t>
      </w:r>
      <w:r w:rsidR="00726A2E">
        <w:t xml:space="preserve">a </w:t>
      </w:r>
      <w:r w:rsidR="00496025" w:rsidRPr="00E76AA8">
        <w:t>social or human rights issue</w:t>
      </w:r>
      <w:r w:rsidR="00726A2E">
        <w:t xml:space="preserve"> </w:t>
      </w:r>
      <w:r w:rsidR="0067665D" w:rsidRPr="00E76AA8">
        <w:t xml:space="preserve">has </w:t>
      </w:r>
      <w:r w:rsidR="0033263B" w:rsidRPr="000C4A08">
        <w:rPr>
          <w:b/>
          <w:bCs/>
        </w:rPr>
        <w:t>changed</w:t>
      </w:r>
      <w:r w:rsidR="0033263B" w:rsidRPr="000C4A08">
        <w:rPr>
          <w:b/>
        </w:rPr>
        <w:t xml:space="preserve"> overtime</w:t>
      </w:r>
      <w:r w:rsidR="0033263B">
        <w:t xml:space="preserve"> </w:t>
      </w:r>
    </w:p>
    <w:p w14:paraId="39CAC78D" w14:textId="77777777" w:rsidR="008B1D67" w:rsidRDefault="008B1D67" w:rsidP="006E5E99">
      <w:pPr>
        <w:widowControl w:val="0"/>
        <w:suppressAutoHyphens/>
        <w:spacing w:after="0"/>
        <w:rPr>
          <w:b/>
          <w:color w:val="0000FF"/>
          <w:u w:val="single"/>
          <w:lang w:val="fr-FR"/>
        </w:rPr>
      </w:pPr>
    </w:p>
    <w:p w14:paraId="33564A2F" w14:textId="77777777" w:rsidR="006E5E99" w:rsidRDefault="006E5E99" w:rsidP="006E5E99">
      <w:pPr>
        <w:widowControl w:val="0"/>
        <w:suppressAutoHyphens/>
        <w:spacing w:after="0"/>
        <w:rPr>
          <w:b/>
          <w:color w:val="0000FF"/>
          <w:u w:val="single"/>
          <w:lang w:val="fr-FR"/>
        </w:rPr>
      </w:pPr>
    </w:p>
    <w:p w14:paraId="1068BE60" w14:textId="77777777" w:rsidR="00864512" w:rsidRPr="00076C09" w:rsidRDefault="00864512"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Pr>
          <w:b/>
          <w:color w:val="0000FF"/>
          <w:u w:val="single"/>
          <w:lang w:val="fr-FR"/>
        </w:rPr>
        <w:t xml:space="preserve">THOSE WHOSE BELIEFS </w:t>
      </w:r>
      <w:r w:rsidR="000A11C3">
        <w:rPr>
          <w:b/>
          <w:color w:val="0000FF"/>
          <w:u w:val="single"/>
          <w:lang w:val="fr-FR"/>
        </w:rPr>
        <w:t>ON A SOCIAL OR HUMAN RIGHTS ISSUE HAS CHANGED OVERTIME ; Q</w:t>
      </w:r>
      <w:r w:rsidR="004472F5">
        <w:rPr>
          <w:b/>
          <w:color w:val="0000FF"/>
          <w:u w:val="single"/>
          <w:lang w:val="fr-FR"/>
        </w:rPr>
        <w:t>6</w:t>
      </w:r>
      <w:r w:rsidR="000A11C3">
        <w:rPr>
          <w:b/>
          <w:color w:val="0000FF"/>
          <w:u w:val="single"/>
          <w:lang w:val="fr-FR"/>
        </w:rPr>
        <w:t>=3</w:t>
      </w:r>
    </w:p>
    <w:p w14:paraId="1D5C1F6D" w14:textId="77777777" w:rsidR="00864512" w:rsidRPr="00782ECB" w:rsidRDefault="00864512" w:rsidP="006E5E99">
      <w:pPr>
        <w:widowControl w:val="0"/>
        <w:suppressAutoHyphens/>
        <w:spacing w:after="0"/>
        <w:rPr>
          <w:b/>
          <w:bCs/>
          <w:color w:val="0000FF"/>
        </w:rPr>
      </w:pPr>
      <w:r w:rsidRPr="00076C09">
        <w:rPr>
          <w:b/>
        </w:rPr>
        <w:t>Q</w:t>
      </w:r>
      <w:r w:rsidR="004472F5">
        <w:rPr>
          <w:b/>
        </w:rPr>
        <w:t>7</w:t>
      </w:r>
      <w:r w:rsidRPr="00076C09">
        <w:rPr>
          <w:b/>
        </w:rPr>
        <w:t>.</w:t>
      </w:r>
      <w:r w:rsidRPr="00076C09">
        <w:t xml:space="preserve"> </w:t>
      </w:r>
      <w:r w:rsidR="00972C4F">
        <w:t>You mentioned you</w:t>
      </w:r>
      <w:r w:rsidR="00671929">
        <w:t>r point-of-view has changed on a</w:t>
      </w:r>
      <w:r w:rsidR="00F01F2E">
        <w:t xml:space="preserve"> </w:t>
      </w:r>
      <w:r w:rsidR="00671929">
        <w:t>social or humans rights issue</w:t>
      </w:r>
      <w:r w:rsidR="00F01F2E">
        <w:t xml:space="preserve"> overtime</w:t>
      </w:r>
      <w:r w:rsidR="00671929">
        <w:t xml:space="preserve">. </w:t>
      </w:r>
      <w:r>
        <w:t xml:space="preserve">What </w:t>
      </w:r>
      <w:r w:rsidR="00F01F2E">
        <w:t xml:space="preserve">specifically </w:t>
      </w:r>
      <w:r w:rsidR="00FB0521">
        <w:t>changed your opinion about the issue</w:t>
      </w:r>
      <w:r w:rsidR="003D2344">
        <w:t>?</w:t>
      </w:r>
      <w:r w:rsidR="00622844">
        <w:t xml:space="preserve"> </w:t>
      </w:r>
      <w:r w:rsidR="00622844">
        <w:rPr>
          <w:i/>
          <w:iCs/>
        </w:rPr>
        <w:t>Please be as specific as possible.</w:t>
      </w:r>
      <w:r>
        <w:rPr>
          <w:i/>
          <w:iCs/>
        </w:rPr>
        <w:t xml:space="preserve"> </w:t>
      </w:r>
      <w:r w:rsidRPr="00076C09">
        <w:rPr>
          <w:b/>
          <w:color w:val="0000FF"/>
        </w:rPr>
        <w:t>[</w:t>
      </w:r>
      <w:r w:rsidR="003D2344">
        <w:rPr>
          <w:b/>
          <w:color w:val="0000FF"/>
        </w:rPr>
        <w:t>OPEN END]</w:t>
      </w:r>
      <w:r w:rsidRPr="00782ECB">
        <w:rPr>
          <w:b/>
          <w:bCs/>
          <w:color w:val="0000FF"/>
        </w:rPr>
        <w:t xml:space="preserve"> </w:t>
      </w:r>
    </w:p>
    <w:p w14:paraId="722E5510" w14:textId="77777777" w:rsidR="003A36D3" w:rsidRDefault="003A36D3" w:rsidP="006E5E99">
      <w:pPr>
        <w:spacing w:after="0" w:line="240" w:lineRule="auto"/>
        <w:jc w:val="both"/>
        <w:rPr>
          <w:rFonts w:cstheme="minorHAnsi"/>
          <w:color w:val="0070C0"/>
        </w:rPr>
      </w:pPr>
    </w:p>
    <w:p w14:paraId="7682370D" w14:textId="77777777" w:rsidR="006E5E99" w:rsidRDefault="006E5E99" w:rsidP="006E5E99">
      <w:pPr>
        <w:spacing w:after="0" w:line="240" w:lineRule="auto"/>
        <w:jc w:val="both"/>
        <w:rPr>
          <w:rFonts w:cstheme="minorHAnsi"/>
          <w:color w:val="0070C0"/>
        </w:rPr>
      </w:pPr>
    </w:p>
    <w:p w14:paraId="7C86F1D1" w14:textId="77777777" w:rsidR="00622844" w:rsidRDefault="00622844" w:rsidP="006E5E99">
      <w:pPr>
        <w:spacing w:after="0" w:line="240" w:lineRule="auto"/>
        <w:jc w:val="both"/>
        <w:rPr>
          <w:rFonts w:cstheme="minorHAnsi"/>
          <w:color w:val="0070C0"/>
        </w:rPr>
      </w:pPr>
    </w:p>
    <w:p w14:paraId="5FF7E81E" w14:textId="77777777" w:rsidR="003A36D3" w:rsidRPr="00C150FF" w:rsidRDefault="003A36D3" w:rsidP="006E5E99">
      <w:pPr>
        <w:spacing w:after="0" w:line="240" w:lineRule="auto"/>
        <w:jc w:val="both"/>
        <w:rPr>
          <w:rFonts w:cstheme="minorHAnsi"/>
          <w:color w:val="0070C0"/>
        </w:rPr>
      </w:pPr>
    </w:p>
    <w:p w14:paraId="4490B737" w14:textId="77777777" w:rsidR="00D4747D" w:rsidRDefault="00D4747D" w:rsidP="006E5E99">
      <w:pPr>
        <w:spacing w:after="0" w:line="240" w:lineRule="auto"/>
        <w:jc w:val="both"/>
        <w:rPr>
          <w:rFonts w:cstheme="minorHAnsi"/>
        </w:rPr>
      </w:pPr>
    </w:p>
    <w:p w14:paraId="7ED19D88" w14:textId="77777777" w:rsidR="00D4747D" w:rsidRDefault="00D4747D" w:rsidP="006E5E99">
      <w:pPr>
        <w:spacing w:after="0" w:line="240" w:lineRule="auto"/>
        <w:jc w:val="both"/>
        <w:rPr>
          <w:rFonts w:cstheme="minorHAnsi"/>
        </w:rPr>
      </w:pPr>
    </w:p>
    <w:p w14:paraId="4A956178" w14:textId="77777777" w:rsidR="00017386" w:rsidRDefault="00692ECA" w:rsidP="006E5E99">
      <w:pPr>
        <w:spacing w:after="0" w:line="240" w:lineRule="auto"/>
      </w:pPr>
      <w:r w:rsidRPr="00225E50">
        <w:rPr>
          <w:rFonts w:cstheme="minorHAnsi"/>
          <w:noProof/>
        </w:rPr>
        <mc:AlternateContent>
          <mc:Choice Requires="wps">
            <w:drawing>
              <wp:anchor distT="0" distB="0" distL="114300" distR="114300" simplePos="0" relativeHeight="251658243" behindDoc="0" locked="0" layoutInCell="1" allowOverlap="1" wp14:anchorId="7EED5440" wp14:editId="71C60EA3">
                <wp:simplePos x="0" y="0"/>
                <wp:positionH relativeFrom="page">
                  <wp:posOffset>0</wp:posOffset>
                </wp:positionH>
                <wp:positionV relativeFrom="paragraph">
                  <wp:posOffset>-635000</wp:posOffset>
                </wp:positionV>
                <wp:extent cx="7797800" cy="466725"/>
                <wp:effectExtent l="0" t="0" r="0" b="9525"/>
                <wp:wrapNone/>
                <wp:docPr id="9" name="Rectangle 9"/>
                <wp:cNvGraphicFramePr/>
                <a:graphic xmlns:a="http://schemas.openxmlformats.org/drawingml/2006/main">
                  <a:graphicData uri="http://schemas.microsoft.com/office/word/2010/wordprocessingShape">
                    <wps:wsp>
                      <wps:cNvSpPr/>
                      <wps:spPr>
                        <a:xfrm>
                          <a:off x="0" y="0"/>
                          <a:ext cx="7797800" cy="466725"/>
                        </a:xfrm>
                        <a:prstGeom prst="rect">
                          <a:avLst/>
                        </a:prstGeom>
                        <a:solidFill>
                          <a:srgbClr val="5B9BD5"/>
                        </a:solidFill>
                        <a:ln w="12700" cap="flat" cmpd="sng" algn="ctr">
                          <a:noFill/>
                          <a:prstDash val="solid"/>
                          <a:miter lim="800000"/>
                        </a:ln>
                        <a:effectLst/>
                      </wps:spPr>
                      <wps:txbx>
                        <w:txbxContent>
                          <w:p w14:paraId="62706BD2" w14:textId="77777777" w:rsidR="00692ECA" w:rsidRPr="00AB1C32" w:rsidRDefault="00692ECA" w:rsidP="00692ECA">
                            <w:pPr>
                              <w:ind w:left="720"/>
                              <w:rPr>
                                <w:b/>
                                <w:color w:val="FFFFFF" w:themeColor="background1"/>
                              </w:rPr>
                            </w:pPr>
                            <w:r w:rsidRPr="00AB1C32">
                              <w:rPr>
                                <w:b/>
                                <w:color w:val="FFFFFF" w:themeColor="background1"/>
                              </w:rPr>
                              <w:t xml:space="preserve">SECTION 3: EXPLORATION OF RELATIONSHIP WITH TRANSGENDER ISS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D5440" id="Rectangle 9" o:spid="_x0000_s1028" style="position:absolute;margin-left:0;margin-top:-50pt;width:614pt;height:36.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" fillcolor="#5b9bd5" stroked="f" strokeweight="1pt">
                <v:textbox>
                  <w:txbxContent>
                    <w:p w14:paraId="62706BD2" w14:textId="77777777" w:rsidR="00692ECA" w:rsidRPr="00AB1C32" w:rsidRDefault="00692ECA" w:rsidP="00692ECA">
                      <w:pPr>
                        <w:ind w:left="720"/>
                        <w:rPr>
                          <w:b/>
                          <w:color w:val="FFFFFF" w:themeColor="background1"/>
                        </w:rPr>
                      </w:pPr>
                      <w:r w:rsidRPr="00AB1C32">
                        <w:rPr>
                          <w:b/>
                          <w:color w:val="FFFFFF" w:themeColor="background1"/>
                        </w:rPr>
                        <w:t xml:space="preserve">SECTION 3: EXPLORATION OF RELATIONSHIP WITH TRANSGENDER ISSUES </w:t>
                      </w:r>
                    </w:p>
                  </w:txbxContent>
                </v:textbox>
                <w10:wrap anchorx="page"/>
              </v:rect>
            </w:pict>
          </mc:Fallback>
        </mc:AlternateContent>
      </w:r>
      <w:r w:rsidR="00C76BB2">
        <w:rPr>
          <w:b/>
          <w:color w:val="0000FF"/>
          <w:u w:val="single"/>
          <w:lang w:val="fr-FR"/>
        </w:rPr>
        <w:t>DISPLAY TEXT :</w:t>
      </w:r>
      <w:r w:rsidR="00C76BB2" w:rsidRPr="000C4A08">
        <w:rPr>
          <w:b/>
          <w:color w:val="0000FF"/>
          <w:lang w:val="fr-FR"/>
        </w:rPr>
        <w:t xml:space="preserve"> </w:t>
      </w:r>
      <w:r w:rsidR="00C76BB2">
        <w:t xml:space="preserve">We would now like to ask </w:t>
      </w:r>
      <w:r w:rsidR="001C60BE">
        <w:t xml:space="preserve">for </w:t>
      </w:r>
      <w:r w:rsidR="00C76BB2">
        <w:t xml:space="preserve">your </w:t>
      </w:r>
      <w:r w:rsidR="004E5ABD">
        <w:t xml:space="preserve">opinion and perceptions around </w:t>
      </w:r>
      <w:r w:rsidR="001C60BE">
        <w:t xml:space="preserve">one topic, </w:t>
      </w:r>
      <w:r w:rsidR="004E5ABD" w:rsidDel="00017386">
        <w:t>specifically</w:t>
      </w:r>
      <w:r w:rsidR="004E5ABD">
        <w:t>.</w:t>
      </w:r>
    </w:p>
    <w:p w14:paraId="5FC90432" w14:textId="77777777" w:rsidR="00017386" w:rsidRDefault="00017386" w:rsidP="006E5E99">
      <w:pPr>
        <w:spacing w:after="0" w:line="240" w:lineRule="auto"/>
      </w:pPr>
    </w:p>
    <w:p w14:paraId="3DB2D692" w14:textId="77777777" w:rsidR="00B06554" w:rsidRDefault="00B06554" w:rsidP="006E5E99">
      <w:pPr>
        <w:spacing w:after="0" w:line="240" w:lineRule="auto"/>
        <w:rPr>
          <w:b/>
          <w:color w:val="0000FF"/>
          <w:u w:val="single"/>
          <w:lang w:val="fr-FR"/>
        </w:rPr>
      </w:pPr>
      <w:r>
        <w:rPr>
          <w:b/>
          <w:color w:val="0000FF"/>
          <w:u w:val="single"/>
          <w:lang w:val="fr-FR"/>
        </w:rPr>
        <w:t>NEW SCREEN</w:t>
      </w:r>
    </w:p>
    <w:p w14:paraId="10DE61CE" w14:textId="77777777" w:rsidR="000F57AC" w:rsidRPr="00D843C1" w:rsidRDefault="00D843C1" w:rsidP="006E5E99">
      <w:pPr>
        <w:spacing w:after="0" w:line="240" w:lineRule="auto"/>
        <w:rPr>
          <w:rFonts w:asciiTheme="majorHAnsi" w:eastAsiaTheme="minorEastAsia" w:hAnsiTheme="majorHAnsi" w:cstheme="majorHAnsi"/>
          <w:b/>
          <w:color w:val="70AD47" w:themeColor="accent6"/>
        </w:rPr>
      </w:pPr>
      <w:r>
        <w:rPr>
          <w:rFonts w:asciiTheme="majorHAnsi" w:eastAsiaTheme="minorEastAsia" w:hAnsiTheme="majorHAnsi" w:cstheme="majorHAnsi"/>
          <w:b/>
          <w:color w:val="70AD47" w:themeColor="accent6"/>
        </w:rPr>
        <w:t>[</w:t>
      </w:r>
      <w:r w:rsidR="006E5E99" w:rsidRPr="00D843C1">
        <w:rPr>
          <w:rFonts w:asciiTheme="majorHAnsi" w:eastAsiaTheme="minorEastAsia" w:hAnsiTheme="majorHAnsi" w:cstheme="majorHAnsi"/>
          <w:b/>
          <w:color w:val="70AD47" w:themeColor="accent6"/>
        </w:rPr>
        <w:t>Q</w:t>
      </w:r>
      <w:r w:rsidR="004472F5" w:rsidRPr="00D843C1">
        <w:rPr>
          <w:rFonts w:asciiTheme="majorHAnsi" w:eastAsiaTheme="minorEastAsia" w:hAnsiTheme="majorHAnsi" w:cstheme="majorHAnsi"/>
          <w:b/>
          <w:color w:val="70AD47" w:themeColor="accent6"/>
        </w:rPr>
        <w:t>8</w:t>
      </w:r>
      <w:r w:rsidR="006E5E99" w:rsidRPr="00D843C1">
        <w:rPr>
          <w:rFonts w:asciiTheme="majorHAnsi" w:eastAsiaTheme="minorEastAsia" w:hAnsiTheme="majorHAnsi" w:cstheme="majorHAnsi"/>
          <w:b/>
          <w:color w:val="70AD47" w:themeColor="accent6"/>
        </w:rPr>
        <w:t>_RANDOMIZATION</w:t>
      </w:r>
      <w:r>
        <w:rPr>
          <w:rFonts w:asciiTheme="majorHAnsi" w:eastAsiaTheme="minorEastAsia" w:hAnsiTheme="majorHAnsi" w:cstheme="majorHAnsi"/>
          <w:b/>
          <w:color w:val="70AD47" w:themeColor="accent6"/>
        </w:rPr>
        <w:t>]</w:t>
      </w:r>
    </w:p>
    <w:p w14:paraId="3E5AC93E" w14:textId="77777777" w:rsidR="000F57AC" w:rsidRPr="000C4A08" w:rsidRDefault="0097609E" w:rsidP="006E5E99">
      <w:pPr>
        <w:spacing w:after="0" w:line="240" w:lineRule="auto"/>
      </w:pPr>
      <w:r w:rsidRPr="00D843C1">
        <w:rPr>
          <w:b/>
          <w:bCs/>
        </w:rPr>
        <w:t>Q8.</w:t>
      </w:r>
      <w:r>
        <w:t xml:space="preserve"> </w:t>
      </w:r>
      <w:r w:rsidR="000F57AC" w:rsidRPr="000C4A08">
        <w:t xml:space="preserve">Please select your birthday month to randomly determine which </w:t>
      </w:r>
      <w:r w:rsidR="00B06554">
        <w:t>topic</w:t>
      </w:r>
      <w:r w:rsidR="000F57AC" w:rsidRPr="000C4A08">
        <w:t xml:space="preserve"> you will be assigned to. </w:t>
      </w:r>
    </w:p>
    <w:p w14:paraId="3BE72C36" w14:textId="77777777" w:rsidR="000F57AC" w:rsidRPr="000C4A08" w:rsidRDefault="000F57AC" w:rsidP="006E5E99">
      <w:pPr>
        <w:widowControl w:val="0"/>
        <w:tabs>
          <w:tab w:val="left" w:pos="-720"/>
          <w:tab w:val="left" w:pos="0"/>
        </w:tabs>
        <w:suppressAutoHyphens/>
        <w:spacing w:after="0" w:line="240" w:lineRule="auto"/>
      </w:pPr>
    </w:p>
    <w:p w14:paraId="2E97E18B" w14:textId="77777777" w:rsidR="000F57AC" w:rsidRPr="000C4A08" w:rsidRDefault="000F57AC" w:rsidP="00BB2D0E">
      <w:pPr>
        <w:numPr>
          <w:ilvl w:val="0"/>
          <w:numId w:val="60"/>
        </w:numPr>
        <w:snapToGrid w:val="0"/>
        <w:spacing w:after="0" w:line="240" w:lineRule="auto"/>
      </w:pPr>
      <w:r w:rsidRPr="000C4A08">
        <w:t>January</w:t>
      </w:r>
    </w:p>
    <w:p w14:paraId="13B467BE" w14:textId="77777777" w:rsidR="000F57AC" w:rsidRPr="000C4A08" w:rsidRDefault="000F57AC" w:rsidP="00BB2D0E">
      <w:pPr>
        <w:numPr>
          <w:ilvl w:val="0"/>
          <w:numId w:val="60"/>
        </w:numPr>
        <w:snapToGrid w:val="0"/>
        <w:spacing w:after="0" w:line="240" w:lineRule="auto"/>
      </w:pPr>
      <w:r w:rsidRPr="000C4A08">
        <w:t>February</w:t>
      </w:r>
    </w:p>
    <w:p w14:paraId="0AFC9A20" w14:textId="77777777" w:rsidR="000F57AC" w:rsidRPr="000C4A08" w:rsidRDefault="000F57AC" w:rsidP="00BB2D0E">
      <w:pPr>
        <w:numPr>
          <w:ilvl w:val="0"/>
          <w:numId w:val="60"/>
        </w:numPr>
        <w:snapToGrid w:val="0"/>
        <w:spacing w:after="0" w:line="240" w:lineRule="auto"/>
      </w:pPr>
      <w:r w:rsidRPr="000C4A08">
        <w:t>March</w:t>
      </w:r>
    </w:p>
    <w:p w14:paraId="17B176A6" w14:textId="77777777" w:rsidR="000F57AC" w:rsidRPr="000C4A08" w:rsidRDefault="000F57AC" w:rsidP="00BB2D0E">
      <w:pPr>
        <w:numPr>
          <w:ilvl w:val="0"/>
          <w:numId w:val="60"/>
        </w:numPr>
        <w:snapToGrid w:val="0"/>
        <w:spacing w:after="0" w:line="240" w:lineRule="auto"/>
      </w:pPr>
      <w:r w:rsidRPr="000C4A08">
        <w:t>April</w:t>
      </w:r>
    </w:p>
    <w:p w14:paraId="0E217A8D" w14:textId="77777777" w:rsidR="000F57AC" w:rsidRPr="000C4A08" w:rsidRDefault="000F57AC" w:rsidP="00BB2D0E">
      <w:pPr>
        <w:numPr>
          <w:ilvl w:val="0"/>
          <w:numId w:val="60"/>
        </w:numPr>
        <w:snapToGrid w:val="0"/>
        <w:spacing w:after="0" w:line="240" w:lineRule="auto"/>
      </w:pPr>
      <w:r w:rsidRPr="000C4A08">
        <w:t>May</w:t>
      </w:r>
    </w:p>
    <w:p w14:paraId="35672833" w14:textId="77777777" w:rsidR="000F57AC" w:rsidRPr="000C4A08" w:rsidRDefault="000F57AC" w:rsidP="00BB2D0E">
      <w:pPr>
        <w:numPr>
          <w:ilvl w:val="0"/>
          <w:numId w:val="60"/>
        </w:numPr>
        <w:snapToGrid w:val="0"/>
        <w:spacing w:after="0" w:line="240" w:lineRule="auto"/>
      </w:pPr>
      <w:r w:rsidRPr="000C4A08">
        <w:t>June</w:t>
      </w:r>
    </w:p>
    <w:p w14:paraId="517DF01D" w14:textId="77777777" w:rsidR="000F57AC" w:rsidRPr="000C4A08" w:rsidRDefault="000F57AC" w:rsidP="00BB2D0E">
      <w:pPr>
        <w:numPr>
          <w:ilvl w:val="0"/>
          <w:numId w:val="60"/>
        </w:numPr>
        <w:snapToGrid w:val="0"/>
        <w:spacing w:after="0" w:line="240" w:lineRule="auto"/>
      </w:pPr>
      <w:r w:rsidRPr="000C4A08">
        <w:t>July</w:t>
      </w:r>
    </w:p>
    <w:p w14:paraId="67715C3A" w14:textId="77777777" w:rsidR="000F57AC" w:rsidRPr="000C4A08" w:rsidRDefault="000F57AC" w:rsidP="00BB2D0E">
      <w:pPr>
        <w:numPr>
          <w:ilvl w:val="0"/>
          <w:numId w:val="60"/>
        </w:numPr>
        <w:snapToGrid w:val="0"/>
        <w:spacing w:after="0" w:line="240" w:lineRule="auto"/>
      </w:pPr>
      <w:r w:rsidRPr="000C4A08">
        <w:t>August</w:t>
      </w:r>
    </w:p>
    <w:p w14:paraId="02EC1928" w14:textId="77777777" w:rsidR="000F57AC" w:rsidRPr="000C4A08" w:rsidRDefault="000F57AC" w:rsidP="00BB2D0E">
      <w:pPr>
        <w:numPr>
          <w:ilvl w:val="0"/>
          <w:numId w:val="60"/>
        </w:numPr>
        <w:snapToGrid w:val="0"/>
        <w:spacing w:after="0" w:line="240" w:lineRule="auto"/>
      </w:pPr>
      <w:r w:rsidRPr="000C4A08">
        <w:t>September</w:t>
      </w:r>
    </w:p>
    <w:p w14:paraId="368DBF37" w14:textId="77777777" w:rsidR="000F57AC" w:rsidRPr="000C4A08" w:rsidRDefault="000F57AC" w:rsidP="00BB2D0E">
      <w:pPr>
        <w:numPr>
          <w:ilvl w:val="0"/>
          <w:numId w:val="60"/>
        </w:numPr>
        <w:snapToGrid w:val="0"/>
        <w:spacing w:after="0" w:line="240" w:lineRule="auto"/>
      </w:pPr>
      <w:r w:rsidRPr="000C4A08">
        <w:t>October</w:t>
      </w:r>
    </w:p>
    <w:p w14:paraId="76ED76D9" w14:textId="77777777" w:rsidR="000F57AC" w:rsidRPr="000C4A08" w:rsidRDefault="000F57AC" w:rsidP="00BB2D0E">
      <w:pPr>
        <w:numPr>
          <w:ilvl w:val="0"/>
          <w:numId w:val="60"/>
        </w:numPr>
        <w:snapToGrid w:val="0"/>
        <w:spacing w:after="0" w:line="240" w:lineRule="auto"/>
      </w:pPr>
      <w:r w:rsidRPr="000C4A08">
        <w:t>November</w:t>
      </w:r>
    </w:p>
    <w:p w14:paraId="0EF559D2" w14:textId="77777777" w:rsidR="000F57AC" w:rsidRPr="000C4A08" w:rsidRDefault="000F57AC" w:rsidP="00BB2D0E">
      <w:pPr>
        <w:numPr>
          <w:ilvl w:val="0"/>
          <w:numId w:val="60"/>
        </w:numPr>
        <w:snapToGrid w:val="0"/>
        <w:spacing w:after="0" w:line="240" w:lineRule="auto"/>
      </w:pPr>
      <w:r w:rsidRPr="000C4A08">
        <w:t>December</w:t>
      </w:r>
    </w:p>
    <w:p w14:paraId="758391D8" w14:textId="77777777" w:rsidR="000F57AC" w:rsidRPr="000C4A08" w:rsidRDefault="000F57AC" w:rsidP="006E5E99">
      <w:pPr>
        <w:spacing w:after="0" w:line="240" w:lineRule="auto"/>
      </w:pPr>
    </w:p>
    <w:p w14:paraId="537F1363" w14:textId="77777777" w:rsidR="000F57AC" w:rsidRPr="000C4A08" w:rsidRDefault="000F57AC" w:rsidP="006E5E99">
      <w:pPr>
        <w:spacing w:after="0" w:line="240" w:lineRule="auto"/>
      </w:pPr>
      <w:proofErr w:type="gramStart"/>
      <w:r w:rsidRPr="006415B7">
        <w:rPr>
          <w:b/>
          <w:color w:val="0000FF"/>
          <w:u w:val="single"/>
          <w:lang w:val="fr-FR"/>
        </w:rPr>
        <w:t>DISPLAY:</w:t>
      </w:r>
      <w:proofErr w:type="gramEnd"/>
      <w:r w:rsidRPr="000C4A08">
        <w:t xml:space="preserve"> Thank you. You have been assigned </w:t>
      </w:r>
      <w:r w:rsidR="00B06554">
        <w:t xml:space="preserve">the </w:t>
      </w:r>
      <w:r w:rsidR="00743104">
        <w:t xml:space="preserve">topic </w:t>
      </w:r>
      <w:r w:rsidR="000E4A31">
        <w:t>of the rights of</w:t>
      </w:r>
      <w:r w:rsidR="00743104">
        <w:t xml:space="preserve"> transgender</w:t>
      </w:r>
      <w:r w:rsidR="003C0BD5">
        <w:t xml:space="preserve"> </w:t>
      </w:r>
      <w:r w:rsidR="000E4A31">
        <w:t>people living</w:t>
      </w:r>
      <w:r w:rsidR="003C0BD5">
        <w:t xml:space="preserve"> in </w:t>
      </w:r>
      <w:r w:rsidR="0009560C">
        <w:t>the United States</w:t>
      </w:r>
      <w:r w:rsidRPr="000C4A08">
        <w:t xml:space="preserve">. </w:t>
      </w:r>
    </w:p>
    <w:p w14:paraId="4D17A9FC" w14:textId="77777777" w:rsidR="000F57AC" w:rsidRPr="00225E50" w:rsidRDefault="000F57AC" w:rsidP="00F541D0">
      <w:pPr>
        <w:spacing w:after="0"/>
        <w:rPr>
          <w:rFonts w:asciiTheme="majorHAnsi" w:eastAsia="@Yu Mincho Light" w:hAnsiTheme="majorHAnsi" w:cstheme="majorHAnsi"/>
          <w:b/>
          <w:color w:val="92D050"/>
        </w:rPr>
      </w:pPr>
    </w:p>
    <w:p w14:paraId="1FE10D67" w14:textId="77777777" w:rsidR="000F57AC" w:rsidRPr="00B97C74" w:rsidRDefault="00B97C74"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Transgender term awareness]</w:t>
      </w:r>
    </w:p>
    <w:p w14:paraId="17CBEEA1" w14:textId="77777777" w:rsidR="004E5ABD" w:rsidRPr="00076C09" w:rsidRDefault="004E5ABD"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058E5189" w14:textId="77777777" w:rsidR="004E5ABD" w:rsidRDefault="004E5ABD" w:rsidP="006E5E99">
      <w:pPr>
        <w:widowControl w:val="0"/>
        <w:suppressAutoHyphens/>
        <w:spacing w:after="0"/>
        <w:rPr>
          <w:b/>
          <w:color w:val="0000FF"/>
          <w:lang w:val="fr-FR"/>
        </w:rPr>
      </w:pPr>
      <w:r w:rsidRPr="00076C09">
        <w:rPr>
          <w:b/>
        </w:rPr>
        <w:lastRenderedPageBreak/>
        <w:t>Q</w:t>
      </w:r>
      <w:r w:rsidR="004472F5">
        <w:rPr>
          <w:b/>
        </w:rPr>
        <w:t>9</w:t>
      </w:r>
      <w:r w:rsidRPr="00076C09">
        <w:rPr>
          <w:b/>
        </w:rPr>
        <w:t>.</w:t>
      </w:r>
      <w:r w:rsidRPr="00076C09">
        <w:t xml:space="preserve"> </w:t>
      </w:r>
      <w:r>
        <w:t xml:space="preserve">Before taking this survey, had you heard </w:t>
      </w:r>
      <w:r w:rsidR="00D61260">
        <w:t xml:space="preserve">of </w:t>
      </w:r>
      <w:r>
        <w:t>the word ‘transgender’ before?</w:t>
      </w:r>
      <w:r w:rsidR="00547FBF">
        <w:t xml:space="preserve"> </w:t>
      </w:r>
      <w:r w:rsidR="00547FBF">
        <w:rPr>
          <w:i/>
          <w:iCs/>
        </w:rPr>
        <w:t xml:space="preserve">For the purposes of this survey, transgender refers to </w:t>
      </w:r>
      <w:r w:rsidR="00547FBF" w:rsidRPr="00A441F7">
        <w:rPr>
          <w:i/>
          <w:iCs/>
        </w:rPr>
        <w:t>people</w:t>
      </w:r>
      <w:r w:rsidR="00547FBF">
        <w:rPr>
          <w:i/>
          <w:iCs/>
        </w:rPr>
        <w:t xml:space="preserve"> who</w:t>
      </w:r>
      <w:r w:rsidR="00547FBF" w:rsidRPr="00007CE7">
        <w:rPr>
          <w:i/>
          <w:iCs/>
        </w:rPr>
        <w:t xml:space="preserve"> </w:t>
      </w:r>
      <w:r w:rsidR="00547FBF">
        <w:rPr>
          <w:i/>
          <w:iCs/>
        </w:rPr>
        <w:t>identify as a sex that differs from the sex they were identified as at birth</w:t>
      </w:r>
      <w:r w:rsidR="00547FBF" w:rsidRPr="00A441F7">
        <w:rPr>
          <w:i/>
          <w:iCs/>
        </w:rPr>
        <w:t>.</w:t>
      </w:r>
      <w:r>
        <w:t xml:space="preserve"> </w:t>
      </w:r>
      <w:r>
        <w:rPr>
          <w:b/>
          <w:color w:val="0000FF"/>
          <w:lang w:val="fr-FR"/>
        </w:rPr>
        <w:t>[SINGLE SELECT]</w:t>
      </w:r>
    </w:p>
    <w:p w14:paraId="3FDAAD57" w14:textId="77777777" w:rsidR="004077DC" w:rsidRDefault="004077DC" w:rsidP="006E5E99">
      <w:pPr>
        <w:widowControl w:val="0"/>
        <w:suppressAutoHyphens/>
        <w:spacing w:after="0"/>
        <w:rPr>
          <w:b/>
          <w:color w:val="0000FF"/>
          <w:lang w:val="fr-FR"/>
        </w:rPr>
      </w:pPr>
    </w:p>
    <w:p w14:paraId="4338C1C4" w14:textId="77777777" w:rsidR="004E5ABD" w:rsidRDefault="004E5ABD" w:rsidP="00BB2D0E">
      <w:pPr>
        <w:widowControl w:val="0"/>
        <w:numPr>
          <w:ilvl w:val="0"/>
          <w:numId w:val="48"/>
        </w:numPr>
        <w:suppressAutoHyphens/>
        <w:spacing w:after="0"/>
        <w:contextualSpacing/>
        <w:rPr>
          <w:bCs/>
        </w:rPr>
      </w:pPr>
      <w:r>
        <w:rPr>
          <w:bCs/>
        </w:rPr>
        <w:t>Yes</w:t>
      </w:r>
    </w:p>
    <w:p w14:paraId="736E49E7" w14:textId="77777777" w:rsidR="004E5ABD" w:rsidRDefault="004E5ABD" w:rsidP="00BB2D0E">
      <w:pPr>
        <w:widowControl w:val="0"/>
        <w:numPr>
          <w:ilvl w:val="0"/>
          <w:numId w:val="48"/>
        </w:numPr>
        <w:suppressAutoHyphens/>
        <w:spacing w:after="0"/>
        <w:contextualSpacing/>
        <w:rPr>
          <w:bCs/>
        </w:rPr>
      </w:pPr>
      <w:r>
        <w:rPr>
          <w:bCs/>
        </w:rPr>
        <w:t>No</w:t>
      </w:r>
    </w:p>
    <w:p w14:paraId="69160A9E" w14:textId="77777777" w:rsidR="00CA2A59" w:rsidRPr="00D61260" w:rsidRDefault="009D67F4" w:rsidP="00BB2D0E">
      <w:pPr>
        <w:widowControl w:val="0"/>
        <w:numPr>
          <w:ilvl w:val="0"/>
          <w:numId w:val="48"/>
        </w:numPr>
        <w:suppressAutoHyphens/>
        <w:spacing w:after="0"/>
        <w:contextualSpacing/>
      </w:pPr>
      <w:r>
        <w:rPr>
          <w:bCs/>
        </w:rPr>
        <w:t>Don’t know</w:t>
      </w:r>
    </w:p>
    <w:p w14:paraId="0DA2383A" w14:textId="77777777" w:rsidR="00F252FF" w:rsidRPr="0014699D" w:rsidRDefault="00F252FF" w:rsidP="006E5E99">
      <w:pPr>
        <w:widowControl w:val="0"/>
        <w:suppressAutoHyphens/>
        <w:spacing w:after="0"/>
        <w:rPr>
          <w:bCs/>
        </w:rPr>
      </w:pPr>
    </w:p>
    <w:p w14:paraId="2353C0F8" w14:textId="77777777" w:rsidR="00CA2A59" w:rsidRPr="00BA1767" w:rsidRDefault="00BA1767" w:rsidP="006E5E99">
      <w:pPr>
        <w:spacing w:after="0"/>
        <w:rPr>
          <w:rFonts w:asciiTheme="majorHAnsi" w:eastAsia="@Yu Mincho Light" w:hAnsiTheme="majorHAnsi" w:cstheme="majorHAnsi"/>
          <w:b/>
          <w:color w:val="92D050"/>
        </w:rPr>
      </w:pPr>
      <w:r w:rsidRPr="00BA1767">
        <w:rPr>
          <w:rFonts w:asciiTheme="majorHAnsi" w:eastAsia="@Yu Mincho Light" w:hAnsiTheme="majorHAnsi" w:cstheme="majorHAnsi"/>
          <w:b/>
          <w:color w:val="92D050"/>
        </w:rPr>
        <w:t xml:space="preserve">[Proximity to someone who </w:t>
      </w:r>
      <w:proofErr w:type="gramStart"/>
      <w:r w:rsidR="009C2348">
        <w:rPr>
          <w:rFonts w:asciiTheme="majorHAnsi" w:eastAsia="@Yu Mincho Light" w:hAnsiTheme="majorHAnsi" w:cstheme="majorHAnsi"/>
          <w:b/>
          <w:color w:val="92D050"/>
        </w:rPr>
        <w:t xml:space="preserve">is </w:t>
      </w:r>
      <w:r w:rsidRPr="00BA1767">
        <w:rPr>
          <w:rFonts w:asciiTheme="majorHAnsi" w:eastAsia="@Yu Mincho Light" w:hAnsiTheme="majorHAnsi" w:cstheme="majorHAnsi"/>
          <w:b/>
          <w:color w:val="92D050"/>
        </w:rPr>
        <w:t xml:space="preserve"> transgender</w:t>
      </w:r>
      <w:proofErr w:type="gramEnd"/>
      <w:r w:rsidRPr="00BA1767">
        <w:rPr>
          <w:rFonts w:asciiTheme="majorHAnsi" w:eastAsia="@Yu Mincho Light" w:hAnsiTheme="majorHAnsi" w:cstheme="majorHAnsi"/>
          <w:b/>
          <w:color w:val="92D050"/>
        </w:rPr>
        <w:t>]</w:t>
      </w:r>
    </w:p>
    <w:p w14:paraId="5F1EB0E6" w14:textId="77777777" w:rsidR="00224748" w:rsidRPr="00076C09" w:rsidRDefault="00224748"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37755A58" w14:textId="77777777" w:rsidR="00224748" w:rsidRDefault="00224748" w:rsidP="006E5E99">
      <w:pPr>
        <w:widowControl w:val="0"/>
        <w:suppressAutoHyphens/>
        <w:spacing w:after="0"/>
        <w:rPr>
          <w:b/>
          <w:color w:val="0000FF"/>
          <w:lang w:val="fr-FR"/>
        </w:rPr>
      </w:pPr>
      <w:r w:rsidRPr="00076C09">
        <w:rPr>
          <w:b/>
        </w:rPr>
        <w:t>Q</w:t>
      </w:r>
      <w:r w:rsidR="004472F5">
        <w:rPr>
          <w:b/>
        </w:rPr>
        <w:t>1</w:t>
      </w:r>
      <w:r w:rsidR="00C11250">
        <w:rPr>
          <w:b/>
        </w:rPr>
        <w:t>0</w:t>
      </w:r>
      <w:r w:rsidRPr="00076C09">
        <w:rPr>
          <w:b/>
        </w:rPr>
        <w:t>.</w:t>
      </w:r>
      <w:r w:rsidR="00E1227C">
        <w:rPr>
          <w:b/>
        </w:rPr>
        <w:t xml:space="preserve"> </w:t>
      </w:r>
      <w:r w:rsidR="00E1227C">
        <w:rPr>
          <w:bCs/>
        </w:rPr>
        <w:t xml:space="preserve">Do you know anyone who </w:t>
      </w:r>
      <w:r w:rsidR="009C2348">
        <w:rPr>
          <w:bCs/>
        </w:rPr>
        <w:t>is</w:t>
      </w:r>
      <w:r w:rsidR="00E1227C">
        <w:rPr>
          <w:bCs/>
        </w:rPr>
        <w:t xml:space="preserve"> transgender?</w:t>
      </w:r>
      <w:r w:rsidRPr="00076C09">
        <w:t xml:space="preserve"> </w:t>
      </w:r>
      <w:r w:rsidR="00547FBF">
        <w:rPr>
          <w:i/>
          <w:iCs/>
        </w:rPr>
        <w:t xml:space="preserve">For the purposes of this survey, transgender refers to </w:t>
      </w:r>
      <w:r w:rsidR="00547FBF" w:rsidRPr="00A441F7">
        <w:rPr>
          <w:i/>
          <w:iCs/>
        </w:rPr>
        <w:t>people</w:t>
      </w:r>
      <w:r w:rsidR="00547FBF">
        <w:rPr>
          <w:i/>
          <w:iCs/>
        </w:rPr>
        <w:t xml:space="preserve"> who</w:t>
      </w:r>
      <w:r w:rsidR="00547FBF" w:rsidRPr="00007CE7">
        <w:rPr>
          <w:i/>
          <w:iCs/>
        </w:rPr>
        <w:t xml:space="preserve"> </w:t>
      </w:r>
      <w:r w:rsidR="00547FBF">
        <w:rPr>
          <w:i/>
          <w:iCs/>
        </w:rPr>
        <w:t>identify as a sex that differs from the sex they were identified as at birth</w:t>
      </w:r>
      <w:r w:rsidR="00547FBF" w:rsidRPr="00A441F7">
        <w:rPr>
          <w:i/>
          <w:iCs/>
        </w:rPr>
        <w:t>.</w:t>
      </w:r>
      <w:r>
        <w:t xml:space="preserve"> </w:t>
      </w:r>
      <w:r>
        <w:rPr>
          <w:b/>
          <w:color w:val="0000FF"/>
          <w:lang w:val="fr-FR"/>
        </w:rPr>
        <w:t>[</w:t>
      </w:r>
      <w:r w:rsidR="008B6D57">
        <w:rPr>
          <w:b/>
          <w:color w:val="0000FF"/>
          <w:lang w:val="fr-FR"/>
        </w:rPr>
        <w:t>MULTI</w:t>
      </w:r>
      <w:r w:rsidR="00CC5335">
        <w:rPr>
          <w:b/>
          <w:color w:val="0000FF"/>
          <w:lang w:val="fr-FR"/>
        </w:rPr>
        <w:t>-</w:t>
      </w:r>
      <w:r>
        <w:rPr>
          <w:b/>
          <w:color w:val="0000FF"/>
          <w:lang w:val="fr-FR"/>
        </w:rPr>
        <w:t>SELECT]</w:t>
      </w:r>
    </w:p>
    <w:p w14:paraId="2C17C64D" w14:textId="77777777" w:rsidR="004077DC" w:rsidRDefault="004077DC" w:rsidP="006E5E99">
      <w:pPr>
        <w:widowControl w:val="0"/>
        <w:suppressAutoHyphens/>
        <w:spacing w:after="0"/>
        <w:rPr>
          <w:b/>
          <w:color w:val="0000FF"/>
          <w:lang w:val="fr-FR"/>
        </w:rPr>
      </w:pPr>
    </w:p>
    <w:p w14:paraId="271F33C4" w14:textId="77777777" w:rsidR="008B6D57" w:rsidRPr="0013263C" w:rsidRDefault="008B6D57" w:rsidP="00BB2D0E">
      <w:pPr>
        <w:pStyle w:val="ListParagraph"/>
        <w:widowControl w:val="0"/>
        <w:numPr>
          <w:ilvl w:val="0"/>
          <w:numId w:val="72"/>
        </w:numPr>
        <w:suppressAutoHyphens/>
        <w:spacing w:after="0"/>
        <w:rPr>
          <w:bCs/>
        </w:rPr>
      </w:pPr>
      <w:r w:rsidRPr="0013263C">
        <w:rPr>
          <w:bCs/>
        </w:rPr>
        <w:t xml:space="preserve">Yes, I personally know someone who </w:t>
      </w:r>
      <w:proofErr w:type="gramStart"/>
      <w:r w:rsidR="009C2348">
        <w:rPr>
          <w:bCs/>
        </w:rPr>
        <w:t xml:space="preserve">is </w:t>
      </w:r>
      <w:r w:rsidRPr="0013263C">
        <w:rPr>
          <w:bCs/>
        </w:rPr>
        <w:t xml:space="preserve"> transgender</w:t>
      </w:r>
      <w:proofErr w:type="gramEnd"/>
      <w:r w:rsidRPr="0013263C">
        <w:rPr>
          <w:bCs/>
        </w:rPr>
        <w:t xml:space="preserve"> (e.g., family member, partner, friend)</w:t>
      </w:r>
    </w:p>
    <w:p w14:paraId="7311BE17" w14:textId="77777777" w:rsidR="00224748" w:rsidRPr="0013263C" w:rsidRDefault="00224748" w:rsidP="00BB2D0E">
      <w:pPr>
        <w:pStyle w:val="ListParagraph"/>
        <w:widowControl w:val="0"/>
        <w:numPr>
          <w:ilvl w:val="0"/>
          <w:numId w:val="72"/>
        </w:numPr>
        <w:suppressAutoHyphens/>
        <w:spacing w:after="0"/>
        <w:rPr>
          <w:bCs/>
        </w:rPr>
      </w:pPr>
      <w:r w:rsidRPr="0013263C">
        <w:rPr>
          <w:bCs/>
        </w:rPr>
        <w:t>Yes</w:t>
      </w:r>
      <w:r w:rsidR="00E1227C" w:rsidRPr="0013263C">
        <w:rPr>
          <w:bCs/>
        </w:rPr>
        <w:t xml:space="preserve">, I know someone </w:t>
      </w:r>
      <w:r w:rsidR="0083208A" w:rsidRPr="0013263C">
        <w:rPr>
          <w:bCs/>
        </w:rPr>
        <w:t xml:space="preserve">in my community </w:t>
      </w:r>
      <w:r w:rsidR="00E1227C" w:rsidRPr="0013263C">
        <w:rPr>
          <w:bCs/>
        </w:rPr>
        <w:t xml:space="preserve">who </w:t>
      </w:r>
      <w:r w:rsidR="009C2348">
        <w:rPr>
          <w:bCs/>
        </w:rPr>
        <w:t>is</w:t>
      </w:r>
      <w:r w:rsidR="00E1227C" w:rsidRPr="0013263C">
        <w:rPr>
          <w:bCs/>
        </w:rPr>
        <w:t xml:space="preserve"> transgender</w:t>
      </w:r>
      <w:r w:rsidR="008B6D57" w:rsidRPr="0013263C">
        <w:rPr>
          <w:bCs/>
        </w:rPr>
        <w:t xml:space="preserve"> (e.g., acquaintance, colleague, </w:t>
      </w:r>
      <w:r w:rsidR="00204C06" w:rsidRPr="0013263C">
        <w:rPr>
          <w:bCs/>
        </w:rPr>
        <w:t>neighbor</w:t>
      </w:r>
      <w:r w:rsidR="008B6D57" w:rsidRPr="0013263C">
        <w:rPr>
          <w:bCs/>
        </w:rPr>
        <w:t>)</w:t>
      </w:r>
    </w:p>
    <w:p w14:paraId="0AB67B09" w14:textId="77777777" w:rsidR="00F541D0" w:rsidRDefault="00F541D0" w:rsidP="00BB2D0E">
      <w:pPr>
        <w:pStyle w:val="ListParagraph"/>
        <w:widowControl w:val="0"/>
        <w:numPr>
          <w:ilvl w:val="0"/>
          <w:numId w:val="72"/>
        </w:numPr>
        <w:suppressAutoHyphens/>
        <w:spacing w:after="0"/>
        <w:rPr>
          <w:bCs/>
        </w:rPr>
      </w:pPr>
      <w:r w:rsidRPr="0013263C">
        <w:rPr>
          <w:bCs/>
        </w:rPr>
        <w:t xml:space="preserve">Yes, I know someone generally who </w:t>
      </w:r>
      <w:proofErr w:type="gramStart"/>
      <w:r w:rsidR="009C2348">
        <w:rPr>
          <w:bCs/>
        </w:rPr>
        <w:t xml:space="preserve">is </w:t>
      </w:r>
      <w:r w:rsidRPr="0013263C">
        <w:rPr>
          <w:bCs/>
        </w:rPr>
        <w:t xml:space="preserve"> transgender</w:t>
      </w:r>
      <w:proofErr w:type="gramEnd"/>
      <w:r w:rsidRPr="0013263C">
        <w:rPr>
          <w:bCs/>
        </w:rPr>
        <w:t xml:space="preserve"> (e.g.</w:t>
      </w:r>
      <w:r>
        <w:rPr>
          <w:bCs/>
        </w:rPr>
        <w:t xml:space="preserve">, a </w:t>
      </w:r>
      <w:r w:rsidRPr="0013263C">
        <w:rPr>
          <w:bCs/>
        </w:rPr>
        <w:t>celebrity)</w:t>
      </w:r>
    </w:p>
    <w:p w14:paraId="159AB35B" w14:textId="77777777" w:rsidR="00A11D5A" w:rsidRPr="0013263C" w:rsidRDefault="006A1FA9" w:rsidP="00BB2D0E">
      <w:pPr>
        <w:pStyle w:val="ListParagraph"/>
        <w:widowControl w:val="0"/>
        <w:numPr>
          <w:ilvl w:val="0"/>
          <w:numId w:val="72"/>
        </w:numPr>
        <w:suppressAutoHyphens/>
        <w:spacing w:after="0"/>
        <w:rPr>
          <w:bCs/>
        </w:rPr>
      </w:pPr>
      <w:r w:rsidRPr="0013263C">
        <w:rPr>
          <w:b/>
          <w:color w:val="0000FF"/>
          <w:lang w:val="fr-FR"/>
        </w:rPr>
        <w:t>[SHOW : PARENTS ONLY (P1=2</w:t>
      </w:r>
      <w:r w:rsidRPr="0013263C">
        <w:rPr>
          <w:b/>
          <w:color w:val="0000FF"/>
          <w:u w:val="single"/>
          <w:lang w:val="fr-FR"/>
        </w:rPr>
        <w:t>)</w:t>
      </w:r>
      <w:r w:rsidR="0013263C" w:rsidRPr="0013263C">
        <w:rPr>
          <w:b/>
          <w:color w:val="0000FF"/>
          <w:u w:val="single"/>
          <w:lang w:val="fr-FR"/>
        </w:rPr>
        <w:t xml:space="preserve">] </w:t>
      </w:r>
      <w:r w:rsidR="00A11D5A" w:rsidRPr="0013263C">
        <w:rPr>
          <w:bCs/>
        </w:rPr>
        <w:t>Yes, one of my child</w:t>
      </w:r>
      <w:r w:rsidR="0013263C" w:rsidRPr="0013263C">
        <w:rPr>
          <w:bCs/>
        </w:rPr>
        <w:t>(ren)</w:t>
      </w:r>
      <w:r w:rsidR="00A11D5A" w:rsidRPr="0013263C">
        <w:rPr>
          <w:bCs/>
        </w:rPr>
        <w:t>’s friends</w:t>
      </w:r>
      <w:r w:rsidR="00337485" w:rsidRPr="0013263C">
        <w:rPr>
          <w:bCs/>
        </w:rPr>
        <w:t xml:space="preserve"> and/or classmates </w:t>
      </w:r>
      <w:r w:rsidR="009C2348">
        <w:rPr>
          <w:bCs/>
        </w:rPr>
        <w:t>is</w:t>
      </w:r>
      <w:r w:rsidR="00A11D5A" w:rsidRPr="0013263C">
        <w:rPr>
          <w:bCs/>
        </w:rPr>
        <w:t xml:space="preserve"> transgender</w:t>
      </w:r>
    </w:p>
    <w:p w14:paraId="6ADF6E8A" w14:textId="77777777" w:rsidR="00671929" w:rsidRDefault="0013263C" w:rsidP="00BB2D0E">
      <w:pPr>
        <w:pStyle w:val="ListParagraph"/>
        <w:widowControl w:val="0"/>
        <w:numPr>
          <w:ilvl w:val="0"/>
          <w:numId w:val="72"/>
        </w:numPr>
        <w:suppressAutoHyphens/>
        <w:spacing w:after="0"/>
        <w:rPr>
          <w:lang w:val="fr-FR"/>
        </w:rPr>
      </w:pPr>
      <w:commentRangeStart w:id="1"/>
      <w:commentRangeStart w:id="2"/>
      <w:r w:rsidRPr="0013263C">
        <w:rPr>
          <w:b/>
          <w:color w:val="0000FF"/>
          <w:lang w:val="fr-FR"/>
        </w:rPr>
        <w:t>[SHOW : PARENTS ONLY (P1=2</w:t>
      </w:r>
      <w:r w:rsidRPr="0013263C">
        <w:rPr>
          <w:b/>
          <w:color w:val="0000FF"/>
          <w:u w:val="single"/>
          <w:lang w:val="fr-FR"/>
        </w:rPr>
        <w:t xml:space="preserve">)] </w:t>
      </w:r>
      <w:r w:rsidR="00671929" w:rsidRPr="0013263C">
        <w:rPr>
          <w:bCs/>
          <w:lang w:val="fr-FR"/>
        </w:rPr>
        <w:t xml:space="preserve">Yes, </w:t>
      </w:r>
      <w:proofErr w:type="spellStart"/>
      <w:r w:rsidR="00A5097A" w:rsidRPr="0013263C">
        <w:rPr>
          <w:bCs/>
          <w:lang w:val="fr-FR"/>
        </w:rPr>
        <w:t>another</w:t>
      </w:r>
      <w:proofErr w:type="spellEnd"/>
      <w:r w:rsidR="00A5097A" w:rsidRPr="0013263C">
        <w:rPr>
          <w:bCs/>
          <w:lang w:val="fr-FR"/>
        </w:rPr>
        <w:t xml:space="preserve"> </w:t>
      </w:r>
      <w:proofErr w:type="spellStart"/>
      <w:r w:rsidR="00671929" w:rsidRPr="0013263C">
        <w:rPr>
          <w:bCs/>
          <w:lang w:val="fr-FR"/>
        </w:rPr>
        <w:t>student</w:t>
      </w:r>
      <w:proofErr w:type="spellEnd"/>
      <w:r w:rsidR="00671929" w:rsidRPr="0013263C">
        <w:rPr>
          <w:bCs/>
          <w:lang w:val="fr-FR"/>
        </w:rPr>
        <w:t xml:space="preserve"> at </w:t>
      </w:r>
      <w:proofErr w:type="spellStart"/>
      <w:r w:rsidR="00671929" w:rsidRPr="0013263C">
        <w:rPr>
          <w:bCs/>
          <w:lang w:val="fr-FR"/>
        </w:rPr>
        <w:t>my</w:t>
      </w:r>
      <w:proofErr w:type="spellEnd"/>
      <w:r w:rsidR="00671929" w:rsidRPr="0013263C">
        <w:rPr>
          <w:bCs/>
          <w:lang w:val="fr-FR"/>
        </w:rPr>
        <w:t xml:space="preserve"> </w:t>
      </w:r>
      <w:proofErr w:type="spellStart"/>
      <w:r w:rsidR="00671929" w:rsidRPr="0013263C">
        <w:rPr>
          <w:bCs/>
          <w:lang w:val="fr-FR"/>
        </w:rPr>
        <w:t>child</w:t>
      </w:r>
      <w:proofErr w:type="spellEnd"/>
      <w:r w:rsidRPr="0013263C">
        <w:rPr>
          <w:bCs/>
          <w:lang w:val="fr-FR"/>
        </w:rPr>
        <w:t>(</w:t>
      </w:r>
      <w:proofErr w:type="spellStart"/>
      <w:r w:rsidRPr="0013263C">
        <w:rPr>
          <w:bCs/>
          <w:lang w:val="fr-FR"/>
        </w:rPr>
        <w:t>ren</w:t>
      </w:r>
      <w:proofErr w:type="spellEnd"/>
      <w:r w:rsidRPr="0013263C">
        <w:rPr>
          <w:bCs/>
          <w:lang w:val="fr-FR"/>
        </w:rPr>
        <w:t>)</w:t>
      </w:r>
      <w:r w:rsidR="00671929" w:rsidRPr="0013263C">
        <w:rPr>
          <w:bCs/>
          <w:lang w:val="fr-FR"/>
        </w:rPr>
        <w:t xml:space="preserve">’s </w:t>
      </w:r>
      <w:proofErr w:type="spellStart"/>
      <w:r w:rsidR="00671929" w:rsidRPr="0013263C">
        <w:rPr>
          <w:bCs/>
          <w:lang w:val="fr-FR"/>
        </w:rPr>
        <w:t>school</w:t>
      </w:r>
      <w:proofErr w:type="spellEnd"/>
      <w:r w:rsidR="00671929" w:rsidRPr="0013263C">
        <w:rPr>
          <w:bCs/>
          <w:lang w:val="fr-FR"/>
        </w:rPr>
        <w:t xml:space="preserve"> </w:t>
      </w:r>
      <w:proofErr w:type="spellStart"/>
      <w:r w:rsidR="009C2348">
        <w:rPr>
          <w:bCs/>
          <w:lang w:val="fr-FR"/>
        </w:rPr>
        <w:t>is</w:t>
      </w:r>
      <w:proofErr w:type="spellEnd"/>
      <w:r w:rsidR="00671929" w:rsidRPr="0013263C">
        <w:rPr>
          <w:bCs/>
          <w:lang w:val="fr-FR"/>
        </w:rPr>
        <w:t xml:space="preserve"> </w:t>
      </w:r>
      <w:proofErr w:type="spellStart"/>
      <w:r w:rsidR="00671929" w:rsidRPr="0013263C">
        <w:rPr>
          <w:bCs/>
          <w:lang w:val="fr-FR"/>
        </w:rPr>
        <w:t>transgender</w:t>
      </w:r>
      <w:proofErr w:type="spellEnd"/>
      <w:r w:rsidR="00671929" w:rsidRPr="0013263C">
        <w:rPr>
          <w:bCs/>
          <w:lang w:val="fr-FR"/>
        </w:rPr>
        <w:t xml:space="preserve"> </w:t>
      </w:r>
      <w:commentRangeEnd w:id="1"/>
      <w:r w:rsidR="00692ECA">
        <w:rPr>
          <w:rStyle w:val="CommentReference"/>
        </w:rPr>
        <w:commentReference w:id="1"/>
      </w:r>
      <w:commentRangeEnd w:id="2"/>
      <w:r w:rsidR="00C81766">
        <w:rPr>
          <w:rStyle w:val="CommentReference"/>
        </w:rPr>
        <w:commentReference w:id="2"/>
      </w:r>
    </w:p>
    <w:p w14:paraId="18A0A516" w14:textId="77777777" w:rsidR="00671929" w:rsidRPr="0013263C" w:rsidRDefault="0013263C" w:rsidP="00BB2D0E">
      <w:pPr>
        <w:pStyle w:val="ListParagraph"/>
        <w:widowControl w:val="0"/>
        <w:numPr>
          <w:ilvl w:val="0"/>
          <w:numId w:val="72"/>
        </w:numPr>
        <w:suppressAutoHyphens/>
        <w:spacing w:after="0"/>
        <w:rPr>
          <w:lang w:val="fr-FR"/>
        </w:rPr>
      </w:pPr>
      <w:r w:rsidRPr="0013263C">
        <w:rPr>
          <w:b/>
          <w:color w:val="0000FF"/>
          <w:lang w:val="fr-FR"/>
        </w:rPr>
        <w:t>[SHOW : PARENTS ONLY (P1=2</w:t>
      </w:r>
      <w:r w:rsidRPr="0013263C">
        <w:rPr>
          <w:b/>
          <w:color w:val="0000FF"/>
          <w:u w:val="single"/>
          <w:lang w:val="fr-FR"/>
        </w:rPr>
        <w:t xml:space="preserve">)] </w:t>
      </w:r>
      <w:r w:rsidR="00671929" w:rsidRPr="0013263C">
        <w:rPr>
          <w:bCs/>
          <w:lang w:val="fr-FR"/>
        </w:rPr>
        <w:t xml:space="preserve">Yes, a </w:t>
      </w:r>
      <w:proofErr w:type="spellStart"/>
      <w:r w:rsidR="00671929" w:rsidRPr="0013263C">
        <w:rPr>
          <w:bCs/>
          <w:lang w:val="fr-FR"/>
        </w:rPr>
        <w:t>teacher</w:t>
      </w:r>
      <w:proofErr w:type="spellEnd"/>
      <w:r w:rsidR="00671929" w:rsidRPr="0013263C">
        <w:rPr>
          <w:bCs/>
          <w:lang w:val="fr-FR"/>
        </w:rPr>
        <w:t xml:space="preserve"> at </w:t>
      </w:r>
      <w:proofErr w:type="spellStart"/>
      <w:r w:rsidR="00671929" w:rsidRPr="0013263C">
        <w:rPr>
          <w:bCs/>
          <w:lang w:val="fr-FR"/>
        </w:rPr>
        <w:t>my</w:t>
      </w:r>
      <w:proofErr w:type="spellEnd"/>
      <w:r w:rsidR="00671929" w:rsidRPr="0013263C">
        <w:rPr>
          <w:bCs/>
          <w:lang w:val="fr-FR"/>
        </w:rPr>
        <w:t xml:space="preserve"> </w:t>
      </w:r>
      <w:proofErr w:type="spellStart"/>
      <w:r w:rsidR="00671929" w:rsidRPr="0013263C">
        <w:rPr>
          <w:bCs/>
          <w:lang w:val="fr-FR"/>
        </w:rPr>
        <w:t>child</w:t>
      </w:r>
      <w:proofErr w:type="spellEnd"/>
      <w:r w:rsidRPr="0013263C">
        <w:rPr>
          <w:bCs/>
          <w:lang w:val="fr-FR"/>
        </w:rPr>
        <w:t>(</w:t>
      </w:r>
      <w:proofErr w:type="spellStart"/>
      <w:r w:rsidRPr="0013263C">
        <w:rPr>
          <w:bCs/>
          <w:lang w:val="fr-FR"/>
        </w:rPr>
        <w:t>ren</w:t>
      </w:r>
      <w:proofErr w:type="spellEnd"/>
      <w:r w:rsidRPr="0013263C">
        <w:rPr>
          <w:bCs/>
          <w:lang w:val="fr-FR"/>
        </w:rPr>
        <w:t>)</w:t>
      </w:r>
      <w:r w:rsidR="00671929" w:rsidRPr="0013263C">
        <w:rPr>
          <w:bCs/>
          <w:lang w:val="fr-FR"/>
        </w:rPr>
        <w:t xml:space="preserve">’s </w:t>
      </w:r>
      <w:proofErr w:type="spellStart"/>
      <w:r w:rsidR="00671929" w:rsidRPr="0013263C">
        <w:rPr>
          <w:bCs/>
          <w:lang w:val="fr-FR"/>
        </w:rPr>
        <w:t>school</w:t>
      </w:r>
      <w:proofErr w:type="spellEnd"/>
      <w:r w:rsidR="00671929" w:rsidRPr="0013263C">
        <w:rPr>
          <w:bCs/>
          <w:lang w:val="fr-FR"/>
        </w:rPr>
        <w:t xml:space="preserve"> </w:t>
      </w:r>
      <w:proofErr w:type="spellStart"/>
      <w:r w:rsidR="009C2348">
        <w:rPr>
          <w:bCs/>
          <w:lang w:val="fr-FR"/>
        </w:rPr>
        <w:t>is</w:t>
      </w:r>
      <w:proofErr w:type="spellEnd"/>
      <w:r w:rsidR="00671929" w:rsidRPr="0013263C">
        <w:rPr>
          <w:bCs/>
          <w:lang w:val="fr-FR"/>
        </w:rPr>
        <w:t xml:space="preserve"> </w:t>
      </w:r>
      <w:proofErr w:type="spellStart"/>
      <w:r w:rsidR="00671929" w:rsidRPr="0013263C">
        <w:rPr>
          <w:bCs/>
          <w:lang w:val="fr-FR"/>
        </w:rPr>
        <w:t>transgender</w:t>
      </w:r>
      <w:proofErr w:type="spellEnd"/>
      <w:r w:rsidR="00671929" w:rsidRPr="0013263C">
        <w:rPr>
          <w:bCs/>
          <w:lang w:val="fr-FR"/>
        </w:rPr>
        <w:t xml:space="preserve"> </w:t>
      </w:r>
    </w:p>
    <w:p w14:paraId="65EA07B2" w14:textId="77777777" w:rsidR="00A11D5A" w:rsidRPr="00A11D5A" w:rsidRDefault="00671929" w:rsidP="00BB2D0E">
      <w:pPr>
        <w:pStyle w:val="ListParagraph"/>
        <w:widowControl w:val="0"/>
        <w:numPr>
          <w:ilvl w:val="0"/>
          <w:numId w:val="72"/>
        </w:numPr>
        <w:suppressAutoHyphens/>
        <w:spacing w:after="0"/>
        <w:rPr>
          <w:b/>
          <w:color w:val="0000FF"/>
          <w:lang w:val="fr-FR"/>
        </w:rPr>
      </w:pPr>
      <w:r w:rsidRPr="0013263C">
        <w:rPr>
          <w:bCs/>
        </w:rPr>
        <w:t xml:space="preserve">No, I do not know anyone who </w:t>
      </w:r>
      <w:r w:rsidR="009C2348">
        <w:rPr>
          <w:bCs/>
        </w:rPr>
        <w:t>is</w:t>
      </w:r>
      <w:r w:rsidRPr="0013263C">
        <w:rPr>
          <w:bCs/>
        </w:rPr>
        <w:t xml:space="preserve"> transgender </w:t>
      </w:r>
      <w:r w:rsidR="00440E2C">
        <w:rPr>
          <w:bCs/>
        </w:rPr>
        <w:t xml:space="preserve">to the best of my </w:t>
      </w:r>
      <w:proofErr w:type="gramStart"/>
      <w:r w:rsidR="00440E2C">
        <w:rPr>
          <w:bCs/>
        </w:rPr>
        <w:t xml:space="preserve">knowledge </w:t>
      </w:r>
      <w:r w:rsidRPr="00440E2C">
        <w:rPr>
          <w:bCs/>
        </w:rPr>
        <w:t xml:space="preserve"> </w:t>
      </w:r>
      <w:r w:rsidR="0013263C" w:rsidRPr="0013263C">
        <w:rPr>
          <w:b/>
          <w:color w:val="0000FF"/>
          <w:lang w:val="fr-FR"/>
        </w:rPr>
        <w:t>[</w:t>
      </w:r>
      <w:proofErr w:type="gramEnd"/>
      <w:r w:rsidR="0013263C" w:rsidRPr="0013263C">
        <w:rPr>
          <w:b/>
          <w:color w:val="0000FF"/>
          <w:lang w:val="fr-FR"/>
        </w:rPr>
        <w:t>EXCLUSIVE]</w:t>
      </w:r>
    </w:p>
    <w:p w14:paraId="5E36152C" w14:textId="77777777" w:rsidR="00D411BD" w:rsidRDefault="00D411BD" w:rsidP="006E5E99">
      <w:pPr>
        <w:spacing w:after="0" w:line="240" w:lineRule="auto"/>
        <w:textAlignment w:val="baseline"/>
        <w:rPr>
          <w:rFonts w:cstheme="minorHAnsi"/>
          <w:b/>
          <w:color w:val="70AD47" w:themeColor="accent6"/>
        </w:rPr>
      </w:pPr>
    </w:p>
    <w:p w14:paraId="5BD72D32" w14:textId="77777777" w:rsidR="00D411BD" w:rsidRDefault="00D411BD" w:rsidP="006E5E99">
      <w:pPr>
        <w:spacing w:after="0" w:line="240" w:lineRule="auto"/>
        <w:textAlignment w:val="baseline"/>
        <w:rPr>
          <w:rFonts w:cstheme="minorHAnsi"/>
          <w:b/>
          <w:color w:val="70AD47" w:themeColor="accent6"/>
        </w:rPr>
      </w:pPr>
    </w:p>
    <w:p w14:paraId="68EDCCCD" w14:textId="77777777" w:rsidR="006D699E" w:rsidRPr="00EE72A8" w:rsidRDefault="006D699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 xml:space="preserve">Comfort level discussing </w:t>
      </w:r>
      <w:r w:rsidR="00FF15F4">
        <w:rPr>
          <w:rFonts w:asciiTheme="majorHAnsi" w:eastAsia="@Yu Mincho Light" w:hAnsiTheme="majorHAnsi" w:cstheme="majorHAnsi"/>
          <w:b/>
          <w:color w:val="92D050"/>
        </w:rPr>
        <w:t>issues related to transgender people</w:t>
      </w:r>
      <w:r w:rsidRPr="00E4781E">
        <w:rPr>
          <w:rFonts w:asciiTheme="majorHAnsi" w:eastAsia="@Yu Mincho Light" w:hAnsiTheme="majorHAnsi" w:cstheme="majorHAnsi"/>
          <w:b/>
          <w:color w:val="92D050"/>
        </w:rPr>
        <w:t>]</w:t>
      </w:r>
    </w:p>
    <w:p w14:paraId="05D6B50F" w14:textId="77777777" w:rsidR="006D699E" w:rsidRPr="00076C09" w:rsidRDefault="006D699E"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18ECB919" w14:textId="77777777" w:rsidR="006D699E" w:rsidRDefault="004472F5" w:rsidP="006E5E99">
      <w:pPr>
        <w:widowControl w:val="0"/>
        <w:suppressAutoHyphens/>
        <w:spacing w:after="0"/>
        <w:rPr>
          <w:b/>
          <w:color w:val="0000FF"/>
        </w:rPr>
      </w:pPr>
      <w:r>
        <w:rPr>
          <w:b/>
        </w:rPr>
        <w:t>Q</w:t>
      </w:r>
      <w:r w:rsidR="00D843C1">
        <w:rPr>
          <w:b/>
        </w:rPr>
        <w:t>11</w:t>
      </w:r>
      <w:r w:rsidR="006D699E" w:rsidRPr="00076C09">
        <w:rPr>
          <w:b/>
        </w:rPr>
        <w:t>.</w:t>
      </w:r>
      <w:r w:rsidR="006D699E" w:rsidRPr="00076C09">
        <w:t xml:space="preserve"> </w:t>
      </w:r>
      <w:r w:rsidR="002E0679">
        <w:t xml:space="preserve">How </w:t>
      </w:r>
      <w:r w:rsidR="002E0679" w:rsidRPr="00ED75AC">
        <w:rPr>
          <w:b/>
        </w:rPr>
        <w:t>comfortable</w:t>
      </w:r>
      <w:r w:rsidR="002E0679">
        <w:t xml:space="preserve"> are you with having conversations about issues related to the rights of transgender people living in the United States </w:t>
      </w:r>
      <w:r w:rsidR="00F541D0">
        <w:t xml:space="preserve">(e.g., housing, workplace, employment) with each of the following people?  </w:t>
      </w:r>
      <w:r w:rsidR="006D699E" w:rsidRPr="00076C09">
        <w:rPr>
          <w:b/>
          <w:color w:val="0000FF"/>
        </w:rPr>
        <w:t>[</w:t>
      </w:r>
      <w:r w:rsidR="006D699E">
        <w:rPr>
          <w:b/>
          <w:color w:val="0000FF"/>
        </w:rPr>
        <w:t>SINGLE</w:t>
      </w:r>
      <w:r w:rsidR="006D699E" w:rsidRPr="00076C09">
        <w:rPr>
          <w:b/>
          <w:color w:val="0000FF"/>
        </w:rPr>
        <w:t xml:space="preserve"> SELECT</w:t>
      </w:r>
      <w:r w:rsidR="006D699E">
        <w:rPr>
          <w:b/>
          <w:color w:val="0000FF"/>
        </w:rPr>
        <w:t xml:space="preserve"> PER ROW]</w:t>
      </w:r>
    </w:p>
    <w:p w14:paraId="4C85B3D8" w14:textId="77777777" w:rsidR="00381536" w:rsidRDefault="00381536" w:rsidP="006E5E99">
      <w:pPr>
        <w:widowControl w:val="0"/>
        <w:suppressAutoHyphens/>
        <w:spacing w:after="0"/>
        <w:rPr>
          <w:b/>
          <w:color w:val="0000FF"/>
        </w:rPr>
      </w:pPr>
    </w:p>
    <w:tbl>
      <w:tblPr>
        <w:tblW w:w="9670" w:type="dxa"/>
        <w:tblLook w:val="04A0" w:firstRow="1" w:lastRow="0" w:firstColumn="1" w:lastColumn="0" w:noHBand="0" w:noVBand="1"/>
      </w:tblPr>
      <w:tblGrid>
        <w:gridCol w:w="757"/>
        <w:gridCol w:w="2587"/>
        <w:gridCol w:w="1303"/>
        <w:gridCol w:w="1303"/>
        <w:gridCol w:w="1303"/>
        <w:gridCol w:w="1303"/>
        <w:gridCol w:w="1114"/>
      </w:tblGrid>
      <w:tr w:rsidR="006D699E" w:rsidRPr="00CD4E87" w14:paraId="00B6E414" w14:textId="77777777">
        <w:trPr>
          <w:trHeight w:val="1160"/>
        </w:trPr>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515569"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26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B468539"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719AA6"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at all 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469BF6"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very</w:t>
            </w:r>
            <w:r w:rsidR="006D699E">
              <w:rPr>
                <w:rFonts w:asciiTheme="majorHAnsi" w:eastAsia="@Yu Mincho Light" w:hAnsiTheme="majorHAnsi" w:cstheme="majorHAnsi"/>
                <w:color w:val="000000" w:themeColor="text1"/>
                <w:lang w:eastAsia="ko-KR"/>
              </w:rPr>
              <w:t xml:space="preserve"> 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D9F50C"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Somewhat </w:t>
            </w:r>
            <w:r w:rsidR="006D699E">
              <w:rPr>
                <w:rFonts w:asciiTheme="majorHAnsi" w:eastAsia="@Yu Mincho Light" w:hAnsiTheme="majorHAnsi" w:cstheme="majorHAnsi"/>
                <w:color w:val="000000" w:themeColor="text1"/>
                <w:lang w:eastAsia="ko-KR"/>
              </w:rPr>
              <w:t>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9AAE8B"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Very </w:t>
            </w:r>
            <w:r w:rsidR="006D699E">
              <w:rPr>
                <w:rFonts w:asciiTheme="majorHAnsi" w:eastAsia="@Yu Mincho Light" w:hAnsiTheme="majorHAnsi" w:cstheme="majorHAnsi"/>
                <w:color w:val="000000" w:themeColor="text1"/>
                <w:lang w:eastAsia="ko-KR"/>
              </w:rPr>
              <w:t>comfortable</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426D49A"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applicable</w:t>
            </w:r>
            <w:r w:rsidRPr="00CD4E87">
              <w:rPr>
                <w:rFonts w:asciiTheme="majorHAnsi" w:eastAsia="@Yu Mincho Light" w:hAnsiTheme="majorHAnsi" w:cstheme="majorHAnsi"/>
                <w:color w:val="000000" w:themeColor="text1"/>
                <w:lang w:eastAsia="ko-KR"/>
              </w:rPr>
              <w:t xml:space="preserve"> </w:t>
            </w:r>
          </w:p>
        </w:tc>
      </w:tr>
      <w:tr w:rsidR="006D699E" w:rsidRPr="00CD4E87" w14:paraId="4610FB76" w14:textId="77777777">
        <w:trPr>
          <w:trHeight w:val="310"/>
        </w:trPr>
        <w:tc>
          <w:tcPr>
            <w:tcW w:w="781" w:type="dxa"/>
            <w:tcBorders>
              <w:top w:val="nil"/>
              <w:left w:val="single" w:sz="4" w:space="0" w:color="auto"/>
              <w:bottom w:val="nil"/>
              <w:right w:val="single" w:sz="4" w:space="0" w:color="auto"/>
            </w:tcBorders>
            <w:shd w:val="clear" w:color="auto" w:fill="auto"/>
            <w:vAlign w:val="center"/>
            <w:hideMark/>
          </w:tcPr>
          <w:p w14:paraId="0358755D" w14:textId="77777777" w:rsidR="006D699E" w:rsidRPr="0076479E" w:rsidRDefault="006D699E" w:rsidP="00BB2D0E">
            <w:pPr>
              <w:pStyle w:val="ListParagraph"/>
              <w:numPr>
                <w:ilvl w:val="0"/>
                <w:numId w:val="64"/>
              </w:numPr>
              <w:spacing w:after="0" w:line="240" w:lineRule="auto"/>
              <w:jc w:val="center"/>
              <w:rPr>
                <w:rFonts w:asciiTheme="majorHAnsi" w:eastAsia="@Yu Mincho Light" w:hAnsiTheme="majorHAnsi" w:cstheme="majorHAnsi"/>
                <w:color w:val="000000" w:themeColor="text1"/>
                <w:lang w:eastAsia="ko-KR"/>
              </w:rPr>
            </w:pPr>
          </w:p>
        </w:tc>
        <w:tc>
          <w:tcPr>
            <w:tcW w:w="2667" w:type="dxa"/>
            <w:tcBorders>
              <w:top w:val="nil"/>
              <w:left w:val="nil"/>
              <w:bottom w:val="nil"/>
              <w:right w:val="single" w:sz="4" w:space="0" w:color="auto"/>
            </w:tcBorders>
            <w:shd w:val="clear" w:color="auto" w:fill="auto"/>
            <w:vAlign w:val="center"/>
            <w:hideMark/>
          </w:tcPr>
          <w:p w14:paraId="739B16B2" w14:textId="77777777" w:rsidR="006D699E" w:rsidRPr="0076479E" w:rsidRDefault="006D699E" w:rsidP="006E5E99">
            <w:pPr>
              <w:widowControl w:val="0"/>
              <w:suppressAutoHyphens/>
              <w:spacing w:after="0"/>
              <w:rPr>
                <w:b/>
                <w:bCs/>
                <w:color w:val="0000FF"/>
              </w:rPr>
            </w:pPr>
            <w:r w:rsidRPr="00782ECB">
              <w:rPr>
                <w:b/>
                <w:bCs/>
                <w:color w:val="0000FF"/>
              </w:rPr>
              <w:t xml:space="preserve"> </w:t>
            </w:r>
            <w:r>
              <w:rPr>
                <w:b/>
                <w:bCs/>
                <w:color w:val="0000FF"/>
              </w:rPr>
              <w:t>[SHOW SAME PEOPLE AND GROUPS AS IN Q</w:t>
            </w:r>
            <w:r w:rsidR="00EC466E">
              <w:rPr>
                <w:b/>
                <w:bCs/>
                <w:color w:val="0000FF"/>
              </w:rPr>
              <w:t>5</w:t>
            </w:r>
            <w:r>
              <w:rPr>
                <w:b/>
                <w:bCs/>
                <w:color w:val="0000FF"/>
              </w:rPr>
              <w:t>, HOLD ORDER</w:t>
            </w:r>
            <w:r>
              <w:rPr>
                <w:b/>
                <w:color w:val="0000FF"/>
              </w:rPr>
              <w:t>]</w:t>
            </w:r>
          </w:p>
        </w:tc>
        <w:tc>
          <w:tcPr>
            <w:tcW w:w="1303" w:type="dxa"/>
            <w:tcBorders>
              <w:top w:val="nil"/>
              <w:left w:val="single" w:sz="4" w:space="0" w:color="auto"/>
              <w:bottom w:val="nil"/>
              <w:right w:val="single" w:sz="4" w:space="0" w:color="auto"/>
            </w:tcBorders>
            <w:shd w:val="clear" w:color="auto" w:fill="auto"/>
            <w:vAlign w:val="center"/>
            <w:hideMark/>
          </w:tcPr>
          <w:p w14:paraId="1FC2B2EB"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303" w:type="dxa"/>
            <w:tcBorders>
              <w:top w:val="nil"/>
              <w:left w:val="nil"/>
              <w:bottom w:val="nil"/>
              <w:right w:val="single" w:sz="4" w:space="0" w:color="auto"/>
            </w:tcBorders>
            <w:shd w:val="clear" w:color="auto" w:fill="auto"/>
            <w:vAlign w:val="center"/>
            <w:hideMark/>
          </w:tcPr>
          <w:p w14:paraId="0B56AC87"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303" w:type="dxa"/>
            <w:tcBorders>
              <w:top w:val="nil"/>
              <w:left w:val="nil"/>
              <w:bottom w:val="nil"/>
              <w:right w:val="single" w:sz="4" w:space="0" w:color="auto"/>
            </w:tcBorders>
            <w:shd w:val="clear" w:color="auto" w:fill="auto"/>
            <w:vAlign w:val="center"/>
            <w:hideMark/>
          </w:tcPr>
          <w:p w14:paraId="172571A4"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303" w:type="dxa"/>
            <w:tcBorders>
              <w:top w:val="nil"/>
              <w:left w:val="nil"/>
              <w:bottom w:val="nil"/>
              <w:right w:val="single" w:sz="4" w:space="0" w:color="auto"/>
            </w:tcBorders>
            <w:shd w:val="clear" w:color="auto" w:fill="auto"/>
            <w:vAlign w:val="center"/>
            <w:hideMark/>
          </w:tcPr>
          <w:p w14:paraId="128555B5"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010" w:type="dxa"/>
            <w:tcBorders>
              <w:top w:val="nil"/>
              <w:left w:val="nil"/>
              <w:bottom w:val="nil"/>
              <w:right w:val="single" w:sz="4" w:space="0" w:color="auto"/>
            </w:tcBorders>
            <w:shd w:val="clear" w:color="auto" w:fill="auto"/>
            <w:hideMark/>
          </w:tcPr>
          <w:p w14:paraId="2035ABEA"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99</w:t>
            </w:r>
          </w:p>
        </w:tc>
      </w:tr>
    </w:tbl>
    <w:p w14:paraId="148BB456" w14:textId="77777777" w:rsidR="006D699E" w:rsidRDefault="006D699E" w:rsidP="006E5E99">
      <w:pPr>
        <w:spacing w:after="0" w:line="240" w:lineRule="auto"/>
        <w:jc w:val="both"/>
        <w:rPr>
          <w:rFonts w:cstheme="minorHAnsi"/>
          <w:color w:val="0070C0"/>
        </w:rPr>
      </w:pPr>
    </w:p>
    <w:p w14:paraId="4E92123F" w14:textId="77777777" w:rsidR="006D699E" w:rsidRPr="00422629" w:rsidRDefault="006D699E" w:rsidP="00F541D0">
      <w:pPr>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BA1767">
        <w:rPr>
          <w:rFonts w:asciiTheme="majorHAnsi" w:eastAsia="@Yu Mincho Light" w:hAnsiTheme="majorHAnsi" w:cstheme="majorHAnsi"/>
          <w:b/>
          <w:color w:val="92D050"/>
        </w:rPr>
        <w:t>Comfort motivators]</w:t>
      </w:r>
    </w:p>
    <w:p w14:paraId="54D2CDE8" w14:textId="77777777" w:rsidR="006D699E" w:rsidRPr="00BA7A8C" w:rsidRDefault="006D699E"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THOSE WHO ARE COMFORTABLE (T2B) DISCUSSING </w:t>
      </w:r>
      <w:r w:rsidR="00DE1666">
        <w:rPr>
          <w:rFonts w:eastAsia="@Yu Mincho Light" w:cstheme="minorHAnsi"/>
          <w:b/>
          <w:color w:val="0E00FF"/>
          <w:lang w:eastAsia="en-GB"/>
        </w:rPr>
        <w:t>WITH</w:t>
      </w:r>
      <w:r>
        <w:rPr>
          <w:rFonts w:eastAsia="@Yu Mincho Light" w:cstheme="minorHAnsi"/>
          <w:b/>
          <w:color w:val="0E00FF"/>
          <w:lang w:eastAsia="en-GB"/>
        </w:rPr>
        <w:t xml:space="preserve"> AT LEAST ONE </w:t>
      </w:r>
      <w:r w:rsidR="00DE1666">
        <w:rPr>
          <w:rFonts w:eastAsia="@Yu Mincho Light" w:cstheme="minorHAnsi"/>
          <w:b/>
          <w:color w:val="0E00FF"/>
          <w:lang w:eastAsia="en-GB"/>
        </w:rPr>
        <w:t>PERSON</w:t>
      </w:r>
      <w:r w:rsidR="009B55AD">
        <w:rPr>
          <w:rFonts w:eastAsia="@Yu Mincho Light" w:cstheme="minorHAnsi"/>
          <w:b/>
          <w:color w:val="0E00FF"/>
          <w:lang w:eastAsia="en-GB"/>
        </w:rPr>
        <w:t>, Q</w:t>
      </w:r>
      <w:r w:rsidR="00EC466E">
        <w:rPr>
          <w:rFonts w:eastAsia="@Yu Mincho Light" w:cstheme="minorHAnsi"/>
          <w:b/>
          <w:color w:val="0E00FF"/>
          <w:lang w:eastAsia="en-GB"/>
        </w:rPr>
        <w:t>1</w:t>
      </w:r>
      <w:r w:rsidR="002D1E43">
        <w:rPr>
          <w:rFonts w:eastAsia="@Yu Mincho Light" w:cstheme="minorHAnsi"/>
          <w:b/>
          <w:color w:val="0E00FF"/>
          <w:lang w:eastAsia="en-GB"/>
        </w:rPr>
        <w:t>1</w:t>
      </w:r>
      <w:r w:rsidR="009B55AD">
        <w:rPr>
          <w:rFonts w:eastAsia="@Yu Mincho Light" w:cstheme="minorHAnsi"/>
          <w:b/>
          <w:color w:val="0E00FF"/>
          <w:lang w:eastAsia="en-GB"/>
        </w:rPr>
        <w:t>/R1-11=3-4 FOR ANY</w:t>
      </w:r>
      <w:r w:rsidRPr="00BA7A8C">
        <w:rPr>
          <w:rFonts w:eastAsia="@Yu Mincho Light" w:cstheme="minorHAnsi"/>
          <w:b/>
          <w:color w:val="0E00FF"/>
          <w:lang w:eastAsia="en-GB"/>
        </w:rPr>
        <w:t>]</w:t>
      </w:r>
    </w:p>
    <w:p w14:paraId="36322103" w14:textId="77777777" w:rsidR="006D699E" w:rsidRDefault="006D699E" w:rsidP="006E5E99">
      <w:pPr>
        <w:spacing w:after="0"/>
        <w:rPr>
          <w:rFonts w:eastAsia="@Yu Mincho Light" w:cstheme="minorHAnsi"/>
          <w:b/>
          <w:color w:val="0E00FF"/>
          <w:lang w:eastAsia="en-GB"/>
        </w:rPr>
      </w:pPr>
      <w:r w:rsidRPr="00284694">
        <w:rPr>
          <w:b/>
        </w:rPr>
        <w:lastRenderedPageBreak/>
        <w:t>Q</w:t>
      </w:r>
      <w:r w:rsidR="00CA7B33">
        <w:rPr>
          <w:b/>
        </w:rPr>
        <w:t>1</w:t>
      </w:r>
      <w:r w:rsidR="00D843C1">
        <w:rPr>
          <w:b/>
        </w:rPr>
        <w:t>2</w:t>
      </w:r>
      <w:r>
        <w:t xml:space="preserve">. You mentioned you feel comfortable discussing </w:t>
      </w:r>
      <w:r w:rsidR="00DE1666">
        <w:t>issues</w:t>
      </w:r>
      <w:r>
        <w:t xml:space="preserve"> related to </w:t>
      </w:r>
      <w:r w:rsidR="00DD7C68">
        <w:t xml:space="preserve">the rights of transgender people living in the United States </w:t>
      </w:r>
      <w:r w:rsidR="00DE1666">
        <w:t>with at least one person</w:t>
      </w:r>
      <w:r>
        <w:t xml:space="preserve">. Which, if any, of the following </w:t>
      </w:r>
      <w:r w:rsidRPr="00F46605">
        <w:rPr>
          <w:b/>
          <w:bCs/>
        </w:rPr>
        <w:t>make you feel comfortable</w:t>
      </w:r>
      <w:r>
        <w:t xml:space="preserve"> </w:t>
      </w:r>
      <w:r w:rsidR="002A2342">
        <w:t xml:space="preserve">having these </w:t>
      </w:r>
      <w:r w:rsidR="001913EF">
        <w:t>discuss</w:t>
      </w:r>
      <w:r w:rsidR="002A2342">
        <w:t>ions</w:t>
      </w:r>
      <w:r>
        <w:t xml:space="preserve">? </w:t>
      </w:r>
      <w:r>
        <w:rPr>
          <w:i/>
          <w:iCs/>
        </w:rPr>
        <w:t>Please select all that apply</w:t>
      </w:r>
      <w:r>
        <w:t xml:space="preserve">. </w:t>
      </w:r>
      <w:r w:rsidRPr="00BA7A8C">
        <w:rPr>
          <w:rFonts w:eastAsia="@Yu Mincho Light" w:cstheme="minorHAnsi"/>
          <w:b/>
          <w:color w:val="0E00FF"/>
          <w:lang w:eastAsia="en-GB"/>
        </w:rPr>
        <w:t>[</w:t>
      </w:r>
      <w:r>
        <w:rPr>
          <w:rFonts w:eastAsia="@Yu Mincho Light" w:cstheme="minorHAnsi"/>
          <w:b/>
          <w:color w:val="0E00FF"/>
          <w:lang w:eastAsia="en-GB"/>
        </w:rPr>
        <w:t>MULTI-SELECT</w:t>
      </w:r>
      <w:r w:rsidRPr="00BA7A8C">
        <w:rPr>
          <w:rFonts w:eastAsia="@Yu Mincho Light" w:cstheme="minorHAnsi"/>
          <w:b/>
          <w:color w:val="0E00FF"/>
          <w:lang w:eastAsia="en-GB"/>
        </w:rPr>
        <w:t xml:space="preserve">] </w:t>
      </w:r>
      <w:r w:rsidR="007C6333">
        <w:rPr>
          <w:rFonts w:eastAsia="@Yu Mincho Light" w:cstheme="minorHAnsi"/>
          <w:b/>
          <w:color w:val="0E00FF"/>
          <w:lang w:eastAsia="en-GB"/>
        </w:rPr>
        <w:t>[RANDOMIZE]</w:t>
      </w:r>
    </w:p>
    <w:p w14:paraId="3C2940DD" w14:textId="77777777" w:rsidR="00D411BD" w:rsidRDefault="00D411BD" w:rsidP="006E5E99">
      <w:pPr>
        <w:spacing w:after="0"/>
        <w:rPr>
          <w:rFonts w:eastAsia="@Yu Mincho Light" w:cstheme="minorHAnsi"/>
          <w:b/>
          <w:color w:val="0E00FF"/>
          <w:lang w:eastAsia="en-GB"/>
        </w:rPr>
      </w:pPr>
    </w:p>
    <w:p w14:paraId="15AA30C9" w14:textId="77777777" w:rsidR="00897342" w:rsidRDefault="00897342" w:rsidP="00BB2D0E">
      <w:pPr>
        <w:pStyle w:val="ListParagraph"/>
        <w:numPr>
          <w:ilvl w:val="0"/>
          <w:numId w:val="63"/>
        </w:numPr>
        <w:spacing w:after="0"/>
        <w:rPr>
          <w:bCs/>
        </w:rPr>
      </w:pPr>
      <w:r>
        <w:rPr>
          <w:bCs/>
        </w:rPr>
        <w:t xml:space="preserve">Doing research on the issue </w:t>
      </w:r>
      <w:r w:rsidRPr="00C501C7">
        <w:rPr>
          <w:bCs/>
        </w:rPr>
        <w:t xml:space="preserve">to guide my conversation </w:t>
      </w:r>
    </w:p>
    <w:p w14:paraId="3D1E41F9" w14:textId="77777777" w:rsidR="00897342" w:rsidRPr="00CF3593" w:rsidRDefault="00897342" w:rsidP="00BB2D0E">
      <w:pPr>
        <w:pStyle w:val="ListParagraph"/>
        <w:numPr>
          <w:ilvl w:val="0"/>
          <w:numId w:val="63"/>
        </w:numPr>
        <w:spacing w:after="0"/>
        <w:rPr>
          <w:bCs/>
        </w:rPr>
      </w:pPr>
      <w:r w:rsidRPr="00CF3593">
        <w:rPr>
          <w:bCs/>
        </w:rPr>
        <w:t>Practicing having these types of conversations with others</w:t>
      </w:r>
    </w:p>
    <w:p w14:paraId="4CD5B4B7" w14:textId="77777777" w:rsidR="00897342" w:rsidRPr="00BC33F8" w:rsidRDefault="00897342" w:rsidP="00BB2D0E">
      <w:pPr>
        <w:pStyle w:val="ListParagraph"/>
        <w:numPr>
          <w:ilvl w:val="0"/>
          <w:numId w:val="63"/>
        </w:numPr>
        <w:spacing w:after="0"/>
        <w:rPr>
          <w:bCs/>
        </w:rPr>
      </w:pPr>
      <w:r>
        <w:rPr>
          <w:bCs/>
        </w:rPr>
        <w:t>Knowing someone personally who has been impacted by the issue</w:t>
      </w:r>
    </w:p>
    <w:p w14:paraId="3D82A05B" w14:textId="77777777" w:rsidR="00897342" w:rsidRPr="00BC33F8" w:rsidRDefault="00897342" w:rsidP="00BB2D0E">
      <w:pPr>
        <w:pStyle w:val="ListParagraph"/>
        <w:numPr>
          <w:ilvl w:val="0"/>
          <w:numId w:val="63"/>
        </w:numPr>
        <w:spacing w:after="0"/>
        <w:rPr>
          <w:bCs/>
        </w:rPr>
      </w:pPr>
      <w:r>
        <w:rPr>
          <w:bCs/>
        </w:rPr>
        <w:t>Speaking with others who have been directly impacted by the issue</w:t>
      </w:r>
    </w:p>
    <w:p w14:paraId="574E8EA9" w14:textId="77777777" w:rsidR="00897342" w:rsidRDefault="00897342" w:rsidP="00BB2D0E">
      <w:pPr>
        <w:pStyle w:val="ListParagraph"/>
        <w:numPr>
          <w:ilvl w:val="0"/>
          <w:numId w:val="63"/>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Pr>
          <w:bCs/>
        </w:rPr>
        <w:t>Speaking with other parents about how to navigate these conversations with their children</w:t>
      </w:r>
    </w:p>
    <w:p w14:paraId="7BC3CDCC" w14:textId="77777777" w:rsidR="00897342" w:rsidRPr="00CF3593" w:rsidRDefault="00897342" w:rsidP="00BB2D0E">
      <w:pPr>
        <w:pStyle w:val="ListParagraph"/>
        <w:numPr>
          <w:ilvl w:val="0"/>
          <w:numId w:val="63"/>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Pr>
          <w:bCs/>
        </w:rPr>
        <w:t>Speaking with teachers about how to navigate these conversations with my children</w:t>
      </w:r>
    </w:p>
    <w:p w14:paraId="21BAF43C" w14:textId="77777777" w:rsidR="00897342" w:rsidRPr="00EC27AA" w:rsidRDefault="00897342" w:rsidP="00BB2D0E">
      <w:pPr>
        <w:pStyle w:val="ListParagraph"/>
        <w:numPr>
          <w:ilvl w:val="0"/>
          <w:numId w:val="63"/>
        </w:numPr>
        <w:spacing w:after="0"/>
        <w:rPr>
          <w:bCs/>
        </w:rPr>
      </w:pPr>
      <w:r w:rsidRPr="00225E50">
        <w:rPr>
          <w:rFonts w:eastAsia="@Yu Mincho Light" w:cstheme="minorHAnsi"/>
          <w:b/>
          <w:color w:val="0E00FF"/>
          <w:lang w:eastAsia="en-GB"/>
        </w:rPr>
        <w:t>[IF COMFORTABLE TALKING TO CHILD(REN)]</w:t>
      </w:r>
      <w:r>
        <w:rPr>
          <w:rFonts w:eastAsia="@Yu Mincho Light" w:cstheme="minorHAnsi"/>
          <w:b/>
          <w:color w:val="0E00FF"/>
          <w:lang w:eastAsia="en-GB"/>
        </w:rPr>
        <w:t xml:space="preserve"> </w:t>
      </w:r>
      <w:r w:rsidRPr="00EC27AA">
        <w:rPr>
          <w:rFonts w:eastAsia="@Yu Mincho Light" w:cstheme="minorHAnsi"/>
          <w:bCs/>
          <w:color w:val="000000" w:themeColor="text1"/>
          <w:lang w:eastAsia="en-GB"/>
        </w:rPr>
        <w:t>It is important that my child</w:t>
      </w:r>
      <w:r>
        <w:rPr>
          <w:rFonts w:eastAsia="@Yu Mincho Light" w:cstheme="minorHAnsi"/>
          <w:bCs/>
          <w:color w:val="000000" w:themeColor="text1"/>
          <w:lang w:eastAsia="en-GB"/>
        </w:rPr>
        <w:t>(ren)</w:t>
      </w:r>
      <w:r w:rsidRPr="00EC27AA">
        <w:rPr>
          <w:rFonts w:eastAsia="@Yu Mincho Light" w:cstheme="minorHAnsi"/>
          <w:bCs/>
          <w:color w:val="000000" w:themeColor="text1"/>
          <w:lang w:eastAsia="en-GB"/>
        </w:rPr>
        <w:t xml:space="preserve"> feels comfortable and safe having these conversations</w:t>
      </w:r>
    </w:p>
    <w:p w14:paraId="1C3875A5" w14:textId="77777777" w:rsidR="0071009A" w:rsidRPr="00EC27AA" w:rsidRDefault="0071009A" w:rsidP="00BB2D0E">
      <w:pPr>
        <w:pStyle w:val="ListParagraph"/>
        <w:numPr>
          <w:ilvl w:val="0"/>
          <w:numId w:val="63"/>
        </w:numPr>
        <w:spacing w:after="0"/>
        <w:rPr>
          <w:rFonts w:eastAsia="@Yu Mincho Light"/>
          <w:color w:val="000000" w:themeColor="text1"/>
          <w:lang w:eastAsia="en-GB"/>
        </w:rPr>
      </w:pPr>
      <w:r w:rsidRPr="00225E50">
        <w:rPr>
          <w:rFonts w:eastAsia="@Yu Mincho Light" w:cstheme="minorHAnsi"/>
          <w:b/>
          <w:color w:val="0E00FF"/>
          <w:lang w:eastAsia="en-GB"/>
        </w:rPr>
        <w:t>[IF COMFORTABLE TALKING TO CHILD(REN)]</w:t>
      </w:r>
      <w:r>
        <w:rPr>
          <w:rFonts w:eastAsia="@Yu Mincho Light" w:cstheme="minorHAnsi"/>
          <w:b/>
          <w:color w:val="0E00FF"/>
          <w:lang w:eastAsia="en-GB"/>
        </w:rPr>
        <w:t xml:space="preserve"> </w:t>
      </w:r>
      <w:r w:rsidRPr="00EC27AA">
        <w:rPr>
          <w:rFonts w:eastAsia="@Yu Mincho Light" w:cstheme="minorHAnsi"/>
          <w:bCs/>
          <w:color w:val="000000" w:themeColor="text1"/>
          <w:lang w:eastAsia="en-GB"/>
        </w:rPr>
        <w:t>I want my child</w:t>
      </w:r>
      <w:r>
        <w:rPr>
          <w:rFonts w:eastAsia="@Yu Mincho Light" w:cstheme="minorHAnsi"/>
          <w:bCs/>
          <w:color w:val="000000" w:themeColor="text1"/>
          <w:lang w:eastAsia="en-GB"/>
        </w:rPr>
        <w:t>(ren)</w:t>
      </w:r>
      <w:r w:rsidRPr="00EC27AA">
        <w:rPr>
          <w:rFonts w:eastAsia="@Yu Mincho Light" w:cstheme="minorHAnsi"/>
          <w:bCs/>
          <w:color w:val="000000" w:themeColor="text1"/>
          <w:lang w:eastAsia="en-GB"/>
        </w:rPr>
        <w:t xml:space="preserve"> to grow up </w:t>
      </w:r>
      <w:r>
        <w:rPr>
          <w:rFonts w:eastAsia="@Yu Mincho Light" w:cstheme="minorHAnsi"/>
          <w:bCs/>
          <w:color w:val="000000" w:themeColor="text1"/>
          <w:lang w:eastAsia="en-GB"/>
        </w:rPr>
        <w:t xml:space="preserve">learning how to navigate these conversations </w:t>
      </w:r>
    </w:p>
    <w:p w14:paraId="3D05F83C" w14:textId="77777777" w:rsidR="0071009A" w:rsidRDefault="0071009A" w:rsidP="00BB2D0E">
      <w:pPr>
        <w:pStyle w:val="ListParagraph"/>
        <w:numPr>
          <w:ilvl w:val="0"/>
          <w:numId w:val="63"/>
        </w:numPr>
        <w:spacing w:after="0"/>
        <w:rPr>
          <w:rFonts w:eastAsia="@Yu Mincho Light"/>
          <w:b/>
          <w:color w:val="000000" w:themeColor="text1"/>
          <w:lang w:eastAsia="en-GB"/>
        </w:rPr>
      </w:pPr>
      <w:r>
        <w:rPr>
          <w:rFonts w:eastAsia="@Yu Mincho Light" w:cstheme="minorHAnsi"/>
          <w:bCs/>
          <w:color w:val="000000" w:themeColor="text1"/>
          <w:lang w:eastAsia="en-GB"/>
        </w:rPr>
        <w:t>The t</w:t>
      </w:r>
      <w:r w:rsidRPr="00EC27AA">
        <w:rPr>
          <w:rFonts w:eastAsia="@Yu Mincho Light" w:cstheme="minorHAnsi"/>
          <w:bCs/>
          <w:color w:val="000000" w:themeColor="text1"/>
          <w:lang w:eastAsia="en-GB"/>
        </w:rPr>
        <w:t>ransgender identity is a reality that needs to be discussed</w:t>
      </w:r>
      <w:r w:rsidRPr="00EC27AA">
        <w:rPr>
          <w:rFonts w:eastAsia="@Yu Mincho Light" w:cstheme="minorHAnsi"/>
          <w:b/>
          <w:color w:val="000000" w:themeColor="text1"/>
          <w:lang w:eastAsia="en-GB"/>
        </w:rPr>
        <w:t xml:space="preserve"> </w:t>
      </w:r>
    </w:p>
    <w:p w14:paraId="2910DF9A" w14:textId="77777777" w:rsidR="00897342" w:rsidRDefault="00897342" w:rsidP="00BB2D0E">
      <w:pPr>
        <w:pStyle w:val="ListParagraph"/>
        <w:numPr>
          <w:ilvl w:val="0"/>
          <w:numId w:val="63"/>
        </w:numPr>
        <w:spacing w:after="0"/>
        <w:rPr>
          <w:bCs/>
        </w:rPr>
      </w:pPr>
      <w:r>
        <w:rPr>
          <w:bCs/>
        </w:rPr>
        <w:t xml:space="preserve">Other (specify) </w:t>
      </w:r>
      <w:r w:rsidRPr="00BA7A8C">
        <w:rPr>
          <w:rFonts w:eastAsia="@Yu Mincho Light" w:cstheme="minorHAnsi"/>
          <w:b/>
          <w:color w:val="0E00FF"/>
          <w:lang w:eastAsia="en-GB"/>
        </w:rPr>
        <w:t>[</w:t>
      </w:r>
      <w:r>
        <w:rPr>
          <w:rFonts w:eastAsia="@Yu Mincho Light" w:cstheme="minorHAnsi"/>
          <w:b/>
          <w:color w:val="0E00FF"/>
          <w:lang w:eastAsia="en-GB"/>
        </w:rPr>
        <w:t>SPECIFY]</w:t>
      </w:r>
    </w:p>
    <w:p w14:paraId="075EED91" w14:textId="77777777" w:rsidR="00897342" w:rsidRPr="00497967" w:rsidRDefault="00897342" w:rsidP="00BB2D0E">
      <w:pPr>
        <w:pStyle w:val="ListParagraph"/>
        <w:numPr>
          <w:ilvl w:val="0"/>
          <w:numId w:val="63"/>
        </w:numPr>
        <w:spacing w:after="0"/>
        <w:rPr>
          <w:bCs/>
        </w:rPr>
      </w:pPr>
      <w:r>
        <w:rPr>
          <w:bCs/>
        </w:rPr>
        <w:t xml:space="preserve">None of the abov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5FCC8640" w14:textId="77777777" w:rsidR="006D699E" w:rsidRDefault="006D699E" w:rsidP="006E5E99">
      <w:pPr>
        <w:spacing w:after="0"/>
        <w:rPr>
          <w:rFonts w:eastAsia="@Yu Mincho Light" w:cstheme="minorHAnsi"/>
          <w:b/>
          <w:color w:val="0E00FF"/>
          <w:lang w:eastAsia="en-GB"/>
        </w:rPr>
      </w:pPr>
    </w:p>
    <w:p w14:paraId="44473664" w14:textId="77777777" w:rsidR="000630EF" w:rsidRDefault="000630EF" w:rsidP="006E5E99">
      <w:pPr>
        <w:spacing w:after="0"/>
        <w:rPr>
          <w:rFonts w:eastAsia="@Yu Mincho Light" w:cstheme="minorHAnsi"/>
          <w:b/>
          <w:color w:val="0E00FF"/>
          <w:lang w:eastAsia="en-GB"/>
        </w:rPr>
      </w:pPr>
    </w:p>
    <w:p w14:paraId="7AFE7ECE" w14:textId="77777777" w:rsidR="00BA1767" w:rsidRPr="00BA1767" w:rsidRDefault="00BA1767"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Comfort barriers]</w:t>
      </w:r>
    </w:p>
    <w:p w14:paraId="105394EF" w14:textId="77777777" w:rsidR="006D699E" w:rsidRPr="00BA7A8C" w:rsidRDefault="006D699E"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THOSE WHO ARE UNCOMFORTABLE (B2B) DISCUSSING </w:t>
      </w:r>
      <w:r w:rsidR="00DE1666">
        <w:rPr>
          <w:rFonts w:eastAsia="@Yu Mincho Light" w:cstheme="minorHAnsi"/>
          <w:b/>
          <w:color w:val="0E00FF"/>
          <w:lang w:eastAsia="en-GB"/>
        </w:rPr>
        <w:t>WITH</w:t>
      </w:r>
      <w:r>
        <w:rPr>
          <w:rFonts w:eastAsia="@Yu Mincho Light" w:cstheme="minorHAnsi"/>
          <w:b/>
          <w:color w:val="0E00FF"/>
          <w:lang w:eastAsia="en-GB"/>
        </w:rPr>
        <w:t xml:space="preserve"> AT LEAST ONE </w:t>
      </w:r>
      <w:r w:rsidR="00DE1666">
        <w:rPr>
          <w:rFonts w:eastAsia="@Yu Mincho Light" w:cstheme="minorHAnsi"/>
          <w:b/>
          <w:color w:val="0E00FF"/>
          <w:lang w:eastAsia="en-GB"/>
        </w:rPr>
        <w:t>PERSON</w:t>
      </w:r>
      <w:r w:rsidR="009B55AD">
        <w:rPr>
          <w:rFonts w:eastAsia="@Yu Mincho Light" w:cstheme="minorHAnsi"/>
          <w:b/>
          <w:color w:val="0E00FF"/>
          <w:lang w:eastAsia="en-GB"/>
        </w:rPr>
        <w:t>, Q</w:t>
      </w:r>
      <w:r w:rsidR="00EC466E">
        <w:rPr>
          <w:rFonts w:eastAsia="@Yu Mincho Light" w:cstheme="minorHAnsi"/>
          <w:b/>
          <w:color w:val="0E00FF"/>
          <w:lang w:eastAsia="en-GB"/>
        </w:rPr>
        <w:t>1</w:t>
      </w:r>
      <w:r w:rsidR="003E1525">
        <w:rPr>
          <w:rFonts w:eastAsia="@Yu Mincho Light" w:cstheme="minorHAnsi"/>
          <w:b/>
          <w:color w:val="0E00FF"/>
          <w:lang w:eastAsia="en-GB"/>
        </w:rPr>
        <w:t>1</w:t>
      </w:r>
      <w:r w:rsidR="009B55AD">
        <w:rPr>
          <w:rFonts w:eastAsia="@Yu Mincho Light" w:cstheme="minorHAnsi"/>
          <w:b/>
          <w:color w:val="0E00FF"/>
          <w:lang w:eastAsia="en-GB"/>
        </w:rPr>
        <w:t>/R1-11=1-2 FOR ANY</w:t>
      </w:r>
      <w:r w:rsidR="009B55AD" w:rsidRPr="00BA7A8C">
        <w:rPr>
          <w:rFonts w:eastAsia="@Yu Mincho Light" w:cstheme="minorHAnsi"/>
          <w:b/>
          <w:color w:val="0E00FF"/>
          <w:lang w:eastAsia="en-GB"/>
        </w:rPr>
        <w:t>]</w:t>
      </w:r>
      <w:r w:rsidRPr="00BA7A8C">
        <w:rPr>
          <w:rFonts w:eastAsia="@Yu Mincho Light" w:cstheme="minorHAnsi"/>
          <w:b/>
          <w:color w:val="0E00FF"/>
          <w:lang w:eastAsia="en-GB"/>
        </w:rPr>
        <w:t>]</w:t>
      </w:r>
    </w:p>
    <w:p w14:paraId="71853E1B" w14:textId="77777777" w:rsidR="006D699E" w:rsidRDefault="006D699E" w:rsidP="006E5E99">
      <w:pPr>
        <w:spacing w:after="0"/>
        <w:rPr>
          <w:rFonts w:eastAsia="@Yu Mincho Light" w:cstheme="minorHAnsi"/>
          <w:b/>
          <w:color w:val="0E00FF"/>
          <w:lang w:eastAsia="en-GB"/>
        </w:rPr>
      </w:pPr>
      <w:r w:rsidRPr="00284694">
        <w:rPr>
          <w:b/>
        </w:rPr>
        <w:t>Q</w:t>
      </w:r>
      <w:r w:rsidR="00EC466E">
        <w:rPr>
          <w:b/>
        </w:rPr>
        <w:t>1</w:t>
      </w:r>
      <w:r w:rsidR="00D843C1">
        <w:rPr>
          <w:b/>
        </w:rPr>
        <w:t>3</w:t>
      </w:r>
      <w:r w:rsidRPr="00284694">
        <w:rPr>
          <w:b/>
          <w:bCs/>
        </w:rPr>
        <w:t>.</w:t>
      </w:r>
      <w:r>
        <w:t xml:space="preserve"> </w:t>
      </w:r>
      <w:r w:rsidR="00F541D0">
        <w:t>You mentioned you feel uncomfortable discussing issues related to</w:t>
      </w:r>
      <w:r>
        <w:t xml:space="preserve"> </w:t>
      </w:r>
      <w:r w:rsidR="00DD7C68">
        <w:t>the rights of transgender people living in the United States</w:t>
      </w:r>
      <w:r w:rsidR="00DE1666">
        <w:t xml:space="preserve"> with at least one person</w:t>
      </w:r>
      <w:r>
        <w:t xml:space="preserve">. </w:t>
      </w:r>
      <w:r w:rsidR="009B55AD">
        <w:t xml:space="preserve">Which, if any, of the following are </w:t>
      </w:r>
      <w:r w:rsidRPr="00907470">
        <w:rPr>
          <w:b/>
          <w:bCs/>
        </w:rPr>
        <w:t>preventing you from feeling comfortable</w:t>
      </w:r>
      <w:r>
        <w:t xml:space="preserve"> discussing this issue?</w:t>
      </w:r>
      <w:r>
        <w:rPr>
          <w:i/>
          <w:iCs/>
        </w:rPr>
        <w:t xml:space="preserve"> Please select all that apply.</w:t>
      </w:r>
      <w:r>
        <w:t xml:space="preserve"> </w:t>
      </w:r>
      <w:r w:rsidRPr="00BA7A8C">
        <w:rPr>
          <w:rFonts w:eastAsia="@Yu Mincho Light" w:cstheme="minorHAnsi"/>
          <w:b/>
          <w:color w:val="0E00FF"/>
          <w:lang w:eastAsia="en-GB"/>
        </w:rPr>
        <w:t>[</w:t>
      </w:r>
      <w:r>
        <w:rPr>
          <w:rFonts w:eastAsia="@Yu Mincho Light" w:cstheme="minorHAnsi"/>
          <w:b/>
          <w:color w:val="0E00FF"/>
          <w:lang w:eastAsia="en-GB"/>
        </w:rPr>
        <w:t>MULTI-SELECT</w:t>
      </w:r>
      <w:r w:rsidRPr="00BA7A8C">
        <w:rPr>
          <w:rFonts w:eastAsia="@Yu Mincho Light" w:cstheme="minorHAnsi"/>
          <w:b/>
          <w:color w:val="0E00FF"/>
          <w:lang w:eastAsia="en-GB"/>
        </w:rPr>
        <w:t xml:space="preserve">] </w:t>
      </w:r>
    </w:p>
    <w:p w14:paraId="1FAC953C" w14:textId="77777777" w:rsidR="007466E6" w:rsidRDefault="007466E6" w:rsidP="006E5E99">
      <w:pPr>
        <w:spacing w:after="0"/>
        <w:rPr>
          <w:rFonts w:eastAsia="@Yu Mincho Light" w:cstheme="minorHAnsi"/>
          <w:b/>
          <w:color w:val="0E00FF"/>
          <w:lang w:eastAsia="en-GB"/>
        </w:rPr>
      </w:pPr>
    </w:p>
    <w:p w14:paraId="3AE5E95A" w14:textId="77777777" w:rsidR="007466E6" w:rsidRPr="00497967" w:rsidRDefault="007466E6" w:rsidP="00BB2D0E">
      <w:pPr>
        <w:pStyle w:val="ListParagraph"/>
        <w:numPr>
          <w:ilvl w:val="0"/>
          <w:numId w:val="68"/>
        </w:numPr>
        <w:spacing w:after="0"/>
        <w:rPr>
          <w:bCs/>
        </w:rPr>
      </w:pPr>
      <w:r w:rsidRPr="00497967">
        <w:rPr>
          <w:bCs/>
        </w:rPr>
        <w:t>I’m not aware of where to find information about this issue</w:t>
      </w:r>
    </w:p>
    <w:p w14:paraId="2135F145" w14:textId="77777777" w:rsidR="007466E6" w:rsidRPr="00497967" w:rsidRDefault="007466E6" w:rsidP="00BB2D0E">
      <w:pPr>
        <w:pStyle w:val="ListParagraph"/>
        <w:numPr>
          <w:ilvl w:val="0"/>
          <w:numId w:val="68"/>
        </w:numPr>
        <w:spacing w:after="0"/>
        <w:rPr>
          <w:bCs/>
        </w:rPr>
      </w:pPr>
      <w:r w:rsidRPr="00497967">
        <w:rPr>
          <w:bCs/>
        </w:rPr>
        <w:t>I don’t feel that it’s my place to have this discussion</w:t>
      </w:r>
    </w:p>
    <w:p w14:paraId="2D75BA29" w14:textId="77777777" w:rsidR="007466E6" w:rsidRPr="00497967" w:rsidRDefault="007466E6" w:rsidP="00BB2D0E">
      <w:pPr>
        <w:pStyle w:val="ListParagraph"/>
        <w:numPr>
          <w:ilvl w:val="0"/>
          <w:numId w:val="68"/>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UN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sidRPr="00497967">
        <w:rPr>
          <w:bCs/>
        </w:rPr>
        <w:t>I don’t feel this issue is appropriate to discuss with my child(ren)</w:t>
      </w:r>
    </w:p>
    <w:p w14:paraId="1873856C" w14:textId="77777777" w:rsidR="007466E6" w:rsidRPr="00497967" w:rsidRDefault="007466E6" w:rsidP="00BB2D0E">
      <w:pPr>
        <w:pStyle w:val="ListParagraph"/>
        <w:numPr>
          <w:ilvl w:val="0"/>
          <w:numId w:val="68"/>
        </w:numPr>
        <w:spacing w:after="0"/>
        <w:rPr>
          <w:bCs/>
        </w:rPr>
      </w:pPr>
      <w:r w:rsidRPr="00497967">
        <w:rPr>
          <w:bCs/>
        </w:rPr>
        <w:t xml:space="preserve">I’ve </w:t>
      </w:r>
      <w:r>
        <w:rPr>
          <w:bCs/>
        </w:rPr>
        <w:t xml:space="preserve">found the topic too difficult to </w:t>
      </w:r>
      <w:r w:rsidRPr="00497967">
        <w:rPr>
          <w:bCs/>
        </w:rPr>
        <w:t>navigate</w:t>
      </w:r>
    </w:p>
    <w:p w14:paraId="22D24180" w14:textId="77777777" w:rsidR="007466E6" w:rsidRPr="00497967" w:rsidRDefault="007466E6" w:rsidP="00BB2D0E">
      <w:pPr>
        <w:pStyle w:val="ListParagraph"/>
        <w:numPr>
          <w:ilvl w:val="0"/>
          <w:numId w:val="68"/>
        </w:numPr>
        <w:spacing w:after="0"/>
      </w:pPr>
      <w:r>
        <w:t>I am afraid of receiving backlash from others</w:t>
      </w:r>
    </w:p>
    <w:p w14:paraId="772786FD" w14:textId="77777777" w:rsidR="007466E6" w:rsidRPr="00497967" w:rsidRDefault="007466E6" w:rsidP="00BB2D0E">
      <w:pPr>
        <w:pStyle w:val="ListParagraph"/>
        <w:numPr>
          <w:ilvl w:val="0"/>
          <w:numId w:val="68"/>
        </w:numPr>
        <w:spacing w:after="0"/>
        <w:rPr>
          <w:bCs/>
        </w:rPr>
      </w:pPr>
      <w:r w:rsidRPr="00497967">
        <w:rPr>
          <w:bCs/>
        </w:rPr>
        <w:t xml:space="preserve">There is too much </w:t>
      </w:r>
      <w:r>
        <w:rPr>
          <w:bCs/>
        </w:rPr>
        <w:t xml:space="preserve">conflicting information </w:t>
      </w:r>
      <w:r w:rsidRPr="00497967">
        <w:rPr>
          <w:bCs/>
        </w:rPr>
        <w:t xml:space="preserve">on this issue </w:t>
      </w:r>
      <w:r>
        <w:rPr>
          <w:bCs/>
        </w:rPr>
        <w:t>to fully understand it</w:t>
      </w:r>
    </w:p>
    <w:p w14:paraId="4272A0A8" w14:textId="77777777" w:rsidR="007466E6" w:rsidRPr="00497967" w:rsidRDefault="007466E6" w:rsidP="00BB2D0E">
      <w:pPr>
        <w:pStyle w:val="ListParagraph"/>
        <w:numPr>
          <w:ilvl w:val="0"/>
          <w:numId w:val="68"/>
        </w:numPr>
        <w:spacing w:after="0"/>
        <w:rPr>
          <w:bCs/>
        </w:rPr>
      </w:pPr>
      <w:r w:rsidRPr="00497967">
        <w:rPr>
          <w:bCs/>
        </w:rPr>
        <w:t>I don’t have time to research this issue</w:t>
      </w:r>
    </w:p>
    <w:p w14:paraId="428A138A" w14:textId="77777777" w:rsidR="007466E6" w:rsidRDefault="007466E6" w:rsidP="00BB2D0E">
      <w:pPr>
        <w:pStyle w:val="ListParagraph"/>
        <w:numPr>
          <w:ilvl w:val="0"/>
          <w:numId w:val="68"/>
        </w:numPr>
        <w:spacing w:after="0"/>
        <w:rPr>
          <w:bCs/>
        </w:rPr>
      </w:pPr>
      <w:r w:rsidRPr="00497967">
        <w:rPr>
          <w:bCs/>
        </w:rPr>
        <w:t xml:space="preserve">I don’t </w:t>
      </w:r>
      <w:r>
        <w:rPr>
          <w:bCs/>
        </w:rPr>
        <w:t>know anyone I’d feel</w:t>
      </w:r>
      <w:r w:rsidRPr="00497967">
        <w:rPr>
          <w:bCs/>
        </w:rPr>
        <w:t xml:space="preserve"> comfortable </w:t>
      </w:r>
      <w:r>
        <w:rPr>
          <w:bCs/>
        </w:rPr>
        <w:t xml:space="preserve">discussing this issue with </w:t>
      </w:r>
    </w:p>
    <w:p w14:paraId="461C6C0D" w14:textId="77777777" w:rsidR="007466E6" w:rsidRDefault="007466E6" w:rsidP="00BB2D0E">
      <w:pPr>
        <w:pStyle w:val="ListParagraph"/>
        <w:numPr>
          <w:ilvl w:val="0"/>
          <w:numId w:val="68"/>
        </w:numPr>
        <w:spacing w:after="0"/>
        <w:rPr>
          <w:bCs/>
        </w:rPr>
      </w:pPr>
      <w:r>
        <w:rPr>
          <w:bCs/>
        </w:rPr>
        <w:t xml:space="preserve">I am worried that I will not be accepted by my peers for broaching the issue </w:t>
      </w:r>
    </w:p>
    <w:p w14:paraId="4B69FD2C" w14:textId="77777777" w:rsidR="007466E6" w:rsidRDefault="007466E6" w:rsidP="00BB2D0E">
      <w:pPr>
        <w:pStyle w:val="ListParagraph"/>
        <w:numPr>
          <w:ilvl w:val="0"/>
          <w:numId w:val="68"/>
        </w:numPr>
        <w:spacing w:after="0"/>
        <w:rPr>
          <w:bCs/>
        </w:rPr>
      </w:pPr>
      <w:r>
        <w:rPr>
          <w:bCs/>
        </w:rPr>
        <w:t>The issue goes against my beliefs</w:t>
      </w:r>
    </w:p>
    <w:p w14:paraId="3C2261A4" w14:textId="77777777" w:rsidR="007466E6" w:rsidRDefault="007466E6" w:rsidP="00BB2D0E">
      <w:pPr>
        <w:pStyle w:val="ListParagraph"/>
        <w:numPr>
          <w:ilvl w:val="0"/>
          <w:numId w:val="68"/>
        </w:numPr>
        <w:spacing w:after="0"/>
        <w:rPr>
          <w:bCs/>
        </w:rPr>
      </w:pPr>
      <w:r>
        <w:rPr>
          <w:bCs/>
        </w:rPr>
        <w:t xml:space="preserve">The issue is not relevant or interesting to me </w:t>
      </w:r>
    </w:p>
    <w:p w14:paraId="0E08B68F" w14:textId="77777777" w:rsidR="007466E6" w:rsidRPr="00497967" w:rsidRDefault="007466E6" w:rsidP="00BB2D0E">
      <w:pPr>
        <w:pStyle w:val="ListParagraph"/>
        <w:numPr>
          <w:ilvl w:val="0"/>
          <w:numId w:val="68"/>
        </w:numPr>
        <w:spacing w:after="0"/>
        <w:rPr>
          <w:bCs/>
        </w:rPr>
      </w:pPr>
      <w:r w:rsidRPr="00497967">
        <w:rPr>
          <w:bCs/>
        </w:rPr>
        <w:t>Other (specify)</w:t>
      </w:r>
      <w:r>
        <w:rPr>
          <w:bCs/>
        </w:rPr>
        <w:t xml:space="preserve"> </w:t>
      </w:r>
      <w:r w:rsidRPr="54E556AB">
        <w:rPr>
          <w:rFonts w:eastAsia="@Yu Mincho Light"/>
          <w:b/>
          <w:color w:val="0E00FF"/>
          <w:lang w:eastAsia="en-GB"/>
        </w:rPr>
        <w:t>[SPECIFY]</w:t>
      </w:r>
    </w:p>
    <w:p w14:paraId="7F504797" w14:textId="77777777" w:rsidR="007466E6" w:rsidRPr="006D699E" w:rsidRDefault="007466E6" w:rsidP="00BB2D0E">
      <w:pPr>
        <w:pStyle w:val="ListParagraph"/>
        <w:numPr>
          <w:ilvl w:val="0"/>
          <w:numId w:val="68"/>
        </w:numPr>
        <w:spacing w:after="0"/>
        <w:rPr>
          <w:bCs/>
        </w:rPr>
      </w:pPr>
      <w:r w:rsidRPr="00497967">
        <w:rPr>
          <w:bCs/>
        </w:rPr>
        <w:t>None of the above</w:t>
      </w:r>
      <w:r>
        <w:rPr>
          <w:bCs/>
        </w:rPr>
        <w:t xml:space="preserv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45D75C2C" w14:textId="77777777" w:rsidR="00BA1767" w:rsidRDefault="00BA1767" w:rsidP="00F541D0">
      <w:pPr>
        <w:rPr>
          <w:rFonts w:cstheme="minorHAnsi"/>
          <w:b/>
          <w:color w:val="70AD47" w:themeColor="accent6"/>
        </w:rPr>
      </w:pPr>
    </w:p>
    <w:p w14:paraId="71F7E89C" w14:textId="77777777" w:rsidR="00E0186B" w:rsidRPr="00E0186B" w:rsidRDefault="00003E06" w:rsidP="00E0186B">
      <w:pPr>
        <w:spacing w:after="0"/>
        <w:rPr>
          <w:rFonts w:cstheme="minorHAnsi"/>
          <w:b/>
          <w:color w:val="70AD47" w:themeColor="accent6"/>
        </w:rPr>
      </w:pPr>
      <w:r>
        <w:rPr>
          <w:rFonts w:cstheme="minorHAnsi"/>
          <w:b/>
          <w:color w:val="70AD47" w:themeColor="accent6"/>
        </w:rPr>
        <w:t>[</w:t>
      </w:r>
      <w:r w:rsidR="00A157B2">
        <w:rPr>
          <w:rFonts w:cstheme="minorHAnsi"/>
          <w:b/>
          <w:color w:val="70AD47" w:themeColor="accent6"/>
        </w:rPr>
        <w:t>Support level</w:t>
      </w:r>
      <w:r>
        <w:rPr>
          <w:rFonts w:cstheme="minorHAnsi"/>
          <w:b/>
          <w:color w:val="70AD47" w:themeColor="accent6"/>
        </w:rPr>
        <w:t xml:space="preserve"> of transgender </w:t>
      </w:r>
      <w:r w:rsidR="00A157B2">
        <w:rPr>
          <w:rFonts w:cstheme="minorHAnsi"/>
          <w:b/>
          <w:color w:val="70AD47" w:themeColor="accent6"/>
        </w:rPr>
        <w:t>rights]</w:t>
      </w:r>
    </w:p>
    <w:p w14:paraId="4EA3A6B3" w14:textId="77777777" w:rsidR="00FB11A6" w:rsidRPr="00076C09" w:rsidRDefault="00FB11A6" w:rsidP="006E5E99">
      <w:pPr>
        <w:widowControl w:val="0"/>
        <w:suppressAutoHyphens/>
        <w:spacing w:after="0"/>
        <w:rPr>
          <w:b/>
          <w:color w:val="0000FF"/>
          <w:u w:val="single"/>
          <w:lang w:val="fr-FR"/>
        </w:rPr>
      </w:pPr>
      <w:proofErr w:type="gramStart"/>
      <w:r w:rsidRPr="00076C09">
        <w:rPr>
          <w:b/>
          <w:color w:val="0000FF"/>
          <w:u w:val="single"/>
          <w:lang w:val="fr-FR"/>
        </w:rPr>
        <w:lastRenderedPageBreak/>
        <w:t>BASE:</w:t>
      </w:r>
      <w:proofErr w:type="gramEnd"/>
      <w:r w:rsidRPr="00076C09">
        <w:rPr>
          <w:b/>
          <w:color w:val="0000FF"/>
          <w:u w:val="single"/>
          <w:lang w:val="fr-FR"/>
        </w:rPr>
        <w:t xml:space="preserve"> ALL RESPONDENTS</w:t>
      </w:r>
    </w:p>
    <w:p w14:paraId="773F0EF2" w14:textId="77777777" w:rsidR="00E0186B" w:rsidRDefault="00E0186B" w:rsidP="006E5E99">
      <w:pPr>
        <w:widowControl w:val="0"/>
        <w:suppressAutoHyphens/>
        <w:spacing w:after="0"/>
        <w:rPr>
          <w:b/>
        </w:rPr>
      </w:pPr>
    </w:p>
    <w:p w14:paraId="492D45A9" w14:textId="77777777" w:rsidR="00131417" w:rsidRDefault="00131417" w:rsidP="00131417">
      <w:pPr>
        <w:widowControl w:val="0"/>
        <w:suppressAutoHyphens/>
        <w:spacing w:after="0"/>
      </w:pPr>
      <w:bookmarkStart w:id="3" w:name="_Hlk103523794"/>
      <w:r w:rsidRPr="72993C83">
        <w:rPr>
          <w:b/>
          <w:bCs/>
        </w:rPr>
        <w:t>Q1</w:t>
      </w:r>
      <w:r w:rsidR="00D843C1">
        <w:rPr>
          <w:b/>
          <w:bCs/>
        </w:rPr>
        <w:t>4</w:t>
      </w:r>
      <w:r w:rsidRPr="72993C83">
        <w:rPr>
          <w:b/>
          <w:bCs/>
        </w:rPr>
        <w:t>.</w:t>
      </w:r>
      <w:r>
        <w:t xml:space="preserve"> As you may or may not know, several states in the United States have recently heard legal cases related to the rights of transgender people in the United States (e.g., related to medical treatment access, sports participation). Which of the following statements below come closest to your views on legislation relating to the rights of transgender people in the United States?</w:t>
      </w:r>
    </w:p>
    <w:p w14:paraId="68D64606" w14:textId="77777777" w:rsidR="004F49FE" w:rsidRPr="00076C09" w:rsidRDefault="004F49FE" w:rsidP="006E5E99">
      <w:pPr>
        <w:widowControl w:val="0"/>
        <w:suppressAutoHyphens/>
        <w:spacing w:after="0"/>
      </w:pPr>
    </w:p>
    <w:p w14:paraId="7F494804" w14:textId="77777777" w:rsidR="00FB11A6" w:rsidRPr="00FB11A6" w:rsidRDefault="00FB11A6" w:rsidP="006E5E99">
      <w:pPr>
        <w:widowControl w:val="0"/>
        <w:suppressAutoHyphens/>
        <w:spacing w:after="0"/>
        <w:rPr>
          <w:b/>
          <w:color w:val="0000FF"/>
          <w:u w:val="single"/>
          <w:lang w:val="fr-FR"/>
        </w:rPr>
      </w:pPr>
      <w:r w:rsidRPr="00076C09">
        <w:rPr>
          <w:b/>
          <w:color w:val="0000FF"/>
        </w:rPr>
        <w:t>[SINGLE SELECT]</w:t>
      </w:r>
    </w:p>
    <w:p w14:paraId="395CBA9D"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trongly against</w:t>
      </w:r>
      <w:r w:rsidRPr="00361DC5">
        <w:t xml:space="preserve"> </w:t>
      </w:r>
      <w:r w:rsidR="00483C54" w:rsidRPr="00361DC5">
        <w:t xml:space="preserve">legislation that </w:t>
      </w:r>
      <w:r w:rsidR="001973FA">
        <w:t>upholds</w:t>
      </w:r>
      <w:r w:rsidR="00483C54" w:rsidRPr="00361DC5">
        <w:t xml:space="preserve"> </w:t>
      </w:r>
      <w:r w:rsidR="00161051">
        <w:t>the</w:t>
      </w:r>
      <w:r w:rsidR="00483C54" w:rsidRPr="005C413D">
        <w:t xml:space="preserve"> </w:t>
      </w:r>
      <w:r w:rsidR="000E4A31">
        <w:t xml:space="preserve">rights of </w:t>
      </w:r>
      <w:r w:rsidR="00483C54" w:rsidRPr="00361DC5">
        <w:t xml:space="preserve">transgender </w:t>
      </w:r>
      <w:r w:rsidR="000E4A31">
        <w:t xml:space="preserve">people living in </w:t>
      </w:r>
      <w:r w:rsidR="0009560C">
        <w:t>the United States</w:t>
      </w:r>
    </w:p>
    <w:p w14:paraId="356FE7F0"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omewhat against</w:t>
      </w:r>
      <w:r w:rsidRPr="00361DC5">
        <w:t xml:space="preserve"> </w:t>
      </w:r>
      <w:r w:rsidR="00483C54" w:rsidRPr="00361DC5">
        <w:t xml:space="preserve">legislation that </w:t>
      </w:r>
      <w:r w:rsidR="001973FA">
        <w:t>upholds</w:t>
      </w:r>
      <w:r w:rsidR="001973FA" w:rsidRPr="00361DC5">
        <w:t xml:space="preserve"> </w:t>
      </w:r>
      <w:r w:rsidR="00161051">
        <w:t>the</w:t>
      </w:r>
      <w:r w:rsidR="001973FA" w:rsidRPr="00361DC5">
        <w:t xml:space="preserve"> </w:t>
      </w:r>
      <w:r w:rsidR="000E4A31">
        <w:t xml:space="preserve">rights of </w:t>
      </w:r>
      <w:r w:rsidR="00483C54" w:rsidRPr="00361DC5">
        <w:t xml:space="preserve">transgender </w:t>
      </w:r>
      <w:r w:rsidR="000E4A31">
        <w:t xml:space="preserve">people living in </w:t>
      </w:r>
      <w:r w:rsidR="0009560C">
        <w:t>the United States</w:t>
      </w:r>
    </w:p>
    <w:p w14:paraId="21219FEE"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m </w:t>
      </w:r>
      <w:r w:rsidRPr="0073365E">
        <w:rPr>
          <w:b/>
          <w:bCs/>
        </w:rPr>
        <w:t>undecided</w:t>
      </w:r>
      <w:r w:rsidRPr="00361DC5">
        <w:t xml:space="preserve"> about how I feel </w:t>
      </w:r>
      <w:r w:rsidR="00483C54" w:rsidRPr="00361DC5">
        <w:t xml:space="preserve">about legislation that </w:t>
      </w:r>
      <w:r w:rsidR="001973FA">
        <w:t>upholds</w:t>
      </w:r>
      <w:r w:rsidR="001973FA" w:rsidRPr="00361DC5">
        <w:t xml:space="preserve"> </w:t>
      </w:r>
      <w:r w:rsidR="00161051">
        <w:t xml:space="preserve">the </w:t>
      </w:r>
      <w:r w:rsidR="000E4A31">
        <w:t xml:space="preserve">rights of </w:t>
      </w:r>
      <w:r w:rsidR="00483C54" w:rsidRPr="00361DC5">
        <w:t xml:space="preserve">transgender </w:t>
      </w:r>
      <w:r w:rsidR="000E4A31">
        <w:t xml:space="preserve">people living in </w:t>
      </w:r>
      <w:r w:rsidR="0009560C">
        <w:t>the United States</w:t>
      </w:r>
    </w:p>
    <w:p w14:paraId="22013AB7" w14:textId="77777777" w:rsidR="000E4A31" w:rsidRPr="005C413D" w:rsidRDefault="00FB11A6" w:rsidP="00BB2D0E">
      <w:pPr>
        <w:pStyle w:val="ListParagraph"/>
        <w:widowControl w:val="0"/>
        <w:numPr>
          <w:ilvl w:val="0"/>
          <w:numId w:val="45"/>
        </w:numPr>
        <w:suppressAutoHyphens/>
        <w:spacing w:after="0" w:line="240" w:lineRule="auto"/>
      </w:pPr>
      <w:r w:rsidRPr="005C413D">
        <w:t xml:space="preserve">I am </w:t>
      </w:r>
      <w:r w:rsidRPr="0073365E">
        <w:rPr>
          <w:b/>
          <w:bCs/>
        </w:rPr>
        <w:t>somewhat in favor</w:t>
      </w:r>
      <w:r w:rsidRPr="005C413D">
        <w:t xml:space="preserve"> </w:t>
      </w:r>
      <w:r w:rsidR="00483C54" w:rsidRPr="005C413D">
        <w:t xml:space="preserve">of legislation that </w:t>
      </w:r>
      <w:r w:rsidR="001973FA">
        <w:t>upholds</w:t>
      </w:r>
      <w:r w:rsidR="001973FA" w:rsidRPr="00361DC5">
        <w:t xml:space="preserve"> </w:t>
      </w:r>
      <w:r w:rsidR="00161051">
        <w:t xml:space="preserve">the </w:t>
      </w:r>
      <w:r w:rsidR="000E4A31">
        <w:t xml:space="preserve">rights of transgender people living in </w:t>
      </w:r>
      <w:r w:rsidR="0009560C">
        <w:t>the United States</w:t>
      </w:r>
    </w:p>
    <w:p w14:paraId="24363C60"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trongly in favor</w:t>
      </w:r>
      <w:r w:rsidRPr="00361DC5">
        <w:t xml:space="preserve"> of </w:t>
      </w:r>
      <w:r w:rsidR="00483C54" w:rsidRPr="00361DC5">
        <w:t xml:space="preserve">legislation that </w:t>
      </w:r>
      <w:r w:rsidR="001973FA">
        <w:t>upholds</w:t>
      </w:r>
      <w:r w:rsidR="001973FA" w:rsidRPr="00361DC5">
        <w:t xml:space="preserve"> </w:t>
      </w:r>
      <w:r w:rsidR="00161051">
        <w:t xml:space="preserve">the </w:t>
      </w:r>
      <w:r w:rsidR="000E4A31">
        <w:t xml:space="preserve">rights of </w:t>
      </w:r>
      <w:r w:rsidR="00483C54" w:rsidRPr="00361DC5">
        <w:t xml:space="preserve">transgender </w:t>
      </w:r>
      <w:r w:rsidR="000E4A31">
        <w:t xml:space="preserve">people living in </w:t>
      </w:r>
      <w:r w:rsidR="0009560C">
        <w:t xml:space="preserve">the United States </w:t>
      </w:r>
    </w:p>
    <w:p w14:paraId="4FB6E3B3" w14:textId="77777777" w:rsidR="00B16103" w:rsidRPr="00361DC5" w:rsidRDefault="00B16103" w:rsidP="00BB2D0E">
      <w:pPr>
        <w:pStyle w:val="ListParagraph"/>
        <w:widowControl w:val="0"/>
        <w:numPr>
          <w:ilvl w:val="0"/>
          <w:numId w:val="45"/>
        </w:numPr>
        <w:suppressAutoHyphens/>
        <w:spacing w:after="0" w:line="240" w:lineRule="auto"/>
      </w:pPr>
      <w:r w:rsidRPr="00361DC5">
        <w:t>I don’t know enough to have an opinion</w:t>
      </w:r>
    </w:p>
    <w:bookmarkEnd w:id="3"/>
    <w:p w14:paraId="364A260A" w14:textId="77777777" w:rsidR="00FB11A6" w:rsidRDefault="00FB11A6" w:rsidP="006E5E99">
      <w:pPr>
        <w:spacing w:after="0"/>
        <w:rPr>
          <w:rFonts w:asciiTheme="majorHAnsi" w:eastAsia="@Yu Mincho Light" w:hAnsiTheme="majorHAnsi" w:cstheme="majorHAnsi"/>
          <w:color w:val="4472C4" w:themeColor="accent1"/>
        </w:rPr>
      </w:pPr>
    </w:p>
    <w:p w14:paraId="55A22992" w14:textId="77777777" w:rsidR="00FD222D" w:rsidRDefault="00FD222D" w:rsidP="006E5E99">
      <w:pPr>
        <w:spacing w:after="0" w:line="240" w:lineRule="auto"/>
        <w:textAlignment w:val="baseline"/>
        <w:rPr>
          <w:rFonts w:cstheme="minorHAnsi"/>
          <w:b/>
          <w:color w:val="70AD47" w:themeColor="accent6"/>
        </w:rPr>
      </w:pPr>
    </w:p>
    <w:p w14:paraId="49219B02" w14:textId="77777777" w:rsidR="00E0186B" w:rsidRPr="00FD222D" w:rsidRDefault="00A157B2" w:rsidP="00FD222D">
      <w:pPr>
        <w:spacing w:after="0" w:line="240" w:lineRule="auto"/>
        <w:textAlignment w:val="baseline"/>
        <w:rPr>
          <w:rFonts w:cstheme="minorHAnsi"/>
          <w:b/>
          <w:bCs/>
          <w:iCs/>
          <w:color w:val="70AD47" w:themeColor="accent6"/>
        </w:rPr>
      </w:pPr>
      <w:r>
        <w:rPr>
          <w:rFonts w:cstheme="minorHAnsi"/>
          <w:b/>
          <w:color w:val="70AD47" w:themeColor="accent6"/>
        </w:rPr>
        <w:t>[Why in favor of transgender rights]</w:t>
      </w:r>
    </w:p>
    <w:p w14:paraId="294474D1" w14:textId="77777777" w:rsidR="00483C54" w:rsidRPr="00076C09" w:rsidRDefault="00483C54"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sidR="00FE0245">
        <w:rPr>
          <w:b/>
          <w:color w:val="0000FF"/>
          <w:u w:val="single"/>
          <w:lang w:val="fr-FR"/>
        </w:rPr>
        <w:t>[THOSE WHO ARE IN FAVO</w:t>
      </w:r>
      <w:r w:rsidR="00735F18">
        <w:rPr>
          <w:b/>
          <w:color w:val="0000FF"/>
          <w:u w:val="single"/>
          <w:lang w:val="fr-FR"/>
        </w:rPr>
        <w:t>R (</w:t>
      </w:r>
      <w:r w:rsidR="00F541D0">
        <w:rPr>
          <w:b/>
          <w:color w:val="0000FF"/>
          <w:u w:val="single"/>
          <w:lang w:val="fr-FR"/>
        </w:rPr>
        <w:t>Q1</w:t>
      </w:r>
      <w:r w:rsidR="009D407B">
        <w:rPr>
          <w:b/>
          <w:color w:val="0000FF"/>
          <w:u w:val="single"/>
          <w:lang w:val="fr-FR"/>
        </w:rPr>
        <w:t>4</w:t>
      </w:r>
      <w:r w:rsidR="00735F18">
        <w:rPr>
          <w:b/>
          <w:color w:val="0000FF"/>
          <w:u w:val="single"/>
          <w:lang w:val="fr-FR"/>
        </w:rPr>
        <w:t>=</w:t>
      </w:r>
      <w:r w:rsidR="000B4704">
        <w:rPr>
          <w:b/>
          <w:color w:val="0000FF"/>
          <w:u w:val="single"/>
          <w:lang w:val="fr-FR"/>
        </w:rPr>
        <w:t>4-5)</w:t>
      </w:r>
      <w:r w:rsidR="00FE0245">
        <w:rPr>
          <w:b/>
          <w:color w:val="0000FF"/>
          <w:u w:val="single"/>
          <w:lang w:val="fr-FR"/>
        </w:rPr>
        <w:t>]</w:t>
      </w:r>
    </w:p>
    <w:p w14:paraId="42424EA4" w14:textId="77777777" w:rsidR="00FE0245" w:rsidRDefault="00F541D0" w:rsidP="000E4A31">
      <w:pPr>
        <w:widowControl w:val="0"/>
        <w:suppressAutoHyphens/>
        <w:spacing w:after="0" w:line="240" w:lineRule="auto"/>
      </w:pPr>
      <w:r w:rsidRPr="00076C09">
        <w:rPr>
          <w:b/>
        </w:rPr>
        <w:t>Q</w:t>
      </w:r>
      <w:r>
        <w:rPr>
          <w:b/>
        </w:rPr>
        <w:t>1</w:t>
      </w:r>
      <w:r w:rsidR="00D843C1">
        <w:rPr>
          <w:b/>
        </w:rPr>
        <w:t>5</w:t>
      </w:r>
      <w:r w:rsidRPr="00076C09">
        <w:rPr>
          <w:b/>
        </w:rPr>
        <w:t>.</w:t>
      </w:r>
      <w:r w:rsidR="00483C54" w:rsidRPr="00076C09">
        <w:t xml:space="preserve"> </w:t>
      </w:r>
      <w:r w:rsidR="008B7B8E">
        <w:t xml:space="preserve">You indicated you </w:t>
      </w:r>
      <w:r w:rsidR="00FE0245">
        <w:t xml:space="preserve">are in favor of legislation that </w:t>
      </w:r>
      <w:r w:rsidR="00161051">
        <w:t>upholds</w:t>
      </w:r>
      <w:r w:rsidR="00FE0245">
        <w:t xml:space="preserve"> </w:t>
      </w:r>
      <w:r w:rsidR="00161051">
        <w:t>the</w:t>
      </w:r>
      <w:r w:rsidR="00FE0245">
        <w:t xml:space="preserve"> </w:t>
      </w:r>
      <w:r w:rsidR="000E4A31">
        <w:t xml:space="preserve">rights of </w:t>
      </w:r>
      <w:r w:rsidR="00366F9E">
        <w:t xml:space="preserve">transgender </w:t>
      </w:r>
      <w:r w:rsidR="000E4A31">
        <w:t xml:space="preserve">people living </w:t>
      </w:r>
      <w:r w:rsidR="00366F9E">
        <w:t xml:space="preserve">in </w:t>
      </w:r>
      <w:r w:rsidR="0009560C">
        <w:t>the United States</w:t>
      </w:r>
      <w:r w:rsidR="008B7B8E">
        <w:t xml:space="preserve">. </w:t>
      </w:r>
      <w:r w:rsidR="00FB69DE">
        <w:t xml:space="preserve">Why do you say that? </w:t>
      </w:r>
      <w:r w:rsidR="00FB69DE" w:rsidRPr="005E2992">
        <w:rPr>
          <w:i/>
        </w:rPr>
        <w:t>Please be as specific as possible</w:t>
      </w:r>
      <w:r w:rsidR="008B7B8E" w:rsidRPr="005E2992" w:rsidDel="00FB69DE">
        <w:rPr>
          <w:i/>
        </w:rPr>
        <w:t>.</w:t>
      </w:r>
      <w:r w:rsidR="00FE0245">
        <w:t xml:space="preserve"> </w:t>
      </w:r>
      <w:r w:rsidR="00FE0245">
        <w:rPr>
          <w:b/>
          <w:color w:val="0000FF"/>
          <w:lang w:val="fr-FR"/>
        </w:rPr>
        <w:t>[OPEN END]</w:t>
      </w:r>
    </w:p>
    <w:p w14:paraId="04CFC5D2" w14:textId="77777777" w:rsidR="00A157B2" w:rsidRDefault="00A157B2" w:rsidP="006E5E99">
      <w:pPr>
        <w:widowControl w:val="0"/>
        <w:suppressAutoHyphens/>
        <w:spacing w:after="0"/>
        <w:rPr>
          <w:b/>
          <w:color w:val="0000FF"/>
          <w:u w:val="single"/>
          <w:lang w:val="fr-FR"/>
        </w:rPr>
      </w:pPr>
    </w:p>
    <w:p w14:paraId="31E4AD68" w14:textId="77777777" w:rsidR="00A157B2" w:rsidRDefault="00A157B2" w:rsidP="006E5E99">
      <w:pPr>
        <w:widowControl w:val="0"/>
        <w:suppressAutoHyphens/>
        <w:spacing w:after="0"/>
        <w:rPr>
          <w:b/>
          <w:color w:val="0000FF"/>
          <w:u w:val="single"/>
          <w:lang w:val="fr-FR"/>
        </w:rPr>
      </w:pPr>
      <w:r>
        <w:rPr>
          <w:rFonts w:cstheme="minorHAnsi"/>
          <w:b/>
          <w:color w:val="70AD47" w:themeColor="accent6"/>
        </w:rPr>
        <w:t>[Why against transgender rights]</w:t>
      </w:r>
    </w:p>
    <w:p w14:paraId="2CDD3763" w14:textId="77777777" w:rsidR="00FE0245" w:rsidRPr="00076C09" w:rsidRDefault="00FE0245"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Pr>
          <w:b/>
          <w:color w:val="0000FF"/>
          <w:u w:val="single"/>
          <w:lang w:val="fr-FR"/>
        </w:rPr>
        <w:t xml:space="preserve">[THOSE WHO ARE AGAINST, </w:t>
      </w:r>
      <w:r w:rsidR="004B23C0">
        <w:rPr>
          <w:b/>
          <w:color w:val="0000FF"/>
          <w:u w:val="single"/>
          <w:lang w:val="fr-FR"/>
        </w:rPr>
        <w:t>(</w:t>
      </w:r>
      <w:r w:rsidR="00F541D0">
        <w:rPr>
          <w:b/>
          <w:color w:val="0000FF"/>
          <w:u w:val="single"/>
          <w:lang w:val="fr-FR"/>
        </w:rPr>
        <w:t>Q1</w:t>
      </w:r>
      <w:r w:rsidR="009D407B">
        <w:rPr>
          <w:b/>
          <w:color w:val="0000FF"/>
          <w:u w:val="single"/>
          <w:lang w:val="fr-FR"/>
        </w:rPr>
        <w:t>4</w:t>
      </w:r>
      <w:r w:rsidR="004B23C0">
        <w:rPr>
          <w:b/>
          <w:color w:val="0000FF"/>
          <w:u w:val="single"/>
          <w:lang w:val="fr-FR"/>
        </w:rPr>
        <w:t>=1-2)]</w:t>
      </w:r>
    </w:p>
    <w:p w14:paraId="3DA2AB2E" w14:textId="77777777" w:rsidR="00F541D0" w:rsidRPr="00863D9D" w:rsidRDefault="00F541D0" w:rsidP="00F541D0">
      <w:pPr>
        <w:widowControl w:val="0"/>
        <w:suppressAutoHyphens/>
        <w:spacing w:after="0"/>
        <w:rPr>
          <w:b/>
          <w:color w:val="0000FF"/>
          <w:u w:val="single"/>
          <w:lang w:val="fr-FR"/>
        </w:rPr>
      </w:pPr>
      <w:r w:rsidRPr="00076C09">
        <w:rPr>
          <w:b/>
        </w:rPr>
        <w:t>Q</w:t>
      </w:r>
      <w:r>
        <w:rPr>
          <w:b/>
        </w:rPr>
        <w:t>1</w:t>
      </w:r>
      <w:r w:rsidR="00D843C1">
        <w:rPr>
          <w:b/>
        </w:rPr>
        <w:t>6</w:t>
      </w:r>
      <w:r w:rsidRPr="00076C09">
        <w:rPr>
          <w:b/>
        </w:rPr>
        <w:t>.</w:t>
      </w:r>
      <w:r w:rsidRPr="00076C09">
        <w:t xml:space="preserve"> </w:t>
      </w:r>
      <w:r>
        <w:t xml:space="preserve">You indicated you are opposed to legislation upholds the rights of transgender people living in the United States. Why do you say that? </w:t>
      </w:r>
      <w:r w:rsidRPr="005E2992">
        <w:rPr>
          <w:i/>
        </w:rPr>
        <w:t>Please be as specific as possible.</w:t>
      </w:r>
      <w:r>
        <w:t xml:space="preserve"> </w:t>
      </w:r>
      <w:r>
        <w:rPr>
          <w:b/>
          <w:color w:val="0000FF"/>
          <w:lang w:val="fr-FR"/>
        </w:rPr>
        <w:t>[OPEN END]</w:t>
      </w:r>
    </w:p>
    <w:p w14:paraId="248DD1DD" w14:textId="77777777" w:rsidR="00F541D0" w:rsidRDefault="00F541D0" w:rsidP="00F541D0">
      <w:pPr>
        <w:rPr>
          <w:rFonts w:cstheme="minorHAnsi"/>
          <w:b/>
          <w:color w:val="70AD47" w:themeColor="accent6"/>
        </w:rPr>
      </w:pPr>
    </w:p>
    <w:p w14:paraId="6FB8D011" w14:textId="77777777" w:rsidR="00F541D0" w:rsidRPr="00DB797F" w:rsidRDefault="00F541D0" w:rsidP="00F541D0">
      <w:pPr>
        <w:rPr>
          <w:rFonts w:cstheme="minorHAnsi"/>
          <w:b/>
          <w:color w:val="70AD47" w:themeColor="accent6"/>
        </w:rPr>
      </w:pPr>
      <w:r>
        <w:rPr>
          <w:rFonts w:cstheme="minorHAnsi"/>
          <w:b/>
          <w:color w:val="70AD47" w:themeColor="accent6"/>
        </w:rPr>
        <w:t>[How closely following transgender issues]</w:t>
      </w:r>
    </w:p>
    <w:p w14:paraId="201312A4" w14:textId="77777777" w:rsidR="00F541D0" w:rsidRDefault="00F541D0" w:rsidP="00F541D0">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16BED7CD" w14:textId="77777777" w:rsidR="00F541D0" w:rsidRPr="009E3E65" w:rsidRDefault="00F541D0" w:rsidP="00F541D0">
      <w:pPr>
        <w:widowControl w:val="0"/>
        <w:suppressAutoHyphens/>
        <w:spacing w:after="0"/>
        <w:rPr>
          <w:b/>
          <w:color w:val="0000FF"/>
          <w:u w:val="single"/>
          <w:lang w:val="fr-FR"/>
        </w:rPr>
      </w:pPr>
    </w:p>
    <w:p w14:paraId="32698C1F" w14:textId="77777777" w:rsidR="00F541D0" w:rsidRDefault="00F541D0" w:rsidP="00F541D0">
      <w:pPr>
        <w:spacing w:after="0"/>
        <w:rPr>
          <w:rFonts w:eastAsia="@Yu Mincho Light"/>
          <w:b/>
          <w:color w:val="0E00FF"/>
          <w:lang w:eastAsia="en-GB"/>
        </w:rPr>
      </w:pPr>
      <w:r w:rsidRPr="00284694">
        <w:rPr>
          <w:b/>
        </w:rPr>
        <w:t>Q</w:t>
      </w:r>
      <w:r>
        <w:rPr>
          <w:b/>
        </w:rPr>
        <w:t>1</w:t>
      </w:r>
      <w:r w:rsidR="00D843C1">
        <w:rPr>
          <w:b/>
        </w:rPr>
        <w:t>7</w:t>
      </w:r>
      <w:r w:rsidRPr="00284694">
        <w:rPr>
          <w:b/>
          <w:bCs/>
        </w:rPr>
        <w:t xml:space="preserve">. </w:t>
      </w:r>
      <w:r w:rsidRPr="00EB52D5">
        <w:t xml:space="preserve">How </w:t>
      </w:r>
      <w:r>
        <w:t>closely</w:t>
      </w:r>
      <w:r w:rsidRPr="00EB52D5">
        <w:t xml:space="preserve"> </w:t>
      </w:r>
      <w:r>
        <w:t xml:space="preserve">are you following </w:t>
      </w:r>
      <w:r w:rsidRPr="00EB52D5">
        <w:t>each of the following topics</w:t>
      </w:r>
      <w:r>
        <w:t xml:space="preserve"> as they relate to the rights of transgender people in the United States</w:t>
      </w:r>
      <w:r w:rsidRPr="00EB52D5">
        <w:t xml:space="preserve">? </w:t>
      </w:r>
      <w:r w:rsidRPr="00BA7A8C">
        <w:rPr>
          <w:i/>
          <w:iCs/>
        </w:rPr>
        <w:t>Please select one option per row.</w:t>
      </w:r>
      <w:r w:rsidRPr="00EB52D5">
        <w:t xml:space="preserve"> </w:t>
      </w:r>
      <w:r w:rsidRPr="7F0DD2D9">
        <w:rPr>
          <w:rFonts w:eastAsia="@Yu Mincho Light"/>
          <w:b/>
          <w:color w:val="0E00FF"/>
          <w:lang w:eastAsia="en-GB"/>
        </w:rPr>
        <w:t>[SINGLE-SELECT GRID; RANDOMIZE ROWS</w:t>
      </w:r>
      <w:r>
        <w:rPr>
          <w:rFonts w:eastAsia="@Yu Mincho Light"/>
          <w:b/>
          <w:color w:val="0E00FF"/>
          <w:lang w:eastAsia="en-GB"/>
        </w:rPr>
        <w:t>]</w:t>
      </w:r>
    </w:p>
    <w:p w14:paraId="16314107" w14:textId="77777777" w:rsidR="00F541D0" w:rsidRDefault="00F541D0" w:rsidP="00F541D0">
      <w:pPr>
        <w:spacing w:after="0"/>
        <w:rPr>
          <w:rFonts w:eastAsia="@Yu Mincho Light"/>
          <w:b/>
          <w:color w:val="0E00FF"/>
          <w:lang w:eastAsia="en-GB"/>
        </w:rPr>
      </w:pPr>
    </w:p>
    <w:tbl>
      <w:tblPr>
        <w:tblW w:w="9895" w:type="dxa"/>
        <w:tblInd w:w="-545" w:type="dxa"/>
        <w:tblLook w:val="04A0" w:firstRow="1" w:lastRow="0" w:firstColumn="1" w:lastColumn="0" w:noHBand="0" w:noVBand="1"/>
      </w:tblPr>
      <w:tblGrid>
        <w:gridCol w:w="730"/>
        <w:gridCol w:w="1898"/>
        <w:gridCol w:w="1485"/>
        <w:gridCol w:w="1485"/>
        <w:gridCol w:w="1577"/>
        <w:gridCol w:w="1439"/>
        <w:gridCol w:w="1281"/>
      </w:tblGrid>
      <w:tr w:rsidR="00473E97" w:rsidRPr="00CD4E87" w14:paraId="72614AED" w14:textId="77777777" w:rsidTr="006D71C6">
        <w:trPr>
          <w:trHeight w:val="1160"/>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98731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89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85545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014C9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Not at all </w:t>
            </w:r>
          </w:p>
        </w:tc>
        <w:tc>
          <w:tcPr>
            <w:tcW w:w="148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5406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that closely</w:t>
            </w:r>
          </w:p>
        </w:tc>
        <w:tc>
          <w:tcPr>
            <w:tcW w:w="157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E3DA8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closely</w:t>
            </w:r>
          </w:p>
        </w:tc>
        <w:tc>
          <w:tcPr>
            <w:tcW w:w="143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432850"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Very closely</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B6E528A" w14:textId="77777777" w:rsidR="00473E9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I haven’t heard of this before today</w:t>
            </w:r>
          </w:p>
        </w:tc>
      </w:tr>
      <w:tr w:rsidR="00473E97" w:rsidRPr="00CD4E87" w14:paraId="2EDE0907"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hideMark/>
          </w:tcPr>
          <w:p w14:paraId="19845B4A"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hideMark/>
          </w:tcPr>
          <w:p w14:paraId="05AEDCA9" w14:textId="74ABD628" w:rsidR="00473E97" w:rsidRPr="0076479E" w:rsidRDefault="00473E97" w:rsidP="006D71C6">
            <w:pPr>
              <w:spacing w:after="0"/>
              <w:rPr>
                <w:b/>
                <w:bCs/>
                <w:color w:val="0000FF"/>
              </w:rPr>
            </w:pPr>
            <w:r>
              <w:t xml:space="preserve">Criminalization of </w:t>
            </w:r>
            <w:r w:rsidRPr="00571577">
              <w:t>gender</w:t>
            </w:r>
            <w:r>
              <w:t xml:space="preserve"> </w:t>
            </w:r>
            <w:r w:rsidRPr="0068520D">
              <w:rPr>
                <w:highlight w:val="green"/>
              </w:rPr>
              <w:t>affirm</w:t>
            </w:r>
            <w:r w:rsidR="0068520D" w:rsidRPr="0068520D">
              <w:rPr>
                <w:highlight w:val="green"/>
              </w:rPr>
              <w:t>ing</w:t>
            </w:r>
            <w:r w:rsidR="00427A62">
              <w:t xml:space="preserve"> </w:t>
            </w:r>
            <w:commentRangeStart w:id="4"/>
            <w:r w:rsidR="00427A62" w:rsidRPr="00427A62">
              <w:rPr>
                <w:highlight w:val="green"/>
              </w:rPr>
              <w:t>health</w:t>
            </w:r>
            <w:commentRangeEnd w:id="4"/>
            <w:r w:rsidR="00AF0277">
              <w:rPr>
                <w:rStyle w:val="CommentReference"/>
              </w:rPr>
              <w:commentReference w:id="4"/>
            </w:r>
            <w:r>
              <w:t xml:space="preserve"> care</w:t>
            </w:r>
          </w:p>
        </w:tc>
        <w:tc>
          <w:tcPr>
            <w:tcW w:w="1485" w:type="dxa"/>
            <w:tcBorders>
              <w:top w:val="nil"/>
              <w:left w:val="single" w:sz="4" w:space="0" w:color="auto"/>
              <w:bottom w:val="nil"/>
              <w:right w:val="single" w:sz="4" w:space="0" w:color="auto"/>
            </w:tcBorders>
            <w:shd w:val="clear" w:color="auto" w:fill="auto"/>
            <w:vAlign w:val="center"/>
            <w:hideMark/>
          </w:tcPr>
          <w:p w14:paraId="2053EA68"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hideMark/>
          </w:tcPr>
          <w:p w14:paraId="4E54554C"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hideMark/>
          </w:tcPr>
          <w:p w14:paraId="1459235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hideMark/>
          </w:tcPr>
          <w:p w14:paraId="3AACCB0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1F63F1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1B312756"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170D1E92"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6D5A9663" w14:textId="77777777" w:rsidR="00473E97" w:rsidRPr="00BA1767" w:rsidRDefault="00473E97" w:rsidP="006D71C6">
            <w:pPr>
              <w:spacing w:after="0"/>
            </w:pPr>
            <w:r>
              <w:t>Hate crimes against transgender people</w:t>
            </w:r>
          </w:p>
        </w:tc>
        <w:tc>
          <w:tcPr>
            <w:tcW w:w="1485" w:type="dxa"/>
            <w:tcBorders>
              <w:top w:val="nil"/>
              <w:left w:val="single" w:sz="4" w:space="0" w:color="auto"/>
              <w:bottom w:val="nil"/>
              <w:right w:val="single" w:sz="4" w:space="0" w:color="auto"/>
            </w:tcBorders>
            <w:shd w:val="clear" w:color="auto" w:fill="auto"/>
            <w:vAlign w:val="center"/>
          </w:tcPr>
          <w:p w14:paraId="47483B8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392011FE"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1E5F0B5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3F433983"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1022AD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2CC662BC"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47BEC371"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7C5C9E8A" w14:textId="77777777" w:rsidR="00473E97" w:rsidRPr="00782ECB" w:rsidRDefault="00473E97" w:rsidP="006D71C6">
            <w:pPr>
              <w:widowControl w:val="0"/>
              <w:suppressAutoHyphens/>
              <w:spacing w:after="0"/>
              <w:rPr>
                <w:b/>
                <w:bCs/>
                <w:color w:val="0000FF"/>
              </w:rPr>
            </w:pPr>
            <w:r w:rsidRPr="00354C2D">
              <w:t xml:space="preserve">Discrimination of transgender people in </w:t>
            </w:r>
            <w:r>
              <w:t>the United States</w:t>
            </w:r>
            <w:r w:rsidRPr="00354C2D">
              <w:t xml:space="preserve"> (employees in the workforce, sports, etc.)</w:t>
            </w:r>
          </w:p>
        </w:tc>
        <w:tc>
          <w:tcPr>
            <w:tcW w:w="1485" w:type="dxa"/>
            <w:tcBorders>
              <w:top w:val="nil"/>
              <w:left w:val="single" w:sz="4" w:space="0" w:color="auto"/>
              <w:bottom w:val="nil"/>
              <w:right w:val="single" w:sz="4" w:space="0" w:color="auto"/>
            </w:tcBorders>
            <w:shd w:val="clear" w:color="auto" w:fill="auto"/>
            <w:vAlign w:val="center"/>
          </w:tcPr>
          <w:p w14:paraId="083B01D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5AC1F8D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5E74D76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43786F3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7E4EB6C3"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19FDE9C5"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51C67E91"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46F26A53" w14:textId="77777777" w:rsidR="00473E97" w:rsidRPr="00782ECB" w:rsidRDefault="00473E97" w:rsidP="006D71C6">
            <w:pPr>
              <w:widowControl w:val="0"/>
              <w:suppressAutoHyphens/>
              <w:spacing w:after="0"/>
              <w:rPr>
                <w:b/>
                <w:bCs/>
                <w:color w:val="0000FF"/>
              </w:rPr>
            </w:pPr>
            <w:r w:rsidRPr="00354C2D">
              <w:t>Lack of health care coverage</w:t>
            </w:r>
            <w:r>
              <w:t xml:space="preserve"> available for transgender people</w:t>
            </w:r>
          </w:p>
        </w:tc>
        <w:tc>
          <w:tcPr>
            <w:tcW w:w="1485" w:type="dxa"/>
            <w:tcBorders>
              <w:top w:val="nil"/>
              <w:left w:val="single" w:sz="4" w:space="0" w:color="auto"/>
              <w:bottom w:val="nil"/>
              <w:right w:val="single" w:sz="4" w:space="0" w:color="auto"/>
            </w:tcBorders>
            <w:shd w:val="clear" w:color="auto" w:fill="auto"/>
            <w:vAlign w:val="center"/>
          </w:tcPr>
          <w:p w14:paraId="5CE5D05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7765971"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12523AF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7ACD36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3C36B657"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308508CA"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3CFDECF4"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747823EE" w14:textId="77777777" w:rsidR="00473E97" w:rsidRPr="00492CE8" w:rsidRDefault="00473E97" w:rsidP="006D71C6">
            <w:pPr>
              <w:widowControl w:val="0"/>
              <w:suppressAutoHyphens/>
              <w:spacing w:after="0"/>
              <w:rPr>
                <w:b/>
                <w:strike/>
                <w:color w:val="0000FF"/>
              </w:rPr>
            </w:pPr>
            <w:r w:rsidRPr="00F04096">
              <w:rPr>
                <w:rFonts w:eastAsia="@Yu Mincho Light" w:cstheme="minorHAnsi"/>
                <w:color w:val="000000" w:themeColor="text1"/>
              </w:rPr>
              <w:t xml:space="preserve">Barriers in changing identity </w:t>
            </w:r>
            <w:r>
              <w:rPr>
                <w:rFonts w:eastAsia="@Yu Mincho Light" w:cstheme="minorHAnsi"/>
                <w:color w:val="000000" w:themeColor="text1"/>
              </w:rPr>
              <w:t>on government official documents to reflect transgender identity</w:t>
            </w:r>
          </w:p>
        </w:tc>
        <w:tc>
          <w:tcPr>
            <w:tcW w:w="1485" w:type="dxa"/>
            <w:tcBorders>
              <w:top w:val="nil"/>
              <w:left w:val="single" w:sz="4" w:space="0" w:color="auto"/>
              <w:bottom w:val="nil"/>
              <w:right w:val="single" w:sz="4" w:space="0" w:color="auto"/>
            </w:tcBorders>
            <w:shd w:val="clear" w:color="auto" w:fill="auto"/>
            <w:vAlign w:val="center"/>
          </w:tcPr>
          <w:p w14:paraId="400752C1"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3FE822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05D46D1D"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416A9BB8"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31E4C5CD"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5651F849"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7AAEF383"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24C0E965" w14:textId="77777777" w:rsidR="00473E97" w:rsidRPr="00782ECB" w:rsidRDefault="00473E97" w:rsidP="006D71C6">
            <w:pPr>
              <w:widowControl w:val="0"/>
              <w:suppressAutoHyphens/>
              <w:spacing w:after="0"/>
              <w:rPr>
                <w:b/>
                <w:bCs/>
                <w:color w:val="0000FF"/>
              </w:rPr>
            </w:pPr>
            <w:r>
              <w:rPr>
                <w:rFonts w:eastAsia="@Yu Mincho Light" w:cstheme="minorHAnsi"/>
                <w:color w:val="000000" w:themeColor="text1"/>
              </w:rPr>
              <w:t>Transgender people accessing</w:t>
            </w:r>
            <w:r w:rsidRPr="00F04096">
              <w:rPr>
                <w:rFonts w:eastAsia="@Yu Mincho Light" w:cstheme="minorHAnsi"/>
                <w:color w:val="000000" w:themeColor="text1"/>
              </w:rPr>
              <w:t xml:space="preserve"> public accommodations (bathrooms, changing rooms)</w:t>
            </w:r>
          </w:p>
        </w:tc>
        <w:tc>
          <w:tcPr>
            <w:tcW w:w="1485" w:type="dxa"/>
            <w:tcBorders>
              <w:top w:val="nil"/>
              <w:left w:val="single" w:sz="4" w:space="0" w:color="auto"/>
              <w:bottom w:val="nil"/>
              <w:right w:val="single" w:sz="4" w:space="0" w:color="auto"/>
            </w:tcBorders>
            <w:shd w:val="clear" w:color="auto" w:fill="auto"/>
            <w:vAlign w:val="center"/>
          </w:tcPr>
          <w:p w14:paraId="17C6847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35D4624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2FCA4B1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EAF149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DB57B9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094D5D6C"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21AEF278"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4F98B94A" w14:textId="77777777" w:rsidR="00473E97" w:rsidRPr="00F04096" w:rsidRDefault="00473E97" w:rsidP="006D71C6">
            <w:pPr>
              <w:widowControl w:val="0"/>
              <w:suppressAutoHyphens/>
              <w:spacing w:after="0"/>
              <w:rPr>
                <w:rFonts w:eastAsia="@Yu Mincho Light" w:cstheme="minorHAnsi"/>
                <w:color w:val="000000" w:themeColor="text1"/>
              </w:rPr>
            </w:pPr>
            <w:r w:rsidRPr="00F04096">
              <w:rPr>
                <w:rFonts w:eastAsia="@Yu Mincho Light" w:cstheme="minorHAnsi"/>
                <w:color w:val="000000" w:themeColor="text1"/>
              </w:rPr>
              <w:t>Safety and inclusion for transgender children in school/ community activities</w:t>
            </w:r>
          </w:p>
        </w:tc>
        <w:tc>
          <w:tcPr>
            <w:tcW w:w="1485" w:type="dxa"/>
            <w:tcBorders>
              <w:top w:val="nil"/>
              <w:left w:val="single" w:sz="4" w:space="0" w:color="auto"/>
              <w:bottom w:val="nil"/>
              <w:right w:val="single" w:sz="4" w:space="0" w:color="auto"/>
            </w:tcBorders>
            <w:shd w:val="clear" w:color="auto" w:fill="auto"/>
            <w:vAlign w:val="center"/>
          </w:tcPr>
          <w:p w14:paraId="3109219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465AE2FE"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27C3002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EE9450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560B447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6EAE5985"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7805BED0"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0F7635D0" w14:textId="77777777" w:rsidR="00473E97" w:rsidRPr="00BA1767" w:rsidRDefault="00473E97" w:rsidP="006D71C6">
            <w:pPr>
              <w:spacing w:after="0"/>
            </w:pPr>
            <w:r w:rsidRPr="00F04096">
              <w:rPr>
                <w:rFonts w:eastAsia="@Yu Mincho Light" w:cstheme="minorHAnsi"/>
                <w:color w:val="000000" w:themeColor="text1"/>
              </w:rPr>
              <w:t xml:space="preserve">Mental and social wellbeing of transgender children </w:t>
            </w:r>
          </w:p>
        </w:tc>
        <w:tc>
          <w:tcPr>
            <w:tcW w:w="1485" w:type="dxa"/>
            <w:tcBorders>
              <w:top w:val="nil"/>
              <w:left w:val="single" w:sz="4" w:space="0" w:color="auto"/>
              <w:bottom w:val="nil"/>
              <w:right w:val="single" w:sz="4" w:space="0" w:color="auto"/>
            </w:tcBorders>
            <w:shd w:val="clear" w:color="auto" w:fill="auto"/>
            <w:vAlign w:val="center"/>
          </w:tcPr>
          <w:p w14:paraId="44FB36F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47889B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4F48A94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319289E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5DC1CBA5"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bl>
    <w:p w14:paraId="31AD48B1" w14:textId="77777777" w:rsidR="00F541D0" w:rsidRPr="00216392" w:rsidRDefault="00F541D0" w:rsidP="00216392">
      <w:pPr>
        <w:spacing w:after="0"/>
        <w:rPr>
          <w:rFonts w:eastAsia="@Yu Mincho Light"/>
          <w:b/>
          <w:color w:val="0E00FF"/>
          <w:lang w:eastAsia="en-GB"/>
        </w:rPr>
      </w:pPr>
      <w:r w:rsidRPr="0D0C3276">
        <w:rPr>
          <w:rFonts w:eastAsia="@Yu Mincho Light"/>
          <w:b/>
          <w:color w:val="0E00FF"/>
          <w:lang w:eastAsia="en-GB"/>
        </w:rPr>
        <w:t xml:space="preserve"> </w:t>
      </w:r>
    </w:p>
    <w:p w14:paraId="5FCA6E10" w14:textId="77777777" w:rsidR="00F541D0" w:rsidRDefault="00F541D0" w:rsidP="00F541D0">
      <w:pPr>
        <w:spacing w:after="0"/>
        <w:rPr>
          <w:b/>
          <w:color w:val="0000FF"/>
          <w:u w:val="single"/>
          <w:lang w:val="fr-FR"/>
        </w:rPr>
      </w:pPr>
    </w:p>
    <w:p w14:paraId="73ED4BC1" w14:textId="77777777" w:rsidR="00F541D0" w:rsidRDefault="00F541D0" w:rsidP="00F541D0">
      <w:pPr>
        <w:widowControl w:val="0"/>
        <w:suppressAutoHyphens/>
        <w:spacing w:after="0"/>
        <w:rPr>
          <w:b/>
          <w:color w:val="0000FF"/>
          <w:u w:val="single"/>
          <w:lang w:val="fr-FR"/>
        </w:rPr>
      </w:pPr>
      <w:r>
        <w:rPr>
          <w:rFonts w:cstheme="minorHAnsi"/>
          <w:b/>
          <w:color w:val="70AD47" w:themeColor="accent6"/>
        </w:rPr>
        <w:t>[Awareness of transgender rumors]</w:t>
      </w:r>
    </w:p>
    <w:p w14:paraId="71801330" w14:textId="77777777" w:rsidR="00F541D0" w:rsidRDefault="00F541D0" w:rsidP="00F541D0">
      <w:pPr>
        <w:widowControl w:val="0"/>
        <w:suppressAutoHyphens/>
        <w:spacing w:after="0"/>
        <w:rPr>
          <w:b/>
          <w:color w:val="0000FF"/>
          <w:u w:val="single"/>
          <w:lang w:val="fr-FR"/>
        </w:rPr>
      </w:pPr>
      <w:r>
        <w:rPr>
          <w:b/>
          <w:color w:val="0000FF"/>
          <w:u w:val="single"/>
          <w:lang w:val="fr-FR"/>
        </w:rPr>
        <w:lastRenderedPageBreak/>
        <w:t xml:space="preserve">[NEW SCREEN] </w:t>
      </w:r>
    </w:p>
    <w:p w14:paraId="596CFDD0" w14:textId="77777777" w:rsidR="00F541D0" w:rsidRDefault="00F541D0" w:rsidP="00F541D0">
      <w:pPr>
        <w:widowControl w:val="0"/>
        <w:suppressAutoHyphens/>
        <w:spacing w:after="0"/>
        <w:rPr>
          <w:b/>
          <w:color w:val="0000FF"/>
          <w:u w:val="single"/>
          <w:lang w:val="fr-FR"/>
        </w:rPr>
      </w:pPr>
      <w:r>
        <w:rPr>
          <w:b/>
          <w:color w:val="0000FF"/>
          <w:u w:val="single"/>
          <w:lang w:val="fr-FR"/>
        </w:rPr>
        <w:t>BASE : ALL</w:t>
      </w:r>
    </w:p>
    <w:p w14:paraId="45520BA0" w14:textId="77777777" w:rsidR="00B85802" w:rsidRPr="00AE18BD" w:rsidDel="00190111" w:rsidRDefault="00B85802" w:rsidP="00F541D0">
      <w:pPr>
        <w:widowControl w:val="0"/>
        <w:suppressAutoHyphens/>
        <w:spacing w:after="0"/>
        <w:rPr>
          <w:b/>
          <w:color w:val="0000FF"/>
          <w:u w:val="single"/>
          <w:lang w:val="fr-FR"/>
        </w:rPr>
      </w:pPr>
    </w:p>
    <w:p w14:paraId="7794C4A6" w14:textId="77777777" w:rsidR="00F541D0" w:rsidRPr="00D1314A" w:rsidRDefault="00F541D0" w:rsidP="00F541D0">
      <w:pPr>
        <w:widowControl w:val="0"/>
        <w:suppressAutoHyphens/>
        <w:spacing w:after="0"/>
        <w:rPr>
          <w:rFonts w:eastAsia="@Yu Mincho Light"/>
          <w:color w:val="000000" w:themeColor="text1"/>
        </w:rPr>
      </w:pPr>
      <w:r w:rsidRPr="3E55FEA6">
        <w:rPr>
          <w:rFonts w:asciiTheme="majorHAnsi" w:eastAsia="@Yu Mincho Light" w:hAnsiTheme="majorHAnsi" w:cstheme="majorBidi"/>
          <w:b/>
          <w:color w:val="000000" w:themeColor="text1"/>
        </w:rPr>
        <w:t>Q</w:t>
      </w:r>
      <w:r w:rsidR="00216392">
        <w:rPr>
          <w:rFonts w:asciiTheme="majorHAnsi" w:eastAsia="@Yu Mincho Light" w:hAnsiTheme="majorHAnsi" w:cstheme="majorBidi"/>
          <w:b/>
          <w:color w:val="000000" w:themeColor="text1"/>
        </w:rPr>
        <w:t>1</w:t>
      </w:r>
      <w:r w:rsidR="00D843C1">
        <w:rPr>
          <w:rFonts w:asciiTheme="majorHAnsi" w:eastAsia="@Yu Mincho Light" w:hAnsiTheme="majorHAnsi" w:cstheme="majorBidi"/>
          <w:b/>
          <w:color w:val="000000" w:themeColor="text1"/>
        </w:rPr>
        <w:t>8</w:t>
      </w:r>
      <w:r w:rsidRPr="3E55FEA6">
        <w:rPr>
          <w:rFonts w:asciiTheme="majorHAnsi" w:eastAsia="@Yu Mincho Light" w:hAnsiTheme="majorHAnsi" w:cstheme="majorBidi"/>
          <w:b/>
          <w:color w:val="000000" w:themeColor="text1"/>
        </w:rPr>
        <w:t xml:space="preserve">. </w:t>
      </w:r>
      <w:r w:rsidRPr="3E55FEA6">
        <w:rPr>
          <w:rFonts w:asciiTheme="majorHAnsi" w:eastAsia="@Yu Mincho Light" w:hAnsiTheme="majorHAnsi" w:cstheme="majorBidi"/>
          <w:color w:val="000000" w:themeColor="text1"/>
        </w:rPr>
        <w:t>Belo</w:t>
      </w:r>
      <w:r w:rsidRPr="3E55FEA6">
        <w:rPr>
          <w:rFonts w:eastAsia="@Yu Mincho Light"/>
          <w:color w:val="000000" w:themeColor="text1"/>
        </w:rPr>
        <w:t xml:space="preserve">w is a list of statements regarding transgender people in </w:t>
      </w:r>
      <w:r>
        <w:t>the United States</w:t>
      </w:r>
      <w:r w:rsidRPr="3E55FEA6">
        <w:rPr>
          <w:rFonts w:eastAsia="Yu Mincho Light"/>
          <w:color w:val="000000" w:themeColor="text1"/>
        </w:rPr>
        <w:t>.</w:t>
      </w:r>
      <w:r w:rsidRPr="3E55FEA6">
        <w:rPr>
          <w:rFonts w:eastAsia="@Yu Mincho Light"/>
          <w:color w:val="000000" w:themeColor="text1"/>
        </w:rPr>
        <w:t xml:space="preserve"> </w:t>
      </w:r>
      <w:r w:rsidRPr="00D1314A">
        <w:rPr>
          <w:rFonts w:eastAsia="@Yu Mincho Light"/>
          <w:color w:val="000000" w:themeColor="text1"/>
        </w:rPr>
        <w:t xml:space="preserve">Please indicate which </w:t>
      </w:r>
      <w:r>
        <w:rPr>
          <w:rFonts w:eastAsia="@Yu Mincho Light"/>
          <w:iCs/>
          <w:color w:val="000000" w:themeColor="text1"/>
        </w:rPr>
        <w:t xml:space="preserve">of the following </w:t>
      </w:r>
      <w:r w:rsidRPr="00D1314A">
        <w:rPr>
          <w:rFonts w:eastAsia="@Yu Mincho Light"/>
          <w:color w:val="000000" w:themeColor="text1"/>
        </w:rPr>
        <w:t xml:space="preserve">comes closest to your opinion, with 1 being </w:t>
      </w:r>
      <w:r w:rsidRPr="003B49B9">
        <w:rPr>
          <w:rFonts w:eastAsia="@Yu Mincho Light"/>
          <w:b/>
          <w:bCs/>
          <w:color w:val="000000" w:themeColor="text1"/>
        </w:rPr>
        <w:t>“Exactly like the statement on the left”</w:t>
      </w:r>
      <w:r w:rsidRPr="00D1314A">
        <w:rPr>
          <w:rFonts w:eastAsia="@Yu Mincho Light"/>
          <w:color w:val="000000" w:themeColor="text1"/>
        </w:rPr>
        <w:t xml:space="preserve"> and 5 being </w:t>
      </w:r>
      <w:r w:rsidRPr="003B49B9">
        <w:rPr>
          <w:rFonts w:eastAsia="@Yu Mincho Light"/>
          <w:b/>
          <w:bCs/>
          <w:color w:val="000000" w:themeColor="text1"/>
        </w:rPr>
        <w:t>“Exactly like the statement on the right”</w:t>
      </w:r>
      <w:r w:rsidRPr="00D1314A">
        <w:rPr>
          <w:rFonts w:eastAsia="@Yu Mincho Light"/>
          <w:color w:val="000000" w:themeColor="text1"/>
        </w:rPr>
        <w:t xml:space="preserve">. If you </w:t>
      </w:r>
      <w:r w:rsidRPr="00D1314A">
        <w:rPr>
          <w:rFonts w:eastAsia="@Yu Mincho Light"/>
          <w:iCs/>
          <w:color w:val="000000" w:themeColor="text1"/>
        </w:rPr>
        <w:t>ha</w:t>
      </w:r>
      <w:r>
        <w:rPr>
          <w:rFonts w:eastAsia="@Yu Mincho Light"/>
          <w:iCs/>
          <w:color w:val="000000" w:themeColor="text1"/>
        </w:rPr>
        <w:t>ve</w:t>
      </w:r>
      <w:r w:rsidRPr="00D1314A">
        <w:rPr>
          <w:rFonts w:eastAsia="@Yu Mincho Light"/>
          <w:color w:val="000000" w:themeColor="text1"/>
        </w:rPr>
        <w:t xml:space="preserve"> not heard either statement before taking this survey, please indicate </w:t>
      </w:r>
      <w:r w:rsidRPr="003B49B9">
        <w:rPr>
          <w:rFonts w:eastAsia="@Yu Mincho Light"/>
          <w:b/>
          <w:bCs/>
          <w:color w:val="000000" w:themeColor="text1"/>
        </w:rPr>
        <w:t>“I have not heard either of these statements prior to today</w:t>
      </w:r>
      <w:r w:rsidRPr="003B49B9">
        <w:rPr>
          <w:rFonts w:eastAsia="@Yu Mincho Light"/>
          <w:b/>
          <w:bCs/>
          <w:iCs/>
          <w:color w:val="000000" w:themeColor="text1"/>
        </w:rPr>
        <w:t>”</w:t>
      </w:r>
      <w:r w:rsidRPr="003B49B9">
        <w:rPr>
          <w:rFonts w:eastAsia="@Yu Mincho Light"/>
          <w:iCs/>
          <w:color w:val="000000" w:themeColor="text1"/>
        </w:rPr>
        <w:t>.</w:t>
      </w:r>
    </w:p>
    <w:p w14:paraId="2149181B" w14:textId="77777777" w:rsidR="00F541D0" w:rsidRDefault="00F541D0" w:rsidP="00F541D0">
      <w:pPr>
        <w:spacing w:after="0"/>
        <w:rPr>
          <w:rFonts w:eastAsia="@Yu Mincho Light"/>
          <w:i/>
          <w:color w:val="000000" w:themeColor="text1"/>
        </w:rPr>
      </w:pPr>
    </w:p>
    <w:p w14:paraId="0C2E8AC5" w14:textId="77777777" w:rsidR="005F1A3B" w:rsidRDefault="005F1A3B" w:rsidP="005F1A3B">
      <w:pPr>
        <w:pStyle w:val="BodyText"/>
        <w:spacing w:after="0" w:line="240" w:lineRule="auto"/>
        <w:rPr>
          <w:b/>
          <w:color w:val="4472C4" w:themeColor="accent1"/>
        </w:rPr>
      </w:pPr>
      <w:r w:rsidRPr="37772596">
        <w:rPr>
          <w:b/>
          <w:color w:val="4472C4" w:themeColor="accent1"/>
        </w:rPr>
        <w:t>SINGLE SELECT PER ROW, RANDOMIZE ROWS</w:t>
      </w:r>
      <w:r>
        <w:rPr>
          <w:b/>
          <w:color w:val="4472C4" w:themeColor="accent1"/>
        </w:rPr>
        <w:t xml:space="preserve"> (KEEP PAIRS TOGETHER)</w:t>
      </w:r>
    </w:p>
    <w:p w14:paraId="708E5B90" w14:textId="77777777" w:rsidR="005F1A3B" w:rsidRPr="0071050B" w:rsidRDefault="005F1A3B" w:rsidP="005F1A3B">
      <w:pPr>
        <w:pStyle w:val="BodyText"/>
        <w:spacing w:after="0" w:line="240" w:lineRule="auto"/>
        <w:rPr>
          <w:b/>
          <w:color w:val="4472C4" w:themeColor="accent1"/>
        </w:rPr>
      </w:pPr>
      <w:r>
        <w:rPr>
          <w:b/>
          <w:color w:val="4472C4" w:themeColor="accent1"/>
        </w:rPr>
        <w:t>ROTATE SENTIMENT SO THAT NEGATIVE STATEMENTS AND POSITIVE STATEMENTS SWITCH ORDER (LEFT/RIGHT) THAT THEY ARE SHOWN TO EACH RESPONDENT</w:t>
      </w:r>
    </w:p>
    <w:p w14:paraId="205BA5C4" w14:textId="77777777" w:rsidR="005F1A3B" w:rsidRPr="0071050B" w:rsidRDefault="005F1A3B" w:rsidP="005F1A3B">
      <w:pPr>
        <w:pStyle w:val="BodyText"/>
        <w:spacing w:after="0" w:line="240" w:lineRule="auto"/>
        <w:rPr>
          <w:b/>
          <w:color w:val="4472C4" w:themeColor="accent1"/>
        </w:rPr>
      </w:pPr>
      <w:r w:rsidRPr="37772596">
        <w:rPr>
          <w:b/>
          <w:color w:val="4472C4" w:themeColor="accent1"/>
        </w:rPr>
        <w:t>[SHOW THE SCALE ANCHORS, “1-5”</w:t>
      </w:r>
      <w:r>
        <w:rPr>
          <w:b/>
          <w:color w:val="4472C4" w:themeColor="accent1"/>
        </w:rPr>
        <w:t>, PROGRAM AS SLIDER</w:t>
      </w:r>
      <w:r w:rsidRPr="37772596">
        <w:rPr>
          <w:b/>
          <w:color w:val="4472C4" w:themeColor="accent1"/>
        </w:rPr>
        <w:t>]</w:t>
      </w:r>
    </w:p>
    <w:p w14:paraId="76F30CD1" w14:textId="77777777" w:rsidR="005F1A3B" w:rsidRPr="0071050B" w:rsidRDefault="005F1A3B" w:rsidP="005F1A3B">
      <w:pPr>
        <w:pStyle w:val="BodyText"/>
        <w:spacing w:after="0" w:line="240" w:lineRule="auto"/>
        <w:rPr>
          <w:b/>
          <w:color w:val="4472C4" w:themeColor="accent1"/>
        </w:rPr>
      </w:pPr>
      <w:r w:rsidRPr="37772596">
        <w:rPr>
          <w:b/>
          <w:color w:val="4472C4" w:themeColor="accent1"/>
        </w:rPr>
        <w:t>[SHOW NEW ROW AFTER EACH SELECTION</w:t>
      </w:r>
      <w:r>
        <w:rPr>
          <w:rFonts w:cstheme="minorHAnsi"/>
          <w:b/>
          <w:color w:val="4472C4" w:themeColor="accent1"/>
        </w:rPr>
        <w:t xml:space="preserve"> IS MADE</w:t>
      </w:r>
      <w:r w:rsidRPr="37772596">
        <w:rPr>
          <w:b/>
          <w:color w:val="4472C4" w:themeColor="accent1"/>
        </w:rPr>
        <w:t>]</w:t>
      </w:r>
    </w:p>
    <w:p w14:paraId="653FAC1A" w14:textId="77777777" w:rsidR="005F1A3B" w:rsidRDefault="005F1A3B" w:rsidP="005F1A3B">
      <w:pPr>
        <w:pStyle w:val="BodyText"/>
        <w:spacing w:after="0" w:line="240" w:lineRule="auto"/>
        <w:rPr>
          <w:rFonts w:cstheme="minorHAnsi"/>
          <w:b/>
          <w:color w:val="4472C4" w:themeColor="accent1"/>
        </w:rPr>
      </w:pPr>
      <w:r>
        <w:rPr>
          <w:rFonts w:cstheme="minorHAnsi"/>
          <w:b/>
          <w:color w:val="4472C4" w:themeColor="accent1"/>
        </w:rPr>
        <w:t>[INCLUDE CHECK-BOX NEXT TO EACH ROW, ‘I have not heard either of these statements prior to today’</w:t>
      </w:r>
    </w:p>
    <w:p w14:paraId="56BA5D27" w14:textId="77777777" w:rsidR="002B2FDC" w:rsidRDefault="002B2FDC" w:rsidP="005F1A3B">
      <w:pPr>
        <w:pStyle w:val="BodyText"/>
        <w:spacing w:after="0" w:line="240" w:lineRule="auto"/>
        <w:rPr>
          <w:rFonts w:cstheme="minorHAnsi"/>
          <w:b/>
          <w:color w:val="4472C4" w:themeColor="accent1"/>
        </w:rPr>
      </w:pPr>
    </w:p>
    <w:tbl>
      <w:tblPr>
        <w:tblStyle w:val="TableGrid"/>
        <w:tblW w:w="9895" w:type="dxa"/>
        <w:tblLayout w:type="fixed"/>
        <w:tblLook w:val="06A0" w:firstRow="1" w:lastRow="0" w:firstColumn="1" w:lastColumn="0" w:noHBand="1" w:noVBand="1"/>
      </w:tblPr>
      <w:tblGrid>
        <w:gridCol w:w="805"/>
        <w:gridCol w:w="3420"/>
        <w:gridCol w:w="607"/>
        <w:gridCol w:w="608"/>
        <w:gridCol w:w="607"/>
        <w:gridCol w:w="608"/>
        <w:gridCol w:w="608"/>
        <w:gridCol w:w="2632"/>
      </w:tblGrid>
      <w:tr w:rsidR="00692ECA" w:rsidRPr="00C732EE" w14:paraId="34D1469D" w14:textId="77777777" w:rsidTr="006D71C6">
        <w:trPr>
          <w:trHeight w:val="211"/>
        </w:trPr>
        <w:tc>
          <w:tcPr>
            <w:tcW w:w="805" w:type="dxa"/>
            <w:vAlign w:val="center"/>
          </w:tcPr>
          <w:p w14:paraId="469476BC" w14:textId="77777777" w:rsidR="00692ECA" w:rsidRPr="00F44A8F" w:rsidRDefault="00692ECA" w:rsidP="006D71C6">
            <w:pPr>
              <w:rPr>
                <w:rFonts w:asciiTheme="minorHAnsi" w:eastAsiaTheme="minorHAnsi" w:hAnsiTheme="minorHAnsi" w:cstheme="minorHAnsi"/>
                <w:b/>
                <w:color w:val="4472C4" w:themeColor="accent1"/>
                <w:sz w:val="22"/>
                <w:szCs w:val="22"/>
              </w:rPr>
            </w:pPr>
            <w:r w:rsidRPr="00F44A8F">
              <w:rPr>
                <w:rFonts w:asciiTheme="minorHAnsi" w:hAnsiTheme="minorHAnsi" w:cstheme="minorHAnsi"/>
                <w:b/>
                <w:color w:val="4472C4" w:themeColor="accent1"/>
              </w:rPr>
              <w:t>CODE</w:t>
            </w:r>
          </w:p>
        </w:tc>
        <w:tc>
          <w:tcPr>
            <w:tcW w:w="3420" w:type="dxa"/>
          </w:tcPr>
          <w:p w14:paraId="489BF4C5" w14:textId="77777777" w:rsidR="00692ECA" w:rsidRPr="00F44A8F" w:rsidRDefault="00692ECA" w:rsidP="006D71C6">
            <w:pPr>
              <w:rPr>
                <w:rFonts w:asciiTheme="minorHAnsi" w:eastAsiaTheme="minorHAnsi" w:hAnsiTheme="minorHAnsi" w:cstheme="minorHAnsi"/>
                <w:b/>
                <w:color w:val="4472C4" w:themeColor="accent1"/>
                <w:sz w:val="22"/>
                <w:szCs w:val="22"/>
              </w:rPr>
            </w:pPr>
            <w:r w:rsidRPr="00F44A8F">
              <w:rPr>
                <w:rFonts w:asciiTheme="minorHAnsi" w:hAnsiTheme="minorHAnsi" w:cstheme="minorHAnsi"/>
                <w:b/>
                <w:color w:val="4472C4" w:themeColor="accent1"/>
                <w:szCs w:val="22"/>
              </w:rPr>
              <w:t>[NEGATIVE STATEMENTS]</w:t>
            </w:r>
          </w:p>
        </w:tc>
        <w:tc>
          <w:tcPr>
            <w:tcW w:w="607" w:type="dxa"/>
            <w:vAlign w:val="center"/>
          </w:tcPr>
          <w:p w14:paraId="220A07AE" w14:textId="77777777" w:rsidR="00692ECA" w:rsidRPr="00761F1C" w:rsidRDefault="00692ECA" w:rsidP="006D71C6">
            <w:pPr>
              <w:jc w:val="center"/>
              <w:rPr>
                <w:rFonts w:asciiTheme="minorHAnsi" w:hAnsiTheme="minorHAnsi"/>
                <w:color w:val="595959" w:themeColor="text1" w:themeTint="A6"/>
                <w:lang w:eastAsia="ko-KR"/>
              </w:rPr>
            </w:pPr>
            <w:r>
              <w:rPr>
                <w:rFonts w:asciiTheme="minorHAnsi" w:hAnsiTheme="minorHAnsi"/>
                <w:color w:val="595959" w:themeColor="text1" w:themeTint="A6"/>
                <w:lang w:eastAsia="ko-KR"/>
              </w:rPr>
              <w:t>1</w:t>
            </w:r>
          </w:p>
        </w:tc>
        <w:tc>
          <w:tcPr>
            <w:tcW w:w="608" w:type="dxa"/>
            <w:vAlign w:val="center"/>
          </w:tcPr>
          <w:p w14:paraId="75D55714"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szCs w:val="18"/>
                <w:lang w:eastAsia="ko-KR"/>
              </w:rPr>
              <w:t>2</w:t>
            </w:r>
          </w:p>
        </w:tc>
        <w:tc>
          <w:tcPr>
            <w:tcW w:w="607" w:type="dxa"/>
            <w:vAlign w:val="center"/>
          </w:tcPr>
          <w:p w14:paraId="147A954D" w14:textId="77777777" w:rsidR="00692ECA" w:rsidRPr="00761F1C" w:rsidRDefault="00692ECA" w:rsidP="006D71C6">
            <w:pPr>
              <w:jc w:val="center"/>
              <w:rPr>
                <w:rFonts w:asciiTheme="minorHAnsi" w:hAnsiTheme="minorHAnsi"/>
                <w:color w:val="595959" w:themeColor="text1" w:themeTint="A6"/>
                <w:lang w:eastAsia="ko-KR"/>
              </w:rPr>
            </w:pPr>
            <w:r>
              <w:rPr>
                <w:rFonts w:asciiTheme="minorHAnsi" w:hAnsiTheme="minorHAnsi"/>
                <w:color w:val="595959" w:themeColor="text1" w:themeTint="A6"/>
                <w:lang w:eastAsia="ko-KR"/>
              </w:rPr>
              <w:t>3</w:t>
            </w:r>
          </w:p>
        </w:tc>
        <w:tc>
          <w:tcPr>
            <w:tcW w:w="608" w:type="dxa"/>
            <w:vAlign w:val="center"/>
          </w:tcPr>
          <w:p w14:paraId="3DBE6857"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szCs w:val="18"/>
                <w:lang w:eastAsia="ko-KR"/>
              </w:rPr>
              <w:t>4</w:t>
            </w:r>
          </w:p>
        </w:tc>
        <w:tc>
          <w:tcPr>
            <w:tcW w:w="608" w:type="dxa"/>
            <w:vAlign w:val="center"/>
          </w:tcPr>
          <w:p w14:paraId="4CB5A261"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lang w:eastAsia="ko-KR"/>
              </w:rPr>
              <w:t>5</w:t>
            </w:r>
          </w:p>
        </w:tc>
        <w:tc>
          <w:tcPr>
            <w:tcW w:w="2632" w:type="dxa"/>
          </w:tcPr>
          <w:p w14:paraId="6F2335BB" w14:textId="77777777" w:rsidR="00692ECA" w:rsidRPr="00761F1C" w:rsidRDefault="00692ECA" w:rsidP="006D71C6">
            <w:pPr>
              <w:rPr>
                <w:rFonts w:asciiTheme="minorHAnsi" w:hAnsiTheme="minorHAnsi"/>
                <w:color w:val="595959" w:themeColor="text1" w:themeTint="A6"/>
                <w:szCs w:val="18"/>
                <w:lang w:eastAsia="ko-KR"/>
              </w:rPr>
            </w:pPr>
            <w:r w:rsidRPr="00F44A8F">
              <w:rPr>
                <w:rFonts w:asciiTheme="minorHAnsi" w:hAnsiTheme="minorHAnsi" w:cstheme="minorHAnsi"/>
                <w:b/>
                <w:color w:val="4472C4" w:themeColor="accent1"/>
                <w:szCs w:val="22"/>
              </w:rPr>
              <w:t>[POSITIVE STATEMENTS]</w:t>
            </w:r>
          </w:p>
        </w:tc>
      </w:tr>
      <w:tr w:rsidR="00692ECA" w:rsidRPr="00C732EE" w14:paraId="50E47066" w14:textId="77777777" w:rsidTr="006D71C6">
        <w:trPr>
          <w:trHeight w:val="410"/>
        </w:trPr>
        <w:tc>
          <w:tcPr>
            <w:tcW w:w="805" w:type="dxa"/>
            <w:vAlign w:val="center"/>
          </w:tcPr>
          <w:p w14:paraId="5B8EBC4A" w14:textId="77777777" w:rsidR="00692ECA" w:rsidRPr="00761F1C" w:rsidRDefault="00692ECA" w:rsidP="006D71C6">
            <w:pPr>
              <w:rPr>
                <w:rFonts w:asciiTheme="minorHAnsi" w:hAnsiTheme="minorHAnsi"/>
                <w:color w:val="595959" w:themeColor="text1" w:themeTint="A6"/>
                <w:szCs w:val="18"/>
                <w:lang w:eastAsia="ko-KR"/>
              </w:rPr>
            </w:pPr>
            <w:r w:rsidRPr="00761F1C">
              <w:rPr>
                <w:rFonts w:asciiTheme="minorHAnsi" w:hAnsiTheme="minorHAnsi"/>
                <w:b/>
                <w:color w:val="4472C4" w:themeColor="accent1"/>
              </w:rPr>
              <w:t>1</w:t>
            </w:r>
          </w:p>
        </w:tc>
        <w:tc>
          <w:tcPr>
            <w:tcW w:w="3420" w:type="dxa"/>
          </w:tcPr>
          <w:p w14:paraId="0DDA591F" w14:textId="77777777" w:rsidR="00692ECA" w:rsidRPr="00F44A8F" w:rsidRDefault="00692ECA" w:rsidP="006D71C6">
            <w:pPr>
              <w:rPr>
                <w:rFonts w:asciiTheme="minorHAnsi" w:hAnsiTheme="minorHAnsi" w:cstheme="minorHAnsi"/>
                <w:sz w:val="22"/>
                <w:szCs w:val="22"/>
                <w:lang w:eastAsia="ko-KR"/>
              </w:rPr>
            </w:pPr>
            <w:r w:rsidRPr="00F44A8F">
              <w:rPr>
                <w:rFonts w:asciiTheme="minorHAnsi" w:hAnsiTheme="minorHAnsi" w:cstheme="minorHAnsi"/>
                <w:bCs/>
                <w:sz w:val="22"/>
                <w:szCs w:val="22"/>
              </w:rPr>
              <w:t>Gender affirming care physically endangers transgender children</w:t>
            </w:r>
          </w:p>
        </w:tc>
        <w:tc>
          <w:tcPr>
            <w:tcW w:w="607" w:type="dxa"/>
            <w:vAlign w:val="center"/>
          </w:tcPr>
          <w:p w14:paraId="0C99C5DE"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lt;&lt;</w:t>
            </w:r>
          </w:p>
        </w:tc>
        <w:tc>
          <w:tcPr>
            <w:tcW w:w="608" w:type="dxa"/>
            <w:vAlign w:val="center"/>
          </w:tcPr>
          <w:p w14:paraId="024893B1"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lt;</w:t>
            </w:r>
          </w:p>
        </w:tc>
        <w:tc>
          <w:tcPr>
            <w:tcW w:w="607" w:type="dxa"/>
            <w:vAlign w:val="center"/>
          </w:tcPr>
          <w:p w14:paraId="3556B010"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w:t>
            </w:r>
          </w:p>
        </w:tc>
        <w:tc>
          <w:tcPr>
            <w:tcW w:w="608" w:type="dxa"/>
            <w:vAlign w:val="center"/>
          </w:tcPr>
          <w:p w14:paraId="59AD2995"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gt;&gt;</w:t>
            </w:r>
          </w:p>
        </w:tc>
        <w:tc>
          <w:tcPr>
            <w:tcW w:w="608" w:type="dxa"/>
            <w:vAlign w:val="center"/>
          </w:tcPr>
          <w:p w14:paraId="63212CD1"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gt;&gt;</w:t>
            </w:r>
          </w:p>
        </w:tc>
        <w:tc>
          <w:tcPr>
            <w:tcW w:w="2632" w:type="dxa"/>
          </w:tcPr>
          <w:p w14:paraId="0AC1392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sz w:val="22"/>
                <w:szCs w:val="22"/>
                <w:lang w:eastAsia="en-GB"/>
              </w:rPr>
            </w:pPr>
            <w:r w:rsidRPr="00F44A8F">
              <w:rPr>
                <w:rStyle w:val="eop"/>
                <w:rFonts w:asciiTheme="minorHAnsi" w:hAnsiTheme="minorHAnsi"/>
                <w:sz w:val="22"/>
                <w:szCs w:val="22"/>
                <w:shd w:val="clear" w:color="auto" w:fill="FFFFFF"/>
              </w:rPr>
              <w:t xml:space="preserve">Gender affirming care </w:t>
            </w:r>
            <w:r>
              <w:rPr>
                <w:rStyle w:val="eop"/>
                <w:rFonts w:asciiTheme="minorHAnsi" w:hAnsiTheme="minorHAnsi"/>
                <w:sz w:val="22"/>
                <w:szCs w:val="22"/>
                <w:shd w:val="clear" w:color="auto" w:fill="FFFFFF"/>
              </w:rPr>
              <w:t xml:space="preserve">can be lifesaving for </w:t>
            </w:r>
            <w:proofErr w:type="gramStart"/>
            <w:r>
              <w:rPr>
                <w:rStyle w:val="eop"/>
                <w:rFonts w:asciiTheme="minorHAnsi" w:hAnsiTheme="minorHAnsi"/>
                <w:sz w:val="22"/>
                <w:szCs w:val="22"/>
                <w:shd w:val="clear" w:color="auto" w:fill="FFFFFF"/>
              </w:rPr>
              <w:t xml:space="preserve">some </w:t>
            </w:r>
            <w:r w:rsidRPr="00F44A8F">
              <w:rPr>
                <w:rStyle w:val="eop"/>
                <w:rFonts w:asciiTheme="minorHAnsi" w:hAnsiTheme="minorHAnsi"/>
                <w:sz w:val="22"/>
                <w:szCs w:val="22"/>
                <w:shd w:val="clear" w:color="auto" w:fill="FFFFFF"/>
              </w:rPr>
              <w:t xml:space="preserve"> transgender</w:t>
            </w:r>
            <w:proofErr w:type="gramEnd"/>
            <w:r w:rsidRPr="00F44A8F">
              <w:rPr>
                <w:rStyle w:val="eop"/>
                <w:rFonts w:asciiTheme="minorHAnsi" w:hAnsiTheme="minorHAnsi"/>
                <w:sz w:val="22"/>
                <w:szCs w:val="22"/>
                <w:shd w:val="clear" w:color="auto" w:fill="FFFFFF"/>
              </w:rPr>
              <w:t xml:space="preserve"> children </w:t>
            </w:r>
          </w:p>
          <w:p w14:paraId="31BA3DDF" w14:textId="77777777" w:rsidR="00692ECA" w:rsidRPr="00F44A8F" w:rsidRDefault="00692ECA" w:rsidP="006D71C6">
            <w:pPr>
              <w:rPr>
                <w:rFonts w:asciiTheme="minorHAnsi" w:hAnsiTheme="minorHAnsi"/>
                <w:szCs w:val="18"/>
                <w:lang w:eastAsia="ko-KR"/>
              </w:rPr>
            </w:pPr>
          </w:p>
        </w:tc>
      </w:tr>
      <w:tr w:rsidR="00692ECA" w:rsidRPr="00C732EE" w14:paraId="37F09049" w14:textId="77777777" w:rsidTr="006D71C6">
        <w:trPr>
          <w:trHeight w:val="410"/>
        </w:trPr>
        <w:tc>
          <w:tcPr>
            <w:tcW w:w="805" w:type="dxa"/>
            <w:vAlign w:val="center"/>
          </w:tcPr>
          <w:p w14:paraId="66B8D178"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2</w:t>
            </w:r>
          </w:p>
        </w:tc>
        <w:tc>
          <w:tcPr>
            <w:tcW w:w="3420" w:type="dxa"/>
          </w:tcPr>
          <w:p w14:paraId="5B48CF5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bCs/>
                <w:sz w:val="22"/>
                <w:szCs w:val="22"/>
              </w:rPr>
              <w:t xml:space="preserve">Parents who </w:t>
            </w:r>
            <w:r>
              <w:rPr>
                <w:rFonts w:asciiTheme="minorHAnsi" w:hAnsiTheme="minorHAnsi" w:cstheme="minorHAnsi"/>
                <w:bCs/>
                <w:sz w:val="22"/>
                <w:szCs w:val="22"/>
              </w:rPr>
              <w:t xml:space="preserve">obtain </w:t>
            </w:r>
            <w:r w:rsidRPr="00F44A8F">
              <w:rPr>
                <w:rFonts w:asciiTheme="minorHAnsi" w:hAnsiTheme="minorHAnsi" w:cstheme="minorHAnsi"/>
                <w:bCs/>
                <w:sz w:val="22"/>
                <w:szCs w:val="22"/>
              </w:rPr>
              <w:t xml:space="preserve">gender affirming care </w:t>
            </w:r>
            <w:r>
              <w:rPr>
                <w:rFonts w:asciiTheme="minorHAnsi" w:hAnsiTheme="minorHAnsi" w:cstheme="minorHAnsi"/>
                <w:bCs/>
                <w:sz w:val="22"/>
                <w:szCs w:val="22"/>
              </w:rPr>
              <w:t xml:space="preserve">for their child </w:t>
            </w:r>
            <w:r w:rsidRPr="00F44A8F">
              <w:rPr>
                <w:rFonts w:asciiTheme="minorHAnsi" w:hAnsiTheme="minorHAnsi" w:cstheme="minorHAnsi"/>
                <w:bCs/>
                <w:sz w:val="22"/>
                <w:szCs w:val="22"/>
              </w:rPr>
              <w:t>should be criminalized for child abuse</w:t>
            </w:r>
          </w:p>
        </w:tc>
        <w:tc>
          <w:tcPr>
            <w:tcW w:w="607" w:type="dxa"/>
            <w:vAlign w:val="center"/>
          </w:tcPr>
          <w:p w14:paraId="134657C1"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0CA14E3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2342A2A5"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4E6667C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9A86DAD"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5D844FA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 xml:space="preserve">Parents who </w:t>
            </w:r>
            <w:r>
              <w:rPr>
                <w:rStyle w:val="eop"/>
                <w:rFonts w:asciiTheme="minorHAnsi" w:hAnsiTheme="minorHAnsi"/>
                <w:sz w:val="22"/>
                <w:szCs w:val="22"/>
                <w:shd w:val="clear" w:color="auto" w:fill="FFFFFF"/>
              </w:rPr>
              <w:t xml:space="preserve">obtain </w:t>
            </w:r>
            <w:r w:rsidRPr="00F44A8F">
              <w:rPr>
                <w:rStyle w:val="eop"/>
                <w:rFonts w:asciiTheme="minorHAnsi" w:hAnsiTheme="minorHAnsi"/>
                <w:sz w:val="22"/>
                <w:szCs w:val="22"/>
                <w:shd w:val="clear" w:color="auto" w:fill="FFFFFF"/>
              </w:rPr>
              <w:t xml:space="preserve">gender affirming care </w:t>
            </w:r>
            <w:r>
              <w:rPr>
                <w:rStyle w:val="eop"/>
                <w:rFonts w:asciiTheme="minorHAnsi" w:hAnsiTheme="minorHAnsi"/>
                <w:sz w:val="22"/>
                <w:szCs w:val="22"/>
                <w:shd w:val="clear" w:color="auto" w:fill="FFFFFF"/>
              </w:rPr>
              <w:t xml:space="preserve">for their child </w:t>
            </w:r>
            <w:r w:rsidRPr="00F44A8F">
              <w:rPr>
                <w:rStyle w:val="eop"/>
                <w:rFonts w:asciiTheme="minorHAnsi" w:hAnsiTheme="minorHAnsi"/>
                <w:sz w:val="22"/>
                <w:szCs w:val="22"/>
                <w:shd w:val="clear" w:color="auto" w:fill="FFFFFF"/>
              </w:rPr>
              <w:t>are acting in the best interest of a transgender child</w:t>
            </w:r>
          </w:p>
        </w:tc>
      </w:tr>
      <w:tr w:rsidR="00692ECA" w:rsidRPr="00C732EE" w14:paraId="095D4CFD" w14:textId="77777777" w:rsidTr="006D71C6">
        <w:trPr>
          <w:trHeight w:val="410"/>
        </w:trPr>
        <w:tc>
          <w:tcPr>
            <w:tcW w:w="805" w:type="dxa"/>
            <w:vAlign w:val="center"/>
          </w:tcPr>
          <w:p w14:paraId="22DC1976" w14:textId="77777777" w:rsidR="00692ECA" w:rsidRPr="00EF40B1" w:rsidRDefault="00692ECA" w:rsidP="006D71C6">
            <w:pPr>
              <w:rPr>
                <w:rFonts w:cstheme="minorHAnsi"/>
                <w:b/>
                <w:color w:val="4472C4" w:themeColor="accent1"/>
              </w:rPr>
            </w:pPr>
            <w:r w:rsidRPr="00EF40B1">
              <w:rPr>
                <w:rFonts w:asciiTheme="minorHAnsi" w:hAnsiTheme="minorHAnsi" w:cstheme="minorHAnsi"/>
                <w:b/>
                <w:color w:val="4472C4" w:themeColor="accent1"/>
              </w:rPr>
              <w:t>3</w:t>
            </w:r>
          </w:p>
        </w:tc>
        <w:tc>
          <w:tcPr>
            <w:tcW w:w="3420" w:type="dxa"/>
          </w:tcPr>
          <w:p w14:paraId="70C98EA5" w14:textId="77777777" w:rsidR="00692ECA" w:rsidRPr="00F44A8F" w:rsidRDefault="00692ECA" w:rsidP="006D71C6">
            <w:pPr>
              <w:pStyle w:val="paragraph"/>
              <w:keepNext/>
              <w:keepLines/>
              <w:spacing w:before="0" w:beforeAutospacing="0" w:after="0" w:afterAutospacing="0"/>
              <w:textAlignment w:val="baseline"/>
              <w:rPr>
                <w:rFonts w:asciiTheme="minorHAnsi" w:hAnsiTheme="minorHAnsi" w:cstheme="minorHAnsi"/>
                <w:bCs/>
                <w:sz w:val="22"/>
                <w:szCs w:val="22"/>
              </w:rPr>
            </w:pPr>
            <w:r>
              <w:rPr>
                <w:rFonts w:asciiTheme="minorHAnsi" w:hAnsiTheme="minorHAnsi" w:cstheme="minorHAnsi"/>
                <w:bCs/>
                <w:sz w:val="22"/>
                <w:szCs w:val="22"/>
              </w:rPr>
              <w:t>Medical</w:t>
            </w:r>
            <w:r w:rsidRPr="00F44A8F">
              <w:rPr>
                <w:rFonts w:asciiTheme="minorHAnsi" w:hAnsiTheme="minorHAnsi" w:cstheme="minorHAnsi"/>
                <w:bCs/>
                <w:sz w:val="22"/>
                <w:szCs w:val="22"/>
              </w:rPr>
              <w:t xml:space="preserve"> practitioners who provide gender affirming care should be criminalized for child abuse</w:t>
            </w:r>
          </w:p>
        </w:tc>
        <w:tc>
          <w:tcPr>
            <w:tcW w:w="607" w:type="dxa"/>
            <w:vAlign w:val="center"/>
          </w:tcPr>
          <w:p w14:paraId="7F72346B" w14:textId="77777777" w:rsidR="00692ECA" w:rsidRPr="00F44A8F" w:rsidRDefault="00692ECA" w:rsidP="006D71C6">
            <w:pPr>
              <w:jc w:val="center"/>
              <w:rPr>
                <w:szCs w:val="18"/>
                <w:lang w:eastAsia="ko-KR"/>
              </w:rPr>
            </w:pPr>
            <w:r w:rsidRPr="00F44A8F">
              <w:rPr>
                <w:rFonts w:asciiTheme="minorHAnsi" w:hAnsiTheme="minorHAnsi"/>
                <w:szCs w:val="18"/>
                <w:lang w:eastAsia="ko-KR"/>
              </w:rPr>
              <w:t>&lt;&lt;</w:t>
            </w:r>
          </w:p>
        </w:tc>
        <w:tc>
          <w:tcPr>
            <w:tcW w:w="608" w:type="dxa"/>
            <w:vAlign w:val="center"/>
          </w:tcPr>
          <w:p w14:paraId="5B51DD0A" w14:textId="77777777" w:rsidR="00692ECA" w:rsidRPr="00F44A8F" w:rsidRDefault="00692ECA" w:rsidP="006D71C6">
            <w:pPr>
              <w:jc w:val="center"/>
              <w:rPr>
                <w:szCs w:val="18"/>
                <w:lang w:eastAsia="ko-KR"/>
              </w:rPr>
            </w:pPr>
            <w:r w:rsidRPr="00F44A8F">
              <w:rPr>
                <w:rFonts w:asciiTheme="minorHAnsi" w:hAnsiTheme="minorHAnsi"/>
                <w:szCs w:val="18"/>
                <w:lang w:eastAsia="ko-KR"/>
              </w:rPr>
              <w:t>&lt;</w:t>
            </w:r>
          </w:p>
        </w:tc>
        <w:tc>
          <w:tcPr>
            <w:tcW w:w="607" w:type="dxa"/>
            <w:vAlign w:val="center"/>
          </w:tcPr>
          <w:p w14:paraId="6E999F53" w14:textId="77777777" w:rsidR="00692ECA" w:rsidRPr="00F44A8F" w:rsidRDefault="00692ECA" w:rsidP="006D71C6">
            <w:pPr>
              <w:jc w:val="center"/>
              <w:rPr>
                <w:szCs w:val="18"/>
                <w:lang w:eastAsia="ko-KR"/>
              </w:rPr>
            </w:pPr>
            <w:r w:rsidRPr="00F44A8F">
              <w:rPr>
                <w:rFonts w:asciiTheme="minorHAnsi" w:hAnsiTheme="minorHAnsi"/>
                <w:szCs w:val="18"/>
                <w:lang w:eastAsia="ko-KR"/>
              </w:rPr>
              <w:t>--</w:t>
            </w:r>
          </w:p>
        </w:tc>
        <w:tc>
          <w:tcPr>
            <w:tcW w:w="608" w:type="dxa"/>
            <w:vAlign w:val="center"/>
          </w:tcPr>
          <w:p w14:paraId="16821310" w14:textId="77777777" w:rsidR="00692ECA" w:rsidRPr="00F44A8F" w:rsidRDefault="00692ECA" w:rsidP="006D71C6">
            <w:pPr>
              <w:jc w:val="center"/>
              <w:rPr>
                <w:szCs w:val="18"/>
                <w:lang w:eastAsia="ko-KR"/>
              </w:rPr>
            </w:pPr>
            <w:r w:rsidRPr="00F44A8F">
              <w:rPr>
                <w:rFonts w:asciiTheme="minorHAnsi" w:hAnsiTheme="minorHAnsi"/>
                <w:szCs w:val="18"/>
                <w:lang w:eastAsia="ko-KR"/>
              </w:rPr>
              <w:t>&gt;&gt;</w:t>
            </w:r>
          </w:p>
        </w:tc>
        <w:tc>
          <w:tcPr>
            <w:tcW w:w="608" w:type="dxa"/>
            <w:vAlign w:val="center"/>
          </w:tcPr>
          <w:p w14:paraId="17221379" w14:textId="77777777" w:rsidR="00692ECA" w:rsidRPr="00F44A8F" w:rsidRDefault="00692ECA" w:rsidP="006D71C6">
            <w:pPr>
              <w:jc w:val="center"/>
              <w:rPr>
                <w:szCs w:val="18"/>
                <w:lang w:eastAsia="ko-KR"/>
              </w:rPr>
            </w:pPr>
            <w:r w:rsidRPr="00F44A8F">
              <w:rPr>
                <w:rFonts w:asciiTheme="minorHAnsi" w:hAnsiTheme="minorHAnsi"/>
                <w:szCs w:val="18"/>
                <w:lang w:eastAsia="ko-KR"/>
              </w:rPr>
              <w:t>&gt;&gt;</w:t>
            </w:r>
          </w:p>
        </w:tc>
        <w:tc>
          <w:tcPr>
            <w:tcW w:w="2632" w:type="dxa"/>
          </w:tcPr>
          <w:p w14:paraId="1151C77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sz w:val="22"/>
                <w:szCs w:val="22"/>
                <w:shd w:val="clear" w:color="auto" w:fill="FFFFFF"/>
              </w:rPr>
            </w:pPr>
            <w:r>
              <w:rPr>
                <w:rStyle w:val="eop"/>
                <w:rFonts w:asciiTheme="minorHAnsi" w:hAnsiTheme="minorHAnsi"/>
                <w:sz w:val="22"/>
                <w:szCs w:val="22"/>
                <w:shd w:val="clear" w:color="auto" w:fill="FFFFFF"/>
              </w:rPr>
              <w:t>Medical</w:t>
            </w:r>
            <w:r w:rsidRPr="00F44A8F">
              <w:rPr>
                <w:rStyle w:val="eop"/>
                <w:rFonts w:asciiTheme="minorHAnsi" w:hAnsiTheme="minorHAnsi"/>
                <w:sz w:val="22"/>
                <w:szCs w:val="22"/>
                <w:shd w:val="clear" w:color="auto" w:fill="FFFFFF"/>
              </w:rPr>
              <w:t xml:space="preserve"> practitioners who provide gender affirming care are acting in the best interest of a transgender child</w:t>
            </w:r>
          </w:p>
        </w:tc>
      </w:tr>
      <w:tr w:rsidR="00692ECA" w:rsidRPr="00C732EE" w14:paraId="5B379314" w14:textId="77777777" w:rsidTr="006D71C6">
        <w:trPr>
          <w:trHeight w:val="410"/>
        </w:trPr>
        <w:tc>
          <w:tcPr>
            <w:tcW w:w="805" w:type="dxa"/>
            <w:vAlign w:val="center"/>
          </w:tcPr>
          <w:p w14:paraId="5B5F40F4"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4</w:t>
            </w:r>
          </w:p>
        </w:tc>
        <w:tc>
          <w:tcPr>
            <w:tcW w:w="3420" w:type="dxa"/>
          </w:tcPr>
          <w:p w14:paraId="704BAF9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bCs/>
                <w:sz w:val="22"/>
                <w:szCs w:val="22"/>
              </w:rPr>
              <w:t>Health institutions go behind parents’ backs to pu</w:t>
            </w:r>
            <w:r>
              <w:rPr>
                <w:rFonts w:asciiTheme="minorHAnsi" w:hAnsiTheme="minorHAnsi" w:cstheme="minorHAnsi"/>
                <w:bCs/>
                <w:sz w:val="22"/>
                <w:szCs w:val="22"/>
              </w:rPr>
              <w:t xml:space="preserve">sh hormone therapy on kids who may not even be transgender </w:t>
            </w:r>
          </w:p>
        </w:tc>
        <w:tc>
          <w:tcPr>
            <w:tcW w:w="607" w:type="dxa"/>
            <w:vAlign w:val="center"/>
          </w:tcPr>
          <w:p w14:paraId="229B799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4193572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C83B58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73D802F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0F782E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7266577F"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Pr>
                <w:rStyle w:val="eop"/>
                <w:rFonts w:asciiTheme="minorHAnsi" w:hAnsiTheme="minorHAnsi"/>
                <w:sz w:val="22"/>
                <w:szCs w:val="22"/>
                <w:shd w:val="clear" w:color="auto" w:fill="FFFFFF"/>
              </w:rPr>
              <w:t>Hormone</w:t>
            </w:r>
            <w:r w:rsidRPr="00F44A8F">
              <w:rPr>
                <w:rStyle w:val="eop"/>
                <w:rFonts w:asciiTheme="minorHAnsi" w:hAnsiTheme="minorHAnsi"/>
                <w:sz w:val="22"/>
                <w:szCs w:val="22"/>
                <w:shd w:val="clear" w:color="auto" w:fill="FFFFFF"/>
              </w:rPr>
              <w:t xml:space="preserve"> therapy </w:t>
            </w:r>
            <w:r>
              <w:rPr>
                <w:rStyle w:val="eop"/>
                <w:rFonts w:asciiTheme="minorHAnsi" w:hAnsiTheme="minorHAnsi"/>
                <w:sz w:val="22"/>
                <w:szCs w:val="22"/>
                <w:shd w:val="clear" w:color="auto" w:fill="FFFFFF"/>
              </w:rPr>
              <w:t xml:space="preserve">is an established treatment for gender dysphoria and </w:t>
            </w:r>
            <w:r w:rsidRPr="00F44A8F">
              <w:rPr>
                <w:rStyle w:val="eop"/>
                <w:rFonts w:asciiTheme="minorHAnsi" w:hAnsiTheme="minorHAnsi"/>
                <w:sz w:val="22"/>
                <w:szCs w:val="22"/>
                <w:shd w:val="clear" w:color="auto" w:fill="FFFFFF"/>
              </w:rPr>
              <w:t xml:space="preserve">should accessible to </w:t>
            </w:r>
            <w:proofErr w:type="gramStart"/>
            <w:r w:rsidRPr="00F44A8F">
              <w:rPr>
                <w:rStyle w:val="eop"/>
                <w:rFonts w:asciiTheme="minorHAnsi" w:hAnsiTheme="minorHAnsi"/>
                <w:sz w:val="22"/>
                <w:szCs w:val="22"/>
                <w:shd w:val="clear" w:color="auto" w:fill="FFFFFF"/>
              </w:rPr>
              <w:t>all  transgender</w:t>
            </w:r>
            <w:proofErr w:type="gramEnd"/>
            <w:r w:rsidRPr="00F44A8F">
              <w:rPr>
                <w:rStyle w:val="eop"/>
                <w:rFonts w:asciiTheme="minorHAnsi" w:hAnsiTheme="minorHAnsi"/>
                <w:sz w:val="22"/>
                <w:szCs w:val="22"/>
                <w:shd w:val="clear" w:color="auto" w:fill="FFFFFF"/>
              </w:rPr>
              <w:t xml:space="preserve"> children who </w:t>
            </w:r>
            <w:r>
              <w:rPr>
                <w:rStyle w:val="eop"/>
                <w:rFonts w:asciiTheme="minorHAnsi" w:hAnsiTheme="minorHAnsi"/>
                <w:sz w:val="22"/>
                <w:szCs w:val="22"/>
                <w:shd w:val="clear" w:color="auto" w:fill="FFFFFF"/>
              </w:rPr>
              <w:t xml:space="preserve">medically </w:t>
            </w:r>
            <w:r w:rsidRPr="00F44A8F">
              <w:rPr>
                <w:rStyle w:val="eop"/>
                <w:rFonts w:asciiTheme="minorHAnsi" w:hAnsiTheme="minorHAnsi"/>
                <w:sz w:val="22"/>
                <w:szCs w:val="22"/>
                <w:shd w:val="clear" w:color="auto" w:fill="FFFFFF"/>
              </w:rPr>
              <w:t xml:space="preserve">need it </w:t>
            </w:r>
          </w:p>
        </w:tc>
      </w:tr>
      <w:tr w:rsidR="00692ECA" w:rsidRPr="00C732EE" w14:paraId="67D4B70B" w14:textId="77777777" w:rsidTr="006D71C6">
        <w:trPr>
          <w:trHeight w:val="410"/>
        </w:trPr>
        <w:tc>
          <w:tcPr>
            <w:tcW w:w="805" w:type="dxa"/>
            <w:vAlign w:val="center"/>
          </w:tcPr>
          <w:p w14:paraId="7E124E7D"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5</w:t>
            </w:r>
          </w:p>
        </w:tc>
        <w:tc>
          <w:tcPr>
            <w:tcW w:w="3420" w:type="dxa"/>
          </w:tcPr>
          <w:p w14:paraId="1F5A04A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Puberty blockers will cause children permanent physical harm</w:t>
            </w:r>
          </w:p>
        </w:tc>
        <w:tc>
          <w:tcPr>
            <w:tcW w:w="607" w:type="dxa"/>
            <w:vAlign w:val="center"/>
          </w:tcPr>
          <w:p w14:paraId="5B713C3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2207ACD"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5313DC5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3BF9F07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E8A0746"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045FBA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Puberty blockers are safe</w:t>
            </w:r>
            <w:r>
              <w:rPr>
                <w:rStyle w:val="eop"/>
                <w:rFonts w:asciiTheme="minorHAnsi" w:hAnsiTheme="minorHAnsi"/>
                <w:sz w:val="22"/>
                <w:szCs w:val="22"/>
                <w:shd w:val="clear" w:color="auto" w:fill="FFFFFF"/>
              </w:rPr>
              <w:t xml:space="preserve"> for transgender children</w:t>
            </w:r>
            <w:r w:rsidRPr="00F44A8F">
              <w:rPr>
                <w:rStyle w:val="eop"/>
                <w:rFonts w:asciiTheme="minorHAnsi" w:hAnsiTheme="minorHAnsi"/>
                <w:sz w:val="22"/>
                <w:szCs w:val="22"/>
                <w:shd w:val="clear" w:color="auto" w:fill="FFFFFF"/>
              </w:rPr>
              <w:t xml:space="preserve"> </w:t>
            </w:r>
            <w:r>
              <w:rPr>
                <w:rStyle w:val="eop"/>
                <w:rFonts w:asciiTheme="minorHAnsi" w:hAnsiTheme="minorHAnsi"/>
                <w:sz w:val="22"/>
                <w:szCs w:val="22"/>
                <w:shd w:val="clear" w:color="auto" w:fill="FFFFFF"/>
              </w:rPr>
              <w:t xml:space="preserve">when prescribed by doctors who treat gender dysphoria in children </w:t>
            </w:r>
          </w:p>
        </w:tc>
      </w:tr>
      <w:tr w:rsidR="00692ECA" w:rsidRPr="00C732EE" w14:paraId="425BAEA7" w14:textId="77777777" w:rsidTr="006D71C6">
        <w:trPr>
          <w:trHeight w:val="410"/>
        </w:trPr>
        <w:tc>
          <w:tcPr>
            <w:tcW w:w="805" w:type="dxa"/>
            <w:vAlign w:val="center"/>
          </w:tcPr>
          <w:p w14:paraId="667F1EB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6</w:t>
            </w:r>
          </w:p>
        </w:tc>
        <w:tc>
          <w:tcPr>
            <w:tcW w:w="3420" w:type="dxa"/>
          </w:tcPr>
          <w:p w14:paraId="35CA9778" w14:textId="26E9188D"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 xml:space="preserve">Transgender women are a threat to women’s </w:t>
            </w:r>
            <w:commentRangeStart w:id="5"/>
            <w:r w:rsidRPr="00001B73">
              <w:rPr>
                <w:rFonts w:asciiTheme="minorHAnsi" w:hAnsiTheme="minorHAnsi" w:cstheme="minorHAnsi"/>
                <w:sz w:val="22"/>
                <w:szCs w:val="22"/>
                <w:highlight w:val="green"/>
              </w:rPr>
              <w:t>equ</w:t>
            </w:r>
            <w:r w:rsidR="009F115E" w:rsidRPr="00001B73">
              <w:rPr>
                <w:rFonts w:asciiTheme="minorHAnsi" w:hAnsiTheme="minorHAnsi" w:cstheme="minorHAnsi"/>
                <w:sz w:val="22"/>
                <w:szCs w:val="22"/>
                <w:highlight w:val="green"/>
              </w:rPr>
              <w:t>ity</w:t>
            </w:r>
            <w:commentRangeEnd w:id="5"/>
            <w:r w:rsidR="00AF0277" w:rsidRPr="00001B73">
              <w:rPr>
                <w:rStyle w:val="CommentReference"/>
                <w:rFonts w:asciiTheme="minorHAnsi" w:eastAsiaTheme="minorHAnsi" w:hAnsiTheme="minorHAnsi" w:cstheme="minorBidi"/>
                <w:highlight w:val="green"/>
              </w:rPr>
              <w:commentReference w:id="5"/>
            </w:r>
          </w:p>
        </w:tc>
        <w:tc>
          <w:tcPr>
            <w:tcW w:w="607" w:type="dxa"/>
            <w:vAlign w:val="center"/>
          </w:tcPr>
          <w:p w14:paraId="38219E8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CCB62E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219E2B2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4BEA8575"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F0EB0D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71A42CE8"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 xml:space="preserve">Transgender women do not threaten women’s </w:t>
            </w:r>
            <w:r w:rsidRPr="00001B73">
              <w:rPr>
                <w:rStyle w:val="eop"/>
                <w:rFonts w:asciiTheme="minorHAnsi" w:hAnsiTheme="minorHAnsi"/>
                <w:sz w:val="22"/>
                <w:szCs w:val="22"/>
                <w:highlight w:val="green"/>
                <w:shd w:val="clear" w:color="auto" w:fill="FFFFFF"/>
              </w:rPr>
              <w:t>equity</w:t>
            </w:r>
            <w:r w:rsidRPr="00F44A8F">
              <w:rPr>
                <w:rStyle w:val="eop"/>
                <w:rFonts w:asciiTheme="minorHAnsi" w:hAnsiTheme="minorHAnsi"/>
                <w:sz w:val="22"/>
                <w:szCs w:val="22"/>
                <w:shd w:val="clear" w:color="auto" w:fill="FFFFFF"/>
              </w:rPr>
              <w:t xml:space="preserve"> </w:t>
            </w:r>
          </w:p>
        </w:tc>
      </w:tr>
      <w:tr w:rsidR="00692ECA" w:rsidRPr="00C732EE" w14:paraId="12DA0E14" w14:textId="77777777" w:rsidTr="006D71C6">
        <w:trPr>
          <w:trHeight w:val="410"/>
        </w:trPr>
        <w:tc>
          <w:tcPr>
            <w:tcW w:w="805" w:type="dxa"/>
            <w:vAlign w:val="center"/>
          </w:tcPr>
          <w:p w14:paraId="52480593"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lastRenderedPageBreak/>
              <w:t>7</w:t>
            </w:r>
          </w:p>
        </w:tc>
        <w:tc>
          <w:tcPr>
            <w:tcW w:w="3420" w:type="dxa"/>
          </w:tcPr>
          <w:p w14:paraId="300AA821"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Children are not old enough to know their gender identity</w:t>
            </w:r>
          </w:p>
        </w:tc>
        <w:tc>
          <w:tcPr>
            <w:tcW w:w="607" w:type="dxa"/>
            <w:vAlign w:val="center"/>
          </w:tcPr>
          <w:p w14:paraId="23E0B7A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EF26E4F"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357EDB7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5EB53293"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686217E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63BE558"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Pr>
                <w:rStyle w:val="eop"/>
                <w:rFonts w:asciiTheme="minorHAnsi" w:hAnsiTheme="minorHAnsi"/>
                <w:sz w:val="22"/>
                <w:szCs w:val="22"/>
                <w:shd w:val="clear" w:color="auto" w:fill="FFFFFF"/>
              </w:rPr>
              <w:t xml:space="preserve">When children repeatedly and persistently say they are a boy or a girl over time, that likely reflects who they really are </w:t>
            </w:r>
          </w:p>
        </w:tc>
      </w:tr>
      <w:tr w:rsidR="00692ECA" w:rsidRPr="00C732EE" w14:paraId="020B624A" w14:textId="77777777" w:rsidTr="006D71C6">
        <w:trPr>
          <w:trHeight w:val="410"/>
        </w:trPr>
        <w:tc>
          <w:tcPr>
            <w:tcW w:w="805" w:type="dxa"/>
            <w:vAlign w:val="center"/>
          </w:tcPr>
          <w:p w14:paraId="525AD614"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8</w:t>
            </w:r>
          </w:p>
        </w:tc>
        <w:tc>
          <w:tcPr>
            <w:tcW w:w="3420" w:type="dxa"/>
          </w:tcPr>
          <w:p w14:paraId="01D39BAE"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Being transgender is a temporary phase or trend</w:t>
            </w:r>
          </w:p>
        </w:tc>
        <w:tc>
          <w:tcPr>
            <w:tcW w:w="607" w:type="dxa"/>
            <w:vAlign w:val="center"/>
          </w:tcPr>
          <w:p w14:paraId="2E08109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06715B6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5CC7A8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5084528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F5F9AB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1BFB18E"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296213">
              <w:rPr>
                <w:rFonts w:asciiTheme="minorHAnsi" w:hAnsiTheme="minorHAnsi"/>
                <w:sz w:val="22"/>
                <w:szCs w:val="22"/>
                <w:shd w:val="clear" w:color="auto" w:fill="FFFFFF"/>
              </w:rPr>
              <w:t>Being transgender is a real, deep-seated identity.</w:t>
            </w:r>
          </w:p>
        </w:tc>
      </w:tr>
      <w:tr w:rsidR="00692ECA" w:rsidRPr="00EF40B1" w14:paraId="19113EBD" w14:textId="77777777" w:rsidTr="006D71C6">
        <w:trPr>
          <w:trHeight w:val="410"/>
        </w:trPr>
        <w:tc>
          <w:tcPr>
            <w:tcW w:w="805" w:type="dxa"/>
            <w:vAlign w:val="center"/>
          </w:tcPr>
          <w:p w14:paraId="09C6723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9</w:t>
            </w:r>
          </w:p>
        </w:tc>
        <w:tc>
          <w:tcPr>
            <w:tcW w:w="3420" w:type="dxa"/>
          </w:tcPr>
          <w:p w14:paraId="1D18B72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Children are easily influenced into being transgender</w:t>
            </w:r>
          </w:p>
        </w:tc>
        <w:tc>
          <w:tcPr>
            <w:tcW w:w="607" w:type="dxa"/>
            <w:vAlign w:val="center"/>
          </w:tcPr>
          <w:p w14:paraId="5837E1E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2E1233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211704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320DA96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51291BE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311F4E7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Bidi"/>
                <w:sz w:val="22"/>
                <w:szCs w:val="22"/>
                <w:shd w:val="clear" w:color="auto" w:fill="FFFFFF"/>
              </w:rPr>
            </w:pPr>
            <w:r w:rsidRPr="00F44A8F">
              <w:rPr>
                <w:rStyle w:val="eop"/>
                <w:rFonts w:asciiTheme="minorHAnsi" w:hAnsiTheme="minorHAnsi" w:cstheme="minorBidi"/>
                <w:sz w:val="22"/>
                <w:szCs w:val="22"/>
                <w:shd w:val="clear" w:color="auto" w:fill="FFFFFF"/>
              </w:rPr>
              <w:t>Children are not easily influenced into being transgender</w:t>
            </w:r>
          </w:p>
        </w:tc>
      </w:tr>
      <w:tr w:rsidR="00692ECA" w:rsidRPr="00EF40B1" w14:paraId="6084400D" w14:textId="77777777" w:rsidTr="006D71C6">
        <w:trPr>
          <w:trHeight w:val="410"/>
        </w:trPr>
        <w:tc>
          <w:tcPr>
            <w:tcW w:w="805" w:type="dxa"/>
            <w:vAlign w:val="center"/>
          </w:tcPr>
          <w:p w14:paraId="45A08B8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0</w:t>
            </w:r>
          </w:p>
        </w:tc>
        <w:tc>
          <w:tcPr>
            <w:tcW w:w="3420" w:type="dxa"/>
          </w:tcPr>
          <w:p w14:paraId="3B15ED6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Transgender-inclusive health care raises costs of insurance for insurance providers</w:t>
            </w:r>
          </w:p>
        </w:tc>
        <w:tc>
          <w:tcPr>
            <w:tcW w:w="607" w:type="dxa"/>
            <w:vAlign w:val="center"/>
          </w:tcPr>
          <w:p w14:paraId="53421C3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A41CEA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39A2115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197F4E2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3E6266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6F5D11E4"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Style w:val="eop"/>
                <w:rFonts w:asciiTheme="minorHAnsi" w:hAnsiTheme="minorHAnsi" w:cstheme="minorHAnsi"/>
                <w:bCs/>
                <w:sz w:val="22"/>
                <w:szCs w:val="22"/>
                <w:shd w:val="clear" w:color="auto" w:fill="FFFFFF"/>
              </w:rPr>
              <w:t xml:space="preserve">Transgender-inclusive health care </w:t>
            </w:r>
            <w:r>
              <w:rPr>
                <w:rStyle w:val="eop"/>
                <w:rFonts w:asciiTheme="minorHAnsi" w:hAnsiTheme="minorHAnsi" w:cstheme="minorHAnsi"/>
                <w:bCs/>
                <w:sz w:val="22"/>
                <w:szCs w:val="22"/>
                <w:shd w:val="clear" w:color="auto" w:fill="FFFFFF"/>
              </w:rPr>
              <w:t xml:space="preserve">has little if </w:t>
            </w:r>
            <w:r w:rsidRPr="00F44A8F">
              <w:rPr>
                <w:rStyle w:val="eop"/>
                <w:rFonts w:asciiTheme="minorHAnsi" w:hAnsiTheme="minorHAnsi" w:cstheme="minorHAnsi"/>
                <w:bCs/>
                <w:sz w:val="22"/>
                <w:szCs w:val="22"/>
                <w:shd w:val="clear" w:color="auto" w:fill="FFFFFF"/>
              </w:rPr>
              <w:t>any impact on costs of insurance for insurance providers</w:t>
            </w:r>
          </w:p>
        </w:tc>
      </w:tr>
      <w:tr w:rsidR="00692ECA" w:rsidRPr="00EF40B1" w14:paraId="3EF75E40" w14:textId="77777777" w:rsidTr="006D71C6">
        <w:trPr>
          <w:trHeight w:val="410"/>
        </w:trPr>
        <w:tc>
          <w:tcPr>
            <w:tcW w:w="805" w:type="dxa"/>
            <w:vAlign w:val="center"/>
          </w:tcPr>
          <w:p w14:paraId="4C9A260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2</w:t>
            </w:r>
          </w:p>
        </w:tc>
        <w:tc>
          <w:tcPr>
            <w:tcW w:w="3420" w:type="dxa"/>
          </w:tcPr>
          <w:p w14:paraId="50B2160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 xml:space="preserve">Transgender women who compete in sports </w:t>
            </w:r>
            <w:r w:rsidRPr="00F44A8F" w:rsidDel="00E940F6">
              <w:rPr>
                <w:rFonts w:asciiTheme="minorHAnsi" w:hAnsiTheme="minorHAnsi" w:cstheme="minorHAnsi"/>
                <w:sz w:val="22"/>
                <w:szCs w:val="22"/>
              </w:rPr>
              <w:t>h</w:t>
            </w:r>
            <w:r w:rsidRPr="00F44A8F">
              <w:rPr>
                <w:rFonts w:asciiTheme="minorHAnsi" w:hAnsiTheme="minorHAnsi" w:cstheme="minorHAnsi"/>
                <w:sz w:val="22"/>
                <w:szCs w:val="22"/>
              </w:rPr>
              <w:t xml:space="preserve">ave an unfair advantage </w:t>
            </w:r>
          </w:p>
        </w:tc>
        <w:tc>
          <w:tcPr>
            <w:tcW w:w="607" w:type="dxa"/>
            <w:vAlign w:val="center"/>
          </w:tcPr>
          <w:p w14:paraId="5B035CC3"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B0A7F5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CC489B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2AE4328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0F7276D4"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35454F1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Style w:val="eop"/>
                <w:rFonts w:asciiTheme="minorHAnsi" w:hAnsiTheme="minorHAnsi" w:cstheme="minorHAnsi"/>
                <w:bCs/>
                <w:sz w:val="22"/>
                <w:szCs w:val="22"/>
                <w:shd w:val="clear" w:color="auto" w:fill="FFFFFF"/>
              </w:rPr>
              <w:t>Transgender women who compete in sports do not have an unfair advantage</w:t>
            </w:r>
          </w:p>
        </w:tc>
      </w:tr>
      <w:tr w:rsidR="00692ECA" w:rsidRPr="00EF40B1" w14:paraId="39685CCD" w14:textId="77777777" w:rsidTr="006D71C6">
        <w:trPr>
          <w:trHeight w:val="410"/>
        </w:trPr>
        <w:tc>
          <w:tcPr>
            <w:tcW w:w="805" w:type="dxa"/>
            <w:vAlign w:val="center"/>
          </w:tcPr>
          <w:p w14:paraId="32E788A1"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3</w:t>
            </w:r>
          </w:p>
        </w:tc>
        <w:tc>
          <w:tcPr>
            <w:tcW w:w="3420" w:type="dxa"/>
          </w:tcPr>
          <w:p w14:paraId="777157F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Bidi"/>
                <w:sz w:val="22"/>
                <w:szCs w:val="22"/>
              </w:rPr>
              <w:t>Being transgender is inherently sexual</w:t>
            </w:r>
          </w:p>
        </w:tc>
        <w:tc>
          <w:tcPr>
            <w:tcW w:w="607" w:type="dxa"/>
            <w:vAlign w:val="center"/>
          </w:tcPr>
          <w:p w14:paraId="5249540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6229AFE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744E8B4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0441485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57819BC1"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22412D0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Bidi"/>
                <w:sz w:val="22"/>
                <w:szCs w:val="22"/>
              </w:rPr>
              <w:t xml:space="preserve">Transgender people are wrongly hypersexualized </w:t>
            </w:r>
          </w:p>
        </w:tc>
      </w:tr>
    </w:tbl>
    <w:p w14:paraId="73BCEB5A" w14:textId="77777777" w:rsidR="009F6630" w:rsidRPr="0071050B" w:rsidRDefault="009F6630" w:rsidP="005F1A3B">
      <w:pPr>
        <w:pStyle w:val="BodyText"/>
        <w:spacing w:after="0" w:line="240" w:lineRule="auto"/>
        <w:rPr>
          <w:rFonts w:cstheme="minorHAnsi"/>
          <w:b/>
          <w:color w:val="4472C4" w:themeColor="accent1"/>
        </w:rPr>
      </w:pPr>
    </w:p>
    <w:p w14:paraId="319DD574" w14:textId="77777777" w:rsidR="00F541D0" w:rsidRDefault="00F541D0" w:rsidP="00F541D0">
      <w:pPr>
        <w:spacing w:after="0" w:line="240" w:lineRule="auto"/>
        <w:contextualSpacing/>
        <w:rPr>
          <w:rFonts w:ascii="Symbol" w:eastAsia="Times" w:hAnsi="Symbol" w:cs="Symbol"/>
          <w:color w:val="4F81BD"/>
          <w:sz w:val="24"/>
          <w:szCs w:val="24"/>
          <w:lang w:val="en-GB" w:eastAsia="en-GB"/>
        </w:rPr>
      </w:pPr>
    </w:p>
    <w:p w14:paraId="0F12A36D" w14:textId="77777777" w:rsidR="00F541D0" w:rsidRPr="00422629" w:rsidRDefault="00F541D0" w:rsidP="00F541D0">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Pr="00422629">
        <w:rPr>
          <w:rFonts w:asciiTheme="majorHAnsi" w:eastAsia="@Yu Mincho Light" w:hAnsiTheme="majorHAnsi" w:cstheme="majorHAnsi"/>
          <w:b/>
          <w:color w:val="92D050"/>
        </w:rPr>
        <w:t>Questions / confusions they still have around transgender issues [OPEN END</w:t>
      </w:r>
      <w:r>
        <w:rPr>
          <w:rFonts w:asciiTheme="majorHAnsi" w:eastAsia="@Yu Mincho Light" w:hAnsiTheme="majorHAnsi" w:cstheme="majorHAnsi"/>
          <w:b/>
          <w:color w:val="92D050"/>
        </w:rPr>
        <w:t>]</w:t>
      </w:r>
    </w:p>
    <w:p w14:paraId="59144FBB" w14:textId="77777777" w:rsidR="00F541D0" w:rsidRPr="00BA7A8C" w:rsidRDefault="00F541D0" w:rsidP="00F541D0">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ALL </w:t>
      </w:r>
      <w:proofErr w:type="gramStart"/>
      <w:r>
        <w:rPr>
          <w:rFonts w:eastAsia="@Yu Mincho Light" w:cstheme="minorHAnsi"/>
          <w:b/>
          <w:color w:val="0E00FF"/>
          <w:lang w:eastAsia="en-GB"/>
        </w:rPr>
        <w:t xml:space="preserve">RESPONDENTS </w:t>
      </w:r>
      <w:r w:rsidRPr="00BA7A8C">
        <w:rPr>
          <w:rFonts w:eastAsia="@Yu Mincho Light" w:cstheme="minorHAnsi"/>
          <w:b/>
          <w:color w:val="0E00FF"/>
          <w:lang w:eastAsia="en-GB"/>
        </w:rPr>
        <w:t>]</w:t>
      </w:r>
      <w:proofErr w:type="gramEnd"/>
    </w:p>
    <w:p w14:paraId="7B43AF8B" w14:textId="77777777" w:rsidR="00216A5F" w:rsidRPr="00635DF1" w:rsidRDefault="00216A5F" w:rsidP="00216A5F">
      <w:pPr>
        <w:spacing w:after="0"/>
      </w:pPr>
      <w:r>
        <w:rPr>
          <w:b/>
        </w:rPr>
        <w:t>Q</w:t>
      </w:r>
      <w:r w:rsidR="00D843C1">
        <w:rPr>
          <w:b/>
        </w:rPr>
        <w:t>19.</w:t>
      </w:r>
      <w:r>
        <w:t xml:space="preserve"> What remaining questions and/or concerns do you have surrounding issues related to the rights of transgender people in the United States, specifically? </w:t>
      </w:r>
      <w:r>
        <w:rPr>
          <w:i/>
          <w:iCs/>
        </w:rPr>
        <w:t>Please be as specific as possible.</w:t>
      </w:r>
      <w:r>
        <w:t xml:space="preserve"> </w:t>
      </w:r>
      <w:r w:rsidRPr="346434F8">
        <w:rPr>
          <w:rFonts w:eastAsia="@Yu Mincho Light"/>
          <w:b/>
          <w:color w:val="0E00FF"/>
          <w:lang w:eastAsia="en-GB"/>
        </w:rPr>
        <w:t xml:space="preserve">[OPEN END] </w:t>
      </w:r>
    </w:p>
    <w:p w14:paraId="6EB255F0" w14:textId="77777777" w:rsidR="00B74B19" w:rsidRDefault="00B74B19" w:rsidP="006E5E99">
      <w:pPr>
        <w:spacing w:after="0" w:line="240" w:lineRule="auto"/>
        <w:jc w:val="both"/>
      </w:pPr>
    </w:p>
    <w:p w14:paraId="4A97CE80" w14:textId="77777777" w:rsidR="00C81BB4" w:rsidRDefault="00C81BB4" w:rsidP="006E5E99">
      <w:pPr>
        <w:spacing w:after="0" w:line="240" w:lineRule="auto"/>
        <w:jc w:val="both"/>
      </w:pPr>
    </w:p>
    <w:p w14:paraId="3CD9D725" w14:textId="77777777" w:rsidR="00664F46" w:rsidRPr="005F535B" w:rsidRDefault="00664F46" w:rsidP="006E5E99">
      <w:pPr>
        <w:spacing w:after="0" w:line="240" w:lineRule="auto"/>
        <w:rPr>
          <w:rFonts w:asciiTheme="majorHAnsi" w:eastAsia="@Yu Mincho Light" w:hAnsiTheme="majorHAnsi" w:cstheme="majorHAnsi"/>
          <w:color w:val="0070C0"/>
        </w:rPr>
      </w:pPr>
      <w:r w:rsidRPr="005F535B">
        <w:rPr>
          <w:b/>
          <w:color w:val="0000FF"/>
          <w:u w:val="single"/>
          <w:lang w:val="fr-FR"/>
        </w:rPr>
        <w:t>DISPLAY TEXT :</w:t>
      </w:r>
      <w:r>
        <w:rPr>
          <w:b/>
          <w:color w:val="0000FF"/>
          <w:u w:val="single"/>
          <w:lang w:val="fr-FR"/>
        </w:rPr>
        <w:t xml:space="preserve"> </w:t>
      </w:r>
      <w:proofErr w:type="spellStart"/>
      <w:r>
        <w:rPr>
          <w:bCs/>
          <w:lang w:val="fr-FR"/>
        </w:rPr>
        <w:t>We</w:t>
      </w:r>
      <w:proofErr w:type="spellEnd"/>
      <w:r>
        <w:rPr>
          <w:bCs/>
          <w:lang w:val="fr-FR"/>
        </w:rPr>
        <w:t xml:space="preserve"> </w:t>
      </w:r>
      <w:proofErr w:type="spellStart"/>
      <w:r>
        <w:rPr>
          <w:bCs/>
          <w:lang w:val="fr-FR"/>
        </w:rPr>
        <w:t>would</w:t>
      </w:r>
      <w:proofErr w:type="spellEnd"/>
      <w:r>
        <w:rPr>
          <w:bCs/>
          <w:lang w:val="fr-FR"/>
        </w:rPr>
        <w:t xml:space="preserve"> </w:t>
      </w:r>
      <w:proofErr w:type="spellStart"/>
      <w:r>
        <w:rPr>
          <w:bCs/>
          <w:lang w:val="fr-FR"/>
        </w:rPr>
        <w:t>now</w:t>
      </w:r>
      <w:proofErr w:type="spellEnd"/>
      <w:r>
        <w:rPr>
          <w:bCs/>
          <w:lang w:val="fr-FR"/>
        </w:rPr>
        <w:t xml:space="preserve"> like to </w:t>
      </w:r>
      <w:proofErr w:type="spellStart"/>
      <w:r>
        <w:rPr>
          <w:bCs/>
          <w:lang w:val="fr-FR"/>
        </w:rPr>
        <w:t>understand</w:t>
      </w:r>
      <w:proofErr w:type="spellEnd"/>
      <w:r>
        <w:rPr>
          <w:bCs/>
          <w:lang w:val="fr-FR"/>
        </w:rPr>
        <w:t xml:space="preserve"> </w:t>
      </w:r>
      <w:proofErr w:type="spellStart"/>
      <w:r>
        <w:rPr>
          <w:bCs/>
          <w:lang w:val="fr-FR"/>
        </w:rPr>
        <w:t>your</w:t>
      </w:r>
      <w:proofErr w:type="spellEnd"/>
      <w:r>
        <w:rPr>
          <w:bCs/>
          <w:lang w:val="fr-FR"/>
        </w:rPr>
        <w:t xml:space="preserve"> perceptions of</w:t>
      </w:r>
      <w:r w:rsidR="00B70959">
        <w:rPr>
          <w:bCs/>
          <w:lang w:val="fr-FR"/>
        </w:rPr>
        <w:t xml:space="preserve"> </w:t>
      </w:r>
      <w:r>
        <w:rPr>
          <w:bCs/>
          <w:lang w:val="fr-FR"/>
        </w:rPr>
        <w:t xml:space="preserve">participation in sports </w:t>
      </w:r>
      <w:r w:rsidR="00B70959">
        <w:rPr>
          <w:bCs/>
          <w:lang w:val="fr-FR"/>
        </w:rPr>
        <w:t xml:space="preserve">as </w:t>
      </w:r>
      <w:proofErr w:type="spellStart"/>
      <w:r w:rsidR="00B70959">
        <w:rPr>
          <w:bCs/>
          <w:lang w:val="fr-FR"/>
        </w:rPr>
        <w:t>it</w:t>
      </w:r>
      <w:proofErr w:type="spellEnd"/>
      <w:r w:rsidR="00B70959">
        <w:rPr>
          <w:bCs/>
          <w:lang w:val="fr-FR"/>
        </w:rPr>
        <w:t xml:space="preserve"> relates to </w:t>
      </w:r>
      <w:proofErr w:type="spellStart"/>
      <w:r w:rsidR="00FC41B2">
        <w:rPr>
          <w:bCs/>
          <w:lang w:val="fr-FR"/>
        </w:rPr>
        <w:t>transgender</w:t>
      </w:r>
      <w:proofErr w:type="spellEnd"/>
      <w:r w:rsidR="00FC41B2">
        <w:rPr>
          <w:bCs/>
          <w:lang w:val="fr-FR"/>
        </w:rPr>
        <w:t xml:space="preserve"> </w:t>
      </w:r>
      <w:proofErr w:type="spellStart"/>
      <w:r w:rsidR="001438BE">
        <w:rPr>
          <w:bCs/>
          <w:lang w:val="fr-FR"/>
        </w:rPr>
        <w:t>children</w:t>
      </w:r>
      <w:proofErr w:type="spellEnd"/>
      <w:r w:rsidR="00FC41B2">
        <w:rPr>
          <w:bCs/>
          <w:lang w:val="fr-FR"/>
        </w:rPr>
        <w:t xml:space="preserve">. </w:t>
      </w:r>
    </w:p>
    <w:p w14:paraId="0C1F8DB2" w14:textId="77777777" w:rsidR="003C21A5" w:rsidRDefault="003C21A5" w:rsidP="006E5E99">
      <w:pPr>
        <w:spacing w:after="0"/>
        <w:rPr>
          <w:rFonts w:asciiTheme="majorHAnsi" w:eastAsia="@Yu Mincho Light" w:hAnsiTheme="majorHAnsi" w:cstheme="majorBidi"/>
          <w:b/>
          <w:color w:val="70AD47" w:themeColor="accent6"/>
        </w:rPr>
      </w:pPr>
    </w:p>
    <w:p w14:paraId="318BA4AE" w14:textId="77777777" w:rsidR="00C2278A" w:rsidRPr="00422629" w:rsidRDefault="00422629"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A157B2">
        <w:rPr>
          <w:rFonts w:asciiTheme="majorHAnsi" w:eastAsia="@Yu Mincho Light" w:hAnsiTheme="majorHAnsi" w:cstheme="majorHAnsi"/>
          <w:b/>
          <w:color w:val="92D050"/>
        </w:rPr>
        <w:t>How closely following transgender child participation in sports]</w:t>
      </w:r>
    </w:p>
    <w:p w14:paraId="553977D5" w14:textId="77777777" w:rsidR="00C2278A" w:rsidRPr="00076C09" w:rsidRDefault="00C2278A"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18B7114E" w14:textId="77777777" w:rsidR="00C2278A" w:rsidRPr="00FE0245" w:rsidRDefault="00F541D0" w:rsidP="006E5E99">
      <w:pPr>
        <w:widowControl w:val="0"/>
        <w:suppressAutoHyphens/>
        <w:spacing w:after="0"/>
        <w:rPr>
          <w:i/>
        </w:rPr>
      </w:pPr>
      <w:r w:rsidRPr="00076C09">
        <w:rPr>
          <w:b/>
        </w:rPr>
        <w:t>Q</w:t>
      </w:r>
      <w:r>
        <w:rPr>
          <w:b/>
        </w:rPr>
        <w:t>2</w:t>
      </w:r>
      <w:r w:rsidR="00D843C1">
        <w:rPr>
          <w:b/>
        </w:rPr>
        <w:t>0</w:t>
      </w:r>
      <w:r w:rsidRPr="00076C09">
        <w:rPr>
          <w:b/>
        </w:rPr>
        <w:t>.</w:t>
      </w:r>
      <w:r w:rsidR="00C2278A" w:rsidRPr="00076C09">
        <w:t xml:space="preserve"> </w:t>
      </w:r>
      <w:r w:rsidR="00C2278A" w:rsidRPr="002066A4">
        <w:t xml:space="preserve">As you may or may not know, </w:t>
      </w:r>
      <w:r w:rsidR="00C2278A">
        <w:t xml:space="preserve">several states in the United States have heard legal cases related to transgender </w:t>
      </w:r>
      <w:r w:rsidR="001438BE">
        <w:t>childre</w:t>
      </w:r>
      <w:r w:rsidR="003A0230">
        <w:t>n’s</w:t>
      </w:r>
      <w:r w:rsidR="00C2278A">
        <w:t xml:space="preserve"> participation in school</w:t>
      </w:r>
      <w:r w:rsidR="001438BE">
        <w:t>/community</w:t>
      </w:r>
      <w:r w:rsidR="00C2278A">
        <w:t xml:space="preserve"> sports. </w:t>
      </w:r>
      <w:r w:rsidR="00C2278A" w:rsidRPr="00076C09">
        <w:t>How closely have you been following this issue?</w:t>
      </w:r>
    </w:p>
    <w:p w14:paraId="421F9888" w14:textId="77777777" w:rsidR="009B3142" w:rsidRDefault="00C2278A" w:rsidP="006E5E99">
      <w:pPr>
        <w:widowControl w:val="0"/>
        <w:suppressAutoHyphens/>
        <w:spacing w:after="0"/>
        <w:rPr>
          <w:rFonts w:ascii="Cambria" w:hAnsi="Cambria" w:cs="Cambria"/>
          <w:b/>
          <w:color w:val="0000FF"/>
          <w:u w:val="single"/>
        </w:rPr>
      </w:pPr>
      <w:r w:rsidRPr="00076C09">
        <w:rPr>
          <w:b/>
          <w:color w:val="0000FF"/>
        </w:rPr>
        <w:t>[SINGLE SELECT]</w:t>
      </w:r>
    </w:p>
    <w:p w14:paraId="512B5FEA" w14:textId="77777777" w:rsidR="009B3142" w:rsidRPr="008476D5" w:rsidRDefault="009B3142" w:rsidP="00BB2D0E">
      <w:pPr>
        <w:pStyle w:val="ListParagraph"/>
        <w:numPr>
          <w:ilvl w:val="0"/>
          <w:numId w:val="42"/>
        </w:numPr>
        <w:spacing w:after="0" w:line="240" w:lineRule="auto"/>
        <w:ind w:left="1080"/>
      </w:pPr>
      <w:r w:rsidRPr="008476D5">
        <w:t xml:space="preserve">Not at all </w:t>
      </w:r>
    </w:p>
    <w:p w14:paraId="080B6AEE" w14:textId="77777777" w:rsidR="009B3142" w:rsidRPr="008476D5" w:rsidRDefault="009B3142" w:rsidP="00BB2D0E">
      <w:pPr>
        <w:pStyle w:val="ListParagraph"/>
        <w:numPr>
          <w:ilvl w:val="0"/>
          <w:numId w:val="42"/>
        </w:numPr>
        <w:spacing w:after="0" w:line="240" w:lineRule="auto"/>
        <w:ind w:left="1080"/>
      </w:pPr>
      <w:r w:rsidRPr="008476D5">
        <w:t>Not that closely</w:t>
      </w:r>
    </w:p>
    <w:p w14:paraId="3911D48C" w14:textId="77777777" w:rsidR="009B3142" w:rsidRPr="008476D5" w:rsidRDefault="009B3142" w:rsidP="00BB2D0E">
      <w:pPr>
        <w:pStyle w:val="ListParagraph"/>
        <w:numPr>
          <w:ilvl w:val="0"/>
          <w:numId w:val="42"/>
        </w:numPr>
        <w:spacing w:after="0" w:line="240" w:lineRule="auto"/>
        <w:ind w:left="1080"/>
      </w:pPr>
      <w:r w:rsidRPr="008476D5">
        <w:t>Somewhat closely</w:t>
      </w:r>
    </w:p>
    <w:p w14:paraId="7C13DF83" w14:textId="77777777" w:rsidR="009B3142" w:rsidRDefault="009B3142" w:rsidP="00BB2D0E">
      <w:pPr>
        <w:pStyle w:val="ListParagraph"/>
        <w:numPr>
          <w:ilvl w:val="0"/>
          <w:numId w:val="42"/>
        </w:numPr>
        <w:spacing w:after="0" w:line="240" w:lineRule="auto"/>
        <w:ind w:left="1080"/>
      </w:pPr>
      <w:r w:rsidRPr="008476D5">
        <w:t>Very closely</w:t>
      </w:r>
    </w:p>
    <w:p w14:paraId="2172B0EF" w14:textId="77777777" w:rsidR="00361DC5" w:rsidRPr="008476D5" w:rsidRDefault="00361DC5" w:rsidP="00BB2D0E">
      <w:pPr>
        <w:pStyle w:val="ListParagraph"/>
        <w:numPr>
          <w:ilvl w:val="0"/>
          <w:numId w:val="42"/>
        </w:numPr>
        <w:spacing w:after="0" w:line="240" w:lineRule="auto"/>
        <w:ind w:left="1080"/>
      </w:pPr>
      <w:r>
        <w:t>I haven’t heard of this before today</w:t>
      </w:r>
    </w:p>
    <w:p w14:paraId="47FA7C8B" w14:textId="77777777" w:rsidR="00A157B2" w:rsidRDefault="00A157B2" w:rsidP="006E5E99">
      <w:pPr>
        <w:widowControl w:val="0"/>
        <w:suppressAutoHyphens/>
        <w:spacing w:after="0"/>
        <w:rPr>
          <w:rFonts w:ascii="Cambria" w:hAnsi="Cambria" w:cs="Cambria"/>
          <w:b/>
          <w:color w:val="0000FF"/>
          <w:u w:val="single"/>
        </w:rPr>
      </w:pPr>
    </w:p>
    <w:p w14:paraId="6F88B16B" w14:textId="77777777" w:rsidR="00A157B2" w:rsidRPr="00617E90" w:rsidRDefault="00A157B2" w:rsidP="006E5E99">
      <w:pPr>
        <w:widowControl w:val="0"/>
        <w:suppressAutoHyphens/>
        <w:spacing w:after="0"/>
        <w:rPr>
          <w:b/>
          <w:color w:val="92D050"/>
          <w:u w:val="single"/>
          <w:lang w:val="fr-FR"/>
        </w:rPr>
      </w:pPr>
      <w:r w:rsidRPr="00617E90">
        <w:rPr>
          <w:rFonts w:cstheme="minorHAnsi"/>
          <w:b/>
          <w:color w:val="92D050"/>
        </w:rPr>
        <w:t>[Support level of transgender child participation in sports]</w:t>
      </w:r>
    </w:p>
    <w:p w14:paraId="6A0B364D" w14:textId="77777777" w:rsidR="00C2278A" w:rsidRPr="00076C09" w:rsidRDefault="00C2278A"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4A5AD602" w14:textId="77777777" w:rsidR="00B623D7" w:rsidRPr="004D1A0A" w:rsidRDefault="00B623D7" w:rsidP="00B623D7">
      <w:pPr>
        <w:widowControl w:val="0"/>
        <w:suppressAutoHyphens/>
        <w:spacing w:after="0"/>
        <w:rPr>
          <w:highlight w:val="green"/>
        </w:rPr>
      </w:pPr>
      <w:r w:rsidRPr="004D1A0A">
        <w:rPr>
          <w:b/>
          <w:bCs/>
          <w:highlight w:val="green"/>
        </w:rPr>
        <w:t>Q21.</w:t>
      </w:r>
      <w:r w:rsidRPr="004D1A0A">
        <w:rPr>
          <w:highlight w:val="green"/>
        </w:rPr>
        <w:t xml:space="preserve"> Which of the following statements below comes closest to your views on legislation relating to </w:t>
      </w:r>
      <w:commentRangeStart w:id="6"/>
      <w:r w:rsidRPr="004D1A0A">
        <w:rPr>
          <w:highlight w:val="green"/>
        </w:rPr>
        <w:lastRenderedPageBreak/>
        <w:t>transgender</w:t>
      </w:r>
      <w:commentRangeEnd w:id="6"/>
      <w:r w:rsidR="004D1A0A">
        <w:rPr>
          <w:rStyle w:val="CommentReference"/>
        </w:rPr>
        <w:commentReference w:id="6"/>
      </w:r>
      <w:r w:rsidRPr="004D1A0A">
        <w:rPr>
          <w:highlight w:val="green"/>
        </w:rPr>
        <w:t xml:space="preserve"> girls’ participation in school/community sports? </w:t>
      </w:r>
      <w:r w:rsidRPr="004D1A0A">
        <w:rPr>
          <w:i/>
          <w:iCs/>
          <w:highlight w:val="green"/>
        </w:rPr>
        <w:t>For the purposes of this survey, transgender girl refers to those who identify as a girl and were assigned the sex of male at birth.</w:t>
      </w:r>
      <w:r w:rsidRPr="004D1A0A">
        <w:rPr>
          <w:highlight w:val="green"/>
        </w:rPr>
        <w:t xml:space="preserve"> </w:t>
      </w:r>
    </w:p>
    <w:p w14:paraId="19D0F427" w14:textId="77777777" w:rsidR="00B623D7" w:rsidRPr="004D1A0A" w:rsidRDefault="00B623D7" w:rsidP="00B623D7">
      <w:pPr>
        <w:widowControl w:val="0"/>
        <w:suppressAutoHyphens/>
        <w:spacing w:after="0"/>
        <w:rPr>
          <w:highlight w:val="green"/>
        </w:rPr>
      </w:pPr>
    </w:p>
    <w:p w14:paraId="00334574" w14:textId="77777777" w:rsidR="00B623D7" w:rsidRPr="004D1A0A" w:rsidRDefault="00B623D7" w:rsidP="00B623D7">
      <w:pPr>
        <w:widowControl w:val="0"/>
        <w:suppressAutoHyphens/>
        <w:spacing w:after="0"/>
        <w:rPr>
          <w:b/>
          <w:color w:val="0000FF"/>
          <w:highlight w:val="green"/>
          <w:u w:val="single"/>
          <w:lang w:val="fr-FR"/>
        </w:rPr>
      </w:pPr>
      <w:r w:rsidRPr="004D1A0A">
        <w:rPr>
          <w:b/>
          <w:color w:val="0000FF"/>
          <w:highlight w:val="green"/>
        </w:rPr>
        <w:t>[SINGLE SELECT]</w:t>
      </w:r>
    </w:p>
    <w:p w14:paraId="49FC18FB"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I am strongly against legislation that prohibits transgender girls from participating in school/community sports with other girls</w:t>
      </w:r>
    </w:p>
    <w:p w14:paraId="6757249B"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I am somewhat against legislation that that prohibits transgender girls from participating in school/community sports with other girls</w:t>
      </w:r>
    </w:p>
    <w:p w14:paraId="15244B38"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I’m undecided about how I feel about legislation that prohibits transgender girls from participating in school/community sports with other girls</w:t>
      </w:r>
    </w:p>
    <w:p w14:paraId="2C664EF4"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I am somewhat in favor of legislation that prohibits transgender girls from participating in school/community sports with other girls</w:t>
      </w:r>
    </w:p>
    <w:p w14:paraId="6BEFB58A"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 xml:space="preserve">I am strongly in favor of legislation that prohibits transgender girls from participating in school/community sports with other girls </w:t>
      </w:r>
    </w:p>
    <w:p w14:paraId="6614533C" w14:textId="77777777" w:rsidR="00B623D7" w:rsidRPr="004D1A0A" w:rsidRDefault="00B623D7" w:rsidP="00B623D7">
      <w:pPr>
        <w:pStyle w:val="ListParagraph"/>
        <w:widowControl w:val="0"/>
        <w:numPr>
          <w:ilvl w:val="0"/>
          <w:numId w:val="67"/>
        </w:numPr>
        <w:suppressAutoHyphens/>
        <w:spacing w:after="0" w:line="240" w:lineRule="auto"/>
        <w:rPr>
          <w:highlight w:val="green"/>
        </w:rPr>
      </w:pPr>
      <w:r w:rsidRPr="004D1A0A">
        <w:rPr>
          <w:highlight w:val="green"/>
        </w:rPr>
        <w:t>I don’t know enough to have an opinion</w:t>
      </w:r>
    </w:p>
    <w:p w14:paraId="05160381" w14:textId="77777777" w:rsidR="003C21A5" w:rsidRDefault="003C21A5" w:rsidP="006E5E99">
      <w:pPr>
        <w:widowControl w:val="0"/>
        <w:suppressAutoHyphens/>
        <w:spacing w:after="0" w:line="240" w:lineRule="auto"/>
        <w:rPr>
          <w:rFonts w:asciiTheme="majorHAnsi" w:eastAsia="@Yu Mincho Light" w:hAnsiTheme="majorHAnsi" w:cstheme="majorBidi"/>
          <w:color w:val="4472C4" w:themeColor="accent1"/>
        </w:rPr>
      </w:pPr>
    </w:p>
    <w:p w14:paraId="38912795" w14:textId="77777777" w:rsidR="00202495" w:rsidRPr="003C21A5" w:rsidRDefault="00202495" w:rsidP="006E5E99">
      <w:pPr>
        <w:widowControl w:val="0"/>
        <w:suppressAutoHyphens/>
        <w:spacing w:after="0" w:line="240" w:lineRule="auto"/>
        <w:rPr>
          <w:rFonts w:asciiTheme="majorHAnsi" w:eastAsia="@Yu Mincho Light" w:hAnsiTheme="majorHAnsi" w:cstheme="majorBidi"/>
          <w:color w:val="4472C4" w:themeColor="accent1"/>
        </w:rPr>
      </w:pPr>
    </w:p>
    <w:p w14:paraId="33A8500D" w14:textId="77777777" w:rsidR="00617E90" w:rsidRPr="00617E90" w:rsidRDefault="00617E90" w:rsidP="006E5E99">
      <w:pPr>
        <w:widowControl w:val="0"/>
        <w:suppressAutoHyphens/>
        <w:spacing w:after="0"/>
        <w:rPr>
          <w:b/>
          <w:color w:val="0000FF"/>
          <w:u w:val="single"/>
          <w:lang w:val="fr-FR"/>
        </w:rPr>
      </w:pPr>
      <w:r w:rsidRPr="00617E90">
        <w:rPr>
          <w:rFonts w:cstheme="minorHAnsi"/>
          <w:b/>
          <w:color w:val="92D050"/>
        </w:rPr>
        <w:t>[Why in favor of transgender child participation in school sports]</w:t>
      </w:r>
    </w:p>
    <w:p w14:paraId="5B13E327" w14:textId="6AF4AF5C" w:rsidR="00C2278A" w:rsidRPr="00076C09" w:rsidRDefault="00C2278A"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Pr>
          <w:b/>
          <w:color w:val="0000FF"/>
          <w:u w:val="single"/>
          <w:lang w:val="fr-FR"/>
        </w:rPr>
        <w:t>[THOSE WHO ARE IN FAVOR, T2B</w:t>
      </w:r>
      <w:r w:rsidR="00E6770D">
        <w:rPr>
          <w:b/>
          <w:color w:val="0000FF"/>
          <w:u w:val="single"/>
          <w:lang w:val="fr-FR"/>
        </w:rPr>
        <w:t xml:space="preserve"> (</w:t>
      </w:r>
      <w:r w:rsidR="00F541D0">
        <w:rPr>
          <w:b/>
          <w:color w:val="0000FF"/>
          <w:u w:val="single"/>
          <w:lang w:val="fr-FR"/>
        </w:rPr>
        <w:t>Q2</w:t>
      </w:r>
      <w:r w:rsidR="0022492E">
        <w:rPr>
          <w:b/>
          <w:color w:val="0000FF"/>
          <w:u w:val="single"/>
          <w:lang w:val="fr-FR"/>
        </w:rPr>
        <w:t>1</w:t>
      </w:r>
      <w:r w:rsidR="00F463F7">
        <w:rPr>
          <w:b/>
          <w:color w:val="0000FF"/>
          <w:u w:val="single"/>
          <w:lang w:val="fr-FR"/>
        </w:rPr>
        <w:t>/</w:t>
      </w:r>
      <w:r w:rsidR="00812E76">
        <w:rPr>
          <w:b/>
          <w:color w:val="0000FF"/>
          <w:u w:val="single"/>
          <w:lang w:val="fr-FR"/>
        </w:rPr>
        <w:t>1-2</w:t>
      </w:r>
      <w:r w:rsidR="0022197A">
        <w:rPr>
          <w:b/>
          <w:color w:val="0000FF"/>
          <w:u w:val="single"/>
          <w:lang w:val="fr-FR"/>
        </w:rPr>
        <w:t>)</w:t>
      </w:r>
      <w:r>
        <w:rPr>
          <w:b/>
          <w:color w:val="0000FF"/>
          <w:u w:val="single"/>
          <w:lang w:val="fr-FR"/>
        </w:rPr>
        <w:t>]</w:t>
      </w:r>
    </w:p>
    <w:p w14:paraId="24FE469B" w14:textId="2535CDB1" w:rsidR="00C2278A" w:rsidRDefault="00F541D0" w:rsidP="006E5E99">
      <w:pPr>
        <w:widowControl w:val="0"/>
        <w:suppressAutoHyphens/>
        <w:spacing w:after="0"/>
      </w:pPr>
      <w:r w:rsidRPr="00076C09">
        <w:rPr>
          <w:b/>
        </w:rPr>
        <w:t>Q</w:t>
      </w:r>
      <w:r>
        <w:rPr>
          <w:b/>
        </w:rPr>
        <w:t>2</w:t>
      </w:r>
      <w:r w:rsidR="0060484F">
        <w:rPr>
          <w:b/>
        </w:rPr>
        <w:t>2</w:t>
      </w:r>
      <w:r w:rsidRPr="00076C09">
        <w:rPr>
          <w:b/>
        </w:rPr>
        <w:t>.</w:t>
      </w:r>
      <w:r w:rsidR="00C2278A" w:rsidRPr="00076C09">
        <w:t xml:space="preserve"> </w:t>
      </w:r>
      <w:r w:rsidR="00EA2D65">
        <w:t xml:space="preserve">You indicated you </w:t>
      </w:r>
      <w:r w:rsidR="00F90BBE">
        <w:t xml:space="preserve">are in favor of transgender </w:t>
      </w:r>
      <w:r w:rsidR="00322163" w:rsidRPr="00DB7811">
        <w:rPr>
          <w:highlight w:val="green"/>
        </w:rPr>
        <w:t>girl</w:t>
      </w:r>
      <w:r w:rsidR="00BC1CA8" w:rsidRPr="00DB7811">
        <w:rPr>
          <w:highlight w:val="green"/>
        </w:rPr>
        <w:t>s’</w:t>
      </w:r>
      <w:r w:rsidR="00F90BBE">
        <w:t xml:space="preserve"> participation in school</w:t>
      </w:r>
      <w:r w:rsidR="00D83F09">
        <w:t>/community</w:t>
      </w:r>
      <w:r w:rsidR="00F90BBE">
        <w:t xml:space="preserve"> sports</w:t>
      </w:r>
      <w:r w:rsidR="00207150">
        <w:t xml:space="preserve"> </w:t>
      </w:r>
      <w:r w:rsidR="00207150" w:rsidRPr="00DB7811">
        <w:rPr>
          <w:highlight w:val="green"/>
        </w:rPr>
        <w:t xml:space="preserve">with </w:t>
      </w:r>
      <w:commentRangeStart w:id="7"/>
      <w:r w:rsidR="00207150" w:rsidRPr="00DB7811">
        <w:rPr>
          <w:highlight w:val="green"/>
        </w:rPr>
        <w:t>other</w:t>
      </w:r>
      <w:commentRangeEnd w:id="7"/>
      <w:r w:rsidR="00DB7811">
        <w:rPr>
          <w:rStyle w:val="CommentReference"/>
        </w:rPr>
        <w:commentReference w:id="7"/>
      </w:r>
      <w:r w:rsidR="00207150" w:rsidRPr="00DB7811">
        <w:rPr>
          <w:highlight w:val="green"/>
        </w:rPr>
        <w:t xml:space="preserve"> girls</w:t>
      </w:r>
      <w:r w:rsidR="00F90BBE">
        <w:t xml:space="preserve">. </w:t>
      </w:r>
      <w:r w:rsidR="0099552F">
        <w:t xml:space="preserve">Why do you say that? </w:t>
      </w:r>
      <w:r w:rsidR="0099552F">
        <w:rPr>
          <w:i/>
          <w:iCs/>
        </w:rPr>
        <w:t xml:space="preserve">Please be as specific as possible. </w:t>
      </w:r>
      <w:r w:rsidR="00C2278A">
        <w:rPr>
          <w:b/>
          <w:color w:val="0000FF"/>
          <w:lang w:val="fr-FR"/>
        </w:rPr>
        <w:t>[OPEN END]</w:t>
      </w:r>
    </w:p>
    <w:p w14:paraId="49E77050" w14:textId="77777777" w:rsidR="00C2278A" w:rsidRDefault="00C2278A" w:rsidP="006E5E99">
      <w:pPr>
        <w:widowControl w:val="0"/>
        <w:suppressAutoHyphens/>
        <w:spacing w:after="0"/>
      </w:pPr>
    </w:p>
    <w:p w14:paraId="4ECC9C41" w14:textId="77777777" w:rsidR="00205D27" w:rsidRDefault="00205D27" w:rsidP="006E5E99">
      <w:pPr>
        <w:widowControl w:val="0"/>
        <w:suppressAutoHyphens/>
        <w:spacing w:after="0"/>
        <w:rPr>
          <w:b/>
          <w:color w:val="0000FF"/>
          <w:u w:val="single"/>
          <w:lang w:val="fr-FR"/>
        </w:rPr>
      </w:pPr>
      <w:r w:rsidRPr="00617E90">
        <w:rPr>
          <w:rFonts w:cstheme="minorHAnsi"/>
          <w:b/>
          <w:color w:val="92D050"/>
        </w:rPr>
        <w:t xml:space="preserve">[Why </w:t>
      </w:r>
      <w:r>
        <w:rPr>
          <w:rFonts w:cstheme="minorHAnsi"/>
          <w:b/>
          <w:color w:val="92D050"/>
        </w:rPr>
        <w:t>against</w:t>
      </w:r>
      <w:r w:rsidRPr="00617E90">
        <w:rPr>
          <w:rFonts w:cstheme="minorHAnsi"/>
          <w:b/>
          <w:color w:val="92D050"/>
        </w:rPr>
        <w:t xml:space="preserve"> transgender child participation in school sports]</w:t>
      </w:r>
    </w:p>
    <w:p w14:paraId="1A9358BC" w14:textId="4E43B8AF" w:rsidR="00C2278A" w:rsidRPr="00076C09" w:rsidRDefault="00C2278A"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w:t>
      </w:r>
      <w:r>
        <w:rPr>
          <w:b/>
          <w:color w:val="0000FF"/>
          <w:u w:val="single"/>
          <w:lang w:val="fr-FR"/>
        </w:rPr>
        <w:t>[THOSE WHO ARE AGAINST, B2B</w:t>
      </w:r>
      <w:r w:rsidR="00F463F7">
        <w:rPr>
          <w:b/>
          <w:color w:val="0000FF"/>
          <w:u w:val="single"/>
          <w:lang w:val="fr-FR"/>
        </w:rPr>
        <w:t xml:space="preserve"> (</w:t>
      </w:r>
      <w:r w:rsidR="00F541D0">
        <w:rPr>
          <w:b/>
          <w:color w:val="0000FF"/>
          <w:u w:val="single"/>
          <w:lang w:val="fr-FR"/>
        </w:rPr>
        <w:t>Q2</w:t>
      </w:r>
      <w:r w:rsidR="0022492E">
        <w:rPr>
          <w:b/>
          <w:color w:val="0000FF"/>
          <w:u w:val="single"/>
          <w:lang w:val="fr-FR"/>
        </w:rPr>
        <w:t>1</w:t>
      </w:r>
      <w:r w:rsidR="00F463F7">
        <w:rPr>
          <w:b/>
          <w:color w:val="0000FF"/>
          <w:u w:val="single"/>
          <w:lang w:val="fr-FR"/>
        </w:rPr>
        <w:t>/</w:t>
      </w:r>
      <w:r w:rsidR="00812E76">
        <w:rPr>
          <w:b/>
          <w:color w:val="0000FF"/>
          <w:u w:val="single"/>
          <w:lang w:val="fr-FR"/>
        </w:rPr>
        <w:t>4-5</w:t>
      </w:r>
      <w:r w:rsidR="0022197A">
        <w:rPr>
          <w:b/>
          <w:color w:val="0000FF"/>
          <w:u w:val="single"/>
          <w:lang w:val="fr-FR"/>
        </w:rPr>
        <w:t>)</w:t>
      </w:r>
      <w:r>
        <w:rPr>
          <w:b/>
          <w:color w:val="0000FF"/>
          <w:u w:val="single"/>
          <w:lang w:val="fr-FR"/>
        </w:rPr>
        <w:t>]</w:t>
      </w:r>
    </w:p>
    <w:p w14:paraId="21BFE616" w14:textId="32EDF219" w:rsidR="00C2278A" w:rsidRPr="00076C09" w:rsidRDefault="00F541D0" w:rsidP="006E5E99">
      <w:pPr>
        <w:widowControl w:val="0"/>
        <w:suppressAutoHyphens/>
        <w:spacing w:after="0"/>
      </w:pPr>
      <w:r w:rsidRPr="14FB0C5F">
        <w:rPr>
          <w:b/>
          <w:bCs/>
        </w:rPr>
        <w:t>Q</w:t>
      </w:r>
      <w:r>
        <w:rPr>
          <w:b/>
          <w:bCs/>
        </w:rPr>
        <w:t>2</w:t>
      </w:r>
      <w:r w:rsidR="0060484F">
        <w:rPr>
          <w:b/>
          <w:bCs/>
        </w:rPr>
        <w:t>3</w:t>
      </w:r>
      <w:r w:rsidRPr="14FB0C5F">
        <w:rPr>
          <w:b/>
          <w:bCs/>
        </w:rPr>
        <w:t>.</w:t>
      </w:r>
      <w:r w:rsidR="6F642739">
        <w:t xml:space="preserve"> </w:t>
      </w:r>
      <w:r w:rsidR="0CC8AA20">
        <w:t>You indicated you are opposed to transgender</w:t>
      </w:r>
      <w:r w:rsidR="00187787">
        <w:t xml:space="preserve"> </w:t>
      </w:r>
      <w:r w:rsidR="00187787" w:rsidRPr="00187787">
        <w:rPr>
          <w:highlight w:val="green"/>
        </w:rPr>
        <w:t>girls’</w:t>
      </w:r>
      <w:r w:rsidR="0CC8AA20">
        <w:t xml:space="preserve"> participation in school</w:t>
      </w:r>
      <w:r w:rsidR="003125A2">
        <w:t>/ community</w:t>
      </w:r>
      <w:r w:rsidR="0CC8AA20">
        <w:t xml:space="preserve"> sports</w:t>
      </w:r>
      <w:r w:rsidR="00187787">
        <w:t xml:space="preserve"> with </w:t>
      </w:r>
      <w:r w:rsidR="00187787" w:rsidRPr="00187787">
        <w:rPr>
          <w:highlight w:val="green"/>
        </w:rPr>
        <w:t xml:space="preserve">other </w:t>
      </w:r>
      <w:commentRangeStart w:id="8"/>
      <w:r w:rsidR="00187787" w:rsidRPr="00187787">
        <w:rPr>
          <w:highlight w:val="green"/>
        </w:rPr>
        <w:t>girls</w:t>
      </w:r>
      <w:commentRangeEnd w:id="8"/>
      <w:r w:rsidR="00187787">
        <w:rPr>
          <w:rStyle w:val="CommentReference"/>
        </w:rPr>
        <w:commentReference w:id="8"/>
      </w:r>
      <w:r w:rsidR="0CC8AA20">
        <w:t xml:space="preserve">. </w:t>
      </w:r>
      <w:r w:rsidR="0099552F">
        <w:t xml:space="preserve">Why do you say that? </w:t>
      </w:r>
      <w:r w:rsidR="0099552F">
        <w:rPr>
          <w:i/>
          <w:iCs/>
        </w:rPr>
        <w:t xml:space="preserve">Please be as specific as possible. </w:t>
      </w:r>
      <w:r w:rsidR="6F642739" w:rsidRPr="14FB0C5F">
        <w:rPr>
          <w:b/>
          <w:bCs/>
          <w:color w:val="0000FF"/>
          <w:lang w:val="fr-FR"/>
        </w:rPr>
        <w:t>[OPEN END]</w:t>
      </w:r>
    </w:p>
    <w:p w14:paraId="59EA9FE6" w14:textId="77777777" w:rsidR="00EA2D65" w:rsidRDefault="00EA2D65" w:rsidP="006E5E99">
      <w:pPr>
        <w:spacing w:after="0" w:line="240" w:lineRule="auto"/>
        <w:jc w:val="both"/>
      </w:pPr>
    </w:p>
    <w:p w14:paraId="19052674" w14:textId="77777777" w:rsidR="00EA2D65" w:rsidRDefault="00EA2D65" w:rsidP="006E5E99">
      <w:pPr>
        <w:spacing w:after="0" w:line="240" w:lineRule="auto"/>
        <w:jc w:val="both"/>
      </w:pPr>
    </w:p>
    <w:p w14:paraId="75A0F931" w14:textId="77777777" w:rsidR="00E94EFA" w:rsidRPr="00422629" w:rsidRDefault="00422629"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5940B2" w:rsidRPr="00422629">
        <w:rPr>
          <w:rFonts w:asciiTheme="majorHAnsi" w:eastAsia="@Yu Mincho Light" w:hAnsiTheme="majorHAnsi" w:cstheme="majorHAnsi"/>
          <w:b/>
          <w:color w:val="92D050"/>
        </w:rPr>
        <w:t>Role/ Importance of sports in child development</w:t>
      </w:r>
      <w:r>
        <w:rPr>
          <w:rFonts w:asciiTheme="majorHAnsi" w:eastAsia="@Yu Mincho Light" w:hAnsiTheme="majorHAnsi" w:cstheme="majorHAnsi"/>
          <w:b/>
          <w:color w:val="92D050"/>
        </w:rPr>
        <w:t>]</w:t>
      </w:r>
    </w:p>
    <w:p w14:paraId="3B84D0D3" w14:textId="77777777" w:rsidR="00E94EFA" w:rsidRPr="00BA7A8C" w:rsidRDefault="00E94EFA"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BASE: ALL RESPONDENTS</w:t>
      </w:r>
      <w:r w:rsidRPr="00BA7A8C">
        <w:rPr>
          <w:rFonts w:eastAsia="@Yu Mincho Light" w:cstheme="minorHAnsi"/>
          <w:b/>
          <w:color w:val="0E00FF"/>
          <w:lang w:eastAsia="en-GB"/>
        </w:rPr>
        <w:t>]</w:t>
      </w:r>
    </w:p>
    <w:p w14:paraId="714C0A96" w14:textId="77777777" w:rsidR="00664F46" w:rsidRDefault="00F541D0" w:rsidP="006E5E99">
      <w:pPr>
        <w:spacing w:after="0"/>
        <w:rPr>
          <w:b/>
          <w:color w:val="0000FF"/>
        </w:rPr>
      </w:pPr>
      <w:r w:rsidRPr="00F463F7">
        <w:rPr>
          <w:b/>
          <w:bCs/>
        </w:rPr>
        <w:t>Q2</w:t>
      </w:r>
      <w:r w:rsidR="0060484F">
        <w:rPr>
          <w:b/>
          <w:bCs/>
        </w:rPr>
        <w:t>4</w:t>
      </w:r>
      <w:r>
        <w:t>.</w:t>
      </w:r>
      <w:r w:rsidR="00E94EFA">
        <w:t xml:space="preserve"> </w:t>
      </w:r>
      <w:r w:rsidR="007875AD">
        <w:t>T</w:t>
      </w:r>
      <w:r w:rsidR="004F671F">
        <w:t xml:space="preserve">o what </w:t>
      </w:r>
      <w:r w:rsidR="007875AD">
        <w:t xml:space="preserve">extent, if at all, </w:t>
      </w:r>
      <w:r w:rsidR="004F671F">
        <w:t>do you feel each of the following</w:t>
      </w:r>
      <w:r w:rsidR="001648C8">
        <w:t xml:space="preserve"> </w:t>
      </w:r>
      <w:r w:rsidR="00D2667C">
        <w:t>areas</w:t>
      </w:r>
      <w:r w:rsidR="004F671F">
        <w:t xml:space="preserve"> of </w:t>
      </w:r>
      <w:r w:rsidR="007875AD">
        <w:t xml:space="preserve">a child’s </w:t>
      </w:r>
      <w:r w:rsidR="000C1F0D">
        <w:t>development</w:t>
      </w:r>
      <w:r w:rsidR="00C308A6">
        <w:t xml:space="preserve"> </w:t>
      </w:r>
      <w:r w:rsidR="00D2667C">
        <w:t xml:space="preserve">would </w:t>
      </w:r>
      <w:r w:rsidR="0093176C">
        <w:t xml:space="preserve">be </w:t>
      </w:r>
      <w:r w:rsidR="0093176C" w:rsidRPr="007875AD">
        <w:rPr>
          <w:bCs/>
        </w:rPr>
        <w:t>impacted</w:t>
      </w:r>
      <w:r w:rsidR="007875AD" w:rsidRPr="007875AD">
        <w:rPr>
          <w:bCs/>
        </w:rPr>
        <w:t xml:space="preserve"> by not participating in school/commun</w:t>
      </w:r>
      <w:r w:rsidR="007875AD" w:rsidRPr="00592754">
        <w:rPr>
          <w:bCs/>
        </w:rPr>
        <w:t xml:space="preserve">ity sports? </w:t>
      </w:r>
      <w:r w:rsidR="007875AD" w:rsidRPr="00592754">
        <w:rPr>
          <w:i/>
        </w:rPr>
        <w:t>Please select one for</w:t>
      </w:r>
      <w:r w:rsidR="00352398" w:rsidRPr="00592754">
        <w:rPr>
          <w:i/>
        </w:rPr>
        <w:t xml:space="preserve"> </w:t>
      </w:r>
      <w:r w:rsidR="007875AD" w:rsidRPr="00592754">
        <w:rPr>
          <w:i/>
        </w:rPr>
        <w:t>each</w:t>
      </w:r>
      <w:r w:rsidR="00F44A73" w:rsidRPr="00592754">
        <w:rPr>
          <w:i/>
        </w:rPr>
        <w:t>.</w:t>
      </w:r>
      <w:r w:rsidR="00E94EFA" w:rsidRPr="00592754">
        <w:t xml:space="preserve"> </w:t>
      </w:r>
      <w:r w:rsidR="00E94EFA" w:rsidRPr="00592754">
        <w:rPr>
          <w:rFonts w:eastAsia="@Yu Mincho Light" w:cstheme="minorHAnsi"/>
          <w:b/>
          <w:color w:val="0E00FF"/>
          <w:lang w:eastAsia="en-GB"/>
        </w:rPr>
        <w:t>[</w:t>
      </w:r>
      <w:r w:rsidR="007875AD" w:rsidRPr="00592754">
        <w:rPr>
          <w:rFonts w:eastAsia="@Yu Mincho Light" w:cstheme="minorHAnsi"/>
          <w:b/>
          <w:color w:val="0E00FF"/>
          <w:lang w:eastAsia="en-GB"/>
        </w:rPr>
        <w:t>SINGLE SELECT PER ROW</w:t>
      </w:r>
      <w:r w:rsidR="00E94EFA" w:rsidRPr="00592754">
        <w:rPr>
          <w:rFonts w:eastAsia="@Yu Mincho Light" w:cstheme="minorHAnsi"/>
          <w:b/>
          <w:color w:val="0E00FF"/>
          <w:lang w:eastAsia="en-GB"/>
        </w:rPr>
        <w:t xml:space="preserve">] </w:t>
      </w:r>
      <w:r w:rsidR="00664F46" w:rsidRPr="00592754">
        <w:rPr>
          <w:b/>
          <w:bCs/>
          <w:color w:val="0000FF"/>
        </w:rPr>
        <w:t>[RANDOMIZE</w:t>
      </w:r>
      <w:r w:rsidR="007875AD" w:rsidRPr="00592754">
        <w:rPr>
          <w:b/>
          <w:bCs/>
          <w:color w:val="0000FF"/>
        </w:rPr>
        <w:t xml:space="preserve"> ROWS</w:t>
      </w:r>
      <w:r w:rsidR="00664F46" w:rsidRPr="00592754">
        <w:rPr>
          <w:b/>
          <w:bCs/>
          <w:color w:val="0000FF"/>
        </w:rPr>
        <w:t>]</w:t>
      </w:r>
      <w:r w:rsidR="00664F46" w:rsidRPr="001772EE">
        <w:rPr>
          <w:b/>
          <w:bCs/>
          <w:color w:val="0000FF"/>
        </w:rPr>
        <w:t xml:space="preserve">  </w:t>
      </w:r>
    </w:p>
    <w:p w14:paraId="0D3F17D4" w14:textId="77777777" w:rsidR="003C3264" w:rsidRDefault="003C3264" w:rsidP="006E5E99">
      <w:pPr>
        <w:spacing w:after="0"/>
        <w:rPr>
          <w:b/>
          <w:bCs/>
          <w:color w:val="0000FF"/>
        </w:rPr>
      </w:pPr>
    </w:p>
    <w:tbl>
      <w:tblPr>
        <w:tblW w:w="10346" w:type="dxa"/>
        <w:tblInd w:w="-545" w:type="dxa"/>
        <w:tblLook w:val="04A0" w:firstRow="1" w:lastRow="0" w:firstColumn="1" w:lastColumn="0" w:noHBand="0" w:noVBand="1"/>
      </w:tblPr>
      <w:tblGrid>
        <w:gridCol w:w="540"/>
        <w:gridCol w:w="3600"/>
        <w:gridCol w:w="1383"/>
        <w:gridCol w:w="1455"/>
        <w:gridCol w:w="1357"/>
        <w:gridCol w:w="1166"/>
        <w:gridCol w:w="845"/>
      </w:tblGrid>
      <w:tr w:rsidR="001A7AC5" w:rsidRPr="00CD4E87" w14:paraId="715D015B" w14:textId="77777777" w:rsidTr="006D71C6">
        <w:trPr>
          <w:trHeight w:val="1160"/>
        </w:trPr>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81D2E4"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360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7845B7B"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B651AD"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Not at all </w:t>
            </w:r>
            <w:r w:rsidR="008440F5">
              <w:rPr>
                <w:rFonts w:asciiTheme="majorHAnsi" w:eastAsia="@Yu Mincho Light" w:hAnsiTheme="majorHAnsi" w:cstheme="majorHAnsi"/>
                <w:color w:val="000000" w:themeColor="text1"/>
                <w:lang w:eastAsia="ko-KR"/>
              </w:rPr>
              <w:t xml:space="preserve">negatively </w:t>
            </w:r>
            <w:r>
              <w:rPr>
                <w:rFonts w:asciiTheme="majorHAnsi" w:eastAsia="@Yu Mincho Light" w:hAnsiTheme="majorHAnsi" w:cstheme="majorHAnsi"/>
                <w:color w:val="000000" w:themeColor="text1"/>
                <w:lang w:eastAsia="ko-KR"/>
              </w:rPr>
              <w:t>impacted</w:t>
            </w:r>
          </w:p>
        </w:tc>
        <w:tc>
          <w:tcPr>
            <w:tcW w:w="145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684B70"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w:t>
            </w:r>
            <w:r w:rsidR="00862BB4">
              <w:rPr>
                <w:rFonts w:asciiTheme="majorHAnsi" w:eastAsia="@Yu Mincho Light" w:hAnsiTheme="majorHAnsi" w:cstheme="majorHAnsi"/>
                <w:color w:val="000000" w:themeColor="text1"/>
                <w:lang w:eastAsia="ko-KR"/>
              </w:rPr>
              <w:t xml:space="preserve"> negatively</w:t>
            </w:r>
            <w:r>
              <w:rPr>
                <w:rFonts w:asciiTheme="majorHAnsi" w:eastAsia="@Yu Mincho Light" w:hAnsiTheme="majorHAnsi" w:cstheme="majorHAnsi"/>
                <w:color w:val="000000" w:themeColor="text1"/>
                <w:lang w:eastAsia="ko-KR"/>
              </w:rPr>
              <w:t xml:space="preserve"> impacted</w:t>
            </w:r>
          </w:p>
        </w:tc>
        <w:tc>
          <w:tcPr>
            <w:tcW w:w="135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822EF9D"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Very </w:t>
            </w:r>
            <w:r w:rsidR="00870E8E">
              <w:rPr>
                <w:rFonts w:asciiTheme="majorHAnsi" w:eastAsia="@Yu Mincho Light" w:hAnsiTheme="majorHAnsi" w:cstheme="majorHAnsi"/>
                <w:color w:val="000000" w:themeColor="text1"/>
                <w:lang w:eastAsia="ko-KR"/>
              </w:rPr>
              <w:t xml:space="preserve">negatively </w:t>
            </w:r>
            <w:r>
              <w:rPr>
                <w:rFonts w:asciiTheme="majorHAnsi" w:eastAsia="@Yu Mincho Light" w:hAnsiTheme="majorHAnsi" w:cstheme="majorHAnsi"/>
                <w:color w:val="000000" w:themeColor="text1"/>
                <w:lang w:eastAsia="ko-KR"/>
              </w:rPr>
              <w:t>impacted</w:t>
            </w:r>
          </w:p>
        </w:tc>
        <w:tc>
          <w:tcPr>
            <w:tcW w:w="116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F4F3167" w14:textId="77777777" w:rsidR="007875AD" w:rsidRDefault="00D0093C">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Critically</w:t>
            </w:r>
            <w:r w:rsidR="00F62F35">
              <w:rPr>
                <w:rFonts w:asciiTheme="majorHAnsi" w:eastAsia="@Yu Mincho Light" w:hAnsiTheme="majorHAnsi" w:cstheme="majorHAnsi"/>
                <w:color w:val="000000" w:themeColor="text1"/>
                <w:lang w:eastAsia="ko-KR"/>
              </w:rPr>
              <w:t xml:space="preserve"> negatively</w:t>
            </w:r>
            <w:r w:rsidR="007875AD">
              <w:rPr>
                <w:rFonts w:asciiTheme="majorHAnsi" w:eastAsia="@Yu Mincho Light" w:hAnsiTheme="majorHAnsi" w:cstheme="majorHAnsi"/>
                <w:color w:val="000000" w:themeColor="text1"/>
                <w:lang w:eastAsia="ko-KR"/>
              </w:rPr>
              <w:t xml:space="preserve"> impacted</w:t>
            </w:r>
          </w:p>
        </w:tc>
        <w:tc>
          <w:tcPr>
            <w:tcW w:w="84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270E51" w14:textId="77777777" w:rsidR="007875AD" w:rsidRDefault="007875AD" w:rsidP="000675F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 know</w:t>
            </w:r>
          </w:p>
        </w:tc>
      </w:tr>
      <w:tr w:rsidR="00D7729F" w:rsidRPr="00CD4E87" w14:paraId="6CD6588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809E849"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F210578" w14:textId="77777777" w:rsidR="00850FAA" w:rsidRPr="00BA1767" w:rsidRDefault="00850FAA" w:rsidP="00850FAA">
            <w:pPr>
              <w:spacing w:after="0"/>
            </w:pPr>
            <w:r w:rsidRPr="00465B01">
              <w:t>Academic performance</w:t>
            </w:r>
          </w:p>
        </w:tc>
        <w:tc>
          <w:tcPr>
            <w:tcW w:w="1383" w:type="dxa"/>
            <w:tcBorders>
              <w:top w:val="nil"/>
              <w:left w:val="single" w:sz="4" w:space="0" w:color="auto"/>
              <w:bottom w:val="nil"/>
              <w:right w:val="single" w:sz="4" w:space="0" w:color="auto"/>
            </w:tcBorders>
            <w:shd w:val="clear" w:color="auto" w:fill="auto"/>
            <w:vAlign w:val="center"/>
          </w:tcPr>
          <w:p w14:paraId="40DBBB5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8AEBDE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72B8948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2E269C5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A48905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BE6A82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760F4E11"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432DB56" w14:textId="77777777" w:rsidR="00850FAA" w:rsidRPr="00782ECB" w:rsidRDefault="00850FAA" w:rsidP="00850FAA">
            <w:pPr>
              <w:widowControl w:val="0"/>
              <w:suppressAutoHyphens/>
              <w:spacing w:after="0"/>
              <w:rPr>
                <w:b/>
                <w:color w:val="0000FF"/>
              </w:rPr>
            </w:pPr>
            <w:r w:rsidRPr="00465B01">
              <w:t>Problem-solving skills</w:t>
            </w:r>
          </w:p>
        </w:tc>
        <w:tc>
          <w:tcPr>
            <w:tcW w:w="1383" w:type="dxa"/>
            <w:tcBorders>
              <w:top w:val="nil"/>
              <w:left w:val="single" w:sz="4" w:space="0" w:color="auto"/>
              <w:bottom w:val="nil"/>
              <w:right w:val="single" w:sz="4" w:space="0" w:color="auto"/>
            </w:tcBorders>
            <w:shd w:val="clear" w:color="auto" w:fill="auto"/>
            <w:vAlign w:val="center"/>
          </w:tcPr>
          <w:p w14:paraId="6E15412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070E62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63B665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6FD1626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EB90AF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F56646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ACECF9E"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AFFB13E" w14:textId="77777777" w:rsidR="00850FAA" w:rsidRPr="00782ECB" w:rsidRDefault="00850FAA" w:rsidP="00850FAA">
            <w:pPr>
              <w:widowControl w:val="0"/>
              <w:suppressAutoHyphens/>
              <w:spacing w:after="0"/>
              <w:rPr>
                <w:b/>
                <w:color w:val="0000FF"/>
              </w:rPr>
            </w:pPr>
            <w:r w:rsidRPr="00465B01">
              <w:t>Ability to work with a team</w:t>
            </w:r>
          </w:p>
        </w:tc>
        <w:tc>
          <w:tcPr>
            <w:tcW w:w="1383" w:type="dxa"/>
            <w:tcBorders>
              <w:top w:val="nil"/>
              <w:left w:val="single" w:sz="4" w:space="0" w:color="auto"/>
              <w:bottom w:val="nil"/>
              <w:right w:val="single" w:sz="4" w:space="0" w:color="auto"/>
            </w:tcBorders>
            <w:shd w:val="clear" w:color="auto" w:fill="auto"/>
            <w:vAlign w:val="center"/>
          </w:tcPr>
          <w:p w14:paraId="3E3F975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89E2D0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732AE3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E51C50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31FF6F1C"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2B2AEC1"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2056BE7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3AD5255C" w14:textId="77777777" w:rsidR="00850FAA" w:rsidRPr="00782ECB" w:rsidRDefault="00850FAA" w:rsidP="00850FAA">
            <w:pPr>
              <w:widowControl w:val="0"/>
              <w:suppressAutoHyphens/>
              <w:spacing w:after="0"/>
              <w:rPr>
                <w:b/>
                <w:color w:val="0000FF"/>
              </w:rPr>
            </w:pPr>
            <w:r w:rsidRPr="00465B01">
              <w:t>Physical health</w:t>
            </w:r>
          </w:p>
        </w:tc>
        <w:tc>
          <w:tcPr>
            <w:tcW w:w="1383" w:type="dxa"/>
            <w:tcBorders>
              <w:top w:val="nil"/>
              <w:left w:val="single" w:sz="4" w:space="0" w:color="auto"/>
              <w:bottom w:val="nil"/>
              <w:right w:val="single" w:sz="4" w:space="0" w:color="auto"/>
            </w:tcBorders>
            <w:shd w:val="clear" w:color="auto" w:fill="auto"/>
            <w:vAlign w:val="center"/>
          </w:tcPr>
          <w:p w14:paraId="1E06FD4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D2EA7B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1E4F00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6D9CAA9"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7C40881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BC2B0BC"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2BE70372"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87C0461" w14:textId="77777777" w:rsidR="00850FAA" w:rsidRPr="00782ECB" w:rsidRDefault="00850FAA" w:rsidP="00850FAA">
            <w:pPr>
              <w:widowControl w:val="0"/>
              <w:suppressAutoHyphens/>
              <w:spacing w:after="0"/>
              <w:rPr>
                <w:b/>
                <w:color w:val="0000FF"/>
              </w:rPr>
            </w:pPr>
            <w:r w:rsidRPr="00465B01">
              <w:t xml:space="preserve">Ability to manage stress and pressure </w:t>
            </w:r>
          </w:p>
        </w:tc>
        <w:tc>
          <w:tcPr>
            <w:tcW w:w="1383" w:type="dxa"/>
            <w:tcBorders>
              <w:top w:val="nil"/>
              <w:left w:val="single" w:sz="4" w:space="0" w:color="auto"/>
              <w:bottom w:val="nil"/>
              <w:right w:val="single" w:sz="4" w:space="0" w:color="auto"/>
            </w:tcBorders>
            <w:shd w:val="clear" w:color="auto" w:fill="auto"/>
            <w:vAlign w:val="center"/>
          </w:tcPr>
          <w:p w14:paraId="28C0E08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A721BA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69B4DC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F04888B"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0BF6F28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2D7412A"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702DCAA"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3D81A5B" w14:textId="77777777" w:rsidR="00850FAA" w:rsidRPr="00F04096" w:rsidRDefault="00850FAA" w:rsidP="00850FAA">
            <w:pPr>
              <w:widowControl w:val="0"/>
              <w:suppressAutoHyphens/>
              <w:spacing w:after="0"/>
              <w:rPr>
                <w:rFonts w:eastAsia="@Yu Mincho Light" w:cstheme="minorHAnsi"/>
                <w:color w:val="000000" w:themeColor="text1"/>
              </w:rPr>
            </w:pPr>
            <w:r w:rsidRPr="00465B01">
              <w:t>Social skills</w:t>
            </w:r>
          </w:p>
        </w:tc>
        <w:tc>
          <w:tcPr>
            <w:tcW w:w="1383" w:type="dxa"/>
            <w:tcBorders>
              <w:top w:val="nil"/>
              <w:left w:val="single" w:sz="4" w:space="0" w:color="auto"/>
              <w:bottom w:val="nil"/>
              <w:right w:val="single" w:sz="4" w:space="0" w:color="auto"/>
            </w:tcBorders>
            <w:shd w:val="clear" w:color="auto" w:fill="auto"/>
            <w:vAlign w:val="center"/>
          </w:tcPr>
          <w:p w14:paraId="7478028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3B05DD5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B094CD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ED4AB3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FB94D4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643467D6"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36EBB8F5"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0C235A89" w14:textId="77777777" w:rsidR="00850FAA" w:rsidRPr="00782ECB" w:rsidRDefault="00850FAA" w:rsidP="00850FAA">
            <w:pPr>
              <w:widowControl w:val="0"/>
              <w:suppressAutoHyphens/>
              <w:spacing w:after="0"/>
              <w:rPr>
                <w:b/>
                <w:color w:val="0000FF"/>
              </w:rPr>
            </w:pPr>
            <w:r w:rsidRPr="00465B01">
              <w:t xml:space="preserve">Self-confidence </w:t>
            </w:r>
          </w:p>
        </w:tc>
        <w:tc>
          <w:tcPr>
            <w:tcW w:w="1383" w:type="dxa"/>
            <w:tcBorders>
              <w:top w:val="nil"/>
              <w:left w:val="single" w:sz="4" w:space="0" w:color="auto"/>
              <w:bottom w:val="nil"/>
              <w:right w:val="single" w:sz="4" w:space="0" w:color="auto"/>
            </w:tcBorders>
            <w:shd w:val="clear" w:color="auto" w:fill="auto"/>
            <w:vAlign w:val="center"/>
          </w:tcPr>
          <w:p w14:paraId="4354F0D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CA8555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0DF311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D6B1F9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31A6B9D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4E37A3DE"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9806AD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E8E80E2" w14:textId="77777777" w:rsidR="00850FAA" w:rsidRPr="00BA1767" w:rsidRDefault="00850FAA" w:rsidP="00850FAA">
            <w:pPr>
              <w:spacing w:after="0"/>
            </w:pPr>
            <w:r w:rsidRPr="00465B01">
              <w:t>Self-discipline/ routine-setting</w:t>
            </w:r>
          </w:p>
        </w:tc>
        <w:tc>
          <w:tcPr>
            <w:tcW w:w="1383" w:type="dxa"/>
            <w:tcBorders>
              <w:top w:val="nil"/>
              <w:left w:val="single" w:sz="4" w:space="0" w:color="auto"/>
              <w:bottom w:val="nil"/>
              <w:right w:val="single" w:sz="4" w:space="0" w:color="auto"/>
            </w:tcBorders>
            <w:shd w:val="clear" w:color="auto" w:fill="auto"/>
            <w:vAlign w:val="center"/>
          </w:tcPr>
          <w:p w14:paraId="1BF3375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5C9EEB4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7B416F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32E219B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7003680"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34CE10D"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7964D8C"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C29BBCA" w14:textId="77777777" w:rsidR="00850FAA" w:rsidRPr="00F04096" w:rsidRDefault="00850FAA" w:rsidP="00850FAA">
            <w:pPr>
              <w:spacing w:after="0"/>
              <w:rPr>
                <w:rFonts w:eastAsia="@Yu Mincho Light" w:cstheme="minorHAnsi"/>
                <w:color w:val="000000" w:themeColor="text1"/>
              </w:rPr>
            </w:pPr>
            <w:r w:rsidRPr="00465B01">
              <w:t>Preparation of children for real-world challenges</w:t>
            </w:r>
          </w:p>
        </w:tc>
        <w:tc>
          <w:tcPr>
            <w:tcW w:w="1383" w:type="dxa"/>
            <w:tcBorders>
              <w:top w:val="nil"/>
              <w:left w:val="single" w:sz="4" w:space="0" w:color="auto"/>
              <w:bottom w:val="nil"/>
              <w:right w:val="single" w:sz="4" w:space="0" w:color="auto"/>
            </w:tcBorders>
            <w:shd w:val="clear" w:color="auto" w:fill="auto"/>
            <w:vAlign w:val="center"/>
          </w:tcPr>
          <w:p w14:paraId="18161C9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35459A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75FF178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6359B8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619CB15B"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0EC72DAE"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762864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29C5B0AD" w14:textId="77777777" w:rsidR="00850FAA" w:rsidRPr="00F04096" w:rsidRDefault="00850FAA" w:rsidP="00850FAA">
            <w:pPr>
              <w:spacing w:after="0"/>
              <w:rPr>
                <w:rFonts w:eastAsia="@Yu Mincho Light" w:cstheme="minorHAnsi"/>
                <w:color w:val="000000" w:themeColor="text1"/>
              </w:rPr>
            </w:pPr>
            <w:r w:rsidRPr="00465B01">
              <w:t>Ability to withstand bullying and intolerance</w:t>
            </w:r>
          </w:p>
        </w:tc>
        <w:tc>
          <w:tcPr>
            <w:tcW w:w="1383" w:type="dxa"/>
            <w:tcBorders>
              <w:top w:val="nil"/>
              <w:left w:val="single" w:sz="4" w:space="0" w:color="auto"/>
              <w:bottom w:val="nil"/>
              <w:right w:val="single" w:sz="4" w:space="0" w:color="auto"/>
            </w:tcBorders>
            <w:shd w:val="clear" w:color="auto" w:fill="auto"/>
            <w:vAlign w:val="center"/>
          </w:tcPr>
          <w:p w14:paraId="2017ABC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724A27E"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37A890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6EE78F6E"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4767083"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954814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0A3028C2"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49844F5" w14:textId="77777777" w:rsidR="00850FAA" w:rsidRPr="00F04096" w:rsidRDefault="00850FAA" w:rsidP="00850FAA">
            <w:pPr>
              <w:spacing w:after="0"/>
              <w:rPr>
                <w:rFonts w:eastAsia="@Yu Mincho Light" w:cstheme="minorHAnsi"/>
                <w:color w:val="000000" w:themeColor="text1"/>
              </w:rPr>
            </w:pPr>
            <w:r w:rsidRPr="00465B01">
              <w:t>Feeling of inclusion/ representation</w:t>
            </w:r>
          </w:p>
        </w:tc>
        <w:tc>
          <w:tcPr>
            <w:tcW w:w="1383" w:type="dxa"/>
            <w:tcBorders>
              <w:top w:val="nil"/>
              <w:left w:val="single" w:sz="4" w:space="0" w:color="auto"/>
              <w:bottom w:val="nil"/>
              <w:right w:val="single" w:sz="4" w:space="0" w:color="auto"/>
            </w:tcBorders>
            <w:shd w:val="clear" w:color="auto" w:fill="auto"/>
            <w:vAlign w:val="center"/>
          </w:tcPr>
          <w:p w14:paraId="109A6AD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F0142B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3E6988C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71B0FE6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E1C938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71B24F33"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59F05576"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40B7372" w14:textId="77777777" w:rsidR="00850FAA" w:rsidRPr="00F04096" w:rsidRDefault="00850FAA" w:rsidP="00850FAA">
            <w:pPr>
              <w:spacing w:after="0"/>
              <w:rPr>
                <w:rFonts w:eastAsia="@Yu Mincho Light" w:cstheme="minorHAnsi"/>
                <w:color w:val="000000" w:themeColor="text1"/>
              </w:rPr>
            </w:pPr>
            <w:r w:rsidRPr="00465B01">
              <w:t>Makes my child become a better person</w:t>
            </w:r>
          </w:p>
        </w:tc>
        <w:tc>
          <w:tcPr>
            <w:tcW w:w="1383" w:type="dxa"/>
            <w:tcBorders>
              <w:top w:val="nil"/>
              <w:left w:val="single" w:sz="4" w:space="0" w:color="auto"/>
              <w:bottom w:val="nil"/>
              <w:right w:val="single" w:sz="4" w:space="0" w:color="auto"/>
            </w:tcBorders>
            <w:shd w:val="clear" w:color="auto" w:fill="auto"/>
            <w:vAlign w:val="center"/>
          </w:tcPr>
          <w:p w14:paraId="7658C59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6A1F2C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DEB6E92"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BFDAC4E"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DC8214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6A53451A"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60955BA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CE8EBF4" w14:textId="77777777" w:rsidR="00850FAA" w:rsidRPr="00F04096" w:rsidRDefault="00850FAA" w:rsidP="00850FAA">
            <w:pPr>
              <w:spacing w:after="0"/>
              <w:rPr>
                <w:rFonts w:eastAsia="@Yu Mincho Light" w:cstheme="minorHAnsi"/>
                <w:color w:val="000000" w:themeColor="text1"/>
              </w:rPr>
            </w:pPr>
            <w:r w:rsidRPr="00465B01">
              <w:t>Access to college sports scholarships</w:t>
            </w:r>
          </w:p>
        </w:tc>
        <w:tc>
          <w:tcPr>
            <w:tcW w:w="1383" w:type="dxa"/>
            <w:tcBorders>
              <w:top w:val="nil"/>
              <w:left w:val="single" w:sz="4" w:space="0" w:color="auto"/>
              <w:bottom w:val="nil"/>
              <w:right w:val="single" w:sz="4" w:space="0" w:color="auto"/>
            </w:tcBorders>
            <w:shd w:val="clear" w:color="auto" w:fill="auto"/>
            <w:vAlign w:val="center"/>
          </w:tcPr>
          <w:p w14:paraId="6EB0DFE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1289BEB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9653AD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B8ECF80"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0BB3E5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7C1B002C"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78EEAD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0D2E469" w14:textId="77777777" w:rsidR="00850FAA" w:rsidRPr="00465B01" w:rsidRDefault="00850FAA" w:rsidP="00850FAA">
            <w:pPr>
              <w:spacing w:after="0"/>
            </w:pPr>
            <w:r>
              <w:t>Ability to foster a community</w:t>
            </w:r>
          </w:p>
        </w:tc>
        <w:tc>
          <w:tcPr>
            <w:tcW w:w="1383" w:type="dxa"/>
            <w:tcBorders>
              <w:top w:val="nil"/>
              <w:left w:val="single" w:sz="4" w:space="0" w:color="auto"/>
              <w:bottom w:val="nil"/>
              <w:right w:val="single" w:sz="4" w:space="0" w:color="auto"/>
            </w:tcBorders>
            <w:shd w:val="clear" w:color="auto" w:fill="auto"/>
            <w:vAlign w:val="center"/>
          </w:tcPr>
          <w:p w14:paraId="1591687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6623CC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01C389E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58EE977"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69F660F"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592577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32E2971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39CA1D0D" w14:textId="77777777" w:rsidR="00850FAA" w:rsidRDefault="00850FAA" w:rsidP="00850FAA">
            <w:pPr>
              <w:spacing w:after="0"/>
            </w:pPr>
            <w:r>
              <w:t>Developing a sense of purpose/ self-worth</w:t>
            </w:r>
          </w:p>
        </w:tc>
        <w:tc>
          <w:tcPr>
            <w:tcW w:w="1383" w:type="dxa"/>
            <w:tcBorders>
              <w:top w:val="nil"/>
              <w:left w:val="single" w:sz="4" w:space="0" w:color="auto"/>
              <w:bottom w:val="nil"/>
              <w:right w:val="single" w:sz="4" w:space="0" w:color="auto"/>
            </w:tcBorders>
            <w:shd w:val="clear" w:color="auto" w:fill="auto"/>
            <w:vAlign w:val="center"/>
          </w:tcPr>
          <w:p w14:paraId="19C9463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5997017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11213F5B"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3882DD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5A53A29D"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6A02A5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6A3383A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54E28FB" w14:textId="77777777" w:rsidR="00850FAA" w:rsidRDefault="00850FAA" w:rsidP="00850FAA">
            <w:pPr>
              <w:spacing w:after="0"/>
            </w:pPr>
            <w:r>
              <w:t>Ability to make new friends</w:t>
            </w:r>
          </w:p>
        </w:tc>
        <w:tc>
          <w:tcPr>
            <w:tcW w:w="1383" w:type="dxa"/>
            <w:tcBorders>
              <w:top w:val="nil"/>
              <w:left w:val="single" w:sz="4" w:space="0" w:color="auto"/>
              <w:bottom w:val="nil"/>
              <w:right w:val="single" w:sz="4" w:space="0" w:color="auto"/>
            </w:tcBorders>
            <w:shd w:val="clear" w:color="auto" w:fill="auto"/>
            <w:vAlign w:val="center"/>
          </w:tcPr>
          <w:p w14:paraId="32870F6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267DE89"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5D0CCA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6478321"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507E4169"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FB03A29"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9862E18"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BA30F4E" w14:textId="77777777" w:rsidR="00850FAA" w:rsidRDefault="00850FAA" w:rsidP="00850FAA">
            <w:pPr>
              <w:spacing w:after="0"/>
            </w:pPr>
            <w:r>
              <w:t>Loss of role models/ impactful coaches</w:t>
            </w:r>
          </w:p>
        </w:tc>
        <w:tc>
          <w:tcPr>
            <w:tcW w:w="1383" w:type="dxa"/>
            <w:tcBorders>
              <w:top w:val="nil"/>
              <w:left w:val="single" w:sz="4" w:space="0" w:color="auto"/>
              <w:bottom w:val="nil"/>
              <w:right w:val="single" w:sz="4" w:space="0" w:color="auto"/>
            </w:tcBorders>
            <w:shd w:val="clear" w:color="auto" w:fill="auto"/>
            <w:vAlign w:val="center"/>
          </w:tcPr>
          <w:p w14:paraId="498F133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10E0930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12742A1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0D7E711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6C571EC"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46B3FF0D" w14:textId="77777777" w:rsidR="003C3264" w:rsidRDefault="003C3264" w:rsidP="006E5E99">
      <w:pPr>
        <w:spacing w:after="0"/>
        <w:rPr>
          <w:b/>
          <w:bCs/>
          <w:color w:val="0000FF"/>
        </w:rPr>
      </w:pPr>
    </w:p>
    <w:p w14:paraId="024C6C7E" w14:textId="77777777" w:rsidR="00CB628D" w:rsidRPr="00CB628D" w:rsidRDefault="00CB628D" w:rsidP="004F671F">
      <w:pPr>
        <w:spacing w:after="0"/>
      </w:pPr>
    </w:p>
    <w:p w14:paraId="48EADE49" w14:textId="77777777" w:rsidR="004101D4" w:rsidRPr="00422629" w:rsidRDefault="004101D4" w:rsidP="004101D4">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Pr="00422629">
        <w:rPr>
          <w:rFonts w:asciiTheme="majorHAnsi" w:eastAsia="@Yu Mincho Light" w:hAnsiTheme="majorHAnsi" w:cstheme="majorHAnsi"/>
          <w:b/>
          <w:color w:val="92D050"/>
        </w:rPr>
        <w:t xml:space="preserve">With whom have </w:t>
      </w:r>
      <w:r>
        <w:rPr>
          <w:rFonts w:asciiTheme="majorHAnsi" w:eastAsia="@Yu Mincho Light" w:hAnsiTheme="majorHAnsi" w:cstheme="majorHAnsi"/>
          <w:b/>
          <w:color w:val="92D050"/>
        </w:rPr>
        <w:t>audiences</w:t>
      </w:r>
      <w:r w:rsidRPr="00422629">
        <w:rPr>
          <w:rFonts w:asciiTheme="majorHAnsi" w:eastAsia="@Yu Mincho Light" w:hAnsiTheme="majorHAnsi" w:cstheme="majorHAnsi"/>
          <w:b/>
          <w:color w:val="92D050"/>
        </w:rPr>
        <w:t xml:space="preserve"> discussed the possibility of transgender kids being involved in </w:t>
      </w:r>
      <w:r>
        <w:rPr>
          <w:rFonts w:asciiTheme="majorHAnsi" w:eastAsia="@Yu Mincho Light" w:hAnsiTheme="majorHAnsi" w:cstheme="majorHAnsi"/>
          <w:b/>
          <w:color w:val="92D050"/>
        </w:rPr>
        <w:t>sports with]</w:t>
      </w:r>
    </w:p>
    <w:p w14:paraId="755E7F6B" w14:textId="77777777" w:rsidR="006A74B1" w:rsidRPr="00BA7A8C" w:rsidRDefault="006A74B1"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BASE: THOSE WHO HAVE DISCUSSED THE TOPIC</w:t>
      </w:r>
      <w:r w:rsidRPr="00BA7A8C">
        <w:rPr>
          <w:rFonts w:eastAsia="@Yu Mincho Light" w:cstheme="minorHAnsi"/>
          <w:b/>
          <w:color w:val="0E00FF"/>
          <w:lang w:eastAsia="en-GB"/>
        </w:rPr>
        <w:t>]</w:t>
      </w:r>
    </w:p>
    <w:p w14:paraId="454B281A" w14:textId="77777777" w:rsidR="006A74B1" w:rsidRPr="001772EE" w:rsidRDefault="00F541D0" w:rsidP="006E5E99">
      <w:pPr>
        <w:spacing w:after="0"/>
      </w:pPr>
      <w:r>
        <w:rPr>
          <w:b/>
          <w:bCs/>
        </w:rPr>
        <w:t>Q2</w:t>
      </w:r>
      <w:r w:rsidR="0060484F">
        <w:rPr>
          <w:b/>
          <w:bCs/>
        </w:rPr>
        <w:t>5</w:t>
      </w:r>
      <w:r w:rsidR="00216392">
        <w:rPr>
          <w:b/>
          <w:bCs/>
        </w:rPr>
        <w:t>.</w:t>
      </w:r>
      <w:r w:rsidR="006A74B1">
        <w:t xml:space="preserve"> </w:t>
      </w:r>
      <w:r w:rsidR="00D0093C">
        <w:t xml:space="preserve">Have </w:t>
      </w:r>
      <w:r w:rsidR="006A74B1">
        <w:t xml:space="preserve">you discussed transgender </w:t>
      </w:r>
      <w:r w:rsidR="001936C1">
        <w:t xml:space="preserve">children’s </w:t>
      </w:r>
      <w:r w:rsidR="006A74B1">
        <w:t xml:space="preserve">participation in </w:t>
      </w:r>
      <w:r w:rsidR="001936C1">
        <w:t xml:space="preserve">school/community </w:t>
      </w:r>
      <w:r w:rsidR="006A74B1">
        <w:t>sports with</w:t>
      </w:r>
      <w:r w:rsidR="00D0093C">
        <w:t xml:space="preserve"> any of the following</w:t>
      </w:r>
      <w:r w:rsidR="006A74B1">
        <w:t xml:space="preserve">? </w:t>
      </w:r>
      <w:r w:rsidR="00D0093C">
        <w:rPr>
          <w:i/>
          <w:iCs/>
        </w:rPr>
        <w:t xml:space="preserve">Please select all that apply. </w:t>
      </w:r>
      <w:r w:rsidR="006A74B1" w:rsidRPr="00BA7A8C">
        <w:rPr>
          <w:rFonts w:eastAsia="@Yu Mincho Light" w:cstheme="minorHAnsi"/>
          <w:b/>
          <w:color w:val="0E00FF"/>
          <w:lang w:eastAsia="en-GB"/>
        </w:rPr>
        <w:t>[</w:t>
      </w:r>
      <w:r w:rsidR="00D0093C">
        <w:rPr>
          <w:rFonts w:eastAsia="@Yu Mincho Light" w:cstheme="minorHAnsi"/>
          <w:b/>
          <w:color w:val="0E00FF"/>
          <w:lang w:eastAsia="en-GB"/>
        </w:rPr>
        <w:t>MULTI SELECT</w:t>
      </w:r>
      <w:r w:rsidR="006A74B1" w:rsidRPr="00BA7A8C">
        <w:rPr>
          <w:rFonts w:eastAsia="@Yu Mincho Light" w:cstheme="minorHAnsi"/>
          <w:b/>
          <w:color w:val="0E00FF"/>
          <w:lang w:eastAsia="en-GB"/>
        </w:rPr>
        <w:t xml:space="preserve">] </w:t>
      </w:r>
      <w:r w:rsidR="006A74B1" w:rsidRPr="001772EE">
        <w:rPr>
          <w:b/>
          <w:bCs/>
          <w:color w:val="0000FF"/>
        </w:rPr>
        <w:t>[</w:t>
      </w:r>
      <w:r w:rsidR="006A74B1">
        <w:rPr>
          <w:b/>
          <w:bCs/>
          <w:color w:val="0000FF"/>
        </w:rPr>
        <w:t>RANDOMIZE]</w:t>
      </w:r>
      <w:r w:rsidR="006A74B1" w:rsidRPr="001772EE">
        <w:rPr>
          <w:b/>
          <w:bCs/>
          <w:color w:val="0000FF"/>
        </w:rPr>
        <w:t xml:space="preserve">  </w:t>
      </w:r>
    </w:p>
    <w:p w14:paraId="6F4E4D93" w14:textId="77777777" w:rsidR="006A74B1" w:rsidRDefault="00D0093C" w:rsidP="00BB2D0E">
      <w:pPr>
        <w:pStyle w:val="ListParagraph"/>
        <w:numPr>
          <w:ilvl w:val="0"/>
          <w:numId w:val="50"/>
        </w:numPr>
        <w:spacing w:after="0"/>
      </w:pPr>
      <w:r w:rsidRPr="001772EE">
        <w:rPr>
          <w:b/>
          <w:bCs/>
          <w:color w:val="0000FF"/>
        </w:rPr>
        <w:t>[</w:t>
      </w:r>
      <w:r>
        <w:rPr>
          <w:b/>
          <w:bCs/>
          <w:color w:val="0000FF"/>
        </w:rPr>
        <w:t xml:space="preserve">PARENTS ONLY; P1=2] </w:t>
      </w:r>
      <w:r w:rsidR="006A74B1">
        <w:t>My child(ren)</w:t>
      </w:r>
    </w:p>
    <w:p w14:paraId="2A030254" w14:textId="77777777" w:rsidR="006A74B1" w:rsidRDefault="006A74B1" w:rsidP="00BB2D0E">
      <w:pPr>
        <w:pStyle w:val="ListParagraph"/>
        <w:numPr>
          <w:ilvl w:val="0"/>
          <w:numId w:val="50"/>
        </w:numPr>
        <w:spacing w:after="0"/>
      </w:pPr>
      <w:r>
        <w:t>My partner or spouse</w:t>
      </w:r>
    </w:p>
    <w:p w14:paraId="507D2928" w14:textId="77777777" w:rsidR="006A74B1" w:rsidRDefault="006A74B1" w:rsidP="00BB2D0E">
      <w:pPr>
        <w:pStyle w:val="ListParagraph"/>
        <w:numPr>
          <w:ilvl w:val="0"/>
          <w:numId w:val="50"/>
        </w:numPr>
        <w:spacing w:after="0"/>
      </w:pPr>
      <w:r>
        <w:t>My extended family</w:t>
      </w:r>
    </w:p>
    <w:p w14:paraId="6CA0B8CC" w14:textId="77777777" w:rsidR="006A74B1" w:rsidRDefault="006A74B1" w:rsidP="00BB2D0E">
      <w:pPr>
        <w:pStyle w:val="ListParagraph"/>
        <w:numPr>
          <w:ilvl w:val="0"/>
          <w:numId w:val="50"/>
        </w:numPr>
        <w:spacing w:after="0"/>
      </w:pPr>
      <w:r>
        <w:t>A religious leader</w:t>
      </w:r>
    </w:p>
    <w:p w14:paraId="6CDE5F12" w14:textId="77777777" w:rsidR="006A74B1" w:rsidRDefault="006A74B1" w:rsidP="00BB2D0E">
      <w:pPr>
        <w:pStyle w:val="ListParagraph"/>
        <w:numPr>
          <w:ilvl w:val="0"/>
          <w:numId w:val="50"/>
        </w:numPr>
        <w:spacing w:after="0"/>
      </w:pPr>
      <w:r>
        <w:t>A medical practitioner</w:t>
      </w:r>
    </w:p>
    <w:p w14:paraId="29F22436" w14:textId="77777777" w:rsidR="0038511E" w:rsidRDefault="0038511E" w:rsidP="00BB2D0E">
      <w:pPr>
        <w:pStyle w:val="ListParagraph"/>
        <w:numPr>
          <w:ilvl w:val="0"/>
          <w:numId w:val="50"/>
        </w:numPr>
        <w:spacing w:after="0"/>
      </w:pPr>
      <w:r>
        <w:t>Friends</w:t>
      </w:r>
    </w:p>
    <w:p w14:paraId="4963EA08" w14:textId="77777777" w:rsidR="0038511E" w:rsidRDefault="0038511E" w:rsidP="00BB2D0E">
      <w:pPr>
        <w:pStyle w:val="ListParagraph"/>
        <w:numPr>
          <w:ilvl w:val="0"/>
          <w:numId w:val="50"/>
        </w:numPr>
        <w:spacing w:after="0"/>
      </w:pPr>
      <w:r>
        <w:t>Coworkers</w:t>
      </w:r>
    </w:p>
    <w:p w14:paraId="19161A83" w14:textId="77777777" w:rsidR="006A74B1" w:rsidRDefault="000E014A"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proofErr w:type="gramStart"/>
      <w:r>
        <w:rPr>
          <w:b/>
          <w:bCs/>
          <w:color w:val="0000FF"/>
        </w:rPr>
        <w:t>]</w:t>
      </w:r>
      <w:r w:rsidRPr="001772EE">
        <w:rPr>
          <w:b/>
          <w:bCs/>
          <w:color w:val="0000FF"/>
        </w:rPr>
        <w:t xml:space="preserve">  </w:t>
      </w:r>
      <w:r w:rsidR="00C5432E">
        <w:t>A</w:t>
      </w:r>
      <w:proofErr w:type="gramEnd"/>
      <w:r w:rsidR="00C5432E">
        <w:t xml:space="preserve"> teacher</w:t>
      </w:r>
      <w:r w:rsidR="008D64CC">
        <w:t xml:space="preserve"> at my child(ren)’s school</w:t>
      </w:r>
    </w:p>
    <w:p w14:paraId="0003D2C2" w14:textId="77777777" w:rsidR="00C5432E" w:rsidRDefault="000E014A"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proofErr w:type="gramStart"/>
      <w:r>
        <w:rPr>
          <w:b/>
          <w:bCs/>
          <w:color w:val="0000FF"/>
        </w:rPr>
        <w:t>]</w:t>
      </w:r>
      <w:r w:rsidRPr="001772EE">
        <w:rPr>
          <w:b/>
          <w:bCs/>
          <w:color w:val="0000FF"/>
        </w:rPr>
        <w:t xml:space="preserve">  </w:t>
      </w:r>
      <w:r>
        <w:t>A</w:t>
      </w:r>
      <w:proofErr w:type="gramEnd"/>
      <w:r>
        <w:t xml:space="preserve"> fellow parent </w:t>
      </w:r>
    </w:p>
    <w:p w14:paraId="2DB914AD" w14:textId="77777777" w:rsidR="006C2ED7" w:rsidRDefault="006C2ED7"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proofErr w:type="gramStart"/>
      <w:r>
        <w:rPr>
          <w:b/>
          <w:bCs/>
          <w:color w:val="0000FF"/>
        </w:rPr>
        <w:t>]</w:t>
      </w:r>
      <w:r w:rsidRPr="001772EE">
        <w:rPr>
          <w:b/>
          <w:bCs/>
          <w:color w:val="0000FF"/>
        </w:rPr>
        <w:t xml:space="preserve">  </w:t>
      </w:r>
      <w:r>
        <w:t>The</w:t>
      </w:r>
      <w:proofErr w:type="gramEnd"/>
      <w:r>
        <w:t xml:space="preserve"> schoolboard of my child</w:t>
      </w:r>
      <w:r w:rsidR="008D64CC">
        <w:t>(ren)</w:t>
      </w:r>
      <w:r>
        <w:t>’s school</w:t>
      </w:r>
    </w:p>
    <w:p w14:paraId="305AED2B" w14:textId="77777777" w:rsidR="00045006" w:rsidRPr="00AB7CEE" w:rsidRDefault="00045006" w:rsidP="00BB2D0E">
      <w:pPr>
        <w:pStyle w:val="ListParagraph"/>
        <w:numPr>
          <w:ilvl w:val="0"/>
          <w:numId w:val="50"/>
        </w:numPr>
        <w:spacing w:after="0"/>
        <w:rPr>
          <w:rFonts w:eastAsia="@Yu Mincho Light"/>
          <w:b/>
          <w:color w:val="0E00FF"/>
          <w:lang w:eastAsia="en-GB"/>
        </w:rPr>
      </w:pPr>
      <w:r>
        <w:t xml:space="preserve">Someone </w:t>
      </w:r>
      <w:proofErr w:type="gramStart"/>
      <w:r>
        <w:t xml:space="preserve">else </w:t>
      </w:r>
      <w:r w:rsidRPr="00664F46">
        <w:t xml:space="preserve"> –</w:t>
      </w:r>
      <w:proofErr w:type="gramEnd"/>
      <w:r w:rsidRPr="00664F46">
        <w:t xml:space="preserve"> please specify: </w:t>
      </w:r>
      <w:r>
        <w:t xml:space="preserve"> </w:t>
      </w:r>
      <w:r w:rsidRPr="00BA7A8C">
        <w:rPr>
          <w:rFonts w:eastAsia="@Yu Mincho Light" w:cstheme="minorHAnsi"/>
          <w:b/>
          <w:color w:val="0E00FF"/>
          <w:lang w:eastAsia="en-GB"/>
        </w:rPr>
        <w:t>[</w:t>
      </w:r>
      <w:r>
        <w:rPr>
          <w:rFonts w:eastAsia="@Yu Mincho Light" w:cstheme="minorHAnsi"/>
          <w:b/>
          <w:color w:val="0E00FF"/>
          <w:lang w:eastAsia="en-GB"/>
        </w:rPr>
        <w:t>SPECIFY]</w:t>
      </w:r>
    </w:p>
    <w:p w14:paraId="2B495464" w14:textId="77777777" w:rsidR="00AB7CEE" w:rsidRPr="003018CE" w:rsidRDefault="00AB7CEE" w:rsidP="00BB2D0E">
      <w:pPr>
        <w:pStyle w:val="ListParagraph"/>
        <w:numPr>
          <w:ilvl w:val="0"/>
          <w:numId w:val="50"/>
        </w:numPr>
        <w:spacing w:after="0"/>
      </w:pPr>
      <w:r>
        <w:t xml:space="preserve">I have not discussed this topic with anyon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37374048" w14:textId="77777777" w:rsidR="00045006" w:rsidRPr="00664F46" w:rsidRDefault="00873567" w:rsidP="00BB2D0E">
      <w:pPr>
        <w:pStyle w:val="ListParagraph"/>
        <w:numPr>
          <w:ilvl w:val="0"/>
          <w:numId w:val="50"/>
        </w:numPr>
        <w:spacing w:after="0"/>
      </w:pPr>
      <w:r>
        <w:t>Don’t</w:t>
      </w:r>
      <w:r w:rsidR="00045006" w:rsidRPr="00664F46">
        <w:t xml:space="preserve"> know</w:t>
      </w:r>
      <w:r w:rsidR="00045006">
        <w:t xml:space="preserve"> </w:t>
      </w:r>
      <w:r w:rsidR="00045006" w:rsidRPr="00BA7A8C">
        <w:rPr>
          <w:rFonts w:eastAsia="@Yu Mincho Light" w:cstheme="minorHAnsi"/>
          <w:b/>
          <w:color w:val="0E00FF"/>
          <w:lang w:eastAsia="en-GB"/>
        </w:rPr>
        <w:t>[</w:t>
      </w:r>
      <w:r w:rsidR="00045006">
        <w:rPr>
          <w:rFonts w:eastAsia="@Yu Mincho Light" w:cstheme="minorHAnsi"/>
          <w:b/>
          <w:color w:val="0E00FF"/>
          <w:lang w:eastAsia="en-GB"/>
        </w:rPr>
        <w:t>ANCHOR/EXCLUSIVE]</w:t>
      </w:r>
    </w:p>
    <w:p w14:paraId="5DA9D1F9" w14:textId="77777777" w:rsidR="00C702CE" w:rsidRPr="00422629" w:rsidRDefault="00C702CE" w:rsidP="006E5E99">
      <w:pPr>
        <w:spacing w:after="0"/>
        <w:rPr>
          <w:rFonts w:asciiTheme="majorHAnsi" w:eastAsia="@Yu Mincho Light" w:hAnsiTheme="majorHAnsi" w:cstheme="majorBidi"/>
          <w:b/>
          <w:color w:val="92D050"/>
        </w:rPr>
      </w:pPr>
    </w:p>
    <w:p w14:paraId="56E92E73" w14:textId="77777777" w:rsidR="005940B2" w:rsidRPr="00422629" w:rsidRDefault="00422629" w:rsidP="006E5E99">
      <w:pPr>
        <w:spacing w:after="0"/>
        <w:rPr>
          <w:rFonts w:asciiTheme="majorHAnsi" w:eastAsia="@Yu Mincho Light" w:hAnsiTheme="majorHAnsi" w:cstheme="majorHAnsi"/>
          <w:b/>
          <w:color w:val="92D050"/>
        </w:rPr>
      </w:pPr>
      <w:r w:rsidRPr="00422629">
        <w:rPr>
          <w:rFonts w:asciiTheme="majorHAnsi" w:eastAsia="@Yu Mincho Light" w:hAnsiTheme="majorHAnsi" w:cstheme="majorHAnsi"/>
          <w:b/>
          <w:color w:val="92D050"/>
        </w:rPr>
        <w:t>[</w:t>
      </w:r>
      <w:r w:rsidR="005940B2" w:rsidRPr="00422629">
        <w:rPr>
          <w:rFonts w:asciiTheme="majorHAnsi" w:eastAsia="@Yu Mincho Light" w:hAnsiTheme="majorHAnsi" w:cstheme="majorHAnsi"/>
          <w:b/>
          <w:color w:val="92D050"/>
        </w:rPr>
        <w:t>Likelihood to advocate for/against transgender children being involved in sports</w:t>
      </w:r>
      <w:r w:rsidRPr="00422629">
        <w:rPr>
          <w:rFonts w:asciiTheme="majorHAnsi" w:eastAsia="@Yu Mincho Light" w:hAnsiTheme="majorHAnsi" w:cstheme="majorHAnsi"/>
          <w:b/>
          <w:color w:val="92D050"/>
        </w:rPr>
        <w:t>]</w:t>
      </w:r>
    </w:p>
    <w:p w14:paraId="4AA7C852" w14:textId="77777777" w:rsidR="00C702CE" w:rsidRPr="00C702CE" w:rsidRDefault="00C702CE"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21BCC3C3" w14:textId="77777777" w:rsidR="00C702CE" w:rsidRPr="00173310" w:rsidRDefault="00F541D0" w:rsidP="006E5E99">
      <w:pPr>
        <w:widowControl w:val="0"/>
        <w:suppressAutoHyphens/>
        <w:spacing w:after="0"/>
        <w:rPr>
          <w:b/>
          <w:color w:val="0000FF"/>
        </w:rPr>
      </w:pPr>
      <w:r w:rsidRPr="00076C09">
        <w:rPr>
          <w:b/>
        </w:rPr>
        <w:t>Q</w:t>
      </w:r>
      <w:r>
        <w:rPr>
          <w:b/>
        </w:rPr>
        <w:t>2</w:t>
      </w:r>
      <w:r w:rsidR="0060484F">
        <w:rPr>
          <w:b/>
        </w:rPr>
        <w:t>6</w:t>
      </w:r>
      <w:r w:rsidRPr="00076C09">
        <w:rPr>
          <w:b/>
        </w:rPr>
        <w:t>.</w:t>
      </w:r>
      <w:r w:rsidR="00C702CE" w:rsidRPr="00076C09">
        <w:t xml:space="preserve"> </w:t>
      </w:r>
      <w:r w:rsidR="00C702CE">
        <w:t xml:space="preserve"> </w:t>
      </w:r>
      <w:r w:rsidR="00173310">
        <w:t xml:space="preserve">Which of the following activities are you likely to do </w:t>
      </w:r>
      <w:r w:rsidR="00C702CE">
        <w:t xml:space="preserve">as relates to transgender </w:t>
      </w:r>
      <w:r w:rsidR="001936C1">
        <w:t xml:space="preserve">children’s </w:t>
      </w:r>
      <w:r w:rsidR="00C702CE">
        <w:t>participation in school</w:t>
      </w:r>
      <w:r w:rsidR="001936C1">
        <w:t xml:space="preserve">/community </w:t>
      </w:r>
      <w:r w:rsidR="00C702CE">
        <w:t xml:space="preserve">sports? </w:t>
      </w:r>
      <w:r w:rsidR="00173310">
        <w:rPr>
          <w:b/>
          <w:color w:val="0000FF"/>
        </w:rPr>
        <w:t>[MULTI SELECT]</w:t>
      </w:r>
      <w:r w:rsidR="00C702CE" w:rsidRPr="00782ECB">
        <w:rPr>
          <w:b/>
          <w:bCs/>
          <w:color w:val="0000FF"/>
        </w:rPr>
        <w:t xml:space="preserve"> </w:t>
      </w:r>
    </w:p>
    <w:p w14:paraId="61AEDEBD"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federal elections to </w:t>
      </w:r>
      <w:r w:rsidR="001E0974">
        <w:t>express my opinion</w:t>
      </w:r>
    </w:p>
    <w:p w14:paraId="0CA3DCC5"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state elections to </w:t>
      </w:r>
      <w:r w:rsidR="001E0974">
        <w:t>express my opinion</w:t>
      </w:r>
    </w:p>
    <w:p w14:paraId="05591875"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local elections to </w:t>
      </w:r>
      <w:r w:rsidR="001E0974">
        <w:t>express my opinion</w:t>
      </w:r>
    </w:p>
    <w:p w14:paraId="460BFE65" w14:textId="77777777" w:rsidR="00462FBE" w:rsidRDefault="003702B2" w:rsidP="00BB2D0E">
      <w:pPr>
        <w:pStyle w:val="ListParagraph"/>
        <w:widowControl w:val="0"/>
        <w:numPr>
          <w:ilvl w:val="0"/>
          <w:numId w:val="62"/>
        </w:numPr>
        <w:suppressAutoHyphens/>
        <w:spacing w:after="0" w:line="240" w:lineRule="auto"/>
      </w:pPr>
      <w:r>
        <w:t>S</w:t>
      </w:r>
      <w:r w:rsidR="00462FBE">
        <w:t>hare my experience with the issue through personal stories on social media</w:t>
      </w:r>
    </w:p>
    <w:p w14:paraId="552B43E1" w14:textId="77777777" w:rsidR="00462FBE" w:rsidRDefault="003702B2" w:rsidP="00BB2D0E">
      <w:pPr>
        <w:pStyle w:val="ListParagraph"/>
        <w:widowControl w:val="0"/>
        <w:numPr>
          <w:ilvl w:val="0"/>
          <w:numId w:val="62"/>
        </w:numPr>
        <w:suppressAutoHyphens/>
        <w:spacing w:after="0" w:line="240" w:lineRule="auto"/>
      </w:pPr>
      <w:r>
        <w:t>S</w:t>
      </w:r>
      <w:r w:rsidR="00462FBE">
        <w:t>hare facts, stats and figures I find online on social media</w:t>
      </w:r>
    </w:p>
    <w:p w14:paraId="77D7EABF" w14:textId="77777777" w:rsidR="00462FBE" w:rsidRDefault="003702B2" w:rsidP="00BB2D0E">
      <w:pPr>
        <w:pStyle w:val="ListParagraph"/>
        <w:widowControl w:val="0"/>
        <w:numPr>
          <w:ilvl w:val="0"/>
          <w:numId w:val="62"/>
        </w:numPr>
        <w:suppressAutoHyphens/>
        <w:spacing w:after="0" w:line="240" w:lineRule="auto"/>
      </w:pPr>
      <w:r>
        <w:lastRenderedPageBreak/>
        <w:t>S</w:t>
      </w:r>
      <w:r w:rsidR="00462FBE">
        <w:t>hare news articles on social media</w:t>
      </w:r>
    </w:p>
    <w:p w14:paraId="3155A3B0" w14:textId="77777777" w:rsidR="00462FBE" w:rsidRDefault="003702B2" w:rsidP="00BB2D0E">
      <w:pPr>
        <w:pStyle w:val="ListParagraph"/>
        <w:widowControl w:val="0"/>
        <w:numPr>
          <w:ilvl w:val="0"/>
          <w:numId w:val="62"/>
        </w:numPr>
        <w:suppressAutoHyphens/>
        <w:spacing w:after="0" w:line="240" w:lineRule="auto"/>
      </w:pPr>
      <w:r>
        <w:t>C</w:t>
      </w:r>
      <w:r w:rsidR="00462FBE">
        <w:t>ontact government officials about the issue</w:t>
      </w:r>
    </w:p>
    <w:p w14:paraId="3D756BFB" w14:textId="77777777" w:rsidR="00462FBE" w:rsidRDefault="003702B2" w:rsidP="00BB2D0E">
      <w:pPr>
        <w:pStyle w:val="ListParagraph"/>
        <w:widowControl w:val="0"/>
        <w:numPr>
          <w:ilvl w:val="0"/>
          <w:numId w:val="62"/>
        </w:numPr>
        <w:suppressAutoHyphens/>
        <w:spacing w:after="0" w:line="240" w:lineRule="auto"/>
      </w:pPr>
      <w:r>
        <w:t>S</w:t>
      </w:r>
      <w:r w:rsidR="00462FBE">
        <w:t>tart conversations with my friends and family about the issue</w:t>
      </w:r>
    </w:p>
    <w:p w14:paraId="5CBC5C3E" w14:textId="77777777" w:rsidR="00462FBE" w:rsidRDefault="003702B2" w:rsidP="00BB2D0E">
      <w:pPr>
        <w:pStyle w:val="ListParagraph"/>
        <w:widowControl w:val="0"/>
        <w:numPr>
          <w:ilvl w:val="0"/>
          <w:numId w:val="62"/>
        </w:numPr>
        <w:suppressAutoHyphens/>
        <w:spacing w:after="0" w:line="240" w:lineRule="auto"/>
      </w:pPr>
      <w:r>
        <w:t>V</w:t>
      </w:r>
      <w:r w:rsidR="00462FBE">
        <w:t>olunteer or donate money to organizations raising awareness about the issue</w:t>
      </w:r>
    </w:p>
    <w:p w14:paraId="412B8B1E" w14:textId="77777777" w:rsidR="00462FBE" w:rsidRDefault="003702B2" w:rsidP="00BB2D0E">
      <w:pPr>
        <w:pStyle w:val="ListParagraph"/>
        <w:widowControl w:val="0"/>
        <w:numPr>
          <w:ilvl w:val="0"/>
          <w:numId w:val="62"/>
        </w:numPr>
        <w:suppressAutoHyphens/>
        <w:spacing w:after="0" w:line="240" w:lineRule="auto"/>
      </w:pPr>
      <w:r>
        <w:t>A</w:t>
      </w:r>
      <w:r w:rsidR="00462FBE">
        <w:t>ttend protests to show my support or dissent of the issue</w:t>
      </w:r>
    </w:p>
    <w:p w14:paraId="3E84DA83" w14:textId="77777777" w:rsidR="00462FBE" w:rsidRPr="00F46FF0" w:rsidRDefault="00462FBE" w:rsidP="00BB2D0E">
      <w:pPr>
        <w:pStyle w:val="ListParagraph"/>
        <w:widowControl w:val="0"/>
        <w:numPr>
          <w:ilvl w:val="0"/>
          <w:numId w:val="62"/>
        </w:numPr>
        <w:suppressAutoHyphens/>
        <w:spacing w:after="0" w:line="240" w:lineRule="auto"/>
      </w:pPr>
      <w:r w:rsidRPr="00F46FF0">
        <w:t>Other</w:t>
      </w:r>
      <w:r w:rsidR="003702B2">
        <w:t xml:space="preserve">, please specify: </w:t>
      </w:r>
      <w:r w:rsidRPr="00F46FF0">
        <w:rPr>
          <w:b/>
          <w:color w:val="0000FF"/>
        </w:rPr>
        <w:t>[ANCHOR] [SPECIFY]</w:t>
      </w:r>
    </w:p>
    <w:p w14:paraId="09BF9A8D" w14:textId="77777777" w:rsidR="00C702CE" w:rsidRPr="00976E04" w:rsidRDefault="00462FBE" w:rsidP="00BB2D0E">
      <w:pPr>
        <w:pStyle w:val="ListParagraph"/>
        <w:numPr>
          <w:ilvl w:val="0"/>
          <w:numId w:val="62"/>
        </w:numPr>
        <w:spacing w:after="0"/>
        <w:rPr>
          <w:strike/>
        </w:rPr>
      </w:pPr>
      <w:r w:rsidRPr="00F46FF0">
        <w:t>None of the above</w:t>
      </w:r>
      <w:r w:rsidR="003702B2">
        <w:t xml:space="preserve"> </w:t>
      </w:r>
      <w:r w:rsidRPr="00F46FF0">
        <w:rPr>
          <w:b/>
          <w:color w:val="0000FF"/>
        </w:rPr>
        <w:t>[ANCHOR] [SPECIFY]</w:t>
      </w:r>
    </w:p>
    <w:p w14:paraId="1698C73A" w14:textId="77777777" w:rsidR="003702B2" w:rsidRPr="003702B2" w:rsidRDefault="003702B2" w:rsidP="003702B2">
      <w:pPr>
        <w:spacing w:after="0"/>
        <w:rPr>
          <w:strike/>
        </w:rPr>
      </w:pPr>
    </w:p>
    <w:p w14:paraId="7E1FB1CA" w14:textId="77777777" w:rsidR="00312F9C" w:rsidRPr="001C083A" w:rsidRDefault="00422629" w:rsidP="001C083A">
      <w:pPr>
        <w:spacing w:after="0"/>
        <w:rPr>
          <w:rFonts w:eastAsia="@Yu Mincho Light" w:cstheme="minorHAnsi"/>
          <w:b/>
          <w:color w:val="92D050"/>
        </w:rPr>
      </w:pPr>
      <w:r w:rsidRPr="001C083A">
        <w:rPr>
          <w:rFonts w:eastAsia="@Yu Mincho Light" w:cstheme="minorHAnsi"/>
          <w:b/>
          <w:color w:val="92D050"/>
        </w:rPr>
        <w:t>[</w:t>
      </w:r>
      <w:r w:rsidR="005940B2" w:rsidRPr="001C083A">
        <w:rPr>
          <w:rFonts w:eastAsia="@Yu Mincho Light" w:cstheme="minorHAnsi"/>
          <w:b/>
          <w:color w:val="92D050"/>
        </w:rPr>
        <w:t>Perceived impact of transgender children involvement in sports on self/family/community</w:t>
      </w:r>
      <w:r w:rsidRPr="001C083A">
        <w:rPr>
          <w:rFonts w:eastAsia="@Yu Mincho Light" w:cstheme="minorHAnsi"/>
          <w:b/>
          <w:color w:val="92D050"/>
        </w:rPr>
        <w:t>]</w:t>
      </w:r>
    </w:p>
    <w:p w14:paraId="20F49BA7" w14:textId="77777777" w:rsidR="00312F9C" w:rsidRPr="001C083A" w:rsidRDefault="00312F9C" w:rsidP="006E5E99">
      <w:pPr>
        <w:widowControl w:val="0"/>
        <w:suppressAutoHyphens/>
        <w:spacing w:after="0" w:line="240" w:lineRule="auto"/>
        <w:rPr>
          <w:rFonts w:eastAsia="@Yu Mincho Light" w:cstheme="minorHAnsi"/>
          <w:b/>
          <w:color w:val="0000FF"/>
          <w:u w:val="single"/>
          <w:lang w:val="fr-FR" w:eastAsia="en-GB"/>
        </w:rPr>
      </w:pPr>
      <w:proofErr w:type="gramStart"/>
      <w:r w:rsidRPr="001C083A">
        <w:rPr>
          <w:rFonts w:eastAsia="@Yu Mincho Light" w:cstheme="minorHAnsi"/>
          <w:b/>
          <w:color w:val="0000FF"/>
          <w:u w:val="single"/>
          <w:lang w:val="fr-FR" w:eastAsia="en-GB"/>
        </w:rPr>
        <w:t>BASE:</w:t>
      </w:r>
      <w:proofErr w:type="gramEnd"/>
      <w:r w:rsidRPr="001C083A">
        <w:rPr>
          <w:rFonts w:eastAsia="@Yu Mincho Light" w:cstheme="minorHAnsi"/>
          <w:b/>
          <w:color w:val="0000FF"/>
          <w:u w:val="single"/>
          <w:lang w:val="fr-FR" w:eastAsia="en-GB"/>
        </w:rPr>
        <w:t xml:space="preserve"> ALL RESPONDENTS</w:t>
      </w:r>
    </w:p>
    <w:p w14:paraId="63042684" w14:textId="77777777" w:rsidR="00312F9C" w:rsidRPr="001C083A" w:rsidRDefault="00F541D0" w:rsidP="006E5E99">
      <w:pPr>
        <w:widowControl w:val="0"/>
        <w:suppressAutoHyphens/>
        <w:spacing w:after="0" w:line="240" w:lineRule="auto"/>
        <w:rPr>
          <w:rFonts w:eastAsia="@Yu Mincho Light" w:cstheme="minorHAnsi"/>
          <w:lang w:val="en-GB" w:eastAsia="en-GB"/>
        </w:rPr>
      </w:pPr>
      <w:r w:rsidRPr="001C083A">
        <w:rPr>
          <w:rFonts w:eastAsia="@Yu Mincho Light" w:cstheme="minorHAnsi"/>
          <w:b/>
          <w:lang w:val="en-GB" w:eastAsia="en-GB"/>
        </w:rPr>
        <w:t>Q</w:t>
      </w:r>
      <w:r>
        <w:rPr>
          <w:rFonts w:eastAsia="@Yu Mincho Light" w:cstheme="minorHAnsi"/>
          <w:b/>
          <w:lang w:val="en-GB" w:eastAsia="en-GB"/>
        </w:rPr>
        <w:t>2</w:t>
      </w:r>
      <w:r w:rsidR="0060484F">
        <w:rPr>
          <w:rFonts w:eastAsia="@Yu Mincho Light" w:cstheme="minorHAnsi"/>
          <w:b/>
          <w:lang w:val="en-GB" w:eastAsia="en-GB"/>
        </w:rPr>
        <w:t>7</w:t>
      </w:r>
      <w:r w:rsidRPr="001C083A">
        <w:rPr>
          <w:rFonts w:eastAsia="@Yu Mincho Light" w:cstheme="minorHAnsi"/>
          <w:b/>
          <w:lang w:val="en-GB" w:eastAsia="en-GB"/>
        </w:rPr>
        <w:t>.</w:t>
      </w:r>
      <w:r w:rsidR="00312F9C" w:rsidRPr="001C083A">
        <w:rPr>
          <w:rFonts w:eastAsia="@Yu Mincho Light" w:cstheme="minorHAnsi"/>
          <w:lang w:val="en-GB" w:eastAsia="en-GB"/>
        </w:rPr>
        <w:t xml:space="preserve"> If transgender </w:t>
      </w:r>
      <w:r w:rsidR="00600797" w:rsidRPr="001C083A">
        <w:rPr>
          <w:rFonts w:eastAsia="@Yu Mincho Light" w:cstheme="minorHAnsi"/>
          <w:lang w:val="en-GB" w:eastAsia="en-GB"/>
        </w:rPr>
        <w:t>children</w:t>
      </w:r>
      <w:r w:rsidR="00312F9C" w:rsidRPr="001C083A">
        <w:rPr>
          <w:rFonts w:eastAsia="@Yu Mincho Light" w:cstheme="minorHAnsi"/>
          <w:lang w:val="en-GB" w:eastAsia="en-GB"/>
        </w:rPr>
        <w:t xml:space="preserve"> are </w:t>
      </w:r>
      <w:r w:rsidR="00312F9C" w:rsidRPr="001C083A">
        <w:rPr>
          <w:rFonts w:eastAsia="@Yu Mincho Light" w:cstheme="minorHAnsi"/>
          <w:b/>
          <w:u w:val="single"/>
          <w:lang w:val="en-GB" w:eastAsia="en-GB"/>
        </w:rPr>
        <w:t>banned</w:t>
      </w:r>
      <w:r w:rsidR="00312F9C" w:rsidRPr="001C083A">
        <w:rPr>
          <w:rFonts w:eastAsia="@Yu Mincho Light" w:cstheme="minorHAnsi"/>
          <w:lang w:val="en-GB" w:eastAsia="en-GB"/>
        </w:rPr>
        <w:t xml:space="preserve"> from participating in </w:t>
      </w:r>
      <w:r w:rsidR="00FF19A8" w:rsidRPr="001C083A">
        <w:rPr>
          <w:rFonts w:eastAsia="@Yu Mincho Light" w:cstheme="minorHAnsi"/>
          <w:lang w:val="en-GB" w:eastAsia="en-GB"/>
        </w:rPr>
        <w:t>school</w:t>
      </w:r>
      <w:r w:rsidR="00600797" w:rsidRPr="001C083A">
        <w:rPr>
          <w:rFonts w:eastAsia="@Yu Mincho Light" w:cstheme="minorHAnsi"/>
          <w:lang w:val="en-GB" w:eastAsia="en-GB"/>
        </w:rPr>
        <w:t>/community</w:t>
      </w:r>
      <w:r w:rsidR="00FF19A8" w:rsidRPr="001C083A">
        <w:rPr>
          <w:rFonts w:eastAsia="@Yu Mincho Light" w:cstheme="minorHAnsi"/>
          <w:lang w:val="en-GB" w:eastAsia="en-GB"/>
        </w:rPr>
        <w:t xml:space="preserve"> </w:t>
      </w:r>
      <w:r w:rsidR="00312F9C" w:rsidRPr="001C083A">
        <w:rPr>
          <w:rFonts w:eastAsia="@Yu Mincho Light" w:cstheme="minorHAnsi"/>
          <w:lang w:val="en-GB" w:eastAsia="en-GB"/>
        </w:rPr>
        <w:t xml:space="preserve">sports, what kind of impact do you think it would have on </w:t>
      </w:r>
      <w:r w:rsidR="00D56C48" w:rsidRPr="001C083A">
        <w:rPr>
          <w:rFonts w:eastAsia="@Yu Mincho Light" w:cstheme="minorHAnsi"/>
          <w:lang w:val="en-GB" w:eastAsia="en-GB"/>
        </w:rPr>
        <w:t>each of the following?</w:t>
      </w:r>
      <w:r w:rsidR="00A86DBE">
        <w:rPr>
          <w:rFonts w:eastAsia="@Yu Mincho Light" w:cstheme="minorHAnsi"/>
          <w:lang w:val="en-GB" w:eastAsia="en-GB"/>
        </w:rPr>
        <w:t xml:space="preserve"> </w:t>
      </w:r>
      <w:r w:rsidR="00A86DBE" w:rsidRPr="00BA7A8C">
        <w:rPr>
          <w:rFonts w:eastAsia="@Yu Mincho Light" w:cstheme="minorHAnsi"/>
          <w:b/>
          <w:color w:val="0E00FF"/>
          <w:lang w:eastAsia="en-GB"/>
        </w:rPr>
        <w:t>[</w:t>
      </w:r>
      <w:r w:rsidR="00A86DBE">
        <w:rPr>
          <w:rFonts w:eastAsia="@Yu Mincho Light" w:cstheme="minorHAnsi"/>
          <w:b/>
          <w:color w:val="0E00FF"/>
          <w:lang w:eastAsia="en-GB"/>
        </w:rPr>
        <w:t>SINGLE SELECT PER ROW</w:t>
      </w:r>
      <w:r w:rsidR="00A86DBE" w:rsidRPr="00BA7A8C">
        <w:rPr>
          <w:rFonts w:eastAsia="@Yu Mincho Light" w:cstheme="minorHAnsi"/>
          <w:b/>
          <w:color w:val="0E00FF"/>
          <w:lang w:eastAsia="en-GB"/>
        </w:rPr>
        <w:t xml:space="preserve">] </w:t>
      </w:r>
      <w:r w:rsidR="00A86DBE" w:rsidRPr="001772EE">
        <w:rPr>
          <w:b/>
          <w:bCs/>
          <w:color w:val="0000FF"/>
        </w:rPr>
        <w:t>[</w:t>
      </w:r>
      <w:r w:rsidR="00A86DBE">
        <w:rPr>
          <w:b/>
          <w:bCs/>
          <w:color w:val="0000FF"/>
        </w:rPr>
        <w:t>RANDOMIZE ROWS]</w:t>
      </w:r>
      <w:r w:rsidR="00A86DBE" w:rsidRPr="001772EE">
        <w:rPr>
          <w:b/>
          <w:bCs/>
          <w:color w:val="0000FF"/>
        </w:rPr>
        <w:t xml:space="preserve">  </w:t>
      </w:r>
    </w:p>
    <w:p w14:paraId="31466F6B" w14:textId="77777777" w:rsidR="00312F9C" w:rsidRPr="001C083A" w:rsidRDefault="00312F9C" w:rsidP="006E5E99">
      <w:pPr>
        <w:widowControl w:val="0"/>
        <w:suppressAutoHyphens/>
        <w:spacing w:after="0" w:line="240" w:lineRule="auto"/>
        <w:rPr>
          <w:rFonts w:eastAsia="@Yu Mincho Light" w:cstheme="minorHAnsi"/>
          <w:lang w:val="en-GB" w:eastAsia="en-GB"/>
        </w:rPr>
      </w:pPr>
    </w:p>
    <w:tbl>
      <w:tblPr>
        <w:tblW w:w="10680" w:type="dxa"/>
        <w:tblLook w:val="04A0" w:firstRow="1" w:lastRow="0" w:firstColumn="1" w:lastColumn="0" w:noHBand="0" w:noVBand="1"/>
      </w:tblPr>
      <w:tblGrid>
        <w:gridCol w:w="781"/>
        <w:gridCol w:w="2667"/>
        <w:gridCol w:w="1303"/>
        <w:gridCol w:w="1303"/>
        <w:gridCol w:w="1303"/>
        <w:gridCol w:w="1303"/>
        <w:gridCol w:w="1010"/>
        <w:gridCol w:w="1010"/>
      </w:tblGrid>
      <w:tr w:rsidR="00990380" w:rsidRPr="00CD4E87" w14:paraId="461F736F" w14:textId="77777777" w:rsidTr="00125D15">
        <w:trPr>
          <w:trHeight w:val="1160"/>
        </w:trPr>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2D311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 </w:t>
            </w:r>
          </w:p>
        </w:tc>
        <w:tc>
          <w:tcPr>
            <w:tcW w:w="26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C020C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 </w:t>
            </w:r>
          </w:p>
        </w:tc>
        <w:tc>
          <w:tcPr>
            <w:tcW w:w="1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B7718C"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Very negative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8C0B9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Somewhat negative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2A5398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No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79DE21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Somewhat positive impact</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F8511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Very positive impact</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tcPr>
          <w:p w14:paraId="474BE866"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Don’t know</w:t>
            </w:r>
          </w:p>
        </w:tc>
      </w:tr>
      <w:tr w:rsidR="00990380" w:rsidRPr="00CD4E87" w14:paraId="5C321280"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hideMark/>
          </w:tcPr>
          <w:p w14:paraId="3F9C561F"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hideMark/>
          </w:tcPr>
          <w:p w14:paraId="6BA0B335" w14:textId="77777777" w:rsidR="00990380" w:rsidRPr="00D56C48" w:rsidRDefault="00990380" w:rsidP="00125D15">
            <w:pPr>
              <w:widowControl w:val="0"/>
              <w:suppressAutoHyphens/>
              <w:spacing w:after="0"/>
            </w:pPr>
            <w:r>
              <w:t>Transgender children</w:t>
            </w:r>
          </w:p>
        </w:tc>
        <w:tc>
          <w:tcPr>
            <w:tcW w:w="1303" w:type="dxa"/>
            <w:tcBorders>
              <w:top w:val="nil"/>
              <w:left w:val="single" w:sz="4" w:space="0" w:color="auto"/>
              <w:bottom w:val="nil"/>
              <w:right w:val="single" w:sz="4" w:space="0" w:color="auto"/>
            </w:tcBorders>
            <w:shd w:val="clear" w:color="auto" w:fill="auto"/>
            <w:vAlign w:val="center"/>
            <w:hideMark/>
          </w:tcPr>
          <w:p w14:paraId="0F07F13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hideMark/>
          </w:tcPr>
          <w:p w14:paraId="3EBC9ED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hideMark/>
          </w:tcPr>
          <w:p w14:paraId="6527A21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hideMark/>
          </w:tcPr>
          <w:p w14:paraId="3C81EE0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hideMark/>
          </w:tcPr>
          <w:p w14:paraId="5F943E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553B3A2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5B632534"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7FCA4C6"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024A0578" w14:textId="77777777" w:rsidR="00990380" w:rsidRDefault="00990380" w:rsidP="00125D15">
            <w:pPr>
              <w:widowControl w:val="0"/>
              <w:suppressAutoHyphens/>
              <w:spacing w:after="0"/>
            </w:pPr>
            <w:r>
              <w:t>Teammates or classmates of transgender children</w:t>
            </w:r>
          </w:p>
        </w:tc>
        <w:tc>
          <w:tcPr>
            <w:tcW w:w="1303" w:type="dxa"/>
            <w:tcBorders>
              <w:top w:val="nil"/>
              <w:left w:val="single" w:sz="4" w:space="0" w:color="auto"/>
              <w:bottom w:val="nil"/>
              <w:right w:val="single" w:sz="4" w:space="0" w:color="auto"/>
            </w:tcBorders>
            <w:shd w:val="clear" w:color="auto" w:fill="auto"/>
            <w:vAlign w:val="center"/>
          </w:tcPr>
          <w:p w14:paraId="6CC06F4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D7A212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4157D49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6182F6B3"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783F0F0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2631B11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843622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5972D09"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13A77063" w14:textId="77777777" w:rsidR="00990380" w:rsidRDefault="00990380" w:rsidP="00125D15">
            <w:pPr>
              <w:widowControl w:val="0"/>
              <w:suppressAutoHyphens/>
              <w:spacing w:after="0"/>
            </w:pPr>
            <w:r w:rsidRPr="00FB2762">
              <w:rPr>
                <w:b/>
                <w:color w:val="0E00FF"/>
              </w:rPr>
              <w:t xml:space="preserve">[PARENTS </w:t>
            </w:r>
            <w:proofErr w:type="gramStart"/>
            <w:r w:rsidRPr="00FB2762">
              <w:rPr>
                <w:b/>
                <w:color w:val="0E00FF"/>
              </w:rPr>
              <w:t>ONLY</w:t>
            </w:r>
            <w:r w:rsidRPr="00FB2762">
              <w:rPr>
                <w:b/>
                <w:bCs/>
                <w:color w:val="0E00FF"/>
              </w:rPr>
              <w:t xml:space="preserve"> ;</w:t>
            </w:r>
            <w:proofErr w:type="gramEnd"/>
            <w:r w:rsidRPr="00FB2762">
              <w:rPr>
                <w:b/>
                <w:bCs/>
                <w:color w:val="0E00FF"/>
              </w:rPr>
              <w:t xml:space="preserve"> P1=2</w:t>
            </w:r>
            <w:r w:rsidRPr="00FB2762">
              <w:rPr>
                <w:b/>
                <w:color w:val="0E00FF"/>
              </w:rPr>
              <w:t>]</w:t>
            </w:r>
            <w:r w:rsidRPr="00FB2762">
              <w:rPr>
                <w:color w:val="0E00FF"/>
              </w:rPr>
              <w:t xml:space="preserve"> </w:t>
            </w:r>
            <w:r>
              <w:t>My child(ren)</w:t>
            </w:r>
          </w:p>
        </w:tc>
        <w:tc>
          <w:tcPr>
            <w:tcW w:w="1303" w:type="dxa"/>
            <w:tcBorders>
              <w:top w:val="nil"/>
              <w:left w:val="single" w:sz="4" w:space="0" w:color="auto"/>
              <w:bottom w:val="nil"/>
              <w:right w:val="single" w:sz="4" w:space="0" w:color="auto"/>
            </w:tcBorders>
            <w:shd w:val="clear" w:color="auto" w:fill="auto"/>
            <w:vAlign w:val="center"/>
          </w:tcPr>
          <w:p w14:paraId="198F4FB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9F12F5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24B0ED2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3285AF0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D98878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6F94BD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26578F2"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C1960FE"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44AA9630" w14:textId="77777777" w:rsidR="00990380" w:rsidRDefault="00990380" w:rsidP="00125D15">
            <w:pPr>
              <w:widowControl w:val="0"/>
              <w:suppressAutoHyphens/>
              <w:spacing w:after="0"/>
            </w:pPr>
            <w:r>
              <w:t>Me as an individual</w:t>
            </w:r>
          </w:p>
        </w:tc>
        <w:tc>
          <w:tcPr>
            <w:tcW w:w="1303" w:type="dxa"/>
            <w:tcBorders>
              <w:top w:val="nil"/>
              <w:left w:val="single" w:sz="4" w:space="0" w:color="auto"/>
              <w:bottom w:val="nil"/>
              <w:right w:val="single" w:sz="4" w:space="0" w:color="auto"/>
            </w:tcBorders>
            <w:shd w:val="clear" w:color="auto" w:fill="auto"/>
            <w:vAlign w:val="center"/>
          </w:tcPr>
          <w:p w14:paraId="5F5085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F2B006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1FBBB9A7"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7FCDF8A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1BC93FB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129D2A1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06A60DC"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79DDB0A8"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48CF0794" w14:textId="77777777" w:rsidR="00990380" w:rsidRDefault="00990380" w:rsidP="00125D15">
            <w:pPr>
              <w:widowControl w:val="0"/>
              <w:suppressAutoHyphens/>
              <w:spacing w:after="0"/>
            </w:pPr>
            <w:r>
              <w:t xml:space="preserve">My friends or family </w:t>
            </w:r>
          </w:p>
        </w:tc>
        <w:tc>
          <w:tcPr>
            <w:tcW w:w="1303" w:type="dxa"/>
            <w:tcBorders>
              <w:top w:val="nil"/>
              <w:left w:val="single" w:sz="4" w:space="0" w:color="auto"/>
              <w:bottom w:val="nil"/>
              <w:right w:val="single" w:sz="4" w:space="0" w:color="auto"/>
            </w:tcBorders>
            <w:shd w:val="clear" w:color="auto" w:fill="auto"/>
            <w:vAlign w:val="center"/>
          </w:tcPr>
          <w:p w14:paraId="49629DF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6754025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1CE9F6F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56B3CF7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B2A3C5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2E593C4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12D7173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7C12B56E"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74C7312C" w14:textId="77777777" w:rsidR="00990380" w:rsidRDefault="00990380" w:rsidP="00125D15">
            <w:pPr>
              <w:widowControl w:val="0"/>
              <w:suppressAutoHyphens/>
              <w:spacing w:after="0"/>
            </w:pPr>
            <w:r>
              <w:t>My community</w:t>
            </w:r>
          </w:p>
        </w:tc>
        <w:tc>
          <w:tcPr>
            <w:tcW w:w="1303" w:type="dxa"/>
            <w:tcBorders>
              <w:top w:val="nil"/>
              <w:left w:val="single" w:sz="4" w:space="0" w:color="auto"/>
              <w:bottom w:val="nil"/>
              <w:right w:val="single" w:sz="4" w:space="0" w:color="auto"/>
            </w:tcBorders>
            <w:shd w:val="clear" w:color="auto" w:fill="auto"/>
            <w:vAlign w:val="center"/>
          </w:tcPr>
          <w:p w14:paraId="18B65AB3"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6C2464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060F66B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17E5430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5149C36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15DB22E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5A8F0BD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60A27943"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5412E8D7" w14:textId="77777777" w:rsidR="00990380" w:rsidRDefault="00990380" w:rsidP="00125D15">
            <w:pPr>
              <w:widowControl w:val="0"/>
              <w:suppressAutoHyphens/>
              <w:spacing w:after="0"/>
            </w:pPr>
            <w:r>
              <w:t>The country as a whole</w:t>
            </w:r>
          </w:p>
        </w:tc>
        <w:tc>
          <w:tcPr>
            <w:tcW w:w="1303" w:type="dxa"/>
            <w:tcBorders>
              <w:top w:val="nil"/>
              <w:left w:val="single" w:sz="4" w:space="0" w:color="auto"/>
              <w:bottom w:val="nil"/>
              <w:right w:val="single" w:sz="4" w:space="0" w:color="auto"/>
            </w:tcBorders>
            <w:shd w:val="clear" w:color="auto" w:fill="auto"/>
            <w:vAlign w:val="center"/>
          </w:tcPr>
          <w:p w14:paraId="747B505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39C67B2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0E6EE40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4F2EB31D"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D9A3FD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318F1E6D"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bl>
    <w:p w14:paraId="3CC64BEA" w14:textId="77777777" w:rsidR="00F541D0" w:rsidRDefault="00F541D0" w:rsidP="00F541D0">
      <w:pPr>
        <w:spacing w:after="0" w:line="240" w:lineRule="auto"/>
        <w:jc w:val="both"/>
        <w:rPr>
          <w:rFonts w:cstheme="minorHAnsi"/>
        </w:rPr>
      </w:pPr>
    </w:p>
    <w:p w14:paraId="1E5B1FCF" w14:textId="77777777" w:rsidR="00F541D0" w:rsidRDefault="00F541D0" w:rsidP="00F541D0">
      <w:pPr>
        <w:rPr>
          <w:rFonts w:cstheme="minorHAnsi"/>
        </w:rPr>
      </w:pPr>
    </w:p>
    <w:p w14:paraId="28E00CD6" w14:textId="77777777" w:rsidR="00F541D0" w:rsidRDefault="00F541D0" w:rsidP="00F541D0">
      <w:pPr>
        <w:spacing w:after="0" w:line="240" w:lineRule="auto"/>
        <w:jc w:val="both"/>
        <w:rPr>
          <w:rFonts w:cstheme="minorHAnsi"/>
        </w:rPr>
      </w:pPr>
    </w:p>
    <w:p w14:paraId="36592FE8" w14:textId="77777777" w:rsidR="00F541D0" w:rsidRDefault="00F541D0" w:rsidP="00F541D0">
      <w:pPr>
        <w:spacing w:after="0" w:line="240" w:lineRule="auto"/>
        <w:jc w:val="both"/>
        <w:rPr>
          <w:rFonts w:cstheme="minorHAnsi"/>
        </w:rPr>
      </w:pPr>
    </w:p>
    <w:p w14:paraId="168F99AC" w14:textId="77777777" w:rsidR="00F541D0" w:rsidRDefault="00F541D0" w:rsidP="00F541D0">
      <w:pPr>
        <w:spacing w:after="0" w:line="240" w:lineRule="auto"/>
        <w:jc w:val="both"/>
        <w:rPr>
          <w:rFonts w:cstheme="minorHAnsi"/>
        </w:rPr>
      </w:pPr>
    </w:p>
    <w:p w14:paraId="1E070C6A" w14:textId="77777777" w:rsidR="00037450" w:rsidRDefault="00692ECA" w:rsidP="006E5E99">
      <w:pPr>
        <w:spacing w:after="0" w:line="240" w:lineRule="auto"/>
        <w:rPr>
          <w:b/>
          <w:color w:val="0000FF"/>
          <w:u w:val="single"/>
          <w:lang w:val="fr-FR"/>
        </w:rPr>
      </w:pPr>
      <w:r w:rsidRPr="000D1F95">
        <w:rPr>
          <w:rFonts w:cstheme="minorHAnsi"/>
          <w:strike/>
          <w:noProof/>
        </w:rPr>
        <mc:AlternateContent>
          <mc:Choice Requires="wps">
            <w:drawing>
              <wp:anchor distT="0" distB="0" distL="114300" distR="114300" simplePos="0" relativeHeight="251658244" behindDoc="0" locked="0" layoutInCell="1" allowOverlap="1" wp14:anchorId="562C78ED" wp14:editId="032803BA">
                <wp:simplePos x="0" y="0"/>
                <wp:positionH relativeFrom="page">
                  <wp:posOffset>0</wp:posOffset>
                </wp:positionH>
                <wp:positionV relativeFrom="paragraph">
                  <wp:posOffset>-576249</wp:posOffset>
                </wp:positionV>
                <wp:extent cx="7797800" cy="466725"/>
                <wp:effectExtent l="0" t="0" r="0" b="9525"/>
                <wp:wrapNone/>
                <wp:docPr id="11" name="Rectangle 11"/>
                <wp:cNvGraphicFramePr/>
                <a:graphic xmlns:a="http://schemas.openxmlformats.org/drawingml/2006/main">
                  <a:graphicData uri="http://schemas.microsoft.com/office/word/2010/wordprocessingShape">
                    <wps:wsp>
                      <wps:cNvSpPr/>
                      <wps:spPr>
                        <a:xfrm>
                          <a:off x="0" y="0"/>
                          <a:ext cx="7797800"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E53062" w14:textId="77777777" w:rsidR="00692ECA" w:rsidRPr="007759AB" w:rsidRDefault="00692ECA" w:rsidP="00692ECA">
                            <w:pPr>
                              <w:ind w:left="720"/>
                              <w:rPr>
                                <w:b/>
                              </w:rPr>
                            </w:pPr>
                            <w:r>
                              <w:rPr>
                                <w:b/>
                              </w:rPr>
                              <w:t xml:space="preserve">SECTION 4: COMMUNICATIONS INSIGH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C78ED" id="Rectangle 11" o:spid="_x0000_s1029" style="position:absolute;margin-left:0;margin-top:-45.35pt;width:614pt;height:36.7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" fillcolor="#5b9bd5 [3208]" stroked="f" strokeweight="1pt">
                <v:textbox>
                  <w:txbxContent>
                    <w:p w14:paraId="0DE53062" w14:textId="77777777" w:rsidR="00692ECA" w:rsidRPr="007759AB" w:rsidRDefault="00692ECA" w:rsidP="00692ECA">
                      <w:pPr>
                        <w:ind w:left="720"/>
                        <w:rPr>
                          <w:b/>
                        </w:rPr>
                      </w:pPr>
                      <w:r>
                        <w:rPr>
                          <w:b/>
                        </w:rPr>
                        <w:t xml:space="preserve">SECTION 4: COMMUNICATIONS INSIGHTS </w:t>
                      </w:r>
                    </w:p>
                  </w:txbxContent>
                </v:textbox>
                <w10:wrap anchorx="page"/>
              </v:rect>
            </w:pict>
          </mc:Fallback>
        </mc:AlternateContent>
      </w:r>
    </w:p>
    <w:p w14:paraId="0F740970" w14:textId="77777777" w:rsidR="005F535B" w:rsidRPr="00037450" w:rsidRDefault="005F535B" w:rsidP="006E5E99">
      <w:pPr>
        <w:spacing w:after="0" w:line="240" w:lineRule="auto"/>
        <w:rPr>
          <w:rFonts w:asciiTheme="majorHAnsi" w:eastAsia="@Yu Mincho Light" w:hAnsiTheme="majorHAnsi" w:cstheme="majorHAnsi"/>
          <w:color w:val="0070C0"/>
        </w:rPr>
      </w:pPr>
      <w:r w:rsidRPr="00037450">
        <w:rPr>
          <w:b/>
          <w:color w:val="0000FF"/>
          <w:u w:val="single"/>
          <w:lang w:val="fr-FR"/>
        </w:rPr>
        <w:t xml:space="preserve">DISPLAY TEXT : </w:t>
      </w:r>
      <w:proofErr w:type="spellStart"/>
      <w:r w:rsidRPr="00037450">
        <w:rPr>
          <w:bCs/>
          <w:lang w:val="fr-FR"/>
        </w:rPr>
        <w:t>Thank</w:t>
      </w:r>
      <w:proofErr w:type="spellEnd"/>
      <w:r w:rsidRPr="00037450">
        <w:rPr>
          <w:bCs/>
          <w:lang w:val="fr-FR"/>
        </w:rPr>
        <w:t xml:space="preserve"> </w:t>
      </w:r>
      <w:proofErr w:type="spellStart"/>
      <w:r w:rsidRPr="00037450">
        <w:rPr>
          <w:bCs/>
          <w:lang w:val="fr-FR"/>
        </w:rPr>
        <w:t>you</w:t>
      </w:r>
      <w:proofErr w:type="spellEnd"/>
      <w:r w:rsidRPr="00037450">
        <w:rPr>
          <w:bCs/>
          <w:lang w:val="fr-FR"/>
        </w:rPr>
        <w:t xml:space="preserve"> for </w:t>
      </w:r>
      <w:proofErr w:type="spellStart"/>
      <w:r w:rsidRPr="00037450">
        <w:rPr>
          <w:bCs/>
          <w:lang w:val="fr-FR"/>
        </w:rPr>
        <w:t>your</w:t>
      </w:r>
      <w:proofErr w:type="spellEnd"/>
      <w:r w:rsidRPr="00037450">
        <w:rPr>
          <w:bCs/>
          <w:lang w:val="fr-FR"/>
        </w:rPr>
        <w:t xml:space="preserve"> </w:t>
      </w:r>
      <w:proofErr w:type="spellStart"/>
      <w:r w:rsidRPr="00037450">
        <w:rPr>
          <w:bCs/>
          <w:lang w:val="fr-FR"/>
        </w:rPr>
        <w:t>responses</w:t>
      </w:r>
      <w:proofErr w:type="spellEnd"/>
      <w:r w:rsidRPr="00037450">
        <w:rPr>
          <w:bCs/>
          <w:lang w:val="fr-FR"/>
        </w:rPr>
        <w:t xml:space="preserve"> </w:t>
      </w:r>
      <w:proofErr w:type="spellStart"/>
      <w:r w:rsidR="006D6D65">
        <w:rPr>
          <w:bCs/>
          <w:lang w:val="fr-FR"/>
        </w:rPr>
        <w:t>so</w:t>
      </w:r>
      <w:proofErr w:type="spellEnd"/>
      <w:r w:rsidR="006D6D65">
        <w:rPr>
          <w:bCs/>
          <w:lang w:val="fr-FR"/>
        </w:rPr>
        <w:t xml:space="preserve"> far – </w:t>
      </w:r>
      <w:proofErr w:type="spellStart"/>
      <w:r w:rsidR="006D6D65">
        <w:rPr>
          <w:bCs/>
          <w:lang w:val="fr-FR"/>
        </w:rPr>
        <w:t>we</w:t>
      </w:r>
      <w:proofErr w:type="spellEnd"/>
      <w:r w:rsidR="006D6D65">
        <w:rPr>
          <w:bCs/>
          <w:lang w:val="fr-FR"/>
        </w:rPr>
        <w:t xml:space="preserve"> </w:t>
      </w:r>
      <w:r w:rsidR="003D0F36">
        <w:rPr>
          <w:bCs/>
          <w:lang w:val="fr-FR"/>
        </w:rPr>
        <w:t xml:space="preserve">are </w:t>
      </w:r>
      <w:proofErr w:type="spellStart"/>
      <w:r w:rsidR="003D0F36">
        <w:rPr>
          <w:bCs/>
          <w:lang w:val="fr-FR"/>
        </w:rPr>
        <w:t>nearing</w:t>
      </w:r>
      <w:proofErr w:type="spellEnd"/>
      <w:r w:rsidR="003D0F36">
        <w:rPr>
          <w:bCs/>
          <w:lang w:val="fr-FR"/>
        </w:rPr>
        <w:t xml:space="preserve"> the end of the </w:t>
      </w:r>
      <w:proofErr w:type="spellStart"/>
      <w:r w:rsidR="003D0F36">
        <w:rPr>
          <w:bCs/>
          <w:lang w:val="fr-FR"/>
        </w:rPr>
        <w:t>survey</w:t>
      </w:r>
      <w:proofErr w:type="spellEnd"/>
      <w:r w:rsidR="003D0F36">
        <w:rPr>
          <w:bCs/>
          <w:lang w:val="fr-FR"/>
        </w:rPr>
        <w:t>.</w:t>
      </w:r>
      <w:r w:rsidR="00D40E5E" w:rsidRPr="00037450">
        <w:rPr>
          <w:bCs/>
          <w:lang w:val="fr-FR"/>
        </w:rPr>
        <w:t xml:space="preserve"> </w:t>
      </w:r>
      <w:r w:rsidR="00DB1192">
        <w:rPr>
          <w:bCs/>
          <w:lang w:val="fr-FR"/>
        </w:rPr>
        <w:t xml:space="preserve">For </w:t>
      </w:r>
      <w:r w:rsidR="00F72F6E">
        <w:rPr>
          <w:bCs/>
          <w:lang w:val="fr-FR"/>
        </w:rPr>
        <w:t xml:space="preserve">the </w:t>
      </w:r>
      <w:proofErr w:type="spellStart"/>
      <w:r w:rsidR="00DB1192">
        <w:rPr>
          <w:bCs/>
          <w:lang w:val="fr-FR"/>
        </w:rPr>
        <w:t>remaining</w:t>
      </w:r>
      <w:proofErr w:type="spellEnd"/>
      <w:r w:rsidR="00DB1192">
        <w:rPr>
          <w:bCs/>
          <w:lang w:val="fr-FR"/>
        </w:rPr>
        <w:t xml:space="preserve"> </w:t>
      </w:r>
      <w:r w:rsidR="00F72F6E">
        <w:rPr>
          <w:bCs/>
          <w:lang w:val="fr-FR"/>
        </w:rPr>
        <w:t xml:space="preserve">questions, </w:t>
      </w:r>
      <w:proofErr w:type="spellStart"/>
      <w:r w:rsidR="00F72F6E">
        <w:rPr>
          <w:bCs/>
          <w:lang w:val="fr-FR"/>
        </w:rPr>
        <w:t>we</w:t>
      </w:r>
      <w:proofErr w:type="spellEnd"/>
      <w:r w:rsidR="00F72F6E">
        <w:rPr>
          <w:bCs/>
          <w:lang w:val="fr-FR"/>
        </w:rPr>
        <w:t xml:space="preserve"> </w:t>
      </w:r>
      <w:proofErr w:type="spellStart"/>
      <w:r w:rsidR="00F72F6E">
        <w:rPr>
          <w:bCs/>
          <w:lang w:val="fr-FR"/>
        </w:rPr>
        <w:t>would</w:t>
      </w:r>
      <w:proofErr w:type="spellEnd"/>
      <w:r w:rsidR="00F72F6E">
        <w:rPr>
          <w:bCs/>
          <w:lang w:val="fr-FR"/>
        </w:rPr>
        <w:t xml:space="preserve"> like to </w:t>
      </w:r>
      <w:proofErr w:type="spellStart"/>
      <w:r w:rsidR="00F72F6E">
        <w:rPr>
          <w:bCs/>
          <w:lang w:val="fr-FR"/>
        </w:rPr>
        <w:t>ask</w:t>
      </w:r>
      <w:proofErr w:type="spellEnd"/>
      <w:r w:rsidR="00F72F6E">
        <w:rPr>
          <w:bCs/>
          <w:lang w:val="fr-FR"/>
        </w:rPr>
        <w:t xml:space="preserve"> </w:t>
      </w:r>
      <w:proofErr w:type="spellStart"/>
      <w:r w:rsidR="00F72F6E">
        <w:rPr>
          <w:bCs/>
          <w:lang w:val="fr-FR"/>
        </w:rPr>
        <w:t>you</w:t>
      </w:r>
      <w:proofErr w:type="spellEnd"/>
      <w:r w:rsidR="00F72F6E">
        <w:rPr>
          <w:bCs/>
          <w:lang w:val="fr-FR"/>
        </w:rPr>
        <w:t xml:space="preserve"> about </w:t>
      </w:r>
      <w:proofErr w:type="spellStart"/>
      <w:r w:rsidR="00F72F6E">
        <w:rPr>
          <w:bCs/>
          <w:lang w:val="fr-FR"/>
        </w:rPr>
        <w:t>you</w:t>
      </w:r>
      <w:r w:rsidR="00DB1192">
        <w:rPr>
          <w:bCs/>
          <w:lang w:val="fr-FR"/>
        </w:rPr>
        <w:t>r</w:t>
      </w:r>
      <w:proofErr w:type="spellEnd"/>
      <w:r w:rsidR="00DB1192">
        <w:rPr>
          <w:bCs/>
          <w:lang w:val="fr-FR"/>
        </w:rPr>
        <w:t xml:space="preserve"> news </w:t>
      </w:r>
      <w:proofErr w:type="spellStart"/>
      <w:r w:rsidR="00DB1192">
        <w:rPr>
          <w:bCs/>
          <w:lang w:val="fr-FR"/>
        </w:rPr>
        <w:t>consumption</w:t>
      </w:r>
      <w:proofErr w:type="spellEnd"/>
      <w:r w:rsidR="00DB1192">
        <w:rPr>
          <w:bCs/>
          <w:lang w:val="fr-FR"/>
        </w:rPr>
        <w:t xml:space="preserve"> habits</w:t>
      </w:r>
      <w:r w:rsidR="00F72F6E">
        <w:rPr>
          <w:bCs/>
          <w:lang w:val="fr-FR"/>
        </w:rPr>
        <w:t>.</w:t>
      </w:r>
    </w:p>
    <w:p w14:paraId="719AD9BD" w14:textId="77777777" w:rsidR="00817874" w:rsidRPr="00817874" w:rsidRDefault="00817874" w:rsidP="006E5E99">
      <w:pPr>
        <w:spacing w:after="0"/>
        <w:rPr>
          <w:rFonts w:asciiTheme="majorHAnsi" w:eastAsia="@Yu Mincho Light" w:hAnsiTheme="majorHAnsi" w:cstheme="majorHAnsi"/>
          <w:color w:val="70AD47"/>
        </w:rPr>
      </w:pPr>
    </w:p>
    <w:p w14:paraId="5CA00F82" w14:textId="77777777" w:rsidR="00F60791" w:rsidRDefault="00817874" w:rsidP="006E5E99">
      <w:pPr>
        <w:spacing w:after="0"/>
        <w:rPr>
          <w:rFonts w:asciiTheme="majorHAnsi" w:eastAsia="@Yu Mincho Light" w:hAnsiTheme="majorHAnsi" w:cstheme="majorHAnsi"/>
          <w:b/>
          <w:color w:val="92D050"/>
        </w:rPr>
      </w:pPr>
      <w:r w:rsidRPr="00422629">
        <w:rPr>
          <w:rFonts w:asciiTheme="majorHAnsi" w:eastAsia="@Yu Mincho Light" w:hAnsiTheme="majorHAnsi" w:cstheme="majorHAnsi"/>
          <w:b/>
          <w:color w:val="92D050"/>
        </w:rPr>
        <w:t>[Trusted channels for news &amp; information on transgender issues/ Most visited channels for news &amp; information on transgender issues]</w:t>
      </w:r>
    </w:p>
    <w:p w14:paraId="037FE524" w14:textId="77777777" w:rsidR="00F60791" w:rsidRPr="00FB2762" w:rsidRDefault="00F541D0" w:rsidP="006E5E99">
      <w:pPr>
        <w:pStyle w:val="NoSpacing"/>
        <w:rPr>
          <w:b/>
          <w:color w:val="0E00FF"/>
        </w:rPr>
      </w:pPr>
      <w:r>
        <w:rPr>
          <w:b/>
        </w:rPr>
        <w:t>Q</w:t>
      </w:r>
      <w:r w:rsidR="0060484F">
        <w:rPr>
          <w:b/>
        </w:rPr>
        <w:t>28</w:t>
      </w:r>
      <w:r>
        <w:rPr>
          <w:b/>
        </w:rPr>
        <w:t>.</w:t>
      </w:r>
      <w:r w:rsidR="00F60791">
        <w:rPr>
          <w:b/>
        </w:rPr>
        <w:t xml:space="preserve"> </w:t>
      </w:r>
      <w:r w:rsidR="00F60791" w:rsidRPr="001A766D">
        <w:rPr>
          <w:bCs/>
        </w:rPr>
        <w:t xml:space="preserve">Where do you typically </w:t>
      </w:r>
      <w:r w:rsidR="002A340A">
        <w:rPr>
          <w:bCs/>
        </w:rPr>
        <w:t>learn</w:t>
      </w:r>
      <w:r w:rsidR="00F60791" w:rsidRPr="001A766D">
        <w:rPr>
          <w:bCs/>
        </w:rPr>
        <w:t xml:space="preserve"> information about</w:t>
      </w:r>
      <w:r w:rsidR="00F60791">
        <w:rPr>
          <w:bCs/>
        </w:rPr>
        <w:t xml:space="preserve"> issues related to the rights of transgender people living in </w:t>
      </w:r>
      <w:r w:rsidR="0009560C">
        <w:t>the United States</w:t>
      </w:r>
      <w:r w:rsidR="00F60791" w:rsidRPr="001A766D">
        <w:rPr>
          <w:bCs/>
        </w:rPr>
        <w:t xml:space="preserve">? </w:t>
      </w:r>
      <w:r w:rsidR="00F60791" w:rsidRPr="00226BC8">
        <w:rPr>
          <w:i/>
          <w:iCs/>
        </w:rPr>
        <w:t>Please select up to three sources.</w:t>
      </w:r>
      <w:r w:rsidR="00F60791" w:rsidRPr="00F54C92">
        <w:rPr>
          <w:b/>
        </w:rPr>
        <w:t xml:space="preserve"> </w:t>
      </w:r>
      <w:r w:rsidR="00F60791" w:rsidRPr="00FB2762">
        <w:rPr>
          <w:b/>
          <w:color w:val="0E00FF"/>
        </w:rPr>
        <w:t>[MAX 3 RESPONSES] [RANDOMIZE, MULTISELECT</w:t>
      </w:r>
      <w:r w:rsidR="00692ECA" w:rsidRPr="00FB2762">
        <w:rPr>
          <w:b/>
          <w:color w:val="0E00FF"/>
        </w:rPr>
        <w:t>]</w:t>
      </w:r>
      <w:r w:rsidR="00F60791" w:rsidRPr="00FB2762">
        <w:rPr>
          <w:b/>
          <w:color w:val="0E00FF"/>
        </w:rPr>
        <w:t xml:space="preserve"> </w:t>
      </w:r>
    </w:p>
    <w:p w14:paraId="5C8653AB" w14:textId="77777777" w:rsidR="00F60791" w:rsidRPr="00F54C92" w:rsidRDefault="00F60791" w:rsidP="006E5E99">
      <w:pPr>
        <w:pStyle w:val="NoSpacing"/>
        <w:rPr>
          <w:b/>
        </w:rPr>
      </w:pPr>
    </w:p>
    <w:p w14:paraId="2844ACCD" w14:textId="77777777" w:rsidR="00F60791" w:rsidRDefault="00F60791" w:rsidP="00BB2D0E">
      <w:pPr>
        <w:pStyle w:val="NoSpacing"/>
        <w:numPr>
          <w:ilvl w:val="1"/>
          <w:numId w:val="49"/>
        </w:numPr>
      </w:pPr>
      <w:bookmarkStart w:id="9" w:name="_Hlk109887486"/>
      <w:r>
        <w:t>National television/print/online news</w:t>
      </w:r>
    </w:p>
    <w:p w14:paraId="6DA5FA9A" w14:textId="77777777" w:rsidR="00F60791" w:rsidRDefault="00F60791" w:rsidP="00BB2D0E">
      <w:pPr>
        <w:pStyle w:val="NoSpacing"/>
        <w:numPr>
          <w:ilvl w:val="1"/>
          <w:numId w:val="49"/>
        </w:numPr>
      </w:pPr>
      <w:r>
        <w:t>Local television/print/online news</w:t>
      </w:r>
    </w:p>
    <w:p w14:paraId="138BE6C0" w14:textId="77777777" w:rsidR="00F60791" w:rsidRDefault="00F60791" w:rsidP="00BB2D0E">
      <w:pPr>
        <w:pStyle w:val="NoSpacing"/>
        <w:numPr>
          <w:ilvl w:val="1"/>
          <w:numId w:val="49"/>
        </w:numPr>
      </w:pPr>
      <w:r>
        <w:t xml:space="preserve">Friends and family </w:t>
      </w:r>
    </w:p>
    <w:p w14:paraId="79201084" w14:textId="77777777" w:rsidR="00F60791" w:rsidRDefault="00F60791" w:rsidP="00BB2D0E">
      <w:pPr>
        <w:pStyle w:val="NoSpacing"/>
        <w:numPr>
          <w:ilvl w:val="1"/>
          <w:numId w:val="49"/>
        </w:numPr>
      </w:pPr>
      <w:r>
        <w:lastRenderedPageBreak/>
        <w:t xml:space="preserve">YouTube </w:t>
      </w:r>
    </w:p>
    <w:p w14:paraId="5E267DB4" w14:textId="77777777" w:rsidR="00F60791" w:rsidRPr="00E25E2A" w:rsidRDefault="00F60791" w:rsidP="00BB2D0E">
      <w:pPr>
        <w:pStyle w:val="NoSpacing"/>
        <w:numPr>
          <w:ilvl w:val="1"/>
          <w:numId w:val="49"/>
        </w:numPr>
      </w:pPr>
      <w:r>
        <w:t>Facebook</w:t>
      </w:r>
    </w:p>
    <w:p w14:paraId="05B15602" w14:textId="77777777" w:rsidR="00F60791" w:rsidRDefault="00F60791" w:rsidP="00BB2D0E">
      <w:pPr>
        <w:pStyle w:val="NoSpacing"/>
        <w:numPr>
          <w:ilvl w:val="1"/>
          <w:numId w:val="49"/>
        </w:numPr>
      </w:pPr>
      <w:r>
        <w:t xml:space="preserve">Instagram </w:t>
      </w:r>
    </w:p>
    <w:p w14:paraId="7F3D489D" w14:textId="77777777" w:rsidR="00F60791" w:rsidRDefault="00F60791" w:rsidP="00BB2D0E">
      <w:pPr>
        <w:pStyle w:val="NoSpacing"/>
        <w:numPr>
          <w:ilvl w:val="1"/>
          <w:numId w:val="49"/>
        </w:numPr>
      </w:pPr>
      <w:r>
        <w:t>Twitter</w:t>
      </w:r>
    </w:p>
    <w:p w14:paraId="6D17B095" w14:textId="77777777" w:rsidR="00F60791" w:rsidRPr="00CB2B66" w:rsidRDefault="00F60791" w:rsidP="00BB2D0E">
      <w:pPr>
        <w:pStyle w:val="NoSpacing"/>
        <w:numPr>
          <w:ilvl w:val="1"/>
          <w:numId w:val="49"/>
        </w:numPr>
      </w:pPr>
      <w:r w:rsidRPr="00CB2B66">
        <w:t>TikTok</w:t>
      </w:r>
    </w:p>
    <w:p w14:paraId="40DE4694" w14:textId="77777777" w:rsidR="00F60791" w:rsidRPr="00DB1E11" w:rsidRDefault="00F60791" w:rsidP="00BB2D0E">
      <w:pPr>
        <w:pStyle w:val="NoSpacing"/>
        <w:numPr>
          <w:ilvl w:val="1"/>
          <w:numId w:val="49"/>
        </w:numPr>
      </w:pPr>
      <w:r w:rsidRPr="00DB1E11">
        <w:t>WhatsApp</w:t>
      </w:r>
    </w:p>
    <w:p w14:paraId="2A467EBF" w14:textId="77777777" w:rsidR="00F60791" w:rsidRDefault="00F60791" w:rsidP="00BB2D0E">
      <w:pPr>
        <w:pStyle w:val="NoSpacing"/>
        <w:numPr>
          <w:ilvl w:val="1"/>
          <w:numId w:val="49"/>
        </w:numPr>
      </w:pPr>
      <w:r w:rsidRPr="00CB2B66">
        <w:t>Search engines (Google, Yahoo, etc.)</w:t>
      </w:r>
    </w:p>
    <w:p w14:paraId="6D793D33" w14:textId="77777777" w:rsidR="00F60791" w:rsidRDefault="00F60791" w:rsidP="00BB2D0E">
      <w:pPr>
        <w:pStyle w:val="NoSpacing"/>
        <w:numPr>
          <w:ilvl w:val="1"/>
          <w:numId w:val="49"/>
        </w:numPr>
      </w:pPr>
      <w:r>
        <w:t>Coworkers or colleagues</w:t>
      </w:r>
    </w:p>
    <w:p w14:paraId="5F2DC93B" w14:textId="77777777" w:rsidR="00F60791" w:rsidRDefault="00F60791" w:rsidP="00BB2D0E">
      <w:pPr>
        <w:pStyle w:val="NoSpacing"/>
        <w:numPr>
          <w:ilvl w:val="1"/>
          <w:numId w:val="49"/>
        </w:numPr>
      </w:pPr>
      <w:r>
        <w:t>Blogs or forums</w:t>
      </w:r>
    </w:p>
    <w:p w14:paraId="7A8DD870" w14:textId="77777777" w:rsidR="00F60791" w:rsidRDefault="00F60791" w:rsidP="00BB2D0E">
      <w:pPr>
        <w:pStyle w:val="NoSpacing"/>
        <w:numPr>
          <w:ilvl w:val="1"/>
          <w:numId w:val="49"/>
        </w:numPr>
      </w:pPr>
      <w:r>
        <w:t>Radio</w:t>
      </w:r>
    </w:p>
    <w:p w14:paraId="2EB53221" w14:textId="77777777" w:rsidR="00F60791" w:rsidRDefault="00F60791" w:rsidP="00BB2D0E">
      <w:pPr>
        <w:pStyle w:val="NoSpacing"/>
        <w:numPr>
          <w:ilvl w:val="1"/>
          <w:numId w:val="49"/>
        </w:numPr>
      </w:pPr>
      <w:r>
        <w:t>Books</w:t>
      </w:r>
    </w:p>
    <w:p w14:paraId="7850F620" w14:textId="77777777" w:rsidR="00F60791" w:rsidRDefault="00F60791" w:rsidP="00BB2D0E">
      <w:pPr>
        <w:pStyle w:val="NoSpacing"/>
        <w:numPr>
          <w:ilvl w:val="1"/>
          <w:numId w:val="49"/>
        </w:numPr>
      </w:pPr>
      <w:r>
        <w:t>Podcasts</w:t>
      </w:r>
    </w:p>
    <w:p w14:paraId="54FF172B" w14:textId="77777777" w:rsidR="00181419" w:rsidRDefault="00181419" w:rsidP="00BB2D0E">
      <w:pPr>
        <w:pStyle w:val="NoSpacing"/>
        <w:numPr>
          <w:ilvl w:val="1"/>
          <w:numId w:val="49"/>
        </w:numPr>
      </w:pPr>
      <w:r>
        <w:t>My religious institution</w:t>
      </w:r>
    </w:p>
    <w:bookmarkEnd w:id="9"/>
    <w:p w14:paraId="5928BC0A" w14:textId="77777777" w:rsidR="007C1A2D" w:rsidRDefault="00F60791" w:rsidP="00BB2D0E">
      <w:pPr>
        <w:pStyle w:val="NoSpacing"/>
        <w:numPr>
          <w:ilvl w:val="1"/>
          <w:numId w:val="31"/>
        </w:numPr>
        <w:ind w:left="630"/>
      </w:pPr>
      <w:r w:rsidRPr="00DE5C85">
        <w:t xml:space="preserve">Other, please specify </w:t>
      </w:r>
      <w:r w:rsidRPr="007C1A2D">
        <w:rPr>
          <w:b/>
        </w:rPr>
        <w:t>[ANCHOR, SPECIFY]</w:t>
      </w:r>
      <w:r w:rsidR="00F541D0" w:rsidRPr="00CB2B66">
        <w:t xml:space="preserve"> </w:t>
      </w:r>
    </w:p>
    <w:p w14:paraId="0AC2A94C" w14:textId="77777777" w:rsidR="00F60791" w:rsidRDefault="00F60791" w:rsidP="00BB2D0E">
      <w:pPr>
        <w:pStyle w:val="NoSpacing"/>
        <w:numPr>
          <w:ilvl w:val="1"/>
          <w:numId w:val="31"/>
        </w:numPr>
        <w:ind w:left="630"/>
      </w:pPr>
      <w:r>
        <w:t xml:space="preserve">I do not seek out information about this topic </w:t>
      </w:r>
      <w:r>
        <w:rPr>
          <w:b/>
          <w:bCs/>
        </w:rPr>
        <w:t>[ANCHOR/EXCLUSIVE]</w:t>
      </w:r>
    </w:p>
    <w:p w14:paraId="68E57E08" w14:textId="77777777" w:rsidR="00F60791" w:rsidRPr="00037450" w:rsidRDefault="00F60791" w:rsidP="006E5E99">
      <w:pPr>
        <w:spacing w:after="0"/>
        <w:rPr>
          <w:rFonts w:asciiTheme="majorHAnsi" w:eastAsia="@Yu Mincho Light" w:hAnsiTheme="majorHAnsi" w:cstheme="majorHAnsi"/>
          <w:b/>
          <w:color w:val="92D050"/>
        </w:rPr>
      </w:pPr>
    </w:p>
    <w:p w14:paraId="4720E64D" w14:textId="77777777" w:rsidR="0014591B" w:rsidRPr="009E3E65" w:rsidRDefault="0014591B" w:rsidP="006E5E99">
      <w:pPr>
        <w:widowControl w:val="0"/>
        <w:suppressAutoHyphens/>
        <w:spacing w:after="0"/>
        <w:rPr>
          <w:b/>
          <w:color w:val="0000FF"/>
          <w:u w:val="single"/>
          <w:lang w:val="fr-FR"/>
        </w:rPr>
      </w:pPr>
      <w:proofErr w:type="gramStart"/>
      <w:r w:rsidRPr="00076C09">
        <w:rPr>
          <w:b/>
          <w:color w:val="0000FF"/>
          <w:u w:val="single"/>
          <w:lang w:val="fr-FR"/>
        </w:rPr>
        <w:t>BASE:</w:t>
      </w:r>
      <w:proofErr w:type="gramEnd"/>
      <w:r w:rsidRPr="00076C09">
        <w:rPr>
          <w:b/>
          <w:color w:val="0000FF"/>
          <w:u w:val="single"/>
          <w:lang w:val="fr-FR"/>
        </w:rPr>
        <w:t xml:space="preserve"> ALL RESPONDENTS</w:t>
      </w:r>
    </w:p>
    <w:p w14:paraId="542FF94E" w14:textId="77777777" w:rsidR="008269F8" w:rsidRPr="00EB52D5" w:rsidRDefault="00F541D0" w:rsidP="006E5E99">
      <w:pPr>
        <w:spacing w:after="0"/>
      </w:pPr>
      <w:r w:rsidRPr="00761069">
        <w:rPr>
          <w:b/>
          <w:bCs/>
        </w:rPr>
        <w:t>Q</w:t>
      </w:r>
      <w:r w:rsidR="0060484F">
        <w:rPr>
          <w:b/>
          <w:bCs/>
        </w:rPr>
        <w:t>29</w:t>
      </w:r>
      <w:r w:rsidRPr="00761069">
        <w:rPr>
          <w:b/>
        </w:rPr>
        <w:t>.</w:t>
      </w:r>
      <w:r w:rsidR="0014591B">
        <w:t xml:space="preserve"> Below is a list of </w:t>
      </w:r>
      <w:r w:rsidR="00942E87">
        <w:t xml:space="preserve">types of </w:t>
      </w:r>
      <w:r w:rsidR="0014591B">
        <w:t>peopl</w:t>
      </w:r>
      <w:r w:rsidR="004D5E6A">
        <w:t>e</w:t>
      </w:r>
      <w:r w:rsidR="00516134">
        <w:t xml:space="preserve">. </w:t>
      </w:r>
      <w:r w:rsidR="00424F51">
        <w:t xml:space="preserve">From this list, </w:t>
      </w:r>
      <w:r w:rsidR="005A72C3">
        <w:t xml:space="preserve">who are you most likely to go to for information on </w:t>
      </w:r>
      <w:r w:rsidR="00F46ED1">
        <w:t>issues</w:t>
      </w:r>
      <w:r w:rsidR="00E53E3B">
        <w:t xml:space="preserve"> related to the rights of transgender people living in </w:t>
      </w:r>
      <w:r w:rsidR="0009560C">
        <w:t>the United States</w:t>
      </w:r>
      <w:r w:rsidR="00E2503E">
        <w:t xml:space="preserve">? </w:t>
      </w:r>
      <w:r w:rsidR="008269F8" w:rsidRPr="35465D13">
        <w:rPr>
          <w:rFonts w:eastAsia="@Yu Mincho Light"/>
          <w:b/>
          <w:color w:val="0E00FF"/>
          <w:lang w:eastAsia="en-GB"/>
        </w:rPr>
        <w:t>[</w:t>
      </w:r>
      <w:r w:rsidR="00C36881">
        <w:rPr>
          <w:rFonts w:eastAsia="@Yu Mincho Light"/>
          <w:b/>
          <w:color w:val="0E00FF"/>
          <w:lang w:eastAsia="en-GB"/>
        </w:rPr>
        <w:t xml:space="preserve">MULTISELECT; </w:t>
      </w:r>
      <w:r w:rsidR="008269F8" w:rsidRPr="35465D13">
        <w:rPr>
          <w:rFonts w:eastAsia="@Yu Mincho Light"/>
          <w:b/>
          <w:color w:val="0E00FF"/>
          <w:lang w:eastAsia="en-GB"/>
        </w:rPr>
        <w:t>RANDOMIZE ROWS</w:t>
      </w:r>
      <w:r w:rsidR="00C36881">
        <w:rPr>
          <w:rFonts w:eastAsia="@Yu Mincho Light"/>
          <w:b/>
          <w:color w:val="0E00FF"/>
          <w:lang w:eastAsia="en-GB"/>
        </w:rPr>
        <w:t>]</w:t>
      </w:r>
    </w:p>
    <w:p w14:paraId="4F7BFD4D" w14:textId="77777777" w:rsidR="00DA3536" w:rsidRDefault="00DA3536" w:rsidP="00DA3536">
      <w:pPr>
        <w:pStyle w:val="ListParagraph"/>
        <w:spacing w:after="0"/>
      </w:pPr>
    </w:p>
    <w:p w14:paraId="62B15640" w14:textId="77777777" w:rsidR="008269F8" w:rsidRDefault="008269F8" w:rsidP="00BB2D0E">
      <w:pPr>
        <w:pStyle w:val="ListParagraph"/>
        <w:numPr>
          <w:ilvl w:val="0"/>
          <w:numId w:val="51"/>
        </w:numPr>
        <w:spacing w:after="0"/>
      </w:pPr>
      <w:r>
        <w:t>A person like yourself</w:t>
      </w:r>
    </w:p>
    <w:p w14:paraId="4846C8F0" w14:textId="77777777" w:rsidR="008269F8" w:rsidRDefault="008269F8" w:rsidP="00BB2D0E">
      <w:pPr>
        <w:pStyle w:val="ListParagraph"/>
        <w:numPr>
          <w:ilvl w:val="0"/>
          <w:numId w:val="51"/>
        </w:numPr>
        <w:spacing w:after="0"/>
      </w:pPr>
      <w:r>
        <w:t xml:space="preserve">A doctor, </w:t>
      </w:r>
      <w:proofErr w:type="gramStart"/>
      <w:r>
        <w:t>nurse</w:t>
      </w:r>
      <w:proofErr w:type="gramEnd"/>
      <w:r>
        <w:t xml:space="preserve"> or healthcare provider</w:t>
      </w:r>
    </w:p>
    <w:p w14:paraId="5E978A69" w14:textId="77777777" w:rsidR="008269F8" w:rsidRDefault="008269F8" w:rsidP="00BB2D0E">
      <w:pPr>
        <w:pStyle w:val="ListParagraph"/>
        <w:numPr>
          <w:ilvl w:val="0"/>
          <w:numId w:val="51"/>
        </w:numPr>
        <w:spacing w:after="0"/>
      </w:pPr>
      <w:r>
        <w:t>A member of the clergy (for example, priest, minister, rabbi, imam)</w:t>
      </w:r>
    </w:p>
    <w:p w14:paraId="76A5B535" w14:textId="77777777" w:rsidR="008269F8" w:rsidRDefault="008269F8" w:rsidP="00BB2D0E">
      <w:pPr>
        <w:pStyle w:val="ListParagraph"/>
        <w:numPr>
          <w:ilvl w:val="0"/>
          <w:numId w:val="51"/>
        </w:numPr>
        <w:spacing w:after="0"/>
      </w:pPr>
      <w:r>
        <w:t>A local government official</w:t>
      </w:r>
    </w:p>
    <w:p w14:paraId="4E25B501" w14:textId="77777777" w:rsidR="008269F8" w:rsidRDefault="008269F8" w:rsidP="00BB2D0E">
      <w:pPr>
        <w:pStyle w:val="ListParagraph"/>
        <w:numPr>
          <w:ilvl w:val="0"/>
          <w:numId w:val="51"/>
        </w:numPr>
        <w:spacing w:after="0"/>
      </w:pPr>
      <w:r>
        <w:t>A state government official</w:t>
      </w:r>
    </w:p>
    <w:p w14:paraId="179DBFDB" w14:textId="77777777" w:rsidR="008269F8" w:rsidRDefault="008269F8" w:rsidP="00BB2D0E">
      <w:pPr>
        <w:pStyle w:val="ListParagraph"/>
        <w:numPr>
          <w:ilvl w:val="0"/>
          <w:numId w:val="51"/>
        </w:numPr>
        <w:spacing w:after="0"/>
      </w:pPr>
      <w:r>
        <w:t>A federal government official</w:t>
      </w:r>
    </w:p>
    <w:p w14:paraId="19D5FBE5" w14:textId="77777777" w:rsidR="008269F8" w:rsidRDefault="008269F8" w:rsidP="00BB2D0E">
      <w:pPr>
        <w:pStyle w:val="ListParagraph"/>
        <w:numPr>
          <w:ilvl w:val="0"/>
          <w:numId w:val="51"/>
        </w:numPr>
        <w:spacing w:after="0"/>
      </w:pPr>
      <w:r>
        <w:t>A journalist</w:t>
      </w:r>
    </w:p>
    <w:p w14:paraId="412D30AC" w14:textId="77777777" w:rsidR="008269F8" w:rsidRDefault="008269F8" w:rsidP="00BB2D0E">
      <w:pPr>
        <w:pStyle w:val="ListParagraph"/>
        <w:numPr>
          <w:ilvl w:val="0"/>
          <w:numId w:val="51"/>
        </w:numPr>
        <w:spacing w:after="0"/>
      </w:pPr>
      <w:r>
        <w:t>A nonprofit organization</w:t>
      </w:r>
    </w:p>
    <w:p w14:paraId="7DB0FDF6" w14:textId="77777777" w:rsidR="008269F8" w:rsidRDefault="008269F8" w:rsidP="00BB2D0E">
      <w:pPr>
        <w:pStyle w:val="ListParagraph"/>
        <w:numPr>
          <w:ilvl w:val="0"/>
          <w:numId w:val="51"/>
        </w:numPr>
        <w:spacing w:after="0"/>
      </w:pPr>
      <w:r>
        <w:t>A government public health agency (for example, CDC, FDA, NIH)</w:t>
      </w:r>
    </w:p>
    <w:p w14:paraId="0A0BD183" w14:textId="77777777" w:rsidR="008269F8" w:rsidRDefault="008269F8" w:rsidP="00BB2D0E">
      <w:pPr>
        <w:pStyle w:val="ListParagraph"/>
        <w:numPr>
          <w:ilvl w:val="0"/>
          <w:numId w:val="51"/>
        </w:numPr>
        <w:spacing w:after="0"/>
      </w:pPr>
      <w:r>
        <w:t>A community activist or advocate</w:t>
      </w:r>
    </w:p>
    <w:p w14:paraId="02714DE9" w14:textId="77777777" w:rsidR="008269F8" w:rsidRPr="00516134" w:rsidRDefault="008269F8" w:rsidP="00BB2D0E">
      <w:pPr>
        <w:pStyle w:val="ListParagraph"/>
        <w:numPr>
          <w:ilvl w:val="0"/>
          <w:numId w:val="51"/>
        </w:numPr>
        <w:spacing w:after="0"/>
      </w:pPr>
      <w:r>
        <w:t>A transgender person</w:t>
      </w:r>
    </w:p>
    <w:p w14:paraId="4FC6836A" w14:textId="77777777" w:rsidR="008269F8" w:rsidRDefault="008269F8" w:rsidP="00BB2D0E">
      <w:pPr>
        <w:pStyle w:val="ListParagraph"/>
        <w:numPr>
          <w:ilvl w:val="0"/>
          <w:numId w:val="51"/>
        </w:numPr>
        <w:spacing w:after="0"/>
      </w:pPr>
      <w:r>
        <w:t>A parent of a transgender child</w:t>
      </w:r>
    </w:p>
    <w:p w14:paraId="0DAC53F4" w14:textId="77777777" w:rsidR="008269F8" w:rsidRDefault="008269F8" w:rsidP="00BB2D0E">
      <w:pPr>
        <w:pStyle w:val="ListParagraph"/>
        <w:numPr>
          <w:ilvl w:val="0"/>
          <w:numId w:val="51"/>
        </w:numPr>
        <w:spacing w:after="0"/>
      </w:pPr>
      <w:r>
        <w:t>A teacher</w:t>
      </w:r>
    </w:p>
    <w:p w14:paraId="271D64F9" w14:textId="77777777" w:rsidR="008269F8" w:rsidRDefault="008269F8" w:rsidP="00BB2D0E">
      <w:pPr>
        <w:pStyle w:val="ListParagraph"/>
        <w:numPr>
          <w:ilvl w:val="0"/>
          <w:numId w:val="51"/>
        </w:numPr>
        <w:spacing w:after="0"/>
      </w:pPr>
      <w:r>
        <w:t>A member of the schoolboard</w:t>
      </w:r>
    </w:p>
    <w:p w14:paraId="2DB77A2D" w14:textId="77777777" w:rsidR="008269F8" w:rsidRDefault="008269F8" w:rsidP="00BB2D0E">
      <w:pPr>
        <w:pStyle w:val="ListParagraph"/>
        <w:numPr>
          <w:ilvl w:val="0"/>
          <w:numId w:val="51"/>
        </w:numPr>
        <w:spacing w:after="0"/>
      </w:pPr>
      <w:r>
        <w:t>A principal</w:t>
      </w:r>
    </w:p>
    <w:p w14:paraId="72D6E264" w14:textId="77777777" w:rsidR="008269F8" w:rsidRDefault="008269F8" w:rsidP="00BB2D0E">
      <w:pPr>
        <w:pStyle w:val="ListParagraph"/>
        <w:numPr>
          <w:ilvl w:val="0"/>
          <w:numId w:val="51"/>
        </w:numPr>
        <w:spacing w:after="0"/>
      </w:pPr>
      <w:r>
        <w:t>Law enforcement</w:t>
      </w:r>
    </w:p>
    <w:p w14:paraId="38B8128F" w14:textId="77777777" w:rsidR="008269F8" w:rsidRDefault="008269F8" w:rsidP="00BB2D0E">
      <w:pPr>
        <w:pStyle w:val="ListParagraph"/>
        <w:numPr>
          <w:ilvl w:val="0"/>
          <w:numId w:val="51"/>
        </w:numPr>
        <w:spacing w:after="0"/>
      </w:pPr>
      <w:r>
        <w:t>My employer</w:t>
      </w:r>
    </w:p>
    <w:p w14:paraId="08ACD816" w14:textId="77777777" w:rsidR="00E009B5" w:rsidRPr="00E009B5" w:rsidRDefault="00E009B5" w:rsidP="00BB2D0E">
      <w:pPr>
        <w:pStyle w:val="ListParagraph"/>
        <w:numPr>
          <w:ilvl w:val="0"/>
          <w:numId w:val="51"/>
        </w:numPr>
        <w:spacing w:after="0"/>
      </w:pPr>
      <w:r>
        <w:t xml:space="preserve">Someone else, please specify: </w:t>
      </w:r>
      <w:r w:rsidRPr="001772EE">
        <w:rPr>
          <w:b/>
          <w:bCs/>
          <w:color w:val="0000FF"/>
        </w:rPr>
        <w:t>[</w:t>
      </w:r>
      <w:r w:rsidR="006C4D81">
        <w:rPr>
          <w:b/>
          <w:bCs/>
          <w:color w:val="0000FF"/>
        </w:rPr>
        <w:t xml:space="preserve">ANCHOR; </w:t>
      </w:r>
      <w:r>
        <w:rPr>
          <w:b/>
          <w:bCs/>
          <w:color w:val="0000FF"/>
        </w:rPr>
        <w:t>SPECIFY</w:t>
      </w:r>
      <w:r w:rsidRPr="001772EE">
        <w:rPr>
          <w:b/>
          <w:bCs/>
          <w:color w:val="0000FF"/>
        </w:rPr>
        <w:t>]</w:t>
      </w:r>
    </w:p>
    <w:p w14:paraId="69EA7930" w14:textId="77777777" w:rsidR="00E009B5" w:rsidRPr="00422629" w:rsidRDefault="00E009B5" w:rsidP="00BB2D0E">
      <w:pPr>
        <w:pStyle w:val="ListParagraph"/>
        <w:numPr>
          <w:ilvl w:val="0"/>
          <w:numId w:val="51"/>
        </w:numPr>
        <w:spacing w:after="0"/>
      </w:pPr>
      <w:r w:rsidRPr="00E009B5">
        <w:t>None of the above</w:t>
      </w:r>
      <w:r w:rsidRPr="00E009B5">
        <w:rPr>
          <w:b/>
          <w:bCs/>
        </w:rPr>
        <w:t xml:space="preserve"> </w:t>
      </w:r>
      <w:r>
        <w:rPr>
          <w:b/>
          <w:bCs/>
          <w:color w:val="0000FF"/>
        </w:rPr>
        <w:t>[ANCHOR; EXCLUSIVE]</w:t>
      </w:r>
    </w:p>
    <w:p w14:paraId="6338254A" w14:textId="77777777" w:rsidR="00936151" w:rsidRDefault="00037450" w:rsidP="00B348D0">
      <w:pPr>
        <w:pStyle w:val="ListParagraph"/>
        <w:spacing w:after="0"/>
      </w:pPr>
      <w:r>
        <w:br/>
      </w:r>
    </w:p>
    <w:p w14:paraId="7BFB7593" w14:textId="77777777" w:rsidR="000F0FF2" w:rsidRDefault="000F0FF2" w:rsidP="006E5E99">
      <w:pPr>
        <w:spacing w:after="0"/>
        <w:rPr>
          <w:rFonts w:asciiTheme="majorHAnsi" w:eastAsia="@Yu Mincho Light" w:hAnsiTheme="majorHAnsi" w:cstheme="majorHAnsi"/>
          <w:b/>
          <w:color w:val="92D050"/>
        </w:rPr>
      </w:pPr>
    </w:p>
    <w:p w14:paraId="78DA859B" w14:textId="77777777" w:rsidR="002D5CCA" w:rsidRDefault="002D5CCA" w:rsidP="006E5E99">
      <w:pPr>
        <w:spacing w:after="0"/>
        <w:rPr>
          <w:rFonts w:asciiTheme="majorHAnsi" w:eastAsia="@Yu Mincho Light" w:hAnsiTheme="majorHAnsi" w:cstheme="majorHAnsi"/>
          <w:b/>
          <w:color w:val="92D050"/>
        </w:rPr>
      </w:pPr>
      <w:r w:rsidRPr="002D5CCA">
        <w:rPr>
          <w:rFonts w:asciiTheme="majorHAnsi" w:eastAsia="@Yu Mincho Light" w:hAnsiTheme="majorHAnsi" w:cstheme="majorHAnsi"/>
          <w:b/>
          <w:color w:val="92D050"/>
        </w:rPr>
        <w:t>[What phrasing / framing of transgender rights issues resonates best with audiences</w:t>
      </w:r>
      <w:r w:rsidR="00C32515">
        <w:rPr>
          <w:rFonts w:asciiTheme="majorHAnsi" w:eastAsia="@Yu Mincho Light" w:hAnsiTheme="majorHAnsi" w:cstheme="majorHAnsi"/>
          <w:b/>
          <w:color w:val="92D050"/>
        </w:rPr>
        <w:t>]</w:t>
      </w:r>
    </w:p>
    <w:p w14:paraId="7244793A" w14:textId="77777777" w:rsidR="0034639F" w:rsidRPr="00DC5088" w:rsidRDefault="00F541D0" w:rsidP="006E5E99">
      <w:pPr>
        <w:pStyle w:val="ListParagraph"/>
        <w:spacing w:after="0" w:line="240" w:lineRule="auto"/>
        <w:ind w:left="450" w:hanging="270"/>
        <w:textAlignment w:val="baseline"/>
        <w:rPr>
          <w:rFonts w:cstheme="minorHAnsi"/>
        </w:rPr>
      </w:pPr>
      <w:r>
        <w:rPr>
          <w:rFonts w:cstheme="minorHAnsi"/>
          <w:b/>
          <w:bCs/>
        </w:rPr>
        <w:t>Q3</w:t>
      </w:r>
      <w:r w:rsidR="0060484F">
        <w:rPr>
          <w:rFonts w:cstheme="minorHAnsi"/>
          <w:b/>
          <w:bCs/>
        </w:rPr>
        <w:t>0</w:t>
      </w:r>
      <w:r>
        <w:rPr>
          <w:rFonts w:cstheme="minorHAnsi"/>
        </w:rPr>
        <w:t>.</w:t>
      </w:r>
      <w:r w:rsidR="0034639F">
        <w:rPr>
          <w:rFonts w:cstheme="minorHAnsi"/>
        </w:rPr>
        <w:t xml:space="preserve"> </w:t>
      </w:r>
      <w:r w:rsidR="0034639F" w:rsidRPr="00DC5088">
        <w:rPr>
          <w:rFonts w:cstheme="minorHAnsi"/>
        </w:rPr>
        <w:t xml:space="preserve">How much do you agree or disagree with the following statements? </w:t>
      </w:r>
    </w:p>
    <w:p w14:paraId="47EB91E4" w14:textId="77777777" w:rsidR="0034639F" w:rsidRDefault="0034639F" w:rsidP="006E5E99">
      <w:pPr>
        <w:pStyle w:val="ListParagraph"/>
        <w:spacing w:after="0" w:line="240" w:lineRule="auto"/>
        <w:ind w:left="450" w:hanging="270"/>
        <w:textAlignment w:val="baseline"/>
        <w:rPr>
          <w:rFonts w:eastAsia="@Yu Mincho Light" w:cstheme="minorHAnsi"/>
          <w:b/>
          <w:color w:val="4472C4"/>
          <w:lang w:eastAsia="en-GB"/>
        </w:rPr>
      </w:pPr>
      <w:r w:rsidRPr="00FB2762">
        <w:rPr>
          <w:rFonts w:eastAsia="@Yu Mincho Light" w:cstheme="minorHAnsi"/>
          <w:b/>
          <w:color w:val="0E00FF"/>
          <w:lang w:eastAsia="en-GB"/>
        </w:rPr>
        <w:lastRenderedPageBreak/>
        <w:t>[SINGLE-SELECT GRID; RANDOMIZE ROWS]</w:t>
      </w:r>
    </w:p>
    <w:p w14:paraId="3348C05B" w14:textId="77777777" w:rsidR="0034639F" w:rsidRDefault="0034639F" w:rsidP="006E5E99">
      <w:pPr>
        <w:pStyle w:val="ListParagraph"/>
        <w:spacing w:after="0" w:line="240" w:lineRule="auto"/>
        <w:ind w:left="450" w:hanging="270"/>
        <w:textAlignment w:val="baseline"/>
        <w:rPr>
          <w:rFonts w:cstheme="minorHAnsi"/>
        </w:rPr>
      </w:pPr>
    </w:p>
    <w:tbl>
      <w:tblPr>
        <w:tblW w:w="10102" w:type="dxa"/>
        <w:tblLook w:val="04A0" w:firstRow="1" w:lastRow="0" w:firstColumn="1" w:lastColumn="0" w:noHBand="0" w:noVBand="1"/>
      </w:tblPr>
      <w:tblGrid>
        <w:gridCol w:w="511"/>
        <w:gridCol w:w="4176"/>
        <w:gridCol w:w="1125"/>
        <w:gridCol w:w="1227"/>
        <w:gridCol w:w="1227"/>
        <w:gridCol w:w="1104"/>
        <w:gridCol w:w="11"/>
        <w:gridCol w:w="705"/>
        <w:gridCol w:w="16"/>
      </w:tblGrid>
      <w:tr w:rsidR="00270B03" w:rsidRPr="00CD4E87" w14:paraId="253DB958" w14:textId="77777777" w:rsidTr="006D71C6">
        <w:trPr>
          <w:gridAfter w:val="1"/>
          <w:wAfter w:w="16" w:type="dxa"/>
          <w:trHeight w:val="1160"/>
        </w:trPr>
        <w:tc>
          <w:tcPr>
            <w:tcW w:w="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082573" w14:textId="77777777" w:rsidR="00270B03" w:rsidRPr="00EE5DFD" w:rsidRDefault="00270B03" w:rsidP="006D71C6">
            <w:pPr>
              <w:pStyle w:val="ListParagraph"/>
              <w:spacing w:after="0" w:line="240" w:lineRule="auto"/>
              <w:ind w:left="360"/>
              <w:rPr>
                <w:rFonts w:asciiTheme="majorHAnsi" w:eastAsia="@Yu Mincho Light" w:hAnsiTheme="majorHAnsi" w:cstheme="majorHAnsi"/>
                <w:color w:val="000000" w:themeColor="text1"/>
                <w:lang w:eastAsia="ko-KR"/>
              </w:rPr>
            </w:pPr>
          </w:p>
        </w:tc>
        <w:tc>
          <w:tcPr>
            <w:tcW w:w="41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15DB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C4B3AF"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trongly disagree</w:t>
            </w:r>
          </w:p>
        </w:tc>
        <w:tc>
          <w:tcPr>
            <w:tcW w:w="12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2E0CA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disagree</w:t>
            </w:r>
          </w:p>
        </w:tc>
        <w:tc>
          <w:tcPr>
            <w:tcW w:w="12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A73DF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agree</w:t>
            </w:r>
          </w:p>
        </w:tc>
        <w:tc>
          <w:tcPr>
            <w:tcW w:w="1115"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01703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trongly agree</w:t>
            </w:r>
          </w:p>
        </w:tc>
        <w:tc>
          <w:tcPr>
            <w:tcW w:w="70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3AEA5D"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 know</w:t>
            </w:r>
          </w:p>
        </w:tc>
      </w:tr>
      <w:tr w:rsidR="00270B03" w:rsidRPr="00CD4E87" w14:paraId="6FCBCD60"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hideMark/>
          </w:tcPr>
          <w:p w14:paraId="4BFC2A5A"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hideMark/>
          </w:tcPr>
          <w:p w14:paraId="23F1A02E" w14:textId="77777777" w:rsidR="00270B03" w:rsidRPr="00D56C48" w:rsidRDefault="00270B03" w:rsidP="006D71C6">
            <w:pPr>
              <w:widowControl w:val="0"/>
              <w:suppressAutoHyphens/>
              <w:spacing w:after="0"/>
            </w:pPr>
            <w:r w:rsidRPr="00CC1F9B">
              <w:t>Increasing the visibility and rights of transgender individuals has made society better</w:t>
            </w:r>
          </w:p>
        </w:tc>
        <w:tc>
          <w:tcPr>
            <w:tcW w:w="1125" w:type="dxa"/>
            <w:tcBorders>
              <w:top w:val="nil"/>
              <w:left w:val="single" w:sz="4" w:space="0" w:color="auto"/>
              <w:bottom w:val="nil"/>
              <w:right w:val="single" w:sz="4" w:space="0" w:color="auto"/>
            </w:tcBorders>
            <w:shd w:val="clear" w:color="auto" w:fill="auto"/>
            <w:vAlign w:val="center"/>
            <w:hideMark/>
          </w:tcPr>
          <w:p w14:paraId="079AC44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hideMark/>
          </w:tcPr>
          <w:p w14:paraId="5767A64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hideMark/>
          </w:tcPr>
          <w:p w14:paraId="3E6332F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hideMark/>
          </w:tcPr>
          <w:p w14:paraId="7EA6C52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5EE7704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517753E6"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7892DDCC"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3553DA1D" w14:textId="77777777" w:rsidR="00270B03" w:rsidRDefault="00270B03" w:rsidP="006D71C6">
            <w:pPr>
              <w:widowControl w:val="0"/>
              <w:suppressAutoHyphens/>
              <w:spacing w:after="0"/>
            </w:pPr>
            <w:r w:rsidRPr="00CC1F9B">
              <w:rPr>
                <w:rFonts w:cstheme="minorHAnsi"/>
              </w:rPr>
              <w:t xml:space="preserve">Legislation preventing transgender children from accessing medical care is unfair and discriminatory </w:t>
            </w:r>
          </w:p>
        </w:tc>
        <w:tc>
          <w:tcPr>
            <w:tcW w:w="1125" w:type="dxa"/>
            <w:tcBorders>
              <w:top w:val="nil"/>
              <w:left w:val="single" w:sz="4" w:space="0" w:color="auto"/>
              <w:bottom w:val="nil"/>
              <w:right w:val="single" w:sz="4" w:space="0" w:color="auto"/>
            </w:tcBorders>
            <w:shd w:val="clear" w:color="auto" w:fill="auto"/>
            <w:vAlign w:val="center"/>
          </w:tcPr>
          <w:p w14:paraId="6CE35F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69E2104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20986AF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124C250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0E363AB8"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6858614A"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69DA7B17"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7DB107B4" w14:textId="77777777" w:rsidR="00270B03" w:rsidRDefault="00270B03" w:rsidP="006D71C6">
            <w:pPr>
              <w:widowControl w:val="0"/>
              <w:suppressAutoHyphens/>
              <w:spacing w:after="0"/>
            </w:pPr>
            <w:r w:rsidRPr="00CC1F9B">
              <w:rPr>
                <w:rFonts w:cstheme="minorHAnsi"/>
              </w:rPr>
              <w:t>Parents should have the last say on the care their child receives because they know what’s best for their children</w:t>
            </w:r>
          </w:p>
        </w:tc>
        <w:tc>
          <w:tcPr>
            <w:tcW w:w="1125" w:type="dxa"/>
            <w:tcBorders>
              <w:top w:val="nil"/>
              <w:left w:val="single" w:sz="4" w:space="0" w:color="auto"/>
              <w:bottom w:val="nil"/>
              <w:right w:val="single" w:sz="4" w:space="0" w:color="auto"/>
            </w:tcBorders>
            <w:shd w:val="clear" w:color="auto" w:fill="auto"/>
            <w:vAlign w:val="center"/>
          </w:tcPr>
          <w:p w14:paraId="0B81893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037AC4F4"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17E2655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63556907"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5EAB2FDF"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063D0F0E"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21994793"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105B9744" w14:textId="77777777" w:rsidR="00270B03" w:rsidRDefault="00270B03" w:rsidP="006D71C6">
            <w:pPr>
              <w:widowControl w:val="0"/>
              <w:suppressAutoHyphens/>
              <w:spacing w:after="0"/>
            </w:pPr>
            <w:r>
              <w:t>Bans on medical care of transgender people living in America</w:t>
            </w:r>
            <w:r w:rsidRPr="42E62CEB">
              <w:t xml:space="preserve"> cause immeasurable harm </w:t>
            </w:r>
            <w:r>
              <w:t>to</w:t>
            </w:r>
            <w:r w:rsidRPr="42E62CEB">
              <w:t xml:space="preserve"> young</w:t>
            </w:r>
            <w:r>
              <w:t xml:space="preserve"> transgender</w:t>
            </w:r>
            <w:r w:rsidRPr="42E62CEB">
              <w:t xml:space="preserve"> people</w:t>
            </w:r>
          </w:p>
        </w:tc>
        <w:tc>
          <w:tcPr>
            <w:tcW w:w="1125" w:type="dxa"/>
            <w:tcBorders>
              <w:top w:val="nil"/>
              <w:left w:val="single" w:sz="4" w:space="0" w:color="auto"/>
              <w:bottom w:val="nil"/>
              <w:right w:val="single" w:sz="4" w:space="0" w:color="auto"/>
            </w:tcBorders>
            <w:shd w:val="clear" w:color="auto" w:fill="auto"/>
            <w:vAlign w:val="center"/>
          </w:tcPr>
          <w:p w14:paraId="24C6BC6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736BE2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0A2A500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144D500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7502C499"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0536DF4E"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6F774E18"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4EFBEFE5" w14:textId="77777777" w:rsidR="00270B03" w:rsidRPr="00355C6A" w:rsidRDefault="00270B03" w:rsidP="006D71C6">
            <w:pPr>
              <w:widowControl w:val="0"/>
              <w:suppressAutoHyphens/>
              <w:spacing w:after="0"/>
              <w:rPr>
                <w:rFonts w:cstheme="minorHAnsi"/>
                <w:bCs/>
                <w:strike/>
              </w:rPr>
            </w:pPr>
            <w:r w:rsidRPr="00355C6A">
              <w:rPr>
                <w:rFonts w:cstheme="minorHAnsi"/>
                <w:bCs/>
              </w:rPr>
              <w:t>State legislation that restricts transgender rights can impact families by forcing them to make difficult decisions (e.g., relocation)</w:t>
            </w:r>
          </w:p>
        </w:tc>
        <w:tc>
          <w:tcPr>
            <w:tcW w:w="1125" w:type="dxa"/>
            <w:tcBorders>
              <w:top w:val="nil"/>
              <w:left w:val="single" w:sz="4" w:space="0" w:color="auto"/>
              <w:bottom w:val="nil"/>
              <w:right w:val="single" w:sz="4" w:space="0" w:color="auto"/>
            </w:tcBorders>
            <w:shd w:val="clear" w:color="auto" w:fill="auto"/>
            <w:vAlign w:val="center"/>
          </w:tcPr>
          <w:p w14:paraId="322F03B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50AEC0C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5B2558D8"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42CE412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7DA6DB45"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1B7F165C"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252162EB"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0CDC91F6" w14:textId="77777777" w:rsidR="00270B03" w:rsidRDefault="00270B03" w:rsidP="006D71C6">
            <w:pPr>
              <w:widowControl w:val="0"/>
              <w:suppressAutoHyphens/>
              <w:spacing w:after="0"/>
            </w:pPr>
            <w:r w:rsidRPr="00CC1F9B">
              <w:rPr>
                <w:rFonts w:cstheme="minorHAnsi"/>
                <w:bCs/>
              </w:rPr>
              <w:t xml:space="preserve">It should not be illegal to love and protect a </w:t>
            </w:r>
            <w:r>
              <w:rPr>
                <w:rFonts w:cstheme="minorHAnsi"/>
                <w:bCs/>
              </w:rPr>
              <w:t xml:space="preserve">transgender </w:t>
            </w:r>
            <w:r w:rsidRPr="00CC1F9B">
              <w:rPr>
                <w:rFonts w:cstheme="minorHAnsi"/>
                <w:bCs/>
              </w:rPr>
              <w:t>child</w:t>
            </w:r>
          </w:p>
        </w:tc>
        <w:tc>
          <w:tcPr>
            <w:tcW w:w="1125" w:type="dxa"/>
            <w:tcBorders>
              <w:top w:val="nil"/>
              <w:left w:val="single" w:sz="4" w:space="0" w:color="auto"/>
              <w:bottom w:val="nil"/>
              <w:right w:val="single" w:sz="4" w:space="0" w:color="auto"/>
            </w:tcBorders>
            <w:shd w:val="clear" w:color="auto" w:fill="auto"/>
            <w:vAlign w:val="center"/>
          </w:tcPr>
          <w:p w14:paraId="04D853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A16731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4A4B2F5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41634C8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197AEA66"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26361C6B"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75898FF3"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596614CF" w14:textId="77777777" w:rsidR="00270B03" w:rsidRPr="002740D7" w:rsidRDefault="00270B03" w:rsidP="006D71C6">
            <w:pPr>
              <w:widowControl w:val="0"/>
              <w:suppressAutoHyphens/>
              <w:spacing w:after="0"/>
              <w:rPr>
                <w:strike/>
              </w:rPr>
            </w:pPr>
            <w:r>
              <w:t>The topic of transgender children rights should not be political</w:t>
            </w:r>
          </w:p>
        </w:tc>
        <w:tc>
          <w:tcPr>
            <w:tcW w:w="1125" w:type="dxa"/>
            <w:tcBorders>
              <w:top w:val="nil"/>
              <w:left w:val="single" w:sz="4" w:space="0" w:color="auto"/>
              <w:bottom w:val="nil"/>
              <w:right w:val="single" w:sz="4" w:space="0" w:color="auto"/>
            </w:tcBorders>
            <w:shd w:val="clear" w:color="auto" w:fill="auto"/>
            <w:vAlign w:val="center"/>
          </w:tcPr>
          <w:p w14:paraId="3C393AF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A96FF0C"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0DC364D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1C00AB7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60BF4E92"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596476F1" w14:textId="77777777" w:rsidTr="006D71C6">
        <w:trPr>
          <w:trHeight w:val="1089"/>
        </w:trPr>
        <w:tc>
          <w:tcPr>
            <w:tcW w:w="511" w:type="dxa"/>
            <w:tcBorders>
              <w:top w:val="nil"/>
              <w:left w:val="single" w:sz="4" w:space="0" w:color="auto"/>
              <w:bottom w:val="nil"/>
              <w:right w:val="single" w:sz="4" w:space="0" w:color="auto"/>
            </w:tcBorders>
            <w:shd w:val="clear" w:color="auto" w:fill="auto"/>
            <w:vAlign w:val="center"/>
          </w:tcPr>
          <w:p w14:paraId="04ED057F"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13F89DB3" w14:textId="77777777" w:rsidR="00270B03" w:rsidRDefault="00270B03" w:rsidP="006D71C6">
            <w:pPr>
              <w:widowControl w:val="0"/>
              <w:suppressAutoHyphens/>
              <w:spacing w:after="0"/>
            </w:pPr>
            <w:r w:rsidRPr="00FB2762">
              <w:rPr>
                <w:rFonts w:cstheme="minorHAnsi"/>
                <w:b/>
                <w:color w:val="0E00FF"/>
              </w:rPr>
              <w:t>[PARENTS ONLY</w:t>
            </w:r>
            <w:r w:rsidRPr="00FB2762">
              <w:rPr>
                <w:b/>
                <w:bCs/>
                <w:color w:val="0E00FF"/>
              </w:rPr>
              <w:t>; P1=2</w:t>
            </w:r>
            <w:r w:rsidRPr="00FB2762">
              <w:rPr>
                <w:rFonts w:cstheme="minorHAnsi"/>
                <w:b/>
                <w:color w:val="0E00FF"/>
              </w:rPr>
              <w:t>]</w:t>
            </w:r>
            <w:r w:rsidRPr="0013188C">
              <w:rPr>
                <w:rFonts w:cstheme="minorHAnsi"/>
                <w:b/>
                <w:color w:val="4472C4" w:themeColor="accent1"/>
              </w:rPr>
              <w:t xml:space="preserve"> </w:t>
            </w:r>
            <w:r w:rsidRPr="00CC1F9B">
              <w:rPr>
                <w:rFonts w:cstheme="minorHAnsi"/>
                <w:bCs/>
              </w:rPr>
              <w:t>I am fearful of how puberty-</w:t>
            </w:r>
            <w:r>
              <w:rPr>
                <w:rFonts w:cstheme="minorHAnsi"/>
                <w:bCs/>
              </w:rPr>
              <w:t>b</w:t>
            </w:r>
            <w:r w:rsidRPr="00CC1F9B">
              <w:rPr>
                <w:rFonts w:cstheme="minorHAnsi"/>
                <w:bCs/>
              </w:rPr>
              <w:t>lockers would impact the physical or emotional wellbeing of my child if they were to take them</w:t>
            </w:r>
          </w:p>
        </w:tc>
        <w:tc>
          <w:tcPr>
            <w:tcW w:w="1125" w:type="dxa"/>
            <w:tcBorders>
              <w:top w:val="nil"/>
              <w:left w:val="single" w:sz="4" w:space="0" w:color="auto"/>
              <w:bottom w:val="nil"/>
              <w:right w:val="single" w:sz="4" w:space="0" w:color="auto"/>
            </w:tcBorders>
            <w:shd w:val="clear" w:color="auto" w:fill="auto"/>
            <w:vAlign w:val="center"/>
          </w:tcPr>
          <w:p w14:paraId="43C6973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34A42C37"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194110E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7032160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4C830505"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308111D5"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7E33EB7D"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28DE28DA" w14:textId="77777777" w:rsidR="00270B03" w:rsidRPr="0013188C" w:rsidRDefault="00270B03" w:rsidP="006D71C6">
            <w:pPr>
              <w:widowControl w:val="0"/>
              <w:suppressAutoHyphens/>
              <w:spacing w:after="0"/>
              <w:rPr>
                <w:rFonts w:cstheme="minorHAnsi"/>
                <w:b/>
                <w:color w:val="4472C4" w:themeColor="accent1"/>
              </w:rPr>
            </w:pPr>
            <w:r w:rsidRPr="00FB2762">
              <w:rPr>
                <w:rFonts w:cstheme="minorHAnsi"/>
                <w:b/>
                <w:color w:val="0E00FF"/>
              </w:rPr>
              <w:t>[PARENTS ONLY</w:t>
            </w:r>
            <w:r w:rsidRPr="00FB2762">
              <w:rPr>
                <w:b/>
                <w:bCs/>
                <w:color w:val="0E00FF"/>
              </w:rPr>
              <w:t>; P1=2</w:t>
            </w:r>
            <w:r w:rsidRPr="00FB2762">
              <w:rPr>
                <w:rFonts w:cstheme="minorHAnsi"/>
                <w:color w:val="0E00FF"/>
              </w:rPr>
              <w:t xml:space="preserve">] </w:t>
            </w:r>
            <w:r w:rsidRPr="001B293C">
              <w:rPr>
                <w:rFonts w:cstheme="minorHAnsi"/>
                <w:bCs/>
                <w:color w:val="000000" w:themeColor="text1"/>
              </w:rPr>
              <w:t>I am fearful of</w:t>
            </w:r>
            <w:r>
              <w:rPr>
                <w:rFonts w:cstheme="minorHAnsi"/>
                <w:bCs/>
                <w:color w:val="000000" w:themeColor="text1"/>
              </w:rPr>
              <w:t xml:space="preserve"> the bullying my child may face if they were to come out as transgender</w:t>
            </w:r>
          </w:p>
        </w:tc>
        <w:tc>
          <w:tcPr>
            <w:tcW w:w="1125" w:type="dxa"/>
            <w:tcBorders>
              <w:top w:val="nil"/>
              <w:left w:val="single" w:sz="4" w:space="0" w:color="auto"/>
              <w:bottom w:val="nil"/>
              <w:right w:val="single" w:sz="4" w:space="0" w:color="auto"/>
            </w:tcBorders>
            <w:shd w:val="clear" w:color="auto" w:fill="auto"/>
            <w:vAlign w:val="center"/>
          </w:tcPr>
          <w:p w14:paraId="6DD1F23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2A45D23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539F591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23295C3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04C263F3"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38ADA7B0"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6295E6D4"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2BC533AD" w14:textId="77777777" w:rsidR="00270B03" w:rsidRDefault="00270B03" w:rsidP="006D71C6">
            <w:pPr>
              <w:widowControl w:val="0"/>
              <w:suppressAutoHyphens/>
              <w:spacing w:after="0"/>
            </w:pPr>
            <w:r w:rsidRPr="00CC1F9B">
              <w:rPr>
                <w:rFonts w:cstheme="minorHAnsi"/>
                <w:bCs/>
              </w:rPr>
              <w:t xml:space="preserve">The LGB/Queer community </w:t>
            </w:r>
            <w:r>
              <w:rPr>
                <w:rFonts w:cstheme="minorHAnsi"/>
                <w:bCs/>
              </w:rPr>
              <w:t>should do more to support transgender people</w:t>
            </w:r>
          </w:p>
        </w:tc>
        <w:tc>
          <w:tcPr>
            <w:tcW w:w="1125" w:type="dxa"/>
            <w:tcBorders>
              <w:top w:val="nil"/>
              <w:left w:val="single" w:sz="4" w:space="0" w:color="auto"/>
              <w:bottom w:val="nil"/>
              <w:right w:val="single" w:sz="4" w:space="0" w:color="auto"/>
            </w:tcBorders>
            <w:shd w:val="clear" w:color="auto" w:fill="auto"/>
            <w:vAlign w:val="center"/>
          </w:tcPr>
          <w:p w14:paraId="475C337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372F17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24B3B65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1D66991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040B183E"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7906E85F" w14:textId="77777777" w:rsidR="002D5CCA" w:rsidRPr="005F535B" w:rsidRDefault="002D5CCA" w:rsidP="006E5E99">
      <w:pPr>
        <w:spacing w:after="0"/>
        <w:rPr>
          <w:rFonts w:asciiTheme="majorHAnsi" w:eastAsia="@Yu Mincho Light" w:hAnsiTheme="majorHAnsi" w:cstheme="majorHAnsi"/>
          <w:color w:val="4472C4" w:themeColor="accent1"/>
        </w:rPr>
      </w:pPr>
    </w:p>
    <w:p w14:paraId="190D71C3" w14:textId="77777777" w:rsidR="000C11D8" w:rsidRDefault="000C11D8" w:rsidP="006E5E99">
      <w:pPr>
        <w:spacing w:after="0" w:line="240" w:lineRule="auto"/>
        <w:jc w:val="both"/>
        <w:rPr>
          <w:rFonts w:cstheme="minorHAnsi"/>
          <w:b/>
          <w:bCs/>
          <w:color w:val="0070C0"/>
        </w:rPr>
      </w:pPr>
    </w:p>
    <w:p w14:paraId="33D1F306" w14:textId="77777777" w:rsidR="000C11D8" w:rsidRDefault="000C11D8" w:rsidP="006E5E99">
      <w:pPr>
        <w:spacing w:after="0" w:line="240" w:lineRule="auto"/>
        <w:jc w:val="both"/>
        <w:rPr>
          <w:rFonts w:cstheme="minorHAnsi"/>
          <w:b/>
          <w:bCs/>
          <w:color w:val="0070C0"/>
        </w:rPr>
      </w:pPr>
    </w:p>
    <w:p w14:paraId="1864F4F7" w14:textId="77777777" w:rsidR="000C11D8" w:rsidRDefault="000C11D8" w:rsidP="006E5E99">
      <w:pPr>
        <w:spacing w:after="0" w:line="240" w:lineRule="auto"/>
        <w:jc w:val="both"/>
        <w:rPr>
          <w:rFonts w:cstheme="minorHAnsi"/>
          <w:b/>
          <w:bCs/>
          <w:color w:val="0070C0"/>
        </w:rPr>
      </w:pPr>
    </w:p>
    <w:p w14:paraId="74165BA7" w14:textId="77777777" w:rsidR="000C11D8" w:rsidRDefault="000C11D8" w:rsidP="006E5E99">
      <w:pPr>
        <w:spacing w:after="0" w:line="240" w:lineRule="auto"/>
        <w:jc w:val="both"/>
        <w:rPr>
          <w:rFonts w:cstheme="minorHAnsi"/>
          <w:b/>
          <w:bCs/>
          <w:color w:val="0070C0"/>
        </w:rPr>
      </w:pPr>
    </w:p>
    <w:p w14:paraId="18C71127" w14:textId="77777777" w:rsidR="000C11D8" w:rsidRDefault="000C11D8" w:rsidP="006E5E99">
      <w:pPr>
        <w:spacing w:after="0" w:line="240" w:lineRule="auto"/>
        <w:jc w:val="both"/>
        <w:rPr>
          <w:rFonts w:cstheme="minorHAnsi"/>
          <w:b/>
          <w:bCs/>
          <w:color w:val="0070C0"/>
        </w:rPr>
      </w:pPr>
    </w:p>
    <w:p w14:paraId="27E9C5D5" w14:textId="77777777" w:rsidR="000C11D8" w:rsidRDefault="000C11D8" w:rsidP="006E5E99">
      <w:pPr>
        <w:spacing w:after="0" w:line="240" w:lineRule="auto"/>
        <w:jc w:val="both"/>
        <w:rPr>
          <w:rFonts w:cstheme="minorHAnsi"/>
          <w:b/>
          <w:bCs/>
          <w:color w:val="0070C0"/>
        </w:rPr>
      </w:pPr>
    </w:p>
    <w:p w14:paraId="4E574CDA" w14:textId="77777777" w:rsidR="00D4747D" w:rsidRPr="00FB2762" w:rsidRDefault="00692ECA" w:rsidP="006E5E99">
      <w:pPr>
        <w:spacing w:after="0" w:line="240" w:lineRule="auto"/>
        <w:jc w:val="both"/>
        <w:rPr>
          <w:rFonts w:cstheme="minorHAnsi"/>
          <w:color w:val="0E00FF"/>
        </w:rPr>
      </w:pPr>
      <w:r w:rsidRPr="00FB2762">
        <w:rPr>
          <w:noProof/>
          <w:color w:val="0E00FF"/>
        </w:rPr>
        <mc:AlternateContent>
          <mc:Choice Requires="wps">
            <w:drawing>
              <wp:anchor distT="0" distB="0" distL="114300" distR="114300" simplePos="0" relativeHeight="251658240" behindDoc="0" locked="0" layoutInCell="1" allowOverlap="1" wp14:anchorId="3123B211" wp14:editId="4172F232">
                <wp:simplePos x="0" y="0"/>
                <wp:positionH relativeFrom="page">
                  <wp:posOffset>0</wp:posOffset>
                </wp:positionH>
                <wp:positionV relativeFrom="paragraph">
                  <wp:posOffset>-745881</wp:posOffset>
                </wp:positionV>
                <wp:extent cx="7762875" cy="466725"/>
                <wp:effectExtent l="0" t="0" r="9525" b="9525"/>
                <wp:wrapNone/>
                <wp:docPr id="3" name="Rectangle 3"/>
                <wp:cNvGraphicFramePr/>
                <a:graphic xmlns:a="http://schemas.openxmlformats.org/drawingml/2006/main">
                  <a:graphicData uri="http://schemas.microsoft.com/office/word/2010/wordprocessingShape">
                    <wps:wsp>
                      <wps:cNvSpPr/>
                      <wps:spPr>
                        <a:xfrm>
                          <a:off x="0" y="0"/>
                          <a:ext cx="7762875"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7DD1F4" w14:textId="77777777" w:rsidR="00692ECA" w:rsidRPr="008A23D1" w:rsidRDefault="00692ECA" w:rsidP="00692ECA">
                            <w:pPr>
                              <w:pStyle w:val="ListParagraph"/>
                              <w:rPr>
                                <w:b/>
                              </w:rPr>
                            </w:pPr>
                            <w:r>
                              <w:rPr>
                                <w:b/>
                              </w:rPr>
                              <w:t>SECTION 5: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3B211" id="Rectangle 3" o:spid="_x0000_s1030" style="position:absolute;left:0;text-align:left;margin-left:0;margin-top:-58.75pt;width:611.25pt;height:3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" fillcolor="#5b9bd5 [3208]" stroked="f" strokeweight="1pt">
                <v:textbox>
                  <w:txbxContent>
                    <w:p w14:paraId="2C7DD1F4" w14:textId="77777777" w:rsidR="00692ECA" w:rsidRPr="008A23D1" w:rsidRDefault="00692ECA" w:rsidP="00692ECA">
                      <w:pPr>
                        <w:pStyle w:val="ListParagraph"/>
                        <w:rPr>
                          <w:b/>
                        </w:rPr>
                      </w:pPr>
                      <w:r>
                        <w:rPr>
                          <w:b/>
                        </w:rPr>
                        <w:t>SECTION 5: CLASSIFICATION</w:t>
                      </w:r>
                    </w:p>
                  </w:txbxContent>
                </v:textbox>
                <w10:wrap anchorx="page"/>
              </v:rect>
            </w:pict>
          </mc:Fallback>
        </mc:AlternateContent>
      </w:r>
      <w:r w:rsidR="00D4747D" w:rsidRPr="00FB2762">
        <w:rPr>
          <w:rFonts w:cstheme="minorHAnsi"/>
          <w:b/>
          <w:color w:val="0E00FF"/>
        </w:rPr>
        <w:t>[DISPLAY]</w:t>
      </w:r>
    </w:p>
    <w:p w14:paraId="062C242F" w14:textId="77777777" w:rsidR="00D4747D" w:rsidRPr="00FB2762" w:rsidRDefault="00D4747D" w:rsidP="006E5E99">
      <w:pPr>
        <w:spacing w:after="0" w:line="240" w:lineRule="auto"/>
        <w:jc w:val="both"/>
        <w:rPr>
          <w:rFonts w:cstheme="minorHAnsi"/>
          <w:b/>
          <w:color w:val="0E00FF"/>
          <w:lang w:val="en-GB"/>
        </w:rPr>
      </w:pPr>
      <w:r w:rsidRPr="00FB2762">
        <w:rPr>
          <w:rFonts w:cstheme="minorHAnsi"/>
          <w:b/>
          <w:color w:val="0E00FF"/>
          <w:lang w:val="en-GB"/>
        </w:rPr>
        <w:t>NEW SCREEN / ASK ALL</w:t>
      </w:r>
    </w:p>
    <w:p w14:paraId="6674E282" w14:textId="77777777" w:rsidR="00D4747D" w:rsidRPr="0060509C" w:rsidRDefault="00D4747D" w:rsidP="006E5E99">
      <w:pPr>
        <w:spacing w:after="0" w:line="240" w:lineRule="auto"/>
        <w:jc w:val="both"/>
        <w:rPr>
          <w:rFonts w:cstheme="minorHAnsi"/>
        </w:rPr>
      </w:pPr>
    </w:p>
    <w:p w14:paraId="2D228159" w14:textId="77777777" w:rsidR="00D4747D" w:rsidRPr="0060509C" w:rsidRDefault="00D4747D" w:rsidP="006E5E99">
      <w:pPr>
        <w:spacing w:after="0" w:line="240" w:lineRule="auto"/>
        <w:jc w:val="both"/>
        <w:rPr>
          <w:rFonts w:cstheme="minorHAnsi"/>
        </w:rPr>
      </w:pPr>
      <w:r w:rsidRPr="0060509C">
        <w:rPr>
          <w:rFonts w:cstheme="minorHAnsi"/>
        </w:rPr>
        <w:lastRenderedPageBreak/>
        <w:t>DINT. Thank you for your participation today. These last questions are for classification purposes only. Please keep in mind your answers will be kept strictly confidential.</w:t>
      </w:r>
    </w:p>
    <w:p w14:paraId="1FC9114B" w14:textId="77777777" w:rsidR="00D4747D" w:rsidRPr="000E1E4F" w:rsidRDefault="00D4747D" w:rsidP="006E5E99">
      <w:pPr>
        <w:spacing w:after="0" w:line="240" w:lineRule="auto"/>
        <w:jc w:val="both"/>
        <w:rPr>
          <w:rFonts w:cstheme="minorHAnsi"/>
        </w:rPr>
      </w:pPr>
    </w:p>
    <w:p w14:paraId="7FA93B8A" w14:textId="77777777" w:rsidR="00D4747D" w:rsidRPr="000E1E4F" w:rsidRDefault="00D4747D" w:rsidP="006E5E99">
      <w:pPr>
        <w:spacing w:after="0" w:line="240" w:lineRule="auto"/>
        <w:jc w:val="both"/>
        <w:rPr>
          <w:rFonts w:cstheme="minorHAnsi"/>
        </w:rPr>
      </w:pPr>
    </w:p>
    <w:p w14:paraId="1A5E2069" w14:textId="77777777" w:rsidR="00D4747D" w:rsidRPr="000E1E4F" w:rsidRDefault="00761069" w:rsidP="006E5E99">
      <w:pPr>
        <w:spacing w:after="0"/>
        <w:rPr>
          <w:rFonts w:cstheme="minorHAnsi"/>
          <w:color w:val="000000" w:themeColor="text1"/>
        </w:rPr>
      </w:pPr>
      <w:r w:rsidRPr="00761069">
        <w:rPr>
          <w:rFonts w:cstheme="minorHAnsi"/>
          <w:b/>
          <w:bCs/>
          <w:color w:val="000000" w:themeColor="text1"/>
        </w:rPr>
        <w:t>D1</w:t>
      </w:r>
      <w:r w:rsidR="00D4747D" w:rsidRPr="00761069">
        <w:rPr>
          <w:rFonts w:cstheme="minorHAnsi"/>
          <w:b/>
          <w:color w:val="000000" w:themeColor="text1"/>
        </w:rPr>
        <w:t xml:space="preserve">. </w:t>
      </w:r>
      <w:r w:rsidR="00D4747D" w:rsidRPr="000E1E4F">
        <w:rPr>
          <w:rFonts w:cstheme="minorHAnsi"/>
          <w:color w:val="000000" w:themeColor="text1"/>
        </w:rPr>
        <w:t xml:space="preserve">How would you best describe your sexual orientation? </w:t>
      </w:r>
      <w:r w:rsidR="00D4747D" w:rsidRPr="000E1E4F">
        <w:rPr>
          <w:rFonts w:cstheme="minorHAnsi"/>
          <w:b/>
          <w:bCs/>
          <w:i/>
          <w:iCs/>
          <w:color w:val="000000" w:themeColor="text1"/>
        </w:rPr>
        <w:t>Please select all that apply.</w:t>
      </w:r>
      <w:r w:rsidR="00D4747D" w:rsidRPr="000E1E4F">
        <w:rPr>
          <w:rFonts w:cstheme="minorHAnsi"/>
          <w:color w:val="000000" w:themeColor="text1"/>
        </w:rPr>
        <w:t xml:space="preserve"> </w:t>
      </w:r>
      <w:r w:rsidR="00D4747D" w:rsidRPr="00FB2762">
        <w:rPr>
          <w:rFonts w:cstheme="minorHAnsi"/>
          <w:b/>
          <w:color w:val="0E00FF"/>
        </w:rPr>
        <w:t>[MULTI SELECT]</w:t>
      </w:r>
      <w:r w:rsidR="00D4747D" w:rsidRPr="00FB2762">
        <w:rPr>
          <w:rFonts w:cstheme="minorHAnsi"/>
          <w:color w:val="0E00FF"/>
        </w:rPr>
        <w:t>  </w:t>
      </w:r>
    </w:p>
    <w:p w14:paraId="280E189D" w14:textId="77777777" w:rsidR="00D4747D" w:rsidRPr="000E1E4F" w:rsidRDefault="00D4747D" w:rsidP="00BB2D0E">
      <w:pPr>
        <w:pStyle w:val="ListParagraph"/>
        <w:numPr>
          <w:ilvl w:val="0"/>
          <w:numId w:val="15"/>
        </w:numPr>
        <w:spacing w:after="0"/>
        <w:rPr>
          <w:rFonts w:cstheme="minorHAnsi"/>
          <w:color w:val="000000" w:themeColor="text1"/>
        </w:rPr>
      </w:pPr>
      <w:r w:rsidRPr="000E1E4F">
        <w:rPr>
          <w:rFonts w:cstheme="minorHAnsi"/>
          <w:color w:val="000000" w:themeColor="text1"/>
        </w:rPr>
        <w:t>Heterosexual / Straight  </w:t>
      </w:r>
    </w:p>
    <w:p w14:paraId="3FD308EA" w14:textId="77777777" w:rsidR="00D4747D" w:rsidRPr="000E1E4F" w:rsidRDefault="00D4747D" w:rsidP="00BB2D0E">
      <w:pPr>
        <w:pStyle w:val="ListParagraph"/>
        <w:numPr>
          <w:ilvl w:val="0"/>
          <w:numId w:val="16"/>
        </w:numPr>
        <w:spacing w:after="0"/>
        <w:rPr>
          <w:rFonts w:cstheme="minorHAnsi"/>
          <w:color w:val="000000" w:themeColor="text1"/>
        </w:rPr>
      </w:pPr>
      <w:r w:rsidRPr="000E1E4F">
        <w:rPr>
          <w:rFonts w:cstheme="minorHAnsi"/>
          <w:color w:val="000000" w:themeColor="text1"/>
        </w:rPr>
        <w:t>Lesbian  </w:t>
      </w:r>
    </w:p>
    <w:p w14:paraId="1E09D698" w14:textId="77777777" w:rsidR="00D4747D" w:rsidRPr="000E1E4F" w:rsidRDefault="00D4747D" w:rsidP="00BB2D0E">
      <w:pPr>
        <w:pStyle w:val="ListParagraph"/>
        <w:numPr>
          <w:ilvl w:val="0"/>
          <w:numId w:val="17"/>
        </w:numPr>
        <w:spacing w:after="0"/>
        <w:rPr>
          <w:rFonts w:cstheme="minorHAnsi"/>
          <w:color w:val="000000" w:themeColor="text1"/>
        </w:rPr>
      </w:pPr>
      <w:r w:rsidRPr="000E1E4F">
        <w:rPr>
          <w:rFonts w:cstheme="minorHAnsi"/>
          <w:color w:val="000000" w:themeColor="text1"/>
        </w:rPr>
        <w:t>Gay  </w:t>
      </w:r>
    </w:p>
    <w:p w14:paraId="7A7A5A09" w14:textId="77777777" w:rsidR="00D4747D" w:rsidRPr="000E1E4F" w:rsidRDefault="00D4747D" w:rsidP="00BB2D0E">
      <w:pPr>
        <w:pStyle w:val="ListParagraph"/>
        <w:numPr>
          <w:ilvl w:val="0"/>
          <w:numId w:val="18"/>
        </w:numPr>
        <w:spacing w:after="0"/>
        <w:rPr>
          <w:rFonts w:cstheme="minorHAnsi"/>
          <w:color w:val="000000" w:themeColor="text1"/>
        </w:rPr>
      </w:pPr>
      <w:r w:rsidRPr="000E1E4F">
        <w:rPr>
          <w:rFonts w:cstheme="minorHAnsi"/>
          <w:color w:val="000000" w:themeColor="text1"/>
        </w:rPr>
        <w:t>Bisexual   </w:t>
      </w:r>
    </w:p>
    <w:p w14:paraId="42DCFCC9" w14:textId="77777777" w:rsidR="00D4747D" w:rsidRPr="000E1E4F" w:rsidRDefault="00D4747D" w:rsidP="00BB2D0E">
      <w:pPr>
        <w:pStyle w:val="ListParagraph"/>
        <w:numPr>
          <w:ilvl w:val="0"/>
          <w:numId w:val="19"/>
        </w:numPr>
        <w:spacing w:after="0"/>
        <w:rPr>
          <w:rFonts w:cstheme="minorHAnsi"/>
          <w:color w:val="000000" w:themeColor="text1"/>
        </w:rPr>
      </w:pPr>
      <w:r w:rsidRPr="000E1E4F">
        <w:rPr>
          <w:rFonts w:cstheme="minorHAnsi"/>
          <w:color w:val="000000" w:themeColor="text1"/>
        </w:rPr>
        <w:t>Pansexual  </w:t>
      </w:r>
    </w:p>
    <w:p w14:paraId="32DA8C0E" w14:textId="77777777" w:rsidR="00D4747D" w:rsidRPr="000E1E4F" w:rsidRDefault="00D4747D" w:rsidP="00BB2D0E">
      <w:pPr>
        <w:pStyle w:val="ListParagraph"/>
        <w:numPr>
          <w:ilvl w:val="0"/>
          <w:numId w:val="20"/>
        </w:numPr>
        <w:spacing w:after="0"/>
        <w:rPr>
          <w:rFonts w:cstheme="minorHAnsi"/>
          <w:color w:val="000000" w:themeColor="text1"/>
        </w:rPr>
      </w:pPr>
      <w:r w:rsidRPr="000E1E4F">
        <w:rPr>
          <w:rFonts w:cstheme="minorHAnsi"/>
          <w:color w:val="000000" w:themeColor="text1"/>
        </w:rPr>
        <w:t>Queer   </w:t>
      </w:r>
    </w:p>
    <w:p w14:paraId="053BB12F" w14:textId="77777777" w:rsidR="00D4747D" w:rsidRPr="000E1E4F" w:rsidRDefault="00D4747D" w:rsidP="00BB2D0E">
      <w:pPr>
        <w:pStyle w:val="ListParagraph"/>
        <w:numPr>
          <w:ilvl w:val="0"/>
          <w:numId w:val="21"/>
        </w:numPr>
        <w:spacing w:after="0"/>
        <w:rPr>
          <w:rFonts w:cstheme="minorHAnsi"/>
          <w:color w:val="000000" w:themeColor="text1"/>
        </w:rPr>
      </w:pPr>
      <w:r w:rsidRPr="000E1E4F">
        <w:rPr>
          <w:rFonts w:cstheme="minorHAnsi"/>
          <w:color w:val="000000" w:themeColor="text1"/>
        </w:rPr>
        <w:t>Asexual   </w:t>
      </w:r>
    </w:p>
    <w:p w14:paraId="5E08FF1C" w14:textId="77777777" w:rsidR="00D4747D" w:rsidRPr="000E1E4F" w:rsidRDefault="00D4747D" w:rsidP="00BB2D0E">
      <w:pPr>
        <w:pStyle w:val="ListParagraph"/>
        <w:numPr>
          <w:ilvl w:val="0"/>
          <w:numId w:val="22"/>
        </w:numPr>
        <w:spacing w:after="0"/>
        <w:rPr>
          <w:rFonts w:cstheme="minorHAnsi"/>
          <w:color w:val="000000" w:themeColor="text1"/>
        </w:rPr>
      </w:pPr>
      <w:r w:rsidRPr="000E1E4F">
        <w:rPr>
          <w:rFonts w:cstheme="minorHAnsi"/>
          <w:color w:val="000000" w:themeColor="text1"/>
        </w:rPr>
        <w:t xml:space="preserve">Prefer to self-describe, </w:t>
      </w:r>
      <w:r w:rsidRPr="00FB2762">
        <w:rPr>
          <w:rFonts w:cstheme="minorHAnsi"/>
          <w:b/>
          <w:color w:val="0E00FF"/>
        </w:rPr>
        <w:t>[PLEASE SPECIFY:] [OPEN END]</w:t>
      </w:r>
    </w:p>
    <w:p w14:paraId="1A2FC75D" w14:textId="77777777" w:rsidR="00D4747D" w:rsidRPr="007C1A2D" w:rsidRDefault="00D4747D" w:rsidP="00BB2D0E">
      <w:pPr>
        <w:pStyle w:val="ListParagraph"/>
        <w:numPr>
          <w:ilvl w:val="0"/>
          <w:numId w:val="22"/>
        </w:numPr>
        <w:spacing w:after="0"/>
        <w:rPr>
          <w:rFonts w:cstheme="minorHAnsi"/>
          <w:color w:val="000000" w:themeColor="text1"/>
        </w:rPr>
      </w:pPr>
      <w:r w:rsidRPr="000E1E4F">
        <w:rPr>
          <w:rFonts w:cstheme="minorHAnsi"/>
          <w:color w:val="000000" w:themeColor="text1"/>
        </w:rPr>
        <w:t xml:space="preserve"> Prefer not to answer </w:t>
      </w:r>
      <w:r w:rsidRPr="00FB2762">
        <w:rPr>
          <w:rFonts w:cstheme="minorHAnsi"/>
          <w:b/>
          <w:color w:val="0E00FF"/>
        </w:rPr>
        <w:t>[EXCLUSIVE, ANCHOR]</w:t>
      </w:r>
      <w:r w:rsidRPr="00FB2762">
        <w:rPr>
          <w:rFonts w:cstheme="minorHAnsi"/>
          <w:color w:val="0E00FF"/>
        </w:rPr>
        <w:t> </w:t>
      </w:r>
    </w:p>
    <w:p w14:paraId="36000DBB" w14:textId="77777777" w:rsidR="00761069" w:rsidRDefault="00761069" w:rsidP="006E5E99">
      <w:pPr>
        <w:pStyle w:val="BodyText"/>
        <w:spacing w:after="0" w:line="240" w:lineRule="auto"/>
        <w:rPr>
          <w:rFonts w:cstheme="minorHAnsi"/>
          <w:b/>
          <w:bCs/>
          <w:color w:val="4472C4" w:themeColor="accent1"/>
          <w:lang w:eastAsia="en-GB"/>
        </w:rPr>
      </w:pPr>
    </w:p>
    <w:p w14:paraId="3B1B9BB2" w14:textId="77777777" w:rsidR="00D4747D" w:rsidRPr="000E1E4F" w:rsidRDefault="00761069" w:rsidP="006E5E99">
      <w:pPr>
        <w:pStyle w:val="BodyText"/>
        <w:spacing w:after="0" w:line="240" w:lineRule="auto"/>
        <w:rPr>
          <w:rFonts w:cstheme="minorHAnsi"/>
          <w:b/>
          <w:bCs/>
          <w:color w:val="4472C4" w:themeColor="accent1"/>
          <w:lang w:eastAsia="en-GB"/>
        </w:rPr>
      </w:pPr>
      <w:r>
        <w:rPr>
          <w:rFonts w:cstheme="minorHAnsi"/>
          <w:b/>
          <w:bCs/>
          <w:color w:val="4472C4" w:themeColor="accent1"/>
          <w:lang w:eastAsia="en-GB"/>
        </w:rPr>
        <w:t>D1</w:t>
      </w:r>
      <w:r w:rsidR="00D4747D" w:rsidRPr="000E1E4F">
        <w:rPr>
          <w:rFonts w:cstheme="minorHAnsi"/>
          <w:b/>
          <w:bCs/>
          <w:color w:val="4472C4" w:themeColor="accent1"/>
          <w:lang w:eastAsia="en-GB"/>
        </w:rPr>
        <w:t>_SEXUAL ORIENTATION RECODE</w:t>
      </w:r>
    </w:p>
    <w:p w14:paraId="2D30D08F"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Heterosexual (</w:t>
      </w:r>
      <w:r w:rsidR="003B19FC">
        <w:rPr>
          <w:rFonts w:cstheme="minorHAnsi"/>
          <w:b/>
          <w:bCs/>
          <w:color w:val="4472C4" w:themeColor="accent1"/>
          <w:lang w:eastAsia="en-GB"/>
        </w:rPr>
        <w:t>D1</w:t>
      </w:r>
      <w:r w:rsidRPr="000E1E4F">
        <w:rPr>
          <w:rFonts w:cstheme="minorHAnsi"/>
          <w:b/>
          <w:bCs/>
          <w:color w:val="4472C4" w:themeColor="accent1"/>
          <w:lang w:eastAsia="en-GB"/>
        </w:rPr>
        <w:t xml:space="preserve">/1 AND </w:t>
      </w:r>
      <w:r w:rsidR="00BD21A2">
        <w:rPr>
          <w:rFonts w:cstheme="minorHAnsi"/>
          <w:b/>
          <w:bCs/>
          <w:color w:val="4472C4" w:themeColor="accent1"/>
          <w:lang w:eastAsia="en-GB"/>
        </w:rPr>
        <w:t>ANSWER COUNT</w:t>
      </w:r>
      <w:r w:rsidRPr="00DE5C85">
        <w:rPr>
          <w:rFonts w:cstheme="minorHAnsi"/>
          <w:b/>
          <w:bCs/>
          <w:color w:val="4472C4" w:themeColor="accent1"/>
          <w:lang w:eastAsia="en-GB"/>
        </w:rPr>
        <w:t xml:space="preserve"> </w:t>
      </w:r>
      <w:r w:rsidR="003F4F2C">
        <w:rPr>
          <w:rFonts w:cstheme="minorHAnsi"/>
          <w:b/>
          <w:bCs/>
          <w:color w:val="4472C4" w:themeColor="accent1"/>
          <w:lang w:eastAsia="en-GB"/>
        </w:rPr>
        <w:t>=1</w:t>
      </w:r>
      <w:r w:rsidRPr="000E1E4F">
        <w:rPr>
          <w:rFonts w:cstheme="minorHAnsi"/>
          <w:b/>
          <w:bCs/>
          <w:color w:val="4472C4" w:themeColor="accent1"/>
          <w:lang w:eastAsia="en-GB"/>
        </w:rPr>
        <w:t>)</w:t>
      </w:r>
    </w:p>
    <w:p w14:paraId="44BDD012"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Non-Heterosexual (</w:t>
      </w:r>
      <w:r w:rsidR="003B19FC">
        <w:rPr>
          <w:rFonts w:cstheme="minorHAnsi"/>
          <w:b/>
          <w:bCs/>
          <w:color w:val="4472C4" w:themeColor="accent1"/>
          <w:lang w:eastAsia="en-GB"/>
        </w:rPr>
        <w:t>D</w:t>
      </w:r>
      <w:r w:rsidR="00186EB8">
        <w:rPr>
          <w:rFonts w:cstheme="minorHAnsi"/>
          <w:b/>
          <w:bCs/>
          <w:color w:val="4472C4" w:themeColor="accent1"/>
          <w:lang w:eastAsia="en-GB"/>
        </w:rPr>
        <w:t>1</w:t>
      </w:r>
      <w:r w:rsidRPr="000E1E4F">
        <w:rPr>
          <w:rFonts w:cstheme="minorHAnsi"/>
          <w:b/>
          <w:bCs/>
          <w:color w:val="4472C4" w:themeColor="accent1"/>
          <w:lang w:eastAsia="en-GB"/>
        </w:rPr>
        <w:t>/2-</w:t>
      </w:r>
      <w:r w:rsidR="0016586B">
        <w:rPr>
          <w:rFonts w:cstheme="minorHAnsi"/>
          <w:b/>
          <w:bCs/>
          <w:color w:val="4472C4" w:themeColor="accent1"/>
          <w:lang w:eastAsia="en-GB"/>
        </w:rPr>
        <w:t>7</w:t>
      </w:r>
      <w:r w:rsidRPr="000E1E4F">
        <w:rPr>
          <w:rFonts w:cstheme="minorHAnsi"/>
          <w:b/>
          <w:bCs/>
          <w:color w:val="4472C4" w:themeColor="accent1"/>
          <w:lang w:eastAsia="en-GB"/>
        </w:rPr>
        <w:t xml:space="preserve"> OR </w:t>
      </w:r>
      <w:r w:rsidR="00BD21A2">
        <w:rPr>
          <w:rFonts w:cstheme="minorHAnsi"/>
          <w:b/>
          <w:bCs/>
          <w:color w:val="4472C4" w:themeColor="accent1"/>
          <w:lang w:eastAsia="en-GB"/>
        </w:rPr>
        <w:t>ANSWER COUNT</w:t>
      </w:r>
      <w:r w:rsidRPr="000E1E4F">
        <w:rPr>
          <w:rFonts w:cstheme="minorHAnsi"/>
          <w:b/>
          <w:bCs/>
          <w:color w:val="4472C4" w:themeColor="accent1"/>
          <w:lang w:eastAsia="en-GB"/>
        </w:rPr>
        <w:t xml:space="preserve"> &gt; 1)</w:t>
      </w:r>
    </w:p>
    <w:p w14:paraId="40E41F60"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Prefer not to answer (</w:t>
      </w:r>
      <w:r w:rsidR="008951F4">
        <w:rPr>
          <w:rFonts w:cstheme="minorHAnsi"/>
          <w:b/>
          <w:bCs/>
          <w:color w:val="4472C4" w:themeColor="accent1"/>
          <w:lang w:eastAsia="en-GB"/>
        </w:rPr>
        <w:t>D1</w:t>
      </w:r>
      <w:r w:rsidRPr="000E1E4F">
        <w:rPr>
          <w:rFonts w:cstheme="minorHAnsi"/>
          <w:b/>
          <w:bCs/>
          <w:color w:val="4472C4" w:themeColor="accent1"/>
          <w:lang w:eastAsia="en-GB"/>
        </w:rPr>
        <w:t>/99)</w:t>
      </w:r>
    </w:p>
    <w:p w14:paraId="0A9481BE" w14:textId="77777777" w:rsidR="00D4747D" w:rsidRPr="000E1E4F" w:rsidRDefault="00D4747D" w:rsidP="006E5E99">
      <w:pPr>
        <w:pStyle w:val="BodyText"/>
        <w:spacing w:after="0" w:line="240" w:lineRule="auto"/>
        <w:rPr>
          <w:rFonts w:cstheme="minorHAnsi"/>
          <w:b/>
          <w:bCs/>
          <w:color w:val="4472C4" w:themeColor="accent1"/>
          <w:lang w:eastAsia="en-GB"/>
        </w:rPr>
      </w:pPr>
    </w:p>
    <w:p w14:paraId="7E41FDA8" w14:textId="77777777" w:rsidR="00D4747D" w:rsidRPr="000E1E4F" w:rsidRDefault="00761069" w:rsidP="006E5E99">
      <w:pPr>
        <w:pStyle w:val="BodyText"/>
        <w:spacing w:after="0" w:line="240" w:lineRule="auto"/>
        <w:rPr>
          <w:rFonts w:cstheme="minorHAnsi"/>
          <w:b/>
          <w:bCs/>
          <w:color w:val="4472C4" w:themeColor="accent1"/>
          <w:lang w:eastAsia="en-GB"/>
        </w:rPr>
      </w:pPr>
      <w:r>
        <w:rPr>
          <w:rFonts w:cstheme="minorHAnsi"/>
          <w:b/>
          <w:bCs/>
          <w:color w:val="4472C4" w:themeColor="accent1"/>
          <w:lang w:eastAsia="en-GB"/>
        </w:rPr>
        <w:t>D1</w:t>
      </w:r>
      <w:r w:rsidR="00D4747D" w:rsidRPr="000E1E4F">
        <w:rPr>
          <w:rFonts w:cstheme="minorHAnsi"/>
          <w:b/>
          <w:bCs/>
          <w:color w:val="4472C4" w:themeColor="accent1"/>
          <w:lang w:eastAsia="en-GB"/>
        </w:rPr>
        <w:t>_LGBTQ+ RECODE</w:t>
      </w:r>
    </w:p>
    <w:p w14:paraId="44AD199B" w14:textId="77777777" w:rsidR="00D4747D" w:rsidRPr="000E1E4F" w:rsidRDefault="00D4747D" w:rsidP="00BB2D0E">
      <w:pPr>
        <w:pStyle w:val="BodyText"/>
        <w:numPr>
          <w:ilvl w:val="0"/>
          <w:numId w:val="23"/>
        </w:numPr>
        <w:spacing w:after="0" w:line="240" w:lineRule="auto"/>
        <w:rPr>
          <w:rFonts w:cstheme="minorHAnsi"/>
          <w:b/>
          <w:bCs/>
          <w:color w:val="4472C4" w:themeColor="accent1"/>
          <w:lang w:eastAsia="en-GB"/>
        </w:rPr>
      </w:pPr>
      <w:r w:rsidRPr="000E1E4F">
        <w:rPr>
          <w:rFonts w:cstheme="minorHAnsi"/>
          <w:b/>
          <w:bCs/>
          <w:color w:val="4472C4" w:themeColor="accent1"/>
          <w:lang w:eastAsia="en-GB"/>
        </w:rPr>
        <w:t>LGBTQ+ (</w:t>
      </w:r>
      <w:r w:rsidR="00E71170">
        <w:rPr>
          <w:rFonts w:cstheme="minorHAnsi"/>
          <w:b/>
          <w:bCs/>
          <w:color w:val="4472C4" w:themeColor="accent1"/>
          <w:lang w:eastAsia="en-GB"/>
        </w:rPr>
        <w:t>D1</w:t>
      </w:r>
      <w:r w:rsidRPr="000E1E4F">
        <w:rPr>
          <w:rFonts w:cstheme="minorHAnsi"/>
          <w:b/>
          <w:bCs/>
          <w:color w:val="4472C4" w:themeColor="accent1"/>
          <w:lang w:eastAsia="en-GB"/>
        </w:rPr>
        <w:t>_SEXUAL ORIENTATION RECODE/2</w:t>
      </w:r>
      <w:r w:rsidR="00A6738E">
        <w:rPr>
          <w:rFonts w:cstheme="minorHAnsi"/>
          <w:b/>
          <w:bCs/>
          <w:color w:val="4472C4" w:themeColor="accent1"/>
          <w:lang w:eastAsia="en-GB"/>
        </w:rPr>
        <w:t xml:space="preserve"> AND </w:t>
      </w:r>
      <w:r w:rsidR="00366171">
        <w:rPr>
          <w:rFonts w:cstheme="minorHAnsi"/>
          <w:b/>
          <w:bCs/>
          <w:color w:val="4472C4" w:themeColor="accent1"/>
          <w:lang w:eastAsia="en-GB"/>
        </w:rPr>
        <w:t>S1/</w:t>
      </w:r>
      <w:r w:rsidR="00490BB7">
        <w:rPr>
          <w:rFonts w:cstheme="minorHAnsi"/>
          <w:b/>
          <w:bCs/>
          <w:color w:val="4472C4" w:themeColor="accent1"/>
          <w:lang w:eastAsia="en-GB"/>
        </w:rPr>
        <w:t>3</w:t>
      </w:r>
      <w:r w:rsidR="00236CC3">
        <w:rPr>
          <w:rFonts w:cstheme="minorHAnsi"/>
          <w:b/>
          <w:bCs/>
          <w:color w:val="4472C4" w:themeColor="accent1"/>
          <w:lang w:eastAsia="en-GB"/>
        </w:rPr>
        <w:t>-</w:t>
      </w:r>
      <w:r w:rsidR="00490BB7">
        <w:rPr>
          <w:rFonts w:cstheme="minorHAnsi"/>
          <w:b/>
          <w:bCs/>
          <w:color w:val="4472C4" w:themeColor="accent1"/>
          <w:lang w:eastAsia="en-GB"/>
        </w:rPr>
        <w:t>6</w:t>
      </w:r>
      <w:r w:rsidRPr="000E1E4F">
        <w:rPr>
          <w:rFonts w:cstheme="minorHAnsi"/>
          <w:b/>
          <w:bCs/>
          <w:color w:val="4472C4" w:themeColor="accent1"/>
          <w:lang w:eastAsia="en-GB"/>
        </w:rPr>
        <w:t>)</w:t>
      </w:r>
    </w:p>
    <w:p w14:paraId="3FBC27A6" w14:textId="77777777" w:rsidR="00D4747D" w:rsidRPr="000E1E4F" w:rsidRDefault="00D4747D" w:rsidP="00BB2D0E">
      <w:pPr>
        <w:pStyle w:val="BodyText"/>
        <w:numPr>
          <w:ilvl w:val="0"/>
          <w:numId w:val="23"/>
        </w:numPr>
        <w:spacing w:after="0" w:line="240" w:lineRule="auto"/>
        <w:rPr>
          <w:rFonts w:eastAsia="@Yu Mincho Light" w:cstheme="minorHAnsi"/>
          <w:b/>
          <w:color w:val="4472C4" w:themeColor="accent1"/>
          <w:lang w:eastAsia="en-GB"/>
        </w:rPr>
      </w:pPr>
      <w:r w:rsidRPr="000E1E4F">
        <w:rPr>
          <w:rFonts w:cstheme="minorHAnsi"/>
          <w:b/>
          <w:bCs/>
          <w:color w:val="4472C4" w:themeColor="accent1"/>
          <w:lang w:eastAsia="en-GB"/>
        </w:rPr>
        <w:t>Non-LGBTQ+ (</w:t>
      </w:r>
      <w:r w:rsidR="000122C8">
        <w:rPr>
          <w:rFonts w:cstheme="minorHAnsi"/>
          <w:b/>
          <w:bCs/>
          <w:color w:val="4472C4" w:themeColor="accent1"/>
          <w:lang w:eastAsia="en-GB"/>
        </w:rPr>
        <w:t>D1</w:t>
      </w:r>
      <w:r w:rsidRPr="000E1E4F">
        <w:rPr>
          <w:rFonts w:cstheme="minorHAnsi"/>
          <w:b/>
          <w:bCs/>
          <w:color w:val="4472C4" w:themeColor="accent1"/>
          <w:lang w:eastAsia="en-GB"/>
        </w:rPr>
        <w:t>_SEXUAL ORIENTATION RECODE/1</w:t>
      </w:r>
      <w:r w:rsidR="00490BB7">
        <w:rPr>
          <w:rFonts w:cstheme="minorHAnsi"/>
          <w:b/>
          <w:bCs/>
          <w:color w:val="4472C4" w:themeColor="accent1"/>
          <w:lang w:eastAsia="en-GB"/>
        </w:rPr>
        <w:t xml:space="preserve"> </w:t>
      </w:r>
      <w:proofErr w:type="gramStart"/>
      <w:r w:rsidR="00490BB7">
        <w:rPr>
          <w:rFonts w:cstheme="minorHAnsi"/>
          <w:b/>
          <w:bCs/>
          <w:color w:val="4472C4" w:themeColor="accent1"/>
          <w:lang w:eastAsia="en-GB"/>
        </w:rPr>
        <w:t>AND</w:t>
      </w:r>
      <w:r w:rsidR="00BD21A2">
        <w:rPr>
          <w:rFonts w:cstheme="minorHAnsi"/>
          <w:b/>
          <w:bCs/>
          <w:color w:val="4472C4" w:themeColor="accent1"/>
          <w:lang w:eastAsia="en-GB"/>
        </w:rPr>
        <w:t>(</w:t>
      </w:r>
      <w:r w:rsidR="00490BB7">
        <w:rPr>
          <w:rFonts w:cstheme="minorHAnsi"/>
          <w:b/>
          <w:bCs/>
          <w:color w:val="4472C4" w:themeColor="accent1"/>
          <w:lang w:eastAsia="en-GB"/>
        </w:rPr>
        <w:t xml:space="preserve"> S</w:t>
      </w:r>
      <w:proofErr w:type="gramEnd"/>
      <w:r w:rsidR="0072277D">
        <w:rPr>
          <w:rFonts w:cstheme="minorHAnsi"/>
          <w:b/>
          <w:bCs/>
          <w:color w:val="4472C4" w:themeColor="accent1"/>
          <w:lang w:eastAsia="en-GB"/>
        </w:rPr>
        <w:t>1/1</w:t>
      </w:r>
      <w:r w:rsidR="00BD21A2">
        <w:rPr>
          <w:rFonts w:cstheme="minorHAnsi"/>
          <w:b/>
          <w:bCs/>
          <w:color w:val="4472C4" w:themeColor="accent1"/>
          <w:lang w:eastAsia="en-GB"/>
        </w:rPr>
        <w:t>-</w:t>
      </w:r>
      <w:r w:rsidR="0072277D">
        <w:rPr>
          <w:rFonts w:cstheme="minorHAnsi"/>
          <w:b/>
          <w:bCs/>
          <w:color w:val="4472C4" w:themeColor="accent1"/>
          <w:lang w:eastAsia="en-GB"/>
        </w:rPr>
        <w:t>2</w:t>
      </w:r>
      <w:r w:rsidR="00BD21A2">
        <w:rPr>
          <w:rFonts w:cstheme="minorHAnsi"/>
          <w:b/>
          <w:bCs/>
          <w:color w:val="4472C4" w:themeColor="accent1"/>
          <w:lang w:eastAsia="en-GB"/>
        </w:rPr>
        <w:t xml:space="preserve"> AND ANSWER COUNT=1)</w:t>
      </w:r>
      <w:r w:rsidR="00537737" w:rsidRPr="00DE5C85">
        <w:rPr>
          <w:rFonts w:cstheme="minorHAnsi"/>
          <w:b/>
          <w:bCs/>
          <w:color w:val="4472C4" w:themeColor="accent1"/>
          <w:lang w:eastAsia="en-GB"/>
        </w:rPr>
        <w:t>)</w:t>
      </w:r>
    </w:p>
    <w:p w14:paraId="3049EB10" w14:textId="77777777" w:rsidR="00D4747D" w:rsidRPr="000E1E4F" w:rsidRDefault="00D4747D" w:rsidP="006E5E99">
      <w:pPr>
        <w:pStyle w:val="ListParagraph"/>
        <w:spacing w:after="0"/>
        <w:ind w:hanging="360"/>
        <w:rPr>
          <w:rFonts w:cstheme="minorHAnsi"/>
          <w:color w:val="000000" w:themeColor="text1"/>
        </w:rPr>
      </w:pPr>
    </w:p>
    <w:p w14:paraId="1ECBA3E6" w14:textId="77777777" w:rsidR="00D4747D" w:rsidRPr="000E1E4F" w:rsidRDefault="00D4747D" w:rsidP="006E5E99">
      <w:pPr>
        <w:spacing w:after="0" w:line="240" w:lineRule="auto"/>
        <w:jc w:val="both"/>
        <w:rPr>
          <w:rFonts w:cstheme="minorHAnsi"/>
        </w:rPr>
      </w:pPr>
    </w:p>
    <w:p w14:paraId="055B754A" w14:textId="77777777" w:rsidR="00D4747D" w:rsidRPr="000E1E4F" w:rsidRDefault="00761069" w:rsidP="006E5E99">
      <w:pPr>
        <w:spacing w:after="0"/>
        <w:ind w:left="450" w:hanging="450"/>
        <w:rPr>
          <w:rFonts w:eastAsiaTheme="minorEastAsia" w:cstheme="minorHAnsi"/>
          <w:b/>
          <w:color w:val="0000FF"/>
        </w:rPr>
      </w:pPr>
      <w:r w:rsidRPr="00761069">
        <w:rPr>
          <w:rFonts w:eastAsiaTheme="minorEastAsia" w:cstheme="minorHAnsi"/>
          <w:b/>
          <w:bCs/>
        </w:rPr>
        <w:t>D2</w:t>
      </w:r>
      <w:r w:rsidR="00D4747D" w:rsidRPr="00761069">
        <w:rPr>
          <w:rFonts w:eastAsiaTheme="minorEastAsia" w:cstheme="minorHAnsi"/>
          <w:b/>
        </w:rPr>
        <w:t>.</w:t>
      </w:r>
      <w:r w:rsidR="00D4747D" w:rsidRPr="000E1E4F">
        <w:rPr>
          <w:rFonts w:eastAsiaTheme="minorEastAsia" w:cstheme="minorHAnsi"/>
          <w:b/>
        </w:rPr>
        <w:t xml:space="preserve"> </w:t>
      </w:r>
      <w:r w:rsidR="00D4747D" w:rsidRPr="000E1E4F">
        <w:rPr>
          <w:rFonts w:eastAsiaTheme="minorEastAsia" w:cstheme="minorHAnsi"/>
          <w:b/>
        </w:rPr>
        <w:tab/>
      </w:r>
      <w:r w:rsidR="00D4747D" w:rsidRPr="000E1E4F">
        <w:rPr>
          <w:rFonts w:eastAsiaTheme="minorEastAsia" w:cstheme="minorHAnsi"/>
          <w:b/>
        </w:rPr>
        <w:tab/>
      </w:r>
      <w:r w:rsidR="00D4747D" w:rsidRPr="000E1E4F">
        <w:rPr>
          <w:rFonts w:eastAsiaTheme="minorEastAsia" w:cstheme="minorHAnsi"/>
        </w:rPr>
        <w:t xml:space="preserve">What is the last grade in school you completed?  </w:t>
      </w:r>
    </w:p>
    <w:p w14:paraId="20AF5D58" w14:textId="77777777" w:rsidR="00D4747D" w:rsidRPr="000E1E4F" w:rsidRDefault="00D4747D" w:rsidP="006E5E99">
      <w:pPr>
        <w:pStyle w:val="ListParagraph"/>
        <w:numPr>
          <w:ilvl w:val="0"/>
          <w:numId w:val="2"/>
        </w:numPr>
        <w:spacing w:after="0" w:line="240" w:lineRule="auto"/>
        <w:rPr>
          <w:rFonts w:eastAsiaTheme="minorEastAsia" w:cstheme="minorHAnsi"/>
          <w:b/>
          <w:bCs/>
          <w:color w:val="0000FF"/>
        </w:rPr>
      </w:pPr>
      <w:r w:rsidRPr="000E1E4F">
        <w:rPr>
          <w:rFonts w:eastAsiaTheme="minorEastAsia" w:cstheme="minorHAnsi"/>
        </w:rPr>
        <w:t>Grade school or less (Grade 1-8)</w:t>
      </w:r>
      <w:r w:rsidRPr="000E1E4F">
        <w:rPr>
          <w:rFonts w:cstheme="minorHAnsi"/>
        </w:rPr>
        <w:tab/>
      </w:r>
      <w:r w:rsidRPr="000E1E4F">
        <w:rPr>
          <w:rFonts w:cstheme="minorHAnsi"/>
        </w:rPr>
        <w:tab/>
      </w:r>
    </w:p>
    <w:p w14:paraId="029CBB0F"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Some high school (Grade 9-11)</w:t>
      </w:r>
      <w:r w:rsidRPr="000E1E4F">
        <w:rPr>
          <w:rFonts w:eastAsiaTheme="minorEastAsia" w:cstheme="minorHAnsi"/>
        </w:rPr>
        <w:tab/>
      </w:r>
      <w:r w:rsidRPr="000E1E4F">
        <w:rPr>
          <w:rFonts w:eastAsiaTheme="minorEastAsia" w:cstheme="minorHAnsi"/>
        </w:rPr>
        <w:tab/>
      </w:r>
      <w:r w:rsidRPr="000E1E4F">
        <w:rPr>
          <w:rFonts w:cstheme="minorHAnsi"/>
        </w:rPr>
        <w:tab/>
      </w:r>
    </w:p>
    <w:p w14:paraId="51C0E9DE"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Graduated high school (Grade 12)</w:t>
      </w:r>
      <w:r w:rsidRPr="000E1E4F">
        <w:rPr>
          <w:rFonts w:eastAsiaTheme="minorEastAsia" w:cstheme="minorHAnsi"/>
        </w:rPr>
        <w:tab/>
      </w:r>
      <w:r w:rsidRPr="000E1E4F">
        <w:rPr>
          <w:rFonts w:cstheme="minorHAnsi"/>
        </w:rPr>
        <w:tab/>
      </w:r>
      <w:r w:rsidRPr="000E1E4F">
        <w:rPr>
          <w:rFonts w:cstheme="minorHAnsi"/>
        </w:rPr>
        <w:tab/>
      </w:r>
    </w:p>
    <w:p w14:paraId="70D8C510"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Vocational school/Technical school</w:t>
      </w:r>
      <w:r w:rsidRPr="000E1E4F">
        <w:rPr>
          <w:rFonts w:eastAsiaTheme="minorEastAsia" w:cstheme="minorHAnsi"/>
        </w:rPr>
        <w:tab/>
      </w:r>
      <w:r w:rsidRPr="000E1E4F">
        <w:rPr>
          <w:rFonts w:cstheme="minorHAnsi"/>
        </w:rPr>
        <w:tab/>
      </w:r>
      <w:r w:rsidRPr="000E1E4F">
        <w:rPr>
          <w:rFonts w:cstheme="minorHAnsi"/>
        </w:rPr>
        <w:tab/>
      </w:r>
    </w:p>
    <w:p w14:paraId="470CD85E"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 xml:space="preserve">Some college </w:t>
      </w:r>
      <w:r w:rsidRPr="000E1E4F">
        <w:rPr>
          <w:rFonts w:eastAsiaTheme="minorEastAsia" w:cstheme="minorHAnsi"/>
        </w:rPr>
        <w:tab/>
      </w:r>
      <w:r w:rsidRPr="000E1E4F">
        <w:rPr>
          <w:rFonts w:eastAsiaTheme="minorEastAsia" w:cstheme="minorHAnsi"/>
        </w:rPr>
        <w:tab/>
      </w:r>
      <w:r w:rsidRPr="000E1E4F">
        <w:rPr>
          <w:rFonts w:eastAsiaTheme="minorEastAsia" w:cstheme="minorHAnsi"/>
        </w:rPr>
        <w:tab/>
      </w:r>
      <w:r w:rsidRPr="000E1E4F">
        <w:rPr>
          <w:rFonts w:eastAsiaTheme="minorEastAsia" w:cstheme="minorHAnsi"/>
        </w:rPr>
        <w:tab/>
        <w:t xml:space="preserve"> </w:t>
      </w:r>
    </w:p>
    <w:p w14:paraId="52D57B2B"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Graduated college</w:t>
      </w:r>
      <w:r w:rsidRPr="000E1E4F">
        <w:rPr>
          <w:rFonts w:eastAsiaTheme="minorEastAsia" w:cstheme="minorHAnsi"/>
        </w:rPr>
        <w:tab/>
      </w:r>
      <w:r w:rsidRPr="000E1E4F">
        <w:rPr>
          <w:rFonts w:cstheme="minorHAnsi"/>
        </w:rPr>
        <w:tab/>
      </w:r>
      <w:r w:rsidRPr="000E1E4F">
        <w:rPr>
          <w:rFonts w:cstheme="minorHAnsi"/>
        </w:rPr>
        <w:tab/>
      </w:r>
      <w:r w:rsidRPr="000E1E4F">
        <w:rPr>
          <w:rFonts w:cstheme="minorHAnsi"/>
        </w:rPr>
        <w:tab/>
      </w:r>
    </w:p>
    <w:p w14:paraId="62E30579"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Post-graduate degree (e.g., MA, MBA, LLD, PhD)</w:t>
      </w:r>
      <w:r w:rsidRPr="000E1E4F">
        <w:rPr>
          <w:rFonts w:eastAsiaTheme="minorEastAsia" w:cstheme="minorHAnsi"/>
        </w:rPr>
        <w:tab/>
        <w:t xml:space="preserve"> </w:t>
      </w:r>
    </w:p>
    <w:p w14:paraId="3A55DF87"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 xml:space="preserve">Prefer not to answer  </w:t>
      </w:r>
    </w:p>
    <w:p w14:paraId="0B6D1F74" w14:textId="77777777" w:rsidR="00D4747D" w:rsidRPr="000E1E4F" w:rsidRDefault="00D4747D" w:rsidP="006E5E99">
      <w:pPr>
        <w:spacing w:after="0"/>
        <w:rPr>
          <w:rFonts w:eastAsiaTheme="minorEastAsia" w:cstheme="minorHAnsi"/>
        </w:rPr>
      </w:pPr>
      <w:r w:rsidRPr="000E1E4F">
        <w:rPr>
          <w:rFonts w:eastAsiaTheme="minorEastAsia" w:cstheme="minorHAnsi"/>
          <w:bCs/>
        </w:rPr>
        <w:tab/>
      </w:r>
      <w:r w:rsidRPr="000E1E4F">
        <w:rPr>
          <w:rFonts w:eastAsiaTheme="minorEastAsia" w:cstheme="minorHAnsi"/>
        </w:rPr>
        <w:tab/>
      </w:r>
    </w:p>
    <w:p w14:paraId="745C5DB5" w14:textId="77777777" w:rsidR="00D4747D" w:rsidRPr="00FB2762" w:rsidRDefault="00FB2762" w:rsidP="006E5E99">
      <w:pPr>
        <w:spacing w:after="0" w:line="240" w:lineRule="auto"/>
        <w:jc w:val="both"/>
        <w:rPr>
          <w:rFonts w:cstheme="minorHAnsi"/>
          <w:b/>
          <w:color w:val="0E00FF"/>
          <w:lang w:val="en-GB"/>
        </w:rPr>
      </w:pPr>
      <w:r w:rsidRPr="00FB2762">
        <w:rPr>
          <w:rFonts w:cstheme="minorHAnsi"/>
          <w:b/>
          <w:color w:val="0E00FF"/>
          <w:lang w:val="en-GB"/>
        </w:rPr>
        <w:t>[</w:t>
      </w:r>
      <w:r w:rsidR="00D4747D" w:rsidRPr="00FB2762">
        <w:rPr>
          <w:rFonts w:cstheme="minorHAnsi"/>
          <w:b/>
          <w:color w:val="0E00FF"/>
          <w:lang w:val="en-GB"/>
        </w:rPr>
        <w:t>NEW SCREEN / ASK ALL</w:t>
      </w:r>
      <w:r w:rsidRPr="00FB2762">
        <w:rPr>
          <w:rFonts w:cstheme="minorHAnsi"/>
          <w:b/>
          <w:color w:val="0E00FF"/>
          <w:lang w:val="en-GB"/>
        </w:rPr>
        <w:t>]</w:t>
      </w:r>
    </w:p>
    <w:p w14:paraId="1683EE47" w14:textId="77777777" w:rsidR="00D4747D" w:rsidRPr="000E1E4F" w:rsidRDefault="00D4747D" w:rsidP="006E5E99">
      <w:pPr>
        <w:spacing w:after="0" w:line="240" w:lineRule="auto"/>
        <w:jc w:val="both"/>
        <w:rPr>
          <w:rFonts w:cstheme="minorHAnsi"/>
          <w:b/>
          <w:color w:val="0070C0"/>
          <w:lang w:val="en-GB"/>
        </w:rPr>
      </w:pPr>
    </w:p>
    <w:p w14:paraId="5E58E7A4" w14:textId="77777777" w:rsidR="00D4747D" w:rsidRPr="000E1E4F" w:rsidRDefault="00761069" w:rsidP="006E5E99">
      <w:pPr>
        <w:spacing w:after="0" w:line="240" w:lineRule="auto"/>
        <w:ind w:left="720" w:hanging="720"/>
        <w:jc w:val="both"/>
        <w:rPr>
          <w:rFonts w:cstheme="minorHAnsi"/>
        </w:rPr>
      </w:pPr>
      <w:r>
        <w:rPr>
          <w:rFonts w:cstheme="minorHAnsi"/>
          <w:b/>
          <w:bCs/>
        </w:rPr>
        <w:t>D3</w:t>
      </w:r>
      <w:r w:rsidR="00D4747D" w:rsidRPr="000E1E4F">
        <w:rPr>
          <w:rFonts w:cstheme="minorHAnsi"/>
        </w:rPr>
        <w:t xml:space="preserve">. </w:t>
      </w:r>
      <w:r w:rsidR="00D4747D" w:rsidRPr="000E1E4F">
        <w:rPr>
          <w:rFonts w:cstheme="minorHAnsi"/>
        </w:rPr>
        <w:tab/>
        <w:t xml:space="preserve">[Thinking about your annual household income in 2021, which of the following categories best describes your total household income that year? </w:t>
      </w:r>
      <w:r w:rsidR="00D4747D" w:rsidRPr="000E1E4F">
        <w:rPr>
          <w:rFonts w:cstheme="minorHAnsi"/>
          <w:b/>
          <w:bCs/>
          <w:color w:val="0070C0"/>
        </w:rPr>
        <w:t xml:space="preserve">[SINGLE SELECT] </w:t>
      </w:r>
    </w:p>
    <w:p w14:paraId="13BB7438" w14:textId="77777777" w:rsidR="00D4747D" w:rsidRPr="000E1E4F" w:rsidRDefault="00D4747D" w:rsidP="006E5E99">
      <w:pPr>
        <w:spacing w:after="0"/>
        <w:ind w:left="360" w:firstLine="720"/>
        <w:rPr>
          <w:rFonts w:cstheme="minorHAnsi"/>
        </w:rPr>
      </w:pPr>
    </w:p>
    <w:p w14:paraId="19664291" w14:textId="77777777" w:rsidR="00D4747D" w:rsidRPr="000E1E4F" w:rsidRDefault="00D4747D" w:rsidP="006E5E99">
      <w:pPr>
        <w:pStyle w:val="ListParagraph"/>
        <w:numPr>
          <w:ilvl w:val="0"/>
          <w:numId w:val="1"/>
        </w:numPr>
        <w:spacing w:after="0"/>
        <w:rPr>
          <w:rFonts w:cstheme="minorHAnsi"/>
        </w:rPr>
      </w:pPr>
      <w:r w:rsidRPr="000E1E4F">
        <w:rPr>
          <w:rFonts w:cstheme="minorHAnsi"/>
        </w:rPr>
        <w:t>Under $10,000</w:t>
      </w:r>
    </w:p>
    <w:p w14:paraId="03146D53" w14:textId="77777777" w:rsidR="00D4747D" w:rsidRPr="000E1E4F" w:rsidRDefault="00D4747D" w:rsidP="006E5E99">
      <w:pPr>
        <w:pStyle w:val="ListParagraph"/>
        <w:numPr>
          <w:ilvl w:val="0"/>
          <w:numId w:val="1"/>
        </w:numPr>
        <w:spacing w:after="0"/>
        <w:rPr>
          <w:rFonts w:cstheme="minorHAnsi"/>
        </w:rPr>
      </w:pPr>
      <w:r w:rsidRPr="000E1E4F">
        <w:rPr>
          <w:rFonts w:cstheme="minorHAnsi"/>
        </w:rPr>
        <w:t>$10,000 - $24,999</w:t>
      </w:r>
    </w:p>
    <w:p w14:paraId="41B2C8EB" w14:textId="77777777" w:rsidR="00D4747D" w:rsidRPr="000E1E4F" w:rsidRDefault="00D4747D" w:rsidP="006E5E99">
      <w:pPr>
        <w:pStyle w:val="ListParagraph"/>
        <w:numPr>
          <w:ilvl w:val="0"/>
          <w:numId w:val="1"/>
        </w:numPr>
        <w:spacing w:after="0"/>
        <w:rPr>
          <w:rFonts w:cstheme="minorHAnsi"/>
        </w:rPr>
      </w:pPr>
      <w:r w:rsidRPr="000E1E4F">
        <w:rPr>
          <w:rFonts w:cstheme="minorHAnsi"/>
        </w:rPr>
        <w:t>$25,000 - $39,999</w:t>
      </w:r>
    </w:p>
    <w:p w14:paraId="02D2A8F5" w14:textId="77777777" w:rsidR="00D4747D" w:rsidRPr="000E1E4F" w:rsidRDefault="00D4747D" w:rsidP="006E5E99">
      <w:pPr>
        <w:pStyle w:val="ListParagraph"/>
        <w:numPr>
          <w:ilvl w:val="0"/>
          <w:numId w:val="1"/>
        </w:numPr>
        <w:spacing w:after="0"/>
        <w:rPr>
          <w:rFonts w:cstheme="minorHAnsi"/>
        </w:rPr>
      </w:pPr>
      <w:r w:rsidRPr="000E1E4F">
        <w:rPr>
          <w:rFonts w:cstheme="minorHAnsi"/>
        </w:rPr>
        <w:t>$40,000 - $49,999</w:t>
      </w:r>
    </w:p>
    <w:p w14:paraId="66A8715B" w14:textId="77777777" w:rsidR="00D4747D" w:rsidRPr="000E1E4F" w:rsidRDefault="00D4747D" w:rsidP="006E5E99">
      <w:pPr>
        <w:pStyle w:val="ListParagraph"/>
        <w:numPr>
          <w:ilvl w:val="0"/>
          <w:numId w:val="1"/>
        </w:numPr>
        <w:spacing w:after="0"/>
        <w:rPr>
          <w:rFonts w:cstheme="minorHAnsi"/>
        </w:rPr>
      </w:pPr>
      <w:r w:rsidRPr="000E1E4F">
        <w:rPr>
          <w:rFonts w:cstheme="minorHAnsi"/>
        </w:rPr>
        <w:t>$50,000 - $59,999</w:t>
      </w:r>
    </w:p>
    <w:p w14:paraId="67118C4C" w14:textId="77777777" w:rsidR="00D4747D" w:rsidRPr="000E1E4F" w:rsidRDefault="00D4747D" w:rsidP="006E5E99">
      <w:pPr>
        <w:pStyle w:val="ListParagraph"/>
        <w:numPr>
          <w:ilvl w:val="0"/>
          <w:numId w:val="1"/>
        </w:numPr>
        <w:spacing w:after="0"/>
        <w:rPr>
          <w:rFonts w:cstheme="minorHAnsi"/>
        </w:rPr>
      </w:pPr>
      <w:r w:rsidRPr="000E1E4F">
        <w:rPr>
          <w:rFonts w:cstheme="minorHAnsi"/>
        </w:rPr>
        <w:t>$60,000 - $74,999</w:t>
      </w:r>
    </w:p>
    <w:p w14:paraId="27402118" w14:textId="77777777" w:rsidR="00D4747D" w:rsidRPr="000E1E4F" w:rsidRDefault="00D4747D" w:rsidP="006E5E99">
      <w:pPr>
        <w:pStyle w:val="ListParagraph"/>
        <w:numPr>
          <w:ilvl w:val="0"/>
          <w:numId w:val="1"/>
        </w:numPr>
        <w:spacing w:after="0"/>
        <w:rPr>
          <w:rFonts w:cstheme="minorHAnsi"/>
        </w:rPr>
      </w:pPr>
      <w:r w:rsidRPr="000E1E4F">
        <w:rPr>
          <w:rFonts w:cstheme="minorHAnsi"/>
        </w:rPr>
        <w:lastRenderedPageBreak/>
        <w:t>$75,000 - $82,499</w:t>
      </w:r>
    </w:p>
    <w:p w14:paraId="62425542" w14:textId="77777777" w:rsidR="00D4747D" w:rsidRPr="000E1E4F" w:rsidRDefault="00D4747D" w:rsidP="006E5E99">
      <w:pPr>
        <w:pStyle w:val="ListParagraph"/>
        <w:numPr>
          <w:ilvl w:val="0"/>
          <w:numId w:val="1"/>
        </w:numPr>
        <w:spacing w:after="0"/>
        <w:rPr>
          <w:rFonts w:cstheme="minorHAnsi"/>
        </w:rPr>
      </w:pPr>
      <w:r w:rsidRPr="000E1E4F">
        <w:rPr>
          <w:rFonts w:cstheme="minorHAnsi"/>
        </w:rPr>
        <w:t>$82,500 - $99,999</w:t>
      </w:r>
    </w:p>
    <w:p w14:paraId="25CDA004" w14:textId="77777777" w:rsidR="00D4747D" w:rsidRPr="000E1E4F" w:rsidRDefault="00D4747D" w:rsidP="006E5E99">
      <w:pPr>
        <w:pStyle w:val="ListParagraph"/>
        <w:numPr>
          <w:ilvl w:val="0"/>
          <w:numId w:val="1"/>
        </w:numPr>
        <w:spacing w:after="0"/>
        <w:rPr>
          <w:rFonts w:cstheme="minorHAnsi"/>
        </w:rPr>
      </w:pPr>
      <w:r w:rsidRPr="000E1E4F">
        <w:rPr>
          <w:rFonts w:cstheme="minorHAnsi"/>
        </w:rPr>
        <w:t>$100,000 - $109,999</w:t>
      </w:r>
    </w:p>
    <w:p w14:paraId="5C808787" w14:textId="77777777" w:rsidR="00D4747D" w:rsidRPr="000E1E4F" w:rsidRDefault="00D4747D" w:rsidP="006E5E99">
      <w:pPr>
        <w:pStyle w:val="ListParagraph"/>
        <w:numPr>
          <w:ilvl w:val="0"/>
          <w:numId w:val="1"/>
        </w:numPr>
        <w:spacing w:after="0"/>
        <w:rPr>
          <w:rFonts w:cstheme="minorHAnsi"/>
        </w:rPr>
      </w:pPr>
      <w:r w:rsidRPr="000E1E4F">
        <w:rPr>
          <w:rFonts w:cstheme="minorHAnsi"/>
        </w:rPr>
        <w:t>$110,000 - $119,999</w:t>
      </w:r>
    </w:p>
    <w:p w14:paraId="49DC2A39" w14:textId="77777777" w:rsidR="00D4747D" w:rsidRPr="000E1E4F" w:rsidRDefault="00D4747D" w:rsidP="006E5E99">
      <w:pPr>
        <w:pStyle w:val="ListParagraph"/>
        <w:numPr>
          <w:ilvl w:val="0"/>
          <w:numId w:val="1"/>
        </w:numPr>
        <w:spacing w:after="0"/>
        <w:rPr>
          <w:rFonts w:cstheme="minorHAnsi"/>
        </w:rPr>
      </w:pPr>
      <w:r w:rsidRPr="000E1E4F">
        <w:rPr>
          <w:rFonts w:cstheme="minorHAnsi"/>
        </w:rPr>
        <w:t>$120,000 or more</w:t>
      </w:r>
    </w:p>
    <w:p w14:paraId="1E4CA0EE" w14:textId="77777777" w:rsidR="00D4747D" w:rsidRPr="000E1E4F" w:rsidRDefault="00D4747D" w:rsidP="006E5E99">
      <w:pPr>
        <w:pStyle w:val="ListParagraph"/>
        <w:numPr>
          <w:ilvl w:val="0"/>
          <w:numId w:val="1"/>
        </w:numPr>
        <w:spacing w:after="0"/>
        <w:rPr>
          <w:rFonts w:cstheme="minorHAnsi"/>
        </w:rPr>
      </w:pPr>
      <w:r w:rsidRPr="000E1E4F">
        <w:rPr>
          <w:rFonts w:cstheme="minorHAnsi"/>
        </w:rPr>
        <w:t>Don't Know</w:t>
      </w:r>
    </w:p>
    <w:p w14:paraId="7CC6843A" w14:textId="77777777" w:rsidR="00D4747D" w:rsidRPr="000E1E4F" w:rsidRDefault="00D4747D" w:rsidP="006E5E99">
      <w:pPr>
        <w:pStyle w:val="ListParagraph"/>
        <w:numPr>
          <w:ilvl w:val="0"/>
          <w:numId w:val="1"/>
        </w:numPr>
        <w:spacing w:after="0"/>
        <w:rPr>
          <w:rFonts w:cstheme="minorHAnsi"/>
        </w:rPr>
      </w:pPr>
      <w:r w:rsidRPr="000E1E4F">
        <w:rPr>
          <w:rFonts w:cstheme="minorHAnsi"/>
        </w:rPr>
        <w:t xml:space="preserve">Prefer not to answer </w:t>
      </w:r>
    </w:p>
    <w:p w14:paraId="66CBA6FE" w14:textId="77777777" w:rsidR="00D4747D" w:rsidRPr="000E1E4F" w:rsidRDefault="00D4747D" w:rsidP="006E5E99">
      <w:pPr>
        <w:spacing w:after="0"/>
        <w:rPr>
          <w:rFonts w:cstheme="minorHAnsi"/>
        </w:rPr>
      </w:pPr>
    </w:p>
    <w:p w14:paraId="2DD25D47" w14:textId="77777777" w:rsidR="00D4747D" w:rsidRPr="00FB2762" w:rsidRDefault="00FB2762" w:rsidP="006E5E99">
      <w:pPr>
        <w:spacing w:after="0" w:line="240" w:lineRule="auto"/>
        <w:jc w:val="both"/>
        <w:rPr>
          <w:rFonts w:cstheme="minorHAnsi"/>
          <w:b/>
          <w:color w:val="0E00FF"/>
          <w:lang w:val="en-GB"/>
        </w:rPr>
      </w:pPr>
      <w:r w:rsidRPr="00FB2762">
        <w:rPr>
          <w:rFonts w:cstheme="minorHAnsi"/>
          <w:b/>
          <w:color w:val="0E00FF"/>
          <w:lang w:val="en-GB"/>
        </w:rPr>
        <w:t>[</w:t>
      </w:r>
      <w:r w:rsidR="00D4747D" w:rsidRPr="00FB2762">
        <w:rPr>
          <w:rFonts w:cstheme="minorHAnsi"/>
          <w:b/>
          <w:color w:val="0E00FF"/>
          <w:lang w:val="en-GB"/>
        </w:rPr>
        <w:t>NEW SCREEN / ASK ALL</w:t>
      </w:r>
      <w:r w:rsidRPr="00FB2762">
        <w:rPr>
          <w:rFonts w:cstheme="minorHAnsi"/>
          <w:b/>
          <w:color w:val="0E00FF"/>
          <w:lang w:val="en-GB"/>
        </w:rPr>
        <w:t>]</w:t>
      </w:r>
    </w:p>
    <w:p w14:paraId="7A51420F" w14:textId="77777777" w:rsidR="00D4747D" w:rsidRPr="000E1E4F" w:rsidRDefault="00761069" w:rsidP="006E5E99">
      <w:pPr>
        <w:spacing w:after="0"/>
        <w:ind w:left="630" w:hanging="630"/>
        <w:rPr>
          <w:rFonts w:cstheme="minorHAnsi"/>
          <w:b/>
          <w:color w:val="0070C0"/>
        </w:rPr>
      </w:pPr>
      <w:r>
        <w:rPr>
          <w:rFonts w:cstheme="minorHAnsi"/>
          <w:b/>
          <w:bCs/>
        </w:rPr>
        <w:t xml:space="preserve">D4. </w:t>
      </w:r>
      <w:r w:rsidR="00D4747D" w:rsidRPr="000E1E4F">
        <w:rPr>
          <w:rFonts w:cstheme="minorHAnsi"/>
        </w:rPr>
        <w:t xml:space="preserve"> </w:t>
      </w:r>
      <w:r w:rsidR="00D4747D" w:rsidRPr="000E1E4F">
        <w:rPr>
          <w:rFonts w:cstheme="minorHAnsi"/>
        </w:rPr>
        <w:tab/>
        <w:t xml:space="preserve">What is your relationship status? </w:t>
      </w:r>
      <w:r w:rsidR="00D4747D" w:rsidRPr="00FB2762">
        <w:rPr>
          <w:rFonts w:cstheme="minorHAnsi"/>
          <w:b/>
          <w:color w:val="0E00FF"/>
        </w:rPr>
        <w:t>[SINGLE-SELECT]</w:t>
      </w:r>
    </w:p>
    <w:p w14:paraId="1A602E6A" w14:textId="77777777" w:rsidR="00D4747D" w:rsidRPr="000D1140" w:rsidRDefault="00D4747D" w:rsidP="00BB2D0E">
      <w:pPr>
        <w:pStyle w:val="ListParagraph"/>
        <w:numPr>
          <w:ilvl w:val="0"/>
          <w:numId w:val="39"/>
        </w:numPr>
        <w:spacing w:after="0"/>
        <w:rPr>
          <w:rFonts w:cstheme="minorHAnsi"/>
        </w:rPr>
      </w:pPr>
      <w:r w:rsidRPr="000D1140">
        <w:rPr>
          <w:rFonts w:cstheme="minorHAnsi"/>
        </w:rPr>
        <w:t>Married</w:t>
      </w:r>
    </w:p>
    <w:p w14:paraId="76E160D0" w14:textId="77777777" w:rsidR="00D4747D" w:rsidRPr="000D1140" w:rsidRDefault="00D4747D" w:rsidP="00BB2D0E">
      <w:pPr>
        <w:pStyle w:val="ListParagraph"/>
        <w:numPr>
          <w:ilvl w:val="0"/>
          <w:numId w:val="39"/>
        </w:numPr>
        <w:spacing w:after="0"/>
        <w:rPr>
          <w:rFonts w:cstheme="minorHAnsi"/>
        </w:rPr>
      </w:pPr>
      <w:r w:rsidRPr="000D1140">
        <w:rPr>
          <w:rFonts w:cstheme="minorHAnsi"/>
        </w:rPr>
        <w:t>In a relationship</w:t>
      </w:r>
    </w:p>
    <w:p w14:paraId="3F4BF044" w14:textId="77777777" w:rsidR="00D4747D" w:rsidRPr="000D1140" w:rsidRDefault="00D4747D" w:rsidP="00BB2D0E">
      <w:pPr>
        <w:pStyle w:val="ListParagraph"/>
        <w:numPr>
          <w:ilvl w:val="0"/>
          <w:numId w:val="39"/>
        </w:numPr>
        <w:spacing w:after="0"/>
        <w:rPr>
          <w:rFonts w:cstheme="minorHAnsi"/>
        </w:rPr>
      </w:pPr>
      <w:r w:rsidRPr="000D1140">
        <w:rPr>
          <w:rFonts w:cstheme="minorHAnsi"/>
        </w:rPr>
        <w:t>Single</w:t>
      </w:r>
    </w:p>
    <w:p w14:paraId="5F4D3F56" w14:textId="77777777" w:rsidR="00D4747D" w:rsidRPr="000D1140" w:rsidRDefault="00D4747D" w:rsidP="00BB2D0E">
      <w:pPr>
        <w:pStyle w:val="ListParagraph"/>
        <w:numPr>
          <w:ilvl w:val="0"/>
          <w:numId w:val="39"/>
        </w:numPr>
        <w:spacing w:after="0"/>
        <w:rPr>
          <w:rFonts w:cstheme="minorHAnsi"/>
        </w:rPr>
      </w:pPr>
      <w:r w:rsidRPr="000D1140">
        <w:rPr>
          <w:rFonts w:cstheme="minorHAnsi"/>
        </w:rPr>
        <w:t>Widowed</w:t>
      </w:r>
    </w:p>
    <w:p w14:paraId="3183AFE4" w14:textId="77777777" w:rsidR="00D4747D" w:rsidRPr="000D1140" w:rsidRDefault="00D4747D" w:rsidP="00BB2D0E">
      <w:pPr>
        <w:pStyle w:val="ListParagraph"/>
        <w:numPr>
          <w:ilvl w:val="0"/>
          <w:numId w:val="39"/>
        </w:numPr>
        <w:spacing w:after="0"/>
        <w:rPr>
          <w:rFonts w:cstheme="minorHAnsi"/>
        </w:rPr>
      </w:pPr>
      <w:r w:rsidRPr="000D1140">
        <w:rPr>
          <w:rFonts w:cstheme="minorHAnsi"/>
        </w:rPr>
        <w:t>Divorced</w:t>
      </w:r>
    </w:p>
    <w:p w14:paraId="23FF9C04" w14:textId="77777777" w:rsidR="00D4747D" w:rsidRPr="000D1140" w:rsidRDefault="00D4747D" w:rsidP="00BB2D0E">
      <w:pPr>
        <w:pStyle w:val="ListParagraph"/>
        <w:numPr>
          <w:ilvl w:val="0"/>
          <w:numId w:val="39"/>
        </w:numPr>
        <w:spacing w:after="0"/>
        <w:rPr>
          <w:rFonts w:cstheme="minorHAnsi"/>
        </w:rPr>
      </w:pPr>
      <w:r w:rsidRPr="000D1140">
        <w:rPr>
          <w:rFonts w:cstheme="minorHAnsi"/>
        </w:rPr>
        <w:t>Separated</w:t>
      </w:r>
    </w:p>
    <w:p w14:paraId="2011054B" w14:textId="77777777" w:rsidR="00D4747D" w:rsidRPr="000D1140" w:rsidRDefault="00D4747D" w:rsidP="00BB2D0E">
      <w:pPr>
        <w:pStyle w:val="ListParagraph"/>
        <w:numPr>
          <w:ilvl w:val="0"/>
          <w:numId w:val="39"/>
        </w:numPr>
        <w:spacing w:after="0"/>
        <w:rPr>
          <w:rFonts w:cstheme="minorHAnsi"/>
        </w:rPr>
      </w:pPr>
      <w:r w:rsidRPr="000D1140">
        <w:rPr>
          <w:rFonts w:cstheme="minorHAnsi"/>
        </w:rPr>
        <w:t>Cohabitating in a relationship</w:t>
      </w:r>
    </w:p>
    <w:p w14:paraId="4804DECB" w14:textId="77777777" w:rsidR="00D4747D" w:rsidRPr="000D1140" w:rsidRDefault="00D4747D" w:rsidP="00BB2D0E">
      <w:pPr>
        <w:pStyle w:val="ListParagraph"/>
        <w:numPr>
          <w:ilvl w:val="0"/>
          <w:numId w:val="39"/>
        </w:numPr>
        <w:spacing w:after="0"/>
        <w:rPr>
          <w:rFonts w:cstheme="minorHAnsi"/>
        </w:rPr>
      </w:pPr>
      <w:r w:rsidRPr="000D1140">
        <w:rPr>
          <w:rFonts w:cstheme="minorHAnsi"/>
        </w:rPr>
        <w:t>Other</w:t>
      </w:r>
    </w:p>
    <w:p w14:paraId="7DE3F5B2" w14:textId="77777777" w:rsidR="00D4747D" w:rsidRPr="000D1140" w:rsidRDefault="00D4747D" w:rsidP="00BB2D0E">
      <w:pPr>
        <w:pStyle w:val="ListParagraph"/>
        <w:numPr>
          <w:ilvl w:val="0"/>
          <w:numId w:val="39"/>
        </w:numPr>
        <w:spacing w:after="0"/>
        <w:rPr>
          <w:rFonts w:cstheme="minorHAnsi"/>
        </w:rPr>
      </w:pPr>
      <w:r w:rsidRPr="000D1140">
        <w:rPr>
          <w:rFonts w:cstheme="minorHAnsi"/>
        </w:rPr>
        <w:t>Prefer not to answer</w:t>
      </w:r>
    </w:p>
    <w:p w14:paraId="2D55B9B5" w14:textId="77777777" w:rsidR="00D4747D" w:rsidRDefault="00D4747D" w:rsidP="006E5E99">
      <w:pPr>
        <w:spacing w:after="0"/>
        <w:rPr>
          <w:rFonts w:cstheme="minorHAnsi"/>
          <w:b/>
          <w:bCs/>
          <w:color w:val="0070C0"/>
        </w:rPr>
      </w:pPr>
    </w:p>
    <w:p w14:paraId="4CC21AF6" w14:textId="77777777" w:rsidR="00D4747D" w:rsidRPr="008476D5" w:rsidRDefault="00D4747D" w:rsidP="006E5E99">
      <w:pPr>
        <w:spacing w:after="0"/>
        <w:rPr>
          <w:b/>
          <w:color w:val="0000FF"/>
          <w:u w:val="single"/>
        </w:rPr>
      </w:pPr>
      <w:r w:rsidRPr="008476D5">
        <w:rPr>
          <w:b/>
          <w:color w:val="0000FF"/>
          <w:u w:val="single"/>
        </w:rPr>
        <w:t>BASE: ALL RESPONDENTS</w:t>
      </w:r>
    </w:p>
    <w:p w14:paraId="4D9130C6" w14:textId="77777777" w:rsidR="00D4747D" w:rsidRPr="008476D5" w:rsidRDefault="00D4747D" w:rsidP="006E5E99">
      <w:pPr>
        <w:spacing w:after="0"/>
        <w:rPr>
          <w:bCs/>
        </w:rPr>
      </w:pPr>
      <w:r>
        <w:rPr>
          <w:b/>
        </w:rPr>
        <w:t>D5</w:t>
      </w:r>
      <w:r w:rsidRPr="008476D5">
        <w:rPr>
          <w:b/>
        </w:rPr>
        <w:t>.</w:t>
      </w:r>
      <w:r w:rsidRPr="008476D5">
        <w:t xml:space="preserve"> </w:t>
      </w:r>
      <w:r w:rsidRPr="008476D5">
        <w:rPr>
          <w:bCs/>
        </w:rPr>
        <w:t xml:space="preserve">Which of the following </w:t>
      </w:r>
      <w:r w:rsidRPr="008476D5">
        <w:rPr>
          <w:bCs/>
          <w:u w:val="single"/>
        </w:rPr>
        <w:t>best</w:t>
      </w:r>
      <w:r w:rsidRPr="008476D5">
        <w:rPr>
          <w:bCs/>
        </w:rPr>
        <w:t xml:space="preserve"> describes your current religion? </w:t>
      </w:r>
      <w:r w:rsidRPr="008476D5">
        <w:rPr>
          <w:b/>
          <w:color w:val="0000FF"/>
        </w:rPr>
        <w:t>[SINGLE SELECT]</w:t>
      </w:r>
    </w:p>
    <w:p w14:paraId="5608FADD" w14:textId="77777777" w:rsidR="00D4747D" w:rsidRPr="008476D5" w:rsidRDefault="00D4747D" w:rsidP="006E5E99">
      <w:pPr>
        <w:spacing w:after="0"/>
        <w:rPr>
          <w:b/>
          <w:color w:val="0000FF"/>
        </w:rPr>
      </w:pPr>
    </w:p>
    <w:p w14:paraId="318CCF72" w14:textId="77777777" w:rsidR="00D4747D" w:rsidRPr="008476D5" w:rsidRDefault="00D4747D" w:rsidP="00BB2D0E">
      <w:pPr>
        <w:pStyle w:val="ListParagraph"/>
        <w:numPr>
          <w:ilvl w:val="0"/>
          <w:numId w:val="40"/>
        </w:numPr>
        <w:spacing w:after="0" w:line="240" w:lineRule="auto"/>
      </w:pPr>
      <w:r w:rsidRPr="008476D5">
        <w:t>Catholic or Roman Catholic</w:t>
      </w:r>
    </w:p>
    <w:p w14:paraId="01FF161E" w14:textId="77777777" w:rsidR="00D4747D" w:rsidRPr="008476D5" w:rsidRDefault="00D4747D" w:rsidP="00BB2D0E">
      <w:pPr>
        <w:pStyle w:val="ListParagraph"/>
        <w:numPr>
          <w:ilvl w:val="0"/>
          <w:numId w:val="40"/>
        </w:numPr>
        <w:spacing w:after="0" w:line="240" w:lineRule="auto"/>
      </w:pPr>
      <w:r w:rsidRPr="008476D5">
        <w:t>Protestant</w:t>
      </w:r>
    </w:p>
    <w:p w14:paraId="32003E3D" w14:textId="77777777" w:rsidR="00D4747D" w:rsidRPr="008476D5" w:rsidRDefault="00D4747D" w:rsidP="00BB2D0E">
      <w:pPr>
        <w:pStyle w:val="ListParagraph"/>
        <w:numPr>
          <w:ilvl w:val="0"/>
          <w:numId w:val="40"/>
        </w:numPr>
        <w:spacing w:after="0" w:line="240" w:lineRule="auto"/>
      </w:pPr>
      <w:r w:rsidRPr="008476D5">
        <w:t>Orthodox, such as Greek or Russian Orthodox</w:t>
      </w:r>
    </w:p>
    <w:p w14:paraId="4E606CA0" w14:textId="77777777" w:rsidR="00D4747D" w:rsidRPr="008476D5" w:rsidRDefault="00D4747D" w:rsidP="00BB2D0E">
      <w:pPr>
        <w:pStyle w:val="ListParagraph"/>
        <w:numPr>
          <w:ilvl w:val="0"/>
          <w:numId w:val="40"/>
        </w:numPr>
        <w:spacing w:after="0" w:line="240" w:lineRule="auto"/>
      </w:pPr>
      <w:r w:rsidRPr="008476D5">
        <w:t>Other Christian</w:t>
      </w:r>
    </w:p>
    <w:p w14:paraId="64340506" w14:textId="77777777" w:rsidR="00F072CA" w:rsidRDefault="00F072CA" w:rsidP="00BB2D0E">
      <w:pPr>
        <w:pStyle w:val="ListParagraph"/>
        <w:numPr>
          <w:ilvl w:val="0"/>
          <w:numId w:val="40"/>
        </w:numPr>
        <w:spacing w:after="0" w:line="240" w:lineRule="auto"/>
      </w:pPr>
      <w:r>
        <w:t>Church of Jesus Christ of Latter-Day Saints</w:t>
      </w:r>
      <w:r w:rsidRPr="008476D5">
        <w:t xml:space="preserve"> </w:t>
      </w:r>
    </w:p>
    <w:p w14:paraId="3AB19B49" w14:textId="77777777" w:rsidR="00D4747D" w:rsidRPr="008476D5" w:rsidRDefault="00D4747D" w:rsidP="00BB2D0E">
      <w:pPr>
        <w:pStyle w:val="ListParagraph"/>
        <w:numPr>
          <w:ilvl w:val="0"/>
          <w:numId w:val="40"/>
        </w:numPr>
        <w:spacing w:after="0" w:line="240" w:lineRule="auto"/>
      </w:pPr>
      <w:r w:rsidRPr="008476D5">
        <w:t>Jewish</w:t>
      </w:r>
    </w:p>
    <w:p w14:paraId="4A9F0CC5" w14:textId="77777777" w:rsidR="00D4747D" w:rsidRPr="008476D5" w:rsidRDefault="00D4747D" w:rsidP="00BB2D0E">
      <w:pPr>
        <w:pStyle w:val="ListParagraph"/>
        <w:numPr>
          <w:ilvl w:val="0"/>
          <w:numId w:val="40"/>
        </w:numPr>
        <w:spacing w:after="0" w:line="240" w:lineRule="auto"/>
      </w:pPr>
      <w:r w:rsidRPr="008476D5">
        <w:t>Muslim</w:t>
      </w:r>
    </w:p>
    <w:p w14:paraId="52B9C5D2" w14:textId="77777777" w:rsidR="00D4747D" w:rsidRPr="008476D5" w:rsidRDefault="00D4747D" w:rsidP="00BB2D0E">
      <w:pPr>
        <w:pStyle w:val="ListParagraph"/>
        <w:numPr>
          <w:ilvl w:val="0"/>
          <w:numId w:val="40"/>
        </w:numPr>
        <w:spacing w:after="0" w:line="240" w:lineRule="auto"/>
      </w:pPr>
      <w:r w:rsidRPr="008476D5">
        <w:t>Buddhist</w:t>
      </w:r>
    </w:p>
    <w:p w14:paraId="3BE6E47A" w14:textId="77777777" w:rsidR="00D4747D" w:rsidRPr="008476D5" w:rsidRDefault="00D4747D" w:rsidP="00BB2D0E">
      <w:pPr>
        <w:pStyle w:val="ListParagraph"/>
        <w:numPr>
          <w:ilvl w:val="0"/>
          <w:numId w:val="40"/>
        </w:numPr>
        <w:spacing w:after="0" w:line="240" w:lineRule="auto"/>
      </w:pPr>
      <w:r w:rsidRPr="008476D5">
        <w:t>Hindu</w:t>
      </w:r>
    </w:p>
    <w:p w14:paraId="23D7F856" w14:textId="77777777" w:rsidR="00D4747D" w:rsidRPr="008476D5" w:rsidRDefault="00D4747D" w:rsidP="00BB2D0E">
      <w:pPr>
        <w:pStyle w:val="ListParagraph"/>
        <w:numPr>
          <w:ilvl w:val="0"/>
          <w:numId w:val="40"/>
        </w:numPr>
        <w:spacing w:after="0" w:line="240" w:lineRule="auto"/>
      </w:pPr>
      <w:r w:rsidRPr="008476D5">
        <w:t>Agnostic</w:t>
      </w:r>
    </w:p>
    <w:p w14:paraId="2F5EB0D1" w14:textId="77777777" w:rsidR="00D4747D" w:rsidRPr="008476D5" w:rsidRDefault="00D4747D" w:rsidP="00BB2D0E">
      <w:pPr>
        <w:pStyle w:val="ListParagraph"/>
        <w:numPr>
          <w:ilvl w:val="0"/>
          <w:numId w:val="40"/>
        </w:numPr>
        <w:spacing w:after="0" w:line="240" w:lineRule="auto"/>
      </w:pPr>
      <w:r w:rsidRPr="008476D5">
        <w:t>Atheist</w:t>
      </w:r>
    </w:p>
    <w:p w14:paraId="5EB216E5" w14:textId="77777777" w:rsidR="00D4747D" w:rsidRPr="008476D5" w:rsidRDefault="00D4747D" w:rsidP="00BB2D0E">
      <w:pPr>
        <w:pStyle w:val="ListParagraph"/>
        <w:numPr>
          <w:ilvl w:val="0"/>
          <w:numId w:val="40"/>
        </w:numPr>
        <w:spacing w:after="0" w:line="240" w:lineRule="auto"/>
      </w:pPr>
      <w:r w:rsidRPr="008476D5">
        <w:t>Something else</w:t>
      </w:r>
    </w:p>
    <w:p w14:paraId="71252847" w14:textId="77777777" w:rsidR="00D4747D" w:rsidRPr="008476D5" w:rsidRDefault="00D4747D" w:rsidP="00BB2D0E">
      <w:pPr>
        <w:pStyle w:val="ListParagraph"/>
        <w:numPr>
          <w:ilvl w:val="0"/>
          <w:numId w:val="40"/>
        </w:numPr>
        <w:spacing w:after="0" w:line="240" w:lineRule="auto"/>
      </w:pPr>
      <w:r w:rsidRPr="008476D5">
        <w:t>Nothing in particular</w:t>
      </w:r>
    </w:p>
    <w:p w14:paraId="39872ADF" w14:textId="77777777" w:rsidR="00D4747D" w:rsidRPr="008476D5" w:rsidRDefault="00D4747D" w:rsidP="00BB2D0E">
      <w:pPr>
        <w:pStyle w:val="ListParagraph"/>
        <w:numPr>
          <w:ilvl w:val="0"/>
          <w:numId w:val="40"/>
        </w:numPr>
        <w:spacing w:after="0" w:line="240" w:lineRule="auto"/>
      </w:pPr>
      <w:r w:rsidRPr="008476D5">
        <w:t>Prefer not to answer</w:t>
      </w:r>
    </w:p>
    <w:p w14:paraId="11848940" w14:textId="77777777" w:rsidR="00D4747D" w:rsidRPr="008476D5" w:rsidRDefault="00D4747D" w:rsidP="006E5E99">
      <w:pPr>
        <w:spacing w:after="0"/>
        <w:rPr>
          <w:bCs/>
        </w:rPr>
      </w:pPr>
    </w:p>
    <w:p w14:paraId="249226BB" w14:textId="77777777" w:rsidR="00D4747D" w:rsidRPr="008476D5" w:rsidRDefault="00D4747D" w:rsidP="006E5E99">
      <w:pPr>
        <w:spacing w:after="0"/>
        <w:rPr>
          <w:b/>
          <w:color w:val="0000FF"/>
          <w:u w:val="single"/>
        </w:rPr>
      </w:pPr>
      <w:r w:rsidRPr="008476D5">
        <w:rPr>
          <w:b/>
          <w:color w:val="0000FF"/>
          <w:u w:val="single"/>
        </w:rPr>
        <w:t xml:space="preserve">BASE: PROTESTANT, </w:t>
      </w:r>
      <w:r w:rsidRPr="00D16E54">
        <w:rPr>
          <w:b/>
          <w:color w:val="0000FF"/>
          <w:u w:val="single"/>
        </w:rPr>
        <w:t>D5</w:t>
      </w:r>
      <w:r w:rsidRPr="008476D5">
        <w:rPr>
          <w:b/>
          <w:color w:val="0000FF"/>
          <w:u w:val="single"/>
        </w:rPr>
        <w:t>/2</w:t>
      </w:r>
    </w:p>
    <w:p w14:paraId="15E49C8B" w14:textId="77777777" w:rsidR="00D4747D" w:rsidRPr="008476D5" w:rsidRDefault="00D4747D" w:rsidP="006E5E99">
      <w:pPr>
        <w:spacing w:after="0"/>
        <w:ind w:right="990"/>
        <w:rPr>
          <w:bCs/>
        </w:rPr>
      </w:pPr>
      <w:r>
        <w:rPr>
          <w:b/>
        </w:rPr>
        <w:t>D6</w:t>
      </w:r>
      <w:r w:rsidRPr="008476D5">
        <w:rPr>
          <w:b/>
        </w:rPr>
        <w:t xml:space="preserve">. </w:t>
      </w:r>
      <w:r w:rsidRPr="008476D5">
        <w:rPr>
          <w:bCs/>
        </w:rPr>
        <w:t xml:space="preserve">Do you consider yourself to be an evangelical or born-again Christian? </w:t>
      </w:r>
      <w:r w:rsidRPr="008476D5">
        <w:rPr>
          <w:b/>
          <w:color w:val="0000FF"/>
        </w:rPr>
        <w:t>[SINGLE SELECT]</w:t>
      </w:r>
    </w:p>
    <w:p w14:paraId="7E563458" w14:textId="77777777" w:rsidR="00D4747D" w:rsidRPr="008476D5" w:rsidRDefault="00D4747D" w:rsidP="006E5E99">
      <w:pPr>
        <w:spacing w:after="0"/>
        <w:rPr>
          <w:b/>
          <w:color w:val="0000FF"/>
        </w:rPr>
      </w:pPr>
    </w:p>
    <w:p w14:paraId="4C23087B" w14:textId="77777777" w:rsidR="00D4747D" w:rsidRPr="008476D5" w:rsidRDefault="00D4747D" w:rsidP="00BB2D0E">
      <w:pPr>
        <w:pStyle w:val="ListParagraph"/>
        <w:numPr>
          <w:ilvl w:val="0"/>
          <w:numId w:val="41"/>
        </w:numPr>
        <w:spacing w:after="0" w:line="240" w:lineRule="auto"/>
      </w:pPr>
      <w:r w:rsidRPr="008476D5">
        <w:t>Yes</w:t>
      </w:r>
    </w:p>
    <w:p w14:paraId="770941E7" w14:textId="77777777" w:rsidR="00D4747D" w:rsidRPr="008476D5" w:rsidRDefault="00D4747D" w:rsidP="00BB2D0E">
      <w:pPr>
        <w:pStyle w:val="ListParagraph"/>
        <w:numPr>
          <w:ilvl w:val="0"/>
          <w:numId w:val="41"/>
        </w:numPr>
        <w:spacing w:after="0" w:line="240" w:lineRule="auto"/>
      </w:pPr>
      <w:r w:rsidRPr="008476D5">
        <w:t>No</w:t>
      </w:r>
    </w:p>
    <w:p w14:paraId="39323859" w14:textId="77777777" w:rsidR="00D4747D" w:rsidRPr="008476D5" w:rsidRDefault="009D67F4" w:rsidP="00BB2D0E">
      <w:pPr>
        <w:pStyle w:val="ListParagraph"/>
        <w:numPr>
          <w:ilvl w:val="0"/>
          <w:numId w:val="41"/>
        </w:numPr>
        <w:spacing w:after="0" w:line="240" w:lineRule="auto"/>
      </w:pPr>
      <w:r>
        <w:t>Don’t know</w:t>
      </w:r>
    </w:p>
    <w:p w14:paraId="56A88ADE" w14:textId="77777777" w:rsidR="00D4747D" w:rsidRPr="008476D5" w:rsidRDefault="00D4747D" w:rsidP="006E5E99">
      <w:pPr>
        <w:spacing w:after="0"/>
        <w:rPr>
          <w:bCs/>
        </w:rPr>
      </w:pPr>
    </w:p>
    <w:p w14:paraId="1AE44D01" w14:textId="77777777" w:rsidR="00D4747D" w:rsidRPr="008476D5" w:rsidRDefault="00D4747D" w:rsidP="006E5E99">
      <w:pPr>
        <w:spacing w:after="0"/>
        <w:rPr>
          <w:b/>
          <w:color w:val="0000FF"/>
          <w:u w:val="single"/>
        </w:rPr>
      </w:pPr>
      <w:r w:rsidRPr="008476D5">
        <w:rPr>
          <w:b/>
          <w:color w:val="0000FF"/>
          <w:u w:val="single"/>
        </w:rPr>
        <w:t>BASE: ALL RESPONDENTS</w:t>
      </w:r>
    </w:p>
    <w:p w14:paraId="436AD77C" w14:textId="77777777" w:rsidR="00D4747D" w:rsidRPr="008476D5" w:rsidRDefault="00D4747D" w:rsidP="006E5E99">
      <w:pPr>
        <w:spacing w:after="0"/>
        <w:ind w:right="990"/>
        <w:rPr>
          <w:bCs/>
        </w:rPr>
      </w:pPr>
      <w:r>
        <w:rPr>
          <w:b/>
        </w:rPr>
        <w:lastRenderedPageBreak/>
        <w:t>D7</w:t>
      </w:r>
      <w:r w:rsidRPr="008476D5">
        <w:rPr>
          <w:b/>
        </w:rPr>
        <w:t xml:space="preserve">. </w:t>
      </w:r>
      <w:r w:rsidRPr="008476D5">
        <w:rPr>
          <w:bCs/>
        </w:rPr>
        <w:t xml:space="preserve">In general, how closely do you pay attention to national politics and issues affecting the country? </w:t>
      </w:r>
      <w:r w:rsidRPr="008476D5">
        <w:rPr>
          <w:b/>
          <w:color w:val="0000FF"/>
        </w:rPr>
        <w:t>[SINGLE SELECT]</w:t>
      </w:r>
    </w:p>
    <w:p w14:paraId="74D98BC2" w14:textId="77777777" w:rsidR="00D4747D" w:rsidRPr="008476D5" w:rsidRDefault="00D4747D" w:rsidP="006E5E99">
      <w:pPr>
        <w:spacing w:after="0"/>
        <w:rPr>
          <w:b/>
          <w:color w:val="0000FF"/>
        </w:rPr>
      </w:pPr>
    </w:p>
    <w:p w14:paraId="58D377E7" w14:textId="77777777" w:rsidR="00D4747D" w:rsidRPr="008476D5" w:rsidRDefault="00D4747D" w:rsidP="00BB2D0E">
      <w:pPr>
        <w:pStyle w:val="ListParagraph"/>
        <w:numPr>
          <w:ilvl w:val="0"/>
          <w:numId w:val="81"/>
        </w:numPr>
        <w:spacing w:after="0" w:line="240" w:lineRule="auto"/>
      </w:pPr>
      <w:r w:rsidRPr="008476D5">
        <w:t xml:space="preserve">Not at all </w:t>
      </w:r>
    </w:p>
    <w:p w14:paraId="43ABBE72" w14:textId="77777777" w:rsidR="00D4747D" w:rsidRPr="008476D5" w:rsidRDefault="00D4747D" w:rsidP="00BB2D0E">
      <w:pPr>
        <w:pStyle w:val="ListParagraph"/>
        <w:numPr>
          <w:ilvl w:val="0"/>
          <w:numId w:val="81"/>
        </w:numPr>
        <w:spacing w:after="0" w:line="240" w:lineRule="auto"/>
      </w:pPr>
      <w:r w:rsidRPr="008476D5">
        <w:t>Not that closely</w:t>
      </w:r>
    </w:p>
    <w:p w14:paraId="2EB5F9FA" w14:textId="77777777" w:rsidR="00D4747D" w:rsidRPr="008476D5" w:rsidRDefault="00D4747D" w:rsidP="00BB2D0E">
      <w:pPr>
        <w:pStyle w:val="ListParagraph"/>
        <w:numPr>
          <w:ilvl w:val="0"/>
          <w:numId w:val="81"/>
        </w:numPr>
        <w:spacing w:after="0" w:line="240" w:lineRule="auto"/>
      </w:pPr>
      <w:r w:rsidRPr="008476D5">
        <w:t>Somewhat closely</w:t>
      </w:r>
    </w:p>
    <w:p w14:paraId="1643A824" w14:textId="77777777" w:rsidR="00D4747D" w:rsidRPr="008476D5" w:rsidRDefault="00D4747D" w:rsidP="00BB2D0E">
      <w:pPr>
        <w:pStyle w:val="ListParagraph"/>
        <w:numPr>
          <w:ilvl w:val="0"/>
          <w:numId w:val="81"/>
        </w:numPr>
        <w:spacing w:after="0" w:line="240" w:lineRule="auto"/>
      </w:pPr>
      <w:r w:rsidRPr="008476D5">
        <w:t>Very closely</w:t>
      </w:r>
    </w:p>
    <w:p w14:paraId="3C962905" w14:textId="77777777" w:rsidR="00D4747D" w:rsidRPr="00FD314C" w:rsidRDefault="00D4747D" w:rsidP="006E5E99">
      <w:pPr>
        <w:spacing w:after="0"/>
        <w:rPr>
          <w:b/>
          <w:color w:val="0000FF"/>
          <w:u w:val="single"/>
        </w:rPr>
      </w:pPr>
    </w:p>
    <w:p w14:paraId="67B08AA4" w14:textId="77777777" w:rsidR="00D4747D" w:rsidRDefault="00D4747D" w:rsidP="006E5E99">
      <w:pPr>
        <w:spacing w:after="0"/>
        <w:rPr>
          <w:rFonts w:cstheme="minorHAnsi"/>
          <w:b/>
          <w:bCs/>
          <w:color w:val="0070C0"/>
        </w:rPr>
      </w:pPr>
    </w:p>
    <w:p w14:paraId="7AC3B002" w14:textId="77777777" w:rsidR="00D4747D" w:rsidRDefault="00D4747D" w:rsidP="006E5E99">
      <w:pPr>
        <w:spacing w:after="0"/>
        <w:rPr>
          <w:rFonts w:cstheme="minorHAnsi"/>
          <w:b/>
          <w:bCs/>
          <w:color w:val="0070C0"/>
        </w:rPr>
      </w:pPr>
    </w:p>
    <w:p w14:paraId="40443549" w14:textId="77777777" w:rsidR="00692ECA" w:rsidRPr="000E1E4F" w:rsidRDefault="00D4747D" w:rsidP="00692ECA">
      <w:pPr>
        <w:spacing w:after="0"/>
        <w:rPr>
          <w:rFonts w:cstheme="minorHAnsi"/>
          <w:b/>
          <w:bCs/>
          <w:color w:val="0070C0"/>
        </w:rPr>
      </w:pPr>
      <w:r w:rsidRPr="00B74CD5">
        <w:rPr>
          <w:rFonts w:cstheme="minorHAnsi"/>
        </w:rPr>
        <w:t>THANK</w:t>
      </w:r>
      <w:r w:rsidR="009C5860" w:rsidRPr="00B74CD5">
        <w:rPr>
          <w:rFonts w:cstheme="minorHAnsi"/>
        </w:rPr>
        <w:t xml:space="preserve"> YOU FOR YOUR TIME.</w:t>
      </w:r>
      <w:r w:rsidR="009C5860" w:rsidRPr="00B74CD5">
        <w:rPr>
          <w:rFonts w:cstheme="minorHAnsi"/>
          <w:b/>
          <w:bCs/>
        </w:rPr>
        <w:t xml:space="preserve"> </w:t>
      </w:r>
      <w:r w:rsidRPr="00FB2762">
        <w:rPr>
          <w:rFonts w:cstheme="minorHAnsi"/>
          <w:b/>
          <w:color w:val="0E00FF"/>
        </w:rPr>
        <w:t>[END SURVEY]</w:t>
      </w:r>
    </w:p>
    <w:p w14:paraId="6AA21C53" w14:textId="2BFBD42E" w:rsidR="00731BA9" w:rsidRPr="00692ECA" w:rsidRDefault="00731BA9" w:rsidP="00692ECA"/>
    <w:sectPr w:rsidR="00731BA9" w:rsidRPr="00692ECA">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ang, Mykola" w:date="2022-08-26T12:31:00Z" w:initials="MM">
    <w:p w14:paraId="53859DB7" w14:textId="5CA4600F" w:rsidR="00692ECA" w:rsidRDefault="00692ECA" w:rsidP="00692ECA">
      <w:pPr>
        <w:pStyle w:val="CommentText"/>
      </w:pPr>
      <w:r>
        <w:rPr>
          <w:rStyle w:val="CommentReference"/>
        </w:rPr>
        <w:annotationRef/>
      </w:r>
      <w:r>
        <w:t>Would this qualify as something other than a child's classmate as seen in Q10/4? If no, recommend removing option.</w:t>
      </w:r>
    </w:p>
  </w:comment>
  <w:comment w:id="2" w:author="North, Abbi" w:date="2022-08-26T11:13:00Z" w:initials="NA">
    <w:p w14:paraId="5EC740E5" w14:textId="77777777" w:rsidR="00C81766" w:rsidRDefault="00C81766" w:rsidP="006D71C6">
      <w:pPr>
        <w:pStyle w:val="CommentText"/>
      </w:pPr>
      <w:r>
        <w:rPr>
          <w:rStyle w:val="CommentReference"/>
        </w:rPr>
        <w:annotationRef/>
      </w:r>
      <w:r>
        <w:t xml:space="preserve">We'd like to keep both because #4 suggests their child may have some sort of relationship with the child </w:t>
      </w:r>
      <w:r>
        <w:t>where as #5 allows for if they just heard of a child identifying that way</w:t>
      </w:r>
    </w:p>
  </w:comment>
  <w:comment w:id="4" w:author="Amina Ahsan" w:date="2022-08-30T09:19:00Z" w:initials="AA">
    <w:p w14:paraId="3C445120" w14:textId="6ADA266F" w:rsidR="00AF0277" w:rsidRDefault="00AF0277">
      <w:pPr>
        <w:pStyle w:val="CommentText"/>
      </w:pPr>
      <w:r w:rsidRPr="00001B73">
        <w:rPr>
          <w:rStyle w:val="CommentReference"/>
          <w:highlight w:val="green"/>
        </w:rPr>
        <w:annotationRef/>
      </w:r>
      <w:r w:rsidR="00001B73">
        <w:rPr>
          <w:highlight w:val="green"/>
        </w:rPr>
        <w:t>ROC: Please c</w:t>
      </w:r>
      <w:r w:rsidRPr="00001B73">
        <w:rPr>
          <w:highlight w:val="green"/>
        </w:rPr>
        <w:t>hange to affirming health</w:t>
      </w:r>
    </w:p>
  </w:comment>
  <w:comment w:id="5" w:author="Amina Ahsan" w:date="2022-08-30T09:20:00Z" w:initials="AA">
    <w:p w14:paraId="46283C9E" w14:textId="74E4FD74" w:rsidR="00AF0277" w:rsidRDefault="00AF0277">
      <w:pPr>
        <w:pStyle w:val="CommentText"/>
      </w:pPr>
      <w:r w:rsidRPr="00001B73">
        <w:rPr>
          <w:rStyle w:val="CommentReference"/>
          <w:highlight w:val="green"/>
        </w:rPr>
        <w:annotationRef/>
      </w:r>
      <w:r w:rsidR="00001B73">
        <w:rPr>
          <w:highlight w:val="green"/>
        </w:rPr>
        <w:t>ROC: Please c</w:t>
      </w:r>
      <w:r w:rsidRPr="00001B73">
        <w:rPr>
          <w:highlight w:val="green"/>
        </w:rPr>
        <w:t>hange to equity</w:t>
      </w:r>
    </w:p>
  </w:comment>
  <w:comment w:id="6" w:author="Amina Ahsan" w:date="2022-08-30T09:24:00Z" w:initials="AA">
    <w:p w14:paraId="37714D80" w14:textId="1D1F5619" w:rsidR="004D1A0A" w:rsidRDefault="004D1A0A">
      <w:pPr>
        <w:pStyle w:val="CommentText"/>
      </w:pPr>
      <w:r w:rsidRPr="00DB7811">
        <w:rPr>
          <w:rStyle w:val="CommentReference"/>
          <w:highlight w:val="green"/>
        </w:rPr>
        <w:annotationRef/>
      </w:r>
      <w:r w:rsidRPr="00DB7811">
        <w:rPr>
          <w:highlight w:val="green"/>
        </w:rPr>
        <w:t>ROC: Question wording has been updated throughout</w:t>
      </w:r>
    </w:p>
  </w:comment>
  <w:comment w:id="7" w:author="Amina Ahsan" w:date="2022-08-30T09:26:00Z" w:initials="AA">
    <w:p w14:paraId="79953FC5" w14:textId="088228CB" w:rsidR="00DB7811" w:rsidRDefault="00DB7811">
      <w:pPr>
        <w:pStyle w:val="CommentText"/>
      </w:pPr>
      <w:r w:rsidRPr="00DB7811">
        <w:rPr>
          <w:rStyle w:val="CommentReference"/>
          <w:highlight w:val="green"/>
        </w:rPr>
        <w:annotationRef/>
      </w:r>
      <w:r w:rsidRPr="00DB7811">
        <w:rPr>
          <w:highlight w:val="green"/>
        </w:rPr>
        <w:t>ROC: ple</w:t>
      </w:r>
      <w:r>
        <w:rPr>
          <w:highlight w:val="green"/>
        </w:rPr>
        <w:t>ase</w:t>
      </w:r>
      <w:r w:rsidRPr="00DB7811">
        <w:rPr>
          <w:highlight w:val="green"/>
        </w:rPr>
        <w:t xml:space="preserve"> update to new wording</w:t>
      </w:r>
    </w:p>
  </w:comment>
  <w:comment w:id="8" w:author="Amina Ahsan" w:date="2022-08-30T09:27:00Z" w:initials="AA">
    <w:p w14:paraId="6D6D7F9F" w14:textId="155659D5" w:rsidR="00187787" w:rsidRDefault="00187787">
      <w:pPr>
        <w:pStyle w:val="CommentText"/>
      </w:pPr>
      <w:r>
        <w:rPr>
          <w:rStyle w:val="CommentReference"/>
        </w:rPr>
        <w:annotationRef/>
      </w:r>
      <w:r w:rsidRPr="00DB7811">
        <w:rPr>
          <w:rStyle w:val="CommentReference"/>
          <w:highlight w:val="green"/>
        </w:rPr>
        <w:annotationRef/>
      </w:r>
      <w:r w:rsidRPr="00DB7811">
        <w:rPr>
          <w:highlight w:val="green"/>
        </w:rPr>
        <w:t>ROC: ple</w:t>
      </w:r>
      <w:r>
        <w:rPr>
          <w:highlight w:val="green"/>
        </w:rPr>
        <w:t>ase</w:t>
      </w:r>
      <w:r w:rsidRPr="00DB7811">
        <w:rPr>
          <w:highlight w:val="green"/>
        </w:rPr>
        <w:t xml:space="preserve"> update to new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859DB7" w15:done="0"/>
  <w15:commentEx w15:paraId="5EC740E5" w15:paraIdParent="53859DB7" w15:done="0"/>
  <w15:commentEx w15:paraId="3C445120" w15:done="0"/>
  <w15:commentEx w15:paraId="46283C9E" w15:done="0"/>
  <w15:commentEx w15:paraId="37714D80" w15:done="0"/>
  <w15:commentEx w15:paraId="79953FC5" w15:done="0"/>
  <w15:commentEx w15:paraId="6D6D7F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33BA2" w16cex:dateUtc="2022-08-26T16:31:00Z"/>
  <w16cex:commentExtensible w16cex:durableId="26B32948" w16cex:dateUtc="2022-08-26T17:13:00Z"/>
  <w16cex:commentExtensible w16cex:durableId="26B854A6" w16cex:dateUtc="2022-08-30T16:19:00Z"/>
  <w16cex:commentExtensible w16cex:durableId="26B854C8" w16cex:dateUtc="2022-08-30T16:20:00Z"/>
  <w16cex:commentExtensible w16cex:durableId="26B855D2" w16cex:dateUtc="2022-08-30T16:24:00Z"/>
  <w16cex:commentExtensible w16cex:durableId="26B85628" w16cex:dateUtc="2022-08-30T16:26:00Z"/>
  <w16cex:commentExtensible w16cex:durableId="26B85671" w16cex:dateUtc="2022-08-30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859DB7" w16cid:durableId="26B33BA2"/>
  <w16cid:commentId w16cid:paraId="5EC740E5" w16cid:durableId="26B32948"/>
  <w16cid:commentId w16cid:paraId="3C445120" w16cid:durableId="26B854A6"/>
  <w16cid:commentId w16cid:paraId="46283C9E" w16cid:durableId="26B854C8"/>
  <w16cid:commentId w16cid:paraId="37714D80" w16cid:durableId="26B855D2"/>
  <w16cid:commentId w16cid:paraId="79953FC5" w16cid:durableId="26B85628"/>
  <w16cid:commentId w16cid:paraId="6D6D7F9F" w16cid:durableId="26B856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01EC4" w14:textId="77777777" w:rsidR="00313AFA" w:rsidRDefault="00313AFA" w:rsidP="00283334">
      <w:pPr>
        <w:spacing w:after="0" w:line="240" w:lineRule="auto"/>
      </w:pPr>
      <w:r>
        <w:separator/>
      </w:r>
    </w:p>
  </w:endnote>
  <w:endnote w:type="continuationSeparator" w:id="0">
    <w:p w14:paraId="1F04E64B" w14:textId="77777777" w:rsidR="00313AFA" w:rsidRDefault="00313AFA" w:rsidP="00283334">
      <w:pPr>
        <w:spacing w:after="0" w:line="240" w:lineRule="auto"/>
      </w:pPr>
      <w:r>
        <w:continuationSeparator/>
      </w:r>
    </w:p>
  </w:endnote>
  <w:endnote w:type="continuationNotice" w:id="1">
    <w:p w14:paraId="15E750F0" w14:textId="77777777" w:rsidR="00313AFA" w:rsidRDefault="00313A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00000000"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Yu Mincho Light">
    <w:altName w:val="@Yu Mincho Light"/>
    <w:charset w:val="80"/>
    <w:family w:val="roman"/>
    <w:pitch w:val="variable"/>
    <w:sig w:usb0="800002E7" w:usb1="2AC7FCFF" w:usb2="00000012" w:usb3="00000000" w:csb0="0002009F" w:csb1="00000000"/>
  </w:font>
  <w:font w:name="Yu Mincho Light">
    <w:charset w:val="80"/>
    <w:family w:val="roman"/>
    <w:pitch w:val="variable"/>
    <w:sig w:usb0="800002E7" w:usb1="2AC7FCFF" w:usb2="00000012" w:usb3="00000000" w:csb0="0002009F"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74830"/>
      <w:docPartObj>
        <w:docPartGallery w:val="Page Numbers (Bottom of Page)"/>
        <w:docPartUnique/>
      </w:docPartObj>
    </w:sdtPr>
    <w:sdtContent>
      <w:p w14:paraId="70D75D60" w14:textId="6B35F87E" w:rsidR="006A79A5" w:rsidRDefault="009676C0" w:rsidP="006A79A5">
        <w:pPr>
          <w:pStyle w:val="Footer"/>
          <w:jc w:val="right"/>
        </w:pPr>
        <w:r>
          <w:t xml:space="preserve">NCLR </w:t>
        </w:r>
        <w:r w:rsidR="00874967">
          <w:t>Research</w:t>
        </w:r>
        <w:r w:rsidR="006A79A5">
          <w:t xml:space="preserve"> | </w:t>
        </w:r>
        <w:r w:rsidR="006A79A5">
          <w:fldChar w:fldCharType="begin"/>
        </w:r>
        <w:r w:rsidR="006A79A5">
          <w:instrText xml:space="preserve"> PAGE   \* MERGEFORMAT </w:instrText>
        </w:r>
        <w:r w:rsidR="006A79A5">
          <w:fldChar w:fldCharType="separate"/>
        </w:r>
        <w:r w:rsidR="006A79A5">
          <w:t>4</w:t>
        </w:r>
        <w:r w:rsidR="006A79A5">
          <w:rPr>
            <w:noProof/>
          </w:rPr>
          <w:fldChar w:fldCharType="end"/>
        </w:r>
        <w:r w:rsidR="006A79A5">
          <w:t xml:space="preserve"> </w:t>
        </w:r>
      </w:p>
    </w:sdtContent>
  </w:sdt>
  <w:p w14:paraId="495A19BD" w14:textId="77777777" w:rsidR="006A79A5" w:rsidRDefault="006A7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22572" w14:textId="77777777" w:rsidR="00313AFA" w:rsidRDefault="00313AFA" w:rsidP="00283334">
      <w:pPr>
        <w:spacing w:after="0" w:line="240" w:lineRule="auto"/>
      </w:pPr>
      <w:r>
        <w:separator/>
      </w:r>
    </w:p>
  </w:footnote>
  <w:footnote w:type="continuationSeparator" w:id="0">
    <w:p w14:paraId="3B245878" w14:textId="77777777" w:rsidR="00313AFA" w:rsidRDefault="00313AFA" w:rsidP="00283334">
      <w:pPr>
        <w:spacing w:after="0" w:line="240" w:lineRule="auto"/>
      </w:pPr>
      <w:r>
        <w:continuationSeparator/>
      </w:r>
    </w:p>
  </w:footnote>
  <w:footnote w:type="continuationNotice" w:id="1">
    <w:p w14:paraId="7339A678" w14:textId="77777777" w:rsidR="00313AFA" w:rsidRDefault="00313A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3169"/>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FC550C"/>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7046614"/>
    <w:multiLevelType w:val="hybridMultilevel"/>
    <w:tmpl w:val="CEEEF5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9B1190"/>
    <w:multiLevelType w:val="hybridMultilevel"/>
    <w:tmpl w:val="F5B847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6E1F05"/>
    <w:multiLevelType w:val="multilevel"/>
    <w:tmpl w:val="F78077F0"/>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0BC81881"/>
    <w:multiLevelType w:val="hybridMultilevel"/>
    <w:tmpl w:val="F9D4D7EC"/>
    <w:lvl w:ilvl="0" w:tplc="5A8042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339DD"/>
    <w:multiLevelType w:val="multilevel"/>
    <w:tmpl w:val="1898D1E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B520FF"/>
    <w:multiLevelType w:val="multilevel"/>
    <w:tmpl w:val="6FAED6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360"/>
    <w:multiLevelType w:val="hybridMultilevel"/>
    <w:tmpl w:val="D33661D6"/>
    <w:lvl w:ilvl="0" w:tplc="04090001">
      <w:start w:val="1"/>
      <w:numFmt w:val="bullet"/>
      <w:lvlText w:val=""/>
      <w:lvlJc w:val="left"/>
      <w:pPr>
        <w:ind w:left="720" w:hanging="360"/>
      </w:pPr>
      <w:rPr>
        <w:rFonts w:ascii="Calibri Light" w:hAnsi="Calibri Light" w:hint="default"/>
      </w:rPr>
    </w:lvl>
    <w:lvl w:ilvl="1" w:tplc="04090003">
      <w:start w:val="1"/>
      <w:numFmt w:val="bullet"/>
      <w:lvlText w:val="o"/>
      <w:lvlJc w:val="left"/>
      <w:pPr>
        <w:ind w:left="1440" w:hanging="360"/>
      </w:pPr>
      <w:rPr>
        <w:rFonts w:ascii="AppleSystemUIFont" w:hAnsi="AppleSystemUIFont" w:cs="AppleSystemUIFont" w:hint="default"/>
      </w:rPr>
    </w:lvl>
    <w:lvl w:ilvl="2" w:tplc="04090005">
      <w:start w:val="1"/>
      <w:numFmt w:val="bullet"/>
      <w:lvlText w:val=""/>
      <w:lvlJc w:val="left"/>
      <w:pPr>
        <w:ind w:left="2160" w:hanging="360"/>
      </w:pPr>
      <w:rPr>
        <w:rFonts w:ascii="Yu Mincho" w:hAnsi="Yu Mincho" w:hint="default"/>
      </w:rPr>
    </w:lvl>
    <w:lvl w:ilvl="3" w:tplc="04090001">
      <w:start w:val="1"/>
      <w:numFmt w:val="bullet"/>
      <w:lvlText w:val=""/>
      <w:lvlJc w:val="left"/>
      <w:pPr>
        <w:ind w:left="2880" w:hanging="360"/>
      </w:pPr>
      <w:rPr>
        <w:rFonts w:ascii="Calibri Light" w:hAnsi="Calibri Light" w:hint="default"/>
      </w:rPr>
    </w:lvl>
    <w:lvl w:ilvl="4" w:tplc="04090003">
      <w:start w:val="1"/>
      <w:numFmt w:val="bullet"/>
      <w:lvlText w:val="o"/>
      <w:lvlJc w:val="left"/>
      <w:pPr>
        <w:ind w:left="3600" w:hanging="360"/>
      </w:pPr>
      <w:rPr>
        <w:rFonts w:ascii="AppleSystemUIFont" w:hAnsi="AppleSystemUIFont" w:cs="AppleSystemUIFont" w:hint="default"/>
      </w:rPr>
    </w:lvl>
    <w:lvl w:ilvl="5" w:tplc="04090005">
      <w:start w:val="1"/>
      <w:numFmt w:val="bullet"/>
      <w:lvlText w:val=""/>
      <w:lvlJc w:val="left"/>
      <w:pPr>
        <w:ind w:left="4320" w:hanging="360"/>
      </w:pPr>
      <w:rPr>
        <w:rFonts w:ascii="Yu Mincho" w:hAnsi="Yu Mincho" w:hint="default"/>
      </w:rPr>
    </w:lvl>
    <w:lvl w:ilvl="6" w:tplc="04090001">
      <w:start w:val="1"/>
      <w:numFmt w:val="bullet"/>
      <w:lvlText w:val=""/>
      <w:lvlJc w:val="left"/>
      <w:pPr>
        <w:ind w:left="5040" w:hanging="360"/>
      </w:pPr>
      <w:rPr>
        <w:rFonts w:ascii="Calibri Light" w:hAnsi="Calibri Light" w:hint="default"/>
      </w:rPr>
    </w:lvl>
    <w:lvl w:ilvl="7" w:tplc="04090003">
      <w:start w:val="1"/>
      <w:numFmt w:val="bullet"/>
      <w:lvlText w:val="o"/>
      <w:lvlJc w:val="left"/>
      <w:pPr>
        <w:ind w:left="5760" w:hanging="360"/>
      </w:pPr>
      <w:rPr>
        <w:rFonts w:ascii="AppleSystemUIFont" w:hAnsi="AppleSystemUIFont" w:cs="AppleSystemUIFont" w:hint="default"/>
      </w:rPr>
    </w:lvl>
    <w:lvl w:ilvl="8" w:tplc="04090005">
      <w:start w:val="1"/>
      <w:numFmt w:val="bullet"/>
      <w:lvlText w:val=""/>
      <w:lvlJc w:val="left"/>
      <w:pPr>
        <w:ind w:left="6480" w:hanging="360"/>
      </w:pPr>
      <w:rPr>
        <w:rFonts w:ascii="Yu Mincho" w:hAnsi="Yu Mincho" w:hint="default"/>
      </w:rPr>
    </w:lvl>
  </w:abstractNum>
  <w:abstractNum w:abstractNumId="9" w15:restartNumberingAfterBreak="0">
    <w:nsid w:val="0F705EED"/>
    <w:multiLevelType w:val="hybridMultilevel"/>
    <w:tmpl w:val="C538A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B963A9"/>
    <w:multiLevelType w:val="multilevel"/>
    <w:tmpl w:val="4442E4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734E79"/>
    <w:multiLevelType w:val="hybridMultilevel"/>
    <w:tmpl w:val="7A26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C1544F"/>
    <w:multiLevelType w:val="multilevel"/>
    <w:tmpl w:val="3BACBF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4E698B"/>
    <w:multiLevelType w:val="hybridMultilevel"/>
    <w:tmpl w:val="61BE363E"/>
    <w:lvl w:ilvl="0" w:tplc="70F872FC">
      <w:start w:val="1"/>
      <w:numFmt w:val="decimal"/>
      <w:lvlText w:val="%1."/>
      <w:lvlJc w:val="left"/>
      <w:pPr>
        <w:ind w:left="1080" w:hanging="360"/>
      </w:pPr>
      <w:rPr>
        <w:rFonts w:asciiTheme="minorHAnsi" w:eastAsiaTheme="minorHAnsi" w:hAnsiTheme="minorHAns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5649396">
      <w:start w:val="1"/>
      <w:numFmt w:val="decimalZero"/>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48970F8"/>
    <w:multiLevelType w:val="hybridMultilevel"/>
    <w:tmpl w:val="BCC8EC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AppleSystemUIFont" w:hAnsi="AppleSystemUIFont" w:cs="AppleSystemUIFont" w:hint="default"/>
      </w:rPr>
    </w:lvl>
    <w:lvl w:ilvl="2" w:tplc="FFFFFFFF" w:tentative="1">
      <w:start w:val="1"/>
      <w:numFmt w:val="bullet"/>
      <w:lvlText w:val=""/>
      <w:lvlJc w:val="left"/>
      <w:pPr>
        <w:ind w:left="2160" w:hanging="360"/>
      </w:pPr>
      <w:rPr>
        <w:rFonts w:ascii="Yu Mincho" w:hAnsi="Yu Mincho"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AppleSystemUIFont" w:hAnsi="AppleSystemUIFont" w:cs="AppleSystemUIFont" w:hint="default"/>
      </w:rPr>
    </w:lvl>
    <w:lvl w:ilvl="5" w:tplc="FFFFFFFF" w:tentative="1">
      <w:start w:val="1"/>
      <w:numFmt w:val="bullet"/>
      <w:lvlText w:val=""/>
      <w:lvlJc w:val="left"/>
      <w:pPr>
        <w:ind w:left="4320" w:hanging="360"/>
      </w:pPr>
      <w:rPr>
        <w:rFonts w:ascii="Yu Mincho" w:hAnsi="Yu Mincho"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AppleSystemUIFont" w:hAnsi="AppleSystemUIFont" w:cs="AppleSystemUIFont" w:hint="default"/>
      </w:rPr>
    </w:lvl>
    <w:lvl w:ilvl="8" w:tplc="FFFFFFFF" w:tentative="1">
      <w:start w:val="1"/>
      <w:numFmt w:val="bullet"/>
      <w:lvlText w:val=""/>
      <w:lvlJc w:val="left"/>
      <w:pPr>
        <w:ind w:left="6480" w:hanging="360"/>
      </w:pPr>
      <w:rPr>
        <w:rFonts w:ascii="Yu Mincho" w:hAnsi="Yu Mincho" w:hint="default"/>
      </w:rPr>
    </w:lvl>
  </w:abstractNum>
  <w:abstractNum w:abstractNumId="15" w15:restartNumberingAfterBreak="0">
    <w:nsid w:val="14C20D63"/>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6" w15:restartNumberingAfterBreak="0">
    <w:nsid w:val="157B462E"/>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697497B"/>
    <w:multiLevelType w:val="multilevel"/>
    <w:tmpl w:val="D9C4ED16"/>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176E38"/>
    <w:multiLevelType w:val="hybridMultilevel"/>
    <w:tmpl w:val="559EF54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18B501C7"/>
    <w:multiLevelType w:val="multilevel"/>
    <w:tmpl w:val="0D304626"/>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BD440A"/>
    <w:multiLevelType w:val="multilevel"/>
    <w:tmpl w:val="D9F05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B5A7AD1"/>
    <w:multiLevelType w:val="hybridMultilevel"/>
    <w:tmpl w:val="25D268DC"/>
    <w:lvl w:ilvl="0" w:tplc="FFFFFFFF">
      <w:start w:val="1"/>
      <w:numFmt w:val="decimal"/>
      <w:lvlText w:val="%1."/>
      <w:lvlJc w:val="left"/>
      <w:pPr>
        <w:ind w:left="720" w:hanging="360"/>
      </w:pPr>
      <w:rPr>
        <w:rFonts w:hint="default"/>
        <w:color w:val="000000" w:themeColor="text1"/>
      </w:rPr>
    </w:lvl>
    <w:lvl w:ilvl="1" w:tplc="FFFFFFFF">
      <w:start w:val="1"/>
      <w:numFmt w:val="lowerLetter"/>
      <w:lvlText w:val="%2."/>
      <w:lvlJc w:val="left"/>
      <w:pPr>
        <w:ind w:left="36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22" w15:restartNumberingAfterBreak="0">
    <w:nsid w:val="1D544662"/>
    <w:multiLevelType w:val="hybridMultilevel"/>
    <w:tmpl w:val="BCC8EC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AppleSystemUIFont" w:hAnsi="AppleSystemUIFont" w:cs="AppleSystemUIFont" w:hint="default"/>
      </w:rPr>
    </w:lvl>
    <w:lvl w:ilvl="2" w:tplc="FFFFFFFF" w:tentative="1">
      <w:start w:val="1"/>
      <w:numFmt w:val="bullet"/>
      <w:lvlText w:val=""/>
      <w:lvlJc w:val="left"/>
      <w:pPr>
        <w:ind w:left="2160" w:hanging="360"/>
      </w:pPr>
      <w:rPr>
        <w:rFonts w:ascii="Yu Mincho" w:hAnsi="Yu Mincho"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AppleSystemUIFont" w:hAnsi="AppleSystemUIFont" w:cs="AppleSystemUIFont" w:hint="default"/>
      </w:rPr>
    </w:lvl>
    <w:lvl w:ilvl="5" w:tplc="FFFFFFFF" w:tentative="1">
      <w:start w:val="1"/>
      <w:numFmt w:val="bullet"/>
      <w:lvlText w:val=""/>
      <w:lvlJc w:val="left"/>
      <w:pPr>
        <w:ind w:left="4320" w:hanging="360"/>
      </w:pPr>
      <w:rPr>
        <w:rFonts w:ascii="Yu Mincho" w:hAnsi="Yu Mincho"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AppleSystemUIFont" w:hAnsi="AppleSystemUIFont" w:cs="AppleSystemUIFont" w:hint="default"/>
      </w:rPr>
    </w:lvl>
    <w:lvl w:ilvl="8" w:tplc="FFFFFFFF" w:tentative="1">
      <w:start w:val="1"/>
      <w:numFmt w:val="bullet"/>
      <w:lvlText w:val=""/>
      <w:lvlJc w:val="left"/>
      <w:pPr>
        <w:ind w:left="6480" w:hanging="360"/>
      </w:pPr>
      <w:rPr>
        <w:rFonts w:ascii="Yu Mincho" w:hAnsi="Yu Mincho" w:hint="default"/>
      </w:rPr>
    </w:lvl>
  </w:abstractNum>
  <w:abstractNum w:abstractNumId="23" w15:restartNumberingAfterBreak="0">
    <w:nsid w:val="1DC5436D"/>
    <w:multiLevelType w:val="multilevel"/>
    <w:tmpl w:val="87F404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upperLetter"/>
      <w:lvlText w:val="%3."/>
      <w:lvlJc w:val="left"/>
      <w:pPr>
        <w:ind w:left="2160" w:hanging="360"/>
      </w:pPr>
      <w:rPr>
        <w:rFonts w:hint="default"/>
      </w:rPr>
    </w:lvl>
    <w:lvl w:ilvl="3">
      <w:start w:val="3"/>
      <w:numFmt w:val="upperRoman"/>
      <w:lvlText w:val="%4."/>
      <w:lvlJc w:val="left"/>
      <w:pPr>
        <w:ind w:left="324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E35FFF"/>
    <w:multiLevelType w:val="hybridMultilevel"/>
    <w:tmpl w:val="B6EAD0E8"/>
    <w:lvl w:ilvl="0" w:tplc="EB524A32">
      <w:start w:val="1"/>
      <w:numFmt w:val="decimal"/>
      <w:lvlText w:val="%1."/>
      <w:lvlJc w:val="left"/>
      <w:pPr>
        <w:ind w:left="1080" w:hanging="360"/>
      </w:pPr>
      <w:rPr>
        <w:strike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163144A"/>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21671802"/>
    <w:multiLevelType w:val="hybridMultilevel"/>
    <w:tmpl w:val="FDBA5BEE"/>
    <w:lvl w:ilvl="0" w:tplc="1DB6517C">
      <w:start w:val="1"/>
      <w:numFmt w:val="decimal"/>
      <w:lvlText w:val="%1."/>
      <w:lvlJc w:val="left"/>
      <w:pPr>
        <w:ind w:left="1080" w:hanging="360"/>
      </w:pPr>
      <w:rPr>
        <w:b w:val="0"/>
        <w:bCs/>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21E16266"/>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256745F"/>
    <w:multiLevelType w:val="hybridMultilevel"/>
    <w:tmpl w:val="553A0B00"/>
    <w:lvl w:ilvl="0" w:tplc="0409000F">
      <w:start w:val="1"/>
      <w:numFmt w:val="decimal"/>
      <w:lvlText w:val="%1."/>
      <w:lvlJc w:val="left"/>
      <w:pPr>
        <w:ind w:left="720" w:hanging="360"/>
      </w:pPr>
    </w:lvl>
    <w:lvl w:ilvl="1" w:tplc="80F6D60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0A7520"/>
    <w:multiLevelType w:val="multilevel"/>
    <w:tmpl w:val="87F404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upperLetter"/>
      <w:lvlText w:val="%3."/>
      <w:lvlJc w:val="left"/>
      <w:pPr>
        <w:ind w:left="2160" w:hanging="360"/>
      </w:pPr>
      <w:rPr>
        <w:rFonts w:hint="default"/>
      </w:rPr>
    </w:lvl>
    <w:lvl w:ilvl="3">
      <w:start w:val="3"/>
      <w:numFmt w:val="upperRoman"/>
      <w:lvlText w:val="%4."/>
      <w:lvlJc w:val="left"/>
      <w:pPr>
        <w:ind w:left="324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6985E6A"/>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29822DEA"/>
    <w:multiLevelType w:val="multilevel"/>
    <w:tmpl w:val="3B92B9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D74A8E"/>
    <w:multiLevelType w:val="hybridMultilevel"/>
    <w:tmpl w:val="D50CA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25A6D7A"/>
    <w:multiLevelType w:val="hybridMultilevel"/>
    <w:tmpl w:val="72665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3167EAE"/>
    <w:multiLevelType w:val="hybridMultilevel"/>
    <w:tmpl w:val="945629E6"/>
    <w:styleLink w:val="CurrentList10"/>
    <w:lvl w:ilvl="0" w:tplc="801893F2">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E230E3"/>
    <w:multiLevelType w:val="hybridMultilevel"/>
    <w:tmpl w:val="03F0681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6" w15:restartNumberingAfterBreak="0">
    <w:nsid w:val="35CE6017"/>
    <w:multiLevelType w:val="multilevel"/>
    <w:tmpl w:val="18AC08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43795B"/>
    <w:multiLevelType w:val="hybridMultilevel"/>
    <w:tmpl w:val="EA6E3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20054D"/>
    <w:multiLevelType w:val="hybridMultilevel"/>
    <w:tmpl w:val="31EA5E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7F622CF"/>
    <w:multiLevelType w:val="multilevel"/>
    <w:tmpl w:val="3F40DA46"/>
    <w:lvl w:ilvl="0">
      <w:start w:val="1"/>
      <w:numFmt w:val="decimal"/>
      <w:lvlText w:val="%1."/>
      <w:lvlJc w:val="left"/>
      <w:pPr>
        <w:tabs>
          <w:tab w:val="num" w:pos="720"/>
        </w:tabs>
        <w:ind w:left="720" w:hanging="360"/>
      </w:pPr>
    </w:lvl>
    <w:lvl w:ilvl="1">
      <w:start w:val="99"/>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83C21B5"/>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383D2A11"/>
    <w:multiLevelType w:val="hybridMultilevel"/>
    <w:tmpl w:val="FE4662D6"/>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8943BF9"/>
    <w:multiLevelType w:val="multilevel"/>
    <w:tmpl w:val="171AB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9A52541"/>
    <w:multiLevelType w:val="multilevel"/>
    <w:tmpl w:val="923465CE"/>
    <w:lvl w:ilvl="0">
      <w:start w:val="4"/>
      <w:numFmt w:val="decimal"/>
      <w:lvlText w:val="%1."/>
      <w:lvlJc w:val="left"/>
      <w:pPr>
        <w:tabs>
          <w:tab w:val="num" w:pos="720"/>
        </w:tabs>
        <w:ind w:left="720" w:hanging="360"/>
      </w:pPr>
    </w:lvl>
    <w:lvl w:ilvl="1">
      <w:start w:val="99"/>
      <w:numFmt w:val="decimal"/>
      <w:lvlText w:val="%2."/>
      <w:lvlJc w:val="left"/>
      <w:pPr>
        <w:ind w:left="1440" w:hanging="360"/>
      </w:pPr>
      <w:rPr>
        <w:rFonts w:hint="default"/>
      </w:rPr>
    </w:lvl>
    <w:lvl w:ilvl="2">
      <w:start w:val="2"/>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C722C99"/>
    <w:multiLevelType w:val="hybridMultilevel"/>
    <w:tmpl w:val="30F22402"/>
    <w:lvl w:ilvl="0" w:tplc="346805AA">
      <w:start w:val="1"/>
      <w:numFmt w:val="bullet"/>
      <w:lvlText w:val="-"/>
      <w:lvlJc w:val="left"/>
      <w:pPr>
        <w:ind w:left="360" w:hanging="360"/>
      </w:pPr>
      <w:rPr>
        <w:rFonts w:ascii="SimSun" w:hAnsi="SimSun" w:hint="default"/>
      </w:rPr>
    </w:lvl>
    <w:lvl w:ilvl="1" w:tplc="08090003" w:tentative="1">
      <w:start w:val="1"/>
      <w:numFmt w:val="bullet"/>
      <w:lvlText w:val="o"/>
      <w:lvlJc w:val="left"/>
      <w:pPr>
        <w:ind w:left="1080" w:hanging="360"/>
      </w:pPr>
      <w:rPr>
        <w:rFonts w:ascii="Cambria Math" w:hAnsi="Cambria Math" w:cs="Cambria Math" w:hint="default"/>
      </w:rPr>
    </w:lvl>
    <w:lvl w:ilvl="2" w:tplc="08090005" w:tentative="1">
      <w:start w:val="1"/>
      <w:numFmt w:val="bullet"/>
      <w:lvlText w:val=""/>
      <w:lvlJc w:val="left"/>
      <w:pPr>
        <w:ind w:left="1800" w:hanging="360"/>
      </w:pPr>
      <w:rPr>
        <w:rFonts w:ascii="Symbol" w:hAnsi="Symbol" w:cs="Symbol" w:hint="default"/>
      </w:rPr>
    </w:lvl>
    <w:lvl w:ilvl="3" w:tplc="08090001" w:tentative="1">
      <w:start w:val="1"/>
      <w:numFmt w:val="bullet"/>
      <w:lvlText w:val=""/>
      <w:lvlJc w:val="left"/>
      <w:pPr>
        <w:ind w:left="2520" w:hanging="360"/>
      </w:pPr>
      <w:rPr>
        <w:rFonts w:ascii="@Batang" w:hAnsi="@Batang" w:cs="@Batang" w:hint="default"/>
      </w:rPr>
    </w:lvl>
    <w:lvl w:ilvl="4" w:tplc="08090003" w:tentative="1">
      <w:start w:val="1"/>
      <w:numFmt w:val="bullet"/>
      <w:lvlText w:val="o"/>
      <w:lvlJc w:val="left"/>
      <w:pPr>
        <w:ind w:left="3240" w:hanging="360"/>
      </w:pPr>
      <w:rPr>
        <w:rFonts w:ascii="Cambria Math" w:hAnsi="Cambria Math" w:cs="Cambria Math" w:hint="default"/>
      </w:rPr>
    </w:lvl>
    <w:lvl w:ilvl="5" w:tplc="08090005" w:tentative="1">
      <w:start w:val="1"/>
      <w:numFmt w:val="bullet"/>
      <w:lvlText w:val=""/>
      <w:lvlJc w:val="left"/>
      <w:pPr>
        <w:ind w:left="3960" w:hanging="360"/>
      </w:pPr>
      <w:rPr>
        <w:rFonts w:ascii="Symbol" w:hAnsi="Symbol" w:cs="Symbol" w:hint="default"/>
      </w:rPr>
    </w:lvl>
    <w:lvl w:ilvl="6" w:tplc="08090001" w:tentative="1">
      <w:start w:val="1"/>
      <w:numFmt w:val="bullet"/>
      <w:lvlText w:val=""/>
      <w:lvlJc w:val="left"/>
      <w:pPr>
        <w:ind w:left="4680" w:hanging="360"/>
      </w:pPr>
      <w:rPr>
        <w:rFonts w:ascii="@Batang" w:hAnsi="@Batang" w:cs="@Batang" w:hint="default"/>
      </w:rPr>
    </w:lvl>
    <w:lvl w:ilvl="7" w:tplc="08090003" w:tentative="1">
      <w:start w:val="1"/>
      <w:numFmt w:val="bullet"/>
      <w:lvlText w:val="o"/>
      <w:lvlJc w:val="left"/>
      <w:pPr>
        <w:ind w:left="5400" w:hanging="360"/>
      </w:pPr>
      <w:rPr>
        <w:rFonts w:ascii="Cambria Math" w:hAnsi="Cambria Math" w:cs="Cambria Math" w:hint="default"/>
      </w:rPr>
    </w:lvl>
    <w:lvl w:ilvl="8" w:tplc="08090005" w:tentative="1">
      <w:start w:val="1"/>
      <w:numFmt w:val="bullet"/>
      <w:lvlText w:val=""/>
      <w:lvlJc w:val="left"/>
      <w:pPr>
        <w:ind w:left="6120" w:hanging="360"/>
      </w:pPr>
      <w:rPr>
        <w:rFonts w:ascii="Symbol" w:hAnsi="Symbol" w:cs="Symbol" w:hint="default"/>
      </w:rPr>
    </w:lvl>
  </w:abstractNum>
  <w:abstractNum w:abstractNumId="45" w15:restartNumberingAfterBreak="0">
    <w:nsid w:val="3EB73021"/>
    <w:multiLevelType w:val="multilevel"/>
    <w:tmpl w:val="45E00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EC07E46"/>
    <w:multiLevelType w:val="multilevel"/>
    <w:tmpl w:val="875438D8"/>
    <w:lvl w:ilvl="0">
      <w:start w:val="99"/>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7" w15:restartNumberingAfterBreak="0">
    <w:nsid w:val="3EEC2ED6"/>
    <w:multiLevelType w:val="multilevel"/>
    <w:tmpl w:val="E8664C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F6E277F"/>
    <w:multiLevelType w:val="hybridMultilevel"/>
    <w:tmpl w:val="7CF65EDE"/>
    <w:lvl w:ilvl="0" w:tplc="F9A4BE1C">
      <w:start w:val="1"/>
      <w:numFmt w:val="decimal"/>
      <w:lvlText w:val="%1."/>
      <w:lvlJc w:val="left"/>
      <w:pPr>
        <w:ind w:left="1080" w:hanging="360"/>
      </w:pPr>
      <w:rPr>
        <w:rFonts w:asciiTheme="minorHAnsi" w:eastAsiaTheme="minorHAnsi"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01C3A80"/>
    <w:multiLevelType w:val="multilevel"/>
    <w:tmpl w:val="446E85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0233668"/>
    <w:multiLevelType w:val="hybridMultilevel"/>
    <w:tmpl w:val="E5941AE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0647A2B"/>
    <w:multiLevelType w:val="multilevel"/>
    <w:tmpl w:val="020E1742"/>
    <w:lvl w:ilvl="0">
      <w:start w:val="1"/>
      <w:numFmt w:val="decimal"/>
      <w:lvlText w:val="%1."/>
      <w:lvlJc w:val="left"/>
      <w:pPr>
        <w:tabs>
          <w:tab w:val="num" w:pos="1260"/>
        </w:tabs>
        <w:ind w:left="1260" w:hanging="360"/>
      </w:pPr>
    </w:lvl>
    <w:lvl w:ilvl="1" w:tentative="1">
      <w:start w:val="1"/>
      <w:numFmt w:val="decimal"/>
      <w:lvlText w:val="%2."/>
      <w:lvlJc w:val="left"/>
      <w:pPr>
        <w:tabs>
          <w:tab w:val="num" w:pos="1980"/>
        </w:tabs>
        <w:ind w:left="1980" w:hanging="360"/>
      </w:pPr>
    </w:lvl>
    <w:lvl w:ilvl="2" w:tentative="1">
      <w:start w:val="1"/>
      <w:numFmt w:val="decimal"/>
      <w:lvlText w:val="%3."/>
      <w:lvlJc w:val="left"/>
      <w:pPr>
        <w:tabs>
          <w:tab w:val="num" w:pos="2700"/>
        </w:tabs>
        <w:ind w:left="2700" w:hanging="360"/>
      </w:pPr>
    </w:lvl>
    <w:lvl w:ilvl="3" w:tentative="1">
      <w:start w:val="1"/>
      <w:numFmt w:val="decimal"/>
      <w:lvlText w:val="%4."/>
      <w:lvlJc w:val="left"/>
      <w:pPr>
        <w:tabs>
          <w:tab w:val="num" w:pos="3420"/>
        </w:tabs>
        <w:ind w:left="3420" w:hanging="360"/>
      </w:pPr>
    </w:lvl>
    <w:lvl w:ilvl="4" w:tentative="1">
      <w:start w:val="1"/>
      <w:numFmt w:val="decimal"/>
      <w:lvlText w:val="%5."/>
      <w:lvlJc w:val="left"/>
      <w:pPr>
        <w:tabs>
          <w:tab w:val="num" w:pos="4140"/>
        </w:tabs>
        <w:ind w:left="4140" w:hanging="360"/>
      </w:pPr>
    </w:lvl>
    <w:lvl w:ilvl="5" w:tentative="1">
      <w:start w:val="1"/>
      <w:numFmt w:val="decimal"/>
      <w:lvlText w:val="%6."/>
      <w:lvlJc w:val="left"/>
      <w:pPr>
        <w:tabs>
          <w:tab w:val="num" w:pos="4860"/>
        </w:tabs>
        <w:ind w:left="4860" w:hanging="360"/>
      </w:pPr>
    </w:lvl>
    <w:lvl w:ilvl="6" w:tentative="1">
      <w:start w:val="1"/>
      <w:numFmt w:val="decimal"/>
      <w:lvlText w:val="%7."/>
      <w:lvlJc w:val="left"/>
      <w:pPr>
        <w:tabs>
          <w:tab w:val="num" w:pos="5580"/>
        </w:tabs>
        <w:ind w:left="5580" w:hanging="360"/>
      </w:pPr>
    </w:lvl>
    <w:lvl w:ilvl="7" w:tentative="1">
      <w:start w:val="1"/>
      <w:numFmt w:val="decimal"/>
      <w:lvlText w:val="%8."/>
      <w:lvlJc w:val="left"/>
      <w:pPr>
        <w:tabs>
          <w:tab w:val="num" w:pos="6300"/>
        </w:tabs>
        <w:ind w:left="6300" w:hanging="360"/>
      </w:pPr>
    </w:lvl>
    <w:lvl w:ilvl="8" w:tentative="1">
      <w:start w:val="1"/>
      <w:numFmt w:val="decimal"/>
      <w:lvlText w:val="%9."/>
      <w:lvlJc w:val="left"/>
      <w:pPr>
        <w:tabs>
          <w:tab w:val="num" w:pos="7020"/>
        </w:tabs>
        <w:ind w:left="7020" w:hanging="360"/>
      </w:pPr>
    </w:lvl>
  </w:abstractNum>
  <w:abstractNum w:abstractNumId="52" w15:restartNumberingAfterBreak="0">
    <w:nsid w:val="42697CB4"/>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3" w15:restartNumberingAfterBreak="0">
    <w:nsid w:val="430A2038"/>
    <w:multiLevelType w:val="multilevel"/>
    <w:tmpl w:val="5C82415C"/>
    <w:lvl w:ilvl="0">
      <w:start w:val="1"/>
      <w:numFmt w:val="decimal"/>
      <w:lvlText w:val="%1."/>
      <w:lvlJc w:val="left"/>
      <w:pPr>
        <w:tabs>
          <w:tab w:val="num" w:pos="360"/>
        </w:tabs>
        <w:ind w:left="360" w:hanging="360"/>
      </w:pPr>
    </w:lvl>
    <w:lvl w:ilvl="1">
      <w:start w:val="1"/>
      <w:numFmt w:val="upperLetter"/>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15:restartNumberingAfterBreak="0">
    <w:nsid w:val="4A043153"/>
    <w:multiLevelType w:val="hybridMultilevel"/>
    <w:tmpl w:val="FB2C5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C855D9F"/>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6" w15:restartNumberingAfterBreak="0">
    <w:nsid w:val="4CB625FE"/>
    <w:multiLevelType w:val="multilevel"/>
    <w:tmpl w:val="81087E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8101B1"/>
    <w:multiLevelType w:val="hybridMultilevel"/>
    <w:tmpl w:val="3BBE5D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4201B89"/>
    <w:multiLevelType w:val="hybridMultilevel"/>
    <w:tmpl w:val="3FE0FA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6636E6E"/>
    <w:multiLevelType w:val="multilevel"/>
    <w:tmpl w:val="38ACA0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72F620D"/>
    <w:multiLevelType w:val="hybridMultilevel"/>
    <w:tmpl w:val="CB761032"/>
    <w:lvl w:ilvl="0" w:tplc="FFFFFFFF">
      <w:start w:val="1"/>
      <w:numFmt w:val="decimal"/>
      <w:lvlText w:val="%1."/>
      <w:lvlJc w:val="left"/>
      <w:pPr>
        <w:ind w:left="32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9F97C4E"/>
    <w:multiLevelType w:val="multilevel"/>
    <w:tmpl w:val="0CEC1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DE3EEB"/>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B0A5635"/>
    <w:multiLevelType w:val="hybridMultilevel"/>
    <w:tmpl w:val="E1040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BB2DB3"/>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5" w15:restartNumberingAfterBreak="0">
    <w:nsid w:val="5EC45A5B"/>
    <w:multiLevelType w:val="multilevel"/>
    <w:tmpl w:val="7B6A04D4"/>
    <w:lvl w:ilvl="0">
      <w:start w:val="2"/>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F242488"/>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FC43570"/>
    <w:multiLevelType w:val="hybridMultilevel"/>
    <w:tmpl w:val="AFC224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17B7BF2"/>
    <w:multiLevelType w:val="hybridMultilevel"/>
    <w:tmpl w:val="9AE85F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DD2146"/>
    <w:multiLevelType w:val="multilevel"/>
    <w:tmpl w:val="71FA0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2ED5D87"/>
    <w:multiLevelType w:val="hybridMultilevel"/>
    <w:tmpl w:val="4D94B388"/>
    <w:lvl w:ilvl="0" w:tplc="F3743E0E">
      <w:start w:val="1"/>
      <w:numFmt w:val="decimal"/>
      <w:lvlText w:val="%1."/>
      <w:lvlJc w:val="left"/>
      <w:pPr>
        <w:ind w:left="108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253E1D"/>
    <w:multiLevelType w:val="hybridMultilevel"/>
    <w:tmpl w:val="34D07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8542D9E"/>
    <w:multiLevelType w:val="hybridMultilevel"/>
    <w:tmpl w:val="8ECA87C6"/>
    <w:lvl w:ilvl="0" w:tplc="4912BA24">
      <w:start w:val="1"/>
      <w:numFmt w:val="decimal"/>
      <w:lvlText w:val="%1."/>
      <w:lvlJc w:val="left"/>
      <w:pPr>
        <w:ind w:left="1080" w:hanging="360"/>
      </w:pPr>
      <w:rPr>
        <w:rFonts w:asciiTheme="minorHAnsi" w:eastAsiaTheme="minorHAnsi" w:hAnsiTheme="minorHAnsi" w:cstheme="minorHAnsi"/>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8DE5532"/>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4" w15:restartNumberingAfterBreak="0">
    <w:nsid w:val="68E8540C"/>
    <w:multiLevelType w:val="hybridMultilevel"/>
    <w:tmpl w:val="0D06EC7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5" w15:restartNumberingAfterBreak="0">
    <w:nsid w:val="693265BD"/>
    <w:multiLevelType w:val="multilevel"/>
    <w:tmpl w:val="B11E6C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9A07D9A"/>
    <w:multiLevelType w:val="hybridMultilevel"/>
    <w:tmpl w:val="9AE85F50"/>
    <w:styleLink w:val="CurrentList13"/>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06344F"/>
    <w:multiLevelType w:val="hybridMultilevel"/>
    <w:tmpl w:val="D0BEB1C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AB911CE"/>
    <w:multiLevelType w:val="hybridMultilevel"/>
    <w:tmpl w:val="7B444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DA06682"/>
    <w:multiLevelType w:val="hybridMultilevel"/>
    <w:tmpl w:val="3C18E3CE"/>
    <w:lvl w:ilvl="0" w:tplc="D86AFB64">
      <w:start w:val="15"/>
      <w:numFmt w:val="decimal"/>
      <w:lvlText w:val="%1."/>
      <w:lvlJc w:val="left"/>
      <w:pPr>
        <w:ind w:left="360" w:hanging="360"/>
      </w:pPr>
      <w:rPr>
        <w:rFonts w:hint="default"/>
        <w:b w:val="0"/>
        <w:bCs w:val="0"/>
      </w:rPr>
    </w:lvl>
    <w:lvl w:ilvl="1" w:tplc="0409000F">
      <w:start w:val="1"/>
      <w:numFmt w:val="decimal"/>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0" w15:restartNumberingAfterBreak="0">
    <w:nsid w:val="6DBB6C6F"/>
    <w:multiLevelType w:val="hybridMultilevel"/>
    <w:tmpl w:val="3C8AEE9E"/>
    <w:lvl w:ilvl="0" w:tplc="DAA43F96">
      <w:start w:val="1"/>
      <w:numFmt w:val="decimal"/>
      <w:lvlText w:val="%1."/>
      <w:lvlJc w:val="left"/>
      <w:pPr>
        <w:ind w:left="1080" w:hanging="360"/>
      </w:pPr>
      <w:rPr>
        <w:rFonts w:asciiTheme="minorHAnsi" w:eastAsiaTheme="minorEastAsia" w:hAnsiTheme="minorHAnsi" w:cstheme="minorHAnsi"/>
        <w:b w:val="0"/>
        <w:bCs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1AD530B"/>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1B90BC6"/>
    <w:multiLevelType w:val="hybridMultilevel"/>
    <w:tmpl w:val="DC9AB7CA"/>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3" w15:restartNumberingAfterBreak="0">
    <w:nsid w:val="7285312E"/>
    <w:multiLevelType w:val="multilevel"/>
    <w:tmpl w:val="A424694C"/>
    <w:lvl w:ilvl="0">
      <w:start w:val="1"/>
      <w:numFmt w:val="decimal"/>
      <w:lvlText w:val="%1."/>
      <w:lvlJc w:val="left"/>
      <w:pPr>
        <w:tabs>
          <w:tab w:val="num" w:pos="990"/>
        </w:tabs>
        <w:ind w:left="990" w:hanging="360"/>
      </w:pPr>
    </w:lvl>
    <w:lvl w:ilvl="1">
      <w:start w:val="1"/>
      <w:numFmt w:val="upperLetter"/>
      <w:lvlText w:val="%2."/>
      <w:lvlJc w:val="left"/>
      <w:pPr>
        <w:ind w:left="1710" w:hanging="360"/>
      </w:pPr>
      <w:rPr>
        <w:rFonts w:hint="default"/>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84" w15:restartNumberingAfterBreak="0">
    <w:nsid w:val="74A77B35"/>
    <w:multiLevelType w:val="hybridMultilevel"/>
    <w:tmpl w:val="2E32A0A6"/>
    <w:lvl w:ilvl="0" w:tplc="66A0A7AE">
      <w:start w:val="1"/>
      <w:numFmt w:val="decimal"/>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4C85CD7"/>
    <w:multiLevelType w:val="hybridMultilevel"/>
    <w:tmpl w:val="E15038FC"/>
    <w:lvl w:ilvl="0" w:tplc="FFFFFFFF">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6892752"/>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725111E"/>
    <w:multiLevelType w:val="hybridMultilevel"/>
    <w:tmpl w:val="E290563E"/>
    <w:lvl w:ilvl="0" w:tplc="E644525E">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73C1309"/>
    <w:multiLevelType w:val="multilevel"/>
    <w:tmpl w:val="DCE853D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128431417">
    <w:abstractNumId w:val="48"/>
  </w:num>
  <w:num w:numId="2" w16cid:durableId="1739598092">
    <w:abstractNumId w:val="80"/>
  </w:num>
  <w:num w:numId="3" w16cid:durableId="1470591327">
    <w:abstractNumId w:val="13"/>
  </w:num>
  <w:num w:numId="4" w16cid:durableId="571087395">
    <w:abstractNumId w:val="70"/>
  </w:num>
  <w:num w:numId="5" w16cid:durableId="375660765">
    <w:abstractNumId w:val="72"/>
  </w:num>
  <w:num w:numId="6" w16cid:durableId="1749840818">
    <w:abstractNumId w:val="5"/>
  </w:num>
  <w:num w:numId="7" w16cid:durableId="321197564">
    <w:abstractNumId w:val="84"/>
  </w:num>
  <w:num w:numId="8" w16cid:durableId="2109422879">
    <w:abstractNumId w:val="28"/>
  </w:num>
  <w:num w:numId="9" w16cid:durableId="1634284029">
    <w:abstractNumId w:val="11"/>
  </w:num>
  <w:num w:numId="10" w16cid:durableId="2000228068">
    <w:abstractNumId w:val="17"/>
  </w:num>
  <w:num w:numId="11" w16cid:durableId="642084314">
    <w:abstractNumId w:val="51"/>
  </w:num>
  <w:num w:numId="12" w16cid:durableId="1800803467">
    <w:abstractNumId w:val="59"/>
  </w:num>
  <w:num w:numId="13" w16cid:durableId="1738698851">
    <w:abstractNumId w:val="7"/>
  </w:num>
  <w:num w:numId="14" w16cid:durableId="2022007517">
    <w:abstractNumId w:val="49"/>
  </w:num>
  <w:num w:numId="15" w16cid:durableId="69160438">
    <w:abstractNumId w:val="45"/>
  </w:num>
  <w:num w:numId="16" w16cid:durableId="2140804221">
    <w:abstractNumId w:val="36"/>
  </w:num>
  <w:num w:numId="17" w16cid:durableId="1595284168">
    <w:abstractNumId w:val="61"/>
  </w:num>
  <w:num w:numId="18" w16cid:durableId="412896187">
    <w:abstractNumId w:val="47"/>
  </w:num>
  <w:num w:numId="19" w16cid:durableId="293215018">
    <w:abstractNumId w:val="75"/>
  </w:num>
  <w:num w:numId="20" w16cid:durableId="755979243">
    <w:abstractNumId w:val="31"/>
  </w:num>
  <w:num w:numId="21" w16cid:durableId="741869822">
    <w:abstractNumId w:val="12"/>
  </w:num>
  <w:num w:numId="22" w16cid:durableId="1585339292">
    <w:abstractNumId w:val="10"/>
  </w:num>
  <w:num w:numId="23" w16cid:durableId="1466778332">
    <w:abstractNumId w:val="14"/>
  </w:num>
  <w:num w:numId="24" w16cid:durableId="2088116519">
    <w:abstractNumId w:val="22"/>
  </w:num>
  <w:num w:numId="25" w16cid:durableId="720859885">
    <w:abstractNumId w:val="42"/>
  </w:num>
  <w:num w:numId="26" w16cid:durableId="251360793">
    <w:abstractNumId w:val="6"/>
  </w:num>
  <w:num w:numId="27" w16cid:durableId="158086453">
    <w:abstractNumId w:val="20"/>
  </w:num>
  <w:num w:numId="28" w16cid:durableId="601954872">
    <w:abstractNumId w:val="56"/>
  </w:num>
  <w:num w:numId="29" w16cid:durableId="1426003191">
    <w:abstractNumId w:val="69"/>
  </w:num>
  <w:num w:numId="30" w16cid:durableId="1457486672">
    <w:abstractNumId w:val="43"/>
  </w:num>
  <w:num w:numId="31" w16cid:durableId="181476611">
    <w:abstractNumId w:val="39"/>
  </w:num>
  <w:num w:numId="32" w16cid:durableId="110058420">
    <w:abstractNumId w:val="8"/>
  </w:num>
  <w:num w:numId="33" w16cid:durableId="158040395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8449145">
    <w:abstractNumId w:val="25"/>
  </w:num>
  <w:num w:numId="35" w16cid:durableId="399794037">
    <w:abstractNumId w:val="30"/>
  </w:num>
  <w:num w:numId="36" w16cid:durableId="1935899689">
    <w:abstractNumId w:val="52"/>
  </w:num>
  <w:num w:numId="37" w16cid:durableId="1140609519">
    <w:abstractNumId w:val="4"/>
  </w:num>
  <w:num w:numId="38" w16cid:durableId="1800221115">
    <w:abstractNumId w:val="46"/>
  </w:num>
  <w:num w:numId="39" w16cid:durableId="483862302">
    <w:abstractNumId w:val="33"/>
  </w:num>
  <w:num w:numId="40" w16cid:durableId="182787804">
    <w:abstractNumId w:val="2"/>
  </w:num>
  <w:num w:numId="41" w16cid:durableId="379137403">
    <w:abstractNumId w:val="38"/>
  </w:num>
  <w:num w:numId="42" w16cid:durableId="604534038">
    <w:abstractNumId w:val="57"/>
  </w:num>
  <w:num w:numId="43" w16cid:durableId="351614742">
    <w:abstractNumId w:val="37"/>
  </w:num>
  <w:num w:numId="44" w16cid:durableId="365105724">
    <w:abstractNumId w:val="67"/>
  </w:num>
  <w:num w:numId="45" w16cid:durableId="1658730793">
    <w:abstractNumId w:val="0"/>
  </w:num>
  <w:num w:numId="46" w16cid:durableId="845944984">
    <w:abstractNumId w:val="81"/>
  </w:num>
  <w:num w:numId="47" w16cid:durableId="1787772543">
    <w:abstractNumId w:val="87"/>
  </w:num>
  <w:num w:numId="48" w16cid:durableId="179509278">
    <w:abstractNumId w:val="85"/>
  </w:num>
  <w:num w:numId="49" w16cid:durableId="2012446031">
    <w:abstractNumId w:val="79"/>
  </w:num>
  <w:num w:numId="50" w16cid:durableId="193151037">
    <w:abstractNumId w:val="21"/>
  </w:num>
  <w:num w:numId="51" w16cid:durableId="1409502010">
    <w:abstractNumId w:val="68"/>
  </w:num>
  <w:num w:numId="52" w16cid:durableId="1482891939">
    <w:abstractNumId w:val="34"/>
  </w:num>
  <w:num w:numId="53" w16cid:durableId="1544560558">
    <w:abstractNumId w:val="78"/>
  </w:num>
  <w:num w:numId="54" w16cid:durableId="2113937138">
    <w:abstractNumId w:val="41"/>
  </w:num>
  <w:num w:numId="55" w16cid:durableId="349449076">
    <w:abstractNumId w:val="66"/>
  </w:num>
  <w:num w:numId="56" w16cid:durableId="1739744382">
    <w:abstractNumId w:val="9"/>
  </w:num>
  <w:num w:numId="57" w16cid:durableId="44331115">
    <w:abstractNumId w:val="44"/>
  </w:num>
  <w:num w:numId="58" w16cid:durableId="745806326">
    <w:abstractNumId w:val="26"/>
  </w:num>
  <w:num w:numId="59" w16cid:durableId="2045325699">
    <w:abstractNumId w:val="86"/>
  </w:num>
  <w:num w:numId="60" w16cid:durableId="154240493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25372120">
    <w:abstractNumId w:val="62"/>
  </w:num>
  <w:num w:numId="62" w16cid:durableId="1356228721">
    <w:abstractNumId w:val="24"/>
  </w:num>
  <w:num w:numId="63" w16cid:durableId="2041394085">
    <w:abstractNumId w:val="32"/>
  </w:num>
  <w:num w:numId="64" w16cid:durableId="1872303478">
    <w:abstractNumId w:val="63"/>
  </w:num>
  <w:num w:numId="65" w16cid:durableId="846291677">
    <w:abstractNumId w:val="50"/>
  </w:num>
  <w:num w:numId="66" w16cid:durableId="1192841157">
    <w:abstractNumId w:val="77"/>
  </w:num>
  <w:num w:numId="67" w16cid:durableId="326830098">
    <w:abstractNumId w:val="40"/>
  </w:num>
  <w:num w:numId="68" w16cid:durableId="1989630927">
    <w:abstractNumId w:val="27"/>
  </w:num>
  <w:num w:numId="69" w16cid:durableId="1857378497">
    <w:abstractNumId w:val="58"/>
  </w:num>
  <w:num w:numId="70" w16cid:durableId="425198520">
    <w:abstractNumId w:val="71"/>
  </w:num>
  <w:num w:numId="71" w16cid:durableId="2066447775">
    <w:abstractNumId w:val="16"/>
  </w:num>
  <w:num w:numId="72" w16cid:durableId="1368527040">
    <w:abstractNumId w:val="3"/>
  </w:num>
  <w:num w:numId="73" w16cid:durableId="1976786865">
    <w:abstractNumId w:val="19"/>
  </w:num>
  <w:num w:numId="74" w16cid:durableId="618685019">
    <w:abstractNumId w:val="65"/>
  </w:num>
  <w:num w:numId="75" w16cid:durableId="790435598">
    <w:abstractNumId w:val="88"/>
  </w:num>
  <w:num w:numId="76" w16cid:durableId="2040741139">
    <w:abstractNumId w:val="23"/>
  </w:num>
  <w:num w:numId="77" w16cid:durableId="1172598991">
    <w:abstractNumId w:val="35"/>
  </w:num>
  <w:num w:numId="78" w16cid:durableId="1788088444">
    <w:abstractNumId w:val="64"/>
  </w:num>
  <w:num w:numId="79" w16cid:durableId="385224564">
    <w:abstractNumId w:val="15"/>
  </w:num>
  <w:num w:numId="80" w16cid:durableId="1626427706">
    <w:abstractNumId w:val="73"/>
  </w:num>
  <w:num w:numId="81" w16cid:durableId="308898702">
    <w:abstractNumId w:val="53"/>
  </w:num>
  <w:num w:numId="82" w16cid:durableId="1554999382">
    <w:abstractNumId w:val="55"/>
  </w:num>
  <w:num w:numId="83" w16cid:durableId="445656514">
    <w:abstractNumId w:val="18"/>
  </w:num>
  <w:num w:numId="84" w16cid:durableId="556279312">
    <w:abstractNumId w:val="1"/>
  </w:num>
  <w:num w:numId="85" w16cid:durableId="1248461006">
    <w:abstractNumId w:val="29"/>
  </w:num>
  <w:num w:numId="86" w16cid:durableId="555942736">
    <w:abstractNumId w:val="60"/>
  </w:num>
  <w:num w:numId="87" w16cid:durableId="1065378917">
    <w:abstractNumId w:val="76"/>
  </w:num>
  <w:num w:numId="88" w16cid:durableId="1344016372">
    <w:abstractNumId w:val="82"/>
  </w:num>
  <w:num w:numId="89" w16cid:durableId="1240597887">
    <w:abstractNumId w:val="83"/>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ang, Mykola">
    <w15:presenceInfo w15:providerId="AD" w15:userId="S::Mykola.Marang@EdelmanDXI.com::ff31b230-0693-4560-989f-c4e6943cddae"/>
  </w15:person>
  <w15:person w15:author="Amina Ahsan">
    <w15:presenceInfo w15:providerId="None" w15:userId="Amina Ah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AxtrA0MzG3MDRS0lEKTi0uzszPAykwrwUAmMeB7SwAAAA="/>
  </w:docVars>
  <w:rsids>
    <w:rsidRoot w:val="00283334"/>
    <w:rsid w:val="000007A7"/>
    <w:rsid w:val="00001B73"/>
    <w:rsid w:val="00002CB1"/>
    <w:rsid w:val="00002ED2"/>
    <w:rsid w:val="00003B45"/>
    <w:rsid w:val="00003E06"/>
    <w:rsid w:val="00003E62"/>
    <w:rsid w:val="00004A92"/>
    <w:rsid w:val="000066C5"/>
    <w:rsid w:val="00006B81"/>
    <w:rsid w:val="000070AB"/>
    <w:rsid w:val="00007398"/>
    <w:rsid w:val="00007B7E"/>
    <w:rsid w:val="0001166A"/>
    <w:rsid w:val="0001172A"/>
    <w:rsid w:val="00011B38"/>
    <w:rsid w:val="00011C6D"/>
    <w:rsid w:val="000122C8"/>
    <w:rsid w:val="000124BE"/>
    <w:rsid w:val="00012900"/>
    <w:rsid w:val="00012CD3"/>
    <w:rsid w:val="000134CA"/>
    <w:rsid w:val="000137FE"/>
    <w:rsid w:val="00013D3F"/>
    <w:rsid w:val="00013DF1"/>
    <w:rsid w:val="00014717"/>
    <w:rsid w:val="00014819"/>
    <w:rsid w:val="00014921"/>
    <w:rsid w:val="00014B07"/>
    <w:rsid w:val="00014DF8"/>
    <w:rsid w:val="00015114"/>
    <w:rsid w:val="000153CA"/>
    <w:rsid w:val="00016966"/>
    <w:rsid w:val="00017386"/>
    <w:rsid w:val="00017EC5"/>
    <w:rsid w:val="00020069"/>
    <w:rsid w:val="0002074A"/>
    <w:rsid w:val="000212F6"/>
    <w:rsid w:val="0002139F"/>
    <w:rsid w:val="0002172D"/>
    <w:rsid w:val="00021BEB"/>
    <w:rsid w:val="00021BEC"/>
    <w:rsid w:val="00022156"/>
    <w:rsid w:val="0002373D"/>
    <w:rsid w:val="0002429C"/>
    <w:rsid w:val="000246A0"/>
    <w:rsid w:val="00024B39"/>
    <w:rsid w:val="00026A73"/>
    <w:rsid w:val="00026E56"/>
    <w:rsid w:val="00027011"/>
    <w:rsid w:val="00027A48"/>
    <w:rsid w:val="00030256"/>
    <w:rsid w:val="00030BC4"/>
    <w:rsid w:val="00031768"/>
    <w:rsid w:val="000320B0"/>
    <w:rsid w:val="00032912"/>
    <w:rsid w:val="00034858"/>
    <w:rsid w:val="00034A92"/>
    <w:rsid w:val="000356CA"/>
    <w:rsid w:val="000358E8"/>
    <w:rsid w:val="00035BA5"/>
    <w:rsid w:val="00035C27"/>
    <w:rsid w:val="00037450"/>
    <w:rsid w:val="000378FF"/>
    <w:rsid w:val="00040097"/>
    <w:rsid w:val="000404B7"/>
    <w:rsid w:val="00040F2B"/>
    <w:rsid w:val="000412E4"/>
    <w:rsid w:val="000415A1"/>
    <w:rsid w:val="00041BA1"/>
    <w:rsid w:val="00041C9B"/>
    <w:rsid w:val="00041FD3"/>
    <w:rsid w:val="00042125"/>
    <w:rsid w:val="00042324"/>
    <w:rsid w:val="0004288E"/>
    <w:rsid w:val="0004297E"/>
    <w:rsid w:val="000437F6"/>
    <w:rsid w:val="00043B3A"/>
    <w:rsid w:val="00043BC5"/>
    <w:rsid w:val="00043CD0"/>
    <w:rsid w:val="00043CD1"/>
    <w:rsid w:val="00044C3C"/>
    <w:rsid w:val="00045006"/>
    <w:rsid w:val="000473BD"/>
    <w:rsid w:val="00051C2F"/>
    <w:rsid w:val="00051DD7"/>
    <w:rsid w:val="00052256"/>
    <w:rsid w:val="00052982"/>
    <w:rsid w:val="00052EF8"/>
    <w:rsid w:val="000539AE"/>
    <w:rsid w:val="00053FD6"/>
    <w:rsid w:val="00055EA6"/>
    <w:rsid w:val="000561FB"/>
    <w:rsid w:val="000567D4"/>
    <w:rsid w:val="0005682F"/>
    <w:rsid w:val="0005720A"/>
    <w:rsid w:val="000578FE"/>
    <w:rsid w:val="000600FA"/>
    <w:rsid w:val="000605D5"/>
    <w:rsid w:val="000605ED"/>
    <w:rsid w:val="0006223E"/>
    <w:rsid w:val="000630EF"/>
    <w:rsid w:val="00064F8E"/>
    <w:rsid w:val="000675F6"/>
    <w:rsid w:val="00067D55"/>
    <w:rsid w:val="000701AF"/>
    <w:rsid w:val="000701EF"/>
    <w:rsid w:val="000707BD"/>
    <w:rsid w:val="00070B7F"/>
    <w:rsid w:val="00072E10"/>
    <w:rsid w:val="00072F08"/>
    <w:rsid w:val="00073B0D"/>
    <w:rsid w:val="00073EBE"/>
    <w:rsid w:val="0007429D"/>
    <w:rsid w:val="00075407"/>
    <w:rsid w:val="0007591D"/>
    <w:rsid w:val="00075E8D"/>
    <w:rsid w:val="00075F62"/>
    <w:rsid w:val="00076C3A"/>
    <w:rsid w:val="00076FEB"/>
    <w:rsid w:val="000777FB"/>
    <w:rsid w:val="00077D08"/>
    <w:rsid w:val="0008029B"/>
    <w:rsid w:val="00080CC6"/>
    <w:rsid w:val="0008146E"/>
    <w:rsid w:val="000820B8"/>
    <w:rsid w:val="00082591"/>
    <w:rsid w:val="00082661"/>
    <w:rsid w:val="0008353E"/>
    <w:rsid w:val="00085908"/>
    <w:rsid w:val="00086C45"/>
    <w:rsid w:val="00086DF9"/>
    <w:rsid w:val="0009018A"/>
    <w:rsid w:val="00090608"/>
    <w:rsid w:val="00090917"/>
    <w:rsid w:val="0009212B"/>
    <w:rsid w:val="000925ED"/>
    <w:rsid w:val="00092FA1"/>
    <w:rsid w:val="000930AB"/>
    <w:rsid w:val="00093148"/>
    <w:rsid w:val="000937CC"/>
    <w:rsid w:val="0009408C"/>
    <w:rsid w:val="0009418F"/>
    <w:rsid w:val="00094EDD"/>
    <w:rsid w:val="00095497"/>
    <w:rsid w:val="0009560C"/>
    <w:rsid w:val="00095AD6"/>
    <w:rsid w:val="0009631E"/>
    <w:rsid w:val="00096D12"/>
    <w:rsid w:val="000972D9"/>
    <w:rsid w:val="000976AC"/>
    <w:rsid w:val="00097DBE"/>
    <w:rsid w:val="000A02D8"/>
    <w:rsid w:val="000A07EC"/>
    <w:rsid w:val="000A11C3"/>
    <w:rsid w:val="000A196E"/>
    <w:rsid w:val="000A1E7E"/>
    <w:rsid w:val="000A2B8D"/>
    <w:rsid w:val="000A30D4"/>
    <w:rsid w:val="000A3513"/>
    <w:rsid w:val="000A3B3C"/>
    <w:rsid w:val="000A3E4F"/>
    <w:rsid w:val="000A4D92"/>
    <w:rsid w:val="000A6192"/>
    <w:rsid w:val="000A6353"/>
    <w:rsid w:val="000A63E3"/>
    <w:rsid w:val="000A64FB"/>
    <w:rsid w:val="000A6B93"/>
    <w:rsid w:val="000A6D51"/>
    <w:rsid w:val="000A76BD"/>
    <w:rsid w:val="000A76CB"/>
    <w:rsid w:val="000A7C10"/>
    <w:rsid w:val="000A7CBD"/>
    <w:rsid w:val="000B2A4F"/>
    <w:rsid w:val="000B38B5"/>
    <w:rsid w:val="000B3B42"/>
    <w:rsid w:val="000B4704"/>
    <w:rsid w:val="000B49C7"/>
    <w:rsid w:val="000B4B58"/>
    <w:rsid w:val="000B4C4E"/>
    <w:rsid w:val="000B4D9B"/>
    <w:rsid w:val="000B5374"/>
    <w:rsid w:val="000B552E"/>
    <w:rsid w:val="000B63B9"/>
    <w:rsid w:val="000C11D8"/>
    <w:rsid w:val="000C1F0D"/>
    <w:rsid w:val="000C2AFA"/>
    <w:rsid w:val="000C3F08"/>
    <w:rsid w:val="000C4A08"/>
    <w:rsid w:val="000C4A6A"/>
    <w:rsid w:val="000C568F"/>
    <w:rsid w:val="000C628B"/>
    <w:rsid w:val="000C6CFB"/>
    <w:rsid w:val="000C7C33"/>
    <w:rsid w:val="000D03E2"/>
    <w:rsid w:val="000D06CF"/>
    <w:rsid w:val="000D1140"/>
    <w:rsid w:val="000D1781"/>
    <w:rsid w:val="000D1F95"/>
    <w:rsid w:val="000D221B"/>
    <w:rsid w:val="000D2C11"/>
    <w:rsid w:val="000D2D14"/>
    <w:rsid w:val="000D396B"/>
    <w:rsid w:val="000D4874"/>
    <w:rsid w:val="000D49DD"/>
    <w:rsid w:val="000D4FEE"/>
    <w:rsid w:val="000D5B5E"/>
    <w:rsid w:val="000D62C6"/>
    <w:rsid w:val="000D6354"/>
    <w:rsid w:val="000D6A31"/>
    <w:rsid w:val="000D71DF"/>
    <w:rsid w:val="000D7FF2"/>
    <w:rsid w:val="000E014A"/>
    <w:rsid w:val="000E09E4"/>
    <w:rsid w:val="000E0ADE"/>
    <w:rsid w:val="000E1139"/>
    <w:rsid w:val="000E122E"/>
    <w:rsid w:val="000E1589"/>
    <w:rsid w:val="000E1E4F"/>
    <w:rsid w:val="000E2A5E"/>
    <w:rsid w:val="000E41CB"/>
    <w:rsid w:val="000E4A31"/>
    <w:rsid w:val="000E52B6"/>
    <w:rsid w:val="000E6264"/>
    <w:rsid w:val="000E6B35"/>
    <w:rsid w:val="000F0FF2"/>
    <w:rsid w:val="000F21D5"/>
    <w:rsid w:val="000F2720"/>
    <w:rsid w:val="000F3387"/>
    <w:rsid w:val="000F3BA8"/>
    <w:rsid w:val="000F4E45"/>
    <w:rsid w:val="000F4F21"/>
    <w:rsid w:val="000F5391"/>
    <w:rsid w:val="000F53C9"/>
    <w:rsid w:val="000F552A"/>
    <w:rsid w:val="000F57AC"/>
    <w:rsid w:val="000F5B04"/>
    <w:rsid w:val="000F5F4C"/>
    <w:rsid w:val="000F630D"/>
    <w:rsid w:val="000F65D7"/>
    <w:rsid w:val="000F7433"/>
    <w:rsid w:val="000F7C01"/>
    <w:rsid w:val="001001B3"/>
    <w:rsid w:val="001003F0"/>
    <w:rsid w:val="001006B5"/>
    <w:rsid w:val="00100A65"/>
    <w:rsid w:val="00103211"/>
    <w:rsid w:val="00103621"/>
    <w:rsid w:val="0010383D"/>
    <w:rsid w:val="0010387D"/>
    <w:rsid w:val="00103906"/>
    <w:rsid w:val="00103F10"/>
    <w:rsid w:val="00104ADD"/>
    <w:rsid w:val="00105B72"/>
    <w:rsid w:val="00105BAF"/>
    <w:rsid w:val="001063A5"/>
    <w:rsid w:val="00106A6C"/>
    <w:rsid w:val="001071D8"/>
    <w:rsid w:val="00107646"/>
    <w:rsid w:val="00107879"/>
    <w:rsid w:val="001128C6"/>
    <w:rsid w:val="00112CF1"/>
    <w:rsid w:val="00113524"/>
    <w:rsid w:val="001141A6"/>
    <w:rsid w:val="001146E9"/>
    <w:rsid w:val="0011497A"/>
    <w:rsid w:val="001153F7"/>
    <w:rsid w:val="001156AC"/>
    <w:rsid w:val="00116342"/>
    <w:rsid w:val="001167CD"/>
    <w:rsid w:val="00116E3B"/>
    <w:rsid w:val="00117DAD"/>
    <w:rsid w:val="0012000E"/>
    <w:rsid w:val="001205B2"/>
    <w:rsid w:val="00121A2A"/>
    <w:rsid w:val="00122E11"/>
    <w:rsid w:val="00123349"/>
    <w:rsid w:val="00124295"/>
    <w:rsid w:val="00124E6E"/>
    <w:rsid w:val="00125D15"/>
    <w:rsid w:val="001271DD"/>
    <w:rsid w:val="00127576"/>
    <w:rsid w:val="00130EC6"/>
    <w:rsid w:val="001311A6"/>
    <w:rsid w:val="001312B0"/>
    <w:rsid w:val="00131417"/>
    <w:rsid w:val="0013188C"/>
    <w:rsid w:val="00131FBB"/>
    <w:rsid w:val="0013206A"/>
    <w:rsid w:val="001325AB"/>
    <w:rsid w:val="0013263C"/>
    <w:rsid w:val="00133FAC"/>
    <w:rsid w:val="001341DE"/>
    <w:rsid w:val="00134B9C"/>
    <w:rsid w:val="00134FAF"/>
    <w:rsid w:val="001359AF"/>
    <w:rsid w:val="00135E6B"/>
    <w:rsid w:val="00140C5F"/>
    <w:rsid w:val="00140D9E"/>
    <w:rsid w:val="0014135C"/>
    <w:rsid w:val="00141696"/>
    <w:rsid w:val="00141D1E"/>
    <w:rsid w:val="0014279B"/>
    <w:rsid w:val="00143680"/>
    <w:rsid w:val="001438BE"/>
    <w:rsid w:val="001440C3"/>
    <w:rsid w:val="0014412A"/>
    <w:rsid w:val="001455B9"/>
    <w:rsid w:val="0014591B"/>
    <w:rsid w:val="00145C06"/>
    <w:rsid w:val="00145C21"/>
    <w:rsid w:val="0014634E"/>
    <w:rsid w:val="0014699D"/>
    <w:rsid w:val="001470E5"/>
    <w:rsid w:val="001475AF"/>
    <w:rsid w:val="00150347"/>
    <w:rsid w:val="00151647"/>
    <w:rsid w:val="00151973"/>
    <w:rsid w:val="00152574"/>
    <w:rsid w:val="001527C0"/>
    <w:rsid w:val="001531E5"/>
    <w:rsid w:val="00153200"/>
    <w:rsid w:val="00153D21"/>
    <w:rsid w:val="001546FF"/>
    <w:rsid w:val="00154A85"/>
    <w:rsid w:val="00155032"/>
    <w:rsid w:val="001551F3"/>
    <w:rsid w:val="00155355"/>
    <w:rsid w:val="001562DA"/>
    <w:rsid w:val="00156551"/>
    <w:rsid w:val="0015728B"/>
    <w:rsid w:val="00160325"/>
    <w:rsid w:val="00161051"/>
    <w:rsid w:val="00162CE3"/>
    <w:rsid w:val="00162D53"/>
    <w:rsid w:val="001647F4"/>
    <w:rsid w:val="001648C8"/>
    <w:rsid w:val="001654BC"/>
    <w:rsid w:val="0016586B"/>
    <w:rsid w:val="00165881"/>
    <w:rsid w:val="00165E19"/>
    <w:rsid w:val="001664ED"/>
    <w:rsid w:val="0016662A"/>
    <w:rsid w:val="00167073"/>
    <w:rsid w:val="001713AD"/>
    <w:rsid w:val="0017140A"/>
    <w:rsid w:val="00171A67"/>
    <w:rsid w:val="00173310"/>
    <w:rsid w:val="00173D13"/>
    <w:rsid w:val="001743AC"/>
    <w:rsid w:val="00174736"/>
    <w:rsid w:val="00174C82"/>
    <w:rsid w:val="00175D14"/>
    <w:rsid w:val="001761A4"/>
    <w:rsid w:val="001762E7"/>
    <w:rsid w:val="001763DF"/>
    <w:rsid w:val="00176907"/>
    <w:rsid w:val="001772BC"/>
    <w:rsid w:val="001772EE"/>
    <w:rsid w:val="00177850"/>
    <w:rsid w:val="00177E88"/>
    <w:rsid w:val="00177EFC"/>
    <w:rsid w:val="001806A9"/>
    <w:rsid w:val="00181419"/>
    <w:rsid w:val="00181B35"/>
    <w:rsid w:val="001821B2"/>
    <w:rsid w:val="00182F4A"/>
    <w:rsid w:val="00184549"/>
    <w:rsid w:val="00184E63"/>
    <w:rsid w:val="00185AA9"/>
    <w:rsid w:val="0018622D"/>
    <w:rsid w:val="00186EB8"/>
    <w:rsid w:val="00187138"/>
    <w:rsid w:val="00187423"/>
    <w:rsid w:val="00187787"/>
    <w:rsid w:val="0018778C"/>
    <w:rsid w:val="00190368"/>
    <w:rsid w:val="001913EF"/>
    <w:rsid w:val="00192BF2"/>
    <w:rsid w:val="00192D80"/>
    <w:rsid w:val="00192F69"/>
    <w:rsid w:val="00193001"/>
    <w:rsid w:val="001936C1"/>
    <w:rsid w:val="001936D1"/>
    <w:rsid w:val="0019390F"/>
    <w:rsid w:val="0019395B"/>
    <w:rsid w:val="00193DAE"/>
    <w:rsid w:val="00194CDB"/>
    <w:rsid w:val="00197197"/>
    <w:rsid w:val="001973FA"/>
    <w:rsid w:val="001974C8"/>
    <w:rsid w:val="00197E91"/>
    <w:rsid w:val="001A2101"/>
    <w:rsid w:val="001A240C"/>
    <w:rsid w:val="001A2A2B"/>
    <w:rsid w:val="001A2B27"/>
    <w:rsid w:val="001A2EE2"/>
    <w:rsid w:val="001A3074"/>
    <w:rsid w:val="001A3C9B"/>
    <w:rsid w:val="001A3EC9"/>
    <w:rsid w:val="001A4639"/>
    <w:rsid w:val="001A4C05"/>
    <w:rsid w:val="001A4CCF"/>
    <w:rsid w:val="001A4CD7"/>
    <w:rsid w:val="001A5298"/>
    <w:rsid w:val="001A5B01"/>
    <w:rsid w:val="001A6100"/>
    <w:rsid w:val="001A68D8"/>
    <w:rsid w:val="001A69BD"/>
    <w:rsid w:val="001A6E15"/>
    <w:rsid w:val="001A701D"/>
    <w:rsid w:val="001A7067"/>
    <w:rsid w:val="001A733B"/>
    <w:rsid w:val="001A766D"/>
    <w:rsid w:val="001A7AC5"/>
    <w:rsid w:val="001A7DC2"/>
    <w:rsid w:val="001B08B6"/>
    <w:rsid w:val="001B0F25"/>
    <w:rsid w:val="001B114D"/>
    <w:rsid w:val="001B1798"/>
    <w:rsid w:val="001B1A7C"/>
    <w:rsid w:val="001B293C"/>
    <w:rsid w:val="001B3525"/>
    <w:rsid w:val="001B35C4"/>
    <w:rsid w:val="001B3A7C"/>
    <w:rsid w:val="001B3B43"/>
    <w:rsid w:val="001B3BC3"/>
    <w:rsid w:val="001B5152"/>
    <w:rsid w:val="001B518F"/>
    <w:rsid w:val="001B5424"/>
    <w:rsid w:val="001B5510"/>
    <w:rsid w:val="001B59E9"/>
    <w:rsid w:val="001B5AF5"/>
    <w:rsid w:val="001B6815"/>
    <w:rsid w:val="001B6F9D"/>
    <w:rsid w:val="001B7CB8"/>
    <w:rsid w:val="001B7EEF"/>
    <w:rsid w:val="001C083A"/>
    <w:rsid w:val="001C0D65"/>
    <w:rsid w:val="001C1FDE"/>
    <w:rsid w:val="001C37FA"/>
    <w:rsid w:val="001C3EED"/>
    <w:rsid w:val="001C60BE"/>
    <w:rsid w:val="001C7125"/>
    <w:rsid w:val="001C7AE1"/>
    <w:rsid w:val="001D0069"/>
    <w:rsid w:val="001D0C26"/>
    <w:rsid w:val="001D10E1"/>
    <w:rsid w:val="001D1E32"/>
    <w:rsid w:val="001D25AD"/>
    <w:rsid w:val="001D3C10"/>
    <w:rsid w:val="001D3FAB"/>
    <w:rsid w:val="001D4947"/>
    <w:rsid w:val="001D4A40"/>
    <w:rsid w:val="001D5E82"/>
    <w:rsid w:val="001D5EA1"/>
    <w:rsid w:val="001D6DE1"/>
    <w:rsid w:val="001D7457"/>
    <w:rsid w:val="001E0974"/>
    <w:rsid w:val="001E1726"/>
    <w:rsid w:val="001E179B"/>
    <w:rsid w:val="001E1816"/>
    <w:rsid w:val="001E2431"/>
    <w:rsid w:val="001E3EFF"/>
    <w:rsid w:val="001E4215"/>
    <w:rsid w:val="001E4462"/>
    <w:rsid w:val="001E547E"/>
    <w:rsid w:val="001E5BA1"/>
    <w:rsid w:val="001E63FD"/>
    <w:rsid w:val="001E6CA5"/>
    <w:rsid w:val="001E7A5A"/>
    <w:rsid w:val="001E7F75"/>
    <w:rsid w:val="001F030E"/>
    <w:rsid w:val="001F06FA"/>
    <w:rsid w:val="001F0864"/>
    <w:rsid w:val="001F09B4"/>
    <w:rsid w:val="001F1E2B"/>
    <w:rsid w:val="001F1E6F"/>
    <w:rsid w:val="001F1ED1"/>
    <w:rsid w:val="001F2DE6"/>
    <w:rsid w:val="001F3B6A"/>
    <w:rsid w:val="001F3CD9"/>
    <w:rsid w:val="001F48AB"/>
    <w:rsid w:val="001F589E"/>
    <w:rsid w:val="001F667A"/>
    <w:rsid w:val="001F68F7"/>
    <w:rsid w:val="001F6B29"/>
    <w:rsid w:val="001F7E92"/>
    <w:rsid w:val="002012C8"/>
    <w:rsid w:val="0020135A"/>
    <w:rsid w:val="00201397"/>
    <w:rsid w:val="002016B8"/>
    <w:rsid w:val="00201874"/>
    <w:rsid w:val="00201D13"/>
    <w:rsid w:val="00201EED"/>
    <w:rsid w:val="00202124"/>
    <w:rsid w:val="00202495"/>
    <w:rsid w:val="00202A58"/>
    <w:rsid w:val="00202CC9"/>
    <w:rsid w:val="00202F90"/>
    <w:rsid w:val="0020336E"/>
    <w:rsid w:val="00204C06"/>
    <w:rsid w:val="00204CD6"/>
    <w:rsid w:val="00205D27"/>
    <w:rsid w:val="002063D8"/>
    <w:rsid w:val="00206648"/>
    <w:rsid w:val="00206F7D"/>
    <w:rsid w:val="00207150"/>
    <w:rsid w:val="00207DCA"/>
    <w:rsid w:val="00207E91"/>
    <w:rsid w:val="002103F2"/>
    <w:rsid w:val="00211165"/>
    <w:rsid w:val="0021164D"/>
    <w:rsid w:val="00211CFC"/>
    <w:rsid w:val="002123BF"/>
    <w:rsid w:val="0021283A"/>
    <w:rsid w:val="002131C7"/>
    <w:rsid w:val="00213360"/>
    <w:rsid w:val="00213C94"/>
    <w:rsid w:val="0021476C"/>
    <w:rsid w:val="00214A12"/>
    <w:rsid w:val="00214CBC"/>
    <w:rsid w:val="00216392"/>
    <w:rsid w:val="00216A5F"/>
    <w:rsid w:val="002173C2"/>
    <w:rsid w:val="00217D53"/>
    <w:rsid w:val="0022197A"/>
    <w:rsid w:val="00221B4E"/>
    <w:rsid w:val="00221EE7"/>
    <w:rsid w:val="00221EEB"/>
    <w:rsid w:val="002226BC"/>
    <w:rsid w:val="002235B8"/>
    <w:rsid w:val="00223B84"/>
    <w:rsid w:val="00223F67"/>
    <w:rsid w:val="0022420F"/>
    <w:rsid w:val="00224392"/>
    <w:rsid w:val="00224748"/>
    <w:rsid w:val="0022492E"/>
    <w:rsid w:val="00225626"/>
    <w:rsid w:val="002258BF"/>
    <w:rsid w:val="00227A18"/>
    <w:rsid w:val="00230307"/>
    <w:rsid w:val="00230C0C"/>
    <w:rsid w:val="00230D35"/>
    <w:rsid w:val="00231A67"/>
    <w:rsid w:val="00231A73"/>
    <w:rsid w:val="00231F07"/>
    <w:rsid w:val="002327A1"/>
    <w:rsid w:val="00232AA9"/>
    <w:rsid w:val="00235677"/>
    <w:rsid w:val="00235F40"/>
    <w:rsid w:val="002367A3"/>
    <w:rsid w:val="00236CC3"/>
    <w:rsid w:val="002373EF"/>
    <w:rsid w:val="00237442"/>
    <w:rsid w:val="00237F3B"/>
    <w:rsid w:val="00240709"/>
    <w:rsid w:val="0024097E"/>
    <w:rsid w:val="002410D6"/>
    <w:rsid w:val="0024171A"/>
    <w:rsid w:val="00241749"/>
    <w:rsid w:val="00241DDF"/>
    <w:rsid w:val="00242BE6"/>
    <w:rsid w:val="00243D04"/>
    <w:rsid w:val="00246004"/>
    <w:rsid w:val="00247671"/>
    <w:rsid w:val="002477AA"/>
    <w:rsid w:val="00247832"/>
    <w:rsid w:val="002506CF"/>
    <w:rsid w:val="002506DC"/>
    <w:rsid w:val="00251BF8"/>
    <w:rsid w:val="00252381"/>
    <w:rsid w:val="00252FF3"/>
    <w:rsid w:val="002530CB"/>
    <w:rsid w:val="002542C9"/>
    <w:rsid w:val="00254BC2"/>
    <w:rsid w:val="002559BC"/>
    <w:rsid w:val="00255C3B"/>
    <w:rsid w:val="002564BD"/>
    <w:rsid w:val="00256735"/>
    <w:rsid w:val="00256E6F"/>
    <w:rsid w:val="00257E5D"/>
    <w:rsid w:val="00260966"/>
    <w:rsid w:val="00260A5B"/>
    <w:rsid w:val="00260B57"/>
    <w:rsid w:val="002625D0"/>
    <w:rsid w:val="002629E2"/>
    <w:rsid w:val="00262AE4"/>
    <w:rsid w:val="00263FA0"/>
    <w:rsid w:val="00265A09"/>
    <w:rsid w:val="00266600"/>
    <w:rsid w:val="00267133"/>
    <w:rsid w:val="00270B03"/>
    <w:rsid w:val="00271D5E"/>
    <w:rsid w:val="00272172"/>
    <w:rsid w:val="00272728"/>
    <w:rsid w:val="00273A8E"/>
    <w:rsid w:val="002743F4"/>
    <w:rsid w:val="002748A5"/>
    <w:rsid w:val="00274AB6"/>
    <w:rsid w:val="00275BF4"/>
    <w:rsid w:val="00280EA7"/>
    <w:rsid w:val="00281E4B"/>
    <w:rsid w:val="002821F8"/>
    <w:rsid w:val="00283022"/>
    <w:rsid w:val="002831BC"/>
    <w:rsid w:val="002831C1"/>
    <w:rsid w:val="00283334"/>
    <w:rsid w:val="00284694"/>
    <w:rsid w:val="00284946"/>
    <w:rsid w:val="002852B3"/>
    <w:rsid w:val="002861F0"/>
    <w:rsid w:val="002868E5"/>
    <w:rsid w:val="00287DF0"/>
    <w:rsid w:val="00287E39"/>
    <w:rsid w:val="00290854"/>
    <w:rsid w:val="00290BFC"/>
    <w:rsid w:val="002910EA"/>
    <w:rsid w:val="00292D30"/>
    <w:rsid w:val="00293000"/>
    <w:rsid w:val="002935EA"/>
    <w:rsid w:val="00293BA8"/>
    <w:rsid w:val="00293FFE"/>
    <w:rsid w:val="00294B97"/>
    <w:rsid w:val="00295998"/>
    <w:rsid w:val="002970A1"/>
    <w:rsid w:val="00297DA3"/>
    <w:rsid w:val="00297DEA"/>
    <w:rsid w:val="002A0057"/>
    <w:rsid w:val="002A1759"/>
    <w:rsid w:val="002A1C62"/>
    <w:rsid w:val="002A2308"/>
    <w:rsid w:val="002A2342"/>
    <w:rsid w:val="002A2B1E"/>
    <w:rsid w:val="002A340A"/>
    <w:rsid w:val="002A36BD"/>
    <w:rsid w:val="002A3FD5"/>
    <w:rsid w:val="002A5A2F"/>
    <w:rsid w:val="002A5DFB"/>
    <w:rsid w:val="002A77D4"/>
    <w:rsid w:val="002A7A26"/>
    <w:rsid w:val="002B021D"/>
    <w:rsid w:val="002B04DE"/>
    <w:rsid w:val="002B0C7B"/>
    <w:rsid w:val="002B1B50"/>
    <w:rsid w:val="002B1D3D"/>
    <w:rsid w:val="002B2968"/>
    <w:rsid w:val="002B2FDC"/>
    <w:rsid w:val="002B4A29"/>
    <w:rsid w:val="002B4C81"/>
    <w:rsid w:val="002B5844"/>
    <w:rsid w:val="002B7630"/>
    <w:rsid w:val="002B7AA4"/>
    <w:rsid w:val="002C037F"/>
    <w:rsid w:val="002C0AA4"/>
    <w:rsid w:val="002C187A"/>
    <w:rsid w:val="002C2BD8"/>
    <w:rsid w:val="002C2C9B"/>
    <w:rsid w:val="002C326B"/>
    <w:rsid w:val="002C3748"/>
    <w:rsid w:val="002C39BC"/>
    <w:rsid w:val="002C3B72"/>
    <w:rsid w:val="002C473F"/>
    <w:rsid w:val="002C4DEB"/>
    <w:rsid w:val="002C60DC"/>
    <w:rsid w:val="002C618B"/>
    <w:rsid w:val="002C6723"/>
    <w:rsid w:val="002C6BC5"/>
    <w:rsid w:val="002C7528"/>
    <w:rsid w:val="002C7735"/>
    <w:rsid w:val="002D01FE"/>
    <w:rsid w:val="002D0B61"/>
    <w:rsid w:val="002D0DDC"/>
    <w:rsid w:val="002D17B1"/>
    <w:rsid w:val="002D1E43"/>
    <w:rsid w:val="002D2409"/>
    <w:rsid w:val="002D2549"/>
    <w:rsid w:val="002D25EE"/>
    <w:rsid w:val="002D2D9E"/>
    <w:rsid w:val="002D3198"/>
    <w:rsid w:val="002D3385"/>
    <w:rsid w:val="002D35E7"/>
    <w:rsid w:val="002D3FA8"/>
    <w:rsid w:val="002D4D4D"/>
    <w:rsid w:val="002D5CCA"/>
    <w:rsid w:val="002D5E61"/>
    <w:rsid w:val="002D5EFF"/>
    <w:rsid w:val="002D5FA1"/>
    <w:rsid w:val="002D6055"/>
    <w:rsid w:val="002D7469"/>
    <w:rsid w:val="002D7733"/>
    <w:rsid w:val="002D7DAD"/>
    <w:rsid w:val="002E0679"/>
    <w:rsid w:val="002E19EA"/>
    <w:rsid w:val="002E19F7"/>
    <w:rsid w:val="002E2845"/>
    <w:rsid w:val="002E355B"/>
    <w:rsid w:val="002E39EC"/>
    <w:rsid w:val="002E549B"/>
    <w:rsid w:val="002E6123"/>
    <w:rsid w:val="002E662F"/>
    <w:rsid w:val="002E68BE"/>
    <w:rsid w:val="002E69A5"/>
    <w:rsid w:val="002E6CBD"/>
    <w:rsid w:val="002E7B24"/>
    <w:rsid w:val="002F09BD"/>
    <w:rsid w:val="002F0C03"/>
    <w:rsid w:val="002F1E47"/>
    <w:rsid w:val="002F3117"/>
    <w:rsid w:val="002F346C"/>
    <w:rsid w:val="002F34CF"/>
    <w:rsid w:val="002F37F2"/>
    <w:rsid w:val="002F59CD"/>
    <w:rsid w:val="002F61CF"/>
    <w:rsid w:val="002F6C1B"/>
    <w:rsid w:val="002F77CF"/>
    <w:rsid w:val="002F7A1D"/>
    <w:rsid w:val="002F7D74"/>
    <w:rsid w:val="0030188A"/>
    <w:rsid w:val="003018CE"/>
    <w:rsid w:val="00302E20"/>
    <w:rsid w:val="003034E3"/>
    <w:rsid w:val="00303C1A"/>
    <w:rsid w:val="00303D2C"/>
    <w:rsid w:val="00305487"/>
    <w:rsid w:val="00305C4B"/>
    <w:rsid w:val="003065EE"/>
    <w:rsid w:val="003067EC"/>
    <w:rsid w:val="00306ECE"/>
    <w:rsid w:val="00307069"/>
    <w:rsid w:val="00307798"/>
    <w:rsid w:val="00310022"/>
    <w:rsid w:val="003101A3"/>
    <w:rsid w:val="003113FC"/>
    <w:rsid w:val="003114BA"/>
    <w:rsid w:val="00312151"/>
    <w:rsid w:val="003125A2"/>
    <w:rsid w:val="00312F9C"/>
    <w:rsid w:val="00313AFA"/>
    <w:rsid w:val="00313B90"/>
    <w:rsid w:val="003141F4"/>
    <w:rsid w:val="00314B17"/>
    <w:rsid w:val="00314E33"/>
    <w:rsid w:val="00315307"/>
    <w:rsid w:val="00315C19"/>
    <w:rsid w:val="00316284"/>
    <w:rsid w:val="0031665C"/>
    <w:rsid w:val="00317EFE"/>
    <w:rsid w:val="00320BC8"/>
    <w:rsid w:val="00322163"/>
    <w:rsid w:val="00322B44"/>
    <w:rsid w:val="003233A7"/>
    <w:rsid w:val="00323E1C"/>
    <w:rsid w:val="003246E9"/>
    <w:rsid w:val="0032473F"/>
    <w:rsid w:val="003252F9"/>
    <w:rsid w:val="00325D7D"/>
    <w:rsid w:val="00326CFB"/>
    <w:rsid w:val="00327F42"/>
    <w:rsid w:val="00327F7C"/>
    <w:rsid w:val="003301DC"/>
    <w:rsid w:val="00330E5C"/>
    <w:rsid w:val="003311D9"/>
    <w:rsid w:val="003319EE"/>
    <w:rsid w:val="0033263B"/>
    <w:rsid w:val="00332F63"/>
    <w:rsid w:val="0033362E"/>
    <w:rsid w:val="00333F29"/>
    <w:rsid w:val="003344B7"/>
    <w:rsid w:val="003353C7"/>
    <w:rsid w:val="0033593C"/>
    <w:rsid w:val="00336233"/>
    <w:rsid w:val="00336505"/>
    <w:rsid w:val="00336911"/>
    <w:rsid w:val="00336F4E"/>
    <w:rsid w:val="00336FFE"/>
    <w:rsid w:val="00337412"/>
    <w:rsid w:val="00337485"/>
    <w:rsid w:val="0033773A"/>
    <w:rsid w:val="00340074"/>
    <w:rsid w:val="0034144F"/>
    <w:rsid w:val="00341478"/>
    <w:rsid w:val="00342187"/>
    <w:rsid w:val="003422C6"/>
    <w:rsid w:val="0034257F"/>
    <w:rsid w:val="003427AF"/>
    <w:rsid w:val="00343807"/>
    <w:rsid w:val="003446D3"/>
    <w:rsid w:val="00345454"/>
    <w:rsid w:val="0034637F"/>
    <w:rsid w:val="0034639F"/>
    <w:rsid w:val="00346D2D"/>
    <w:rsid w:val="0034721E"/>
    <w:rsid w:val="003475EB"/>
    <w:rsid w:val="00347CBC"/>
    <w:rsid w:val="003500C7"/>
    <w:rsid w:val="00350339"/>
    <w:rsid w:val="00352398"/>
    <w:rsid w:val="003523DC"/>
    <w:rsid w:val="003526B5"/>
    <w:rsid w:val="00352E9C"/>
    <w:rsid w:val="0035489C"/>
    <w:rsid w:val="00354C2D"/>
    <w:rsid w:val="00355BC2"/>
    <w:rsid w:val="00356E1E"/>
    <w:rsid w:val="00357374"/>
    <w:rsid w:val="003577AE"/>
    <w:rsid w:val="00357C37"/>
    <w:rsid w:val="00361B77"/>
    <w:rsid w:val="00361DC5"/>
    <w:rsid w:val="0036290F"/>
    <w:rsid w:val="00362ABF"/>
    <w:rsid w:val="00362C96"/>
    <w:rsid w:val="00362E69"/>
    <w:rsid w:val="003634DC"/>
    <w:rsid w:val="0036434A"/>
    <w:rsid w:val="003649F9"/>
    <w:rsid w:val="003654CF"/>
    <w:rsid w:val="00365524"/>
    <w:rsid w:val="00365B56"/>
    <w:rsid w:val="00365D0C"/>
    <w:rsid w:val="00366171"/>
    <w:rsid w:val="003669B2"/>
    <w:rsid w:val="00366F9E"/>
    <w:rsid w:val="00367A11"/>
    <w:rsid w:val="00367AD0"/>
    <w:rsid w:val="003702B2"/>
    <w:rsid w:val="00370681"/>
    <w:rsid w:val="00371191"/>
    <w:rsid w:val="0037119F"/>
    <w:rsid w:val="00371835"/>
    <w:rsid w:val="00371E8D"/>
    <w:rsid w:val="00372B3F"/>
    <w:rsid w:val="003732D1"/>
    <w:rsid w:val="003748E5"/>
    <w:rsid w:val="00376C36"/>
    <w:rsid w:val="00377B7F"/>
    <w:rsid w:val="00380514"/>
    <w:rsid w:val="00380717"/>
    <w:rsid w:val="003807C4"/>
    <w:rsid w:val="00381536"/>
    <w:rsid w:val="00381E52"/>
    <w:rsid w:val="0038347C"/>
    <w:rsid w:val="00384B2A"/>
    <w:rsid w:val="00384EEF"/>
    <w:rsid w:val="0038511E"/>
    <w:rsid w:val="003852F3"/>
    <w:rsid w:val="00385EDE"/>
    <w:rsid w:val="0038631E"/>
    <w:rsid w:val="00386EEE"/>
    <w:rsid w:val="00390328"/>
    <w:rsid w:val="003907A5"/>
    <w:rsid w:val="00390BC0"/>
    <w:rsid w:val="00391CA9"/>
    <w:rsid w:val="00392548"/>
    <w:rsid w:val="00393D4C"/>
    <w:rsid w:val="00393EDA"/>
    <w:rsid w:val="003945C1"/>
    <w:rsid w:val="00394854"/>
    <w:rsid w:val="00394AB0"/>
    <w:rsid w:val="00394E72"/>
    <w:rsid w:val="003950FD"/>
    <w:rsid w:val="003951F4"/>
    <w:rsid w:val="0039593F"/>
    <w:rsid w:val="00395CB6"/>
    <w:rsid w:val="00395E26"/>
    <w:rsid w:val="00396923"/>
    <w:rsid w:val="00397C22"/>
    <w:rsid w:val="00397F6D"/>
    <w:rsid w:val="003A0230"/>
    <w:rsid w:val="003A2098"/>
    <w:rsid w:val="003A249B"/>
    <w:rsid w:val="003A26C5"/>
    <w:rsid w:val="003A2EAB"/>
    <w:rsid w:val="003A359A"/>
    <w:rsid w:val="003A36D3"/>
    <w:rsid w:val="003A3DB5"/>
    <w:rsid w:val="003A3E83"/>
    <w:rsid w:val="003A430E"/>
    <w:rsid w:val="003A48BA"/>
    <w:rsid w:val="003A4C82"/>
    <w:rsid w:val="003A4F7D"/>
    <w:rsid w:val="003A51CB"/>
    <w:rsid w:val="003A6D38"/>
    <w:rsid w:val="003A78E3"/>
    <w:rsid w:val="003B005E"/>
    <w:rsid w:val="003B02CB"/>
    <w:rsid w:val="003B1325"/>
    <w:rsid w:val="003B19FC"/>
    <w:rsid w:val="003B2574"/>
    <w:rsid w:val="003B29A3"/>
    <w:rsid w:val="003B2FAA"/>
    <w:rsid w:val="003B3CBB"/>
    <w:rsid w:val="003B3F5E"/>
    <w:rsid w:val="003B44CC"/>
    <w:rsid w:val="003B49B9"/>
    <w:rsid w:val="003B582A"/>
    <w:rsid w:val="003B5B4E"/>
    <w:rsid w:val="003B6265"/>
    <w:rsid w:val="003B63AB"/>
    <w:rsid w:val="003B63AF"/>
    <w:rsid w:val="003B65B8"/>
    <w:rsid w:val="003B73B0"/>
    <w:rsid w:val="003C0BD5"/>
    <w:rsid w:val="003C0E34"/>
    <w:rsid w:val="003C162E"/>
    <w:rsid w:val="003C21A5"/>
    <w:rsid w:val="003C2AC7"/>
    <w:rsid w:val="003C30A5"/>
    <w:rsid w:val="003C3264"/>
    <w:rsid w:val="003C3556"/>
    <w:rsid w:val="003C392D"/>
    <w:rsid w:val="003C4083"/>
    <w:rsid w:val="003C4A63"/>
    <w:rsid w:val="003C4F65"/>
    <w:rsid w:val="003C57FA"/>
    <w:rsid w:val="003C63A3"/>
    <w:rsid w:val="003C6B5C"/>
    <w:rsid w:val="003C6B5D"/>
    <w:rsid w:val="003C7678"/>
    <w:rsid w:val="003C78CD"/>
    <w:rsid w:val="003C7CB3"/>
    <w:rsid w:val="003C7CE5"/>
    <w:rsid w:val="003C7E22"/>
    <w:rsid w:val="003D02A8"/>
    <w:rsid w:val="003D0A29"/>
    <w:rsid w:val="003D0F36"/>
    <w:rsid w:val="003D11BB"/>
    <w:rsid w:val="003D1B08"/>
    <w:rsid w:val="003D1EB9"/>
    <w:rsid w:val="003D2344"/>
    <w:rsid w:val="003D28A5"/>
    <w:rsid w:val="003D33B0"/>
    <w:rsid w:val="003D3A13"/>
    <w:rsid w:val="003D4C87"/>
    <w:rsid w:val="003D4EB6"/>
    <w:rsid w:val="003D4EE8"/>
    <w:rsid w:val="003D6598"/>
    <w:rsid w:val="003D705B"/>
    <w:rsid w:val="003D720D"/>
    <w:rsid w:val="003D7690"/>
    <w:rsid w:val="003E044B"/>
    <w:rsid w:val="003E1525"/>
    <w:rsid w:val="003E2163"/>
    <w:rsid w:val="003E324B"/>
    <w:rsid w:val="003E4264"/>
    <w:rsid w:val="003E5B65"/>
    <w:rsid w:val="003E67B6"/>
    <w:rsid w:val="003E690B"/>
    <w:rsid w:val="003E6C8F"/>
    <w:rsid w:val="003E7AAA"/>
    <w:rsid w:val="003ED538"/>
    <w:rsid w:val="003F0AEA"/>
    <w:rsid w:val="003F0D3F"/>
    <w:rsid w:val="003F19C4"/>
    <w:rsid w:val="003F1BD2"/>
    <w:rsid w:val="003F2300"/>
    <w:rsid w:val="003F2663"/>
    <w:rsid w:val="003F3809"/>
    <w:rsid w:val="003F3E6A"/>
    <w:rsid w:val="003F409A"/>
    <w:rsid w:val="003F4A4B"/>
    <w:rsid w:val="003F4E7C"/>
    <w:rsid w:val="003F4F2C"/>
    <w:rsid w:val="003F50AC"/>
    <w:rsid w:val="003F5D48"/>
    <w:rsid w:val="003F7D0A"/>
    <w:rsid w:val="00400026"/>
    <w:rsid w:val="00400565"/>
    <w:rsid w:val="0040211A"/>
    <w:rsid w:val="00402AE7"/>
    <w:rsid w:val="00403B5A"/>
    <w:rsid w:val="00403BB7"/>
    <w:rsid w:val="00404163"/>
    <w:rsid w:val="00404AAB"/>
    <w:rsid w:val="00405A5B"/>
    <w:rsid w:val="00405AB8"/>
    <w:rsid w:val="00405ACE"/>
    <w:rsid w:val="00405B4E"/>
    <w:rsid w:val="00406367"/>
    <w:rsid w:val="0040692E"/>
    <w:rsid w:val="004077DC"/>
    <w:rsid w:val="00407AD6"/>
    <w:rsid w:val="00410007"/>
    <w:rsid w:val="004101D4"/>
    <w:rsid w:val="00410ACB"/>
    <w:rsid w:val="00412CDE"/>
    <w:rsid w:val="00412F8C"/>
    <w:rsid w:val="004142D8"/>
    <w:rsid w:val="00414AC5"/>
    <w:rsid w:val="00414BA6"/>
    <w:rsid w:val="004156D9"/>
    <w:rsid w:val="00415AED"/>
    <w:rsid w:val="00416298"/>
    <w:rsid w:val="00416401"/>
    <w:rsid w:val="00416DDC"/>
    <w:rsid w:val="0041786C"/>
    <w:rsid w:val="00420B16"/>
    <w:rsid w:val="00421986"/>
    <w:rsid w:val="00422629"/>
    <w:rsid w:val="00422A15"/>
    <w:rsid w:val="00422E38"/>
    <w:rsid w:val="004230FE"/>
    <w:rsid w:val="004233F9"/>
    <w:rsid w:val="00423AA8"/>
    <w:rsid w:val="004241DA"/>
    <w:rsid w:val="004246FD"/>
    <w:rsid w:val="00424F51"/>
    <w:rsid w:val="00425045"/>
    <w:rsid w:val="00425D01"/>
    <w:rsid w:val="00425DE1"/>
    <w:rsid w:val="00426912"/>
    <w:rsid w:val="00426AB8"/>
    <w:rsid w:val="00426CC1"/>
    <w:rsid w:val="00427A62"/>
    <w:rsid w:val="00427EC4"/>
    <w:rsid w:val="004308D0"/>
    <w:rsid w:val="00430BCD"/>
    <w:rsid w:val="00430F0D"/>
    <w:rsid w:val="0043137A"/>
    <w:rsid w:val="0043142E"/>
    <w:rsid w:val="00431B73"/>
    <w:rsid w:val="00433141"/>
    <w:rsid w:val="00433711"/>
    <w:rsid w:val="004339A7"/>
    <w:rsid w:val="004346FA"/>
    <w:rsid w:val="00434B57"/>
    <w:rsid w:val="00435E4D"/>
    <w:rsid w:val="00437864"/>
    <w:rsid w:val="004402BF"/>
    <w:rsid w:val="00440556"/>
    <w:rsid w:val="00440812"/>
    <w:rsid w:val="00440E2C"/>
    <w:rsid w:val="004417EF"/>
    <w:rsid w:val="00441804"/>
    <w:rsid w:val="0044199F"/>
    <w:rsid w:val="00441F3D"/>
    <w:rsid w:val="00442186"/>
    <w:rsid w:val="004424AF"/>
    <w:rsid w:val="0044278A"/>
    <w:rsid w:val="00442A19"/>
    <w:rsid w:val="00444CBF"/>
    <w:rsid w:val="00445294"/>
    <w:rsid w:val="00446331"/>
    <w:rsid w:val="0044668A"/>
    <w:rsid w:val="00446848"/>
    <w:rsid w:val="004472F5"/>
    <w:rsid w:val="00450A70"/>
    <w:rsid w:val="00450BCF"/>
    <w:rsid w:val="0045104E"/>
    <w:rsid w:val="0045148D"/>
    <w:rsid w:val="0045170A"/>
    <w:rsid w:val="004518A5"/>
    <w:rsid w:val="00451B42"/>
    <w:rsid w:val="00452D21"/>
    <w:rsid w:val="004531F1"/>
    <w:rsid w:val="00453D19"/>
    <w:rsid w:val="00454354"/>
    <w:rsid w:val="0045451B"/>
    <w:rsid w:val="00455265"/>
    <w:rsid w:val="00456278"/>
    <w:rsid w:val="004563F9"/>
    <w:rsid w:val="0045669B"/>
    <w:rsid w:val="00460BC7"/>
    <w:rsid w:val="00460C13"/>
    <w:rsid w:val="00461A94"/>
    <w:rsid w:val="00462799"/>
    <w:rsid w:val="00462D46"/>
    <w:rsid w:val="00462E44"/>
    <w:rsid w:val="00462FBE"/>
    <w:rsid w:val="0046341C"/>
    <w:rsid w:val="00463CD2"/>
    <w:rsid w:val="00464DF3"/>
    <w:rsid w:val="004652B8"/>
    <w:rsid w:val="004656FD"/>
    <w:rsid w:val="0046653B"/>
    <w:rsid w:val="00467ABB"/>
    <w:rsid w:val="00470C2F"/>
    <w:rsid w:val="00470C67"/>
    <w:rsid w:val="00470EF3"/>
    <w:rsid w:val="00471C0E"/>
    <w:rsid w:val="00473E97"/>
    <w:rsid w:val="004740A8"/>
    <w:rsid w:val="004747D3"/>
    <w:rsid w:val="00475267"/>
    <w:rsid w:val="004753AB"/>
    <w:rsid w:val="0047567B"/>
    <w:rsid w:val="00475F3C"/>
    <w:rsid w:val="00476290"/>
    <w:rsid w:val="00480DA0"/>
    <w:rsid w:val="004819F1"/>
    <w:rsid w:val="00481BD8"/>
    <w:rsid w:val="00482181"/>
    <w:rsid w:val="00482D54"/>
    <w:rsid w:val="00483096"/>
    <w:rsid w:val="00483C54"/>
    <w:rsid w:val="00483C71"/>
    <w:rsid w:val="00484373"/>
    <w:rsid w:val="004847D5"/>
    <w:rsid w:val="00484C81"/>
    <w:rsid w:val="0048600E"/>
    <w:rsid w:val="0048645A"/>
    <w:rsid w:val="00486CE7"/>
    <w:rsid w:val="00486D11"/>
    <w:rsid w:val="00486E5A"/>
    <w:rsid w:val="00487E76"/>
    <w:rsid w:val="00487E95"/>
    <w:rsid w:val="00490BB7"/>
    <w:rsid w:val="00490BE8"/>
    <w:rsid w:val="00490FF9"/>
    <w:rsid w:val="00491433"/>
    <w:rsid w:val="00491BA2"/>
    <w:rsid w:val="00491D20"/>
    <w:rsid w:val="00491EB9"/>
    <w:rsid w:val="00492160"/>
    <w:rsid w:val="0049291B"/>
    <w:rsid w:val="00492CE8"/>
    <w:rsid w:val="00492CEF"/>
    <w:rsid w:val="00493977"/>
    <w:rsid w:val="00493D48"/>
    <w:rsid w:val="00493EE4"/>
    <w:rsid w:val="00493FD4"/>
    <w:rsid w:val="00494065"/>
    <w:rsid w:val="00496025"/>
    <w:rsid w:val="004969B6"/>
    <w:rsid w:val="00497023"/>
    <w:rsid w:val="00497670"/>
    <w:rsid w:val="00497967"/>
    <w:rsid w:val="004A0A49"/>
    <w:rsid w:val="004A1907"/>
    <w:rsid w:val="004A2122"/>
    <w:rsid w:val="004A2759"/>
    <w:rsid w:val="004A2B41"/>
    <w:rsid w:val="004A4CA7"/>
    <w:rsid w:val="004A515B"/>
    <w:rsid w:val="004A5211"/>
    <w:rsid w:val="004A5DB1"/>
    <w:rsid w:val="004A65E1"/>
    <w:rsid w:val="004A791F"/>
    <w:rsid w:val="004A7E53"/>
    <w:rsid w:val="004A7F23"/>
    <w:rsid w:val="004B0145"/>
    <w:rsid w:val="004B22CB"/>
    <w:rsid w:val="004B237E"/>
    <w:rsid w:val="004B23C0"/>
    <w:rsid w:val="004B296D"/>
    <w:rsid w:val="004B2DD0"/>
    <w:rsid w:val="004B2E71"/>
    <w:rsid w:val="004B3440"/>
    <w:rsid w:val="004B3625"/>
    <w:rsid w:val="004B366D"/>
    <w:rsid w:val="004B3A31"/>
    <w:rsid w:val="004B3B1C"/>
    <w:rsid w:val="004B4D53"/>
    <w:rsid w:val="004B5CE7"/>
    <w:rsid w:val="004B6143"/>
    <w:rsid w:val="004B61D8"/>
    <w:rsid w:val="004B61E8"/>
    <w:rsid w:val="004B6295"/>
    <w:rsid w:val="004B6647"/>
    <w:rsid w:val="004B6B07"/>
    <w:rsid w:val="004C0B9B"/>
    <w:rsid w:val="004C1AB7"/>
    <w:rsid w:val="004C1FA0"/>
    <w:rsid w:val="004C2088"/>
    <w:rsid w:val="004C429A"/>
    <w:rsid w:val="004C58B2"/>
    <w:rsid w:val="004C598D"/>
    <w:rsid w:val="004C656B"/>
    <w:rsid w:val="004C659D"/>
    <w:rsid w:val="004C6986"/>
    <w:rsid w:val="004C76BC"/>
    <w:rsid w:val="004D1688"/>
    <w:rsid w:val="004D1A0A"/>
    <w:rsid w:val="004D1FC7"/>
    <w:rsid w:val="004D2150"/>
    <w:rsid w:val="004D323A"/>
    <w:rsid w:val="004D32E9"/>
    <w:rsid w:val="004D3A1A"/>
    <w:rsid w:val="004D4A91"/>
    <w:rsid w:val="004D5E6A"/>
    <w:rsid w:val="004D5ECD"/>
    <w:rsid w:val="004D6836"/>
    <w:rsid w:val="004D788E"/>
    <w:rsid w:val="004E0603"/>
    <w:rsid w:val="004E08B7"/>
    <w:rsid w:val="004E09FB"/>
    <w:rsid w:val="004E0B2E"/>
    <w:rsid w:val="004E2491"/>
    <w:rsid w:val="004E27B8"/>
    <w:rsid w:val="004E3154"/>
    <w:rsid w:val="004E3290"/>
    <w:rsid w:val="004E3304"/>
    <w:rsid w:val="004E3A1F"/>
    <w:rsid w:val="004E3AD2"/>
    <w:rsid w:val="004E3B35"/>
    <w:rsid w:val="004E3C68"/>
    <w:rsid w:val="004E40D3"/>
    <w:rsid w:val="004E5115"/>
    <w:rsid w:val="004E565F"/>
    <w:rsid w:val="004E5ABD"/>
    <w:rsid w:val="004E5C80"/>
    <w:rsid w:val="004E7EB7"/>
    <w:rsid w:val="004F098F"/>
    <w:rsid w:val="004F113C"/>
    <w:rsid w:val="004F1206"/>
    <w:rsid w:val="004F1340"/>
    <w:rsid w:val="004F219A"/>
    <w:rsid w:val="004F3A4B"/>
    <w:rsid w:val="004F4373"/>
    <w:rsid w:val="004F47E4"/>
    <w:rsid w:val="004F49FE"/>
    <w:rsid w:val="004F4C9E"/>
    <w:rsid w:val="004F4D9F"/>
    <w:rsid w:val="004F58F4"/>
    <w:rsid w:val="004F630D"/>
    <w:rsid w:val="004F6654"/>
    <w:rsid w:val="004F671F"/>
    <w:rsid w:val="004F6D45"/>
    <w:rsid w:val="004F6D60"/>
    <w:rsid w:val="004F77FF"/>
    <w:rsid w:val="0050262A"/>
    <w:rsid w:val="0050298B"/>
    <w:rsid w:val="00503D4F"/>
    <w:rsid w:val="00504B69"/>
    <w:rsid w:val="00505208"/>
    <w:rsid w:val="005053A0"/>
    <w:rsid w:val="00505F61"/>
    <w:rsid w:val="00506090"/>
    <w:rsid w:val="00506E26"/>
    <w:rsid w:val="005079A6"/>
    <w:rsid w:val="00510D35"/>
    <w:rsid w:val="00510D4B"/>
    <w:rsid w:val="00510ECE"/>
    <w:rsid w:val="00511452"/>
    <w:rsid w:val="005124CA"/>
    <w:rsid w:val="00512706"/>
    <w:rsid w:val="00513C53"/>
    <w:rsid w:val="00513F9E"/>
    <w:rsid w:val="00514010"/>
    <w:rsid w:val="00515305"/>
    <w:rsid w:val="0051532F"/>
    <w:rsid w:val="00515C89"/>
    <w:rsid w:val="00516061"/>
    <w:rsid w:val="00516134"/>
    <w:rsid w:val="00520C80"/>
    <w:rsid w:val="005212CA"/>
    <w:rsid w:val="00521E5B"/>
    <w:rsid w:val="005224B5"/>
    <w:rsid w:val="0052290D"/>
    <w:rsid w:val="00522E2D"/>
    <w:rsid w:val="005236A4"/>
    <w:rsid w:val="00523B8D"/>
    <w:rsid w:val="00523D0E"/>
    <w:rsid w:val="00523D13"/>
    <w:rsid w:val="00524D6A"/>
    <w:rsid w:val="00524DCF"/>
    <w:rsid w:val="0052573A"/>
    <w:rsid w:val="005257C9"/>
    <w:rsid w:val="00530F4C"/>
    <w:rsid w:val="0053131B"/>
    <w:rsid w:val="005314EE"/>
    <w:rsid w:val="00533331"/>
    <w:rsid w:val="00533E6C"/>
    <w:rsid w:val="00534DB2"/>
    <w:rsid w:val="00535E25"/>
    <w:rsid w:val="00536E2F"/>
    <w:rsid w:val="00537737"/>
    <w:rsid w:val="0053794F"/>
    <w:rsid w:val="00537AA7"/>
    <w:rsid w:val="00540346"/>
    <w:rsid w:val="00540AD0"/>
    <w:rsid w:val="00541060"/>
    <w:rsid w:val="00541681"/>
    <w:rsid w:val="0054194E"/>
    <w:rsid w:val="005423C1"/>
    <w:rsid w:val="00542B1A"/>
    <w:rsid w:val="00543B2D"/>
    <w:rsid w:val="00543C04"/>
    <w:rsid w:val="00544080"/>
    <w:rsid w:val="005443B7"/>
    <w:rsid w:val="005447FE"/>
    <w:rsid w:val="00544969"/>
    <w:rsid w:val="00544D88"/>
    <w:rsid w:val="00545741"/>
    <w:rsid w:val="005457C6"/>
    <w:rsid w:val="00545994"/>
    <w:rsid w:val="0054644E"/>
    <w:rsid w:val="00546485"/>
    <w:rsid w:val="00546AB0"/>
    <w:rsid w:val="00546FAD"/>
    <w:rsid w:val="00547FBF"/>
    <w:rsid w:val="0055042C"/>
    <w:rsid w:val="00550A8E"/>
    <w:rsid w:val="0055101B"/>
    <w:rsid w:val="00551089"/>
    <w:rsid w:val="0055188D"/>
    <w:rsid w:val="00551DB2"/>
    <w:rsid w:val="00551E2B"/>
    <w:rsid w:val="00552006"/>
    <w:rsid w:val="0055246B"/>
    <w:rsid w:val="00552C46"/>
    <w:rsid w:val="005547D3"/>
    <w:rsid w:val="00555B1D"/>
    <w:rsid w:val="00555B94"/>
    <w:rsid w:val="00555DA4"/>
    <w:rsid w:val="00555F44"/>
    <w:rsid w:val="00557335"/>
    <w:rsid w:val="00557449"/>
    <w:rsid w:val="0055765C"/>
    <w:rsid w:val="00560CA1"/>
    <w:rsid w:val="00560F0E"/>
    <w:rsid w:val="005615C5"/>
    <w:rsid w:val="005618FD"/>
    <w:rsid w:val="00561B26"/>
    <w:rsid w:val="00561F3A"/>
    <w:rsid w:val="0056212D"/>
    <w:rsid w:val="00563CE4"/>
    <w:rsid w:val="0056401A"/>
    <w:rsid w:val="00564400"/>
    <w:rsid w:val="00564A6F"/>
    <w:rsid w:val="00565300"/>
    <w:rsid w:val="005709C9"/>
    <w:rsid w:val="00571399"/>
    <w:rsid w:val="005714F3"/>
    <w:rsid w:val="00571577"/>
    <w:rsid w:val="005717DE"/>
    <w:rsid w:val="005725C1"/>
    <w:rsid w:val="005728E5"/>
    <w:rsid w:val="00573047"/>
    <w:rsid w:val="00573F8F"/>
    <w:rsid w:val="0057507D"/>
    <w:rsid w:val="005755FD"/>
    <w:rsid w:val="00575C04"/>
    <w:rsid w:val="00575F72"/>
    <w:rsid w:val="005769D5"/>
    <w:rsid w:val="00576E70"/>
    <w:rsid w:val="00576F9F"/>
    <w:rsid w:val="0057725D"/>
    <w:rsid w:val="00580505"/>
    <w:rsid w:val="00580931"/>
    <w:rsid w:val="00580F6A"/>
    <w:rsid w:val="00581208"/>
    <w:rsid w:val="00581A08"/>
    <w:rsid w:val="00581B6D"/>
    <w:rsid w:val="00582F1D"/>
    <w:rsid w:val="0058344F"/>
    <w:rsid w:val="00583E1A"/>
    <w:rsid w:val="00583FEA"/>
    <w:rsid w:val="00584F5E"/>
    <w:rsid w:val="0058524B"/>
    <w:rsid w:val="00585FE1"/>
    <w:rsid w:val="00586456"/>
    <w:rsid w:val="005878BA"/>
    <w:rsid w:val="00590B45"/>
    <w:rsid w:val="005911DC"/>
    <w:rsid w:val="00591AD7"/>
    <w:rsid w:val="00591EEB"/>
    <w:rsid w:val="00592754"/>
    <w:rsid w:val="00593C61"/>
    <w:rsid w:val="005940B2"/>
    <w:rsid w:val="005950CA"/>
    <w:rsid w:val="00595722"/>
    <w:rsid w:val="0059584A"/>
    <w:rsid w:val="00595F84"/>
    <w:rsid w:val="00596430"/>
    <w:rsid w:val="00596C25"/>
    <w:rsid w:val="00596C55"/>
    <w:rsid w:val="00597102"/>
    <w:rsid w:val="005973DE"/>
    <w:rsid w:val="00597524"/>
    <w:rsid w:val="0059794D"/>
    <w:rsid w:val="005A0F0D"/>
    <w:rsid w:val="005A1A2A"/>
    <w:rsid w:val="005A1F42"/>
    <w:rsid w:val="005A2801"/>
    <w:rsid w:val="005A2852"/>
    <w:rsid w:val="005A28A5"/>
    <w:rsid w:val="005A2A2E"/>
    <w:rsid w:val="005A2EF8"/>
    <w:rsid w:val="005A681A"/>
    <w:rsid w:val="005A72C3"/>
    <w:rsid w:val="005A78E5"/>
    <w:rsid w:val="005B034D"/>
    <w:rsid w:val="005B1671"/>
    <w:rsid w:val="005B2503"/>
    <w:rsid w:val="005B2546"/>
    <w:rsid w:val="005B529E"/>
    <w:rsid w:val="005B5920"/>
    <w:rsid w:val="005B5DDC"/>
    <w:rsid w:val="005C039F"/>
    <w:rsid w:val="005C05FD"/>
    <w:rsid w:val="005C1057"/>
    <w:rsid w:val="005C10EF"/>
    <w:rsid w:val="005C158F"/>
    <w:rsid w:val="005C1632"/>
    <w:rsid w:val="005C1886"/>
    <w:rsid w:val="005C1C2E"/>
    <w:rsid w:val="005C1FEE"/>
    <w:rsid w:val="005C259C"/>
    <w:rsid w:val="005C3CB5"/>
    <w:rsid w:val="005C413D"/>
    <w:rsid w:val="005C5AD1"/>
    <w:rsid w:val="005C64C8"/>
    <w:rsid w:val="005C6BCD"/>
    <w:rsid w:val="005C72A5"/>
    <w:rsid w:val="005D113B"/>
    <w:rsid w:val="005D154E"/>
    <w:rsid w:val="005D2253"/>
    <w:rsid w:val="005D4F34"/>
    <w:rsid w:val="005D6B86"/>
    <w:rsid w:val="005D6BD3"/>
    <w:rsid w:val="005D7216"/>
    <w:rsid w:val="005D7FF8"/>
    <w:rsid w:val="005E056F"/>
    <w:rsid w:val="005E0817"/>
    <w:rsid w:val="005E21E0"/>
    <w:rsid w:val="005E284F"/>
    <w:rsid w:val="005E2901"/>
    <w:rsid w:val="005E2992"/>
    <w:rsid w:val="005E45D0"/>
    <w:rsid w:val="005E5F00"/>
    <w:rsid w:val="005E5FA6"/>
    <w:rsid w:val="005E6287"/>
    <w:rsid w:val="005E63C6"/>
    <w:rsid w:val="005E6B89"/>
    <w:rsid w:val="005F11CE"/>
    <w:rsid w:val="005F1335"/>
    <w:rsid w:val="005F1A3B"/>
    <w:rsid w:val="005F348C"/>
    <w:rsid w:val="005F3536"/>
    <w:rsid w:val="005F488D"/>
    <w:rsid w:val="005F50F6"/>
    <w:rsid w:val="005F535B"/>
    <w:rsid w:val="005F59DB"/>
    <w:rsid w:val="005F6906"/>
    <w:rsid w:val="005F6BD8"/>
    <w:rsid w:val="005F748B"/>
    <w:rsid w:val="005F77DE"/>
    <w:rsid w:val="00600797"/>
    <w:rsid w:val="006012C0"/>
    <w:rsid w:val="006015F8"/>
    <w:rsid w:val="0060195A"/>
    <w:rsid w:val="00601A9E"/>
    <w:rsid w:val="00602202"/>
    <w:rsid w:val="006033BA"/>
    <w:rsid w:val="00603AB6"/>
    <w:rsid w:val="0060484F"/>
    <w:rsid w:val="00604C17"/>
    <w:rsid w:val="00604EAF"/>
    <w:rsid w:val="0060509C"/>
    <w:rsid w:val="00605312"/>
    <w:rsid w:val="006079F8"/>
    <w:rsid w:val="00610346"/>
    <w:rsid w:val="006119D0"/>
    <w:rsid w:val="00611B26"/>
    <w:rsid w:val="006121A7"/>
    <w:rsid w:val="00612279"/>
    <w:rsid w:val="00612E95"/>
    <w:rsid w:val="00614735"/>
    <w:rsid w:val="00614F3F"/>
    <w:rsid w:val="00615481"/>
    <w:rsid w:val="006159ED"/>
    <w:rsid w:val="006164F7"/>
    <w:rsid w:val="006174B4"/>
    <w:rsid w:val="00617E90"/>
    <w:rsid w:val="00620675"/>
    <w:rsid w:val="006206C5"/>
    <w:rsid w:val="006209E8"/>
    <w:rsid w:val="0062114B"/>
    <w:rsid w:val="006219FA"/>
    <w:rsid w:val="00622744"/>
    <w:rsid w:val="00622844"/>
    <w:rsid w:val="0062302C"/>
    <w:rsid w:val="00623F61"/>
    <w:rsid w:val="0062448D"/>
    <w:rsid w:val="00624ED8"/>
    <w:rsid w:val="00625083"/>
    <w:rsid w:val="00625739"/>
    <w:rsid w:val="00625821"/>
    <w:rsid w:val="00625A07"/>
    <w:rsid w:val="00625F3B"/>
    <w:rsid w:val="00625F88"/>
    <w:rsid w:val="006262CC"/>
    <w:rsid w:val="006262DF"/>
    <w:rsid w:val="0062693F"/>
    <w:rsid w:val="00626AE6"/>
    <w:rsid w:val="00627D93"/>
    <w:rsid w:val="00630059"/>
    <w:rsid w:val="006304E8"/>
    <w:rsid w:val="0063085A"/>
    <w:rsid w:val="00630F50"/>
    <w:rsid w:val="00631211"/>
    <w:rsid w:val="0063187C"/>
    <w:rsid w:val="00631CF1"/>
    <w:rsid w:val="006324F8"/>
    <w:rsid w:val="00632B2B"/>
    <w:rsid w:val="00632C79"/>
    <w:rsid w:val="00633129"/>
    <w:rsid w:val="00633C49"/>
    <w:rsid w:val="0063554F"/>
    <w:rsid w:val="00635629"/>
    <w:rsid w:val="00635699"/>
    <w:rsid w:val="00635DF1"/>
    <w:rsid w:val="006372FB"/>
    <w:rsid w:val="00637855"/>
    <w:rsid w:val="00637B4A"/>
    <w:rsid w:val="00637CB0"/>
    <w:rsid w:val="006404ED"/>
    <w:rsid w:val="00640528"/>
    <w:rsid w:val="006405ED"/>
    <w:rsid w:val="0064087A"/>
    <w:rsid w:val="00641513"/>
    <w:rsid w:val="006415B7"/>
    <w:rsid w:val="00641732"/>
    <w:rsid w:val="00642766"/>
    <w:rsid w:val="00642861"/>
    <w:rsid w:val="00642A53"/>
    <w:rsid w:val="006437A7"/>
    <w:rsid w:val="00644146"/>
    <w:rsid w:val="00644283"/>
    <w:rsid w:val="00644587"/>
    <w:rsid w:val="006446A4"/>
    <w:rsid w:val="0064774A"/>
    <w:rsid w:val="00647D12"/>
    <w:rsid w:val="00650148"/>
    <w:rsid w:val="0065065B"/>
    <w:rsid w:val="00650C82"/>
    <w:rsid w:val="006513EB"/>
    <w:rsid w:val="006515C3"/>
    <w:rsid w:val="00651EF8"/>
    <w:rsid w:val="00652102"/>
    <w:rsid w:val="00653797"/>
    <w:rsid w:val="00653921"/>
    <w:rsid w:val="00654790"/>
    <w:rsid w:val="00655495"/>
    <w:rsid w:val="00655618"/>
    <w:rsid w:val="00660703"/>
    <w:rsid w:val="00662E73"/>
    <w:rsid w:val="006630C8"/>
    <w:rsid w:val="00663939"/>
    <w:rsid w:val="00664F46"/>
    <w:rsid w:val="0066563B"/>
    <w:rsid w:val="00665959"/>
    <w:rsid w:val="00665A2B"/>
    <w:rsid w:val="00666383"/>
    <w:rsid w:val="00667B03"/>
    <w:rsid w:val="00667C2A"/>
    <w:rsid w:val="00667F28"/>
    <w:rsid w:val="00670AEE"/>
    <w:rsid w:val="00670BA7"/>
    <w:rsid w:val="00670CBD"/>
    <w:rsid w:val="00671929"/>
    <w:rsid w:val="00671FFF"/>
    <w:rsid w:val="00672B00"/>
    <w:rsid w:val="006732D1"/>
    <w:rsid w:val="00675ECE"/>
    <w:rsid w:val="006760A4"/>
    <w:rsid w:val="00676153"/>
    <w:rsid w:val="0067665D"/>
    <w:rsid w:val="006766BC"/>
    <w:rsid w:val="0067702C"/>
    <w:rsid w:val="0067776F"/>
    <w:rsid w:val="006778A1"/>
    <w:rsid w:val="00677FBE"/>
    <w:rsid w:val="00681188"/>
    <w:rsid w:val="00681764"/>
    <w:rsid w:val="00681D8E"/>
    <w:rsid w:val="00681F03"/>
    <w:rsid w:val="006836F3"/>
    <w:rsid w:val="00683A37"/>
    <w:rsid w:val="00683B8A"/>
    <w:rsid w:val="00683E44"/>
    <w:rsid w:val="0068520D"/>
    <w:rsid w:val="006852A4"/>
    <w:rsid w:val="006856A2"/>
    <w:rsid w:val="0068599A"/>
    <w:rsid w:val="006859BC"/>
    <w:rsid w:val="006869C0"/>
    <w:rsid w:val="00687A41"/>
    <w:rsid w:val="00687DE9"/>
    <w:rsid w:val="00687FBE"/>
    <w:rsid w:val="006916DF"/>
    <w:rsid w:val="00692384"/>
    <w:rsid w:val="006925D1"/>
    <w:rsid w:val="00692ECA"/>
    <w:rsid w:val="0069308D"/>
    <w:rsid w:val="006931A8"/>
    <w:rsid w:val="006934B5"/>
    <w:rsid w:val="006935DA"/>
    <w:rsid w:val="00695401"/>
    <w:rsid w:val="00695527"/>
    <w:rsid w:val="006960A4"/>
    <w:rsid w:val="0069712D"/>
    <w:rsid w:val="006A0604"/>
    <w:rsid w:val="006A1BBE"/>
    <w:rsid w:val="006A1FA9"/>
    <w:rsid w:val="006A24F5"/>
    <w:rsid w:val="006A2D45"/>
    <w:rsid w:val="006A3372"/>
    <w:rsid w:val="006A3D19"/>
    <w:rsid w:val="006A4B53"/>
    <w:rsid w:val="006A563E"/>
    <w:rsid w:val="006A56B3"/>
    <w:rsid w:val="006A5826"/>
    <w:rsid w:val="006A5874"/>
    <w:rsid w:val="006A74B1"/>
    <w:rsid w:val="006A79A5"/>
    <w:rsid w:val="006B0263"/>
    <w:rsid w:val="006B12D3"/>
    <w:rsid w:val="006B2356"/>
    <w:rsid w:val="006B2422"/>
    <w:rsid w:val="006B57F9"/>
    <w:rsid w:val="006B5A0F"/>
    <w:rsid w:val="006B5BD0"/>
    <w:rsid w:val="006B624D"/>
    <w:rsid w:val="006B6660"/>
    <w:rsid w:val="006B67FE"/>
    <w:rsid w:val="006B68F9"/>
    <w:rsid w:val="006B6A54"/>
    <w:rsid w:val="006C02B9"/>
    <w:rsid w:val="006C0EEB"/>
    <w:rsid w:val="006C182D"/>
    <w:rsid w:val="006C1D5A"/>
    <w:rsid w:val="006C226E"/>
    <w:rsid w:val="006C2E20"/>
    <w:rsid w:val="006C2ED7"/>
    <w:rsid w:val="006C3B59"/>
    <w:rsid w:val="006C41F6"/>
    <w:rsid w:val="006C4676"/>
    <w:rsid w:val="006C4D81"/>
    <w:rsid w:val="006C4E5C"/>
    <w:rsid w:val="006C575B"/>
    <w:rsid w:val="006C6609"/>
    <w:rsid w:val="006C6B33"/>
    <w:rsid w:val="006C749E"/>
    <w:rsid w:val="006C7F76"/>
    <w:rsid w:val="006D05FE"/>
    <w:rsid w:val="006D171D"/>
    <w:rsid w:val="006D19CE"/>
    <w:rsid w:val="006D25E9"/>
    <w:rsid w:val="006D32AB"/>
    <w:rsid w:val="006D3750"/>
    <w:rsid w:val="006D3E42"/>
    <w:rsid w:val="006D4F75"/>
    <w:rsid w:val="006D699E"/>
    <w:rsid w:val="006D6D65"/>
    <w:rsid w:val="006D71C6"/>
    <w:rsid w:val="006D78DF"/>
    <w:rsid w:val="006D78F8"/>
    <w:rsid w:val="006E039D"/>
    <w:rsid w:val="006E1302"/>
    <w:rsid w:val="006E1389"/>
    <w:rsid w:val="006E1AAB"/>
    <w:rsid w:val="006E2A15"/>
    <w:rsid w:val="006E3164"/>
    <w:rsid w:val="006E35F1"/>
    <w:rsid w:val="006E37FE"/>
    <w:rsid w:val="006E3974"/>
    <w:rsid w:val="006E4C17"/>
    <w:rsid w:val="006E4C78"/>
    <w:rsid w:val="006E4CA4"/>
    <w:rsid w:val="006E5D16"/>
    <w:rsid w:val="006E5E99"/>
    <w:rsid w:val="006E6CC9"/>
    <w:rsid w:val="006F033D"/>
    <w:rsid w:val="006F10C7"/>
    <w:rsid w:val="006F1106"/>
    <w:rsid w:val="006F22BF"/>
    <w:rsid w:val="006F252F"/>
    <w:rsid w:val="006F3AF6"/>
    <w:rsid w:val="006F6078"/>
    <w:rsid w:val="006F60B4"/>
    <w:rsid w:val="006F64FE"/>
    <w:rsid w:val="006F6DB6"/>
    <w:rsid w:val="006F7087"/>
    <w:rsid w:val="00701EFA"/>
    <w:rsid w:val="00702B3E"/>
    <w:rsid w:val="007032DA"/>
    <w:rsid w:val="00703ABA"/>
    <w:rsid w:val="00703BD5"/>
    <w:rsid w:val="00704069"/>
    <w:rsid w:val="00704693"/>
    <w:rsid w:val="00705615"/>
    <w:rsid w:val="007057B7"/>
    <w:rsid w:val="00705E35"/>
    <w:rsid w:val="00706895"/>
    <w:rsid w:val="00706E64"/>
    <w:rsid w:val="00707C82"/>
    <w:rsid w:val="0071009A"/>
    <w:rsid w:val="007109B7"/>
    <w:rsid w:val="00711448"/>
    <w:rsid w:val="00711BCC"/>
    <w:rsid w:val="007125DB"/>
    <w:rsid w:val="00712A8B"/>
    <w:rsid w:val="00712EC4"/>
    <w:rsid w:val="00714A72"/>
    <w:rsid w:val="00714ADA"/>
    <w:rsid w:val="00714C41"/>
    <w:rsid w:val="00714CCD"/>
    <w:rsid w:val="00714DCA"/>
    <w:rsid w:val="007150CD"/>
    <w:rsid w:val="0071667D"/>
    <w:rsid w:val="00716A20"/>
    <w:rsid w:val="00716D44"/>
    <w:rsid w:val="007173AA"/>
    <w:rsid w:val="0072051E"/>
    <w:rsid w:val="00720B86"/>
    <w:rsid w:val="00720C32"/>
    <w:rsid w:val="0072277D"/>
    <w:rsid w:val="00722A25"/>
    <w:rsid w:val="00722CFF"/>
    <w:rsid w:val="00722F96"/>
    <w:rsid w:val="00723022"/>
    <w:rsid w:val="00723C25"/>
    <w:rsid w:val="00723FDC"/>
    <w:rsid w:val="007240D4"/>
    <w:rsid w:val="007244F2"/>
    <w:rsid w:val="00725475"/>
    <w:rsid w:val="00725D00"/>
    <w:rsid w:val="00726A2E"/>
    <w:rsid w:val="00727AED"/>
    <w:rsid w:val="00727DDA"/>
    <w:rsid w:val="007302B3"/>
    <w:rsid w:val="0073084D"/>
    <w:rsid w:val="00730CB1"/>
    <w:rsid w:val="00731438"/>
    <w:rsid w:val="00731971"/>
    <w:rsid w:val="00731BA9"/>
    <w:rsid w:val="00732B3D"/>
    <w:rsid w:val="00732E90"/>
    <w:rsid w:val="0073365E"/>
    <w:rsid w:val="0073388A"/>
    <w:rsid w:val="007339AF"/>
    <w:rsid w:val="00733FFB"/>
    <w:rsid w:val="00734081"/>
    <w:rsid w:val="007340F5"/>
    <w:rsid w:val="00734D20"/>
    <w:rsid w:val="007354F8"/>
    <w:rsid w:val="007358F1"/>
    <w:rsid w:val="00735F18"/>
    <w:rsid w:val="007363DA"/>
    <w:rsid w:val="007371C1"/>
    <w:rsid w:val="007378DE"/>
    <w:rsid w:val="007379FF"/>
    <w:rsid w:val="0074056F"/>
    <w:rsid w:val="007411F5"/>
    <w:rsid w:val="00742588"/>
    <w:rsid w:val="00742980"/>
    <w:rsid w:val="00742EBE"/>
    <w:rsid w:val="00743104"/>
    <w:rsid w:val="007433AD"/>
    <w:rsid w:val="0074364A"/>
    <w:rsid w:val="007440B8"/>
    <w:rsid w:val="0074453D"/>
    <w:rsid w:val="00744B12"/>
    <w:rsid w:val="007454E9"/>
    <w:rsid w:val="0074574D"/>
    <w:rsid w:val="007464AE"/>
    <w:rsid w:val="007466E6"/>
    <w:rsid w:val="00750CE2"/>
    <w:rsid w:val="00751722"/>
    <w:rsid w:val="00752D0C"/>
    <w:rsid w:val="0075336D"/>
    <w:rsid w:val="00753B91"/>
    <w:rsid w:val="00753B9B"/>
    <w:rsid w:val="00753DBF"/>
    <w:rsid w:val="00754228"/>
    <w:rsid w:val="00754CAD"/>
    <w:rsid w:val="007558A6"/>
    <w:rsid w:val="0075717D"/>
    <w:rsid w:val="00757226"/>
    <w:rsid w:val="00760205"/>
    <w:rsid w:val="007602FC"/>
    <w:rsid w:val="007609AA"/>
    <w:rsid w:val="00760A5F"/>
    <w:rsid w:val="00760A8D"/>
    <w:rsid w:val="00760F98"/>
    <w:rsid w:val="00761069"/>
    <w:rsid w:val="00761695"/>
    <w:rsid w:val="007633AA"/>
    <w:rsid w:val="0076479E"/>
    <w:rsid w:val="00765206"/>
    <w:rsid w:val="00765319"/>
    <w:rsid w:val="00765C6E"/>
    <w:rsid w:val="00765D0A"/>
    <w:rsid w:val="00766B92"/>
    <w:rsid w:val="00766D2E"/>
    <w:rsid w:val="00766D74"/>
    <w:rsid w:val="00767893"/>
    <w:rsid w:val="00770A6C"/>
    <w:rsid w:val="00770E3F"/>
    <w:rsid w:val="00771CEF"/>
    <w:rsid w:val="00772186"/>
    <w:rsid w:val="00772536"/>
    <w:rsid w:val="007735E0"/>
    <w:rsid w:val="007752EC"/>
    <w:rsid w:val="007756D7"/>
    <w:rsid w:val="007758D2"/>
    <w:rsid w:val="00776A3A"/>
    <w:rsid w:val="00777078"/>
    <w:rsid w:val="0077784D"/>
    <w:rsid w:val="007806BA"/>
    <w:rsid w:val="00780EFA"/>
    <w:rsid w:val="00781A28"/>
    <w:rsid w:val="00781A3D"/>
    <w:rsid w:val="00782B6C"/>
    <w:rsid w:val="00782ECB"/>
    <w:rsid w:val="00782F75"/>
    <w:rsid w:val="00783960"/>
    <w:rsid w:val="00783C6E"/>
    <w:rsid w:val="00783D28"/>
    <w:rsid w:val="00783DDF"/>
    <w:rsid w:val="00784752"/>
    <w:rsid w:val="0078512C"/>
    <w:rsid w:val="0078569B"/>
    <w:rsid w:val="00785DE7"/>
    <w:rsid w:val="00786800"/>
    <w:rsid w:val="007874D4"/>
    <w:rsid w:val="007875AD"/>
    <w:rsid w:val="007924BB"/>
    <w:rsid w:val="007926CA"/>
    <w:rsid w:val="00792895"/>
    <w:rsid w:val="00792D6E"/>
    <w:rsid w:val="00793277"/>
    <w:rsid w:val="0079360F"/>
    <w:rsid w:val="007953D6"/>
    <w:rsid w:val="00796736"/>
    <w:rsid w:val="00796A28"/>
    <w:rsid w:val="007970EF"/>
    <w:rsid w:val="0079759C"/>
    <w:rsid w:val="00797A17"/>
    <w:rsid w:val="00797F4D"/>
    <w:rsid w:val="007A2020"/>
    <w:rsid w:val="007A2270"/>
    <w:rsid w:val="007A28DD"/>
    <w:rsid w:val="007A469E"/>
    <w:rsid w:val="007A6089"/>
    <w:rsid w:val="007A7020"/>
    <w:rsid w:val="007A79AC"/>
    <w:rsid w:val="007A7BE5"/>
    <w:rsid w:val="007B02AA"/>
    <w:rsid w:val="007B0A12"/>
    <w:rsid w:val="007B154D"/>
    <w:rsid w:val="007B157F"/>
    <w:rsid w:val="007B2E5C"/>
    <w:rsid w:val="007B3552"/>
    <w:rsid w:val="007B482D"/>
    <w:rsid w:val="007B4BB3"/>
    <w:rsid w:val="007B4E0D"/>
    <w:rsid w:val="007B4FAD"/>
    <w:rsid w:val="007B5070"/>
    <w:rsid w:val="007B71E2"/>
    <w:rsid w:val="007B7C01"/>
    <w:rsid w:val="007B7EA7"/>
    <w:rsid w:val="007C0155"/>
    <w:rsid w:val="007C0A9D"/>
    <w:rsid w:val="007C0C57"/>
    <w:rsid w:val="007C1A2D"/>
    <w:rsid w:val="007C1F72"/>
    <w:rsid w:val="007C25D0"/>
    <w:rsid w:val="007C2BE1"/>
    <w:rsid w:val="007C34B8"/>
    <w:rsid w:val="007C3729"/>
    <w:rsid w:val="007C3D46"/>
    <w:rsid w:val="007C4027"/>
    <w:rsid w:val="007C43F9"/>
    <w:rsid w:val="007C4467"/>
    <w:rsid w:val="007C4A8D"/>
    <w:rsid w:val="007C5023"/>
    <w:rsid w:val="007C5BE1"/>
    <w:rsid w:val="007C62A6"/>
    <w:rsid w:val="007C6333"/>
    <w:rsid w:val="007C6E8D"/>
    <w:rsid w:val="007C7AE0"/>
    <w:rsid w:val="007D02F0"/>
    <w:rsid w:val="007D03D2"/>
    <w:rsid w:val="007D16B6"/>
    <w:rsid w:val="007D2FB6"/>
    <w:rsid w:val="007D411E"/>
    <w:rsid w:val="007D4DF2"/>
    <w:rsid w:val="007D4EB4"/>
    <w:rsid w:val="007D5714"/>
    <w:rsid w:val="007D5F43"/>
    <w:rsid w:val="007D613B"/>
    <w:rsid w:val="007D61DD"/>
    <w:rsid w:val="007D77FD"/>
    <w:rsid w:val="007E07E1"/>
    <w:rsid w:val="007E109D"/>
    <w:rsid w:val="007E1657"/>
    <w:rsid w:val="007E242B"/>
    <w:rsid w:val="007E2A7D"/>
    <w:rsid w:val="007E3B92"/>
    <w:rsid w:val="007E3C70"/>
    <w:rsid w:val="007E3F88"/>
    <w:rsid w:val="007E44D2"/>
    <w:rsid w:val="007E56FA"/>
    <w:rsid w:val="007E5E83"/>
    <w:rsid w:val="007E710E"/>
    <w:rsid w:val="007E7664"/>
    <w:rsid w:val="007F07AE"/>
    <w:rsid w:val="007F0A06"/>
    <w:rsid w:val="007F0DCE"/>
    <w:rsid w:val="007F0ED9"/>
    <w:rsid w:val="007F1130"/>
    <w:rsid w:val="007F1960"/>
    <w:rsid w:val="007F1CB1"/>
    <w:rsid w:val="007F23EC"/>
    <w:rsid w:val="007F2783"/>
    <w:rsid w:val="007F4D39"/>
    <w:rsid w:val="007F59DE"/>
    <w:rsid w:val="007F5A5B"/>
    <w:rsid w:val="007F5C9B"/>
    <w:rsid w:val="007F7576"/>
    <w:rsid w:val="007F7CFA"/>
    <w:rsid w:val="008002BE"/>
    <w:rsid w:val="00800BAF"/>
    <w:rsid w:val="00800EE7"/>
    <w:rsid w:val="00800EF1"/>
    <w:rsid w:val="00801CA9"/>
    <w:rsid w:val="00803E32"/>
    <w:rsid w:val="00804109"/>
    <w:rsid w:val="00804926"/>
    <w:rsid w:val="00804DCE"/>
    <w:rsid w:val="0080605E"/>
    <w:rsid w:val="008068F2"/>
    <w:rsid w:val="0080692F"/>
    <w:rsid w:val="00806F21"/>
    <w:rsid w:val="00807373"/>
    <w:rsid w:val="0080742E"/>
    <w:rsid w:val="008076BF"/>
    <w:rsid w:val="00810235"/>
    <w:rsid w:val="00810CA0"/>
    <w:rsid w:val="00810D8D"/>
    <w:rsid w:val="00810DFD"/>
    <w:rsid w:val="00810FBA"/>
    <w:rsid w:val="00811455"/>
    <w:rsid w:val="00811674"/>
    <w:rsid w:val="00811E4A"/>
    <w:rsid w:val="008125E5"/>
    <w:rsid w:val="00812AB9"/>
    <w:rsid w:val="00812E76"/>
    <w:rsid w:val="00813091"/>
    <w:rsid w:val="00813226"/>
    <w:rsid w:val="0081416F"/>
    <w:rsid w:val="00814EEF"/>
    <w:rsid w:val="00815A20"/>
    <w:rsid w:val="00815BDF"/>
    <w:rsid w:val="008162A0"/>
    <w:rsid w:val="008166A9"/>
    <w:rsid w:val="00816E40"/>
    <w:rsid w:val="00817874"/>
    <w:rsid w:val="00817D92"/>
    <w:rsid w:val="0082035F"/>
    <w:rsid w:val="0082058A"/>
    <w:rsid w:val="008205D1"/>
    <w:rsid w:val="00820F30"/>
    <w:rsid w:val="0082157B"/>
    <w:rsid w:val="00821961"/>
    <w:rsid w:val="008223FA"/>
    <w:rsid w:val="00822490"/>
    <w:rsid w:val="008229DB"/>
    <w:rsid w:val="00822ECA"/>
    <w:rsid w:val="00823991"/>
    <w:rsid w:val="00823F8A"/>
    <w:rsid w:val="00824870"/>
    <w:rsid w:val="00824BC4"/>
    <w:rsid w:val="00825163"/>
    <w:rsid w:val="00825DF1"/>
    <w:rsid w:val="008269F8"/>
    <w:rsid w:val="008302BC"/>
    <w:rsid w:val="00831A94"/>
    <w:rsid w:val="0083208A"/>
    <w:rsid w:val="0083361A"/>
    <w:rsid w:val="00833D7B"/>
    <w:rsid w:val="008346FF"/>
    <w:rsid w:val="008359D5"/>
    <w:rsid w:val="0083610F"/>
    <w:rsid w:val="008364E8"/>
    <w:rsid w:val="00836F1D"/>
    <w:rsid w:val="00837178"/>
    <w:rsid w:val="008400A5"/>
    <w:rsid w:val="00840828"/>
    <w:rsid w:val="0084198A"/>
    <w:rsid w:val="00842A66"/>
    <w:rsid w:val="00842BF6"/>
    <w:rsid w:val="00842FC1"/>
    <w:rsid w:val="0084395E"/>
    <w:rsid w:val="008440F5"/>
    <w:rsid w:val="008457AA"/>
    <w:rsid w:val="008459D6"/>
    <w:rsid w:val="00846116"/>
    <w:rsid w:val="0084630F"/>
    <w:rsid w:val="00847675"/>
    <w:rsid w:val="008503C5"/>
    <w:rsid w:val="00850842"/>
    <w:rsid w:val="00850843"/>
    <w:rsid w:val="00850FAA"/>
    <w:rsid w:val="00852063"/>
    <w:rsid w:val="0085255B"/>
    <w:rsid w:val="00852FF7"/>
    <w:rsid w:val="00853028"/>
    <w:rsid w:val="00853259"/>
    <w:rsid w:val="00853677"/>
    <w:rsid w:val="008548A7"/>
    <w:rsid w:val="00854AF1"/>
    <w:rsid w:val="00854CCC"/>
    <w:rsid w:val="00855F87"/>
    <w:rsid w:val="0085627B"/>
    <w:rsid w:val="00857165"/>
    <w:rsid w:val="00857505"/>
    <w:rsid w:val="008600EE"/>
    <w:rsid w:val="00860311"/>
    <w:rsid w:val="00860C58"/>
    <w:rsid w:val="00861466"/>
    <w:rsid w:val="008629AB"/>
    <w:rsid w:val="00862A25"/>
    <w:rsid w:val="00862BB4"/>
    <w:rsid w:val="008639C3"/>
    <w:rsid w:val="00863D51"/>
    <w:rsid w:val="00864512"/>
    <w:rsid w:val="00864663"/>
    <w:rsid w:val="00865D11"/>
    <w:rsid w:val="00865FB1"/>
    <w:rsid w:val="008664E8"/>
    <w:rsid w:val="00866A0C"/>
    <w:rsid w:val="008674DF"/>
    <w:rsid w:val="00870E8E"/>
    <w:rsid w:val="008710CF"/>
    <w:rsid w:val="00871799"/>
    <w:rsid w:val="008725A8"/>
    <w:rsid w:val="00873038"/>
    <w:rsid w:val="008731E7"/>
    <w:rsid w:val="00873567"/>
    <w:rsid w:val="00874967"/>
    <w:rsid w:val="00874F2E"/>
    <w:rsid w:val="00875385"/>
    <w:rsid w:val="00875465"/>
    <w:rsid w:val="008763B4"/>
    <w:rsid w:val="008764AD"/>
    <w:rsid w:val="00876790"/>
    <w:rsid w:val="008773C8"/>
    <w:rsid w:val="008777D9"/>
    <w:rsid w:val="008808BA"/>
    <w:rsid w:val="00882C2D"/>
    <w:rsid w:val="00884FA0"/>
    <w:rsid w:val="008853EF"/>
    <w:rsid w:val="0088701B"/>
    <w:rsid w:val="0088711D"/>
    <w:rsid w:val="0089132C"/>
    <w:rsid w:val="00891BBA"/>
    <w:rsid w:val="008922C0"/>
    <w:rsid w:val="00892836"/>
    <w:rsid w:val="00893185"/>
    <w:rsid w:val="008940C4"/>
    <w:rsid w:val="0089419B"/>
    <w:rsid w:val="00894209"/>
    <w:rsid w:val="008951F4"/>
    <w:rsid w:val="00895713"/>
    <w:rsid w:val="00895D54"/>
    <w:rsid w:val="00895ED6"/>
    <w:rsid w:val="0089663B"/>
    <w:rsid w:val="0089685C"/>
    <w:rsid w:val="00896CEB"/>
    <w:rsid w:val="00896CFE"/>
    <w:rsid w:val="00897218"/>
    <w:rsid w:val="00897342"/>
    <w:rsid w:val="008A0044"/>
    <w:rsid w:val="008A0309"/>
    <w:rsid w:val="008A0E54"/>
    <w:rsid w:val="008A184C"/>
    <w:rsid w:val="008A2231"/>
    <w:rsid w:val="008A28B1"/>
    <w:rsid w:val="008A29CA"/>
    <w:rsid w:val="008A31CC"/>
    <w:rsid w:val="008A49DC"/>
    <w:rsid w:val="008A5942"/>
    <w:rsid w:val="008A6717"/>
    <w:rsid w:val="008A6764"/>
    <w:rsid w:val="008A6C01"/>
    <w:rsid w:val="008A6EDA"/>
    <w:rsid w:val="008A7C5B"/>
    <w:rsid w:val="008B06D4"/>
    <w:rsid w:val="008B0BBD"/>
    <w:rsid w:val="008B11A5"/>
    <w:rsid w:val="008B1B53"/>
    <w:rsid w:val="008B1D67"/>
    <w:rsid w:val="008B346F"/>
    <w:rsid w:val="008B5CF7"/>
    <w:rsid w:val="008B6A00"/>
    <w:rsid w:val="008B6D57"/>
    <w:rsid w:val="008B7B34"/>
    <w:rsid w:val="008B7B8E"/>
    <w:rsid w:val="008B7BE5"/>
    <w:rsid w:val="008C0A7A"/>
    <w:rsid w:val="008C12F1"/>
    <w:rsid w:val="008C1430"/>
    <w:rsid w:val="008C2178"/>
    <w:rsid w:val="008C33FF"/>
    <w:rsid w:val="008C433B"/>
    <w:rsid w:val="008C4F92"/>
    <w:rsid w:val="008C5613"/>
    <w:rsid w:val="008C570F"/>
    <w:rsid w:val="008C611D"/>
    <w:rsid w:val="008C6C00"/>
    <w:rsid w:val="008D00F7"/>
    <w:rsid w:val="008D020A"/>
    <w:rsid w:val="008D0A41"/>
    <w:rsid w:val="008D0D96"/>
    <w:rsid w:val="008D1234"/>
    <w:rsid w:val="008D196B"/>
    <w:rsid w:val="008D1AF7"/>
    <w:rsid w:val="008D2725"/>
    <w:rsid w:val="008D3154"/>
    <w:rsid w:val="008D3B0B"/>
    <w:rsid w:val="008D3DA2"/>
    <w:rsid w:val="008D426A"/>
    <w:rsid w:val="008D5404"/>
    <w:rsid w:val="008D61A8"/>
    <w:rsid w:val="008D63D3"/>
    <w:rsid w:val="008D64CC"/>
    <w:rsid w:val="008D64DA"/>
    <w:rsid w:val="008D791E"/>
    <w:rsid w:val="008E0367"/>
    <w:rsid w:val="008E07EB"/>
    <w:rsid w:val="008E0AD5"/>
    <w:rsid w:val="008E27F1"/>
    <w:rsid w:val="008E2932"/>
    <w:rsid w:val="008E472A"/>
    <w:rsid w:val="008E49D8"/>
    <w:rsid w:val="008E4AD4"/>
    <w:rsid w:val="008E5803"/>
    <w:rsid w:val="008E61B4"/>
    <w:rsid w:val="008E71B3"/>
    <w:rsid w:val="008F18DA"/>
    <w:rsid w:val="008F2263"/>
    <w:rsid w:val="008F2A21"/>
    <w:rsid w:val="008F497E"/>
    <w:rsid w:val="008F4AFB"/>
    <w:rsid w:val="008F64A9"/>
    <w:rsid w:val="008F6609"/>
    <w:rsid w:val="008F6A4A"/>
    <w:rsid w:val="008F6F70"/>
    <w:rsid w:val="008F728A"/>
    <w:rsid w:val="008F78EF"/>
    <w:rsid w:val="00900D79"/>
    <w:rsid w:val="009011F7"/>
    <w:rsid w:val="009015A5"/>
    <w:rsid w:val="0090176B"/>
    <w:rsid w:val="009018F5"/>
    <w:rsid w:val="00901A59"/>
    <w:rsid w:val="00901C74"/>
    <w:rsid w:val="0090326B"/>
    <w:rsid w:val="009036E6"/>
    <w:rsid w:val="00904F4A"/>
    <w:rsid w:val="0090538E"/>
    <w:rsid w:val="00905395"/>
    <w:rsid w:val="00905C55"/>
    <w:rsid w:val="00905D06"/>
    <w:rsid w:val="00905D78"/>
    <w:rsid w:val="0090635D"/>
    <w:rsid w:val="00906E8C"/>
    <w:rsid w:val="00906EF6"/>
    <w:rsid w:val="00907470"/>
    <w:rsid w:val="0090748B"/>
    <w:rsid w:val="0090754F"/>
    <w:rsid w:val="009077A1"/>
    <w:rsid w:val="0091026C"/>
    <w:rsid w:val="009105B5"/>
    <w:rsid w:val="0091168E"/>
    <w:rsid w:val="009118F6"/>
    <w:rsid w:val="0091284F"/>
    <w:rsid w:val="00912A8B"/>
    <w:rsid w:val="00914234"/>
    <w:rsid w:val="00914490"/>
    <w:rsid w:val="009145AF"/>
    <w:rsid w:val="00914DB2"/>
    <w:rsid w:val="0091545C"/>
    <w:rsid w:val="009167AD"/>
    <w:rsid w:val="009169D5"/>
    <w:rsid w:val="009175CB"/>
    <w:rsid w:val="009201BE"/>
    <w:rsid w:val="00920420"/>
    <w:rsid w:val="00921892"/>
    <w:rsid w:val="00921C10"/>
    <w:rsid w:val="009220BB"/>
    <w:rsid w:val="0092336C"/>
    <w:rsid w:val="0092354A"/>
    <w:rsid w:val="009237C7"/>
    <w:rsid w:val="009240B3"/>
    <w:rsid w:val="0092445C"/>
    <w:rsid w:val="00924A2D"/>
    <w:rsid w:val="0092515C"/>
    <w:rsid w:val="0092552B"/>
    <w:rsid w:val="00926203"/>
    <w:rsid w:val="00926965"/>
    <w:rsid w:val="00927EA7"/>
    <w:rsid w:val="00930117"/>
    <w:rsid w:val="00930596"/>
    <w:rsid w:val="009313F7"/>
    <w:rsid w:val="0093176C"/>
    <w:rsid w:val="00932BD1"/>
    <w:rsid w:val="00933342"/>
    <w:rsid w:val="0093376C"/>
    <w:rsid w:val="0093422A"/>
    <w:rsid w:val="00934759"/>
    <w:rsid w:val="00935E27"/>
    <w:rsid w:val="00936151"/>
    <w:rsid w:val="00936B43"/>
    <w:rsid w:val="009370BE"/>
    <w:rsid w:val="00937781"/>
    <w:rsid w:val="0094020B"/>
    <w:rsid w:val="00940744"/>
    <w:rsid w:val="00940D93"/>
    <w:rsid w:val="00940DD8"/>
    <w:rsid w:val="0094124E"/>
    <w:rsid w:val="00942E87"/>
    <w:rsid w:val="009430A1"/>
    <w:rsid w:val="00944246"/>
    <w:rsid w:val="009447C7"/>
    <w:rsid w:val="00944C66"/>
    <w:rsid w:val="00950025"/>
    <w:rsid w:val="00951280"/>
    <w:rsid w:val="00951382"/>
    <w:rsid w:val="00951E77"/>
    <w:rsid w:val="00951F4E"/>
    <w:rsid w:val="009536C8"/>
    <w:rsid w:val="00953726"/>
    <w:rsid w:val="00954CA2"/>
    <w:rsid w:val="00955089"/>
    <w:rsid w:val="009551BE"/>
    <w:rsid w:val="0095615F"/>
    <w:rsid w:val="009562A7"/>
    <w:rsid w:val="00956C5F"/>
    <w:rsid w:val="0095735A"/>
    <w:rsid w:val="0096082D"/>
    <w:rsid w:val="00960ECE"/>
    <w:rsid w:val="00961980"/>
    <w:rsid w:val="00963D0E"/>
    <w:rsid w:val="00963DDF"/>
    <w:rsid w:val="00964FB3"/>
    <w:rsid w:val="00964FF3"/>
    <w:rsid w:val="009652ED"/>
    <w:rsid w:val="00966092"/>
    <w:rsid w:val="00966F9A"/>
    <w:rsid w:val="0096702B"/>
    <w:rsid w:val="009676C0"/>
    <w:rsid w:val="009707CD"/>
    <w:rsid w:val="00970895"/>
    <w:rsid w:val="0097092D"/>
    <w:rsid w:val="00971652"/>
    <w:rsid w:val="00971E61"/>
    <w:rsid w:val="00972436"/>
    <w:rsid w:val="00972A65"/>
    <w:rsid w:val="00972C4F"/>
    <w:rsid w:val="00973D4A"/>
    <w:rsid w:val="009749DC"/>
    <w:rsid w:val="00974DCF"/>
    <w:rsid w:val="009750F3"/>
    <w:rsid w:val="009751AD"/>
    <w:rsid w:val="00975AD8"/>
    <w:rsid w:val="00975FB7"/>
    <w:rsid w:val="0097609E"/>
    <w:rsid w:val="00976892"/>
    <w:rsid w:val="00976E04"/>
    <w:rsid w:val="00977DDE"/>
    <w:rsid w:val="00977FA9"/>
    <w:rsid w:val="009803A9"/>
    <w:rsid w:val="009808B1"/>
    <w:rsid w:val="00982CC9"/>
    <w:rsid w:val="009832C2"/>
    <w:rsid w:val="00984DC8"/>
    <w:rsid w:val="00984F01"/>
    <w:rsid w:val="00985CE0"/>
    <w:rsid w:val="00987803"/>
    <w:rsid w:val="00987FBC"/>
    <w:rsid w:val="00990380"/>
    <w:rsid w:val="0099151E"/>
    <w:rsid w:val="009917D2"/>
    <w:rsid w:val="009930CA"/>
    <w:rsid w:val="00993BB5"/>
    <w:rsid w:val="00993EB6"/>
    <w:rsid w:val="009945E1"/>
    <w:rsid w:val="0099462B"/>
    <w:rsid w:val="0099472D"/>
    <w:rsid w:val="0099552F"/>
    <w:rsid w:val="0099627A"/>
    <w:rsid w:val="00996BFF"/>
    <w:rsid w:val="00996E7B"/>
    <w:rsid w:val="00996F9D"/>
    <w:rsid w:val="00997DB2"/>
    <w:rsid w:val="009A00AB"/>
    <w:rsid w:val="009A0B13"/>
    <w:rsid w:val="009A0FF6"/>
    <w:rsid w:val="009A18BC"/>
    <w:rsid w:val="009A195A"/>
    <w:rsid w:val="009A2143"/>
    <w:rsid w:val="009A2564"/>
    <w:rsid w:val="009A36B0"/>
    <w:rsid w:val="009A4219"/>
    <w:rsid w:val="009A4384"/>
    <w:rsid w:val="009A4408"/>
    <w:rsid w:val="009A5593"/>
    <w:rsid w:val="009A5623"/>
    <w:rsid w:val="009A66BD"/>
    <w:rsid w:val="009A6888"/>
    <w:rsid w:val="009A7B9F"/>
    <w:rsid w:val="009A7E79"/>
    <w:rsid w:val="009B0A46"/>
    <w:rsid w:val="009B15BF"/>
    <w:rsid w:val="009B1CD8"/>
    <w:rsid w:val="009B2167"/>
    <w:rsid w:val="009B2776"/>
    <w:rsid w:val="009B2779"/>
    <w:rsid w:val="009B28BF"/>
    <w:rsid w:val="009B28C1"/>
    <w:rsid w:val="009B2D09"/>
    <w:rsid w:val="009B3142"/>
    <w:rsid w:val="009B3BCE"/>
    <w:rsid w:val="009B54AA"/>
    <w:rsid w:val="009B55AD"/>
    <w:rsid w:val="009B65B3"/>
    <w:rsid w:val="009B710D"/>
    <w:rsid w:val="009B7729"/>
    <w:rsid w:val="009B7D66"/>
    <w:rsid w:val="009C21E8"/>
    <w:rsid w:val="009C2331"/>
    <w:rsid w:val="009C2348"/>
    <w:rsid w:val="009C25C7"/>
    <w:rsid w:val="009C2AB8"/>
    <w:rsid w:val="009C2BBC"/>
    <w:rsid w:val="009C2F5A"/>
    <w:rsid w:val="009C309C"/>
    <w:rsid w:val="009C33E3"/>
    <w:rsid w:val="009C3535"/>
    <w:rsid w:val="009C3650"/>
    <w:rsid w:val="009C3A56"/>
    <w:rsid w:val="009C3A9B"/>
    <w:rsid w:val="009C4097"/>
    <w:rsid w:val="009C5860"/>
    <w:rsid w:val="009C65B5"/>
    <w:rsid w:val="009C666D"/>
    <w:rsid w:val="009C6BB3"/>
    <w:rsid w:val="009C7E3C"/>
    <w:rsid w:val="009D0683"/>
    <w:rsid w:val="009D0B1A"/>
    <w:rsid w:val="009D0D69"/>
    <w:rsid w:val="009D1309"/>
    <w:rsid w:val="009D1449"/>
    <w:rsid w:val="009D1D0F"/>
    <w:rsid w:val="009D24E9"/>
    <w:rsid w:val="009D407B"/>
    <w:rsid w:val="009D4864"/>
    <w:rsid w:val="009D506A"/>
    <w:rsid w:val="009D5DFA"/>
    <w:rsid w:val="009D67F4"/>
    <w:rsid w:val="009D6A6E"/>
    <w:rsid w:val="009E03AE"/>
    <w:rsid w:val="009E059D"/>
    <w:rsid w:val="009E0AB8"/>
    <w:rsid w:val="009E16AB"/>
    <w:rsid w:val="009E1E97"/>
    <w:rsid w:val="009E2076"/>
    <w:rsid w:val="009E2998"/>
    <w:rsid w:val="009E33D9"/>
    <w:rsid w:val="009E3E65"/>
    <w:rsid w:val="009E3FB0"/>
    <w:rsid w:val="009E4952"/>
    <w:rsid w:val="009E4AF9"/>
    <w:rsid w:val="009E4B69"/>
    <w:rsid w:val="009E4D43"/>
    <w:rsid w:val="009E51F8"/>
    <w:rsid w:val="009E5432"/>
    <w:rsid w:val="009E669D"/>
    <w:rsid w:val="009E6D5D"/>
    <w:rsid w:val="009E7325"/>
    <w:rsid w:val="009E7DA6"/>
    <w:rsid w:val="009F0A36"/>
    <w:rsid w:val="009F115E"/>
    <w:rsid w:val="009F2002"/>
    <w:rsid w:val="009F24D6"/>
    <w:rsid w:val="009F2E12"/>
    <w:rsid w:val="009F3423"/>
    <w:rsid w:val="009F37FA"/>
    <w:rsid w:val="009F4EF3"/>
    <w:rsid w:val="009F5A19"/>
    <w:rsid w:val="009F5BEE"/>
    <w:rsid w:val="009F6630"/>
    <w:rsid w:val="009F6ADE"/>
    <w:rsid w:val="009F6B6E"/>
    <w:rsid w:val="009F723D"/>
    <w:rsid w:val="009F765E"/>
    <w:rsid w:val="009F77A9"/>
    <w:rsid w:val="009F7F9F"/>
    <w:rsid w:val="00A0001F"/>
    <w:rsid w:val="00A00ACD"/>
    <w:rsid w:val="00A01D01"/>
    <w:rsid w:val="00A01DB6"/>
    <w:rsid w:val="00A01F7B"/>
    <w:rsid w:val="00A0237A"/>
    <w:rsid w:val="00A024B1"/>
    <w:rsid w:val="00A0254F"/>
    <w:rsid w:val="00A033C6"/>
    <w:rsid w:val="00A03BF1"/>
    <w:rsid w:val="00A03EBF"/>
    <w:rsid w:val="00A042F8"/>
    <w:rsid w:val="00A05889"/>
    <w:rsid w:val="00A05D42"/>
    <w:rsid w:val="00A05E70"/>
    <w:rsid w:val="00A06002"/>
    <w:rsid w:val="00A0601E"/>
    <w:rsid w:val="00A079DB"/>
    <w:rsid w:val="00A07E94"/>
    <w:rsid w:val="00A11821"/>
    <w:rsid w:val="00A11D5A"/>
    <w:rsid w:val="00A120FA"/>
    <w:rsid w:val="00A12570"/>
    <w:rsid w:val="00A12DC2"/>
    <w:rsid w:val="00A13318"/>
    <w:rsid w:val="00A13E51"/>
    <w:rsid w:val="00A14BC8"/>
    <w:rsid w:val="00A157B2"/>
    <w:rsid w:val="00A1592D"/>
    <w:rsid w:val="00A15DD1"/>
    <w:rsid w:val="00A16819"/>
    <w:rsid w:val="00A16BB9"/>
    <w:rsid w:val="00A16EAB"/>
    <w:rsid w:val="00A1718D"/>
    <w:rsid w:val="00A173EA"/>
    <w:rsid w:val="00A17703"/>
    <w:rsid w:val="00A200B5"/>
    <w:rsid w:val="00A22549"/>
    <w:rsid w:val="00A229D3"/>
    <w:rsid w:val="00A22BFB"/>
    <w:rsid w:val="00A24F32"/>
    <w:rsid w:val="00A2534F"/>
    <w:rsid w:val="00A25780"/>
    <w:rsid w:val="00A26D44"/>
    <w:rsid w:val="00A271C7"/>
    <w:rsid w:val="00A2772C"/>
    <w:rsid w:val="00A31F5A"/>
    <w:rsid w:val="00A320A9"/>
    <w:rsid w:val="00A3283B"/>
    <w:rsid w:val="00A329B6"/>
    <w:rsid w:val="00A3479B"/>
    <w:rsid w:val="00A3497E"/>
    <w:rsid w:val="00A34A5F"/>
    <w:rsid w:val="00A34D44"/>
    <w:rsid w:val="00A353D1"/>
    <w:rsid w:val="00A35754"/>
    <w:rsid w:val="00A35DDB"/>
    <w:rsid w:val="00A3622C"/>
    <w:rsid w:val="00A365B4"/>
    <w:rsid w:val="00A36DC4"/>
    <w:rsid w:val="00A37103"/>
    <w:rsid w:val="00A400F5"/>
    <w:rsid w:val="00A40322"/>
    <w:rsid w:val="00A40BCB"/>
    <w:rsid w:val="00A41117"/>
    <w:rsid w:val="00A432CE"/>
    <w:rsid w:val="00A43BCA"/>
    <w:rsid w:val="00A441F7"/>
    <w:rsid w:val="00A4435A"/>
    <w:rsid w:val="00A448E8"/>
    <w:rsid w:val="00A45545"/>
    <w:rsid w:val="00A45594"/>
    <w:rsid w:val="00A45ABF"/>
    <w:rsid w:val="00A47CE9"/>
    <w:rsid w:val="00A50517"/>
    <w:rsid w:val="00A5097A"/>
    <w:rsid w:val="00A50CA4"/>
    <w:rsid w:val="00A518E2"/>
    <w:rsid w:val="00A51C83"/>
    <w:rsid w:val="00A51DA5"/>
    <w:rsid w:val="00A52280"/>
    <w:rsid w:val="00A525CE"/>
    <w:rsid w:val="00A53492"/>
    <w:rsid w:val="00A544D8"/>
    <w:rsid w:val="00A54A0C"/>
    <w:rsid w:val="00A561AC"/>
    <w:rsid w:val="00A562B7"/>
    <w:rsid w:val="00A57D6A"/>
    <w:rsid w:val="00A606C1"/>
    <w:rsid w:val="00A6140A"/>
    <w:rsid w:val="00A6370C"/>
    <w:rsid w:val="00A63B31"/>
    <w:rsid w:val="00A64BA0"/>
    <w:rsid w:val="00A65668"/>
    <w:rsid w:val="00A66435"/>
    <w:rsid w:val="00A665E7"/>
    <w:rsid w:val="00A6738E"/>
    <w:rsid w:val="00A67D4F"/>
    <w:rsid w:val="00A70153"/>
    <w:rsid w:val="00A705BD"/>
    <w:rsid w:val="00A70F7B"/>
    <w:rsid w:val="00A7192C"/>
    <w:rsid w:val="00A71B0A"/>
    <w:rsid w:val="00A72B23"/>
    <w:rsid w:val="00A736E0"/>
    <w:rsid w:val="00A7454F"/>
    <w:rsid w:val="00A745C1"/>
    <w:rsid w:val="00A7494B"/>
    <w:rsid w:val="00A7601F"/>
    <w:rsid w:val="00A772C9"/>
    <w:rsid w:val="00A773EB"/>
    <w:rsid w:val="00A77B28"/>
    <w:rsid w:val="00A77E3B"/>
    <w:rsid w:val="00A80375"/>
    <w:rsid w:val="00A80F5E"/>
    <w:rsid w:val="00A8258F"/>
    <w:rsid w:val="00A8293A"/>
    <w:rsid w:val="00A82B51"/>
    <w:rsid w:val="00A82F39"/>
    <w:rsid w:val="00A82F45"/>
    <w:rsid w:val="00A83351"/>
    <w:rsid w:val="00A849D9"/>
    <w:rsid w:val="00A86DBE"/>
    <w:rsid w:val="00A873D5"/>
    <w:rsid w:val="00A87D75"/>
    <w:rsid w:val="00A90DE5"/>
    <w:rsid w:val="00A91528"/>
    <w:rsid w:val="00A91679"/>
    <w:rsid w:val="00A917B9"/>
    <w:rsid w:val="00A91E6E"/>
    <w:rsid w:val="00A91F82"/>
    <w:rsid w:val="00A931AF"/>
    <w:rsid w:val="00A93B5C"/>
    <w:rsid w:val="00A93F50"/>
    <w:rsid w:val="00A94556"/>
    <w:rsid w:val="00A94BCD"/>
    <w:rsid w:val="00A95760"/>
    <w:rsid w:val="00A95BD5"/>
    <w:rsid w:val="00A95C17"/>
    <w:rsid w:val="00A96B83"/>
    <w:rsid w:val="00A9741B"/>
    <w:rsid w:val="00A97573"/>
    <w:rsid w:val="00A9757A"/>
    <w:rsid w:val="00A97584"/>
    <w:rsid w:val="00A979E0"/>
    <w:rsid w:val="00A97B9E"/>
    <w:rsid w:val="00A97DDF"/>
    <w:rsid w:val="00AA03A2"/>
    <w:rsid w:val="00AA08DC"/>
    <w:rsid w:val="00AA0E9F"/>
    <w:rsid w:val="00AA3787"/>
    <w:rsid w:val="00AA3A97"/>
    <w:rsid w:val="00AA3CBA"/>
    <w:rsid w:val="00AA44B1"/>
    <w:rsid w:val="00AA63BE"/>
    <w:rsid w:val="00AA7411"/>
    <w:rsid w:val="00AA7A0C"/>
    <w:rsid w:val="00AB1441"/>
    <w:rsid w:val="00AB1495"/>
    <w:rsid w:val="00AB1930"/>
    <w:rsid w:val="00AB1D7C"/>
    <w:rsid w:val="00AB1D95"/>
    <w:rsid w:val="00AB37BD"/>
    <w:rsid w:val="00AB38FE"/>
    <w:rsid w:val="00AB4B24"/>
    <w:rsid w:val="00AB4B29"/>
    <w:rsid w:val="00AB52BD"/>
    <w:rsid w:val="00AB596F"/>
    <w:rsid w:val="00AB61AC"/>
    <w:rsid w:val="00AB6DC6"/>
    <w:rsid w:val="00AB702D"/>
    <w:rsid w:val="00AB7A81"/>
    <w:rsid w:val="00AB7CEE"/>
    <w:rsid w:val="00AC0FAF"/>
    <w:rsid w:val="00AC14CB"/>
    <w:rsid w:val="00AC1638"/>
    <w:rsid w:val="00AC21B9"/>
    <w:rsid w:val="00AC22BE"/>
    <w:rsid w:val="00AC2E94"/>
    <w:rsid w:val="00AC37B3"/>
    <w:rsid w:val="00AC4314"/>
    <w:rsid w:val="00AC4535"/>
    <w:rsid w:val="00AC5C8A"/>
    <w:rsid w:val="00AC6A14"/>
    <w:rsid w:val="00AD0140"/>
    <w:rsid w:val="00AD085C"/>
    <w:rsid w:val="00AD09BE"/>
    <w:rsid w:val="00AD0BDD"/>
    <w:rsid w:val="00AD0C23"/>
    <w:rsid w:val="00AD21D5"/>
    <w:rsid w:val="00AD2321"/>
    <w:rsid w:val="00AD27B2"/>
    <w:rsid w:val="00AD2ADB"/>
    <w:rsid w:val="00AD3103"/>
    <w:rsid w:val="00AD352D"/>
    <w:rsid w:val="00AD357D"/>
    <w:rsid w:val="00AD5212"/>
    <w:rsid w:val="00AD5ABD"/>
    <w:rsid w:val="00AD5FA3"/>
    <w:rsid w:val="00AD6A9A"/>
    <w:rsid w:val="00AD7154"/>
    <w:rsid w:val="00AE066A"/>
    <w:rsid w:val="00AE0828"/>
    <w:rsid w:val="00AE13A3"/>
    <w:rsid w:val="00AE1644"/>
    <w:rsid w:val="00AE18BD"/>
    <w:rsid w:val="00AE2210"/>
    <w:rsid w:val="00AE2C79"/>
    <w:rsid w:val="00AE301E"/>
    <w:rsid w:val="00AE30AA"/>
    <w:rsid w:val="00AE50DC"/>
    <w:rsid w:val="00AE6894"/>
    <w:rsid w:val="00AF023F"/>
    <w:rsid w:val="00AF0277"/>
    <w:rsid w:val="00AF06C7"/>
    <w:rsid w:val="00AF0BB1"/>
    <w:rsid w:val="00AF0D8C"/>
    <w:rsid w:val="00AF118C"/>
    <w:rsid w:val="00AF189A"/>
    <w:rsid w:val="00AF1CD7"/>
    <w:rsid w:val="00AF30CD"/>
    <w:rsid w:val="00AF321F"/>
    <w:rsid w:val="00AF4218"/>
    <w:rsid w:val="00AF4423"/>
    <w:rsid w:val="00AF544F"/>
    <w:rsid w:val="00AF5900"/>
    <w:rsid w:val="00AF5D53"/>
    <w:rsid w:val="00AF5D57"/>
    <w:rsid w:val="00AF6235"/>
    <w:rsid w:val="00AF6FD3"/>
    <w:rsid w:val="00AF740D"/>
    <w:rsid w:val="00AF75FE"/>
    <w:rsid w:val="00AF76DF"/>
    <w:rsid w:val="00B002FA"/>
    <w:rsid w:val="00B00675"/>
    <w:rsid w:val="00B00BF5"/>
    <w:rsid w:val="00B00CC1"/>
    <w:rsid w:val="00B013F0"/>
    <w:rsid w:val="00B0195B"/>
    <w:rsid w:val="00B01A13"/>
    <w:rsid w:val="00B01DF1"/>
    <w:rsid w:val="00B02033"/>
    <w:rsid w:val="00B03EA9"/>
    <w:rsid w:val="00B04A4A"/>
    <w:rsid w:val="00B04B9E"/>
    <w:rsid w:val="00B04BFF"/>
    <w:rsid w:val="00B04C33"/>
    <w:rsid w:val="00B055D6"/>
    <w:rsid w:val="00B05A55"/>
    <w:rsid w:val="00B05A59"/>
    <w:rsid w:val="00B06554"/>
    <w:rsid w:val="00B06A30"/>
    <w:rsid w:val="00B074BC"/>
    <w:rsid w:val="00B07CFA"/>
    <w:rsid w:val="00B10792"/>
    <w:rsid w:val="00B10DB4"/>
    <w:rsid w:val="00B1232F"/>
    <w:rsid w:val="00B137E4"/>
    <w:rsid w:val="00B13934"/>
    <w:rsid w:val="00B139B7"/>
    <w:rsid w:val="00B13B7A"/>
    <w:rsid w:val="00B13FCF"/>
    <w:rsid w:val="00B140DF"/>
    <w:rsid w:val="00B1478D"/>
    <w:rsid w:val="00B14963"/>
    <w:rsid w:val="00B15664"/>
    <w:rsid w:val="00B16103"/>
    <w:rsid w:val="00B17598"/>
    <w:rsid w:val="00B200A7"/>
    <w:rsid w:val="00B20A5D"/>
    <w:rsid w:val="00B215D2"/>
    <w:rsid w:val="00B219FE"/>
    <w:rsid w:val="00B21C44"/>
    <w:rsid w:val="00B22826"/>
    <w:rsid w:val="00B23843"/>
    <w:rsid w:val="00B23BF8"/>
    <w:rsid w:val="00B247CA"/>
    <w:rsid w:val="00B2654F"/>
    <w:rsid w:val="00B26886"/>
    <w:rsid w:val="00B26C5B"/>
    <w:rsid w:val="00B277AD"/>
    <w:rsid w:val="00B27951"/>
    <w:rsid w:val="00B31010"/>
    <w:rsid w:val="00B3124D"/>
    <w:rsid w:val="00B3157C"/>
    <w:rsid w:val="00B31AAE"/>
    <w:rsid w:val="00B32B16"/>
    <w:rsid w:val="00B32D5B"/>
    <w:rsid w:val="00B33775"/>
    <w:rsid w:val="00B34137"/>
    <w:rsid w:val="00B348D0"/>
    <w:rsid w:val="00B35F4B"/>
    <w:rsid w:val="00B37D06"/>
    <w:rsid w:val="00B402BF"/>
    <w:rsid w:val="00B40A3C"/>
    <w:rsid w:val="00B40AAA"/>
    <w:rsid w:val="00B40C75"/>
    <w:rsid w:val="00B42904"/>
    <w:rsid w:val="00B42FB8"/>
    <w:rsid w:val="00B4363E"/>
    <w:rsid w:val="00B4381F"/>
    <w:rsid w:val="00B438B3"/>
    <w:rsid w:val="00B4424C"/>
    <w:rsid w:val="00B4472D"/>
    <w:rsid w:val="00B45A53"/>
    <w:rsid w:val="00B461E2"/>
    <w:rsid w:val="00B462B3"/>
    <w:rsid w:val="00B46F65"/>
    <w:rsid w:val="00B470ED"/>
    <w:rsid w:val="00B472B2"/>
    <w:rsid w:val="00B47571"/>
    <w:rsid w:val="00B479D8"/>
    <w:rsid w:val="00B47DCD"/>
    <w:rsid w:val="00B503FE"/>
    <w:rsid w:val="00B51153"/>
    <w:rsid w:val="00B52E72"/>
    <w:rsid w:val="00B533E2"/>
    <w:rsid w:val="00B53AA0"/>
    <w:rsid w:val="00B53CAC"/>
    <w:rsid w:val="00B542E5"/>
    <w:rsid w:val="00B5437B"/>
    <w:rsid w:val="00B54DD4"/>
    <w:rsid w:val="00B55C09"/>
    <w:rsid w:val="00B56EE5"/>
    <w:rsid w:val="00B57616"/>
    <w:rsid w:val="00B57D57"/>
    <w:rsid w:val="00B614F3"/>
    <w:rsid w:val="00B61E0E"/>
    <w:rsid w:val="00B623D7"/>
    <w:rsid w:val="00B63525"/>
    <w:rsid w:val="00B63680"/>
    <w:rsid w:val="00B636AE"/>
    <w:rsid w:val="00B63B0E"/>
    <w:rsid w:val="00B64EB3"/>
    <w:rsid w:val="00B654F7"/>
    <w:rsid w:val="00B65C61"/>
    <w:rsid w:val="00B66578"/>
    <w:rsid w:val="00B708F3"/>
    <w:rsid w:val="00B70959"/>
    <w:rsid w:val="00B70DDC"/>
    <w:rsid w:val="00B70E8F"/>
    <w:rsid w:val="00B720C0"/>
    <w:rsid w:val="00B72368"/>
    <w:rsid w:val="00B72765"/>
    <w:rsid w:val="00B72A5F"/>
    <w:rsid w:val="00B72C38"/>
    <w:rsid w:val="00B72D72"/>
    <w:rsid w:val="00B747CC"/>
    <w:rsid w:val="00B74B19"/>
    <w:rsid w:val="00B74CD5"/>
    <w:rsid w:val="00B75638"/>
    <w:rsid w:val="00B76428"/>
    <w:rsid w:val="00B776BC"/>
    <w:rsid w:val="00B77B95"/>
    <w:rsid w:val="00B77E4A"/>
    <w:rsid w:val="00B80DEB"/>
    <w:rsid w:val="00B80E99"/>
    <w:rsid w:val="00B81428"/>
    <w:rsid w:val="00B81E51"/>
    <w:rsid w:val="00B821A5"/>
    <w:rsid w:val="00B82F3A"/>
    <w:rsid w:val="00B83046"/>
    <w:rsid w:val="00B838D1"/>
    <w:rsid w:val="00B842CA"/>
    <w:rsid w:val="00B85802"/>
    <w:rsid w:val="00B859E1"/>
    <w:rsid w:val="00B8635E"/>
    <w:rsid w:val="00B875B2"/>
    <w:rsid w:val="00B87796"/>
    <w:rsid w:val="00B90509"/>
    <w:rsid w:val="00B91257"/>
    <w:rsid w:val="00B9202F"/>
    <w:rsid w:val="00B93BCE"/>
    <w:rsid w:val="00B95322"/>
    <w:rsid w:val="00B95C3A"/>
    <w:rsid w:val="00B964F8"/>
    <w:rsid w:val="00B9671B"/>
    <w:rsid w:val="00B96DAA"/>
    <w:rsid w:val="00B96EF1"/>
    <w:rsid w:val="00B96F46"/>
    <w:rsid w:val="00B973AC"/>
    <w:rsid w:val="00B97C74"/>
    <w:rsid w:val="00BA170F"/>
    <w:rsid w:val="00BA1767"/>
    <w:rsid w:val="00BA1821"/>
    <w:rsid w:val="00BA1915"/>
    <w:rsid w:val="00BA1973"/>
    <w:rsid w:val="00BA22A1"/>
    <w:rsid w:val="00BA276D"/>
    <w:rsid w:val="00BA39FB"/>
    <w:rsid w:val="00BA411F"/>
    <w:rsid w:val="00BA4C56"/>
    <w:rsid w:val="00BA5746"/>
    <w:rsid w:val="00BA587E"/>
    <w:rsid w:val="00BA5FF6"/>
    <w:rsid w:val="00BA6155"/>
    <w:rsid w:val="00BA6255"/>
    <w:rsid w:val="00BA7A8C"/>
    <w:rsid w:val="00BB063A"/>
    <w:rsid w:val="00BB0D99"/>
    <w:rsid w:val="00BB1053"/>
    <w:rsid w:val="00BB143F"/>
    <w:rsid w:val="00BB155A"/>
    <w:rsid w:val="00BB2242"/>
    <w:rsid w:val="00BB28C8"/>
    <w:rsid w:val="00BB2D0E"/>
    <w:rsid w:val="00BB3097"/>
    <w:rsid w:val="00BB35FF"/>
    <w:rsid w:val="00BB401D"/>
    <w:rsid w:val="00BB4669"/>
    <w:rsid w:val="00BB5105"/>
    <w:rsid w:val="00BB5F9F"/>
    <w:rsid w:val="00BB62BC"/>
    <w:rsid w:val="00BB66F9"/>
    <w:rsid w:val="00BB7D10"/>
    <w:rsid w:val="00BC0EF2"/>
    <w:rsid w:val="00BC17A2"/>
    <w:rsid w:val="00BC1CA8"/>
    <w:rsid w:val="00BC2258"/>
    <w:rsid w:val="00BC2652"/>
    <w:rsid w:val="00BC2DFD"/>
    <w:rsid w:val="00BC33F8"/>
    <w:rsid w:val="00BC3444"/>
    <w:rsid w:val="00BC3B2E"/>
    <w:rsid w:val="00BC46EF"/>
    <w:rsid w:val="00BC4AFD"/>
    <w:rsid w:val="00BC4B53"/>
    <w:rsid w:val="00BC6369"/>
    <w:rsid w:val="00BC6BAE"/>
    <w:rsid w:val="00BC713C"/>
    <w:rsid w:val="00BC7981"/>
    <w:rsid w:val="00BD0443"/>
    <w:rsid w:val="00BD1707"/>
    <w:rsid w:val="00BD21A2"/>
    <w:rsid w:val="00BD25C8"/>
    <w:rsid w:val="00BD31EF"/>
    <w:rsid w:val="00BD449E"/>
    <w:rsid w:val="00BD49CF"/>
    <w:rsid w:val="00BD4F45"/>
    <w:rsid w:val="00BD5200"/>
    <w:rsid w:val="00BD53AE"/>
    <w:rsid w:val="00BD5562"/>
    <w:rsid w:val="00BD5985"/>
    <w:rsid w:val="00BD5E66"/>
    <w:rsid w:val="00BD6212"/>
    <w:rsid w:val="00BD6D9F"/>
    <w:rsid w:val="00BD71B2"/>
    <w:rsid w:val="00BD76B5"/>
    <w:rsid w:val="00BD7C4F"/>
    <w:rsid w:val="00BD7DB7"/>
    <w:rsid w:val="00BD7F62"/>
    <w:rsid w:val="00BD7FAA"/>
    <w:rsid w:val="00BE034D"/>
    <w:rsid w:val="00BE0504"/>
    <w:rsid w:val="00BE05EA"/>
    <w:rsid w:val="00BE0916"/>
    <w:rsid w:val="00BE19BF"/>
    <w:rsid w:val="00BE1DC1"/>
    <w:rsid w:val="00BE2460"/>
    <w:rsid w:val="00BE2F49"/>
    <w:rsid w:val="00BE2F6C"/>
    <w:rsid w:val="00BE32ED"/>
    <w:rsid w:val="00BE3BF4"/>
    <w:rsid w:val="00BE4625"/>
    <w:rsid w:val="00BE4DAF"/>
    <w:rsid w:val="00BE6718"/>
    <w:rsid w:val="00BE75F6"/>
    <w:rsid w:val="00BE7929"/>
    <w:rsid w:val="00BE7EFC"/>
    <w:rsid w:val="00BF004E"/>
    <w:rsid w:val="00BF0505"/>
    <w:rsid w:val="00BF09A4"/>
    <w:rsid w:val="00BF1031"/>
    <w:rsid w:val="00BF18BF"/>
    <w:rsid w:val="00BF1D68"/>
    <w:rsid w:val="00BF1FA9"/>
    <w:rsid w:val="00BF33EF"/>
    <w:rsid w:val="00BF38F1"/>
    <w:rsid w:val="00BF4F69"/>
    <w:rsid w:val="00BF5866"/>
    <w:rsid w:val="00BF58D9"/>
    <w:rsid w:val="00BF6264"/>
    <w:rsid w:val="00BF6B8C"/>
    <w:rsid w:val="00BF6C76"/>
    <w:rsid w:val="00C001CF"/>
    <w:rsid w:val="00C00221"/>
    <w:rsid w:val="00C02789"/>
    <w:rsid w:val="00C02D4E"/>
    <w:rsid w:val="00C02DA6"/>
    <w:rsid w:val="00C02F97"/>
    <w:rsid w:val="00C04B6E"/>
    <w:rsid w:val="00C0676B"/>
    <w:rsid w:val="00C06BE3"/>
    <w:rsid w:val="00C06C19"/>
    <w:rsid w:val="00C075EF"/>
    <w:rsid w:val="00C07BEF"/>
    <w:rsid w:val="00C10026"/>
    <w:rsid w:val="00C10746"/>
    <w:rsid w:val="00C11250"/>
    <w:rsid w:val="00C11299"/>
    <w:rsid w:val="00C1136F"/>
    <w:rsid w:val="00C11B95"/>
    <w:rsid w:val="00C11E34"/>
    <w:rsid w:val="00C12364"/>
    <w:rsid w:val="00C1333C"/>
    <w:rsid w:val="00C150C8"/>
    <w:rsid w:val="00C150FF"/>
    <w:rsid w:val="00C207F1"/>
    <w:rsid w:val="00C20A71"/>
    <w:rsid w:val="00C21293"/>
    <w:rsid w:val="00C21D1F"/>
    <w:rsid w:val="00C22117"/>
    <w:rsid w:val="00C22731"/>
    <w:rsid w:val="00C2278A"/>
    <w:rsid w:val="00C22C55"/>
    <w:rsid w:val="00C22ED0"/>
    <w:rsid w:val="00C23524"/>
    <w:rsid w:val="00C24968"/>
    <w:rsid w:val="00C24A28"/>
    <w:rsid w:val="00C24C96"/>
    <w:rsid w:val="00C252AF"/>
    <w:rsid w:val="00C26819"/>
    <w:rsid w:val="00C27276"/>
    <w:rsid w:val="00C274C7"/>
    <w:rsid w:val="00C2754F"/>
    <w:rsid w:val="00C30234"/>
    <w:rsid w:val="00C305A5"/>
    <w:rsid w:val="00C308A6"/>
    <w:rsid w:val="00C315C7"/>
    <w:rsid w:val="00C322C9"/>
    <w:rsid w:val="00C32515"/>
    <w:rsid w:val="00C328A3"/>
    <w:rsid w:val="00C34380"/>
    <w:rsid w:val="00C363D8"/>
    <w:rsid w:val="00C36881"/>
    <w:rsid w:val="00C3695F"/>
    <w:rsid w:val="00C3736A"/>
    <w:rsid w:val="00C400C6"/>
    <w:rsid w:val="00C40729"/>
    <w:rsid w:val="00C408A5"/>
    <w:rsid w:val="00C41116"/>
    <w:rsid w:val="00C411AB"/>
    <w:rsid w:val="00C4164E"/>
    <w:rsid w:val="00C4181A"/>
    <w:rsid w:val="00C41CC3"/>
    <w:rsid w:val="00C42ED0"/>
    <w:rsid w:val="00C44642"/>
    <w:rsid w:val="00C448D8"/>
    <w:rsid w:val="00C45183"/>
    <w:rsid w:val="00C45674"/>
    <w:rsid w:val="00C4605C"/>
    <w:rsid w:val="00C46172"/>
    <w:rsid w:val="00C4659C"/>
    <w:rsid w:val="00C46E9D"/>
    <w:rsid w:val="00C473DC"/>
    <w:rsid w:val="00C4785E"/>
    <w:rsid w:val="00C47AA6"/>
    <w:rsid w:val="00C500A8"/>
    <w:rsid w:val="00C501C7"/>
    <w:rsid w:val="00C5126C"/>
    <w:rsid w:val="00C5432E"/>
    <w:rsid w:val="00C557A3"/>
    <w:rsid w:val="00C56314"/>
    <w:rsid w:val="00C57919"/>
    <w:rsid w:val="00C608B8"/>
    <w:rsid w:val="00C6172C"/>
    <w:rsid w:val="00C624EC"/>
    <w:rsid w:val="00C626A8"/>
    <w:rsid w:val="00C6390E"/>
    <w:rsid w:val="00C63ED6"/>
    <w:rsid w:val="00C63F3A"/>
    <w:rsid w:val="00C66608"/>
    <w:rsid w:val="00C66AC9"/>
    <w:rsid w:val="00C673A6"/>
    <w:rsid w:val="00C70236"/>
    <w:rsid w:val="00C702CE"/>
    <w:rsid w:val="00C71021"/>
    <w:rsid w:val="00C71E1A"/>
    <w:rsid w:val="00C73284"/>
    <w:rsid w:val="00C76245"/>
    <w:rsid w:val="00C76BB2"/>
    <w:rsid w:val="00C77B1F"/>
    <w:rsid w:val="00C77C23"/>
    <w:rsid w:val="00C80167"/>
    <w:rsid w:val="00C80CDB"/>
    <w:rsid w:val="00C81766"/>
    <w:rsid w:val="00C819B6"/>
    <w:rsid w:val="00C81BB4"/>
    <w:rsid w:val="00C81EA8"/>
    <w:rsid w:val="00C81EB4"/>
    <w:rsid w:val="00C83863"/>
    <w:rsid w:val="00C83919"/>
    <w:rsid w:val="00C83E6B"/>
    <w:rsid w:val="00C84081"/>
    <w:rsid w:val="00C84F56"/>
    <w:rsid w:val="00C85C8B"/>
    <w:rsid w:val="00C86DDB"/>
    <w:rsid w:val="00C86EC7"/>
    <w:rsid w:val="00C87320"/>
    <w:rsid w:val="00C8779D"/>
    <w:rsid w:val="00C877BB"/>
    <w:rsid w:val="00C9048F"/>
    <w:rsid w:val="00C90601"/>
    <w:rsid w:val="00C90BF8"/>
    <w:rsid w:val="00C91110"/>
    <w:rsid w:val="00C91137"/>
    <w:rsid w:val="00C919D4"/>
    <w:rsid w:val="00C91E3B"/>
    <w:rsid w:val="00C92D48"/>
    <w:rsid w:val="00C92E0D"/>
    <w:rsid w:val="00C93B90"/>
    <w:rsid w:val="00C93D4D"/>
    <w:rsid w:val="00C943C0"/>
    <w:rsid w:val="00C945B0"/>
    <w:rsid w:val="00C9479B"/>
    <w:rsid w:val="00C94C51"/>
    <w:rsid w:val="00C95744"/>
    <w:rsid w:val="00C96274"/>
    <w:rsid w:val="00C9687F"/>
    <w:rsid w:val="00C9716C"/>
    <w:rsid w:val="00C97B48"/>
    <w:rsid w:val="00CA03A4"/>
    <w:rsid w:val="00CA0E46"/>
    <w:rsid w:val="00CA0ECF"/>
    <w:rsid w:val="00CA16C2"/>
    <w:rsid w:val="00CA1B4C"/>
    <w:rsid w:val="00CA1D79"/>
    <w:rsid w:val="00CA25DE"/>
    <w:rsid w:val="00CA2A59"/>
    <w:rsid w:val="00CA2B34"/>
    <w:rsid w:val="00CA46BC"/>
    <w:rsid w:val="00CA4E63"/>
    <w:rsid w:val="00CA66E8"/>
    <w:rsid w:val="00CA6964"/>
    <w:rsid w:val="00CA69CB"/>
    <w:rsid w:val="00CA737C"/>
    <w:rsid w:val="00CA773D"/>
    <w:rsid w:val="00CA78CC"/>
    <w:rsid w:val="00CA7B33"/>
    <w:rsid w:val="00CA7BD6"/>
    <w:rsid w:val="00CB1C2D"/>
    <w:rsid w:val="00CB27B7"/>
    <w:rsid w:val="00CB3015"/>
    <w:rsid w:val="00CB438D"/>
    <w:rsid w:val="00CB483C"/>
    <w:rsid w:val="00CB6044"/>
    <w:rsid w:val="00CB628D"/>
    <w:rsid w:val="00CB69E9"/>
    <w:rsid w:val="00CB70FD"/>
    <w:rsid w:val="00CB711C"/>
    <w:rsid w:val="00CB79C1"/>
    <w:rsid w:val="00CC0499"/>
    <w:rsid w:val="00CC0682"/>
    <w:rsid w:val="00CC140E"/>
    <w:rsid w:val="00CC3A75"/>
    <w:rsid w:val="00CC3F08"/>
    <w:rsid w:val="00CC40AF"/>
    <w:rsid w:val="00CC452E"/>
    <w:rsid w:val="00CC4C57"/>
    <w:rsid w:val="00CC4D32"/>
    <w:rsid w:val="00CC50FC"/>
    <w:rsid w:val="00CC5335"/>
    <w:rsid w:val="00CC591F"/>
    <w:rsid w:val="00CC7B2C"/>
    <w:rsid w:val="00CD14BD"/>
    <w:rsid w:val="00CD22B5"/>
    <w:rsid w:val="00CD311E"/>
    <w:rsid w:val="00CD3C3C"/>
    <w:rsid w:val="00CD409F"/>
    <w:rsid w:val="00CD4CBB"/>
    <w:rsid w:val="00CD5224"/>
    <w:rsid w:val="00CD544E"/>
    <w:rsid w:val="00CD55F0"/>
    <w:rsid w:val="00CD6854"/>
    <w:rsid w:val="00CD77D6"/>
    <w:rsid w:val="00CD7A33"/>
    <w:rsid w:val="00CD7B82"/>
    <w:rsid w:val="00CD7C9E"/>
    <w:rsid w:val="00CE00A8"/>
    <w:rsid w:val="00CE0482"/>
    <w:rsid w:val="00CE1181"/>
    <w:rsid w:val="00CE1396"/>
    <w:rsid w:val="00CE13C3"/>
    <w:rsid w:val="00CE15CE"/>
    <w:rsid w:val="00CE2696"/>
    <w:rsid w:val="00CE35A8"/>
    <w:rsid w:val="00CE3E09"/>
    <w:rsid w:val="00CE4DC6"/>
    <w:rsid w:val="00CE54CB"/>
    <w:rsid w:val="00CE550C"/>
    <w:rsid w:val="00CE7858"/>
    <w:rsid w:val="00CF0B71"/>
    <w:rsid w:val="00CF157F"/>
    <w:rsid w:val="00CF1ED4"/>
    <w:rsid w:val="00CF213A"/>
    <w:rsid w:val="00CF2857"/>
    <w:rsid w:val="00CF34B9"/>
    <w:rsid w:val="00CF3593"/>
    <w:rsid w:val="00CF52BB"/>
    <w:rsid w:val="00CF5706"/>
    <w:rsid w:val="00CF599C"/>
    <w:rsid w:val="00CF5E76"/>
    <w:rsid w:val="00CF692B"/>
    <w:rsid w:val="00CF6A86"/>
    <w:rsid w:val="00CF7572"/>
    <w:rsid w:val="00CF7735"/>
    <w:rsid w:val="00CF7D07"/>
    <w:rsid w:val="00CF7DB4"/>
    <w:rsid w:val="00D0026B"/>
    <w:rsid w:val="00D004D8"/>
    <w:rsid w:val="00D007DA"/>
    <w:rsid w:val="00D0093C"/>
    <w:rsid w:val="00D00DC6"/>
    <w:rsid w:val="00D01865"/>
    <w:rsid w:val="00D02F32"/>
    <w:rsid w:val="00D038F1"/>
    <w:rsid w:val="00D044E0"/>
    <w:rsid w:val="00D056E9"/>
    <w:rsid w:val="00D059C5"/>
    <w:rsid w:val="00D05C7E"/>
    <w:rsid w:val="00D06C29"/>
    <w:rsid w:val="00D10A8F"/>
    <w:rsid w:val="00D10E32"/>
    <w:rsid w:val="00D11E1E"/>
    <w:rsid w:val="00D1269A"/>
    <w:rsid w:val="00D12F4A"/>
    <w:rsid w:val="00D143D4"/>
    <w:rsid w:val="00D149B4"/>
    <w:rsid w:val="00D14BB2"/>
    <w:rsid w:val="00D15D7C"/>
    <w:rsid w:val="00D15F67"/>
    <w:rsid w:val="00D172CF"/>
    <w:rsid w:val="00D176D3"/>
    <w:rsid w:val="00D201FC"/>
    <w:rsid w:val="00D202CC"/>
    <w:rsid w:val="00D20D6D"/>
    <w:rsid w:val="00D216AC"/>
    <w:rsid w:val="00D227A5"/>
    <w:rsid w:val="00D24032"/>
    <w:rsid w:val="00D240CA"/>
    <w:rsid w:val="00D2667C"/>
    <w:rsid w:val="00D26F81"/>
    <w:rsid w:val="00D27A07"/>
    <w:rsid w:val="00D30EE2"/>
    <w:rsid w:val="00D3148C"/>
    <w:rsid w:val="00D324F4"/>
    <w:rsid w:val="00D329FD"/>
    <w:rsid w:val="00D32A1A"/>
    <w:rsid w:val="00D3301D"/>
    <w:rsid w:val="00D3309B"/>
    <w:rsid w:val="00D33C82"/>
    <w:rsid w:val="00D3410E"/>
    <w:rsid w:val="00D34430"/>
    <w:rsid w:val="00D362DF"/>
    <w:rsid w:val="00D37039"/>
    <w:rsid w:val="00D400B7"/>
    <w:rsid w:val="00D40206"/>
    <w:rsid w:val="00D4048C"/>
    <w:rsid w:val="00D40E5E"/>
    <w:rsid w:val="00D411BD"/>
    <w:rsid w:val="00D4122B"/>
    <w:rsid w:val="00D41393"/>
    <w:rsid w:val="00D4222D"/>
    <w:rsid w:val="00D4226B"/>
    <w:rsid w:val="00D4249C"/>
    <w:rsid w:val="00D42B92"/>
    <w:rsid w:val="00D43CF5"/>
    <w:rsid w:val="00D44B97"/>
    <w:rsid w:val="00D44FF5"/>
    <w:rsid w:val="00D45855"/>
    <w:rsid w:val="00D45B7D"/>
    <w:rsid w:val="00D46695"/>
    <w:rsid w:val="00D4747D"/>
    <w:rsid w:val="00D47D40"/>
    <w:rsid w:val="00D501FA"/>
    <w:rsid w:val="00D51064"/>
    <w:rsid w:val="00D52BD3"/>
    <w:rsid w:val="00D5332C"/>
    <w:rsid w:val="00D53479"/>
    <w:rsid w:val="00D539DB"/>
    <w:rsid w:val="00D53C30"/>
    <w:rsid w:val="00D544FB"/>
    <w:rsid w:val="00D54A92"/>
    <w:rsid w:val="00D55C71"/>
    <w:rsid w:val="00D55CB9"/>
    <w:rsid w:val="00D56809"/>
    <w:rsid w:val="00D56C48"/>
    <w:rsid w:val="00D56D31"/>
    <w:rsid w:val="00D56D6F"/>
    <w:rsid w:val="00D56EDF"/>
    <w:rsid w:val="00D575AF"/>
    <w:rsid w:val="00D61227"/>
    <w:rsid w:val="00D61260"/>
    <w:rsid w:val="00D61826"/>
    <w:rsid w:val="00D61D00"/>
    <w:rsid w:val="00D620B9"/>
    <w:rsid w:val="00D6267A"/>
    <w:rsid w:val="00D629E6"/>
    <w:rsid w:val="00D63208"/>
    <w:rsid w:val="00D63465"/>
    <w:rsid w:val="00D64256"/>
    <w:rsid w:val="00D6494A"/>
    <w:rsid w:val="00D657F9"/>
    <w:rsid w:val="00D65B06"/>
    <w:rsid w:val="00D668CA"/>
    <w:rsid w:val="00D67180"/>
    <w:rsid w:val="00D6761F"/>
    <w:rsid w:val="00D67BC6"/>
    <w:rsid w:val="00D67D65"/>
    <w:rsid w:val="00D7045B"/>
    <w:rsid w:val="00D70744"/>
    <w:rsid w:val="00D7076C"/>
    <w:rsid w:val="00D718FF"/>
    <w:rsid w:val="00D71B42"/>
    <w:rsid w:val="00D72326"/>
    <w:rsid w:val="00D73513"/>
    <w:rsid w:val="00D74C60"/>
    <w:rsid w:val="00D75762"/>
    <w:rsid w:val="00D7729F"/>
    <w:rsid w:val="00D776BA"/>
    <w:rsid w:val="00D7779F"/>
    <w:rsid w:val="00D80700"/>
    <w:rsid w:val="00D8097E"/>
    <w:rsid w:val="00D80CC4"/>
    <w:rsid w:val="00D80F23"/>
    <w:rsid w:val="00D80FB6"/>
    <w:rsid w:val="00D8135B"/>
    <w:rsid w:val="00D813F4"/>
    <w:rsid w:val="00D8151D"/>
    <w:rsid w:val="00D82C8B"/>
    <w:rsid w:val="00D82E9A"/>
    <w:rsid w:val="00D83D71"/>
    <w:rsid w:val="00D83EF0"/>
    <w:rsid w:val="00D83F09"/>
    <w:rsid w:val="00D843C1"/>
    <w:rsid w:val="00D845B9"/>
    <w:rsid w:val="00D84FD8"/>
    <w:rsid w:val="00D85A57"/>
    <w:rsid w:val="00D8618A"/>
    <w:rsid w:val="00D90CC5"/>
    <w:rsid w:val="00D90DFE"/>
    <w:rsid w:val="00D90F23"/>
    <w:rsid w:val="00D91059"/>
    <w:rsid w:val="00D9126A"/>
    <w:rsid w:val="00D92238"/>
    <w:rsid w:val="00D92CB1"/>
    <w:rsid w:val="00D93D5D"/>
    <w:rsid w:val="00D9480E"/>
    <w:rsid w:val="00D95F5C"/>
    <w:rsid w:val="00D96BB8"/>
    <w:rsid w:val="00D97755"/>
    <w:rsid w:val="00D9777B"/>
    <w:rsid w:val="00DA0088"/>
    <w:rsid w:val="00DA04C6"/>
    <w:rsid w:val="00DA095D"/>
    <w:rsid w:val="00DA0FC2"/>
    <w:rsid w:val="00DA1359"/>
    <w:rsid w:val="00DA250F"/>
    <w:rsid w:val="00DA251A"/>
    <w:rsid w:val="00DA31EF"/>
    <w:rsid w:val="00DA3536"/>
    <w:rsid w:val="00DA442D"/>
    <w:rsid w:val="00DA4B87"/>
    <w:rsid w:val="00DA60E7"/>
    <w:rsid w:val="00DA664E"/>
    <w:rsid w:val="00DA66C2"/>
    <w:rsid w:val="00DA6D8F"/>
    <w:rsid w:val="00DA7E82"/>
    <w:rsid w:val="00DB01F5"/>
    <w:rsid w:val="00DB0449"/>
    <w:rsid w:val="00DB0491"/>
    <w:rsid w:val="00DB1087"/>
    <w:rsid w:val="00DB1192"/>
    <w:rsid w:val="00DB14F4"/>
    <w:rsid w:val="00DB2319"/>
    <w:rsid w:val="00DB3FA4"/>
    <w:rsid w:val="00DB5E3C"/>
    <w:rsid w:val="00DB6EE6"/>
    <w:rsid w:val="00DB7254"/>
    <w:rsid w:val="00DB7811"/>
    <w:rsid w:val="00DB7EA1"/>
    <w:rsid w:val="00DC002F"/>
    <w:rsid w:val="00DC126B"/>
    <w:rsid w:val="00DC1BF6"/>
    <w:rsid w:val="00DC1BF7"/>
    <w:rsid w:val="00DC2963"/>
    <w:rsid w:val="00DC373B"/>
    <w:rsid w:val="00DC4BB5"/>
    <w:rsid w:val="00DC5100"/>
    <w:rsid w:val="00DC5BEA"/>
    <w:rsid w:val="00DC6508"/>
    <w:rsid w:val="00DC73AB"/>
    <w:rsid w:val="00DC7F87"/>
    <w:rsid w:val="00DC7FEE"/>
    <w:rsid w:val="00DD0245"/>
    <w:rsid w:val="00DD0949"/>
    <w:rsid w:val="00DD0F5A"/>
    <w:rsid w:val="00DD1837"/>
    <w:rsid w:val="00DD246B"/>
    <w:rsid w:val="00DD3FBF"/>
    <w:rsid w:val="00DD4518"/>
    <w:rsid w:val="00DD5971"/>
    <w:rsid w:val="00DD5BD2"/>
    <w:rsid w:val="00DD6245"/>
    <w:rsid w:val="00DD64BF"/>
    <w:rsid w:val="00DD782E"/>
    <w:rsid w:val="00DD7ADE"/>
    <w:rsid w:val="00DD7C68"/>
    <w:rsid w:val="00DE01EF"/>
    <w:rsid w:val="00DE0848"/>
    <w:rsid w:val="00DE0E15"/>
    <w:rsid w:val="00DE10C1"/>
    <w:rsid w:val="00DE1666"/>
    <w:rsid w:val="00DE177F"/>
    <w:rsid w:val="00DE1CE9"/>
    <w:rsid w:val="00DE2159"/>
    <w:rsid w:val="00DE22A8"/>
    <w:rsid w:val="00DE3174"/>
    <w:rsid w:val="00DE4A41"/>
    <w:rsid w:val="00DE4B0B"/>
    <w:rsid w:val="00DE4C92"/>
    <w:rsid w:val="00DE5C85"/>
    <w:rsid w:val="00DE5C8D"/>
    <w:rsid w:val="00DE615D"/>
    <w:rsid w:val="00DE6406"/>
    <w:rsid w:val="00DF0644"/>
    <w:rsid w:val="00DF068C"/>
    <w:rsid w:val="00DF0BE6"/>
    <w:rsid w:val="00DF0C21"/>
    <w:rsid w:val="00DF1696"/>
    <w:rsid w:val="00DF1F58"/>
    <w:rsid w:val="00DF1F6F"/>
    <w:rsid w:val="00DF2182"/>
    <w:rsid w:val="00DF2AAA"/>
    <w:rsid w:val="00DF3F7D"/>
    <w:rsid w:val="00DF5755"/>
    <w:rsid w:val="00DF6E7E"/>
    <w:rsid w:val="00DF73BC"/>
    <w:rsid w:val="00DF7D0E"/>
    <w:rsid w:val="00E0023E"/>
    <w:rsid w:val="00E009B5"/>
    <w:rsid w:val="00E00C30"/>
    <w:rsid w:val="00E0186B"/>
    <w:rsid w:val="00E018CA"/>
    <w:rsid w:val="00E01978"/>
    <w:rsid w:val="00E02EBD"/>
    <w:rsid w:val="00E03EC3"/>
    <w:rsid w:val="00E040E4"/>
    <w:rsid w:val="00E04275"/>
    <w:rsid w:val="00E04CA3"/>
    <w:rsid w:val="00E05546"/>
    <w:rsid w:val="00E05B01"/>
    <w:rsid w:val="00E05B7A"/>
    <w:rsid w:val="00E06659"/>
    <w:rsid w:val="00E105AC"/>
    <w:rsid w:val="00E10C50"/>
    <w:rsid w:val="00E10CB6"/>
    <w:rsid w:val="00E11DE3"/>
    <w:rsid w:val="00E1227C"/>
    <w:rsid w:val="00E13102"/>
    <w:rsid w:val="00E14233"/>
    <w:rsid w:val="00E15591"/>
    <w:rsid w:val="00E15B70"/>
    <w:rsid w:val="00E16AB3"/>
    <w:rsid w:val="00E16DA4"/>
    <w:rsid w:val="00E17422"/>
    <w:rsid w:val="00E175CD"/>
    <w:rsid w:val="00E17A0E"/>
    <w:rsid w:val="00E2004B"/>
    <w:rsid w:val="00E201BD"/>
    <w:rsid w:val="00E2070F"/>
    <w:rsid w:val="00E20EEC"/>
    <w:rsid w:val="00E21024"/>
    <w:rsid w:val="00E21412"/>
    <w:rsid w:val="00E215FC"/>
    <w:rsid w:val="00E220AE"/>
    <w:rsid w:val="00E224C0"/>
    <w:rsid w:val="00E2304D"/>
    <w:rsid w:val="00E233B5"/>
    <w:rsid w:val="00E23B48"/>
    <w:rsid w:val="00E23DED"/>
    <w:rsid w:val="00E24516"/>
    <w:rsid w:val="00E24C5E"/>
    <w:rsid w:val="00E24DCA"/>
    <w:rsid w:val="00E2503E"/>
    <w:rsid w:val="00E25E0C"/>
    <w:rsid w:val="00E26534"/>
    <w:rsid w:val="00E27622"/>
    <w:rsid w:val="00E27803"/>
    <w:rsid w:val="00E30487"/>
    <w:rsid w:val="00E30CD2"/>
    <w:rsid w:val="00E32269"/>
    <w:rsid w:val="00E326E3"/>
    <w:rsid w:val="00E33C16"/>
    <w:rsid w:val="00E34AB6"/>
    <w:rsid w:val="00E34C1F"/>
    <w:rsid w:val="00E35255"/>
    <w:rsid w:val="00E353CB"/>
    <w:rsid w:val="00E3553A"/>
    <w:rsid w:val="00E35789"/>
    <w:rsid w:val="00E37185"/>
    <w:rsid w:val="00E403BB"/>
    <w:rsid w:val="00E40F5F"/>
    <w:rsid w:val="00E416AF"/>
    <w:rsid w:val="00E43177"/>
    <w:rsid w:val="00E43BF8"/>
    <w:rsid w:val="00E44C2D"/>
    <w:rsid w:val="00E46017"/>
    <w:rsid w:val="00E470B5"/>
    <w:rsid w:val="00E47378"/>
    <w:rsid w:val="00E477C0"/>
    <w:rsid w:val="00E4781E"/>
    <w:rsid w:val="00E51355"/>
    <w:rsid w:val="00E51DE1"/>
    <w:rsid w:val="00E52106"/>
    <w:rsid w:val="00E537A8"/>
    <w:rsid w:val="00E53E3B"/>
    <w:rsid w:val="00E54080"/>
    <w:rsid w:val="00E5589B"/>
    <w:rsid w:val="00E55A3B"/>
    <w:rsid w:val="00E57F0F"/>
    <w:rsid w:val="00E60E07"/>
    <w:rsid w:val="00E611D8"/>
    <w:rsid w:val="00E61270"/>
    <w:rsid w:val="00E6141A"/>
    <w:rsid w:val="00E63556"/>
    <w:rsid w:val="00E63628"/>
    <w:rsid w:val="00E64BCC"/>
    <w:rsid w:val="00E64C59"/>
    <w:rsid w:val="00E65A1E"/>
    <w:rsid w:val="00E65B28"/>
    <w:rsid w:val="00E65DAF"/>
    <w:rsid w:val="00E66F64"/>
    <w:rsid w:val="00E6728D"/>
    <w:rsid w:val="00E6770D"/>
    <w:rsid w:val="00E702F6"/>
    <w:rsid w:val="00E70430"/>
    <w:rsid w:val="00E71170"/>
    <w:rsid w:val="00E7118F"/>
    <w:rsid w:val="00E7133F"/>
    <w:rsid w:val="00E720D9"/>
    <w:rsid w:val="00E728C0"/>
    <w:rsid w:val="00E74197"/>
    <w:rsid w:val="00E74703"/>
    <w:rsid w:val="00E76064"/>
    <w:rsid w:val="00E769E1"/>
    <w:rsid w:val="00E76AA8"/>
    <w:rsid w:val="00E772A0"/>
    <w:rsid w:val="00E77B72"/>
    <w:rsid w:val="00E822C9"/>
    <w:rsid w:val="00E826D0"/>
    <w:rsid w:val="00E83038"/>
    <w:rsid w:val="00E853F3"/>
    <w:rsid w:val="00E85EAB"/>
    <w:rsid w:val="00E87887"/>
    <w:rsid w:val="00E878B4"/>
    <w:rsid w:val="00E87A5C"/>
    <w:rsid w:val="00E91839"/>
    <w:rsid w:val="00E92D1D"/>
    <w:rsid w:val="00E940F6"/>
    <w:rsid w:val="00E94CF2"/>
    <w:rsid w:val="00E94EFA"/>
    <w:rsid w:val="00E95466"/>
    <w:rsid w:val="00E956BD"/>
    <w:rsid w:val="00E95798"/>
    <w:rsid w:val="00E9618F"/>
    <w:rsid w:val="00E9664A"/>
    <w:rsid w:val="00E97D3F"/>
    <w:rsid w:val="00E97E1E"/>
    <w:rsid w:val="00EA0DFC"/>
    <w:rsid w:val="00EA2D65"/>
    <w:rsid w:val="00EA4199"/>
    <w:rsid w:val="00EA6408"/>
    <w:rsid w:val="00EA6512"/>
    <w:rsid w:val="00EA7025"/>
    <w:rsid w:val="00EA796D"/>
    <w:rsid w:val="00EA7E0B"/>
    <w:rsid w:val="00EB06EF"/>
    <w:rsid w:val="00EB09A2"/>
    <w:rsid w:val="00EB0E99"/>
    <w:rsid w:val="00EB13E4"/>
    <w:rsid w:val="00EB1443"/>
    <w:rsid w:val="00EB22FE"/>
    <w:rsid w:val="00EB2812"/>
    <w:rsid w:val="00EB2942"/>
    <w:rsid w:val="00EB2A6D"/>
    <w:rsid w:val="00EB2E26"/>
    <w:rsid w:val="00EB2E71"/>
    <w:rsid w:val="00EB2F47"/>
    <w:rsid w:val="00EB315B"/>
    <w:rsid w:val="00EB3BCC"/>
    <w:rsid w:val="00EB3C57"/>
    <w:rsid w:val="00EB4EEC"/>
    <w:rsid w:val="00EB512A"/>
    <w:rsid w:val="00EB52D5"/>
    <w:rsid w:val="00EB5F4A"/>
    <w:rsid w:val="00EB6A91"/>
    <w:rsid w:val="00EB7359"/>
    <w:rsid w:val="00EB7856"/>
    <w:rsid w:val="00EB7E53"/>
    <w:rsid w:val="00EC02DA"/>
    <w:rsid w:val="00EC0524"/>
    <w:rsid w:val="00EC165E"/>
    <w:rsid w:val="00EC1A9D"/>
    <w:rsid w:val="00EC2135"/>
    <w:rsid w:val="00EC22BF"/>
    <w:rsid w:val="00EC34BF"/>
    <w:rsid w:val="00EC3743"/>
    <w:rsid w:val="00EC3A97"/>
    <w:rsid w:val="00EC466E"/>
    <w:rsid w:val="00EC4B4C"/>
    <w:rsid w:val="00EC524B"/>
    <w:rsid w:val="00EC52F3"/>
    <w:rsid w:val="00EC58F4"/>
    <w:rsid w:val="00EC5C25"/>
    <w:rsid w:val="00EC6C33"/>
    <w:rsid w:val="00EC6DE1"/>
    <w:rsid w:val="00EC7C9A"/>
    <w:rsid w:val="00ED0E11"/>
    <w:rsid w:val="00ED1B51"/>
    <w:rsid w:val="00ED1E7F"/>
    <w:rsid w:val="00ED219B"/>
    <w:rsid w:val="00ED3769"/>
    <w:rsid w:val="00ED414E"/>
    <w:rsid w:val="00ED48E8"/>
    <w:rsid w:val="00ED522F"/>
    <w:rsid w:val="00ED5395"/>
    <w:rsid w:val="00ED580C"/>
    <w:rsid w:val="00ED5E38"/>
    <w:rsid w:val="00ED6531"/>
    <w:rsid w:val="00ED70E1"/>
    <w:rsid w:val="00ED75AC"/>
    <w:rsid w:val="00EE0D2D"/>
    <w:rsid w:val="00EE1D36"/>
    <w:rsid w:val="00EE26F3"/>
    <w:rsid w:val="00EE27E3"/>
    <w:rsid w:val="00EE2CA9"/>
    <w:rsid w:val="00EE5DFD"/>
    <w:rsid w:val="00EE6C1C"/>
    <w:rsid w:val="00EE72A8"/>
    <w:rsid w:val="00EE79B7"/>
    <w:rsid w:val="00EF10A2"/>
    <w:rsid w:val="00EF12E5"/>
    <w:rsid w:val="00EF17CA"/>
    <w:rsid w:val="00EF1F86"/>
    <w:rsid w:val="00EF1FB8"/>
    <w:rsid w:val="00EF218F"/>
    <w:rsid w:val="00EF249C"/>
    <w:rsid w:val="00EF291B"/>
    <w:rsid w:val="00EF32B3"/>
    <w:rsid w:val="00EF32FE"/>
    <w:rsid w:val="00EF33D2"/>
    <w:rsid w:val="00EF340B"/>
    <w:rsid w:val="00EF362F"/>
    <w:rsid w:val="00EF39ED"/>
    <w:rsid w:val="00EF3F5D"/>
    <w:rsid w:val="00EF44AC"/>
    <w:rsid w:val="00EF5EE9"/>
    <w:rsid w:val="00EF6921"/>
    <w:rsid w:val="00EF70E6"/>
    <w:rsid w:val="00EF7970"/>
    <w:rsid w:val="00F00660"/>
    <w:rsid w:val="00F00D98"/>
    <w:rsid w:val="00F01B98"/>
    <w:rsid w:val="00F01F2E"/>
    <w:rsid w:val="00F0311D"/>
    <w:rsid w:val="00F04096"/>
    <w:rsid w:val="00F047FC"/>
    <w:rsid w:val="00F058E1"/>
    <w:rsid w:val="00F059FF"/>
    <w:rsid w:val="00F06941"/>
    <w:rsid w:val="00F069D2"/>
    <w:rsid w:val="00F072CA"/>
    <w:rsid w:val="00F072DE"/>
    <w:rsid w:val="00F073F1"/>
    <w:rsid w:val="00F074A4"/>
    <w:rsid w:val="00F07D58"/>
    <w:rsid w:val="00F07EBC"/>
    <w:rsid w:val="00F10ABE"/>
    <w:rsid w:val="00F10C7C"/>
    <w:rsid w:val="00F1114F"/>
    <w:rsid w:val="00F11B89"/>
    <w:rsid w:val="00F11DE9"/>
    <w:rsid w:val="00F126FB"/>
    <w:rsid w:val="00F132C5"/>
    <w:rsid w:val="00F13754"/>
    <w:rsid w:val="00F13EDE"/>
    <w:rsid w:val="00F14706"/>
    <w:rsid w:val="00F14915"/>
    <w:rsid w:val="00F14E0B"/>
    <w:rsid w:val="00F150BA"/>
    <w:rsid w:val="00F1516F"/>
    <w:rsid w:val="00F1766E"/>
    <w:rsid w:val="00F1769B"/>
    <w:rsid w:val="00F17FB5"/>
    <w:rsid w:val="00F20049"/>
    <w:rsid w:val="00F20110"/>
    <w:rsid w:val="00F20A25"/>
    <w:rsid w:val="00F20FCE"/>
    <w:rsid w:val="00F21BDE"/>
    <w:rsid w:val="00F22146"/>
    <w:rsid w:val="00F223CE"/>
    <w:rsid w:val="00F22827"/>
    <w:rsid w:val="00F24544"/>
    <w:rsid w:val="00F24941"/>
    <w:rsid w:val="00F252FF"/>
    <w:rsid w:val="00F257AB"/>
    <w:rsid w:val="00F25B81"/>
    <w:rsid w:val="00F25C3C"/>
    <w:rsid w:val="00F25F60"/>
    <w:rsid w:val="00F269A5"/>
    <w:rsid w:val="00F26DC3"/>
    <w:rsid w:val="00F2717D"/>
    <w:rsid w:val="00F275DF"/>
    <w:rsid w:val="00F27986"/>
    <w:rsid w:val="00F27F62"/>
    <w:rsid w:val="00F31C71"/>
    <w:rsid w:val="00F31F68"/>
    <w:rsid w:val="00F31FA1"/>
    <w:rsid w:val="00F3320B"/>
    <w:rsid w:val="00F345C0"/>
    <w:rsid w:val="00F357EE"/>
    <w:rsid w:val="00F357F3"/>
    <w:rsid w:val="00F36AF2"/>
    <w:rsid w:val="00F36B63"/>
    <w:rsid w:val="00F40620"/>
    <w:rsid w:val="00F40AC7"/>
    <w:rsid w:val="00F42B0D"/>
    <w:rsid w:val="00F44A73"/>
    <w:rsid w:val="00F457F2"/>
    <w:rsid w:val="00F45D7E"/>
    <w:rsid w:val="00F4618B"/>
    <w:rsid w:val="00F462D6"/>
    <w:rsid w:val="00F463F7"/>
    <w:rsid w:val="00F46605"/>
    <w:rsid w:val="00F46ED1"/>
    <w:rsid w:val="00F46FF0"/>
    <w:rsid w:val="00F50959"/>
    <w:rsid w:val="00F50A68"/>
    <w:rsid w:val="00F50AE4"/>
    <w:rsid w:val="00F5131B"/>
    <w:rsid w:val="00F53973"/>
    <w:rsid w:val="00F54179"/>
    <w:rsid w:val="00F541D0"/>
    <w:rsid w:val="00F549F4"/>
    <w:rsid w:val="00F5589C"/>
    <w:rsid w:val="00F55FFA"/>
    <w:rsid w:val="00F569A4"/>
    <w:rsid w:val="00F56CAB"/>
    <w:rsid w:val="00F57A79"/>
    <w:rsid w:val="00F60791"/>
    <w:rsid w:val="00F60CFE"/>
    <w:rsid w:val="00F60E48"/>
    <w:rsid w:val="00F61310"/>
    <w:rsid w:val="00F61A2B"/>
    <w:rsid w:val="00F61A4B"/>
    <w:rsid w:val="00F62F35"/>
    <w:rsid w:val="00F6457D"/>
    <w:rsid w:val="00F64F17"/>
    <w:rsid w:val="00F65E33"/>
    <w:rsid w:val="00F65EFC"/>
    <w:rsid w:val="00F66B63"/>
    <w:rsid w:val="00F66BB2"/>
    <w:rsid w:val="00F67812"/>
    <w:rsid w:val="00F725AF"/>
    <w:rsid w:val="00F72F6E"/>
    <w:rsid w:val="00F73006"/>
    <w:rsid w:val="00F73306"/>
    <w:rsid w:val="00F7333A"/>
    <w:rsid w:val="00F7333C"/>
    <w:rsid w:val="00F73702"/>
    <w:rsid w:val="00F73A56"/>
    <w:rsid w:val="00F73ECB"/>
    <w:rsid w:val="00F74B5A"/>
    <w:rsid w:val="00F76BFC"/>
    <w:rsid w:val="00F800C8"/>
    <w:rsid w:val="00F8039E"/>
    <w:rsid w:val="00F8068D"/>
    <w:rsid w:val="00F806C1"/>
    <w:rsid w:val="00F81BCA"/>
    <w:rsid w:val="00F82678"/>
    <w:rsid w:val="00F82976"/>
    <w:rsid w:val="00F829EE"/>
    <w:rsid w:val="00F830FB"/>
    <w:rsid w:val="00F83995"/>
    <w:rsid w:val="00F84937"/>
    <w:rsid w:val="00F85830"/>
    <w:rsid w:val="00F85906"/>
    <w:rsid w:val="00F86F65"/>
    <w:rsid w:val="00F8736A"/>
    <w:rsid w:val="00F90533"/>
    <w:rsid w:val="00F90625"/>
    <w:rsid w:val="00F90928"/>
    <w:rsid w:val="00F909A5"/>
    <w:rsid w:val="00F90A78"/>
    <w:rsid w:val="00F90BBE"/>
    <w:rsid w:val="00F910D4"/>
    <w:rsid w:val="00F91744"/>
    <w:rsid w:val="00F91884"/>
    <w:rsid w:val="00F92084"/>
    <w:rsid w:val="00F92185"/>
    <w:rsid w:val="00F9240D"/>
    <w:rsid w:val="00F924DE"/>
    <w:rsid w:val="00F9294F"/>
    <w:rsid w:val="00F935F5"/>
    <w:rsid w:val="00F937C2"/>
    <w:rsid w:val="00F94237"/>
    <w:rsid w:val="00F94287"/>
    <w:rsid w:val="00F94ED0"/>
    <w:rsid w:val="00F952FD"/>
    <w:rsid w:val="00F9531D"/>
    <w:rsid w:val="00F95ACD"/>
    <w:rsid w:val="00F96DE0"/>
    <w:rsid w:val="00F9768F"/>
    <w:rsid w:val="00FA15E1"/>
    <w:rsid w:val="00FA1B1E"/>
    <w:rsid w:val="00FA2CA0"/>
    <w:rsid w:val="00FA3250"/>
    <w:rsid w:val="00FA3E7C"/>
    <w:rsid w:val="00FA41E0"/>
    <w:rsid w:val="00FA4708"/>
    <w:rsid w:val="00FA4A98"/>
    <w:rsid w:val="00FA5861"/>
    <w:rsid w:val="00FA5BB0"/>
    <w:rsid w:val="00FA623B"/>
    <w:rsid w:val="00FB0521"/>
    <w:rsid w:val="00FB0A5F"/>
    <w:rsid w:val="00FB1176"/>
    <w:rsid w:val="00FB11A6"/>
    <w:rsid w:val="00FB2676"/>
    <w:rsid w:val="00FB2692"/>
    <w:rsid w:val="00FB2762"/>
    <w:rsid w:val="00FB2A89"/>
    <w:rsid w:val="00FB2E9B"/>
    <w:rsid w:val="00FB30F5"/>
    <w:rsid w:val="00FB49AD"/>
    <w:rsid w:val="00FB4A9D"/>
    <w:rsid w:val="00FB549A"/>
    <w:rsid w:val="00FB5BD2"/>
    <w:rsid w:val="00FB6252"/>
    <w:rsid w:val="00FB665B"/>
    <w:rsid w:val="00FB67CB"/>
    <w:rsid w:val="00FB69DE"/>
    <w:rsid w:val="00FB6F9C"/>
    <w:rsid w:val="00FC3D71"/>
    <w:rsid w:val="00FC41B2"/>
    <w:rsid w:val="00FC4503"/>
    <w:rsid w:val="00FC4842"/>
    <w:rsid w:val="00FC61F1"/>
    <w:rsid w:val="00FC74EB"/>
    <w:rsid w:val="00FC751B"/>
    <w:rsid w:val="00FD1322"/>
    <w:rsid w:val="00FD1724"/>
    <w:rsid w:val="00FD1B85"/>
    <w:rsid w:val="00FD1D85"/>
    <w:rsid w:val="00FD222D"/>
    <w:rsid w:val="00FD234F"/>
    <w:rsid w:val="00FD2473"/>
    <w:rsid w:val="00FD2807"/>
    <w:rsid w:val="00FD3157"/>
    <w:rsid w:val="00FD3AC9"/>
    <w:rsid w:val="00FD4F64"/>
    <w:rsid w:val="00FD6CB4"/>
    <w:rsid w:val="00FD7E53"/>
    <w:rsid w:val="00FE0245"/>
    <w:rsid w:val="00FE09F6"/>
    <w:rsid w:val="00FE29AC"/>
    <w:rsid w:val="00FE2CCB"/>
    <w:rsid w:val="00FE3F0F"/>
    <w:rsid w:val="00FE539B"/>
    <w:rsid w:val="00FE5656"/>
    <w:rsid w:val="00FE60EB"/>
    <w:rsid w:val="00FE6E8A"/>
    <w:rsid w:val="00FE71DC"/>
    <w:rsid w:val="00FE768E"/>
    <w:rsid w:val="00FF099A"/>
    <w:rsid w:val="00FF115C"/>
    <w:rsid w:val="00FF15F4"/>
    <w:rsid w:val="00FF17F6"/>
    <w:rsid w:val="00FF18F8"/>
    <w:rsid w:val="00FF19A8"/>
    <w:rsid w:val="00FF1AD8"/>
    <w:rsid w:val="00FF1EB7"/>
    <w:rsid w:val="00FF272A"/>
    <w:rsid w:val="00FF2BC7"/>
    <w:rsid w:val="00FF2C71"/>
    <w:rsid w:val="00FF2D6A"/>
    <w:rsid w:val="00FF37DD"/>
    <w:rsid w:val="00FF3C96"/>
    <w:rsid w:val="00FF4B9C"/>
    <w:rsid w:val="00FF4EF5"/>
    <w:rsid w:val="00FF5584"/>
    <w:rsid w:val="00FF570D"/>
    <w:rsid w:val="00FF5BC9"/>
    <w:rsid w:val="00FF5CA0"/>
    <w:rsid w:val="00FF5DD2"/>
    <w:rsid w:val="00FF6312"/>
    <w:rsid w:val="00FF69E2"/>
    <w:rsid w:val="00FF6A98"/>
    <w:rsid w:val="00FF6D3E"/>
    <w:rsid w:val="00FF6F29"/>
    <w:rsid w:val="02D45721"/>
    <w:rsid w:val="02E5A52F"/>
    <w:rsid w:val="03EE6CBE"/>
    <w:rsid w:val="0A323C16"/>
    <w:rsid w:val="0CC8AA20"/>
    <w:rsid w:val="0D0C3276"/>
    <w:rsid w:val="10E4F344"/>
    <w:rsid w:val="14FB0C5F"/>
    <w:rsid w:val="15B0D05C"/>
    <w:rsid w:val="1C27BAC9"/>
    <w:rsid w:val="1CC67C33"/>
    <w:rsid w:val="2207E84A"/>
    <w:rsid w:val="27558890"/>
    <w:rsid w:val="28E24B7E"/>
    <w:rsid w:val="293EC5EE"/>
    <w:rsid w:val="2A00B072"/>
    <w:rsid w:val="2A8FE37D"/>
    <w:rsid w:val="2E39FE0B"/>
    <w:rsid w:val="2F3490B6"/>
    <w:rsid w:val="34D97FF4"/>
    <w:rsid w:val="35465D13"/>
    <w:rsid w:val="37AF31C0"/>
    <w:rsid w:val="3E2F50E0"/>
    <w:rsid w:val="3EFB0B45"/>
    <w:rsid w:val="41A2F147"/>
    <w:rsid w:val="42B043FF"/>
    <w:rsid w:val="443F4321"/>
    <w:rsid w:val="44D6B868"/>
    <w:rsid w:val="45906218"/>
    <w:rsid w:val="47F98682"/>
    <w:rsid w:val="48FF911A"/>
    <w:rsid w:val="4B59896D"/>
    <w:rsid w:val="4CD5B229"/>
    <w:rsid w:val="54E556AB"/>
    <w:rsid w:val="559C2BE0"/>
    <w:rsid w:val="58883CF8"/>
    <w:rsid w:val="5A94F158"/>
    <w:rsid w:val="5B430DF7"/>
    <w:rsid w:val="5B619E8D"/>
    <w:rsid w:val="5BEEE070"/>
    <w:rsid w:val="5D50C428"/>
    <w:rsid w:val="5DC15080"/>
    <w:rsid w:val="664EE740"/>
    <w:rsid w:val="67BDCFB6"/>
    <w:rsid w:val="67C37616"/>
    <w:rsid w:val="6F642739"/>
    <w:rsid w:val="749BD4FD"/>
    <w:rsid w:val="74AD42BC"/>
    <w:rsid w:val="756BA36E"/>
    <w:rsid w:val="765FEF1C"/>
    <w:rsid w:val="76E34ADA"/>
    <w:rsid w:val="7738B184"/>
    <w:rsid w:val="7870AF8E"/>
    <w:rsid w:val="7A9E5EA8"/>
    <w:rsid w:val="7E782B20"/>
    <w:rsid w:val="7F0DD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55DBE"/>
  <w15:chartTrackingRefBased/>
  <w15:docId w15:val="{ABC67283-A9C1-4CD2-8BBB-864F5771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CB1"/>
  </w:style>
  <w:style w:type="paragraph" w:styleId="Heading1">
    <w:name w:val="heading 1"/>
    <w:basedOn w:val="Normal"/>
    <w:next w:val="Normal"/>
    <w:link w:val="Heading1Char"/>
    <w:uiPriority w:val="9"/>
    <w:qFormat/>
    <w:rsid w:val="00696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33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3334"/>
    <w:rPr>
      <w:rFonts w:asciiTheme="majorHAnsi" w:eastAsiaTheme="majorEastAsia" w:hAnsiTheme="majorHAnsi" w:cstheme="majorBidi"/>
      <w:color w:val="2F5496" w:themeColor="accent1" w:themeShade="BF"/>
      <w:sz w:val="26"/>
      <w:szCs w:val="26"/>
    </w:rPr>
  </w:style>
  <w:style w:type="paragraph" w:styleId="ListParagraph">
    <w:name w:val="List Paragraph"/>
    <w:aliases w:val="Bullet List,FooterText,List Paragraph1,numbered,Paragraphe de liste1,Bulletr List Paragraph,列出段落,列出段落1,Listeafsnit1,Parágrafo da Lista1,List Paragraph2,List Paragraph21,Párrafo de lista1,リスト段落1,Bullet list,Foot,List Paragraph11,P,????,???"/>
    <w:basedOn w:val="Normal"/>
    <w:link w:val="ListParagraphChar"/>
    <w:uiPriority w:val="34"/>
    <w:qFormat/>
    <w:rsid w:val="00283334"/>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qFormat/>
    <w:locked/>
    <w:rsid w:val="00283334"/>
  </w:style>
  <w:style w:type="table" w:styleId="TableGrid">
    <w:name w:val="Table Grid"/>
    <w:basedOn w:val="TableNormal"/>
    <w:rsid w:val="00283334"/>
    <w:pPr>
      <w:spacing w:after="0" w:line="240" w:lineRule="auto"/>
    </w:pPr>
    <w:rPr>
      <w:rFonts w:ascii="SimSun" w:eastAsia="Batang" w:hAnsi="SimSun"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283334"/>
    <w:rPr>
      <w:sz w:val="16"/>
      <w:szCs w:val="16"/>
    </w:rPr>
  </w:style>
  <w:style w:type="paragraph" w:styleId="CommentText">
    <w:name w:val="annotation text"/>
    <w:basedOn w:val="Normal"/>
    <w:link w:val="CommentTextChar"/>
    <w:uiPriority w:val="99"/>
    <w:unhideWhenUsed/>
    <w:rsid w:val="00283334"/>
    <w:pPr>
      <w:spacing w:line="240" w:lineRule="auto"/>
    </w:pPr>
    <w:rPr>
      <w:sz w:val="20"/>
      <w:szCs w:val="20"/>
    </w:rPr>
  </w:style>
  <w:style w:type="character" w:customStyle="1" w:styleId="CommentTextChar">
    <w:name w:val="Comment Text Char"/>
    <w:basedOn w:val="DefaultParagraphFont"/>
    <w:link w:val="CommentText"/>
    <w:uiPriority w:val="99"/>
    <w:rsid w:val="00283334"/>
    <w:rPr>
      <w:sz w:val="20"/>
      <w:szCs w:val="20"/>
    </w:rPr>
  </w:style>
  <w:style w:type="paragraph" w:styleId="Header">
    <w:name w:val="header"/>
    <w:basedOn w:val="Normal"/>
    <w:link w:val="HeaderChar"/>
    <w:uiPriority w:val="99"/>
    <w:unhideWhenUsed/>
    <w:rsid w:val="00283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334"/>
  </w:style>
  <w:style w:type="paragraph" w:styleId="Footer">
    <w:name w:val="footer"/>
    <w:basedOn w:val="Normal"/>
    <w:link w:val="FooterChar"/>
    <w:uiPriority w:val="99"/>
    <w:unhideWhenUsed/>
    <w:rsid w:val="00283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334"/>
  </w:style>
  <w:style w:type="paragraph" w:styleId="CommentSubject">
    <w:name w:val="annotation subject"/>
    <w:basedOn w:val="CommentText"/>
    <w:next w:val="CommentText"/>
    <w:link w:val="CommentSubjectChar"/>
    <w:uiPriority w:val="99"/>
    <w:semiHidden/>
    <w:unhideWhenUsed/>
    <w:rsid w:val="00283334"/>
    <w:rPr>
      <w:b/>
      <w:bCs/>
    </w:rPr>
  </w:style>
  <w:style w:type="character" w:customStyle="1" w:styleId="CommentSubjectChar">
    <w:name w:val="Comment Subject Char"/>
    <w:basedOn w:val="CommentTextChar"/>
    <w:link w:val="CommentSubject"/>
    <w:uiPriority w:val="99"/>
    <w:semiHidden/>
    <w:rsid w:val="00283334"/>
    <w:rPr>
      <w:b/>
      <w:bCs/>
      <w:sz w:val="20"/>
      <w:szCs w:val="20"/>
    </w:rPr>
  </w:style>
  <w:style w:type="character" w:customStyle="1" w:styleId="Heading1Char">
    <w:name w:val="Heading 1 Char"/>
    <w:basedOn w:val="DefaultParagraphFont"/>
    <w:link w:val="Heading1"/>
    <w:uiPriority w:val="9"/>
    <w:rsid w:val="006960A4"/>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CC4D32"/>
    <w:pPr>
      <w:spacing w:after="0" w:line="240" w:lineRule="auto"/>
    </w:pPr>
  </w:style>
  <w:style w:type="paragraph" w:styleId="BalloonText">
    <w:name w:val="Balloon Text"/>
    <w:basedOn w:val="Normal"/>
    <w:link w:val="BalloonTextChar"/>
    <w:uiPriority w:val="99"/>
    <w:semiHidden/>
    <w:unhideWhenUsed/>
    <w:rsid w:val="00984F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84F01"/>
    <w:rPr>
      <w:rFonts w:asciiTheme="majorHAnsi" w:eastAsiaTheme="majorEastAsia" w:hAnsiTheme="majorHAnsi" w:cstheme="majorBidi"/>
      <w:sz w:val="18"/>
      <w:szCs w:val="18"/>
    </w:rPr>
  </w:style>
  <w:style w:type="character" w:styleId="Mention">
    <w:name w:val="Mention"/>
    <w:basedOn w:val="DefaultParagraphFont"/>
    <w:uiPriority w:val="99"/>
    <w:unhideWhenUsed/>
    <w:rsid w:val="003D33B0"/>
    <w:rPr>
      <w:color w:val="2B579A"/>
      <w:shd w:val="clear" w:color="auto" w:fill="E1DFDD"/>
    </w:rPr>
  </w:style>
  <w:style w:type="paragraph" w:customStyle="1" w:styleId="paragraph">
    <w:name w:val="paragraph"/>
    <w:basedOn w:val="Normal"/>
    <w:rsid w:val="00B04A4A"/>
    <w:pPr>
      <w:spacing w:before="100" w:beforeAutospacing="1" w:after="100" w:afterAutospacing="1" w:line="240" w:lineRule="auto"/>
    </w:pPr>
    <w:rPr>
      <w:rFonts w:ascii="Calibri" w:eastAsia="Calibri" w:hAnsi="Calibri" w:cs="Calibri"/>
      <w:sz w:val="24"/>
      <w:szCs w:val="24"/>
    </w:rPr>
  </w:style>
  <w:style w:type="character" w:customStyle="1" w:styleId="normaltextrun">
    <w:name w:val="normaltextrun"/>
    <w:basedOn w:val="DefaultParagraphFont"/>
    <w:rsid w:val="00B04A4A"/>
  </w:style>
  <w:style w:type="character" w:customStyle="1" w:styleId="eop">
    <w:name w:val="eop"/>
    <w:basedOn w:val="DefaultParagraphFont"/>
    <w:rsid w:val="00B04A4A"/>
  </w:style>
  <w:style w:type="paragraph" w:styleId="BodyText2">
    <w:name w:val="Body Text 2"/>
    <w:basedOn w:val="Normal"/>
    <w:link w:val="BodyText2Char"/>
    <w:rsid w:val="00A329B6"/>
    <w:pPr>
      <w:spacing w:after="120" w:line="480" w:lineRule="auto"/>
      <w:jc w:val="both"/>
    </w:pPr>
    <w:rPr>
      <w:rFonts w:ascii="Cambria Math" w:eastAsia="SimSun" w:hAnsi="Cambria Math" w:cs="Calibri"/>
      <w:color w:val="595959"/>
      <w:sz w:val="20"/>
      <w:szCs w:val="24"/>
    </w:rPr>
  </w:style>
  <w:style w:type="character" w:customStyle="1" w:styleId="BodyText2Char">
    <w:name w:val="Body Text 2 Char"/>
    <w:basedOn w:val="DefaultParagraphFont"/>
    <w:link w:val="BodyText2"/>
    <w:rsid w:val="00A329B6"/>
    <w:rPr>
      <w:rFonts w:ascii="Cambria Math" w:eastAsia="SimSun" w:hAnsi="Cambria Math" w:cs="Calibri"/>
      <w:color w:val="595959"/>
      <w:sz w:val="20"/>
      <w:szCs w:val="24"/>
    </w:rPr>
  </w:style>
  <w:style w:type="paragraph" w:styleId="NormalWeb">
    <w:name w:val="Normal (Web)"/>
    <w:basedOn w:val="Normal"/>
    <w:uiPriority w:val="99"/>
    <w:semiHidden/>
    <w:unhideWhenUsed/>
    <w:rsid w:val="00040097"/>
    <w:rPr>
      <w:rFonts w:ascii="Calibri" w:hAnsi="Calibri" w:cs="Calibri"/>
      <w:sz w:val="24"/>
      <w:szCs w:val="24"/>
    </w:rPr>
  </w:style>
  <w:style w:type="paragraph" w:styleId="BodyText">
    <w:name w:val="Body Text"/>
    <w:basedOn w:val="Normal"/>
    <w:link w:val="BodyTextChar"/>
    <w:uiPriority w:val="99"/>
    <w:unhideWhenUsed/>
    <w:rsid w:val="00FD1B85"/>
    <w:pPr>
      <w:spacing w:after="120"/>
    </w:pPr>
  </w:style>
  <w:style w:type="character" w:customStyle="1" w:styleId="BodyTextChar">
    <w:name w:val="Body Text Char"/>
    <w:basedOn w:val="DefaultParagraphFont"/>
    <w:link w:val="BodyText"/>
    <w:uiPriority w:val="99"/>
    <w:rsid w:val="00FD1B85"/>
  </w:style>
  <w:style w:type="character" w:customStyle="1" w:styleId="NoSpacingChar">
    <w:name w:val="No Spacing Char"/>
    <w:basedOn w:val="DefaultParagraphFont"/>
    <w:link w:val="NoSpacing"/>
    <w:uiPriority w:val="1"/>
    <w:locked/>
    <w:rsid w:val="00491BA2"/>
  </w:style>
  <w:style w:type="paragraph" w:customStyle="1" w:styleId="questnormal">
    <w:name w:val="quest normal"/>
    <w:basedOn w:val="Normal"/>
    <w:uiPriority w:val="99"/>
    <w:rsid w:val="00491BA2"/>
    <w:pPr>
      <w:spacing w:after="0" w:line="240" w:lineRule="auto"/>
    </w:pPr>
    <w:rPr>
      <w:rFonts w:ascii="Courier New" w:eastAsia="Calibri" w:hAnsi="Courier New" w:cs="Calibri"/>
      <w:szCs w:val="20"/>
    </w:rPr>
  </w:style>
  <w:style w:type="character" w:styleId="Hyperlink">
    <w:name w:val="Hyperlink"/>
    <w:basedOn w:val="DefaultParagraphFont"/>
    <w:uiPriority w:val="99"/>
    <w:rsid w:val="005443B7"/>
    <w:rPr>
      <w:rFonts w:cs="Times New Roman"/>
      <w:color w:val="4F81BD"/>
      <w:u w:val="single" w:color="000000"/>
    </w:rPr>
  </w:style>
  <w:style w:type="paragraph" w:styleId="Revision">
    <w:name w:val="Revision"/>
    <w:hidden/>
    <w:uiPriority w:val="99"/>
    <w:semiHidden/>
    <w:rsid w:val="005B5DDC"/>
    <w:pPr>
      <w:spacing w:after="0" w:line="240" w:lineRule="auto"/>
    </w:pPr>
  </w:style>
  <w:style w:type="character" w:styleId="UnresolvedMention">
    <w:name w:val="Unresolved Mention"/>
    <w:basedOn w:val="DefaultParagraphFont"/>
    <w:uiPriority w:val="99"/>
    <w:unhideWhenUsed/>
    <w:rsid w:val="00653921"/>
    <w:rPr>
      <w:color w:val="605E5C"/>
      <w:shd w:val="clear" w:color="auto" w:fill="E1DFDD"/>
    </w:rPr>
  </w:style>
  <w:style w:type="numbering" w:customStyle="1" w:styleId="CurrentList10">
    <w:name w:val="Current List10"/>
    <w:uiPriority w:val="99"/>
    <w:rsid w:val="0053794F"/>
    <w:pPr>
      <w:numPr>
        <w:numId w:val="52"/>
      </w:numPr>
    </w:pPr>
  </w:style>
  <w:style w:type="numbering" w:customStyle="1" w:styleId="CurrentList13">
    <w:name w:val="Current List13"/>
    <w:uiPriority w:val="99"/>
    <w:rsid w:val="0053794F"/>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11403">
      <w:bodyDiv w:val="1"/>
      <w:marLeft w:val="0"/>
      <w:marRight w:val="0"/>
      <w:marTop w:val="0"/>
      <w:marBottom w:val="0"/>
      <w:divBdr>
        <w:top w:val="none" w:sz="0" w:space="0" w:color="auto"/>
        <w:left w:val="none" w:sz="0" w:space="0" w:color="auto"/>
        <w:bottom w:val="none" w:sz="0" w:space="0" w:color="auto"/>
        <w:right w:val="none" w:sz="0" w:space="0" w:color="auto"/>
      </w:divBdr>
    </w:div>
    <w:div w:id="740256512">
      <w:bodyDiv w:val="1"/>
      <w:marLeft w:val="0"/>
      <w:marRight w:val="0"/>
      <w:marTop w:val="0"/>
      <w:marBottom w:val="0"/>
      <w:divBdr>
        <w:top w:val="none" w:sz="0" w:space="0" w:color="auto"/>
        <w:left w:val="none" w:sz="0" w:space="0" w:color="auto"/>
        <w:bottom w:val="none" w:sz="0" w:space="0" w:color="auto"/>
        <w:right w:val="none" w:sz="0" w:space="0" w:color="auto"/>
      </w:divBdr>
    </w:div>
    <w:div w:id="850949832">
      <w:bodyDiv w:val="1"/>
      <w:marLeft w:val="0"/>
      <w:marRight w:val="0"/>
      <w:marTop w:val="0"/>
      <w:marBottom w:val="0"/>
      <w:divBdr>
        <w:top w:val="none" w:sz="0" w:space="0" w:color="auto"/>
        <w:left w:val="none" w:sz="0" w:space="0" w:color="auto"/>
        <w:bottom w:val="none" w:sz="0" w:space="0" w:color="auto"/>
        <w:right w:val="none" w:sz="0" w:space="0" w:color="auto"/>
      </w:divBdr>
      <w:divsChild>
        <w:div w:id="124274894">
          <w:marLeft w:val="0"/>
          <w:marRight w:val="0"/>
          <w:marTop w:val="0"/>
          <w:marBottom w:val="0"/>
          <w:divBdr>
            <w:top w:val="none" w:sz="0" w:space="0" w:color="auto"/>
            <w:left w:val="none" w:sz="0" w:space="0" w:color="auto"/>
            <w:bottom w:val="none" w:sz="0" w:space="0" w:color="auto"/>
            <w:right w:val="none" w:sz="0" w:space="0" w:color="auto"/>
          </w:divBdr>
        </w:div>
        <w:div w:id="598366275">
          <w:marLeft w:val="0"/>
          <w:marRight w:val="0"/>
          <w:marTop w:val="0"/>
          <w:marBottom w:val="0"/>
          <w:divBdr>
            <w:top w:val="none" w:sz="0" w:space="0" w:color="auto"/>
            <w:left w:val="none" w:sz="0" w:space="0" w:color="auto"/>
            <w:bottom w:val="none" w:sz="0" w:space="0" w:color="auto"/>
            <w:right w:val="none" w:sz="0" w:space="0" w:color="auto"/>
          </w:divBdr>
          <w:divsChild>
            <w:div w:id="154341021">
              <w:marLeft w:val="-75"/>
              <w:marRight w:val="0"/>
              <w:marTop w:val="30"/>
              <w:marBottom w:val="30"/>
              <w:divBdr>
                <w:top w:val="none" w:sz="0" w:space="0" w:color="auto"/>
                <w:left w:val="none" w:sz="0" w:space="0" w:color="auto"/>
                <w:bottom w:val="none" w:sz="0" w:space="0" w:color="auto"/>
                <w:right w:val="none" w:sz="0" w:space="0" w:color="auto"/>
              </w:divBdr>
              <w:divsChild>
                <w:div w:id="15446">
                  <w:marLeft w:val="0"/>
                  <w:marRight w:val="0"/>
                  <w:marTop w:val="0"/>
                  <w:marBottom w:val="0"/>
                  <w:divBdr>
                    <w:top w:val="none" w:sz="0" w:space="0" w:color="auto"/>
                    <w:left w:val="none" w:sz="0" w:space="0" w:color="auto"/>
                    <w:bottom w:val="none" w:sz="0" w:space="0" w:color="auto"/>
                    <w:right w:val="none" w:sz="0" w:space="0" w:color="auto"/>
                  </w:divBdr>
                  <w:divsChild>
                    <w:div w:id="340739777">
                      <w:marLeft w:val="0"/>
                      <w:marRight w:val="0"/>
                      <w:marTop w:val="0"/>
                      <w:marBottom w:val="0"/>
                      <w:divBdr>
                        <w:top w:val="none" w:sz="0" w:space="0" w:color="auto"/>
                        <w:left w:val="none" w:sz="0" w:space="0" w:color="auto"/>
                        <w:bottom w:val="none" w:sz="0" w:space="0" w:color="auto"/>
                        <w:right w:val="none" w:sz="0" w:space="0" w:color="auto"/>
                      </w:divBdr>
                    </w:div>
                  </w:divsChild>
                </w:div>
                <w:div w:id="140706142">
                  <w:marLeft w:val="0"/>
                  <w:marRight w:val="0"/>
                  <w:marTop w:val="0"/>
                  <w:marBottom w:val="0"/>
                  <w:divBdr>
                    <w:top w:val="none" w:sz="0" w:space="0" w:color="auto"/>
                    <w:left w:val="none" w:sz="0" w:space="0" w:color="auto"/>
                    <w:bottom w:val="none" w:sz="0" w:space="0" w:color="auto"/>
                    <w:right w:val="none" w:sz="0" w:space="0" w:color="auto"/>
                  </w:divBdr>
                  <w:divsChild>
                    <w:div w:id="1762025696">
                      <w:marLeft w:val="0"/>
                      <w:marRight w:val="0"/>
                      <w:marTop w:val="0"/>
                      <w:marBottom w:val="0"/>
                      <w:divBdr>
                        <w:top w:val="none" w:sz="0" w:space="0" w:color="auto"/>
                        <w:left w:val="none" w:sz="0" w:space="0" w:color="auto"/>
                        <w:bottom w:val="none" w:sz="0" w:space="0" w:color="auto"/>
                        <w:right w:val="none" w:sz="0" w:space="0" w:color="auto"/>
                      </w:divBdr>
                    </w:div>
                  </w:divsChild>
                </w:div>
                <w:div w:id="250772298">
                  <w:marLeft w:val="0"/>
                  <w:marRight w:val="0"/>
                  <w:marTop w:val="0"/>
                  <w:marBottom w:val="0"/>
                  <w:divBdr>
                    <w:top w:val="none" w:sz="0" w:space="0" w:color="auto"/>
                    <w:left w:val="none" w:sz="0" w:space="0" w:color="auto"/>
                    <w:bottom w:val="none" w:sz="0" w:space="0" w:color="auto"/>
                    <w:right w:val="none" w:sz="0" w:space="0" w:color="auto"/>
                  </w:divBdr>
                  <w:divsChild>
                    <w:div w:id="1312950046">
                      <w:marLeft w:val="0"/>
                      <w:marRight w:val="0"/>
                      <w:marTop w:val="0"/>
                      <w:marBottom w:val="0"/>
                      <w:divBdr>
                        <w:top w:val="none" w:sz="0" w:space="0" w:color="auto"/>
                        <w:left w:val="none" w:sz="0" w:space="0" w:color="auto"/>
                        <w:bottom w:val="none" w:sz="0" w:space="0" w:color="auto"/>
                        <w:right w:val="none" w:sz="0" w:space="0" w:color="auto"/>
                      </w:divBdr>
                    </w:div>
                  </w:divsChild>
                </w:div>
                <w:div w:id="459956527">
                  <w:marLeft w:val="0"/>
                  <w:marRight w:val="0"/>
                  <w:marTop w:val="0"/>
                  <w:marBottom w:val="0"/>
                  <w:divBdr>
                    <w:top w:val="none" w:sz="0" w:space="0" w:color="auto"/>
                    <w:left w:val="none" w:sz="0" w:space="0" w:color="auto"/>
                    <w:bottom w:val="none" w:sz="0" w:space="0" w:color="auto"/>
                    <w:right w:val="none" w:sz="0" w:space="0" w:color="auto"/>
                  </w:divBdr>
                  <w:divsChild>
                    <w:div w:id="1938321196">
                      <w:marLeft w:val="0"/>
                      <w:marRight w:val="0"/>
                      <w:marTop w:val="0"/>
                      <w:marBottom w:val="0"/>
                      <w:divBdr>
                        <w:top w:val="none" w:sz="0" w:space="0" w:color="auto"/>
                        <w:left w:val="none" w:sz="0" w:space="0" w:color="auto"/>
                        <w:bottom w:val="none" w:sz="0" w:space="0" w:color="auto"/>
                        <w:right w:val="none" w:sz="0" w:space="0" w:color="auto"/>
                      </w:divBdr>
                    </w:div>
                  </w:divsChild>
                </w:div>
                <w:div w:id="693384513">
                  <w:marLeft w:val="0"/>
                  <w:marRight w:val="0"/>
                  <w:marTop w:val="0"/>
                  <w:marBottom w:val="0"/>
                  <w:divBdr>
                    <w:top w:val="none" w:sz="0" w:space="0" w:color="auto"/>
                    <w:left w:val="none" w:sz="0" w:space="0" w:color="auto"/>
                    <w:bottom w:val="none" w:sz="0" w:space="0" w:color="auto"/>
                    <w:right w:val="none" w:sz="0" w:space="0" w:color="auto"/>
                  </w:divBdr>
                  <w:divsChild>
                    <w:div w:id="1887914701">
                      <w:marLeft w:val="0"/>
                      <w:marRight w:val="0"/>
                      <w:marTop w:val="0"/>
                      <w:marBottom w:val="0"/>
                      <w:divBdr>
                        <w:top w:val="none" w:sz="0" w:space="0" w:color="auto"/>
                        <w:left w:val="none" w:sz="0" w:space="0" w:color="auto"/>
                        <w:bottom w:val="none" w:sz="0" w:space="0" w:color="auto"/>
                        <w:right w:val="none" w:sz="0" w:space="0" w:color="auto"/>
                      </w:divBdr>
                    </w:div>
                  </w:divsChild>
                </w:div>
                <w:div w:id="1006372136">
                  <w:marLeft w:val="0"/>
                  <w:marRight w:val="0"/>
                  <w:marTop w:val="0"/>
                  <w:marBottom w:val="0"/>
                  <w:divBdr>
                    <w:top w:val="none" w:sz="0" w:space="0" w:color="auto"/>
                    <w:left w:val="none" w:sz="0" w:space="0" w:color="auto"/>
                    <w:bottom w:val="none" w:sz="0" w:space="0" w:color="auto"/>
                    <w:right w:val="none" w:sz="0" w:space="0" w:color="auto"/>
                  </w:divBdr>
                  <w:divsChild>
                    <w:div w:id="1136534208">
                      <w:marLeft w:val="0"/>
                      <w:marRight w:val="0"/>
                      <w:marTop w:val="0"/>
                      <w:marBottom w:val="0"/>
                      <w:divBdr>
                        <w:top w:val="none" w:sz="0" w:space="0" w:color="auto"/>
                        <w:left w:val="none" w:sz="0" w:space="0" w:color="auto"/>
                        <w:bottom w:val="none" w:sz="0" w:space="0" w:color="auto"/>
                        <w:right w:val="none" w:sz="0" w:space="0" w:color="auto"/>
                      </w:divBdr>
                    </w:div>
                  </w:divsChild>
                </w:div>
                <w:div w:id="1203323094">
                  <w:marLeft w:val="0"/>
                  <w:marRight w:val="0"/>
                  <w:marTop w:val="0"/>
                  <w:marBottom w:val="0"/>
                  <w:divBdr>
                    <w:top w:val="none" w:sz="0" w:space="0" w:color="auto"/>
                    <w:left w:val="none" w:sz="0" w:space="0" w:color="auto"/>
                    <w:bottom w:val="none" w:sz="0" w:space="0" w:color="auto"/>
                    <w:right w:val="none" w:sz="0" w:space="0" w:color="auto"/>
                  </w:divBdr>
                  <w:divsChild>
                    <w:div w:id="1864320477">
                      <w:marLeft w:val="0"/>
                      <w:marRight w:val="0"/>
                      <w:marTop w:val="0"/>
                      <w:marBottom w:val="0"/>
                      <w:divBdr>
                        <w:top w:val="none" w:sz="0" w:space="0" w:color="auto"/>
                        <w:left w:val="none" w:sz="0" w:space="0" w:color="auto"/>
                        <w:bottom w:val="none" w:sz="0" w:space="0" w:color="auto"/>
                        <w:right w:val="none" w:sz="0" w:space="0" w:color="auto"/>
                      </w:divBdr>
                    </w:div>
                  </w:divsChild>
                </w:div>
                <w:div w:id="1589466000">
                  <w:marLeft w:val="0"/>
                  <w:marRight w:val="0"/>
                  <w:marTop w:val="0"/>
                  <w:marBottom w:val="0"/>
                  <w:divBdr>
                    <w:top w:val="none" w:sz="0" w:space="0" w:color="auto"/>
                    <w:left w:val="none" w:sz="0" w:space="0" w:color="auto"/>
                    <w:bottom w:val="none" w:sz="0" w:space="0" w:color="auto"/>
                    <w:right w:val="none" w:sz="0" w:space="0" w:color="auto"/>
                  </w:divBdr>
                  <w:divsChild>
                    <w:div w:id="15311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229445">
      <w:bodyDiv w:val="1"/>
      <w:marLeft w:val="0"/>
      <w:marRight w:val="0"/>
      <w:marTop w:val="0"/>
      <w:marBottom w:val="0"/>
      <w:divBdr>
        <w:top w:val="none" w:sz="0" w:space="0" w:color="auto"/>
        <w:left w:val="none" w:sz="0" w:space="0" w:color="auto"/>
        <w:bottom w:val="none" w:sz="0" w:space="0" w:color="auto"/>
        <w:right w:val="none" w:sz="0" w:space="0" w:color="auto"/>
      </w:divBdr>
    </w:div>
    <w:div w:id="938368958">
      <w:bodyDiv w:val="1"/>
      <w:marLeft w:val="0"/>
      <w:marRight w:val="0"/>
      <w:marTop w:val="0"/>
      <w:marBottom w:val="0"/>
      <w:divBdr>
        <w:top w:val="none" w:sz="0" w:space="0" w:color="auto"/>
        <w:left w:val="none" w:sz="0" w:space="0" w:color="auto"/>
        <w:bottom w:val="none" w:sz="0" w:space="0" w:color="auto"/>
        <w:right w:val="none" w:sz="0" w:space="0" w:color="auto"/>
      </w:divBdr>
      <w:divsChild>
        <w:div w:id="148524906">
          <w:marLeft w:val="0"/>
          <w:marRight w:val="0"/>
          <w:marTop w:val="0"/>
          <w:marBottom w:val="0"/>
          <w:divBdr>
            <w:top w:val="none" w:sz="0" w:space="0" w:color="auto"/>
            <w:left w:val="none" w:sz="0" w:space="0" w:color="auto"/>
            <w:bottom w:val="none" w:sz="0" w:space="0" w:color="auto"/>
            <w:right w:val="none" w:sz="0" w:space="0" w:color="auto"/>
          </w:divBdr>
        </w:div>
        <w:div w:id="1114056688">
          <w:marLeft w:val="0"/>
          <w:marRight w:val="0"/>
          <w:marTop w:val="0"/>
          <w:marBottom w:val="0"/>
          <w:divBdr>
            <w:top w:val="none" w:sz="0" w:space="0" w:color="auto"/>
            <w:left w:val="none" w:sz="0" w:space="0" w:color="auto"/>
            <w:bottom w:val="none" w:sz="0" w:space="0" w:color="auto"/>
            <w:right w:val="none" w:sz="0" w:space="0" w:color="auto"/>
          </w:divBdr>
          <w:divsChild>
            <w:div w:id="1522009847">
              <w:marLeft w:val="-75"/>
              <w:marRight w:val="0"/>
              <w:marTop w:val="30"/>
              <w:marBottom w:val="30"/>
              <w:divBdr>
                <w:top w:val="none" w:sz="0" w:space="0" w:color="auto"/>
                <w:left w:val="none" w:sz="0" w:space="0" w:color="auto"/>
                <w:bottom w:val="none" w:sz="0" w:space="0" w:color="auto"/>
                <w:right w:val="none" w:sz="0" w:space="0" w:color="auto"/>
              </w:divBdr>
              <w:divsChild>
                <w:div w:id="1055466888">
                  <w:marLeft w:val="0"/>
                  <w:marRight w:val="0"/>
                  <w:marTop w:val="0"/>
                  <w:marBottom w:val="0"/>
                  <w:divBdr>
                    <w:top w:val="none" w:sz="0" w:space="0" w:color="auto"/>
                    <w:left w:val="none" w:sz="0" w:space="0" w:color="auto"/>
                    <w:bottom w:val="none" w:sz="0" w:space="0" w:color="auto"/>
                    <w:right w:val="none" w:sz="0" w:space="0" w:color="auto"/>
                  </w:divBdr>
                  <w:divsChild>
                    <w:div w:id="1145926409">
                      <w:marLeft w:val="0"/>
                      <w:marRight w:val="0"/>
                      <w:marTop w:val="0"/>
                      <w:marBottom w:val="0"/>
                      <w:divBdr>
                        <w:top w:val="none" w:sz="0" w:space="0" w:color="auto"/>
                        <w:left w:val="none" w:sz="0" w:space="0" w:color="auto"/>
                        <w:bottom w:val="none" w:sz="0" w:space="0" w:color="auto"/>
                        <w:right w:val="none" w:sz="0" w:space="0" w:color="auto"/>
                      </w:divBdr>
                    </w:div>
                  </w:divsChild>
                </w:div>
                <w:div w:id="1263881440">
                  <w:marLeft w:val="0"/>
                  <w:marRight w:val="0"/>
                  <w:marTop w:val="0"/>
                  <w:marBottom w:val="0"/>
                  <w:divBdr>
                    <w:top w:val="none" w:sz="0" w:space="0" w:color="auto"/>
                    <w:left w:val="none" w:sz="0" w:space="0" w:color="auto"/>
                    <w:bottom w:val="none" w:sz="0" w:space="0" w:color="auto"/>
                    <w:right w:val="none" w:sz="0" w:space="0" w:color="auto"/>
                  </w:divBdr>
                  <w:divsChild>
                    <w:div w:id="1731612930">
                      <w:marLeft w:val="0"/>
                      <w:marRight w:val="0"/>
                      <w:marTop w:val="0"/>
                      <w:marBottom w:val="0"/>
                      <w:divBdr>
                        <w:top w:val="none" w:sz="0" w:space="0" w:color="auto"/>
                        <w:left w:val="none" w:sz="0" w:space="0" w:color="auto"/>
                        <w:bottom w:val="none" w:sz="0" w:space="0" w:color="auto"/>
                        <w:right w:val="none" w:sz="0" w:space="0" w:color="auto"/>
                      </w:divBdr>
                    </w:div>
                  </w:divsChild>
                </w:div>
                <w:div w:id="1422725829">
                  <w:marLeft w:val="0"/>
                  <w:marRight w:val="0"/>
                  <w:marTop w:val="0"/>
                  <w:marBottom w:val="0"/>
                  <w:divBdr>
                    <w:top w:val="none" w:sz="0" w:space="0" w:color="auto"/>
                    <w:left w:val="none" w:sz="0" w:space="0" w:color="auto"/>
                    <w:bottom w:val="none" w:sz="0" w:space="0" w:color="auto"/>
                    <w:right w:val="none" w:sz="0" w:space="0" w:color="auto"/>
                  </w:divBdr>
                  <w:divsChild>
                    <w:div w:id="1965456178">
                      <w:marLeft w:val="0"/>
                      <w:marRight w:val="0"/>
                      <w:marTop w:val="0"/>
                      <w:marBottom w:val="0"/>
                      <w:divBdr>
                        <w:top w:val="none" w:sz="0" w:space="0" w:color="auto"/>
                        <w:left w:val="none" w:sz="0" w:space="0" w:color="auto"/>
                        <w:bottom w:val="none" w:sz="0" w:space="0" w:color="auto"/>
                        <w:right w:val="none" w:sz="0" w:space="0" w:color="auto"/>
                      </w:divBdr>
                    </w:div>
                  </w:divsChild>
                </w:div>
                <w:div w:id="1539319420">
                  <w:marLeft w:val="0"/>
                  <w:marRight w:val="0"/>
                  <w:marTop w:val="0"/>
                  <w:marBottom w:val="0"/>
                  <w:divBdr>
                    <w:top w:val="none" w:sz="0" w:space="0" w:color="auto"/>
                    <w:left w:val="none" w:sz="0" w:space="0" w:color="auto"/>
                    <w:bottom w:val="none" w:sz="0" w:space="0" w:color="auto"/>
                    <w:right w:val="none" w:sz="0" w:space="0" w:color="auto"/>
                  </w:divBdr>
                  <w:divsChild>
                    <w:div w:id="795415782">
                      <w:marLeft w:val="0"/>
                      <w:marRight w:val="0"/>
                      <w:marTop w:val="0"/>
                      <w:marBottom w:val="0"/>
                      <w:divBdr>
                        <w:top w:val="none" w:sz="0" w:space="0" w:color="auto"/>
                        <w:left w:val="none" w:sz="0" w:space="0" w:color="auto"/>
                        <w:bottom w:val="none" w:sz="0" w:space="0" w:color="auto"/>
                        <w:right w:val="none" w:sz="0" w:space="0" w:color="auto"/>
                      </w:divBdr>
                    </w:div>
                  </w:divsChild>
                </w:div>
                <w:div w:id="1588342566">
                  <w:marLeft w:val="0"/>
                  <w:marRight w:val="0"/>
                  <w:marTop w:val="0"/>
                  <w:marBottom w:val="0"/>
                  <w:divBdr>
                    <w:top w:val="none" w:sz="0" w:space="0" w:color="auto"/>
                    <w:left w:val="none" w:sz="0" w:space="0" w:color="auto"/>
                    <w:bottom w:val="none" w:sz="0" w:space="0" w:color="auto"/>
                    <w:right w:val="none" w:sz="0" w:space="0" w:color="auto"/>
                  </w:divBdr>
                  <w:divsChild>
                    <w:div w:id="1463041311">
                      <w:marLeft w:val="0"/>
                      <w:marRight w:val="0"/>
                      <w:marTop w:val="0"/>
                      <w:marBottom w:val="0"/>
                      <w:divBdr>
                        <w:top w:val="none" w:sz="0" w:space="0" w:color="auto"/>
                        <w:left w:val="none" w:sz="0" w:space="0" w:color="auto"/>
                        <w:bottom w:val="none" w:sz="0" w:space="0" w:color="auto"/>
                        <w:right w:val="none" w:sz="0" w:space="0" w:color="auto"/>
                      </w:divBdr>
                    </w:div>
                  </w:divsChild>
                </w:div>
                <w:div w:id="1622151481">
                  <w:marLeft w:val="0"/>
                  <w:marRight w:val="0"/>
                  <w:marTop w:val="0"/>
                  <w:marBottom w:val="0"/>
                  <w:divBdr>
                    <w:top w:val="none" w:sz="0" w:space="0" w:color="auto"/>
                    <w:left w:val="none" w:sz="0" w:space="0" w:color="auto"/>
                    <w:bottom w:val="none" w:sz="0" w:space="0" w:color="auto"/>
                    <w:right w:val="none" w:sz="0" w:space="0" w:color="auto"/>
                  </w:divBdr>
                  <w:divsChild>
                    <w:div w:id="1533305532">
                      <w:marLeft w:val="0"/>
                      <w:marRight w:val="0"/>
                      <w:marTop w:val="0"/>
                      <w:marBottom w:val="0"/>
                      <w:divBdr>
                        <w:top w:val="none" w:sz="0" w:space="0" w:color="auto"/>
                        <w:left w:val="none" w:sz="0" w:space="0" w:color="auto"/>
                        <w:bottom w:val="none" w:sz="0" w:space="0" w:color="auto"/>
                        <w:right w:val="none" w:sz="0" w:space="0" w:color="auto"/>
                      </w:divBdr>
                    </w:div>
                  </w:divsChild>
                </w:div>
                <w:div w:id="1751000641">
                  <w:marLeft w:val="0"/>
                  <w:marRight w:val="0"/>
                  <w:marTop w:val="0"/>
                  <w:marBottom w:val="0"/>
                  <w:divBdr>
                    <w:top w:val="none" w:sz="0" w:space="0" w:color="auto"/>
                    <w:left w:val="none" w:sz="0" w:space="0" w:color="auto"/>
                    <w:bottom w:val="none" w:sz="0" w:space="0" w:color="auto"/>
                    <w:right w:val="none" w:sz="0" w:space="0" w:color="auto"/>
                  </w:divBdr>
                  <w:divsChild>
                    <w:div w:id="1843467878">
                      <w:marLeft w:val="0"/>
                      <w:marRight w:val="0"/>
                      <w:marTop w:val="0"/>
                      <w:marBottom w:val="0"/>
                      <w:divBdr>
                        <w:top w:val="none" w:sz="0" w:space="0" w:color="auto"/>
                        <w:left w:val="none" w:sz="0" w:space="0" w:color="auto"/>
                        <w:bottom w:val="none" w:sz="0" w:space="0" w:color="auto"/>
                        <w:right w:val="none" w:sz="0" w:space="0" w:color="auto"/>
                      </w:divBdr>
                    </w:div>
                  </w:divsChild>
                </w:div>
                <w:div w:id="2124684693">
                  <w:marLeft w:val="0"/>
                  <w:marRight w:val="0"/>
                  <w:marTop w:val="0"/>
                  <w:marBottom w:val="0"/>
                  <w:divBdr>
                    <w:top w:val="none" w:sz="0" w:space="0" w:color="auto"/>
                    <w:left w:val="none" w:sz="0" w:space="0" w:color="auto"/>
                    <w:bottom w:val="none" w:sz="0" w:space="0" w:color="auto"/>
                    <w:right w:val="none" w:sz="0" w:space="0" w:color="auto"/>
                  </w:divBdr>
                  <w:divsChild>
                    <w:div w:id="5803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327630">
      <w:bodyDiv w:val="1"/>
      <w:marLeft w:val="0"/>
      <w:marRight w:val="0"/>
      <w:marTop w:val="0"/>
      <w:marBottom w:val="0"/>
      <w:divBdr>
        <w:top w:val="none" w:sz="0" w:space="0" w:color="auto"/>
        <w:left w:val="none" w:sz="0" w:space="0" w:color="auto"/>
        <w:bottom w:val="none" w:sz="0" w:space="0" w:color="auto"/>
        <w:right w:val="none" w:sz="0" w:space="0" w:color="auto"/>
      </w:divBdr>
    </w:div>
    <w:div w:id="1128277903">
      <w:bodyDiv w:val="1"/>
      <w:marLeft w:val="0"/>
      <w:marRight w:val="0"/>
      <w:marTop w:val="0"/>
      <w:marBottom w:val="0"/>
      <w:divBdr>
        <w:top w:val="none" w:sz="0" w:space="0" w:color="auto"/>
        <w:left w:val="none" w:sz="0" w:space="0" w:color="auto"/>
        <w:bottom w:val="none" w:sz="0" w:space="0" w:color="auto"/>
        <w:right w:val="none" w:sz="0" w:space="0" w:color="auto"/>
      </w:divBdr>
    </w:div>
    <w:div w:id="1408073613">
      <w:bodyDiv w:val="1"/>
      <w:marLeft w:val="0"/>
      <w:marRight w:val="0"/>
      <w:marTop w:val="0"/>
      <w:marBottom w:val="0"/>
      <w:divBdr>
        <w:top w:val="none" w:sz="0" w:space="0" w:color="auto"/>
        <w:left w:val="none" w:sz="0" w:space="0" w:color="auto"/>
        <w:bottom w:val="none" w:sz="0" w:space="0" w:color="auto"/>
        <w:right w:val="none" w:sz="0" w:space="0" w:color="auto"/>
      </w:divBdr>
    </w:div>
    <w:div w:id="1529837112">
      <w:bodyDiv w:val="1"/>
      <w:marLeft w:val="0"/>
      <w:marRight w:val="0"/>
      <w:marTop w:val="0"/>
      <w:marBottom w:val="0"/>
      <w:divBdr>
        <w:top w:val="none" w:sz="0" w:space="0" w:color="auto"/>
        <w:left w:val="none" w:sz="0" w:space="0" w:color="auto"/>
        <w:bottom w:val="none" w:sz="0" w:space="0" w:color="auto"/>
        <w:right w:val="none" w:sz="0" w:space="0" w:color="auto"/>
      </w:divBdr>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89140060">
      <w:bodyDiv w:val="1"/>
      <w:marLeft w:val="0"/>
      <w:marRight w:val="0"/>
      <w:marTop w:val="0"/>
      <w:marBottom w:val="0"/>
      <w:divBdr>
        <w:top w:val="none" w:sz="0" w:space="0" w:color="auto"/>
        <w:left w:val="none" w:sz="0" w:space="0" w:color="auto"/>
        <w:bottom w:val="none" w:sz="0" w:space="0" w:color="auto"/>
        <w:right w:val="none" w:sz="0" w:space="0" w:color="auto"/>
      </w:divBdr>
    </w:div>
    <w:div w:id="1747222103">
      <w:bodyDiv w:val="1"/>
      <w:marLeft w:val="0"/>
      <w:marRight w:val="0"/>
      <w:marTop w:val="0"/>
      <w:marBottom w:val="0"/>
      <w:divBdr>
        <w:top w:val="none" w:sz="0" w:space="0" w:color="auto"/>
        <w:left w:val="none" w:sz="0" w:space="0" w:color="auto"/>
        <w:bottom w:val="none" w:sz="0" w:space="0" w:color="auto"/>
        <w:right w:val="none" w:sz="0" w:space="0" w:color="auto"/>
      </w:divBdr>
    </w:div>
    <w:div w:id="1839494330">
      <w:bodyDiv w:val="1"/>
      <w:marLeft w:val="0"/>
      <w:marRight w:val="0"/>
      <w:marTop w:val="0"/>
      <w:marBottom w:val="0"/>
      <w:divBdr>
        <w:top w:val="none" w:sz="0" w:space="0" w:color="auto"/>
        <w:left w:val="none" w:sz="0" w:space="0" w:color="auto"/>
        <w:bottom w:val="none" w:sz="0" w:space="0" w:color="auto"/>
        <w:right w:val="none" w:sz="0" w:space="0" w:color="auto"/>
      </w:divBdr>
    </w:div>
    <w:div w:id="195444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B07129DE3374B95E301C716C88992" ma:contentTypeVersion="15" ma:contentTypeDescription="Create a new document." ma:contentTypeScope="" ma:versionID="ddb4043717934569e6a627927c27f81b">
  <xsd:schema xmlns:xsd="http://www.w3.org/2001/XMLSchema" xmlns:xs="http://www.w3.org/2001/XMLSchema" xmlns:p="http://schemas.microsoft.com/office/2006/metadata/properties" xmlns:ns2="2f7ef8fd-6623-4242-be3a-e7fcbfadacfe" xmlns:ns3="3c7cee24-eae1-43fd-ad0c-f8389bf49584" targetNamespace="http://schemas.microsoft.com/office/2006/metadata/properties" ma:root="true" ma:fieldsID="5213630f38d342556d415e6e7a5c4bc9" ns2:_="" ns3:_="">
    <xsd:import namespace="2f7ef8fd-6623-4242-be3a-e7fcbfadacfe"/>
    <xsd:import namespace="3c7cee24-eae1-43fd-ad0c-f8389bf49584"/>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7ef8fd-6623-4242-be3a-e7fcbfadacf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9b09575-d76b-43dd-9bd8-596ae673ba3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7cee24-eae1-43fd-ad0c-f8389bf4958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0c3387f-5b5e-4044-b553-aa13c3e9945a}" ma:internalName="TaxCatchAll" ma:showField="CatchAllData" ma:web="3c7cee24-eae1-43fd-ad0c-f8389bf495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3c7cee24-eae1-43fd-ad0c-f8389bf49584">
      <UserInfo>
        <DisplayName>Gernez, Meije</DisplayName>
        <AccountId>12</AccountId>
        <AccountType/>
      </UserInfo>
      <UserInfo>
        <DisplayName>Marang, Mykola</DisplayName>
        <AccountId>63</AccountId>
        <AccountType/>
      </UserInfo>
      <UserInfo>
        <DisplayName>Walls, Michelle</DisplayName>
        <AccountId>53</AccountId>
        <AccountType/>
      </UserInfo>
      <UserInfo>
        <DisplayName>Ahsan, Amina</DisplayName>
        <AccountId>17</AccountId>
        <AccountType/>
      </UserInfo>
      <UserInfo>
        <DisplayName>Krause, Henry</DisplayName>
        <AccountId>10</AccountId>
        <AccountType/>
      </UserInfo>
      <UserInfo>
        <DisplayName>Spoor, Zoe</DisplayName>
        <AccountId>64</AccountId>
        <AccountType/>
      </UserInfo>
      <UserInfo>
        <DisplayName>Kupfernagel, Wibke</DisplayName>
        <AccountId>54</AccountId>
        <AccountType/>
      </UserInfo>
      <UserInfo>
        <DisplayName>North, Abbi</DisplayName>
        <AccountId>13</AccountId>
        <AccountType/>
      </UserInfo>
    </SharedWithUsers>
    <TaxCatchAll xmlns="3c7cee24-eae1-43fd-ad0c-f8389bf49584" xsi:nil="true"/>
    <lcf76f155ced4ddcb4097134ff3c332f xmlns="2f7ef8fd-6623-4242-be3a-e7fcbfadacf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8453B7-5015-4986-A9EE-4F905B0D6E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7ef8fd-6623-4242-be3a-e7fcbfadacfe"/>
    <ds:schemaRef ds:uri="3c7cee24-eae1-43fd-ad0c-f8389bf49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1F2EBF-DF2A-4D8F-AF7E-D4BBF6881645}">
  <ds:schemaRefs>
    <ds:schemaRef ds:uri="http://schemas.openxmlformats.org/officeDocument/2006/bibliography"/>
  </ds:schemaRefs>
</ds:datastoreItem>
</file>

<file path=customXml/itemProps3.xml><?xml version="1.0" encoding="utf-8"?>
<ds:datastoreItem xmlns:ds="http://schemas.openxmlformats.org/officeDocument/2006/customXml" ds:itemID="{27B8E36B-B046-426D-91B1-EA57E6C6FAAD}">
  <ds:schemaRefs>
    <ds:schemaRef ds:uri="http://schemas.microsoft.com/office/2006/metadata/properties"/>
    <ds:schemaRef ds:uri="http://schemas.microsoft.com/office/infopath/2007/PartnerControls"/>
    <ds:schemaRef ds:uri="3c7cee24-eae1-43fd-ad0c-f8389bf49584"/>
    <ds:schemaRef ds:uri="2f7ef8fd-6623-4242-be3a-e7fcbfadacfe"/>
  </ds:schemaRefs>
</ds:datastoreItem>
</file>

<file path=customXml/itemProps4.xml><?xml version="1.0" encoding="utf-8"?>
<ds:datastoreItem xmlns:ds="http://schemas.openxmlformats.org/officeDocument/2006/customXml" ds:itemID="{B8A2DC4E-2A3A-4450-B565-EDEA2F6539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28</Pages>
  <Words>5921</Words>
  <Characters>33751</Characters>
  <Application>Microsoft Office Word</Application>
  <DocSecurity>0</DocSecurity>
  <Lines>281</Lines>
  <Paragraphs>79</Paragraphs>
  <ScaleCrop>false</ScaleCrop>
  <Company/>
  <LinksUpToDate>false</LinksUpToDate>
  <CharactersWithSpaces>39593</CharactersWithSpaces>
  <SharedDoc>false</SharedDoc>
  <HLinks>
    <vt:vector size="36" baseType="variant">
      <vt:variant>
        <vt:i4>5046313</vt:i4>
      </vt:variant>
      <vt:variant>
        <vt:i4>15</vt:i4>
      </vt:variant>
      <vt:variant>
        <vt:i4>0</vt:i4>
      </vt:variant>
      <vt:variant>
        <vt:i4>5</vt:i4>
      </vt:variant>
      <vt:variant>
        <vt:lpwstr>mailto:Amina.Ahsan@edelmanDXI.com</vt:lpwstr>
      </vt:variant>
      <vt:variant>
        <vt:lpwstr/>
      </vt:variant>
      <vt:variant>
        <vt:i4>8257551</vt:i4>
      </vt:variant>
      <vt:variant>
        <vt:i4>12</vt:i4>
      </vt:variant>
      <vt:variant>
        <vt:i4>0</vt:i4>
      </vt:variant>
      <vt:variant>
        <vt:i4>5</vt:i4>
      </vt:variant>
      <vt:variant>
        <vt:lpwstr>mailto:Abbi.North@edelmanDXI.com</vt:lpwstr>
      </vt:variant>
      <vt:variant>
        <vt:lpwstr/>
      </vt:variant>
      <vt:variant>
        <vt:i4>5046313</vt:i4>
      </vt:variant>
      <vt:variant>
        <vt:i4>9</vt:i4>
      </vt:variant>
      <vt:variant>
        <vt:i4>0</vt:i4>
      </vt:variant>
      <vt:variant>
        <vt:i4>5</vt:i4>
      </vt:variant>
      <vt:variant>
        <vt:lpwstr>mailto:Amina.Ahsan@edelmanDXI.com</vt:lpwstr>
      </vt:variant>
      <vt:variant>
        <vt:lpwstr/>
      </vt:variant>
      <vt:variant>
        <vt:i4>5046313</vt:i4>
      </vt:variant>
      <vt:variant>
        <vt:i4>6</vt:i4>
      </vt:variant>
      <vt:variant>
        <vt:i4>0</vt:i4>
      </vt:variant>
      <vt:variant>
        <vt:i4>5</vt:i4>
      </vt:variant>
      <vt:variant>
        <vt:lpwstr>mailto:Amina.Ahsan@edelmanDXI.com</vt:lpwstr>
      </vt:variant>
      <vt:variant>
        <vt:lpwstr/>
      </vt:variant>
      <vt:variant>
        <vt:i4>5046313</vt:i4>
      </vt:variant>
      <vt:variant>
        <vt:i4>3</vt:i4>
      </vt:variant>
      <vt:variant>
        <vt:i4>0</vt:i4>
      </vt:variant>
      <vt:variant>
        <vt:i4>5</vt:i4>
      </vt:variant>
      <vt:variant>
        <vt:lpwstr>mailto:Amina.Ahsan@edelmanDXI.com</vt:lpwstr>
      </vt:variant>
      <vt:variant>
        <vt:lpwstr/>
      </vt:variant>
      <vt:variant>
        <vt:i4>8257551</vt:i4>
      </vt:variant>
      <vt:variant>
        <vt:i4>0</vt:i4>
      </vt:variant>
      <vt:variant>
        <vt:i4>0</vt:i4>
      </vt:variant>
      <vt:variant>
        <vt:i4>5</vt:i4>
      </vt:variant>
      <vt:variant>
        <vt:lpwstr>mailto:Abbi.North@edelmanDX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Jamaya</dc:creator>
  <cp:keywords/>
  <dc:description/>
  <cp:lastModifiedBy>Marang, Mykola</cp:lastModifiedBy>
  <cp:revision>13</cp:revision>
  <dcterms:created xsi:type="dcterms:W3CDTF">2022-08-30T16:34:00Z</dcterms:created>
  <dcterms:modified xsi:type="dcterms:W3CDTF">2022-08-30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B07129DE3374B95E301C716C88992</vt:lpwstr>
  </property>
  <property fmtid="{D5CDD505-2E9C-101B-9397-08002B2CF9AE}" pid="3" name="MediaServiceImageTags">
    <vt:lpwstr/>
  </property>
</Properties>
</file>